
<file path=[Content_Types].xml><?xml version="1.0" encoding="utf-8"?>
<Types xmlns="http://schemas.openxmlformats.org/package/2006/content-types">
  <Default Extension="bin" ContentType="application/vnd.openxmlformats-officedocument.oleObject"/>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EB13DC9" w14:textId="77777777" w:rsidR="00151300" w:rsidRDefault="00151300" w:rsidP="002F5FE3">
      <w:pPr>
        <w:pStyle w:val="Chapterheading"/>
      </w:pPr>
    </w:p>
    <w:p w14:paraId="709C3D6E" w14:textId="77777777" w:rsidR="00151300" w:rsidRDefault="00151300" w:rsidP="00887717">
      <w:pPr>
        <w:pStyle w:val="Chapterheading"/>
        <w:jc w:val="center"/>
      </w:pPr>
      <w:r>
        <w:rPr>
          <w:noProof/>
          <w:lang w:eastAsia="en-IE"/>
        </w:rPr>
        <w:drawing>
          <wp:inline distT="0" distB="0" distL="0" distR="0" wp14:anchorId="6A413272" wp14:editId="62391D99">
            <wp:extent cx="2331720" cy="1395095"/>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image.png"/>
                    <pic:cNvPicPr/>
                  </pic:nvPicPr>
                  <pic:blipFill>
                    <a:blip r:embed="rId8">
                      <a:extLst>
                        <a:ext uri="{28A0092B-C50C-407E-A947-70E740481C1C}">
                          <a14:useLocalDpi xmlns:a14="http://schemas.microsoft.com/office/drawing/2010/main" val="0"/>
                        </a:ext>
                      </a:extLst>
                    </a:blip>
                    <a:stretch>
                      <a:fillRect/>
                    </a:stretch>
                  </pic:blipFill>
                  <pic:spPr>
                    <a:xfrm>
                      <a:off x="0" y="0"/>
                      <a:ext cx="2347907" cy="1404780"/>
                    </a:xfrm>
                    <a:prstGeom prst="rect">
                      <a:avLst/>
                    </a:prstGeom>
                  </pic:spPr>
                </pic:pic>
              </a:graphicData>
            </a:graphic>
          </wp:inline>
        </w:drawing>
      </w:r>
    </w:p>
    <w:p w14:paraId="34ED9714" w14:textId="77777777" w:rsidR="00151300" w:rsidRDefault="00151300" w:rsidP="002F5FE3">
      <w:pPr>
        <w:pStyle w:val="Chapterheading"/>
      </w:pPr>
    </w:p>
    <w:p w14:paraId="19C9A652" w14:textId="77777777" w:rsidR="00151300" w:rsidRDefault="00151300" w:rsidP="002F5FE3">
      <w:pPr>
        <w:pStyle w:val="Chapterheading"/>
      </w:pPr>
    </w:p>
    <w:p w14:paraId="66A98A54" w14:textId="45F866B5" w:rsidR="00020E15" w:rsidRPr="00887717" w:rsidRDefault="00020E15" w:rsidP="00887717">
      <w:pPr>
        <w:pStyle w:val="Chapterheading"/>
        <w:jc w:val="center"/>
        <w:rPr>
          <w:rFonts w:ascii="Myriad Pro" w:hAnsi="Myriad Pro"/>
        </w:rPr>
      </w:pPr>
      <w:r w:rsidRPr="00887717">
        <w:rPr>
          <w:rFonts w:ascii="Myriad Pro" w:hAnsi="Myriad Pro"/>
        </w:rPr>
        <w:t>Primary Mathletes – Primary School Mathematics Teaching Aid Application</w:t>
      </w:r>
    </w:p>
    <w:p w14:paraId="112C9AD3" w14:textId="3CDF04D0" w:rsidR="00020E15" w:rsidRPr="00887717" w:rsidRDefault="00020E15" w:rsidP="00887717">
      <w:pPr>
        <w:pStyle w:val="Chapterheading"/>
        <w:jc w:val="center"/>
        <w:rPr>
          <w:rFonts w:ascii="Myriad Pro" w:hAnsi="Myriad Pro"/>
        </w:rPr>
      </w:pPr>
      <w:r w:rsidRPr="00887717">
        <w:rPr>
          <w:rFonts w:ascii="Myriad Pro" w:hAnsi="Myriad Pro"/>
        </w:rPr>
        <w:br/>
        <w:t>Final Project Report</w:t>
      </w:r>
    </w:p>
    <w:p w14:paraId="773C501D" w14:textId="77777777" w:rsidR="00020E15" w:rsidRPr="00887717" w:rsidRDefault="00020E15" w:rsidP="00887717">
      <w:pPr>
        <w:pStyle w:val="Chapterheading"/>
        <w:jc w:val="center"/>
        <w:rPr>
          <w:rFonts w:ascii="Myriad Pro" w:hAnsi="Myriad Pro"/>
        </w:rPr>
      </w:pPr>
    </w:p>
    <w:p w14:paraId="5FDA62F7" w14:textId="77777777" w:rsidR="00020E15" w:rsidRPr="00887717" w:rsidRDefault="00020E15" w:rsidP="00887717">
      <w:pPr>
        <w:pStyle w:val="Chapterheading"/>
        <w:jc w:val="center"/>
        <w:rPr>
          <w:rFonts w:ascii="Myriad Pro" w:hAnsi="Myriad Pro"/>
        </w:rPr>
      </w:pPr>
    </w:p>
    <w:p w14:paraId="58139670" w14:textId="7176FF79"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DT282</w:t>
      </w:r>
    </w:p>
    <w:p w14:paraId="027F386F" w14:textId="77777777" w:rsidR="00020E15" w:rsidRPr="00887717" w:rsidRDefault="00020E15" w:rsidP="00887717">
      <w:pPr>
        <w:pStyle w:val="Chapterheading"/>
        <w:jc w:val="center"/>
        <w:rPr>
          <w:rFonts w:ascii="Myriad Pro" w:hAnsi="Myriad Pro"/>
          <w:sz w:val="36"/>
          <w:szCs w:val="36"/>
        </w:rPr>
      </w:pPr>
      <w:r w:rsidRPr="00887717">
        <w:rPr>
          <w:rFonts w:ascii="Myriad Pro" w:hAnsi="Myriad Pro"/>
          <w:sz w:val="36"/>
          <w:szCs w:val="36"/>
        </w:rPr>
        <w:t>BSc in Computer Science International</w:t>
      </w:r>
    </w:p>
    <w:p w14:paraId="65A4A375" w14:textId="77777777" w:rsidR="00020E15" w:rsidRPr="00887717" w:rsidRDefault="00020E15" w:rsidP="00887717">
      <w:pPr>
        <w:pStyle w:val="Chapterheading"/>
        <w:jc w:val="center"/>
        <w:rPr>
          <w:rFonts w:ascii="Myriad Pro" w:hAnsi="Myriad Pro"/>
          <w:sz w:val="36"/>
          <w:szCs w:val="36"/>
        </w:rPr>
      </w:pPr>
    </w:p>
    <w:p w14:paraId="781FB4FE" w14:textId="77777777" w:rsidR="00020E15" w:rsidRPr="00887717" w:rsidRDefault="00020E15" w:rsidP="00887717">
      <w:pPr>
        <w:jc w:val="center"/>
        <w:rPr>
          <w:rFonts w:ascii="Myriad Pro" w:hAnsi="Myriad Pro"/>
          <w:sz w:val="36"/>
          <w:szCs w:val="36"/>
        </w:rPr>
      </w:pPr>
    </w:p>
    <w:p w14:paraId="736F5DEB"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Paul Davis</w:t>
      </w:r>
    </w:p>
    <w:p w14:paraId="12730512"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16324311</w:t>
      </w:r>
    </w:p>
    <w:p w14:paraId="61965163" w14:textId="77777777" w:rsidR="00020E15" w:rsidRPr="00887717" w:rsidRDefault="00020E15" w:rsidP="00887717">
      <w:pPr>
        <w:jc w:val="center"/>
        <w:rPr>
          <w:rFonts w:ascii="Myriad Pro" w:hAnsi="Myriad Pro"/>
          <w:b/>
          <w:bCs/>
          <w:sz w:val="36"/>
          <w:szCs w:val="36"/>
        </w:rPr>
      </w:pPr>
    </w:p>
    <w:p w14:paraId="5EBD389A"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Cindy Liu</w:t>
      </w:r>
    </w:p>
    <w:p w14:paraId="1C314C88" w14:textId="77777777" w:rsidR="00020E15" w:rsidRPr="00887717" w:rsidRDefault="00020E15" w:rsidP="00887717">
      <w:pPr>
        <w:jc w:val="center"/>
        <w:rPr>
          <w:rFonts w:ascii="Myriad Pro" w:hAnsi="Myriad Pro"/>
          <w:b/>
          <w:bCs/>
          <w:sz w:val="36"/>
          <w:szCs w:val="36"/>
        </w:rPr>
      </w:pPr>
    </w:p>
    <w:p w14:paraId="2A51B60E" w14:textId="77777777"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School of Computer Science</w:t>
      </w:r>
      <w:r w:rsidRPr="00887717">
        <w:rPr>
          <w:rFonts w:ascii="Myriad Pro" w:hAnsi="Myriad Pro"/>
          <w:b/>
          <w:bCs/>
          <w:sz w:val="36"/>
          <w:szCs w:val="36"/>
        </w:rPr>
        <w:br/>
        <w:t>Technological University, Dublin</w:t>
      </w:r>
    </w:p>
    <w:p w14:paraId="1BC1F6DA" w14:textId="77777777" w:rsidR="00020E15" w:rsidRPr="00887717" w:rsidRDefault="00020E15" w:rsidP="00887717">
      <w:pPr>
        <w:jc w:val="center"/>
        <w:rPr>
          <w:rFonts w:ascii="Myriad Pro" w:hAnsi="Myriad Pro"/>
          <w:b/>
          <w:bCs/>
          <w:sz w:val="36"/>
          <w:szCs w:val="36"/>
        </w:rPr>
      </w:pPr>
    </w:p>
    <w:p w14:paraId="7B27D2C6" w14:textId="465CE0D5" w:rsidR="00020E15" w:rsidRPr="00887717" w:rsidRDefault="00020E15" w:rsidP="00887717">
      <w:pPr>
        <w:jc w:val="center"/>
        <w:rPr>
          <w:rFonts w:ascii="Myriad Pro" w:hAnsi="Myriad Pro"/>
          <w:b/>
          <w:bCs/>
          <w:sz w:val="36"/>
          <w:szCs w:val="36"/>
        </w:rPr>
      </w:pPr>
      <w:r w:rsidRPr="00887717">
        <w:rPr>
          <w:rFonts w:ascii="Myriad Pro" w:hAnsi="Myriad Pro"/>
          <w:b/>
          <w:bCs/>
          <w:sz w:val="36"/>
          <w:szCs w:val="36"/>
        </w:rPr>
        <w:t>***DATE***</w:t>
      </w:r>
    </w:p>
    <w:p w14:paraId="03E86AEA" w14:textId="77777777" w:rsidR="00151300" w:rsidRDefault="00151300" w:rsidP="002F5FE3">
      <w:pPr>
        <w:pStyle w:val="Chapterheading"/>
        <w:sectPr w:rsidR="00151300">
          <w:footerReference w:type="even" r:id="rId9"/>
          <w:footerReference w:type="default" r:id="rId10"/>
          <w:pgSz w:w="11906" w:h="16838"/>
          <w:pgMar w:top="1440" w:right="1800" w:bottom="1440" w:left="1800" w:header="708" w:footer="708" w:gutter="0"/>
          <w:pgNumType w:fmt="lowerRoman"/>
          <w:cols w:space="708"/>
          <w:titlePg/>
          <w:docGrid w:linePitch="360"/>
        </w:sectPr>
      </w:pPr>
    </w:p>
    <w:p w14:paraId="065A4EF4" w14:textId="77777777" w:rsidR="00151300" w:rsidRDefault="00151300" w:rsidP="002F5FE3">
      <w:pPr>
        <w:pStyle w:val="Chapterheading"/>
      </w:pPr>
      <w:r>
        <w:lastRenderedPageBreak/>
        <w:t>Abstract</w:t>
      </w:r>
    </w:p>
    <w:p w14:paraId="42BE2B5C" w14:textId="77777777" w:rsidR="000F130C" w:rsidRDefault="000F130C" w:rsidP="000F130C">
      <w:pPr>
        <w:pStyle w:val="Chapterheading"/>
      </w:pPr>
    </w:p>
    <w:p w14:paraId="701D9E6A" w14:textId="789DE581"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This project will be focusing on improving primary school teaching through the us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of mobile apps. The project will consist of an app that is going to be developed </w:t>
      </w:r>
      <w:r>
        <w:rPr>
          <w:rFonts w:ascii="Minion Pro" w:hAnsi="Minion Pro" w:cstheme="minorHAnsi"/>
          <w:b w:val="0"/>
          <w:bCs w:val="0"/>
          <w:sz w:val="22"/>
          <w:szCs w:val="22"/>
        </w:rPr>
        <w:t xml:space="preserve">with </w:t>
      </w:r>
      <w:proofErr w:type="spellStart"/>
      <w:r w:rsidRPr="00814FC9">
        <w:rPr>
          <w:rFonts w:ascii="Minion Pro" w:hAnsi="Minion Pro" w:cstheme="minorHAnsi"/>
          <w:b w:val="0"/>
          <w:bCs w:val="0"/>
          <w:sz w:val="22"/>
          <w:szCs w:val="22"/>
        </w:rPr>
        <w:t>Kivy</w:t>
      </w:r>
      <w:proofErr w:type="spellEnd"/>
      <w:r w:rsidRPr="00814FC9">
        <w:rPr>
          <w:rFonts w:ascii="Minion Pro" w:hAnsi="Minion Pro" w:cstheme="minorHAnsi"/>
          <w:b w:val="0"/>
          <w:bCs w:val="0"/>
          <w:sz w:val="22"/>
          <w:szCs w:val="22"/>
        </w:rPr>
        <w:t>,</w:t>
      </w:r>
      <w:r>
        <w:rPr>
          <w:rFonts w:ascii="Minion Pro" w:hAnsi="Minion Pro" w:cstheme="minorHAnsi"/>
          <w:b w:val="0"/>
          <w:bCs w:val="0"/>
          <w:sz w:val="22"/>
          <w:szCs w:val="22"/>
        </w:rPr>
        <w:t xml:space="preserve"> a Python library used to create GUI elements and</w:t>
      </w:r>
      <w:r w:rsidRPr="00814FC9">
        <w:rPr>
          <w:rFonts w:ascii="Minion Pro" w:hAnsi="Minion Pro" w:cstheme="minorHAnsi"/>
          <w:b w:val="0"/>
          <w:bCs w:val="0"/>
          <w:sz w:val="22"/>
          <w:szCs w:val="22"/>
        </w:rPr>
        <w:t xml:space="preserve"> using </w:t>
      </w:r>
      <w:r>
        <w:rPr>
          <w:rFonts w:ascii="Minion Pro" w:hAnsi="Minion Pro" w:cstheme="minorHAnsi"/>
          <w:b w:val="0"/>
          <w:bCs w:val="0"/>
          <w:sz w:val="22"/>
          <w:szCs w:val="22"/>
        </w:rPr>
        <w:t>P</w:t>
      </w:r>
      <w:r w:rsidRPr="00814FC9">
        <w:rPr>
          <w:rFonts w:ascii="Minion Pro" w:hAnsi="Minion Pro" w:cstheme="minorHAnsi"/>
          <w:b w:val="0"/>
          <w:bCs w:val="0"/>
          <w:sz w:val="22"/>
          <w:szCs w:val="22"/>
        </w:rPr>
        <w:t>ython programming, that will help primary school teachers b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cting as a teaching aid for their students to improve their math</w:t>
      </w:r>
      <w:r>
        <w:rPr>
          <w:rFonts w:ascii="Minion Pro" w:hAnsi="Minion Pro" w:cstheme="minorHAnsi"/>
          <w:b w:val="0"/>
          <w:bCs w:val="0"/>
          <w:sz w:val="22"/>
          <w:szCs w:val="22"/>
        </w:rPr>
        <w:t>ematic</w:t>
      </w:r>
      <w:r w:rsidRPr="00814FC9">
        <w:rPr>
          <w:rFonts w:ascii="Minion Pro" w:hAnsi="Minion Pro" w:cstheme="minorHAnsi"/>
          <w:b w:val="0"/>
          <w:bCs w:val="0"/>
          <w:sz w:val="22"/>
          <w:szCs w:val="22"/>
        </w:rPr>
        <w:t>s abilities.</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One issue that commonly occurs in classrooms, especially ones with a lot of student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is that no matter how slow the teacher goes, eventually they will have to move on so that they can appropriately tackle all elements of the curriculum before the end of th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year. This project aims to aid the teacher and student by giving them the ability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 the student more of the curriculum in a fun and interactive way, inside and</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outside of the classroom so that even if they fall behind there is a way of catching up</w:t>
      </w:r>
    </w:p>
    <w:p w14:paraId="3B5338C0" w14:textId="77777777" w:rsidR="000F130C" w:rsidRPr="00814FC9"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without taking up valuable class time.</w:t>
      </w:r>
    </w:p>
    <w:p w14:paraId="23ABEFC0" w14:textId="102EC5AE"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app will hopefully improve the grades of students who may be struggling wi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maths in school and prevent them from giving up once they fall behind.</w:t>
      </w:r>
      <w:r>
        <w:rPr>
          <w:rFonts w:ascii="Minion Pro" w:hAnsi="Minion Pro" w:cstheme="minorHAnsi"/>
          <w:b w:val="0"/>
          <w:bCs w:val="0"/>
          <w:sz w:val="22"/>
          <w:szCs w:val="22"/>
        </w:rPr>
        <w:t xml:space="preserve"> </w:t>
      </w:r>
      <w:r>
        <w:rPr>
          <w:rFonts w:ascii="Minion Pro" w:hAnsi="Minion Pro" w:cstheme="minorHAnsi"/>
          <w:b w:val="0"/>
          <w:bCs w:val="0"/>
          <w:sz w:val="22"/>
          <w:szCs w:val="22"/>
        </w:rPr>
        <w:br/>
      </w:r>
      <w:r>
        <w:rPr>
          <w:rFonts w:ascii="Minion Pro" w:hAnsi="Minion Pro" w:cstheme="minorHAnsi"/>
          <w:b w:val="0"/>
          <w:bCs w:val="0"/>
          <w:sz w:val="22"/>
          <w:szCs w:val="22"/>
        </w:rPr>
        <w:br/>
      </w:r>
      <w:r w:rsidRPr="00814FC9">
        <w:rPr>
          <w:rFonts w:ascii="Minion Pro" w:hAnsi="Minion Pro" w:cstheme="minorHAnsi"/>
          <w:b w:val="0"/>
          <w:bCs w:val="0"/>
          <w:sz w:val="22"/>
          <w:szCs w:val="22"/>
        </w:rPr>
        <w:t>During the implementation of this project</w:t>
      </w:r>
      <w:r>
        <w:rPr>
          <w:rFonts w:ascii="Minion Pro" w:hAnsi="Minion Pro" w:cstheme="minorHAnsi"/>
          <w:b w:val="0"/>
          <w:bCs w:val="0"/>
          <w:sz w:val="22"/>
          <w:szCs w:val="22"/>
        </w:rPr>
        <w:t>,</w:t>
      </w:r>
      <w:r w:rsidRPr="00814FC9">
        <w:rPr>
          <w:rFonts w:ascii="Minion Pro" w:hAnsi="Minion Pro" w:cstheme="minorHAnsi"/>
          <w:b w:val="0"/>
          <w:bCs w:val="0"/>
          <w:sz w:val="22"/>
          <w:szCs w:val="22"/>
        </w:rPr>
        <w:t xml:space="preserve"> </w:t>
      </w:r>
      <w:r>
        <w:rPr>
          <w:rFonts w:ascii="Minion Pro" w:hAnsi="Minion Pro" w:cstheme="minorHAnsi"/>
          <w:b w:val="0"/>
          <w:bCs w:val="0"/>
          <w:sz w:val="22"/>
          <w:szCs w:val="22"/>
        </w:rPr>
        <w:t xml:space="preserve">research into </w:t>
      </w:r>
      <w:r w:rsidRPr="00814FC9">
        <w:rPr>
          <w:rFonts w:ascii="Minion Pro" w:hAnsi="Minion Pro" w:cstheme="minorHAnsi"/>
          <w:b w:val="0"/>
          <w:bCs w:val="0"/>
          <w:sz w:val="22"/>
          <w:szCs w:val="22"/>
        </w:rPr>
        <w:t>the primary</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 xml:space="preserve">school curriculum through books </w:t>
      </w:r>
      <w:r>
        <w:rPr>
          <w:rFonts w:ascii="Minion Pro" w:hAnsi="Minion Pro" w:cstheme="minorHAnsi"/>
          <w:b w:val="0"/>
          <w:bCs w:val="0"/>
          <w:sz w:val="22"/>
          <w:szCs w:val="22"/>
        </w:rPr>
        <w:t>was conducted as well as</w:t>
      </w:r>
      <w:r w:rsidRPr="00814FC9">
        <w:rPr>
          <w:rFonts w:ascii="Minion Pro" w:hAnsi="Minion Pro" w:cstheme="minorHAnsi"/>
          <w:b w:val="0"/>
          <w:bCs w:val="0"/>
          <w:sz w:val="22"/>
          <w:szCs w:val="22"/>
        </w:rPr>
        <w:t xml:space="preserve"> conversing with </w:t>
      </w:r>
      <w:r>
        <w:rPr>
          <w:rFonts w:ascii="Minion Pro" w:hAnsi="Minion Pro" w:cstheme="minorHAnsi"/>
          <w:b w:val="0"/>
          <w:bCs w:val="0"/>
          <w:sz w:val="22"/>
          <w:szCs w:val="22"/>
        </w:rPr>
        <w:t>primary school</w:t>
      </w:r>
      <w:r w:rsidRPr="00814FC9">
        <w:rPr>
          <w:rFonts w:ascii="Minion Pro" w:hAnsi="Minion Pro" w:cstheme="minorHAnsi"/>
          <w:b w:val="0"/>
          <w:bCs w:val="0"/>
          <w:sz w:val="22"/>
          <w:szCs w:val="22"/>
        </w:rPr>
        <w:t xml:space="preserve"> teachers to get an idea of areas where students are</w:t>
      </w:r>
      <w:r>
        <w:rPr>
          <w:rFonts w:ascii="Minion Pro" w:hAnsi="Minion Pro" w:cstheme="minorHAnsi"/>
          <w:b w:val="0"/>
          <w:bCs w:val="0"/>
          <w:sz w:val="22"/>
          <w:szCs w:val="22"/>
        </w:rPr>
        <w:t xml:space="preserve"> s</w:t>
      </w:r>
      <w:r w:rsidRPr="00814FC9">
        <w:rPr>
          <w:rFonts w:ascii="Minion Pro" w:hAnsi="Minion Pro" w:cstheme="minorHAnsi"/>
          <w:b w:val="0"/>
          <w:bCs w:val="0"/>
          <w:sz w:val="22"/>
          <w:szCs w:val="22"/>
        </w:rPr>
        <w:t>truggling with the topics that</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come up and see if</w:t>
      </w:r>
      <w:r>
        <w:rPr>
          <w:rFonts w:ascii="Minion Pro" w:hAnsi="Minion Pro" w:cstheme="minorHAnsi"/>
          <w:b w:val="0"/>
          <w:bCs w:val="0"/>
          <w:sz w:val="22"/>
          <w:szCs w:val="22"/>
        </w:rPr>
        <w:t xml:space="preserve"> it is possible to</w:t>
      </w:r>
      <w:r w:rsidRPr="00814FC9">
        <w:rPr>
          <w:rFonts w:ascii="Minion Pro" w:hAnsi="Minion Pro" w:cstheme="minorHAnsi"/>
          <w:b w:val="0"/>
          <w:bCs w:val="0"/>
          <w:sz w:val="22"/>
          <w:szCs w:val="22"/>
        </w:rPr>
        <w:t xml:space="preserve"> make it more accessible to a wider </w:t>
      </w:r>
      <w:r>
        <w:rPr>
          <w:rFonts w:ascii="Minion Pro" w:hAnsi="Minion Pro" w:cstheme="minorHAnsi"/>
          <w:b w:val="0"/>
          <w:bCs w:val="0"/>
          <w:sz w:val="22"/>
          <w:szCs w:val="22"/>
        </w:rPr>
        <w:t>range</w:t>
      </w:r>
      <w:r w:rsidRPr="00814FC9">
        <w:rPr>
          <w:rFonts w:ascii="Minion Pro" w:hAnsi="Minion Pro" w:cstheme="minorHAnsi"/>
          <w:b w:val="0"/>
          <w:bCs w:val="0"/>
          <w:sz w:val="22"/>
          <w:szCs w:val="22"/>
        </w:rPr>
        <w:t xml:space="preserve"> of students.</w:t>
      </w:r>
    </w:p>
    <w:p w14:paraId="36021907" w14:textId="77777777" w:rsidR="000F130C" w:rsidRDefault="000F130C" w:rsidP="000F130C">
      <w:pPr>
        <w:pStyle w:val="Chapterheading"/>
        <w:rPr>
          <w:rFonts w:ascii="Minion Pro" w:hAnsi="Minion Pro" w:cstheme="minorHAnsi"/>
          <w:b w:val="0"/>
          <w:bCs w:val="0"/>
          <w:sz w:val="22"/>
          <w:szCs w:val="22"/>
        </w:rPr>
      </w:pPr>
    </w:p>
    <w:p w14:paraId="249CF90A" w14:textId="77777777" w:rsidR="000F130C" w:rsidRDefault="000F130C" w:rsidP="000F130C">
      <w:pPr>
        <w:pStyle w:val="Chapterheading"/>
        <w:rPr>
          <w:rFonts w:ascii="Minion Pro" w:hAnsi="Minion Pro" w:cstheme="minorHAnsi"/>
          <w:b w:val="0"/>
          <w:bCs w:val="0"/>
          <w:sz w:val="22"/>
          <w:szCs w:val="22"/>
        </w:rPr>
      </w:pPr>
      <w:r w:rsidRPr="00814FC9">
        <w:rPr>
          <w:rFonts w:ascii="Minion Pro" w:hAnsi="Minion Pro" w:cstheme="minorHAnsi"/>
          <w:b w:val="0"/>
          <w:bCs w:val="0"/>
          <w:sz w:val="22"/>
          <w:szCs w:val="22"/>
        </w:rPr>
        <w:t>I</w:t>
      </w:r>
      <w:r>
        <w:rPr>
          <w:rFonts w:ascii="Minion Pro" w:hAnsi="Minion Pro" w:cstheme="minorHAnsi"/>
          <w:b w:val="0"/>
          <w:bCs w:val="0"/>
          <w:sz w:val="22"/>
          <w:szCs w:val="22"/>
        </w:rPr>
        <w:t>mplementation of</w:t>
      </w:r>
      <w:r w:rsidRPr="00814FC9">
        <w:rPr>
          <w:rFonts w:ascii="Minion Pro" w:hAnsi="Minion Pro" w:cstheme="minorHAnsi"/>
          <w:b w:val="0"/>
          <w:bCs w:val="0"/>
          <w:sz w:val="22"/>
          <w:szCs w:val="22"/>
        </w:rPr>
        <w:t xml:space="preserve"> this project</w:t>
      </w:r>
      <w:r>
        <w:rPr>
          <w:rFonts w:ascii="Minion Pro" w:hAnsi="Minion Pro" w:cstheme="minorHAnsi"/>
          <w:b w:val="0"/>
          <w:bCs w:val="0"/>
          <w:sz w:val="22"/>
          <w:szCs w:val="22"/>
        </w:rPr>
        <w:t xml:space="preserve"> was completed </w:t>
      </w:r>
      <w:r w:rsidRPr="00814FC9">
        <w:rPr>
          <w:rFonts w:ascii="Minion Pro" w:hAnsi="Minion Pro" w:cstheme="minorHAnsi"/>
          <w:b w:val="0"/>
          <w:bCs w:val="0"/>
          <w:sz w:val="22"/>
          <w:szCs w:val="22"/>
        </w:rPr>
        <w:t xml:space="preserve">through python programming using </w:t>
      </w:r>
      <w:proofErr w:type="spellStart"/>
      <w:r w:rsidRPr="00814FC9">
        <w:rPr>
          <w:rFonts w:ascii="Minion Pro" w:hAnsi="Minion Pro" w:cstheme="minorHAnsi"/>
          <w:b w:val="0"/>
          <w:bCs w:val="0"/>
          <w:sz w:val="22"/>
          <w:szCs w:val="22"/>
        </w:rPr>
        <w:t>Kivy</w:t>
      </w:r>
      <w:proofErr w:type="spellEnd"/>
      <w:r w:rsidRPr="00814FC9">
        <w:rPr>
          <w:rFonts w:ascii="Minion Pro" w:hAnsi="Minion Pro" w:cstheme="minorHAnsi"/>
          <w:b w:val="0"/>
          <w:bCs w:val="0"/>
          <w:sz w:val="22"/>
          <w:szCs w:val="22"/>
        </w:rPr>
        <w:t xml:space="preserve"> to make a</w:t>
      </w:r>
      <w:r>
        <w:rPr>
          <w:rFonts w:ascii="Minion Pro" w:hAnsi="Minion Pro" w:cstheme="minorHAnsi"/>
          <w:b w:val="0"/>
          <w:bCs w:val="0"/>
          <w:sz w:val="22"/>
          <w:szCs w:val="22"/>
        </w:rPr>
        <w:t>n</w:t>
      </w:r>
      <w:r w:rsidRPr="00814FC9">
        <w:rPr>
          <w:rFonts w:ascii="Minion Pro" w:hAnsi="Minion Pro" w:cstheme="minorHAnsi"/>
          <w:b w:val="0"/>
          <w:bCs w:val="0"/>
          <w:sz w:val="22"/>
          <w:szCs w:val="22"/>
        </w:rPr>
        <w:t xml:space="preserve"> application that </w:t>
      </w:r>
      <w:r>
        <w:rPr>
          <w:rFonts w:ascii="Minion Pro" w:hAnsi="Minion Pro" w:cstheme="minorHAnsi"/>
          <w:b w:val="0"/>
          <w:bCs w:val="0"/>
          <w:sz w:val="22"/>
          <w:szCs w:val="22"/>
        </w:rPr>
        <w:t>uses</w:t>
      </w:r>
      <w:r w:rsidRPr="00814FC9">
        <w:rPr>
          <w:rFonts w:ascii="Minion Pro" w:hAnsi="Minion Pro" w:cstheme="minorHAnsi"/>
          <w:b w:val="0"/>
          <w:bCs w:val="0"/>
          <w:sz w:val="22"/>
          <w:szCs w:val="22"/>
        </w:rPr>
        <w:t xml:space="preserve"> use </w:t>
      </w:r>
      <w:r>
        <w:rPr>
          <w:rFonts w:ascii="Minion Pro" w:hAnsi="Minion Pro" w:cstheme="minorHAnsi"/>
          <w:b w:val="0"/>
          <w:bCs w:val="0"/>
          <w:sz w:val="22"/>
          <w:szCs w:val="22"/>
        </w:rPr>
        <w:t xml:space="preserve">the </w:t>
      </w:r>
      <w:r w:rsidRPr="00814FC9">
        <w:rPr>
          <w:rFonts w:ascii="Minion Pro" w:hAnsi="Minion Pro" w:cstheme="minorHAnsi"/>
          <w:b w:val="0"/>
          <w:bCs w:val="0"/>
          <w:sz w:val="22"/>
          <w:szCs w:val="22"/>
        </w:rPr>
        <w:t>research conducted through books and online</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resources to create a fun, interactive and informative application that will aid both</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students and teachers in primary schools.</w:t>
      </w:r>
    </w:p>
    <w:p w14:paraId="74C1CC27" w14:textId="1B3D7759" w:rsidR="000F130C" w:rsidRPr="00814FC9" w:rsidRDefault="000F130C" w:rsidP="000F130C">
      <w:pPr>
        <w:pStyle w:val="Chapterheading"/>
        <w:rPr>
          <w:rFonts w:ascii="Minion Pro" w:hAnsi="Minion Pro" w:cstheme="minorHAnsi"/>
          <w:b w:val="0"/>
          <w:bCs w:val="0"/>
          <w:sz w:val="22"/>
          <w:szCs w:val="22"/>
        </w:rPr>
      </w:pPr>
      <w:r>
        <w:rPr>
          <w:rFonts w:ascii="Minion Pro" w:hAnsi="Minion Pro" w:cstheme="minorHAnsi"/>
          <w:b w:val="0"/>
          <w:bCs w:val="0"/>
          <w:sz w:val="22"/>
          <w:szCs w:val="22"/>
        </w:rPr>
        <w:br/>
      </w:r>
      <w:r w:rsidRPr="00814FC9">
        <w:rPr>
          <w:rFonts w:ascii="Minion Pro" w:hAnsi="Minion Pro" w:cstheme="minorHAnsi"/>
          <w:b w:val="0"/>
          <w:bCs w:val="0"/>
          <w:sz w:val="22"/>
          <w:szCs w:val="22"/>
        </w:rPr>
        <w:t>The project w</w:t>
      </w:r>
      <w:r>
        <w:rPr>
          <w:rFonts w:ascii="Minion Pro" w:hAnsi="Minion Pro" w:cstheme="minorHAnsi"/>
          <w:b w:val="0"/>
          <w:bCs w:val="0"/>
          <w:sz w:val="22"/>
          <w:szCs w:val="22"/>
        </w:rPr>
        <w:t xml:space="preserve">as initially going to </w:t>
      </w:r>
      <w:r w:rsidRPr="00814FC9">
        <w:rPr>
          <w:rFonts w:ascii="Minion Pro" w:hAnsi="Minion Pro" w:cstheme="minorHAnsi"/>
          <w:b w:val="0"/>
          <w:bCs w:val="0"/>
          <w:sz w:val="22"/>
          <w:szCs w:val="22"/>
        </w:rPr>
        <w:t>be evaluated by getting in contact with a primary school</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teacher and asking them to use the app during their maths teaching/learning in-class</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and seeing is there any improvement with the use of the app</w:t>
      </w:r>
      <w:r w:rsidR="00935664">
        <w:rPr>
          <w:rFonts w:ascii="Minion Pro" w:hAnsi="Minion Pro" w:cstheme="minorHAnsi"/>
          <w:b w:val="0"/>
          <w:bCs w:val="0"/>
          <w:sz w:val="22"/>
          <w:szCs w:val="22"/>
        </w:rPr>
        <w:t>. T</w:t>
      </w:r>
      <w:r>
        <w:rPr>
          <w:rFonts w:ascii="Minion Pro" w:hAnsi="Minion Pro" w:cstheme="minorHAnsi"/>
          <w:b w:val="0"/>
          <w:bCs w:val="0"/>
          <w:sz w:val="22"/>
          <w:szCs w:val="22"/>
        </w:rPr>
        <w:t xml:space="preserve">here were </w:t>
      </w:r>
      <w:r w:rsidR="00935664">
        <w:rPr>
          <w:rFonts w:ascii="Minion Pro" w:hAnsi="Minion Pro" w:cstheme="minorHAnsi"/>
          <w:b w:val="0"/>
          <w:bCs w:val="0"/>
          <w:sz w:val="22"/>
          <w:szCs w:val="22"/>
        </w:rPr>
        <w:t xml:space="preserve">also </w:t>
      </w:r>
      <w:r>
        <w:rPr>
          <w:rFonts w:ascii="Minion Pro" w:hAnsi="Minion Pro" w:cstheme="minorHAnsi"/>
          <w:b w:val="0"/>
          <w:bCs w:val="0"/>
          <w:sz w:val="22"/>
          <w:szCs w:val="22"/>
        </w:rPr>
        <w:t xml:space="preserve">other plans to </w:t>
      </w:r>
      <w:r w:rsidRPr="00814FC9">
        <w:rPr>
          <w:rFonts w:ascii="Minion Pro" w:hAnsi="Minion Pro" w:cstheme="minorHAnsi"/>
          <w:b w:val="0"/>
          <w:bCs w:val="0"/>
          <w:sz w:val="22"/>
          <w:szCs w:val="22"/>
        </w:rPr>
        <w:t>get a small group of primary school students to</w:t>
      </w:r>
      <w:r>
        <w:rPr>
          <w:rFonts w:ascii="Minion Pro" w:hAnsi="Minion Pro" w:cstheme="minorHAnsi"/>
          <w:b w:val="0"/>
          <w:bCs w:val="0"/>
          <w:sz w:val="22"/>
          <w:szCs w:val="22"/>
        </w:rPr>
        <w:t xml:space="preserve"> </w:t>
      </w:r>
      <w:r w:rsidRPr="00814FC9">
        <w:rPr>
          <w:rFonts w:ascii="Minion Pro" w:hAnsi="Minion Pro" w:cstheme="minorHAnsi"/>
          <w:b w:val="0"/>
          <w:bCs w:val="0"/>
          <w:sz w:val="22"/>
          <w:szCs w:val="22"/>
        </w:rPr>
        <w:t>participate in a study group to try and evaluate its usefulness</w:t>
      </w:r>
      <w:r>
        <w:rPr>
          <w:rFonts w:ascii="Minion Pro" w:hAnsi="Minion Pro" w:cstheme="minorHAnsi"/>
          <w:b w:val="0"/>
          <w:bCs w:val="0"/>
          <w:sz w:val="22"/>
          <w:szCs w:val="22"/>
        </w:rPr>
        <w:t xml:space="preserve"> but due to the sudden outbreak of Covid-19, by the time the application was ready to be </w:t>
      </w:r>
      <w:r w:rsidR="00935664">
        <w:rPr>
          <w:rFonts w:ascii="Minion Pro" w:hAnsi="Minion Pro" w:cstheme="minorHAnsi"/>
          <w:b w:val="0"/>
          <w:bCs w:val="0"/>
          <w:sz w:val="22"/>
          <w:szCs w:val="22"/>
        </w:rPr>
        <w:t xml:space="preserve">tested, neither of these evaluations were possible due to the country being on lock down. Other testing methods were conducted </w:t>
      </w:r>
      <w:r w:rsidR="0078713E">
        <w:rPr>
          <w:rFonts w:ascii="Minion Pro" w:hAnsi="Minion Pro" w:cstheme="minorHAnsi"/>
          <w:b w:val="0"/>
          <w:bCs w:val="0"/>
          <w:sz w:val="22"/>
          <w:szCs w:val="22"/>
        </w:rPr>
        <w:t>instead,</w:t>
      </w:r>
      <w:r w:rsidR="00935664">
        <w:rPr>
          <w:rFonts w:ascii="Minion Pro" w:hAnsi="Minion Pro" w:cstheme="minorHAnsi"/>
          <w:b w:val="0"/>
          <w:bCs w:val="0"/>
          <w:sz w:val="22"/>
          <w:szCs w:val="22"/>
        </w:rPr>
        <w:t xml:space="preserve"> and these are discussed further </w:t>
      </w:r>
      <w:r w:rsidR="0078713E">
        <w:rPr>
          <w:rFonts w:ascii="Minion Pro" w:hAnsi="Minion Pro" w:cstheme="minorHAnsi"/>
          <w:b w:val="0"/>
          <w:bCs w:val="0"/>
          <w:sz w:val="22"/>
          <w:szCs w:val="22"/>
        </w:rPr>
        <w:t xml:space="preserve">within </w:t>
      </w:r>
      <w:r w:rsidR="00935664">
        <w:rPr>
          <w:rFonts w:ascii="Minion Pro" w:hAnsi="Minion Pro" w:cstheme="minorHAnsi"/>
          <w:b w:val="0"/>
          <w:bCs w:val="0"/>
          <w:sz w:val="22"/>
          <w:szCs w:val="22"/>
        </w:rPr>
        <w:t>the document.</w:t>
      </w:r>
    </w:p>
    <w:p w14:paraId="28582DE1" w14:textId="356E8C8D" w:rsidR="00151300" w:rsidRPr="00346EEB" w:rsidRDefault="00151300" w:rsidP="002F5FE3">
      <w:pPr>
        <w:pStyle w:val="Chapterheading"/>
      </w:pPr>
    </w:p>
    <w:p w14:paraId="59E4E2EF" w14:textId="77777777" w:rsidR="00151300" w:rsidRDefault="00151300" w:rsidP="002F5FE3">
      <w:pPr>
        <w:pStyle w:val="Chapterheading"/>
      </w:pPr>
      <w:r>
        <w:br w:type="page"/>
      </w:r>
      <w:r>
        <w:lastRenderedPageBreak/>
        <w:t>Declaration</w:t>
      </w:r>
    </w:p>
    <w:p w14:paraId="3CE2CEA1" w14:textId="77777777" w:rsidR="00151300" w:rsidRDefault="00151300" w:rsidP="002F5FE3">
      <w:pPr>
        <w:pStyle w:val="BodyText"/>
      </w:pPr>
    </w:p>
    <w:p w14:paraId="641DCE3A" w14:textId="77777777" w:rsidR="00151300" w:rsidRDefault="00151300" w:rsidP="002F5FE3">
      <w:pPr>
        <w:pStyle w:val="BodyText"/>
      </w:pPr>
    </w:p>
    <w:p w14:paraId="667D7BCE" w14:textId="77777777" w:rsidR="00151300" w:rsidRDefault="00151300" w:rsidP="002F5FE3">
      <w:pPr>
        <w:pStyle w:val="BodyText"/>
        <w:rPr>
          <w:lang w:val="en-US"/>
        </w:rPr>
      </w:pPr>
      <w:r>
        <w:t>I hereby declare that the work described in this dissertation is, except where otherwise stated, entirely my own work and has not been submitted as an exercise for a degree at this or any other university.</w:t>
      </w:r>
    </w:p>
    <w:p w14:paraId="77038DE3" w14:textId="77777777" w:rsidR="00151300" w:rsidRDefault="00151300" w:rsidP="002F5FE3">
      <w:pPr>
        <w:pStyle w:val="BodyText"/>
      </w:pPr>
    </w:p>
    <w:p w14:paraId="5E672790" w14:textId="77777777" w:rsidR="00151300" w:rsidRDefault="00151300" w:rsidP="002F5FE3">
      <w:pPr>
        <w:pStyle w:val="BodyText"/>
      </w:pPr>
    </w:p>
    <w:p w14:paraId="3665A0F2" w14:textId="77777777" w:rsidR="00151300" w:rsidRDefault="00151300" w:rsidP="002F5FE3">
      <w:pPr>
        <w:pStyle w:val="BodyText"/>
      </w:pPr>
      <w:r>
        <w:t>Signed:</w:t>
      </w:r>
    </w:p>
    <w:p w14:paraId="73DC3163" w14:textId="77777777" w:rsidR="00151300" w:rsidRDefault="00151300" w:rsidP="002F5FE3">
      <w:pPr>
        <w:pStyle w:val="BodyText"/>
      </w:pPr>
    </w:p>
    <w:p w14:paraId="615F9C1F" w14:textId="77777777" w:rsidR="00151300" w:rsidRDefault="00151300" w:rsidP="002F5FE3">
      <w:pPr>
        <w:pStyle w:val="BodyText"/>
        <w:rPr>
          <w:lang w:val="en-US"/>
        </w:rPr>
      </w:pPr>
      <w:r>
        <w:t>_________________________</w:t>
      </w:r>
    </w:p>
    <w:p w14:paraId="2BF54687" w14:textId="0F147695" w:rsidR="00151300" w:rsidRDefault="00346EEB" w:rsidP="002F5FE3">
      <w:pPr>
        <w:pStyle w:val="BodyText"/>
      </w:pPr>
      <w:r>
        <w:t>Paul Davis</w:t>
      </w:r>
    </w:p>
    <w:p w14:paraId="2D36FA46" w14:textId="6530DB75" w:rsidR="00151300" w:rsidRDefault="00151300" w:rsidP="002F5FE3">
      <w:pPr>
        <w:pStyle w:val="BodyText"/>
      </w:pPr>
    </w:p>
    <w:p w14:paraId="1E60092C" w14:textId="7FF01153" w:rsidR="00346EEB" w:rsidRDefault="001F49DD" w:rsidP="002F5FE3">
      <w:pPr>
        <w:pStyle w:val="BodyText"/>
        <w:rPr>
          <w:lang w:val="en-US"/>
        </w:rPr>
      </w:pPr>
      <w:r>
        <w:t>***DATE***</w:t>
      </w:r>
    </w:p>
    <w:p w14:paraId="312C0D66" w14:textId="77777777" w:rsidR="00151300" w:rsidRDefault="00151300" w:rsidP="002F5FE3">
      <w:pPr>
        <w:pStyle w:val="BodyText"/>
      </w:pPr>
    </w:p>
    <w:p w14:paraId="020ABDDA" w14:textId="77777777" w:rsidR="00151300" w:rsidRDefault="00151300" w:rsidP="002F5FE3">
      <w:pPr>
        <w:rPr>
          <w:lang w:val="en-US"/>
        </w:rPr>
      </w:pPr>
    </w:p>
    <w:p w14:paraId="712205B8" w14:textId="77777777" w:rsidR="00151300" w:rsidRDefault="00151300" w:rsidP="002F5FE3">
      <w:pPr>
        <w:rPr>
          <w:lang w:val="en-US"/>
        </w:rPr>
      </w:pPr>
    </w:p>
    <w:p w14:paraId="41426685" w14:textId="77777777" w:rsidR="00151300" w:rsidRDefault="00151300" w:rsidP="002F5FE3">
      <w:pPr>
        <w:pStyle w:val="Chapterheading"/>
      </w:pPr>
    </w:p>
    <w:p w14:paraId="2B63E4D8" w14:textId="77777777" w:rsidR="00151300" w:rsidRDefault="00151300" w:rsidP="002F5FE3">
      <w:pPr>
        <w:pStyle w:val="Chapterheading"/>
      </w:pPr>
    </w:p>
    <w:p w14:paraId="324EF4DB" w14:textId="77777777" w:rsidR="00151300" w:rsidRDefault="00151300" w:rsidP="002F5FE3">
      <w:pPr>
        <w:pStyle w:val="Chapterheading"/>
      </w:pPr>
    </w:p>
    <w:p w14:paraId="1A144CDA" w14:textId="77777777" w:rsidR="00151300" w:rsidRDefault="00151300" w:rsidP="002F5FE3">
      <w:pPr>
        <w:pStyle w:val="Chapterheading"/>
      </w:pPr>
    </w:p>
    <w:p w14:paraId="17D51220" w14:textId="77777777" w:rsidR="00151300" w:rsidRDefault="00151300" w:rsidP="002F5FE3">
      <w:pPr>
        <w:rPr>
          <w:sz w:val="40"/>
        </w:rPr>
      </w:pPr>
      <w:r>
        <w:br w:type="page"/>
      </w:r>
    </w:p>
    <w:p w14:paraId="642521AD" w14:textId="77777777" w:rsidR="00151300" w:rsidRDefault="00151300" w:rsidP="002F5FE3">
      <w:pPr>
        <w:pStyle w:val="Chapterheading"/>
      </w:pPr>
      <w:r>
        <w:lastRenderedPageBreak/>
        <w:t>Acknowledgements</w:t>
      </w:r>
    </w:p>
    <w:p w14:paraId="7F89D1B2" w14:textId="77777777" w:rsidR="00151300" w:rsidRDefault="00151300" w:rsidP="002F5FE3">
      <w:pPr>
        <w:pStyle w:val="Chapterheading"/>
      </w:pPr>
    </w:p>
    <w:p w14:paraId="5DB3A56D" w14:textId="03D0CCC2" w:rsidR="00A12A43" w:rsidRDefault="00151300" w:rsidP="00A12A43">
      <w:pPr>
        <w:pStyle w:val="BodyText"/>
      </w:pPr>
      <w:r w:rsidRPr="007F3450">
        <w:t>Body text</w:t>
      </w:r>
    </w:p>
    <w:p w14:paraId="1B4C041E" w14:textId="27D97D96" w:rsidR="009B697E" w:rsidRDefault="009B697E" w:rsidP="002F5FE3">
      <w:r>
        <w:br w:type="page"/>
      </w:r>
    </w:p>
    <w:sdt>
      <w:sdtPr>
        <w:rPr>
          <w:rFonts w:ascii="Minion Pro" w:eastAsiaTheme="minorHAnsi" w:hAnsi="Minion Pro" w:cstheme="minorBidi"/>
          <w:color w:val="auto"/>
          <w:sz w:val="22"/>
          <w:szCs w:val="22"/>
          <w:lang w:val="en-IE"/>
        </w:rPr>
        <w:id w:val="-121384760"/>
        <w:docPartObj>
          <w:docPartGallery w:val="Table of Contents"/>
          <w:docPartUnique/>
        </w:docPartObj>
      </w:sdtPr>
      <w:sdtEndPr>
        <w:rPr>
          <w:b/>
          <w:bCs/>
          <w:noProof/>
        </w:rPr>
      </w:sdtEndPr>
      <w:sdtContent>
        <w:p w14:paraId="7B4C5CC3" w14:textId="77777777" w:rsidR="00A12A43" w:rsidRPr="00814FC9" w:rsidRDefault="00A12A43" w:rsidP="00A12A43">
          <w:pPr>
            <w:pStyle w:val="TOCHeading"/>
            <w:rPr>
              <w:rFonts w:ascii="Minion Pro" w:hAnsi="Minion Pro"/>
            </w:rPr>
          </w:pPr>
          <w:r w:rsidRPr="00814FC9">
            <w:rPr>
              <w:rFonts w:ascii="Minion Pro" w:hAnsi="Minion Pro"/>
            </w:rPr>
            <w:t>Table of Contents</w:t>
          </w:r>
        </w:p>
        <w:p w14:paraId="3BAC4A4C" w14:textId="286B8320" w:rsidR="00CA3B09" w:rsidRDefault="00A12A43">
          <w:pPr>
            <w:pStyle w:val="TOC1"/>
            <w:tabs>
              <w:tab w:val="right" w:leader="dot" w:pos="9016"/>
            </w:tabs>
            <w:rPr>
              <w:rFonts w:asciiTheme="minorHAnsi" w:eastAsiaTheme="minorEastAsia" w:hAnsiTheme="minorHAnsi"/>
              <w:noProof/>
              <w:lang w:val="en-GB" w:eastAsia="zh-CN"/>
            </w:rPr>
          </w:pPr>
          <w:r w:rsidRPr="00363FE7">
            <w:rPr>
              <w:b/>
              <w:bCs/>
              <w:noProof/>
            </w:rPr>
            <w:fldChar w:fldCharType="begin"/>
          </w:r>
          <w:r w:rsidRPr="00363FE7">
            <w:rPr>
              <w:b/>
              <w:bCs/>
              <w:noProof/>
            </w:rPr>
            <w:instrText xml:space="preserve"> TOC \o "1-3" \h \z \u </w:instrText>
          </w:r>
          <w:r w:rsidRPr="00363FE7">
            <w:rPr>
              <w:b/>
              <w:bCs/>
              <w:noProof/>
            </w:rPr>
            <w:fldChar w:fldCharType="separate"/>
          </w:r>
          <w:hyperlink w:anchor="_Toc37180996" w:history="1">
            <w:r w:rsidR="00CA3B09" w:rsidRPr="005509B8">
              <w:rPr>
                <w:rStyle w:val="Hyperlink"/>
                <w:noProof/>
              </w:rPr>
              <w:t>1. Introduction</w:t>
            </w:r>
            <w:r w:rsidR="00CA3B09">
              <w:rPr>
                <w:noProof/>
                <w:webHidden/>
              </w:rPr>
              <w:tab/>
            </w:r>
            <w:r w:rsidR="00CA3B09">
              <w:rPr>
                <w:noProof/>
                <w:webHidden/>
              </w:rPr>
              <w:fldChar w:fldCharType="begin"/>
            </w:r>
            <w:r w:rsidR="00CA3B09">
              <w:rPr>
                <w:noProof/>
                <w:webHidden/>
              </w:rPr>
              <w:instrText xml:space="preserve"> PAGEREF _Toc37180996 \h </w:instrText>
            </w:r>
            <w:r w:rsidR="00CA3B09">
              <w:rPr>
                <w:noProof/>
                <w:webHidden/>
              </w:rPr>
            </w:r>
            <w:r w:rsidR="00CA3B09">
              <w:rPr>
                <w:noProof/>
                <w:webHidden/>
              </w:rPr>
              <w:fldChar w:fldCharType="separate"/>
            </w:r>
            <w:r w:rsidR="00CA3B09">
              <w:rPr>
                <w:noProof/>
                <w:webHidden/>
              </w:rPr>
              <w:t>6</w:t>
            </w:r>
            <w:r w:rsidR="00CA3B09">
              <w:rPr>
                <w:noProof/>
                <w:webHidden/>
              </w:rPr>
              <w:fldChar w:fldCharType="end"/>
            </w:r>
          </w:hyperlink>
        </w:p>
        <w:p w14:paraId="5BAB1508" w14:textId="0C8E62BE" w:rsidR="00CA3B09" w:rsidRDefault="00CA3B09">
          <w:pPr>
            <w:pStyle w:val="TOC2"/>
            <w:tabs>
              <w:tab w:val="left" w:pos="880"/>
              <w:tab w:val="right" w:leader="dot" w:pos="9016"/>
            </w:tabs>
            <w:rPr>
              <w:rFonts w:asciiTheme="minorHAnsi" w:eastAsiaTheme="minorEastAsia" w:hAnsiTheme="minorHAnsi"/>
              <w:noProof/>
              <w:lang w:val="en-GB" w:eastAsia="zh-CN"/>
            </w:rPr>
          </w:pPr>
          <w:hyperlink w:anchor="_Toc37180997" w:history="1">
            <w:r w:rsidRPr="005509B8">
              <w:rPr>
                <w:rStyle w:val="Hyperlink"/>
                <w:noProof/>
              </w:rPr>
              <w:t>1.1.</w:t>
            </w:r>
            <w:r>
              <w:rPr>
                <w:rFonts w:asciiTheme="minorHAnsi" w:eastAsiaTheme="minorEastAsia" w:hAnsiTheme="minorHAnsi"/>
                <w:noProof/>
                <w:lang w:val="en-GB" w:eastAsia="zh-CN"/>
              </w:rPr>
              <w:tab/>
            </w:r>
            <w:r w:rsidRPr="005509B8">
              <w:rPr>
                <w:rStyle w:val="Hyperlink"/>
                <w:noProof/>
              </w:rPr>
              <w:t>Project Background</w:t>
            </w:r>
            <w:r>
              <w:rPr>
                <w:noProof/>
                <w:webHidden/>
              </w:rPr>
              <w:tab/>
            </w:r>
            <w:r>
              <w:rPr>
                <w:noProof/>
                <w:webHidden/>
              </w:rPr>
              <w:fldChar w:fldCharType="begin"/>
            </w:r>
            <w:r>
              <w:rPr>
                <w:noProof/>
                <w:webHidden/>
              </w:rPr>
              <w:instrText xml:space="preserve"> PAGEREF _Toc37180997 \h </w:instrText>
            </w:r>
            <w:r>
              <w:rPr>
                <w:noProof/>
                <w:webHidden/>
              </w:rPr>
            </w:r>
            <w:r>
              <w:rPr>
                <w:noProof/>
                <w:webHidden/>
              </w:rPr>
              <w:fldChar w:fldCharType="separate"/>
            </w:r>
            <w:r>
              <w:rPr>
                <w:noProof/>
                <w:webHidden/>
              </w:rPr>
              <w:t>6</w:t>
            </w:r>
            <w:r>
              <w:rPr>
                <w:noProof/>
                <w:webHidden/>
              </w:rPr>
              <w:fldChar w:fldCharType="end"/>
            </w:r>
          </w:hyperlink>
        </w:p>
        <w:p w14:paraId="4D52C26D" w14:textId="2F1963B4" w:rsidR="00CA3B09" w:rsidRDefault="00CA3B09">
          <w:pPr>
            <w:pStyle w:val="TOC2"/>
            <w:tabs>
              <w:tab w:val="left" w:pos="880"/>
              <w:tab w:val="right" w:leader="dot" w:pos="9016"/>
            </w:tabs>
            <w:rPr>
              <w:rFonts w:asciiTheme="minorHAnsi" w:eastAsiaTheme="minorEastAsia" w:hAnsiTheme="minorHAnsi"/>
              <w:noProof/>
              <w:lang w:val="en-GB" w:eastAsia="zh-CN"/>
            </w:rPr>
          </w:pPr>
          <w:hyperlink w:anchor="_Toc37180998" w:history="1">
            <w:r w:rsidRPr="005509B8">
              <w:rPr>
                <w:rStyle w:val="Hyperlink"/>
                <w:noProof/>
              </w:rPr>
              <w:t>1.2.</w:t>
            </w:r>
            <w:r>
              <w:rPr>
                <w:rFonts w:asciiTheme="minorHAnsi" w:eastAsiaTheme="minorEastAsia" w:hAnsiTheme="minorHAnsi"/>
                <w:noProof/>
                <w:lang w:val="en-GB" w:eastAsia="zh-CN"/>
              </w:rPr>
              <w:tab/>
            </w:r>
            <w:r w:rsidRPr="005509B8">
              <w:rPr>
                <w:rStyle w:val="Hyperlink"/>
                <w:noProof/>
              </w:rPr>
              <w:t>Project Description</w:t>
            </w:r>
            <w:r>
              <w:rPr>
                <w:noProof/>
                <w:webHidden/>
              </w:rPr>
              <w:tab/>
            </w:r>
            <w:r>
              <w:rPr>
                <w:noProof/>
                <w:webHidden/>
              </w:rPr>
              <w:fldChar w:fldCharType="begin"/>
            </w:r>
            <w:r>
              <w:rPr>
                <w:noProof/>
                <w:webHidden/>
              </w:rPr>
              <w:instrText xml:space="preserve"> PAGEREF _Toc37180998 \h </w:instrText>
            </w:r>
            <w:r>
              <w:rPr>
                <w:noProof/>
                <w:webHidden/>
              </w:rPr>
            </w:r>
            <w:r>
              <w:rPr>
                <w:noProof/>
                <w:webHidden/>
              </w:rPr>
              <w:fldChar w:fldCharType="separate"/>
            </w:r>
            <w:r>
              <w:rPr>
                <w:noProof/>
                <w:webHidden/>
              </w:rPr>
              <w:t>7</w:t>
            </w:r>
            <w:r>
              <w:rPr>
                <w:noProof/>
                <w:webHidden/>
              </w:rPr>
              <w:fldChar w:fldCharType="end"/>
            </w:r>
          </w:hyperlink>
        </w:p>
        <w:p w14:paraId="7AF9A65D" w14:textId="6851C820" w:rsidR="00CA3B09" w:rsidRDefault="00CA3B09">
          <w:pPr>
            <w:pStyle w:val="TOC2"/>
            <w:tabs>
              <w:tab w:val="left" w:pos="880"/>
              <w:tab w:val="right" w:leader="dot" w:pos="9016"/>
            </w:tabs>
            <w:rPr>
              <w:rFonts w:asciiTheme="minorHAnsi" w:eastAsiaTheme="minorEastAsia" w:hAnsiTheme="minorHAnsi"/>
              <w:noProof/>
              <w:lang w:val="en-GB" w:eastAsia="zh-CN"/>
            </w:rPr>
          </w:pPr>
          <w:hyperlink w:anchor="_Toc37180999" w:history="1">
            <w:r w:rsidRPr="005509B8">
              <w:rPr>
                <w:rStyle w:val="Hyperlink"/>
                <w:noProof/>
              </w:rPr>
              <w:t>1.3.</w:t>
            </w:r>
            <w:r>
              <w:rPr>
                <w:rFonts w:asciiTheme="minorHAnsi" w:eastAsiaTheme="minorEastAsia" w:hAnsiTheme="minorHAnsi"/>
                <w:noProof/>
                <w:lang w:val="en-GB" w:eastAsia="zh-CN"/>
              </w:rPr>
              <w:tab/>
            </w:r>
            <w:r w:rsidRPr="005509B8">
              <w:rPr>
                <w:rStyle w:val="Hyperlink"/>
                <w:noProof/>
              </w:rPr>
              <w:t>Project Aims and Objectives</w:t>
            </w:r>
            <w:r>
              <w:rPr>
                <w:noProof/>
                <w:webHidden/>
              </w:rPr>
              <w:tab/>
            </w:r>
            <w:r>
              <w:rPr>
                <w:noProof/>
                <w:webHidden/>
              </w:rPr>
              <w:fldChar w:fldCharType="begin"/>
            </w:r>
            <w:r>
              <w:rPr>
                <w:noProof/>
                <w:webHidden/>
              </w:rPr>
              <w:instrText xml:space="preserve"> PAGEREF _Toc37180999 \h </w:instrText>
            </w:r>
            <w:r>
              <w:rPr>
                <w:noProof/>
                <w:webHidden/>
              </w:rPr>
            </w:r>
            <w:r>
              <w:rPr>
                <w:noProof/>
                <w:webHidden/>
              </w:rPr>
              <w:fldChar w:fldCharType="separate"/>
            </w:r>
            <w:r>
              <w:rPr>
                <w:noProof/>
                <w:webHidden/>
              </w:rPr>
              <w:t>8</w:t>
            </w:r>
            <w:r>
              <w:rPr>
                <w:noProof/>
                <w:webHidden/>
              </w:rPr>
              <w:fldChar w:fldCharType="end"/>
            </w:r>
          </w:hyperlink>
        </w:p>
        <w:p w14:paraId="567024A9" w14:textId="1DAD9FB2" w:rsidR="00CA3B09" w:rsidRDefault="00CA3B09">
          <w:pPr>
            <w:pStyle w:val="TOC2"/>
            <w:tabs>
              <w:tab w:val="left" w:pos="880"/>
              <w:tab w:val="right" w:leader="dot" w:pos="9016"/>
            </w:tabs>
            <w:rPr>
              <w:rFonts w:asciiTheme="minorHAnsi" w:eastAsiaTheme="minorEastAsia" w:hAnsiTheme="minorHAnsi"/>
              <w:noProof/>
              <w:lang w:val="en-GB" w:eastAsia="zh-CN"/>
            </w:rPr>
          </w:pPr>
          <w:hyperlink w:anchor="_Toc37181000" w:history="1">
            <w:r w:rsidRPr="005509B8">
              <w:rPr>
                <w:rStyle w:val="Hyperlink"/>
                <w:noProof/>
              </w:rPr>
              <w:t>1.4.</w:t>
            </w:r>
            <w:r>
              <w:rPr>
                <w:rFonts w:asciiTheme="minorHAnsi" w:eastAsiaTheme="minorEastAsia" w:hAnsiTheme="minorHAnsi"/>
                <w:noProof/>
                <w:lang w:val="en-GB" w:eastAsia="zh-CN"/>
              </w:rPr>
              <w:tab/>
            </w:r>
            <w:r w:rsidRPr="005509B8">
              <w:rPr>
                <w:rStyle w:val="Hyperlink"/>
                <w:noProof/>
              </w:rPr>
              <w:t>Project Scope</w:t>
            </w:r>
            <w:r>
              <w:rPr>
                <w:noProof/>
                <w:webHidden/>
              </w:rPr>
              <w:tab/>
            </w:r>
            <w:r>
              <w:rPr>
                <w:noProof/>
                <w:webHidden/>
              </w:rPr>
              <w:fldChar w:fldCharType="begin"/>
            </w:r>
            <w:r>
              <w:rPr>
                <w:noProof/>
                <w:webHidden/>
              </w:rPr>
              <w:instrText xml:space="preserve"> PAGEREF _Toc37181000 \h </w:instrText>
            </w:r>
            <w:r>
              <w:rPr>
                <w:noProof/>
                <w:webHidden/>
              </w:rPr>
            </w:r>
            <w:r>
              <w:rPr>
                <w:noProof/>
                <w:webHidden/>
              </w:rPr>
              <w:fldChar w:fldCharType="separate"/>
            </w:r>
            <w:r>
              <w:rPr>
                <w:noProof/>
                <w:webHidden/>
              </w:rPr>
              <w:t>9</w:t>
            </w:r>
            <w:r>
              <w:rPr>
                <w:noProof/>
                <w:webHidden/>
              </w:rPr>
              <w:fldChar w:fldCharType="end"/>
            </w:r>
          </w:hyperlink>
        </w:p>
        <w:p w14:paraId="273B505F" w14:textId="67B342FE" w:rsidR="00CA3B09" w:rsidRDefault="00CA3B09">
          <w:pPr>
            <w:pStyle w:val="TOC2"/>
            <w:tabs>
              <w:tab w:val="left" w:pos="880"/>
              <w:tab w:val="right" w:leader="dot" w:pos="9016"/>
            </w:tabs>
            <w:rPr>
              <w:rFonts w:asciiTheme="minorHAnsi" w:eastAsiaTheme="minorEastAsia" w:hAnsiTheme="minorHAnsi"/>
              <w:noProof/>
              <w:lang w:val="en-GB" w:eastAsia="zh-CN"/>
            </w:rPr>
          </w:pPr>
          <w:hyperlink w:anchor="_Toc37181001" w:history="1">
            <w:r w:rsidRPr="005509B8">
              <w:rPr>
                <w:rStyle w:val="Hyperlink"/>
                <w:noProof/>
              </w:rPr>
              <w:t>1.5.</w:t>
            </w:r>
            <w:r>
              <w:rPr>
                <w:rFonts w:asciiTheme="minorHAnsi" w:eastAsiaTheme="minorEastAsia" w:hAnsiTheme="minorHAnsi"/>
                <w:noProof/>
                <w:lang w:val="en-GB" w:eastAsia="zh-CN"/>
              </w:rPr>
              <w:tab/>
            </w:r>
            <w:r w:rsidRPr="005509B8">
              <w:rPr>
                <w:rStyle w:val="Hyperlink"/>
                <w:noProof/>
              </w:rPr>
              <w:t>Thesis Roadmap</w:t>
            </w:r>
            <w:r>
              <w:rPr>
                <w:noProof/>
                <w:webHidden/>
              </w:rPr>
              <w:tab/>
            </w:r>
            <w:r>
              <w:rPr>
                <w:noProof/>
                <w:webHidden/>
              </w:rPr>
              <w:fldChar w:fldCharType="begin"/>
            </w:r>
            <w:r>
              <w:rPr>
                <w:noProof/>
                <w:webHidden/>
              </w:rPr>
              <w:instrText xml:space="preserve"> PAGEREF _Toc37181001 \h </w:instrText>
            </w:r>
            <w:r>
              <w:rPr>
                <w:noProof/>
                <w:webHidden/>
              </w:rPr>
            </w:r>
            <w:r>
              <w:rPr>
                <w:noProof/>
                <w:webHidden/>
              </w:rPr>
              <w:fldChar w:fldCharType="separate"/>
            </w:r>
            <w:r>
              <w:rPr>
                <w:noProof/>
                <w:webHidden/>
              </w:rPr>
              <w:t>9</w:t>
            </w:r>
            <w:r>
              <w:rPr>
                <w:noProof/>
                <w:webHidden/>
              </w:rPr>
              <w:fldChar w:fldCharType="end"/>
            </w:r>
          </w:hyperlink>
        </w:p>
        <w:p w14:paraId="29871259" w14:textId="636801C3" w:rsidR="00CA3B09" w:rsidRDefault="00CA3B09">
          <w:pPr>
            <w:pStyle w:val="TOC1"/>
            <w:tabs>
              <w:tab w:val="right" w:leader="dot" w:pos="9016"/>
            </w:tabs>
            <w:rPr>
              <w:rFonts w:asciiTheme="minorHAnsi" w:eastAsiaTheme="minorEastAsia" w:hAnsiTheme="minorHAnsi"/>
              <w:noProof/>
              <w:lang w:val="en-GB" w:eastAsia="zh-CN"/>
            </w:rPr>
          </w:pPr>
          <w:hyperlink w:anchor="_Toc37181002" w:history="1">
            <w:r w:rsidRPr="005509B8">
              <w:rPr>
                <w:rStyle w:val="Hyperlink"/>
                <w:noProof/>
              </w:rPr>
              <w:t>2. Literature Review</w:t>
            </w:r>
            <w:r>
              <w:rPr>
                <w:noProof/>
                <w:webHidden/>
              </w:rPr>
              <w:tab/>
            </w:r>
            <w:r>
              <w:rPr>
                <w:noProof/>
                <w:webHidden/>
              </w:rPr>
              <w:fldChar w:fldCharType="begin"/>
            </w:r>
            <w:r>
              <w:rPr>
                <w:noProof/>
                <w:webHidden/>
              </w:rPr>
              <w:instrText xml:space="preserve"> PAGEREF _Toc37181002 \h </w:instrText>
            </w:r>
            <w:r>
              <w:rPr>
                <w:noProof/>
                <w:webHidden/>
              </w:rPr>
            </w:r>
            <w:r>
              <w:rPr>
                <w:noProof/>
                <w:webHidden/>
              </w:rPr>
              <w:fldChar w:fldCharType="separate"/>
            </w:r>
            <w:r>
              <w:rPr>
                <w:noProof/>
                <w:webHidden/>
              </w:rPr>
              <w:t>10</w:t>
            </w:r>
            <w:r>
              <w:rPr>
                <w:noProof/>
                <w:webHidden/>
              </w:rPr>
              <w:fldChar w:fldCharType="end"/>
            </w:r>
          </w:hyperlink>
        </w:p>
        <w:p w14:paraId="3DD79EE6" w14:textId="1DF16196" w:rsidR="00CA3B09" w:rsidRDefault="00CA3B09">
          <w:pPr>
            <w:pStyle w:val="TOC2"/>
            <w:tabs>
              <w:tab w:val="right" w:leader="dot" w:pos="9016"/>
            </w:tabs>
            <w:rPr>
              <w:rFonts w:asciiTheme="minorHAnsi" w:eastAsiaTheme="minorEastAsia" w:hAnsiTheme="minorHAnsi"/>
              <w:noProof/>
              <w:lang w:val="en-GB" w:eastAsia="zh-CN"/>
            </w:rPr>
          </w:pPr>
          <w:hyperlink w:anchor="_Toc37181003" w:history="1">
            <w:r w:rsidRPr="005509B8">
              <w:rPr>
                <w:rStyle w:val="Hyperlink"/>
                <w:noProof/>
              </w:rPr>
              <w:t>2.1. Introduction</w:t>
            </w:r>
            <w:r>
              <w:rPr>
                <w:noProof/>
                <w:webHidden/>
              </w:rPr>
              <w:tab/>
            </w:r>
            <w:r>
              <w:rPr>
                <w:noProof/>
                <w:webHidden/>
              </w:rPr>
              <w:fldChar w:fldCharType="begin"/>
            </w:r>
            <w:r>
              <w:rPr>
                <w:noProof/>
                <w:webHidden/>
              </w:rPr>
              <w:instrText xml:space="preserve"> PAGEREF _Toc37181003 \h </w:instrText>
            </w:r>
            <w:r>
              <w:rPr>
                <w:noProof/>
                <w:webHidden/>
              </w:rPr>
            </w:r>
            <w:r>
              <w:rPr>
                <w:noProof/>
                <w:webHidden/>
              </w:rPr>
              <w:fldChar w:fldCharType="separate"/>
            </w:r>
            <w:r>
              <w:rPr>
                <w:noProof/>
                <w:webHidden/>
              </w:rPr>
              <w:t>10</w:t>
            </w:r>
            <w:r>
              <w:rPr>
                <w:noProof/>
                <w:webHidden/>
              </w:rPr>
              <w:fldChar w:fldCharType="end"/>
            </w:r>
          </w:hyperlink>
        </w:p>
        <w:p w14:paraId="13F7AABC" w14:textId="5F7015EA" w:rsidR="00CA3B09" w:rsidRDefault="00CA3B09">
          <w:pPr>
            <w:pStyle w:val="TOC2"/>
            <w:tabs>
              <w:tab w:val="right" w:leader="dot" w:pos="9016"/>
            </w:tabs>
            <w:rPr>
              <w:rFonts w:asciiTheme="minorHAnsi" w:eastAsiaTheme="minorEastAsia" w:hAnsiTheme="minorHAnsi"/>
              <w:noProof/>
              <w:lang w:val="en-GB" w:eastAsia="zh-CN"/>
            </w:rPr>
          </w:pPr>
          <w:hyperlink w:anchor="_Toc37181004" w:history="1">
            <w:r w:rsidRPr="005509B8">
              <w:rPr>
                <w:rStyle w:val="Hyperlink"/>
                <w:noProof/>
              </w:rPr>
              <w:t>2.2. Alternative Existing Solutions to The Problem</w:t>
            </w:r>
            <w:r>
              <w:rPr>
                <w:noProof/>
                <w:webHidden/>
              </w:rPr>
              <w:tab/>
            </w:r>
            <w:r>
              <w:rPr>
                <w:noProof/>
                <w:webHidden/>
              </w:rPr>
              <w:fldChar w:fldCharType="begin"/>
            </w:r>
            <w:r>
              <w:rPr>
                <w:noProof/>
                <w:webHidden/>
              </w:rPr>
              <w:instrText xml:space="preserve"> PAGEREF _Toc37181004 \h </w:instrText>
            </w:r>
            <w:r>
              <w:rPr>
                <w:noProof/>
                <w:webHidden/>
              </w:rPr>
            </w:r>
            <w:r>
              <w:rPr>
                <w:noProof/>
                <w:webHidden/>
              </w:rPr>
              <w:fldChar w:fldCharType="separate"/>
            </w:r>
            <w:r>
              <w:rPr>
                <w:noProof/>
                <w:webHidden/>
              </w:rPr>
              <w:t>10</w:t>
            </w:r>
            <w:r>
              <w:rPr>
                <w:noProof/>
                <w:webHidden/>
              </w:rPr>
              <w:fldChar w:fldCharType="end"/>
            </w:r>
          </w:hyperlink>
        </w:p>
        <w:p w14:paraId="1F5DA539" w14:textId="6D5D75A0" w:rsidR="00CA3B09" w:rsidRDefault="00CA3B09">
          <w:pPr>
            <w:pStyle w:val="TOC2"/>
            <w:tabs>
              <w:tab w:val="right" w:leader="dot" w:pos="9016"/>
            </w:tabs>
            <w:rPr>
              <w:rFonts w:asciiTheme="minorHAnsi" w:eastAsiaTheme="minorEastAsia" w:hAnsiTheme="minorHAnsi"/>
              <w:noProof/>
              <w:lang w:val="en-GB" w:eastAsia="zh-CN"/>
            </w:rPr>
          </w:pPr>
          <w:hyperlink w:anchor="_Toc37181005" w:history="1">
            <w:r w:rsidRPr="005509B8">
              <w:rPr>
                <w:rStyle w:val="Hyperlink"/>
                <w:noProof/>
              </w:rPr>
              <w:t>2.3. Technologies Researched</w:t>
            </w:r>
            <w:r>
              <w:rPr>
                <w:noProof/>
                <w:webHidden/>
              </w:rPr>
              <w:tab/>
            </w:r>
            <w:r>
              <w:rPr>
                <w:noProof/>
                <w:webHidden/>
              </w:rPr>
              <w:fldChar w:fldCharType="begin"/>
            </w:r>
            <w:r>
              <w:rPr>
                <w:noProof/>
                <w:webHidden/>
              </w:rPr>
              <w:instrText xml:space="preserve"> PAGEREF _Toc37181005 \h </w:instrText>
            </w:r>
            <w:r>
              <w:rPr>
                <w:noProof/>
                <w:webHidden/>
              </w:rPr>
            </w:r>
            <w:r>
              <w:rPr>
                <w:noProof/>
                <w:webHidden/>
              </w:rPr>
              <w:fldChar w:fldCharType="separate"/>
            </w:r>
            <w:r>
              <w:rPr>
                <w:noProof/>
                <w:webHidden/>
              </w:rPr>
              <w:t>13</w:t>
            </w:r>
            <w:r>
              <w:rPr>
                <w:noProof/>
                <w:webHidden/>
              </w:rPr>
              <w:fldChar w:fldCharType="end"/>
            </w:r>
          </w:hyperlink>
        </w:p>
        <w:p w14:paraId="669834A7" w14:textId="5C695AF4" w:rsidR="00CA3B09" w:rsidRDefault="00CA3B09">
          <w:pPr>
            <w:pStyle w:val="TOC2"/>
            <w:tabs>
              <w:tab w:val="right" w:leader="dot" w:pos="9016"/>
            </w:tabs>
            <w:rPr>
              <w:rFonts w:asciiTheme="minorHAnsi" w:eastAsiaTheme="minorEastAsia" w:hAnsiTheme="minorHAnsi"/>
              <w:noProof/>
              <w:lang w:val="en-GB" w:eastAsia="zh-CN"/>
            </w:rPr>
          </w:pPr>
          <w:hyperlink w:anchor="_Toc37181006" w:history="1">
            <w:r w:rsidRPr="005509B8">
              <w:rPr>
                <w:rStyle w:val="Hyperlink"/>
                <w:noProof/>
              </w:rPr>
              <w:t>2.4. Technologies Used</w:t>
            </w:r>
            <w:r>
              <w:rPr>
                <w:noProof/>
                <w:webHidden/>
              </w:rPr>
              <w:tab/>
            </w:r>
            <w:r>
              <w:rPr>
                <w:noProof/>
                <w:webHidden/>
              </w:rPr>
              <w:fldChar w:fldCharType="begin"/>
            </w:r>
            <w:r>
              <w:rPr>
                <w:noProof/>
                <w:webHidden/>
              </w:rPr>
              <w:instrText xml:space="preserve"> PAGEREF _Toc37181006 \h </w:instrText>
            </w:r>
            <w:r>
              <w:rPr>
                <w:noProof/>
                <w:webHidden/>
              </w:rPr>
            </w:r>
            <w:r>
              <w:rPr>
                <w:noProof/>
                <w:webHidden/>
              </w:rPr>
              <w:fldChar w:fldCharType="separate"/>
            </w:r>
            <w:r>
              <w:rPr>
                <w:noProof/>
                <w:webHidden/>
              </w:rPr>
              <w:t>14</w:t>
            </w:r>
            <w:r>
              <w:rPr>
                <w:noProof/>
                <w:webHidden/>
              </w:rPr>
              <w:fldChar w:fldCharType="end"/>
            </w:r>
          </w:hyperlink>
        </w:p>
        <w:p w14:paraId="7828C64D" w14:textId="7365C2D4" w:rsidR="00CA3B09" w:rsidRDefault="00CA3B09">
          <w:pPr>
            <w:pStyle w:val="TOC2"/>
            <w:tabs>
              <w:tab w:val="right" w:leader="dot" w:pos="9016"/>
            </w:tabs>
            <w:rPr>
              <w:rFonts w:asciiTheme="minorHAnsi" w:eastAsiaTheme="minorEastAsia" w:hAnsiTheme="minorHAnsi"/>
              <w:noProof/>
              <w:lang w:val="en-GB" w:eastAsia="zh-CN"/>
            </w:rPr>
          </w:pPr>
          <w:hyperlink w:anchor="_Toc37181007" w:history="1">
            <w:r w:rsidRPr="005509B8">
              <w:rPr>
                <w:rStyle w:val="Hyperlink"/>
                <w:noProof/>
              </w:rPr>
              <w:t>2.5. Other Research Conducted</w:t>
            </w:r>
            <w:r>
              <w:rPr>
                <w:noProof/>
                <w:webHidden/>
              </w:rPr>
              <w:tab/>
            </w:r>
            <w:r>
              <w:rPr>
                <w:noProof/>
                <w:webHidden/>
              </w:rPr>
              <w:fldChar w:fldCharType="begin"/>
            </w:r>
            <w:r>
              <w:rPr>
                <w:noProof/>
                <w:webHidden/>
              </w:rPr>
              <w:instrText xml:space="preserve"> PAGEREF _Toc37181007 \h </w:instrText>
            </w:r>
            <w:r>
              <w:rPr>
                <w:noProof/>
                <w:webHidden/>
              </w:rPr>
            </w:r>
            <w:r>
              <w:rPr>
                <w:noProof/>
                <w:webHidden/>
              </w:rPr>
              <w:fldChar w:fldCharType="separate"/>
            </w:r>
            <w:r>
              <w:rPr>
                <w:noProof/>
                <w:webHidden/>
              </w:rPr>
              <w:t>17</w:t>
            </w:r>
            <w:r>
              <w:rPr>
                <w:noProof/>
                <w:webHidden/>
              </w:rPr>
              <w:fldChar w:fldCharType="end"/>
            </w:r>
          </w:hyperlink>
        </w:p>
        <w:p w14:paraId="4F4C7DCB" w14:textId="72552406" w:rsidR="00CA3B09" w:rsidRDefault="00CA3B09">
          <w:pPr>
            <w:pStyle w:val="TOC2"/>
            <w:tabs>
              <w:tab w:val="right" w:leader="dot" w:pos="9016"/>
            </w:tabs>
            <w:rPr>
              <w:rFonts w:asciiTheme="minorHAnsi" w:eastAsiaTheme="minorEastAsia" w:hAnsiTheme="minorHAnsi"/>
              <w:noProof/>
              <w:lang w:val="en-GB" w:eastAsia="zh-CN"/>
            </w:rPr>
          </w:pPr>
          <w:hyperlink w:anchor="_Toc37181008" w:history="1">
            <w:r w:rsidRPr="005509B8">
              <w:rPr>
                <w:rStyle w:val="Hyperlink"/>
                <w:noProof/>
              </w:rPr>
              <w:t>2.6. Existing Final Year Projects</w:t>
            </w:r>
            <w:r>
              <w:rPr>
                <w:noProof/>
                <w:webHidden/>
              </w:rPr>
              <w:tab/>
            </w:r>
            <w:r>
              <w:rPr>
                <w:noProof/>
                <w:webHidden/>
              </w:rPr>
              <w:fldChar w:fldCharType="begin"/>
            </w:r>
            <w:r>
              <w:rPr>
                <w:noProof/>
                <w:webHidden/>
              </w:rPr>
              <w:instrText xml:space="preserve"> PAGEREF _Toc37181008 \h </w:instrText>
            </w:r>
            <w:r>
              <w:rPr>
                <w:noProof/>
                <w:webHidden/>
              </w:rPr>
            </w:r>
            <w:r>
              <w:rPr>
                <w:noProof/>
                <w:webHidden/>
              </w:rPr>
              <w:fldChar w:fldCharType="separate"/>
            </w:r>
            <w:r>
              <w:rPr>
                <w:noProof/>
                <w:webHidden/>
              </w:rPr>
              <w:t>20</w:t>
            </w:r>
            <w:r>
              <w:rPr>
                <w:noProof/>
                <w:webHidden/>
              </w:rPr>
              <w:fldChar w:fldCharType="end"/>
            </w:r>
          </w:hyperlink>
        </w:p>
        <w:p w14:paraId="4482BE78" w14:textId="6140EC61" w:rsidR="00CA3B09" w:rsidRDefault="00CA3B09">
          <w:pPr>
            <w:pStyle w:val="TOC2"/>
            <w:tabs>
              <w:tab w:val="right" w:leader="dot" w:pos="9016"/>
            </w:tabs>
            <w:rPr>
              <w:rFonts w:asciiTheme="minorHAnsi" w:eastAsiaTheme="minorEastAsia" w:hAnsiTheme="minorHAnsi"/>
              <w:noProof/>
              <w:lang w:val="en-GB" w:eastAsia="zh-CN"/>
            </w:rPr>
          </w:pPr>
          <w:hyperlink w:anchor="_Toc37181009" w:history="1">
            <w:r w:rsidRPr="005509B8">
              <w:rPr>
                <w:rStyle w:val="Hyperlink"/>
                <w:noProof/>
              </w:rPr>
              <w:t>2.7. Conclusions</w:t>
            </w:r>
            <w:r>
              <w:rPr>
                <w:noProof/>
                <w:webHidden/>
              </w:rPr>
              <w:tab/>
            </w:r>
            <w:r>
              <w:rPr>
                <w:noProof/>
                <w:webHidden/>
              </w:rPr>
              <w:fldChar w:fldCharType="begin"/>
            </w:r>
            <w:r>
              <w:rPr>
                <w:noProof/>
                <w:webHidden/>
              </w:rPr>
              <w:instrText xml:space="preserve"> PAGEREF _Toc37181009 \h </w:instrText>
            </w:r>
            <w:r>
              <w:rPr>
                <w:noProof/>
                <w:webHidden/>
              </w:rPr>
            </w:r>
            <w:r>
              <w:rPr>
                <w:noProof/>
                <w:webHidden/>
              </w:rPr>
              <w:fldChar w:fldCharType="separate"/>
            </w:r>
            <w:r>
              <w:rPr>
                <w:noProof/>
                <w:webHidden/>
              </w:rPr>
              <w:t>20</w:t>
            </w:r>
            <w:r>
              <w:rPr>
                <w:noProof/>
                <w:webHidden/>
              </w:rPr>
              <w:fldChar w:fldCharType="end"/>
            </w:r>
          </w:hyperlink>
        </w:p>
        <w:p w14:paraId="66D1E6BF" w14:textId="45CF1276" w:rsidR="00CA3B09" w:rsidRDefault="00CA3B09">
          <w:pPr>
            <w:pStyle w:val="TOC1"/>
            <w:tabs>
              <w:tab w:val="right" w:leader="dot" w:pos="9016"/>
            </w:tabs>
            <w:rPr>
              <w:rFonts w:asciiTheme="minorHAnsi" w:eastAsiaTheme="minorEastAsia" w:hAnsiTheme="minorHAnsi"/>
              <w:noProof/>
              <w:lang w:val="en-GB" w:eastAsia="zh-CN"/>
            </w:rPr>
          </w:pPr>
          <w:hyperlink w:anchor="_Toc37181010" w:history="1">
            <w:r w:rsidRPr="005509B8">
              <w:rPr>
                <w:rStyle w:val="Hyperlink"/>
                <w:noProof/>
              </w:rPr>
              <w:t>3. Experiment Design</w:t>
            </w:r>
            <w:r>
              <w:rPr>
                <w:noProof/>
                <w:webHidden/>
              </w:rPr>
              <w:tab/>
            </w:r>
            <w:r>
              <w:rPr>
                <w:noProof/>
                <w:webHidden/>
              </w:rPr>
              <w:fldChar w:fldCharType="begin"/>
            </w:r>
            <w:r>
              <w:rPr>
                <w:noProof/>
                <w:webHidden/>
              </w:rPr>
              <w:instrText xml:space="preserve"> PAGEREF _Toc37181010 \h </w:instrText>
            </w:r>
            <w:r>
              <w:rPr>
                <w:noProof/>
                <w:webHidden/>
              </w:rPr>
            </w:r>
            <w:r>
              <w:rPr>
                <w:noProof/>
                <w:webHidden/>
              </w:rPr>
              <w:fldChar w:fldCharType="separate"/>
            </w:r>
            <w:r>
              <w:rPr>
                <w:noProof/>
                <w:webHidden/>
              </w:rPr>
              <w:t>21</w:t>
            </w:r>
            <w:r>
              <w:rPr>
                <w:noProof/>
                <w:webHidden/>
              </w:rPr>
              <w:fldChar w:fldCharType="end"/>
            </w:r>
          </w:hyperlink>
        </w:p>
        <w:p w14:paraId="1D8E0F78" w14:textId="20B39B93" w:rsidR="00CA3B09" w:rsidRDefault="00CA3B09">
          <w:pPr>
            <w:pStyle w:val="TOC2"/>
            <w:tabs>
              <w:tab w:val="right" w:leader="dot" w:pos="9016"/>
            </w:tabs>
            <w:rPr>
              <w:rFonts w:asciiTheme="minorHAnsi" w:eastAsiaTheme="minorEastAsia" w:hAnsiTheme="minorHAnsi"/>
              <w:noProof/>
              <w:lang w:val="en-GB" w:eastAsia="zh-CN"/>
            </w:rPr>
          </w:pPr>
          <w:hyperlink w:anchor="_Toc37181011" w:history="1">
            <w:r w:rsidRPr="005509B8">
              <w:rPr>
                <w:rStyle w:val="Hyperlink"/>
                <w:noProof/>
              </w:rPr>
              <w:t>3.1 Introduction</w:t>
            </w:r>
            <w:r>
              <w:rPr>
                <w:noProof/>
                <w:webHidden/>
              </w:rPr>
              <w:tab/>
            </w:r>
            <w:r>
              <w:rPr>
                <w:noProof/>
                <w:webHidden/>
              </w:rPr>
              <w:fldChar w:fldCharType="begin"/>
            </w:r>
            <w:r>
              <w:rPr>
                <w:noProof/>
                <w:webHidden/>
              </w:rPr>
              <w:instrText xml:space="preserve"> PAGEREF _Toc37181011 \h </w:instrText>
            </w:r>
            <w:r>
              <w:rPr>
                <w:noProof/>
                <w:webHidden/>
              </w:rPr>
            </w:r>
            <w:r>
              <w:rPr>
                <w:noProof/>
                <w:webHidden/>
              </w:rPr>
              <w:fldChar w:fldCharType="separate"/>
            </w:r>
            <w:r>
              <w:rPr>
                <w:noProof/>
                <w:webHidden/>
              </w:rPr>
              <w:t>21</w:t>
            </w:r>
            <w:r>
              <w:rPr>
                <w:noProof/>
                <w:webHidden/>
              </w:rPr>
              <w:fldChar w:fldCharType="end"/>
            </w:r>
          </w:hyperlink>
        </w:p>
        <w:p w14:paraId="6DF43F84" w14:textId="5BC2F794" w:rsidR="00CA3B09" w:rsidRDefault="00CA3B09">
          <w:pPr>
            <w:pStyle w:val="TOC2"/>
            <w:tabs>
              <w:tab w:val="right" w:leader="dot" w:pos="9016"/>
            </w:tabs>
            <w:rPr>
              <w:rFonts w:asciiTheme="minorHAnsi" w:eastAsiaTheme="minorEastAsia" w:hAnsiTheme="minorHAnsi"/>
              <w:noProof/>
              <w:lang w:val="en-GB" w:eastAsia="zh-CN"/>
            </w:rPr>
          </w:pPr>
          <w:hyperlink w:anchor="_Toc37181012" w:history="1">
            <w:r w:rsidRPr="005509B8">
              <w:rPr>
                <w:rStyle w:val="Hyperlink"/>
                <w:noProof/>
              </w:rPr>
              <w:t>3.2. Software Methodology</w:t>
            </w:r>
            <w:r>
              <w:rPr>
                <w:noProof/>
                <w:webHidden/>
              </w:rPr>
              <w:tab/>
            </w:r>
            <w:r>
              <w:rPr>
                <w:noProof/>
                <w:webHidden/>
              </w:rPr>
              <w:fldChar w:fldCharType="begin"/>
            </w:r>
            <w:r>
              <w:rPr>
                <w:noProof/>
                <w:webHidden/>
              </w:rPr>
              <w:instrText xml:space="preserve"> PAGEREF _Toc37181012 \h </w:instrText>
            </w:r>
            <w:r>
              <w:rPr>
                <w:noProof/>
                <w:webHidden/>
              </w:rPr>
            </w:r>
            <w:r>
              <w:rPr>
                <w:noProof/>
                <w:webHidden/>
              </w:rPr>
              <w:fldChar w:fldCharType="separate"/>
            </w:r>
            <w:r>
              <w:rPr>
                <w:noProof/>
                <w:webHidden/>
              </w:rPr>
              <w:t>21</w:t>
            </w:r>
            <w:r>
              <w:rPr>
                <w:noProof/>
                <w:webHidden/>
              </w:rPr>
              <w:fldChar w:fldCharType="end"/>
            </w:r>
          </w:hyperlink>
        </w:p>
        <w:p w14:paraId="4E358B63" w14:textId="4BB833C5" w:rsidR="00CA3B09" w:rsidRDefault="00CA3B09">
          <w:pPr>
            <w:pStyle w:val="TOC2"/>
            <w:tabs>
              <w:tab w:val="right" w:leader="dot" w:pos="9016"/>
            </w:tabs>
            <w:rPr>
              <w:rFonts w:asciiTheme="minorHAnsi" w:eastAsiaTheme="minorEastAsia" w:hAnsiTheme="minorHAnsi"/>
              <w:noProof/>
              <w:lang w:val="en-GB" w:eastAsia="zh-CN"/>
            </w:rPr>
          </w:pPr>
          <w:hyperlink w:anchor="_Toc37181013" w:history="1">
            <w:r w:rsidRPr="005509B8">
              <w:rPr>
                <w:rStyle w:val="Hyperlink"/>
                <w:noProof/>
              </w:rPr>
              <w:t>3.3. Overview of System</w:t>
            </w:r>
            <w:r>
              <w:rPr>
                <w:noProof/>
                <w:webHidden/>
              </w:rPr>
              <w:tab/>
            </w:r>
            <w:r>
              <w:rPr>
                <w:noProof/>
                <w:webHidden/>
              </w:rPr>
              <w:fldChar w:fldCharType="begin"/>
            </w:r>
            <w:r>
              <w:rPr>
                <w:noProof/>
                <w:webHidden/>
              </w:rPr>
              <w:instrText xml:space="preserve"> PAGEREF _Toc37181013 \h </w:instrText>
            </w:r>
            <w:r>
              <w:rPr>
                <w:noProof/>
                <w:webHidden/>
              </w:rPr>
            </w:r>
            <w:r>
              <w:rPr>
                <w:noProof/>
                <w:webHidden/>
              </w:rPr>
              <w:fldChar w:fldCharType="separate"/>
            </w:r>
            <w:r>
              <w:rPr>
                <w:noProof/>
                <w:webHidden/>
              </w:rPr>
              <w:t>25</w:t>
            </w:r>
            <w:r>
              <w:rPr>
                <w:noProof/>
                <w:webHidden/>
              </w:rPr>
              <w:fldChar w:fldCharType="end"/>
            </w:r>
          </w:hyperlink>
        </w:p>
        <w:p w14:paraId="7731261C" w14:textId="14E7C8DB" w:rsidR="00CA3B09" w:rsidRDefault="00CA3B09">
          <w:pPr>
            <w:pStyle w:val="TOC2"/>
            <w:tabs>
              <w:tab w:val="right" w:leader="dot" w:pos="9016"/>
            </w:tabs>
            <w:rPr>
              <w:rFonts w:asciiTheme="minorHAnsi" w:eastAsiaTheme="minorEastAsia" w:hAnsiTheme="minorHAnsi"/>
              <w:noProof/>
              <w:lang w:val="en-GB" w:eastAsia="zh-CN"/>
            </w:rPr>
          </w:pPr>
          <w:hyperlink w:anchor="_Toc37181014" w:history="1">
            <w:r w:rsidRPr="005509B8">
              <w:rPr>
                <w:rStyle w:val="Hyperlink"/>
                <w:noProof/>
              </w:rPr>
              <w:t>3.4. Software Test plan</w:t>
            </w:r>
            <w:r>
              <w:rPr>
                <w:noProof/>
                <w:webHidden/>
              </w:rPr>
              <w:tab/>
            </w:r>
            <w:r>
              <w:rPr>
                <w:noProof/>
                <w:webHidden/>
              </w:rPr>
              <w:fldChar w:fldCharType="begin"/>
            </w:r>
            <w:r>
              <w:rPr>
                <w:noProof/>
                <w:webHidden/>
              </w:rPr>
              <w:instrText xml:space="preserve"> PAGEREF _Toc37181014 \h </w:instrText>
            </w:r>
            <w:r>
              <w:rPr>
                <w:noProof/>
                <w:webHidden/>
              </w:rPr>
            </w:r>
            <w:r>
              <w:rPr>
                <w:noProof/>
                <w:webHidden/>
              </w:rPr>
              <w:fldChar w:fldCharType="separate"/>
            </w:r>
            <w:r>
              <w:rPr>
                <w:noProof/>
                <w:webHidden/>
              </w:rPr>
              <w:t>26</w:t>
            </w:r>
            <w:r>
              <w:rPr>
                <w:noProof/>
                <w:webHidden/>
              </w:rPr>
              <w:fldChar w:fldCharType="end"/>
            </w:r>
          </w:hyperlink>
        </w:p>
        <w:p w14:paraId="338FF583" w14:textId="00F2D823" w:rsidR="00CA3B09" w:rsidRDefault="00CA3B09">
          <w:pPr>
            <w:pStyle w:val="TOC2"/>
            <w:tabs>
              <w:tab w:val="right" w:leader="dot" w:pos="9016"/>
            </w:tabs>
            <w:rPr>
              <w:rFonts w:asciiTheme="minorHAnsi" w:eastAsiaTheme="minorEastAsia" w:hAnsiTheme="minorHAnsi"/>
              <w:noProof/>
              <w:lang w:val="en-GB" w:eastAsia="zh-CN"/>
            </w:rPr>
          </w:pPr>
          <w:hyperlink w:anchor="_Toc37181015" w:history="1">
            <w:r w:rsidRPr="005509B8">
              <w:rPr>
                <w:rStyle w:val="Hyperlink"/>
                <w:noProof/>
              </w:rPr>
              <w:t>3.5. Front-End</w:t>
            </w:r>
            <w:r>
              <w:rPr>
                <w:noProof/>
                <w:webHidden/>
              </w:rPr>
              <w:tab/>
            </w:r>
            <w:r>
              <w:rPr>
                <w:noProof/>
                <w:webHidden/>
              </w:rPr>
              <w:fldChar w:fldCharType="begin"/>
            </w:r>
            <w:r>
              <w:rPr>
                <w:noProof/>
                <w:webHidden/>
              </w:rPr>
              <w:instrText xml:space="preserve"> PAGEREF _Toc37181015 \h </w:instrText>
            </w:r>
            <w:r>
              <w:rPr>
                <w:noProof/>
                <w:webHidden/>
              </w:rPr>
            </w:r>
            <w:r>
              <w:rPr>
                <w:noProof/>
                <w:webHidden/>
              </w:rPr>
              <w:fldChar w:fldCharType="separate"/>
            </w:r>
            <w:r>
              <w:rPr>
                <w:noProof/>
                <w:webHidden/>
              </w:rPr>
              <w:t>27</w:t>
            </w:r>
            <w:r>
              <w:rPr>
                <w:noProof/>
                <w:webHidden/>
              </w:rPr>
              <w:fldChar w:fldCharType="end"/>
            </w:r>
          </w:hyperlink>
        </w:p>
        <w:p w14:paraId="34CA6773" w14:textId="3F0B264F" w:rsidR="00CA3B09" w:rsidRDefault="00CA3B09">
          <w:pPr>
            <w:pStyle w:val="TOC2"/>
            <w:tabs>
              <w:tab w:val="right" w:leader="dot" w:pos="9016"/>
            </w:tabs>
            <w:rPr>
              <w:rFonts w:asciiTheme="minorHAnsi" w:eastAsiaTheme="minorEastAsia" w:hAnsiTheme="minorHAnsi"/>
              <w:noProof/>
              <w:lang w:val="en-GB" w:eastAsia="zh-CN"/>
            </w:rPr>
          </w:pPr>
          <w:hyperlink w:anchor="_Toc37181016" w:history="1">
            <w:r w:rsidRPr="005509B8">
              <w:rPr>
                <w:rStyle w:val="Hyperlink"/>
                <w:noProof/>
              </w:rPr>
              <w:t>3.6. Middle-Tier</w:t>
            </w:r>
            <w:r>
              <w:rPr>
                <w:noProof/>
                <w:webHidden/>
              </w:rPr>
              <w:tab/>
            </w:r>
            <w:r>
              <w:rPr>
                <w:noProof/>
                <w:webHidden/>
              </w:rPr>
              <w:fldChar w:fldCharType="begin"/>
            </w:r>
            <w:r>
              <w:rPr>
                <w:noProof/>
                <w:webHidden/>
              </w:rPr>
              <w:instrText xml:space="preserve"> PAGEREF _Toc37181016 \h </w:instrText>
            </w:r>
            <w:r>
              <w:rPr>
                <w:noProof/>
                <w:webHidden/>
              </w:rPr>
            </w:r>
            <w:r>
              <w:rPr>
                <w:noProof/>
                <w:webHidden/>
              </w:rPr>
              <w:fldChar w:fldCharType="separate"/>
            </w:r>
            <w:r>
              <w:rPr>
                <w:noProof/>
                <w:webHidden/>
              </w:rPr>
              <w:t>43</w:t>
            </w:r>
            <w:r>
              <w:rPr>
                <w:noProof/>
                <w:webHidden/>
              </w:rPr>
              <w:fldChar w:fldCharType="end"/>
            </w:r>
          </w:hyperlink>
        </w:p>
        <w:p w14:paraId="53EF7DD8" w14:textId="16A7548B" w:rsidR="00CA3B09" w:rsidRDefault="00CA3B09">
          <w:pPr>
            <w:pStyle w:val="TOC2"/>
            <w:tabs>
              <w:tab w:val="right" w:leader="dot" w:pos="9016"/>
            </w:tabs>
            <w:rPr>
              <w:rFonts w:asciiTheme="minorHAnsi" w:eastAsiaTheme="minorEastAsia" w:hAnsiTheme="minorHAnsi"/>
              <w:noProof/>
              <w:lang w:val="en-GB" w:eastAsia="zh-CN"/>
            </w:rPr>
          </w:pPr>
          <w:hyperlink w:anchor="_Toc37181017" w:history="1">
            <w:r w:rsidRPr="005509B8">
              <w:rPr>
                <w:rStyle w:val="Hyperlink"/>
                <w:noProof/>
              </w:rPr>
              <w:t>3.7. Back-End</w:t>
            </w:r>
            <w:r>
              <w:rPr>
                <w:noProof/>
                <w:webHidden/>
              </w:rPr>
              <w:tab/>
            </w:r>
            <w:r>
              <w:rPr>
                <w:noProof/>
                <w:webHidden/>
              </w:rPr>
              <w:fldChar w:fldCharType="begin"/>
            </w:r>
            <w:r>
              <w:rPr>
                <w:noProof/>
                <w:webHidden/>
              </w:rPr>
              <w:instrText xml:space="preserve"> PAGEREF _Toc37181017 \h </w:instrText>
            </w:r>
            <w:r>
              <w:rPr>
                <w:noProof/>
                <w:webHidden/>
              </w:rPr>
            </w:r>
            <w:r>
              <w:rPr>
                <w:noProof/>
                <w:webHidden/>
              </w:rPr>
              <w:fldChar w:fldCharType="separate"/>
            </w:r>
            <w:r>
              <w:rPr>
                <w:noProof/>
                <w:webHidden/>
              </w:rPr>
              <w:t>43</w:t>
            </w:r>
            <w:r>
              <w:rPr>
                <w:noProof/>
                <w:webHidden/>
              </w:rPr>
              <w:fldChar w:fldCharType="end"/>
            </w:r>
          </w:hyperlink>
        </w:p>
        <w:p w14:paraId="25BBA3DB" w14:textId="48CD8591" w:rsidR="00CA3B09" w:rsidRDefault="00CA3B09">
          <w:pPr>
            <w:pStyle w:val="TOC2"/>
            <w:tabs>
              <w:tab w:val="right" w:leader="dot" w:pos="9016"/>
            </w:tabs>
            <w:rPr>
              <w:rFonts w:asciiTheme="minorHAnsi" w:eastAsiaTheme="minorEastAsia" w:hAnsiTheme="minorHAnsi"/>
              <w:noProof/>
              <w:lang w:val="en-GB" w:eastAsia="zh-CN"/>
            </w:rPr>
          </w:pPr>
          <w:hyperlink w:anchor="_Toc37181018" w:history="1">
            <w:r w:rsidRPr="005509B8">
              <w:rPr>
                <w:rStyle w:val="Hyperlink"/>
                <w:noProof/>
              </w:rPr>
              <w:t>3.8. Conclusions</w:t>
            </w:r>
            <w:r>
              <w:rPr>
                <w:noProof/>
                <w:webHidden/>
              </w:rPr>
              <w:tab/>
            </w:r>
            <w:r>
              <w:rPr>
                <w:noProof/>
                <w:webHidden/>
              </w:rPr>
              <w:fldChar w:fldCharType="begin"/>
            </w:r>
            <w:r>
              <w:rPr>
                <w:noProof/>
                <w:webHidden/>
              </w:rPr>
              <w:instrText xml:space="preserve"> PAGEREF _Toc37181018 \h </w:instrText>
            </w:r>
            <w:r>
              <w:rPr>
                <w:noProof/>
                <w:webHidden/>
              </w:rPr>
            </w:r>
            <w:r>
              <w:rPr>
                <w:noProof/>
                <w:webHidden/>
              </w:rPr>
              <w:fldChar w:fldCharType="separate"/>
            </w:r>
            <w:r>
              <w:rPr>
                <w:noProof/>
                <w:webHidden/>
              </w:rPr>
              <w:t>44</w:t>
            </w:r>
            <w:r>
              <w:rPr>
                <w:noProof/>
                <w:webHidden/>
              </w:rPr>
              <w:fldChar w:fldCharType="end"/>
            </w:r>
          </w:hyperlink>
        </w:p>
        <w:p w14:paraId="2A89E0FA" w14:textId="4D551C3B" w:rsidR="00CA3B09" w:rsidRDefault="00CA3B09">
          <w:pPr>
            <w:pStyle w:val="TOC1"/>
            <w:tabs>
              <w:tab w:val="right" w:leader="dot" w:pos="9016"/>
            </w:tabs>
            <w:rPr>
              <w:rFonts w:asciiTheme="minorHAnsi" w:eastAsiaTheme="minorEastAsia" w:hAnsiTheme="minorHAnsi"/>
              <w:noProof/>
              <w:lang w:val="en-GB" w:eastAsia="zh-CN"/>
            </w:rPr>
          </w:pPr>
          <w:hyperlink w:anchor="_Toc37181019" w:history="1">
            <w:r w:rsidRPr="005509B8">
              <w:rPr>
                <w:rStyle w:val="Hyperlink"/>
                <w:noProof/>
              </w:rPr>
              <w:t>4. Experiment Development</w:t>
            </w:r>
            <w:r>
              <w:rPr>
                <w:noProof/>
                <w:webHidden/>
              </w:rPr>
              <w:tab/>
            </w:r>
            <w:r>
              <w:rPr>
                <w:noProof/>
                <w:webHidden/>
              </w:rPr>
              <w:fldChar w:fldCharType="begin"/>
            </w:r>
            <w:r>
              <w:rPr>
                <w:noProof/>
                <w:webHidden/>
              </w:rPr>
              <w:instrText xml:space="preserve"> PAGEREF _Toc37181019 \h </w:instrText>
            </w:r>
            <w:r>
              <w:rPr>
                <w:noProof/>
                <w:webHidden/>
              </w:rPr>
            </w:r>
            <w:r>
              <w:rPr>
                <w:noProof/>
                <w:webHidden/>
              </w:rPr>
              <w:fldChar w:fldCharType="separate"/>
            </w:r>
            <w:r>
              <w:rPr>
                <w:noProof/>
                <w:webHidden/>
              </w:rPr>
              <w:t>45</w:t>
            </w:r>
            <w:r>
              <w:rPr>
                <w:noProof/>
                <w:webHidden/>
              </w:rPr>
              <w:fldChar w:fldCharType="end"/>
            </w:r>
          </w:hyperlink>
        </w:p>
        <w:p w14:paraId="06889730" w14:textId="1A7F8947" w:rsidR="00CA3B09" w:rsidRDefault="00CA3B09">
          <w:pPr>
            <w:pStyle w:val="TOC2"/>
            <w:tabs>
              <w:tab w:val="right" w:leader="dot" w:pos="9016"/>
            </w:tabs>
            <w:rPr>
              <w:rFonts w:asciiTheme="minorHAnsi" w:eastAsiaTheme="minorEastAsia" w:hAnsiTheme="minorHAnsi"/>
              <w:noProof/>
              <w:lang w:val="en-GB" w:eastAsia="zh-CN"/>
            </w:rPr>
          </w:pPr>
          <w:hyperlink w:anchor="_Toc37181020" w:history="1">
            <w:r w:rsidRPr="005509B8">
              <w:rPr>
                <w:rStyle w:val="Hyperlink"/>
                <w:noProof/>
              </w:rPr>
              <w:t>4.1. Introduction</w:t>
            </w:r>
            <w:r>
              <w:rPr>
                <w:noProof/>
                <w:webHidden/>
              </w:rPr>
              <w:tab/>
            </w:r>
            <w:r>
              <w:rPr>
                <w:noProof/>
                <w:webHidden/>
              </w:rPr>
              <w:fldChar w:fldCharType="begin"/>
            </w:r>
            <w:r>
              <w:rPr>
                <w:noProof/>
                <w:webHidden/>
              </w:rPr>
              <w:instrText xml:space="preserve"> PAGEREF _Toc37181020 \h </w:instrText>
            </w:r>
            <w:r>
              <w:rPr>
                <w:noProof/>
                <w:webHidden/>
              </w:rPr>
            </w:r>
            <w:r>
              <w:rPr>
                <w:noProof/>
                <w:webHidden/>
              </w:rPr>
              <w:fldChar w:fldCharType="separate"/>
            </w:r>
            <w:r>
              <w:rPr>
                <w:noProof/>
                <w:webHidden/>
              </w:rPr>
              <w:t>45</w:t>
            </w:r>
            <w:r>
              <w:rPr>
                <w:noProof/>
                <w:webHidden/>
              </w:rPr>
              <w:fldChar w:fldCharType="end"/>
            </w:r>
          </w:hyperlink>
        </w:p>
        <w:p w14:paraId="411CC10A" w14:textId="72D1E276" w:rsidR="00CA3B09" w:rsidRDefault="00CA3B09">
          <w:pPr>
            <w:pStyle w:val="TOC2"/>
            <w:tabs>
              <w:tab w:val="right" w:leader="dot" w:pos="9016"/>
            </w:tabs>
            <w:rPr>
              <w:rFonts w:asciiTheme="minorHAnsi" w:eastAsiaTheme="minorEastAsia" w:hAnsiTheme="minorHAnsi"/>
              <w:noProof/>
              <w:lang w:val="en-GB" w:eastAsia="zh-CN"/>
            </w:rPr>
          </w:pPr>
          <w:hyperlink w:anchor="_Toc37181021" w:history="1">
            <w:r w:rsidRPr="005509B8">
              <w:rPr>
                <w:rStyle w:val="Hyperlink"/>
                <w:noProof/>
              </w:rPr>
              <w:t>4.2. Software Development</w:t>
            </w:r>
            <w:r>
              <w:rPr>
                <w:noProof/>
                <w:webHidden/>
              </w:rPr>
              <w:tab/>
            </w:r>
            <w:r>
              <w:rPr>
                <w:noProof/>
                <w:webHidden/>
              </w:rPr>
              <w:fldChar w:fldCharType="begin"/>
            </w:r>
            <w:r>
              <w:rPr>
                <w:noProof/>
                <w:webHidden/>
              </w:rPr>
              <w:instrText xml:space="preserve"> PAGEREF _Toc37181021 \h </w:instrText>
            </w:r>
            <w:r>
              <w:rPr>
                <w:noProof/>
                <w:webHidden/>
              </w:rPr>
            </w:r>
            <w:r>
              <w:rPr>
                <w:noProof/>
                <w:webHidden/>
              </w:rPr>
              <w:fldChar w:fldCharType="separate"/>
            </w:r>
            <w:r>
              <w:rPr>
                <w:noProof/>
                <w:webHidden/>
              </w:rPr>
              <w:t>45</w:t>
            </w:r>
            <w:r>
              <w:rPr>
                <w:noProof/>
                <w:webHidden/>
              </w:rPr>
              <w:fldChar w:fldCharType="end"/>
            </w:r>
          </w:hyperlink>
        </w:p>
        <w:p w14:paraId="072663BE" w14:textId="1A16D3C5" w:rsidR="00CA3B09" w:rsidRDefault="00CA3B09">
          <w:pPr>
            <w:pStyle w:val="TOC2"/>
            <w:tabs>
              <w:tab w:val="right" w:leader="dot" w:pos="9016"/>
            </w:tabs>
            <w:rPr>
              <w:rFonts w:asciiTheme="minorHAnsi" w:eastAsiaTheme="minorEastAsia" w:hAnsiTheme="minorHAnsi"/>
              <w:noProof/>
              <w:lang w:val="en-GB" w:eastAsia="zh-CN"/>
            </w:rPr>
          </w:pPr>
          <w:hyperlink w:anchor="_Toc37181022" w:history="1">
            <w:r w:rsidRPr="005509B8">
              <w:rPr>
                <w:rStyle w:val="Hyperlink"/>
                <w:noProof/>
              </w:rPr>
              <w:t>4.3. Front-End</w:t>
            </w:r>
            <w:r>
              <w:rPr>
                <w:noProof/>
                <w:webHidden/>
              </w:rPr>
              <w:tab/>
            </w:r>
            <w:r>
              <w:rPr>
                <w:noProof/>
                <w:webHidden/>
              </w:rPr>
              <w:fldChar w:fldCharType="begin"/>
            </w:r>
            <w:r>
              <w:rPr>
                <w:noProof/>
                <w:webHidden/>
              </w:rPr>
              <w:instrText xml:space="preserve"> PAGEREF _Toc37181022 \h </w:instrText>
            </w:r>
            <w:r>
              <w:rPr>
                <w:noProof/>
                <w:webHidden/>
              </w:rPr>
            </w:r>
            <w:r>
              <w:rPr>
                <w:noProof/>
                <w:webHidden/>
              </w:rPr>
              <w:fldChar w:fldCharType="separate"/>
            </w:r>
            <w:r>
              <w:rPr>
                <w:noProof/>
                <w:webHidden/>
              </w:rPr>
              <w:t>45</w:t>
            </w:r>
            <w:r>
              <w:rPr>
                <w:noProof/>
                <w:webHidden/>
              </w:rPr>
              <w:fldChar w:fldCharType="end"/>
            </w:r>
          </w:hyperlink>
        </w:p>
        <w:p w14:paraId="66CD31F5" w14:textId="09E6F9EA" w:rsidR="00CA3B09" w:rsidRDefault="00CA3B09">
          <w:pPr>
            <w:pStyle w:val="TOC2"/>
            <w:tabs>
              <w:tab w:val="right" w:leader="dot" w:pos="9016"/>
            </w:tabs>
            <w:rPr>
              <w:rFonts w:asciiTheme="minorHAnsi" w:eastAsiaTheme="minorEastAsia" w:hAnsiTheme="minorHAnsi"/>
              <w:noProof/>
              <w:lang w:val="en-GB" w:eastAsia="zh-CN"/>
            </w:rPr>
          </w:pPr>
          <w:hyperlink w:anchor="_Toc37181023" w:history="1">
            <w:r w:rsidRPr="005509B8">
              <w:rPr>
                <w:rStyle w:val="Hyperlink"/>
                <w:noProof/>
              </w:rPr>
              <w:t>4.4. Middle-Tier</w:t>
            </w:r>
            <w:r>
              <w:rPr>
                <w:noProof/>
                <w:webHidden/>
              </w:rPr>
              <w:tab/>
            </w:r>
            <w:r>
              <w:rPr>
                <w:noProof/>
                <w:webHidden/>
              </w:rPr>
              <w:fldChar w:fldCharType="begin"/>
            </w:r>
            <w:r>
              <w:rPr>
                <w:noProof/>
                <w:webHidden/>
              </w:rPr>
              <w:instrText xml:space="preserve"> PAGEREF _Toc37181023 \h </w:instrText>
            </w:r>
            <w:r>
              <w:rPr>
                <w:noProof/>
                <w:webHidden/>
              </w:rPr>
            </w:r>
            <w:r>
              <w:rPr>
                <w:noProof/>
                <w:webHidden/>
              </w:rPr>
              <w:fldChar w:fldCharType="separate"/>
            </w:r>
            <w:r>
              <w:rPr>
                <w:noProof/>
                <w:webHidden/>
              </w:rPr>
              <w:t>48</w:t>
            </w:r>
            <w:r>
              <w:rPr>
                <w:noProof/>
                <w:webHidden/>
              </w:rPr>
              <w:fldChar w:fldCharType="end"/>
            </w:r>
          </w:hyperlink>
        </w:p>
        <w:p w14:paraId="69027E36" w14:textId="755AF8FE" w:rsidR="00CA3B09" w:rsidRDefault="00CA3B09">
          <w:pPr>
            <w:pStyle w:val="TOC2"/>
            <w:tabs>
              <w:tab w:val="right" w:leader="dot" w:pos="9016"/>
            </w:tabs>
            <w:rPr>
              <w:rFonts w:asciiTheme="minorHAnsi" w:eastAsiaTheme="minorEastAsia" w:hAnsiTheme="minorHAnsi"/>
              <w:noProof/>
              <w:lang w:val="en-GB" w:eastAsia="zh-CN"/>
            </w:rPr>
          </w:pPr>
          <w:hyperlink w:anchor="_Toc37181024" w:history="1">
            <w:r w:rsidRPr="005509B8">
              <w:rPr>
                <w:rStyle w:val="Hyperlink"/>
                <w:noProof/>
              </w:rPr>
              <w:t>4.5. Back</w:t>
            </w:r>
            <w:r w:rsidRPr="005509B8">
              <w:rPr>
                <w:rStyle w:val="Hyperlink"/>
                <w:noProof/>
              </w:rPr>
              <w:t>-</w:t>
            </w:r>
            <w:r w:rsidRPr="005509B8">
              <w:rPr>
                <w:rStyle w:val="Hyperlink"/>
                <w:noProof/>
              </w:rPr>
              <w:t>End</w:t>
            </w:r>
            <w:r>
              <w:rPr>
                <w:noProof/>
                <w:webHidden/>
              </w:rPr>
              <w:tab/>
            </w:r>
            <w:r>
              <w:rPr>
                <w:noProof/>
                <w:webHidden/>
              </w:rPr>
              <w:fldChar w:fldCharType="begin"/>
            </w:r>
            <w:r>
              <w:rPr>
                <w:noProof/>
                <w:webHidden/>
              </w:rPr>
              <w:instrText xml:space="preserve"> PAGEREF _Toc37181024 \h </w:instrText>
            </w:r>
            <w:r>
              <w:rPr>
                <w:noProof/>
                <w:webHidden/>
              </w:rPr>
            </w:r>
            <w:r>
              <w:rPr>
                <w:noProof/>
                <w:webHidden/>
              </w:rPr>
              <w:fldChar w:fldCharType="separate"/>
            </w:r>
            <w:r>
              <w:rPr>
                <w:noProof/>
                <w:webHidden/>
              </w:rPr>
              <w:t>61</w:t>
            </w:r>
            <w:r>
              <w:rPr>
                <w:noProof/>
                <w:webHidden/>
              </w:rPr>
              <w:fldChar w:fldCharType="end"/>
            </w:r>
          </w:hyperlink>
        </w:p>
        <w:p w14:paraId="1FB0C146" w14:textId="100A26C6" w:rsidR="00CA3B09" w:rsidRDefault="00CA3B09">
          <w:pPr>
            <w:pStyle w:val="TOC2"/>
            <w:tabs>
              <w:tab w:val="right" w:leader="dot" w:pos="9016"/>
            </w:tabs>
            <w:rPr>
              <w:rFonts w:asciiTheme="minorHAnsi" w:eastAsiaTheme="minorEastAsia" w:hAnsiTheme="minorHAnsi"/>
              <w:noProof/>
              <w:lang w:val="en-GB" w:eastAsia="zh-CN"/>
            </w:rPr>
          </w:pPr>
          <w:hyperlink w:anchor="_Toc37181025" w:history="1">
            <w:r w:rsidRPr="005509B8">
              <w:rPr>
                <w:rStyle w:val="Hyperlink"/>
                <w:noProof/>
              </w:rPr>
              <w:t>4.6. Conclusions</w:t>
            </w:r>
            <w:r>
              <w:rPr>
                <w:noProof/>
                <w:webHidden/>
              </w:rPr>
              <w:tab/>
            </w:r>
            <w:r>
              <w:rPr>
                <w:noProof/>
                <w:webHidden/>
              </w:rPr>
              <w:fldChar w:fldCharType="begin"/>
            </w:r>
            <w:r>
              <w:rPr>
                <w:noProof/>
                <w:webHidden/>
              </w:rPr>
              <w:instrText xml:space="preserve"> PAGEREF _Toc37181025 \h </w:instrText>
            </w:r>
            <w:r>
              <w:rPr>
                <w:noProof/>
                <w:webHidden/>
              </w:rPr>
            </w:r>
            <w:r>
              <w:rPr>
                <w:noProof/>
                <w:webHidden/>
              </w:rPr>
              <w:fldChar w:fldCharType="separate"/>
            </w:r>
            <w:r>
              <w:rPr>
                <w:noProof/>
                <w:webHidden/>
              </w:rPr>
              <w:t>64</w:t>
            </w:r>
            <w:r>
              <w:rPr>
                <w:noProof/>
                <w:webHidden/>
              </w:rPr>
              <w:fldChar w:fldCharType="end"/>
            </w:r>
          </w:hyperlink>
        </w:p>
        <w:p w14:paraId="5AF3643C" w14:textId="3CD848F6" w:rsidR="00CA3B09" w:rsidRDefault="00CA3B09">
          <w:pPr>
            <w:pStyle w:val="TOC1"/>
            <w:tabs>
              <w:tab w:val="right" w:leader="dot" w:pos="9016"/>
            </w:tabs>
            <w:rPr>
              <w:rFonts w:asciiTheme="minorHAnsi" w:eastAsiaTheme="minorEastAsia" w:hAnsiTheme="minorHAnsi"/>
              <w:noProof/>
              <w:lang w:val="en-GB" w:eastAsia="zh-CN"/>
            </w:rPr>
          </w:pPr>
          <w:hyperlink w:anchor="_Toc37181026" w:history="1">
            <w:r w:rsidRPr="005509B8">
              <w:rPr>
                <w:rStyle w:val="Hyperlink"/>
                <w:noProof/>
              </w:rPr>
              <w:t>5. Evaluation</w:t>
            </w:r>
            <w:r>
              <w:rPr>
                <w:noProof/>
                <w:webHidden/>
              </w:rPr>
              <w:tab/>
            </w:r>
            <w:r>
              <w:rPr>
                <w:noProof/>
                <w:webHidden/>
              </w:rPr>
              <w:fldChar w:fldCharType="begin"/>
            </w:r>
            <w:r>
              <w:rPr>
                <w:noProof/>
                <w:webHidden/>
              </w:rPr>
              <w:instrText xml:space="preserve"> PAGEREF _Toc37181026 \h </w:instrText>
            </w:r>
            <w:r>
              <w:rPr>
                <w:noProof/>
                <w:webHidden/>
              </w:rPr>
            </w:r>
            <w:r>
              <w:rPr>
                <w:noProof/>
                <w:webHidden/>
              </w:rPr>
              <w:fldChar w:fldCharType="separate"/>
            </w:r>
            <w:r>
              <w:rPr>
                <w:noProof/>
                <w:webHidden/>
              </w:rPr>
              <w:t>64</w:t>
            </w:r>
            <w:r>
              <w:rPr>
                <w:noProof/>
                <w:webHidden/>
              </w:rPr>
              <w:fldChar w:fldCharType="end"/>
            </w:r>
          </w:hyperlink>
        </w:p>
        <w:p w14:paraId="4659286A" w14:textId="53DAECAA" w:rsidR="00CA3B09" w:rsidRDefault="00CA3B09">
          <w:pPr>
            <w:pStyle w:val="TOC2"/>
            <w:tabs>
              <w:tab w:val="right" w:leader="dot" w:pos="9016"/>
            </w:tabs>
            <w:rPr>
              <w:rFonts w:asciiTheme="minorHAnsi" w:eastAsiaTheme="minorEastAsia" w:hAnsiTheme="minorHAnsi"/>
              <w:noProof/>
              <w:lang w:val="en-GB" w:eastAsia="zh-CN"/>
            </w:rPr>
          </w:pPr>
          <w:hyperlink w:anchor="_Toc37181027" w:history="1">
            <w:r w:rsidRPr="005509B8">
              <w:rPr>
                <w:rStyle w:val="Hyperlink"/>
                <w:noProof/>
              </w:rPr>
              <w:t>5.1. Introduction</w:t>
            </w:r>
            <w:r>
              <w:rPr>
                <w:noProof/>
                <w:webHidden/>
              </w:rPr>
              <w:tab/>
            </w:r>
            <w:r>
              <w:rPr>
                <w:noProof/>
                <w:webHidden/>
              </w:rPr>
              <w:fldChar w:fldCharType="begin"/>
            </w:r>
            <w:r>
              <w:rPr>
                <w:noProof/>
                <w:webHidden/>
              </w:rPr>
              <w:instrText xml:space="preserve"> PAGEREF _Toc37181027 \h </w:instrText>
            </w:r>
            <w:r>
              <w:rPr>
                <w:noProof/>
                <w:webHidden/>
              </w:rPr>
            </w:r>
            <w:r>
              <w:rPr>
                <w:noProof/>
                <w:webHidden/>
              </w:rPr>
              <w:fldChar w:fldCharType="separate"/>
            </w:r>
            <w:r>
              <w:rPr>
                <w:noProof/>
                <w:webHidden/>
              </w:rPr>
              <w:t>64</w:t>
            </w:r>
            <w:r>
              <w:rPr>
                <w:noProof/>
                <w:webHidden/>
              </w:rPr>
              <w:fldChar w:fldCharType="end"/>
            </w:r>
          </w:hyperlink>
        </w:p>
        <w:p w14:paraId="65704372" w14:textId="63460B46" w:rsidR="00CA3B09" w:rsidRDefault="00CA3B09">
          <w:pPr>
            <w:pStyle w:val="TOC2"/>
            <w:tabs>
              <w:tab w:val="right" w:leader="dot" w:pos="9016"/>
            </w:tabs>
            <w:rPr>
              <w:rFonts w:asciiTheme="minorHAnsi" w:eastAsiaTheme="minorEastAsia" w:hAnsiTheme="minorHAnsi"/>
              <w:noProof/>
              <w:lang w:val="en-GB" w:eastAsia="zh-CN"/>
            </w:rPr>
          </w:pPr>
          <w:hyperlink w:anchor="_Toc37181028" w:history="1">
            <w:r w:rsidRPr="005509B8">
              <w:rPr>
                <w:rStyle w:val="Hyperlink"/>
                <w:noProof/>
              </w:rPr>
              <w:t>5.2. Software Evaluation</w:t>
            </w:r>
            <w:r>
              <w:rPr>
                <w:noProof/>
                <w:webHidden/>
              </w:rPr>
              <w:tab/>
            </w:r>
            <w:r>
              <w:rPr>
                <w:noProof/>
                <w:webHidden/>
              </w:rPr>
              <w:fldChar w:fldCharType="begin"/>
            </w:r>
            <w:r>
              <w:rPr>
                <w:noProof/>
                <w:webHidden/>
              </w:rPr>
              <w:instrText xml:space="preserve"> PAGEREF _Toc37181028 \h </w:instrText>
            </w:r>
            <w:r>
              <w:rPr>
                <w:noProof/>
                <w:webHidden/>
              </w:rPr>
            </w:r>
            <w:r>
              <w:rPr>
                <w:noProof/>
                <w:webHidden/>
              </w:rPr>
              <w:fldChar w:fldCharType="separate"/>
            </w:r>
            <w:r>
              <w:rPr>
                <w:noProof/>
                <w:webHidden/>
              </w:rPr>
              <w:t>64</w:t>
            </w:r>
            <w:r>
              <w:rPr>
                <w:noProof/>
                <w:webHidden/>
              </w:rPr>
              <w:fldChar w:fldCharType="end"/>
            </w:r>
          </w:hyperlink>
        </w:p>
        <w:p w14:paraId="1ED85D8F" w14:textId="738F6D25" w:rsidR="00CA3B09" w:rsidRDefault="00CA3B09">
          <w:pPr>
            <w:pStyle w:val="TOC2"/>
            <w:tabs>
              <w:tab w:val="right" w:leader="dot" w:pos="9016"/>
            </w:tabs>
            <w:rPr>
              <w:rFonts w:asciiTheme="minorHAnsi" w:eastAsiaTheme="minorEastAsia" w:hAnsiTheme="minorHAnsi"/>
              <w:noProof/>
              <w:lang w:val="en-GB" w:eastAsia="zh-CN"/>
            </w:rPr>
          </w:pPr>
          <w:hyperlink w:anchor="_Toc37181029" w:history="1">
            <w:r w:rsidRPr="005509B8">
              <w:rPr>
                <w:rStyle w:val="Hyperlink"/>
                <w:noProof/>
              </w:rPr>
              <w:t>5.3. Specific Evaluation</w:t>
            </w:r>
            <w:r>
              <w:rPr>
                <w:noProof/>
                <w:webHidden/>
              </w:rPr>
              <w:tab/>
            </w:r>
            <w:r>
              <w:rPr>
                <w:noProof/>
                <w:webHidden/>
              </w:rPr>
              <w:fldChar w:fldCharType="begin"/>
            </w:r>
            <w:r>
              <w:rPr>
                <w:noProof/>
                <w:webHidden/>
              </w:rPr>
              <w:instrText xml:space="preserve"> PAGEREF _Toc37181029 \h </w:instrText>
            </w:r>
            <w:r>
              <w:rPr>
                <w:noProof/>
                <w:webHidden/>
              </w:rPr>
            </w:r>
            <w:r>
              <w:rPr>
                <w:noProof/>
                <w:webHidden/>
              </w:rPr>
              <w:fldChar w:fldCharType="separate"/>
            </w:r>
            <w:r>
              <w:rPr>
                <w:noProof/>
                <w:webHidden/>
              </w:rPr>
              <w:t>64</w:t>
            </w:r>
            <w:r>
              <w:rPr>
                <w:noProof/>
                <w:webHidden/>
              </w:rPr>
              <w:fldChar w:fldCharType="end"/>
            </w:r>
          </w:hyperlink>
        </w:p>
        <w:p w14:paraId="6D89F510" w14:textId="7B2478A5" w:rsidR="00CA3B09" w:rsidRDefault="00CA3B09">
          <w:pPr>
            <w:pStyle w:val="TOC2"/>
            <w:tabs>
              <w:tab w:val="right" w:leader="dot" w:pos="9016"/>
            </w:tabs>
            <w:rPr>
              <w:rFonts w:asciiTheme="minorHAnsi" w:eastAsiaTheme="minorEastAsia" w:hAnsiTheme="minorHAnsi"/>
              <w:noProof/>
              <w:lang w:val="en-GB" w:eastAsia="zh-CN"/>
            </w:rPr>
          </w:pPr>
          <w:hyperlink w:anchor="_Toc37181030" w:history="1">
            <w:r w:rsidRPr="005509B8">
              <w:rPr>
                <w:rStyle w:val="Hyperlink"/>
                <w:noProof/>
              </w:rPr>
              <w:t>5.4. Questionnaires and Interviews Evaluation</w:t>
            </w:r>
            <w:r>
              <w:rPr>
                <w:noProof/>
                <w:webHidden/>
              </w:rPr>
              <w:tab/>
            </w:r>
            <w:r>
              <w:rPr>
                <w:noProof/>
                <w:webHidden/>
              </w:rPr>
              <w:fldChar w:fldCharType="begin"/>
            </w:r>
            <w:r>
              <w:rPr>
                <w:noProof/>
                <w:webHidden/>
              </w:rPr>
              <w:instrText xml:space="preserve"> PAGEREF _Toc37181030 \h </w:instrText>
            </w:r>
            <w:r>
              <w:rPr>
                <w:noProof/>
                <w:webHidden/>
              </w:rPr>
            </w:r>
            <w:r>
              <w:rPr>
                <w:noProof/>
                <w:webHidden/>
              </w:rPr>
              <w:fldChar w:fldCharType="separate"/>
            </w:r>
            <w:r>
              <w:rPr>
                <w:noProof/>
                <w:webHidden/>
              </w:rPr>
              <w:t>64</w:t>
            </w:r>
            <w:r>
              <w:rPr>
                <w:noProof/>
                <w:webHidden/>
              </w:rPr>
              <w:fldChar w:fldCharType="end"/>
            </w:r>
          </w:hyperlink>
        </w:p>
        <w:p w14:paraId="608B56E7" w14:textId="6C8BA98C" w:rsidR="00CA3B09" w:rsidRDefault="00CA3B09">
          <w:pPr>
            <w:pStyle w:val="TOC2"/>
            <w:tabs>
              <w:tab w:val="right" w:leader="dot" w:pos="9016"/>
            </w:tabs>
            <w:rPr>
              <w:rFonts w:asciiTheme="minorHAnsi" w:eastAsiaTheme="minorEastAsia" w:hAnsiTheme="minorHAnsi"/>
              <w:noProof/>
              <w:lang w:val="en-GB" w:eastAsia="zh-CN"/>
            </w:rPr>
          </w:pPr>
          <w:hyperlink w:anchor="_Toc37181031" w:history="1">
            <w:r w:rsidRPr="005509B8">
              <w:rPr>
                <w:rStyle w:val="Hyperlink"/>
                <w:noProof/>
              </w:rPr>
              <w:t>5.5. Conclusions</w:t>
            </w:r>
            <w:r>
              <w:rPr>
                <w:noProof/>
                <w:webHidden/>
              </w:rPr>
              <w:tab/>
            </w:r>
            <w:r>
              <w:rPr>
                <w:noProof/>
                <w:webHidden/>
              </w:rPr>
              <w:fldChar w:fldCharType="begin"/>
            </w:r>
            <w:r>
              <w:rPr>
                <w:noProof/>
                <w:webHidden/>
              </w:rPr>
              <w:instrText xml:space="preserve"> PAGEREF _Toc37181031 \h </w:instrText>
            </w:r>
            <w:r>
              <w:rPr>
                <w:noProof/>
                <w:webHidden/>
              </w:rPr>
            </w:r>
            <w:r>
              <w:rPr>
                <w:noProof/>
                <w:webHidden/>
              </w:rPr>
              <w:fldChar w:fldCharType="separate"/>
            </w:r>
            <w:r>
              <w:rPr>
                <w:noProof/>
                <w:webHidden/>
              </w:rPr>
              <w:t>64</w:t>
            </w:r>
            <w:r>
              <w:rPr>
                <w:noProof/>
                <w:webHidden/>
              </w:rPr>
              <w:fldChar w:fldCharType="end"/>
            </w:r>
          </w:hyperlink>
        </w:p>
        <w:p w14:paraId="5C91D1EE" w14:textId="0BE3AC64" w:rsidR="00CA3B09" w:rsidRDefault="00CA3B09">
          <w:pPr>
            <w:pStyle w:val="TOC1"/>
            <w:tabs>
              <w:tab w:val="right" w:leader="dot" w:pos="9016"/>
            </w:tabs>
            <w:rPr>
              <w:rFonts w:asciiTheme="minorHAnsi" w:eastAsiaTheme="minorEastAsia" w:hAnsiTheme="minorHAnsi"/>
              <w:noProof/>
              <w:lang w:val="en-GB" w:eastAsia="zh-CN"/>
            </w:rPr>
          </w:pPr>
          <w:hyperlink w:anchor="_Toc37181032" w:history="1">
            <w:r w:rsidRPr="005509B8">
              <w:rPr>
                <w:rStyle w:val="Hyperlink"/>
                <w:noProof/>
              </w:rPr>
              <w:t>6. Conclusions and Future Work</w:t>
            </w:r>
            <w:r>
              <w:rPr>
                <w:noProof/>
                <w:webHidden/>
              </w:rPr>
              <w:tab/>
            </w:r>
            <w:r>
              <w:rPr>
                <w:noProof/>
                <w:webHidden/>
              </w:rPr>
              <w:fldChar w:fldCharType="begin"/>
            </w:r>
            <w:r>
              <w:rPr>
                <w:noProof/>
                <w:webHidden/>
              </w:rPr>
              <w:instrText xml:space="preserve"> PAGEREF _Toc37181032 \h </w:instrText>
            </w:r>
            <w:r>
              <w:rPr>
                <w:noProof/>
                <w:webHidden/>
              </w:rPr>
            </w:r>
            <w:r>
              <w:rPr>
                <w:noProof/>
                <w:webHidden/>
              </w:rPr>
              <w:fldChar w:fldCharType="separate"/>
            </w:r>
            <w:r>
              <w:rPr>
                <w:noProof/>
                <w:webHidden/>
              </w:rPr>
              <w:t>66</w:t>
            </w:r>
            <w:r>
              <w:rPr>
                <w:noProof/>
                <w:webHidden/>
              </w:rPr>
              <w:fldChar w:fldCharType="end"/>
            </w:r>
          </w:hyperlink>
        </w:p>
        <w:p w14:paraId="612F7485" w14:textId="05497DA2" w:rsidR="00CA3B09" w:rsidRDefault="00CA3B09">
          <w:pPr>
            <w:pStyle w:val="TOC2"/>
            <w:tabs>
              <w:tab w:val="right" w:leader="dot" w:pos="9016"/>
            </w:tabs>
            <w:rPr>
              <w:rFonts w:asciiTheme="minorHAnsi" w:eastAsiaTheme="minorEastAsia" w:hAnsiTheme="minorHAnsi"/>
              <w:noProof/>
              <w:lang w:val="en-GB" w:eastAsia="zh-CN"/>
            </w:rPr>
          </w:pPr>
          <w:hyperlink w:anchor="_Toc37181033" w:history="1">
            <w:r w:rsidRPr="005509B8">
              <w:rPr>
                <w:rStyle w:val="Hyperlink"/>
                <w:noProof/>
              </w:rPr>
              <w:t>6.1. Introduction</w:t>
            </w:r>
            <w:r>
              <w:rPr>
                <w:noProof/>
                <w:webHidden/>
              </w:rPr>
              <w:tab/>
            </w:r>
            <w:r>
              <w:rPr>
                <w:noProof/>
                <w:webHidden/>
              </w:rPr>
              <w:fldChar w:fldCharType="begin"/>
            </w:r>
            <w:r>
              <w:rPr>
                <w:noProof/>
                <w:webHidden/>
              </w:rPr>
              <w:instrText xml:space="preserve"> PAGEREF _Toc37181033 \h </w:instrText>
            </w:r>
            <w:r>
              <w:rPr>
                <w:noProof/>
                <w:webHidden/>
              </w:rPr>
            </w:r>
            <w:r>
              <w:rPr>
                <w:noProof/>
                <w:webHidden/>
              </w:rPr>
              <w:fldChar w:fldCharType="separate"/>
            </w:r>
            <w:r>
              <w:rPr>
                <w:noProof/>
                <w:webHidden/>
              </w:rPr>
              <w:t>66</w:t>
            </w:r>
            <w:r>
              <w:rPr>
                <w:noProof/>
                <w:webHidden/>
              </w:rPr>
              <w:fldChar w:fldCharType="end"/>
            </w:r>
          </w:hyperlink>
        </w:p>
        <w:p w14:paraId="74960315" w14:textId="592C8C75" w:rsidR="00CA3B09" w:rsidRDefault="00CA3B09">
          <w:pPr>
            <w:pStyle w:val="TOC2"/>
            <w:tabs>
              <w:tab w:val="right" w:leader="dot" w:pos="9016"/>
            </w:tabs>
            <w:rPr>
              <w:rFonts w:asciiTheme="minorHAnsi" w:eastAsiaTheme="minorEastAsia" w:hAnsiTheme="minorHAnsi"/>
              <w:noProof/>
              <w:lang w:val="en-GB" w:eastAsia="zh-CN"/>
            </w:rPr>
          </w:pPr>
          <w:hyperlink w:anchor="_Toc37181034" w:history="1">
            <w:r w:rsidRPr="005509B8">
              <w:rPr>
                <w:rStyle w:val="Hyperlink"/>
                <w:noProof/>
              </w:rPr>
              <w:t>6.2. Conclusions</w:t>
            </w:r>
            <w:r>
              <w:rPr>
                <w:noProof/>
                <w:webHidden/>
              </w:rPr>
              <w:tab/>
            </w:r>
            <w:r>
              <w:rPr>
                <w:noProof/>
                <w:webHidden/>
              </w:rPr>
              <w:fldChar w:fldCharType="begin"/>
            </w:r>
            <w:r>
              <w:rPr>
                <w:noProof/>
                <w:webHidden/>
              </w:rPr>
              <w:instrText xml:space="preserve"> PAGEREF _Toc37181034 \h </w:instrText>
            </w:r>
            <w:r>
              <w:rPr>
                <w:noProof/>
                <w:webHidden/>
              </w:rPr>
            </w:r>
            <w:r>
              <w:rPr>
                <w:noProof/>
                <w:webHidden/>
              </w:rPr>
              <w:fldChar w:fldCharType="separate"/>
            </w:r>
            <w:r>
              <w:rPr>
                <w:noProof/>
                <w:webHidden/>
              </w:rPr>
              <w:t>66</w:t>
            </w:r>
            <w:r>
              <w:rPr>
                <w:noProof/>
                <w:webHidden/>
              </w:rPr>
              <w:fldChar w:fldCharType="end"/>
            </w:r>
          </w:hyperlink>
        </w:p>
        <w:p w14:paraId="3A0124A1" w14:textId="009D67C7" w:rsidR="00CA3B09" w:rsidRDefault="00CA3B09">
          <w:pPr>
            <w:pStyle w:val="TOC2"/>
            <w:tabs>
              <w:tab w:val="right" w:leader="dot" w:pos="9016"/>
            </w:tabs>
            <w:rPr>
              <w:rFonts w:asciiTheme="minorHAnsi" w:eastAsiaTheme="minorEastAsia" w:hAnsiTheme="minorHAnsi"/>
              <w:noProof/>
              <w:lang w:val="en-GB" w:eastAsia="zh-CN"/>
            </w:rPr>
          </w:pPr>
          <w:hyperlink w:anchor="_Toc37181035" w:history="1">
            <w:r w:rsidRPr="005509B8">
              <w:rPr>
                <w:rStyle w:val="Hyperlink"/>
                <w:noProof/>
              </w:rPr>
              <w:t>6.3. Future Work</w:t>
            </w:r>
            <w:r>
              <w:rPr>
                <w:noProof/>
                <w:webHidden/>
              </w:rPr>
              <w:tab/>
            </w:r>
            <w:r>
              <w:rPr>
                <w:noProof/>
                <w:webHidden/>
              </w:rPr>
              <w:fldChar w:fldCharType="begin"/>
            </w:r>
            <w:r>
              <w:rPr>
                <w:noProof/>
                <w:webHidden/>
              </w:rPr>
              <w:instrText xml:space="preserve"> PAGEREF _Toc37181035 \h </w:instrText>
            </w:r>
            <w:r>
              <w:rPr>
                <w:noProof/>
                <w:webHidden/>
              </w:rPr>
            </w:r>
            <w:r>
              <w:rPr>
                <w:noProof/>
                <w:webHidden/>
              </w:rPr>
              <w:fldChar w:fldCharType="separate"/>
            </w:r>
            <w:r>
              <w:rPr>
                <w:noProof/>
                <w:webHidden/>
              </w:rPr>
              <w:t>66</w:t>
            </w:r>
            <w:r>
              <w:rPr>
                <w:noProof/>
                <w:webHidden/>
              </w:rPr>
              <w:fldChar w:fldCharType="end"/>
            </w:r>
          </w:hyperlink>
        </w:p>
        <w:p w14:paraId="58E712D2" w14:textId="41400FB2" w:rsidR="00CA3B09" w:rsidRDefault="00CA3B09">
          <w:pPr>
            <w:pStyle w:val="TOC1"/>
            <w:tabs>
              <w:tab w:val="right" w:leader="dot" w:pos="9016"/>
            </w:tabs>
            <w:rPr>
              <w:rFonts w:asciiTheme="minorHAnsi" w:eastAsiaTheme="minorEastAsia" w:hAnsiTheme="minorHAnsi"/>
              <w:noProof/>
              <w:lang w:val="en-GB" w:eastAsia="zh-CN"/>
            </w:rPr>
          </w:pPr>
          <w:hyperlink w:anchor="_Toc37181036" w:history="1">
            <w:r w:rsidRPr="005509B8">
              <w:rPr>
                <w:rStyle w:val="Hyperlink"/>
                <w:noProof/>
              </w:rPr>
              <w:t>7. Bibliography</w:t>
            </w:r>
            <w:r>
              <w:rPr>
                <w:noProof/>
                <w:webHidden/>
              </w:rPr>
              <w:tab/>
            </w:r>
            <w:r>
              <w:rPr>
                <w:noProof/>
                <w:webHidden/>
              </w:rPr>
              <w:fldChar w:fldCharType="begin"/>
            </w:r>
            <w:r>
              <w:rPr>
                <w:noProof/>
                <w:webHidden/>
              </w:rPr>
              <w:instrText xml:space="preserve"> PAGEREF _Toc37181036 \h </w:instrText>
            </w:r>
            <w:r>
              <w:rPr>
                <w:noProof/>
                <w:webHidden/>
              </w:rPr>
            </w:r>
            <w:r>
              <w:rPr>
                <w:noProof/>
                <w:webHidden/>
              </w:rPr>
              <w:fldChar w:fldCharType="separate"/>
            </w:r>
            <w:r>
              <w:rPr>
                <w:noProof/>
                <w:webHidden/>
              </w:rPr>
              <w:t>67</w:t>
            </w:r>
            <w:r>
              <w:rPr>
                <w:noProof/>
                <w:webHidden/>
              </w:rPr>
              <w:fldChar w:fldCharType="end"/>
            </w:r>
          </w:hyperlink>
        </w:p>
        <w:p w14:paraId="33C9F66E" w14:textId="25ED24D7" w:rsidR="00CA3B09" w:rsidRDefault="00CA3B09">
          <w:pPr>
            <w:pStyle w:val="TOC1"/>
            <w:tabs>
              <w:tab w:val="right" w:leader="dot" w:pos="9016"/>
            </w:tabs>
            <w:rPr>
              <w:rFonts w:asciiTheme="minorHAnsi" w:eastAsiaTheme="minorEastAsia" w:hAnsiTheme="minorHAnsi"/>
              <w:noProof/>
              <w:lang w:val="en-GB" w:eastAsia="zh-CN"/>
            </w:rPr>
          </w:pPr>
          <w:hyperlink w:anchor="_Toc37181037" w:history="1">
            <w:r w:rsidRPr="005509B8">
              <w:rPr>
                <w:rStyle w:val="Hyperlink"/>
                <w:rFonts w:ascii="Arial" w:hAnsi="Arial" w:cs="Arial"/>
                <w:noProof/>
              </w:rPr>
              <w:t>[1] Emetere M. E., Oluwafemi T. J., Akinlusi T., Allen M. C., Ama E. C. -  Developing a Mathematical Mobile App: A Case Study of an Environmental Model:</w:t>
            </w:r>
            <w:r>
              <w:rPr>
                <w:noProof/>
                <w:webHidden/>
              </w:rPr>
              <w:tab/>
            </w:r>
            <w:r>
              <w:rPr>
                <w:noProof/>
                <w:webHidden/>
              </w:rPr>
              <w:fldChar w:fldCharType="begin"/>
            </w:r>
            <w:r>
              <w:rPr>
                <w:noProof/>
                <w:webHidden/>
              </w:rPr>
              <w:instrText xml:space="preserve"> PAGEREF _Toc37181037 \h </w:instrText>
            </w:r>
            <w:r>
              <w:rPr>
                <w:noProof/>
                <w:webHidden/>
              </w:rPr>
            </w:r>
            <w:r>
              <w:rPr>
                <w:noProof/>
                <w:webHidden/>
              </w:rPr>
              <w:fldChar w:fldCharType="separate"/>
            </w:r>
            <w:r>
              <w:rPr>
                <w:noProof/>
                <w:webHidden/>
              </w:rPr>
              <w:t>67</w:t>
            </w:r>
            <w:r>
              <w:rPr>
                <w:noProof/>
                <w:webHidden/>
              </w:rPr>
              <w:fldChar w:fldCharType="end"/>
            </w:r>
          </w:hyperlink>
        </w:p>
        <w:p w14:paraId="65FFA244" w14:textId="23C064FA" w:rsidR="00CA3B09" w:rsidRDefault="00CA3B09">
          <w:pPr>
            <w:pStyle w:val="TOC1"/>
            <w:tabs>
              <w:tab w:val="right" w:leader="dot" w:pos="9016"/>
            </w:tabs>
            <w:rPr>
              <w:rFonts w:asciiTheme="minorHAnsi" w:eastAsiaTheme="minorEastAsia" w:hAnsiTheme="minorHAnsi"/>
              <w:noProof/>
              <w:lang w:val="en-GB" w:eastAsia="zh-CN"/>
            </w:rPr>
          </w:pPr>
          <w:hyperlink w:anchor="_Toc37181038" w:history="1">
            <w:r w:rsidRPr="005509B8">
              <w:rPr>
                <w:rStyle w:val="Hyperlink"/>
                <w:rFonts w:ascii="Arial" w:hAnsi="Arial" w:cs="Arial"/>
                <w:noProof/>
              </w:rPr>
              <w:t xml:space="preserve">http://www.iaeng.org/publication/WCECS2016/WCECS2016_pp150-153.pdf?fbclid=IwAR1iFguPdUgTeTq4pAUzfkYheh7g1EVxyUmrFUI8SE6hXfLr6E5DdhYSafg </w:t>
            </w:r>
            <w:r w:rsidRPr="005509B8">
              <w:rPr>
                <w:rStyle w:val="Hyperlink"/>
                <w:noProof/>
              </w:rPr>
              <w:t>[Accessed 8 Dec. 2019].</w:t>
            </w:r>
            <w:r>
              <w:rPr>
                <w:noProof/>
                <w:webHidden/>
              </w:rPr>
              <w:tab/>
            </w:r>
            <w:r>
              <w:rPr>
                <w:noProof/>
                <w:webHidden/>
              </w:rPr>
              <w:fldChar w:fldCharType="begin"/>
            </w:r>
            <w:r>
              <w:rPr>
                <w:noProof/>
                <w:webHidden/>
              </w:rPr>
              <w:instrText xml:space="preserve"> PAGEREF _Toc37181038 \h </w:instrText>
            </w:r>
            <w:r>
              <w:rPr>
                <w:noProof/>
                <w:webHidden/>
              </w:rPr>
            </w:r>
            <w:r>
              <w:rPr>
                <w:noProof/>
                <w:webHidden/>
              </w:rPr>
              <w:fldChar w:fldCharType="separate"/>
            </w:r>
            <w:r>
              <w:rPr>
                <w:noProof/>
                <w:webHidden/>
              </w:rPr>
              <w:t>67</w:t>
            </w:r>
            <w:r>
              <w:rPr>
                <w:noProof/>
                <w:webHidden/>
              </w:rPr>
              <w:fldChar w:fldCharType="end"/>
            </w:r>
          </w:hyperlink>
        </w:p>
        <w:p w14:paraId="0C028496" w14:textId="1B00EF69" w:rsidR="00A12A43" w:rsidRPr="00A12A43" w:rsidRDefault="00A12A43" w:rsidP="00A12A43">
          <w:pPr>
            <w:pStyle w:val="TOC1"/>
            <w:tabs>
              <w:tab w:val="right" w:leader="dot" w:pos="9016"/>
            </w:tabs>
            <w:rPr>
              <w:rFonts w:asciiTheme="minorHAnsi" w:eastAsiaTheme="minorEastAsia" w:hAnsiTheme="minorHAnsi"/>
              <w:noProof/>
              <w:lang w:val="en-GB" w:eastAsia="zh-CN"/>
            </w:rPr>
          </w:pPr>
          <w:r w:rsidRPr="00363FE7">
            <w:rPr>
              <w:b/>
              <w:bCs/>
              <w:noProof/>
            </w:rPr>
            <w:fldChar w:fldCharType="end"/>
          </w:r>
        </w:p>
      </w:sdtContent>
    </w:sdt>
    <w:p w14:paraId="77225D4E" w14:textId="77777777" w:rsidR="00A12A43" w:rsidRDefault="00A12A43" w:rsidP="002F5FE3"/>
    <w:p w14:paraId="4E46BECD" w14:textId="77777777" w:rsidR="009B697E" w:rsidRPr="002F5FE3" w:rsidRDefault="009B697E" w:rsidP="002F5FE3">
      <w:pPr>
        <w:pStyle w:val="Heading1"/>
      </w:pPr>
      <w:bookmarkStart w:id="0" w:name="_Toc21459636"/>
      <w:bookmarkStart w:id="1" w:name="_Toc37180996"/>
      <w:r w:rsidRPr="002F5FE3">
        <w:t>1. Introduction</w:t>
      </w:r>
      <w:bookmarkEnd w:id="0"/>
      <w:bookmarkEnd w:id="1"/>
    </w:p>
    <w:p w14:paraId="0B129864" w14:textId="77777777" w:rsidR="009B697E" w:rsidRDefault="009B697E" w:rsidP="002F5FE3"/>
    <w:p w14:paraId="5E6BAF61" w14:textId="6770D81C" w:rsidR="007B01AD" w:rsidRPr="00E43DB7" w:rsidRDefault="009B697E" w:rsidP="00E43DB7">
      <w:pPr>
        <w:pStyle w:val="Heading2"/>
        <w:numPr>
          <w:ilvl w:val="1"/>
          <w:numId w:val="2"/>
        </w:numPr>
      </w:pPr>
      <w:bookmarkStart w:id="2" w:name="_Toc21459637"/>
      <w:bookmarkStart w:id="3" w:name="_Toc37180997"/>
      <w:r w:rsidRPr="002F5FE3">
        <w:t>Project Background</w:t>
      </w:r>
      <w:bookmarkEnd w:id="2"/>
      <w:bookmarkEnd w:id="3"/>
    </w:p>
    <w:p w14:paraId="6BA2F64B" w14:textId="4A61B6EC" w:rsidR="00A12A43" w:rsidRDefault="00A12A43" w:rsidP="00A12A43">
      <w:pPr>
        <w:rPr>
          <w:lang w:val="en-US"/>
        </w:rPr>
      </w:pPr>
    </w:p>
    <w:p w14:paraId="2B1DD4D4" w14:textId="25E45209" w:rsidR="00887717" w:rsidRPr="00577A29" w:rsidRDefault="00887717" w:rsidP="00887717">
      <w:pPr>
        <w:rPr>
          <w:sz w:val="24"/>
          <w:szCs w:val="24"/>
        </w:rPr>
      </w:pPr>
      <w:r w:rsidRPr="00577A29">
        <w:rPr>
          <w:sz w:val="24"/>
          <w:szCs w:val="24"/>
        </w:rPr>
        <w:t>Many sources state that children, even from young ages, can learn a lot by using technology and can reinforce information already covered in their school curriculums through gamification in apps on phones or tablets. Below are articles and documents about these sources and also includes some research conducted to find what the best programming language would be to write the Primary Mathletes application using:</w:t>
      </w:r>
      <w:r w:rsidRPr="00577A29">
        <w:rPr>
          <w:sz w:val="24"/>
          <w:szCs w:val="24"/>
        </w:rPr>
        <w:br/>
      </w:r>
      <w:r w:rsidRPr="00577A29">
        <w:rPr>
          <w:sz w:val="24"/>
          <w:szCs w:val="24"/>
        </w:rPr>
        <w:br/>
        <w:t xml:space="preserve">One paper discusses the different programming environments that are available for mobile platforms such as Python, C#, and Java through Android Studio. The paper mentions </w:t>
      </w:r>
      <w:r w:rsidRPr="00577A29">
        <w:rPr>
          <w:i/>
          <w:iCs/>
          <w:sz w:val="24"/>
          <w:szCs w:val="24"/>
        </w:rPr>
        <w:t xml:space="preserve">“the flexibility of Python for mobile platforms”. </w:t>
      </w:r>
      <w:r w:rsidRPr="00577A29">
        <w:rPr>
          <w:sz w:val="24"/>
          <w:szCs w:val="24"/>
        </w:rPr>
        <w:t>[1] Originally the Primary Mathletes application was going to be developed using Android Studio which, for a lot of cases is not very user-friendly in comparison to something like Python which lets you do a lot with less code and so this is what was chosen to develop the application of this project.</w:t>
      </w:r>
    </w:p>
    <w:p w14:paraId="327AA361" w14:textId="75E81130" w:rsidR="00887717" w:rsidRPr="00577A29" w:rsidRDefault="00887717" w:rsidP="00887717">
      <w:pPr>
        <w:rPr>
          <w:sz w:val="24"/>
          <w:szCs w:val="24"/>
          <w:lang w:val="en-GB"/>
        </w:rPr>
      </w:pPr>
      <w:r w:rsidRPr="00577A29">
        <w:rPr>
          <w:sz w:val="24"/>
          <w:szCs w:val="24"/>
        </w:rPr>
        <w:t xml:space="preserve">Another paper discusses how the use of mobile devices such as iPads can be used by teachers to make the teaching of maths more efficient and more involved by having data stores with a piece of software on a mobile device. </w:t>
      </w:r>
      <w:r w:rsidR="00503D54" w:rsidRPr="00577A29">
        <w:rPr>
          <w:sz w:val="24"/>
          <w:szCs w:val="24"/>
        </w:rPr>
        <w:t xml:space="preserve">It found that </w:t>
      </w:r>
      <w:r w:rsidR="00503D54" w:rsidRPr="00577A29">
        <w:rPr>
          <w:i/>
          <w:iCs/>
          <w:sz w:val="24"/>
          <w:szCs w:val="24"/>
        </w:rPr>
        <w:t>“pre-service and in-service teachers saw value in integrating iPads  into  Maths  education as  a  tool to  promote student  learning”</w:t>
      </w:r>
      <w:r w:rsidR="00503D54" w:rsidRPr="00577A29">
        <w:rPr>
          <w:sz w:val="24"/>
          <w:szCs w:val="24"/>
        </w:rPr>
        <w:t xml:space="preserve"> [2] and i</w:t>
      </w:r>
      <w:r w:rsidRPr="00577A29">
        <w:rPr>
          <w:sz w:val="24"/>
          <w:szCs w:val="24"/>
        </w:rPr>
        <w:t xml:space="preserve">t also discusses several mobile learning approaches and how they can affect a student’s learning positively or negatively. </w:t>
      </w:r>
    </w:p>
    <w:p w14:paraId="25DA9C54" w14:textId="2A43DC5F" w:rsidR="00887717" w:rsidRPr="00577A29" w:rsidRDefault="003B1FDC" w:rsidP="00887717">
      <w:pPr>
        <w:rPr>
          <w:sz w:val="24"/>
          <w:szCs w:val="24"/>
        </w:rPr>
      </w:pPr>
      <w:r w:rsidRPr="00577A29">
        <w:rPr>
          <w:sz w:val="24"/>
          <w:szCs w:val="24"/>
        </w:rPr>
        <w:lastRenderedPageBreak/>
        <w:t xml:space="preserve">Another piece speaks about how in South Africa there is limited access to PC’s in many homes but yet there are </w:t>
      </w:r>
      <w:r w:rsidRPr="00577A29">
        <w:rPr>
          <w:i/>
          <w:iCs/>
          <w:sz w:val="24"/>
          <w:szCs w:val="24"/>
        </w:rPr>
        <w:t xml:space="preserve">“three million teenagers have Java enabled cell phones” </w:t>
      </w:r>
      <w:r w:rsidRPr="00577A29">
        <w:rPr>
          <w:sz w:val="24"/>
          <w:szCs w:val="24"/>
        </w:rPr>
        <w:t xml:space="preserve"> [3] which would strongly benefit from mobile learning or m-learning applications due to the inaccessibility of web apps in that region of the world.</w:t>
      </w:r>
    </w:p>
    <w:p w14:paraId="4EABFF0F" w14:textId="09B437D7" w:rsidR="00887717" w:rsidRPr="00577A29" w:rsidRDefault="00887717" w:rsidP="00887717">
      <w:pPr>
        <w:rPr>
          <w:sz w:val="24"/>
          <w:szCs w:val="24"/>
        </w:rPr>
      </w:pPr>
      <w:r w:rsidRPr="00577A29">
        <w:rPr>
          <w:sz w:val="24"/>
          <w:szCs w:val="24"/>
        </w:rPr>
        <w:t>Th</w:t>
      </w:r>
      <w:r w:rsidR="00577A29">
        <w:rPr>
          <w:sz w:val="24"/>
          <w:szCs w:val="24"/>
        </w:rPr>
        <w:t>e final</w:t>
      </w:r>
      <w:r w:rsidRPr="00577A29">
        <w:rPr>
          <w:sz w:val="24"/>
          <w:szCs w:val="24"/>
        </w:rPr>
        <w:t xml:space="preserve"> paper </w:t>
      </w:r>
      <w:r w:rsidR="00577A29">
        <w:rPr>
          <w:sz w:val="24"/>
          <w:szCs w:val="24"/>
        </w:rPr>
        <w:t xml:space="preserve">looked at </w:t>
      </w:r>
      <w:r w:rsidRPr="00577A29">
        <w:rPr>
          <w:sz w:val="24"/>
          <w:szCs w:val="24"/>
        </w:rPr>
        <w:t>discusses the differences between e-learning (using a PC to teach students) and m-learning (using mobile devices) such as handheld phones and tablets that are internet-enabled and how m-learning is a lot more accessible because there is no hardware limitation of PC’s because almost everyone nowadays already owns a mobile phone.</w:t>
      </w:r>
      <w:r w:rsidR="00577A29">
        <w:rPr>
          <w:sz w:val="24"/>
          <w:szCs w:val="24"/>
        </w:rPr>
        <w:t xml:space="preserve"> This </w:t>
      </w:r>
      <w:r w:rsidRPr="00577A29">
        <w:rPr>
          <w:sz w:val="24"/>
          <w:szCs w:val="24"/>
        </w:rPr>
        <w:t>cuts the cost of textbooks and on building expensive computer rooms for students. [4]</w:t>
      </w:r>
    </w:p>
    <w:p w14:paraId="5845EC03" w14:textId="77777777" w:rsidR="00A12A43" w:rsidRPr="00A12A43" w:rsidRDefault="00A12A43" w:rsidP="00A12A43">
      <w:pPr>
        <w:rPr>
          <w:lang w:val="en-US"/>
        </w:rPr>
      </w:pPr>
    </w:p>
    <w:p w14:paraId="516CF489" w14:textId="6D085466" w:rsidR="007B01AD" w:rsidRDefault="009B697E" w:rsidP="00E43DB7">
      <w:pPr>
        <w:pStyle w:val="Heading2"/>
        <w:numPr>
          <w:ilvl w:val="1"/>
          <w:numId w:val="2"/>
        </w:numPr>
      </w:pPr>
      <w:bookmarkStart w:id="4" w:name="_Toc21459638"/>
      <w:bookmarkStart w:id="5" w:name="_Toc37180998"/>
      <w:r>
        <w:t>Project Description</w:t>
      </w:r>
      <w:bookmarkEnd w:id="4"/>
      <w:bookmarkEnd w:id="5"/>
    </w:p>
    <w:p w14:paraId="27EFCF10" w14:textId="6A46F868" w:rsidR="00E43DB7" w:rsidRDefault="00E43DB7" w:rsidP="00E43DB7">
      <w:pPr>
        <w:rPr>
          <w:lang w:val="en-US"/>
        </w:rPr>
      </w:pPr>
    </w:p>
    <w:p w14:paraId="67447739" w14:textId="0C1024DB" w:rsidR="00592991" w:rsidRDefault="00592991" w:rsidP="00E43DB7">
      <w:pPr>
        <w:rPr>
          <w:lang w:val="en-US"/>
        </w:rPr>
      </w:pPr>
      <w:r>
        <w:rPr>
          <w:lang w:val="en-US"/>
        </w:rPr>
        <w:t xml:space="preserve">Primary Mathletes is a cross-platform mobile application aimed at primary school students and their teachers to help reinforce their learning of the primary school mathematics curriculum. It provides fun, interactive minigames based off the third class </w:t>
      </w:r>
      <w:proofErr w:type="spellStart"/>
      <w:r>
        <w:rPr>
          <w:lang w:val="en-US"/>
        </w:rPr>
        <w:t>maths</w:t>
      </w:r>
      <w:proofErr w:type="spellEnd"/>
      <w:r>
        <w:rPr>
          <w:lang w:val="en-US"/>
        </w:rPr>
        <w:t xml:space="preserve"> curriculum focusing on simple operators: addition, subtraction, multiplication and division, all following the learning outcomes put in place by the Irish Department of Education.</w:t>
      </w:r>
    </w:p>
    <w:p w14:paraId="50E315DF" w14:textId="0F94828E" w:rsidR="008C79B7" w:rsidRDefault="00592991" w:rsidP="00E43DB7">
      <w:pPr>
        <w:rPr>
          <w:lang w:val="en-US"/>
        </w:rPr>
      </w:pPr>
      <w:r>
        <w:rPr>
          <w:lang w:val="en-US"/>
        </w:rPr>
        <w:t xml:space="preserve">The application is split up into two different modes: a student mode and a teacher mode. In the student mode, students will be able to register, login, play minigames, join teacher-created virtual classrooms and view weekly progress reports showing improvements over </w:t>
      </w:r>
      <w:r w:rsidR="00A50173">
        <w:rPr>
          <w:lang w:val="en-US"/>
        </w:rPr>
        <w:t>previous weeks.</w:t>
      </w:r>
      <w:r w:rsidR="00A50173">
        <w:rPr>
          <w:lang w:val="en-US"/>
        </w:rPr>
        <w:br/>
        <w:t xml:space="preserve">The teacher mode will allow the same functionality as the student mode but they also have the ability to create a virtual classroom that students then join and the teacher can then view all of their students weekly progress in one place. </w:t>
      </w:r>
      <w:r w:rsidR="006E0FA7">
        <w:rPr>
          <w:lang w:val="en-US"/>
        </w:rPr>
        <w:t xml:space="preserve">Teachers can create a classroom using a name and as long as students have this name they can join the virtual classroom. The teacher can give this name to the students whatever way they wish but the application does not let teachers invite students, only students can join classrooms. </w:t>
      </w:r>
      <w:r w:rsidR="00A50173">
        <w:rPr>
          <w:lang w:val="en-US"/>
        </w:rPr>
        <w:t>Both modes allow for progress reports to be sent to a user selected email account so, if parents are concerned with their children’s progress within the application they can be notified at the click of a button.</w:t>
      </w:r>
    </w:p>
    <w:p w14:paraId="3046528B" w14:textId="182629E0" w:rsidR="00A50173" w:rsidRDefault="001C2A97" w:rsidP="00E43DB7">
      <w:pPr>
        <w:rPr>
          <w:lang w:val="en-US"/>
        </w:rPr>
      </w:pPr>
      <w:r>
        <w:rPr>
          <w:lang w:val="en-US"/>
        </w:rPr>
        <w:t>Following a similar structure to Duolingo (shown in figure ****), an application some primary students may already be familiar with</w:t>
      </w:r>
      <w:r w:rsidR="00C16A51">
        <w:rPr>
          <w:lang w:val="en-US"/>
        </w:rPr>
        <w:t>, students will earn experience points for whatever operator they are currently playing in and through these points the student will unlock increasingly more difficult levels relating to the current operator.</w:t>
      </w:r>
      <w:r>
        <w:rPr>
          <w:lang w:val="en-US"/>
        </w:rPr>
        <w:t xml:space="preserve"> The students will be unable to play more difficult levels until they have first completed all levels leading up to the one they are attempting to complete to ensure that they don’t accidentally throw themselves into the deep end of learning.</w:t>
      </w:r>
      <w:r w:rsidR="00C16A51">
        <w:rPr>
          <w:lang w:val="en-US"/>
        </w:rPr>
        <w:t xml:space="preserve"> This gamification of learning will hopefully keep students engaged with the application and therefore will also increase the </w:t>
      </w:r>
      <w:r>
        <w:rPr>
          <w:lang w:val="en-US"/>
        </w:rPr>
        <w:t>student’s</w:t>
      </w:r>
      <w:r w:rsidR="00C16A51">
        <w:rPr>
          <w:lang w:val="en-US"/>
        </w:rPr>
        <w:t xml:space="preserve"> retention of information for this operator.</w:t>
      </w:r>
    </w:p>
    <w:p w14:paraId="0F9681C1" w14:textId="77777777" w:rsidR="001C2A97" w:rsidRDefault="001C2A97" w:rsidP="001C2A97">
      <w:pPr>
        <w:pStyle w:val="BodyA"/>
        <w:keepNext/>
      </w:pPr>
      <w:r>
        <w:rPr>
          <w:rFonts w:ascii="Minion Pro" w:hAnsi="Minion Pro" w:cstheme="minorHAnsi"/>
          <w:sz w:val="22"/>
          <w:szCs w:val="22"/>
        </w:rPr>
        <w:object w:dxaOrig="8355" w:dyaOrig="3165" w14:anchorId="263D0FDE">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45" type="#_x0000_t75" style="width:417.75pt;height:158.25pt" o:ole="">
            <v:imagedata r:id="rId11" o:title=""/>
          </v:shape>
          <o:OLEObject Type="Embed" ProgID="PBrush" ShapeID="_x0000_i1045" DrawAspect="Content" ObjectID="_1647962701" r:id="rId12"/>
        </w:object>
      </w:r>
    </w:p>
    <w:p w14:paraId="1BFC953E" w14:textId="77777777" w:rsidR="001C2A97" w:rsidRDefault="001C2A97" w:rsidP="001C2A97">
      <w:pPr>
        <w:pStyle w:val="Caption"/>
        <w:jc w:val="center"/>
        <w:rPr>
          <w:rFonts w:ascii="Minion Pro" w:hAnsi="Minion Pro" w:cstheme="minorHAnsi"/>
          <w:sz w:val="22"/>
          <w:szCs w:val="22"/>
        </w:rPr>
      </w:pPr>
      <w:bookmarkStart w:id="6" w:name="_Toc26710929"/>
      <w:r>
        <w:t xml:space="preserve">Figure </w:t>
      </w:r>
      <w:fldSimple w:instr=" SEQ Figure \* ARABIC ">
        <w:r>
          <w:rPr>
            <w:noProof/>
          </w:rPr>
          <w:t>2</w:t>
        </w:r>
      </w:fldSimple>
      <w:r>
        <w:t xml:space="preserve"> Comparison of easy and difficult topics on Duolingo</w:t>
      </w:r>
      <w:bookmarkEnd w:id="6"/>
    </w:p>
    <w:p w14:paraId="32B37EA9" w14:textId="77777777" w:rsidR="001C2A97" w:rsidRPr="001C2A97" w:rsidRDefault="001C2A97" w:rsidP="00E43DB7"/>
    <w:p w14:paraId="2E76FD0B" w14:textId="71CFDAFB" w:rsidR="00CE3E8C" w:rsidRDefault="00CE3E8C" w:rsidP="00E43DB7">
      <w:pPr>
        <w:rPr>
          <w:lang w:val="en-US"/>
        </w:rPr>
      </w:pPr>
      <w:r>
        <w:rPr>
          <w:lang w:val="en-US"/>
        </w:rPr>
        <w:t xml:space="preserve">The application was originally going to be tested in a few different ways: through black box testing which involved handing over the application to primary school students </w:t>
      </w:r>
      <w:r w:rsidR="002068BF">
        <w:rPr>
          <w:lang w:val="en-US"/>
        </w:rPr>
        <w:t xml:space="preserve">in a small group and record their thoughts and suggestions before redeveloping the application before the end of the project deadline but this was not possible due to the </w:t>
      </w:r>
      <w:r w:rsidR="008C79B7">
        <w:rPr>
          <w:lang w:val="en-US"/>
        </w:rPr>
        <w:t>recent</w:t>
      </w:r>
      <w:r w:rsidR="00ED4D2A">
        <w:rPr>
          <w:lang w:val="en-US"/>
        </w:rPr>
        <w:t xml:space="preserve">, </w:t>
      </w:r>
      <w:r w:rsidR="002068BF">
        <w:rPr>
          <w:lang w:val="en-US"/>
        </w:rPr>
        <w:t xml:space="preserve">sudden outbreak of Covid-19. While some black box testing was still possible under the circumstances, the original plan was not executed and so the redevelopment segment of this project fell short of what was planned. The other form of testing, white box testing, was conducted throughout development by myself to ensure that all individual parts of the application worked separately before being integrated into the full app. </w:t>
      </w:r>
      <w:r>
        <w:rPr>
          <w:lang w:val="en-US"/>
        </w:rPr>
        <w:t>Unfortunately for reasons expanded upon later in the document, it is currently only possible to run the mobile application on both android and iOS emulators</w:t>
      </w:r>
      <w:r w:rsidR="002068BF">
        <w:rPr>
          <w:lang w:val="en-US"/>
        </w:rPr>
        <w:t xml:space="preserve"> and not physically on mobile devices</w:t>
      </w:r>
      <w:r w:rsidR="00AE2700">
        <w:rPr>
          <w:lang w:val="en-US"/>
        </w:rPr>
        <w:t xml:space="preserve"> (</w:t>
      </w:r>
      <w:r w:rsidR="00AE2700" w:rsidRPr="00AE2700">
        <w:rPr>
          <w:b/>
          <w:bCs/>
          <w:lang w:val="en-US"/>
        </w:rPr>
        <w:t>see section ****</w:t>
      </w:r>
      <w:r w:rsidR="00AE2700">
        <w:rPr>
          <w:lang w:val="en-US"/>
        </w:rPr>
        <w:t>)</w:t>
      </w:r>
      <w:r w:rsidR="002068BF">
        <w:rPr>
          <w:lang w:val="en-US"/>
        </w:rPr>
        <w:t>.</w:t>
      </w:r>
    </w:p>
    <w:p w14:paraId="0AC486BE" w14:textId="77777777" w:rsidR="00E43DB7" w:rsidRPr="00E43DB7" w:rsidRDefault="00E43DB7" w:rsidP="00E43DB7">
      <w:pPr>
        <w:rPr>
          <w:lang w:val="en-US"/>
        </w:rPr>
      </w:pPr>
    </w:p>
    <w:p w14:paraId="5BEE0036" w14:textId="068CA233" w:rsidR="009B697E" w:rsidRDefault="009B697E" w:rsidP="00E43DB7">
      <w:pPr>
        <w:pStyle w:val="Heading2"/>
        <w:numPr>
          <w:ilvl w:val="1"/>
          <w:numId w:val="2"/>
        </w:numPr>
      </w:pPr>
      <w:bookmarkStart w:id="7" w:name="_Toc21459639"/>
      <w:bookmarkStart w:id="8" w:name="_Toc37180999"/>
      <w:r>
        <w:t>Project Aims and Objectives</w:t>
      </w:r>
      <w:bookmarkEnd w:id="7"/>
      <w:bookmarkEnd w:id="8"/>
    </w:p>
    <w:p w14:paraId="548B0CA7" w14:textId="77777777" w:rsidR="007B63DE" w:rsidRDefault="007B63DE" w:rsidP="002F5FE3"/>
    <w:p w14:paraId="4ECFDEF2" w14:textId="77777777" w:rsidR="00476EC5" w:rsidRDefault="00476EC5" w:rsidP="00476EC5">
      <w:r>
        <w:t>The overall aim of the project is to help aid primary school students and teachers to improve the students understanding of the maths curriculum.</w:t>
      </w:r>
    </w:p>
    <w:p w14:paraId="17A8BB5D" w14:textId="77777777" w:rsidR="00476EC5" w:rsidRDefault="00476EC5" w:rsidP="00476EC5">
      <w:r>
        <w:t>The goal for the project is to create a mobile application that will be used by primary school students that will include minigames and helpful maths-related topics that will improve their overall understanding of the primary school maths curriculum.</w:t>
      </w:r>
    </w:p>
    <w:p w14:paraId="3F28A345" w14:textId="77777777" w:rsidR="00476EC5" w:rsidRDefault="00476EC5" w:rsidP="00476EC5">
      <w:r>
        <w:t>Milestones are outlined in the GANTT chart that will be seen later in the report (Section 6). This was created to ensure that targets were set and completed (or at least attempted to be completed) within their given timeframe so that the project would be completed on or before the due date.</w:t>
      </w:r>
    </w:p>
    <w:p w14:paraId="150C68A8" w14:textId="77777777" w:rsidR="00476EC5" w:rsidRPr="00E43DB7" w:rsidRDefault="00476EC5" w:rsidP="00476EC5">
      <w:r>
        <w:t>The purpose of the project is to see if it is possible to create an application that could be used by primary schools and in turn, would improve the understanding of all students that are studying third class mathematics. The project would be considered a success if the application could be used by these students and when asked of their opinion, had it improved their maths abilities by some amount.</w:t>
      </w:r>
    </w:p>
    <w:p w14:paraId="1852A90D" w14:textId="77777777" w:rsidR="007B63DE" w:rsidRPr="007B63DE" w:rsidRDefault="007B63DE" w:rsidP="002F5FE3"/>
    <w:p w14:paraId="362C147E" w14:textId="77777777" w:rsidR="009B697E" w:rsidRDefault="00151300" w:rsidP="00E43DB7">
      <w:pPr>
        <w:pStyle w:val="Heading2"/>
        <w:numPr>
          <w:ilvl w:val="1"/>
          <w:numId w:val="2"/>
        </w:numPr>
      </w:pPr>
      <w:bookmarkStart w:id="9" w:name="_Toc21459640"/>
      <w:bookmarkStart w:id="10" w:name="_Toc37181000"/>
      <w:r>
        <w:lastRenderedPageBreak/>
        <w:t>Project Scope</w:t>
      </w:r>
      <w:bookmarkEnd w:id="9"/>
      <w:bookmarkEnd w:id="10"/>
    </w:p>
    <w:p w14:paraId="541AE529" w14:textId="77777777" w:rsidR="007B63DE" w:rsidRDefault="007B63DE" w:rsidP="002F5FE3"/>
    <w:p w14:paraId="78CD2F71" w14:textId="5EB96244" w:rsidR="00476EC5" w:rsidRDefault="000C7CDF" w:rsidP="00476EC5">
      <w:r>
        <w:t xml:space="preserve">Maths </w:t>
      </w:r>
      <w:r w:rsidR="00476EC5">
        <w:t>is one of the most hit or miss subjects that are tackled in any level of schooling whether it be primary, secondary or third-level education. The student either know</w:t>
      </w:r>
      <w:r>
        <w:t>s</w:t>
      </w:r>
      <w:r w:rsidR="00476EC5">
        <w:t xml:space="preserve"> the answers or they don’t. So, because of this, there is a market for something that can come away from traditional learning on paper and through verbal teaching and gamify the process of learning to the point where it doesn’t feel like learning anymore. With something like maths where there are definitive answers to everything, some students struggle with finding the right process to arrive at these answers. Some students don’t enjoy traditional methods of learning and they may lose interest in class which will lead to them falling behind. Even though they could be a hyper-intelligent person, the method in which they learn can throw them off reaching their true level of knowledge. </w:t>
      </w:r>
    </w:p>
    <w:p w14:paraId="33AC4EB5" w14:textId="17F8EE3C" w:rsidR="00476EC5" w:rsidRDefault="00476EC5" w:rsidP="00476EC5">
      <w:r>
        <w:t>The application could be expanded to include a huge range of information but for the scope of this project the functionality and educational content will be limited to a small sub section of the primary school mathematics curriculum. The app will be aimed towards third class students and focusing on basic operators: addition, subtraction, multiplication and division. The reason for choosing this section of the third class curriculum is because it is the first time students in primary schools actually begin using numbers and operators whereas before this in first and second class the curriculum focused more on basic counting and recognition of shapes and other things not really related to arithmetic so it was decided this would be a good starting point and in future the application could be further expanded to include educational treatment for all of the primary school curriculum.</w:t>
      </w:r>
    </w:p>
    <w:p w14:paraId="05C924BE" w14:textId="77777777" w:rsidR="007B63DE" w:rsidRPr="007B63DE" w:rsidRDefault="007B63DE" w:rsidP="002F5FE3"/>
    <w:p w14:paraId="10934A18" w14:textId="77777777" w:rsidR="009B697E" w:rsidRDefault="009B697E" w:rsidP="00E43DB7">
      <w:pPr>
        <w:pStyle w:val="Heading2"/>
        <w:numPr>
          <w:ilvl w:val="1"/>
          <w:numId w:val="2"/>
        </w:numPr>
      </w:pPr>
      <w:bookmarkStart w:id="11" w:name="_Toc21459641"/>
      <w:bookmarkStart w:id="12" w:name="_Toc37181001"/>
      <w:r>
        <w:t>Thesis Roadmap</w:t>
      </w:r>
      <w:bookmarkEnd w:id="11"/>
      <w:bookmarkEnd w:id="12"/>
    </w:p>
    <w:p w14:paraId="7D8E2F9D" w14:textId="77777777" w:rsidR="007B63DE" w:rsidRDefault="007B63DE" w:rsidP="002F5FE3"/>
    <w:p w14:paraId="21F13144" w14:textId="77777777" w:rsidR="000C7CDF" w:rsidRDefault="000C7CDF" w:rsidP="000C7CDF">
      <w:pPr>
        <w:rPr>
          <w:b/>
          <w:bCs/>
        </w:rPr>
      </w:pPr>
      <w:r>
        <w:rPr>
          <w:b/>
          <w:bCs/>
        </w:rPr>
        <w:t>Research</w:t>
      </w:r>
    </w:p>
    <w:p w14:paraId="3CFBBC45" w14:textId="17D7892A" w:rsidR="000C7CDF" w:rsidRDefault="000C7CDF" w:rsidP="000C7CDF">
      <w:pPr>
        <w:spacing w:line="360" w:lineRule="auto"/>
      </w:pPr>
      <w:r>
        <w:t>This section explores background research conducted on apps similar to the one being developed in this project and also research conducted on papers that outline positive and negative aspects of m-learning (mobile learning) and the benefits of using certain programming languages over others when developing an interactive application for younger students.</w:t>
      </w:r>
    </w:p>
    <w:p w14:paraId="2072703F" w14:textId="77777777" w:rsidR="000C7CDF" w:rsidRDefault="000C7CDF" w:rsidP="000C7CDF">
      <w:pPr>
        <w:spacing w:line="360" w:lineRule="auto"/>
      </w:pPr>
    </w:p>
    <w:p w14:paraId="6148D7CF" w14:textId="77777777" w:rsidR="000C7CDF" w:rsidRDefault="000C7CDF" w:rsidP="000C7CDF">
      <w:pPr>
        <w:spacing w:line="360" w:lineRule="auto"/>
        <w:rPr>
          <w:b/>
          <w:bCs/>
        </w:rPr>
      </w:pPr>
      <w:r>
        <w:rPr>
          <w:b/>
          <w:bCs/>
        </w:rPr>
        <w:t>Design</w:t>
      </w:r>
    </w:p>
    <w:p w14:paraId="428BFF82" w14:textId="53BDE279" w:rsidR="000C7CDF" w:rsidRDefault="000C7CDF" w:rsidP="000C7CDF">
      <w:pPr>
        <w:spacing w:line="360" w:lineRule="auto"/>
      </w:pPr>
      <w:r>
        <w:t>This section includes use-cases and personas related to the application, a detailed description of the architecture used and testing plans for the application.</w:t>
      </w:r>
    </w:p>
    <w:p w14:paraId="0FD5F9DE" w14:textId="77777777" w:rsidR="000C7CDF" w:rsidRDefault="000C7CDF" w:rsidP="000C7CDF">
      <w:pPr>
        <w:spacing w:line="360" w:lineRule="auto"/>
      </w:pPr>
    </w:p>
    <w:p w14:paraId="1EDF72BF" w14:textId="77777777" w:rsidR="000C7CDF" w:rsidRDefault="000C7CDF" w:rsidP="000C7CDF">
      <w:pPr>
        <w:rPr>
          <w:b/>
          <w:bCs/>
        </w:rPr>
      </w:pPr>
      <w:r>
        <w:rPr>
          <w:b/>
          <w:bCs/>
        </w:rPr>
        <w:t>Development</w:t>
      </w:r>
    </w:p>
    <w:p w14:paraId="7D41CC98" w14:textId="77777777" w:rsidR="000C7CDF" w:rsidRDefault="000C7CDF" w:rsidP="000C7CDF">
      <w:r>
        <w:lastRenderedPageBreak/>
        <w:t>This section delves deeper into the development process of the system that was outlined in the design chapter and will also include challenges that became apparent throughout the development of the application.</w:t>
      </w:r>
    </w:p>
    <w:p w14:paraId="6052E0CC" w14:textId="77777777" w:rsidR="000C7CDF" w:rsidRDefault="000C7CDF" w:rsidP="000C7CDF"/>
    <w:p w14:paraId="6686DC6E" w14:textId="77777777" w:rsidR="000C7CDF" w:rsidRDefault="000C7CDF" w:rsidP="000C7CDF">
      <w:pPr>
        <w:rPr>
          <w:b/>
          <w:bCs/>
        </w:rPr>
      </w:pPr>
      <w:r>
        <w:rPr>
          <w:b/>
          <w:bCs/>
        </w:rPr>
        <w:t>Testing and Evaluation</w:t>
      </w:r>
    </w:p>
    <w:p w14:paraId="5EC35E7F" w14:textId="45752D61" w:rsidR="000C7CDF" w:rsidRDefault="000C7CDF" w:rsidP="000C7CDF">
      <w:r>
        <w:t xml:space="preserve">This section describes all </w:t>
      </w:r>
      <w:r w:rsidR="008F5121">
        <w:t xml:space="preserve">of </w:t>
      </w:r>
      <w:r>
        <w:t>the testing and evaluation of the system that was executed. Each part of the testing is described in detail and will have a detailed report of user feedback received during the user’s evaluation of the application.</w:t>
      </w:r>
    </w:p>
    <w:p w14:paraId="080D159E" w14:textId="77777777" w:rsidR="000C7CDF" w:rsidRDefault="000C7CDF" w:rsidP="000C7CDF"/>
    <w:p w14:paraId="7902FBF4" w14:textId="77777777" w:rsidR="000C7CDF" w:rsidRDefault="000C7CDF" w:rsidP="000C7CDF">
      <w:pPr>
        <w:rPr>
          <w:b/>
          <w:bCs/>
        </w:rPr>
      </w:pPr>
      <w:r>
        <w:rPr>
          <w:b/>
          <w:bCs/>
        </w:rPr>
        <w:t>Redevelopment</w:t>
      </w:r>
    </w:p>
    <w:p w14:paraId="0288AA45" w14:textId="6C446C73" w:rsidR="000C7CDF" w:rsidRDefault="000C7CDF" w:rsidP="000C7CDF">
      <w:r>
        <w:t>This section will outline some of the development steps taken as a result of the feedback gained from the user evaluation. The changes made and the importance of these changes will be examined.</w:t>
      </w:r>
    </w:p>
    <w:p w14:paraId="4FF8B876" w14:textId="77777777" w:rsidR="000C7CDF" w:rsidRDefault="000C7CDF" w:rsidP="000C7CDF"/>
    <w:p w14:paraId="13C964D5" w14:textId="77777777" w:rsidR="000C7CDF" w:rsidRDefault="000C7CDF" w:rsidP="000C7CDF">
      <w:pPr>
        <w:rPr>
          <w:b/>
          <w:bCs/>
        </w:rPr>
      </w:pPr>
      <w:r>
        <w:rPr>
          <w:b/>
          <w:bCs/>
        </w:rPr>
        <w:t>Conclusions and Future Work</w:t>
      </w:r>
    </w:p>
    <w:p w14:paraId="302E0151" w14:textId="31496F0A" w:rsidR="000C7CDF" w:rsidRDefault="000C7CDF" w:rsidP="000C7CDF">
      <w:pPr>
        <w:spacing w:line="360" w:lineRule="auto"/>
      </w:pPr>
      <w:r>
        <w:t>This section will reflect on the entirety of the project and will discuss the conclusions drawn, personal reflections made, and the future work planned for the project.</w:t>
      </w:r>
    </w:p>
    <w:p w14:paraId="07EE064E" w14:textId="6935B1DD" w:rsidR="007B01AD" w:rsidRDefault="007B01AD" w:rsidP="002F5FE3">
      <w:pPr>
        <w:rPr>
          <w:rFonts w:asciiTheme="majorHAnsi" w:eastAsiaTheme="majorEastAsia" w:hAnsiTheme="majorHAnsi" w:cstheme="majorBidi"/>
          <w:color w:val="2E74B5" w:themeColor="accent1" w:themeShade="BF"/>
          <w:sz w:val="32"/>
          <w:szCs w:val="32"/>
        </w:rPr>
      </w:pPr>
    </w:p>
    <w:p w14:paraId="5174896C" w14:textId="77777777" w:rsidR="009B697E" w:rsidRDefault="009B697E" w:rsidP="002F5FE3">
      <w:pPr>
        <w:pStyle w:val="Heading1"/>
      </w:pPr>
      <w:bookmarkStart w:id="13" w:name="_Toc21459642"/>
      <w:bookmarkStart w:id="14" w:name="_Toc37181002"/>
      <w:r>
        <w:t xml:space="preserve">2. </w:t>
      </w:r>
      <w:r w:rsidR="007B01AD">
        <w:t>Literature Review</w:t>
      </w:r>
      <w:bookmarkEnd w:id="13"/>
      <w:bookmarkEnd w:id="14"/>
    </w:p>
    <w:p w14:paraId="7EC8CFB5" w14:textId="77777777" w:rsidR="009B697E" w:rsidRDefault="009B697E" w:rsidP="002F5FE3"/>
    <w:p w14:paraId="78D561B7" w14:textId="77777777" w:rsidR="009B697E" w:rsidRDefault="009B697E" w:rsidP="002F5FE3">
      <w:pPr>
        <w:pStyle w:val="Heading2"/>
        <w:numPr>
          <w:ilvl w:val="0"/>
          <w:numId w:val="0"/>
        </w:numPr>
        <w:ind w:left="444" w:hanging="444"/>
      </w:pPr>
      <w:bookmarkStart w:id="15" w:name="_Toc21459643"/>
      <w:bookmarkStart w:id="16" w:name="_Toc37181003"/>
      <w:r>
        <w:t>2.1. Introduction</w:t>
      </w:r>
      <w:bookmarkEnd w:id="15"/>
      <w:bookmarkEnd w:id="16"/>
    </w:p>
    <w:p w14:paraId="40D2DA34" w14:textId="4BF56651" w:rsidR="007B63DE" w:rsidRDefault="007B63DE" w:rsidP="002F5FE3"/>
    <w:p w14:paraId="20631502" w14:textId="0E639999" w:rsidR="008F5121" w:rsidRDefault="008F5121" w:rsidP="002F5FE3">
      <w:r w:rsidRPr="008F5121">
        <w:t>In this section, applications and websites that are similar to the application being developed in this project will be explored as well as why these other applications are not the be-all and end-all solution to the problem that this project is trying to solve. Additional research on exactly what students and teachers want and need from an app such as this will be conducted. Technologies researched and also a review of two previous computer science dissertations will be created.</w:t>
      </w:r>
    </w:p>
    <w:p w14:paraId="1E675F0E" w14:textId="77777777" w:rsidR="008F5121" w:rsidRPr="007B63DE" w:rsidRDefault="008F5121" w:rsidP="002F5FE3"/>
    <w:p w14:paraId="0E5AC03E" w14:textId="0FDC283A" w:rsidR="00AB5526" w:rsidRDefault="009B697E" w:rsidP="00AB5526">
      <w:pPr>
        <w:pStyle w:val="Heading2"/>
        <w:numPr>
          <w:ilvl w:val="0"/>
          <w:numId w:val="0"/>
        </w:numPr>
        <w:ind w:left="444" w:hanging="444"/>
      </w:pPr>
      <w:bookmarkStart w:id="17" w:name="_Toc21459644"/>
      <w:bookmarkStart w:id="18" w:name="_Toc37181004"/>
      <w:r>
        <w:t xml:space="preserve">2.2. </w:t>
      </w:r>
      <w:bookmarkEnd w:id="17"/>
      <w:r w:rsidR="00AB5526">
        <w:t>Alternative Existing Solutions to The Problem</w:t>
      </w:r>
      <w:bookmarkEnd w:id="18"/>
    </w:p>
    <w:p w14:paraId="0BFFE728" w14:textId="7353A035" w:rsidR="00AB5526" w:rsidRDefault="00AB5526" w:rsidP="00AB5526"/>
    <w:p w14:paraId="445A3E05" w14:textId="77777777" w:rsidR="00AB5526" w:rsidRDefault="00AB5526" w:rsidP="00AB5526">
      <w:pPr>
        <w:rPr>
          <w:b/>
          <w:bCs/>
        </w:rPr>
      </w:pPr>
      <w:r>
        <w:rPr>
          <w:b/>
          <w:bCs/>
        </w:rPr>
        <w:t>AB maths for Apple iOS:</w:t>
      </w:r>
    </w:p>
    <w:p w14:paraId="550A1790" w14:textId="44C07062" w:rsidR="00AB5526" w:rsidRDefault="00AB5526" w:rsidP="00AB5526">
      <w:r>
        <w:t>This app wasn’t developed specifically for Irish primary school maths students, but it seems to have a lot of general maths content behind paywalls for around 90% of the content.[12] The free content that is available shows a similar structure to one of my original ideas for minigames that can be seen in the image shown below along-side a paper prototype and wireframe created for this specific minigam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990"/>
        <w:gridCol w:w="3036"/>
        <w:gridCol w:w="4000"/>
      </w:tblGrid>
      <w:tr w:rsidR="00AB5526" w14:paraId="68B53706" w14:textId="77777777" w:rsidTr="00AB5526">
        <w:tc>
          <w:tcPr>
            <w:tcW w:w="3005" w:type="dxa"/>
            <w:hideMark/>
          </w:tcPr>
          <w:p w14:paraId="7F36CFAB" w14:textId="7D9CDB4E" w:rsidR="00AB5526" w:rsidRDefault="00AB5526">
            <w:pPr>
              <w:keepNext/>
              <w:jc w:val="center"/>
              <w:rPr>
                <w:rFonts w:asciiTheme="minorHAnsi" w:hAnsiTheme="minorHAnsi"/>
              </w:rPr>
            </w:pPr>
            <w:r>
              <w:rPr>
                <w:noProof/>
              </w:rPr>
              <w:lastRenderedPageBreak/>
              <w:drawing>
                <wp:inline distT="0" distB="0" distL="0" distR="0" wp14:anchorId="1B7A226F" wp14:editId="2D85B5D1">
                  <wp:extent cx="956945" cy="1711960"/>
                  <wp:effectExtent l="0" t="0" r="0" b="254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956945" cy="1711960"/>
                          </a:xfrm>
                          <a:prstGeom prst="rect">
                            <a:avLst/>
                          </a:prstGeom>
                          <a:noFill/>
                          <a:ln>
                            <a:noFill/>
                          </a:ln>
                        </pic:spPr>
                      </pic:pic>
                    </a:graphicData>
                  </a:graphic>
                </wp:inline>
              </w:drawing>
            </w:r>
          </w:p>
          <w:p w14:paraId="74C9C396" w14:textId="77777777" w:rsidR="00AB5526" w:rsidRDefault="00AB5526">
            <w:pPr>
              <w:pStyle w:val="Caption"/>
              <w:jc w:val="center"/>
              <w:rPr>
                <w:rFonts w:ascii="Minion Pro" w:hAnsi="Minion Pro"/>
              </w:rPr>
            </w:pPr>
            <w:bookmarkStart w:id="19" w:name="_Toc26710931"/>
            <w:r>
              <w:t xml:space="preserve">Figure </w:t>
            </w:r>
            <w:fldSimple w:instr=" SEQ Figure \* ARABIC ">
              <w:r>
                <w:rPr>
                  <w:noProof/>
                </w:rPr>
                <w:t>4</w:t>
              </w:r>
            </w:fldSimple>
            <w:r>
              <w:t xml:space="preserve"> AB Maths minigame</w:t>
            </w:r>
            <w:bookmarkEnd w:id="19"/>
          </w:p>
        </w:tc>
        <w:tc>
          <w:tcPr>
            <w:tcW w:w="3005" w:type="dxa"/>
            <w:hideMark/>
          </w:tcPr>
          <w:p w14:paraId="7B61440E" w14:textId="2356EB22" w:rsidR="00AB5526" w:rsidRDefault="00AB5526">
            <w:pPr>
              <w:keepNext/>
              <w:jc w:val="center"/>
              <w:rPr>
                <w:rFonts w:asciiTheme="minorHAnsi" w:hAnsiTheme="minorHAnsi"/>
              </w:rPr>
            </w:pPr>
            <w:r>
              <w:rPr>
                <w:noProof/>
              </w:rPr>
              <w:drawing>
                <wp:inline distT="0" distB="0" distL="0" distR="0" wp14:anchorId="3787CF32" wp14:editId="21ED2FFE">
                  <wp:extent cx="1786255" cy="1701165"/>
                  <wp:effectExtent l="0" t="0" r="4445"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14">
                            <a:extLst>
                              <a:ext uri="{28A0092B-C50C-407E-A947-70E740481C1C}">
                                <a14:useLocalDpi xmlns:a14="http://schemas.microsoft.com/office/drawing/2010/main" val="0"/>
                              </a:ext>
                            </a:extLst>
                          </a:blip>
                          <a:srcRect/>
                          <a:stretch>
                            <a:fillRect/>
                          </a:stretch>
                        </pic:blipFill>
                        <pic:spPr bwMode="auto">
                          <a:xfrm>
                            <a:off x="0" y="0"/>
                            <a:ext cx="1786255" cy="1701165"/>
                          </a:xfrm>
                          <a:prstGeom prst="rect">
                            <a:avLst/>
                          </a:prstGeom>
                          <a:noFill/>
                          <a:ln>
                            <a:noFill/>
                          </a:ln>
                        </pic:spPr>
                      </pic:pic>
                    </a:graphicData>
                  </a:graphic>
                </wp:inline>
              </w:drawing>
            </w:r>
          </w:p>
          <w:p w14:paraId="5D7CC2F2" w14:textId="77777777" w:rsidR="00AB5526" w:rsidRDefault="00AB5526">
            <w:pPr>
              <w:pStyle w:val="Caption"/>
              <w:jc w:val="center"/>
              <w:rPr>
                <w:rFonts w:ascii="Minion Pro" w:hAnsi="Minion Pro"/>
              </w:rPr>
            </w:pPr>
            <w:bookmarkStart w:id="20" w:name="_Toc26710932"/>
            <w:r>
              <w:t xml:space="preserve">Figure </w:t>
            </w:r>
            <w:fldSimple w:instr=" SEQ Figure \* ARABIC ">
              <w:r>
                <w:rPr>
                  <w:noProof/>
                </w:rPr>
                <w:t>5</w:t>
              </w:r>
            </w:fldSimple>
            <w:r>
              <w:t xml:space="preserve"> Minigame paper prototype</w:t>
            </w:r>
            <w:bookmarkEnd w:id="20"/>
          </w:p>
        </w:tc>
        <w:tc>
          <w:tcPr>
            <w:tcW w:w="3006" w:type="dxa"/>
          </w:tcPr>
          <w:p w14:paraId="164FB37B" w14:textId="77777777" w:rsidR="00AB5526" w:rsidRDefault="00AB5526">
            <w:pPr>
              <w:keepNext/>
              <w:jc w:val="center"/>
              <w:rPr>
                <w:rFonts w:asciiTheme="minorHAnsi" w:hAnsiTheme="minorHAnsi"/>
              </w:rPr>
            </w:pPr>
          </w:p>
          <w:p w14:paraId="0AA528F0" w14:textId="77777777" w:rsidR="00AB5526" w:rsidRDefault="00AB5526">
            <w:pPr>
              <w:keepNext/>
              <w:jc w:val="center"/>
            </w:pPr>
          </w:p>
          <w:p w14:paraId="7D203BF3" w14:textId="77777777" w:rsidR="00AB5526" w:rsidRDefault="00AB5526">
            <w:pPr>
              <w:keepNext/>
              <w:jc w:val="center"/>
            </w:pPr>
          </w:p>
          <w:p w14:paraId="58A8E564" w14:textId="60507D79" w:rsidR="00AB5526" w:rsidRDefault="00AB5526">
            <w:pPr>
              <w:keepNext/>
              <w:jc w:val="center"/>
            </w:pPr>
            <w:r>
              <w:rPr>
                <w:noProof/>
              </w:rPr>
              <w:drawing>
                <wp:inline distT="0" distB="0" distL="0" distR="0" wp14:anchorId="702486F4" wp14:editId="404CE095">
                  <wp:extent cx="2402840" cy="124396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5" cstate="print">
                            <a:extLst>
                              <a:ext uri="{28A0092B-C50C-407E-A947-70E740481C1C}">
                                <a14:useLocalDpi xmlns:a14="http://schemas.microsoft.com/office/drawing/2010/main" val="0"/>
                              </a:ext>
                            </a:extLst>
                          </a:blip>
                          <a:srcRect/>
                          <a:stretch>
                            <a:fillRect/>
                          </a:stretch>
                        </pic:blipFill>
                        <pic:spPr bwMode="auto">
                          <a:xfrm>
                            <a:off x="0" y="0"/>
                            <a:ext cx="2402840" cy="1243965"/>
                          </a:xfrm>
                          <a:prstGeom prst="rect">
                            <a:avLst/>
                          </a:prstGeom>
                          <a:noFill/>
                          <a:ln>
                            <a:noFill/>
                          </a:ln>
                        </pic:spPr>
                      </pic:pic>
                    </a:graphicData>
                  </a:graphic>
                </wp:inline>
              </w:drawing>
            </w:r>
          </w:p>
          <w:p w14:paraId="627520F1" w14:textId="77777777" w:rsidR="00AB5526" w:rsidRDefault="00AB5526">
            <w:pPr>
              <w:pStyle w:val="Caption"/>
              <w:jc w:val="center"/>
            </w:pPr>
            <w:bookmarkStart w:id="21" w:name="_Toc26710933"/>
            <w:r>
              <w:t xml:space="preserve">Figure </w:t>
            </w:r>
            <w:fldSimple w:instr=" SEQ Figure \* ARABIC ">
              <w:r>
                <w:rPr>
                  <w:noProof/>
                </w:rPr>
                <w:t>6</w:t>
              </w:r>
            </w:fldSimple>
            <w:r>
              <w:t xml:space="preserve"> Minigame wireframe</w:t>
            </w:r>
            <w:bookmarkEnd w:id="21"/>
          </w:p>
          <w:p w14:paraId="427DA1CE" w14:textId="77777777" w:rsidR="00AB5526" w:rsidRDefault="00AB5526"/>
        </w:tc>
      </w:tr>
    </w:tbl>
    <w:p w14:paraId="4DFD1F95" w14:textId="77777777" w:rsidR="00AB5526" w:rsidRDefault="00AB5526" w:rsidP="00AB5526">
      <w:pPr>
        <w:rPr>
          <w:rFonts w:ascii="Myriad Pro" w:eastAsiaTheme="majorEastAsia" w:hAnsi="Myriad Pro" w:cstheme="majorBidi"/>
          <w:color w:val="2E74B5" w:themeColor="accent1" w:themeShade="BF"/>
          <w:sz w:val="26"/>
          <w:szCs w:val="26"/>
        </w:rPr>
      </w:pPr>
    </w:p>
    <w:p w14:paraId="6AD4DC72" w14:textId="77777777" w:rsidR="00AB5526" w:rsidRDefault="00AB5526">
      <w:pPr>
        <w:rPr>
          <w:rFonts w:ascii="Myriad Pro" w:eastAsiaTheme="majorEastAsia" w:hAnsi="Myriad Pro" w:cstheme="majorBidi"/>
          <w:color w:val="2E74B5" w:themeColor="accent1" w:themeShade="BF"/>
          <w:sz w:val="26"/>
          <w:szCs w:val="26"/>
        </w:rPr>
      </w:pPr>
      <w:r>
        <w:rPr>
          <w:rFonts w:ascii="Myriad Pro" w:eastAsiaTheme="majorEastAsia" w:hAnsi="Myriad Pro" w:cstheme="majorBidi"/>
          <w:color w:val="2E74B5" w:themeColor="accent1" w:themeShade="BF"/>
          <w:sz w:val="26"/>
          <w:szCs w:val="26"/>
        </w:rPr>
        <w:br w:type="page"/>
      </w:r>
    </w:p>
    <w:p w14:paraId="44CE8777" w14:textId="02B1674E" w:rsidR="00AB5526" w:rsidRDefault="00AB5526" w:rsidP="00AB5526">
      <w:pPr>
        <w:rPr>
          <w:b/>
          <w:bCs/>
        </w:rPr>
      </w:pPr>
      <w:r>
        <w:rPr>
          <w:b/>
          <w:bCs/>
        </w:rPr>
        <w:lastRenderedPageBreak/>
        <w:t>Mathematics Skill Builder Primary for iOS:</w:t>
      </w:r>
    </w:p>
    <w:p w14:paraId="422FB114" w14:textId="4290F91D" w:rsidR="00AB5526" w:rsidRDefault="00AB5526" w:rsidP="00AB5526">
      <w:r>
        <w:t>Opposite to AB Maths mentioned above, this app actually was developed for primary school maths students, but it is very outdated and cartoonish.[13] It also seems to deal with topics that could be deemed too easy for primary school students. Examples of this are challenges where a student needs to pick which number is bigger than the other, pick what shape is mentioned etc. Examples of this can be seen in the images below.</w:t>
      </w:r>
    </w:p>
    <w:tbl>
      <w:tblPr>
        <w:tblStyle w:val="TableGrid"/>
        <w:tblW w:w="0" w:type="auto"/>
        <w:tblInd w:w="0" w:type="dxa"/>
        <w:tblLook w:val="04A0" w:firstRow="1" w:lastRow="0" w:firstColumn="1" w:lastColumn="0" w:noHBand="0" w:noVBand="1"/>
      </w:tblPr>
      <w:tblGrid>
        <w:gridCol w:w="4508"/>
        <w:gridCol w:w="4508"/>
      </w:tblGrid>
      <w:tr w:rsidR="00AB5526" w14:paraId="138A559F" w14:textId="77777777" w:rsidTr="00AB5526">
        <w:tc>
          <w:tcPr>
            <w:tcW w:w="4508" w:type="dxa"/>
            <w:tcBorders>
              <w:top w:val="nil"/>
              <w:left w:val="nil"/>
              <w:bottom w:val="nil"/>
              <w:right w:val="nil"/>
            </w:tcBorders>
            <w:hideMark/>
          </w:tcPr>
          <w:p w14:paraId="3AA925BB" w14:textId="45EA918F" w:rsidR="00AB5526" w:rsidRDefault="00AB5526">
            <w:r>
              <w:rPr>
                <w:noProof/>
              </w:rPr>
              <w:drawing>
                <wp:inline distT="0" distB="0" distL="0" distR="0" wp14:anchorId="111CFC8A" wp14:editId="38A2502D">
                  <wp:extent cx="2573020" cy="1477645"/>
                  <wp:effectExtent l="0" t="0" r="0" b="825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16" cstate="print">
                            <a:extLst>
                              <a:ext uri="{28A0092B-C50C-407E-A947-70E740481C1C}">
                                <a14:useLocalDpi xmlns:a14="http://schemas.microsoft.com/office/drawing/2010/main" val="0"/>
                              </a:ext>
                            </a:extLst>
                          </a:blip>
                          <a:srcRect/>
                          <a:stretch>
                            <a:fillRect/>
                          </a:stretch>
                        </pic:blipFill>
                        <pic:spPr bwMode="auto">
                          <a:xfrm>
                            <a:off x="0" y="0"/>
                            <a:ext cx="2573020" cy="1477645"/>
                          </a:xfrm>
                          <a:prstGeom prst="rect">
                            <a:avLst/>
                          </a:prstGeom>
                          <a:noFill/>
                          <a:ln>
                            <a:noFill/>
                          </a:ln>
                        </pic:spPr>
                      </pic:pic>
                    </a:graphicData>
                  </a:graphic>
                </wp:inline>
              </w:drawing>
            </w:r>
          </w:p>
        </w:tc>
        <w:tc>
          <w:tcPr>
            <w:tcW w:w="4508" w:type="dxa"/>
            <w:tcBorders>
              <w:top w:val="nil"/>
              <w:left w:val="nil"/>
              <w:bottom w:val="nil"/>
              <w:right w:val="nil"/>
            </w:tcBorders>
            <w:hideMark/>
          </w:tcPr>
          <w:p w14:paraId="06194C22" w14:textId="3D18A04C" w:rsidR="00AB5526" w:rsidRDefault="00AB5526">
            <w:r>
              <w:rPr>
                <w:noProof/>
              </w:rPr>
              <w:drawing>
                <wp:inline distT="0" distB="0" distL="0" distR="0" wp14:anchorId="2010EFDC" wp14:editId="65D1CFAA">
                  <wp:extent cx="2286000" cy="14884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2286000" cy="1488440"/>
                          </a:xfrm>
                          <a:prstGeom prst="rect">
                            <a:avLst/>
                          </a:prstGeom>
                          <a:noFill/>
                          <a:ln>
                            <a:noFill/>
                          </a:ln>
                        </pic:spPr>
                      </pic:pic>
                    </a:graphicData>
                  </a:graphic>
                </wp:inline>
              </w:drawing>
            </w:r>
          </w:p>
        </w:tc>
      </w:tr>
      <w:tr w:rsidR="00AB5526" w14:paraId="3B4AC178" w14:textId="77777777" w:rsidTr="00AB5526">
        <w:tc>
          <w:tcPr>
            <w:tcW w:w="4508" w:type="dxa"/>
            <w:tcBorders>
              <w:top w:val="nil"/>
              <w:left w:val="nil"/>
              <w:bottom w:val="nil"/>
              <w:right w:val="nil"/>
            </w:tcBorders>
            <w:hideMark/>
          </w:tcPr>
          <w:p w14:paraId="3D03811D" w14:textId="77777777" w:rsidR="00AB5526" w:rsidRDefault="00AB5526">
            <w:pPr>
              <w:rPr>
                <w:i/>
                <w:iCs/>
                <w:noProof/>
                <w:sz w:val="18"/>
                <w:szCs w:val="18"/>
              </w:rPr>
            </w:pPr>
            <w:r>
              <w:rPr>
                <w:i/>
                <w:iCs/>
                <w:noProof/>
                <w:color w:val="7F7F7F" w:themeColor="text1" w:themeTint="80"/>
                <w:sz w:val="18"/>
                <w:szCs w:val="18"/>
              </w:rPr>
              <w:t>Figure #: Mathematics skill builders primary homepage</w:t>
            </w:r>
          </w:p>
        </w:tc>
        <w:tc>
          <w:tcPr>
            <w:tcW w:w="4508" w:type="dxa"/>
            <w:tcBorders>
              <w:top w:val="nil"/>
              <w:left w:val="nil"/>
              <w:bottom w:val="nil"/>
              <w:right w:val="nil"/>
            </w:tcBorders>
            <w:hideMark/>
          </w:tcPr>
          <w:p w14:paraId="4A7D12E5" w14:textId="77777777" w:rsidR="00AB5526" w:rsidRDefault="00AB5526">
            <w:pPr>
              <w:rPr>
                <w:i/>
                <w:iCs/>
                <w:noProof/>
                <w:sz w:val="18"/>
                <w:szCs w:val="18"/>
              </w:rPr>
            </w:pPr>
            <w:r>
              <w:rPr>
                <w:i/>
                <w:iCs/>
                <w:noProof/>
                <w:color w:val="7F7F7F" w:themeColor="text1" w:themeTint="80"/>
                <w:sz w:val="18"/>
                <w:szCs w:val="18"/>
              </w:rPr>
              <w:t>Figure #: Skill builder primary basic question example</w:t>
            </w:r>
          </w:p>
        </w:tc>
      </w:tr>
    </w:tbl>
    <w:p w14:paraId="362853CA" w14:textId="4EB1B516" w:rsidR="00AB5526" w:rsidRDefault="00AB5526" w:rsidP="00AB5526">
      <w:pPr>
        <w:rPr>
          <w:lang w:val="en-GB"/>
        </w:rPr>
      </w:pPr>
    </w:p>
    <w:p w14:paraId="127CE7E2" w14:textId="5CD8893D" w:rsidR="00AB5526" w:rsidRDefault="00AB5526" w:rsidP="00AB5526">
      <w:pPr>
        <w:rPr>
          <w:lang w:val="en-GB"/>
        </w:rPr>
      </w:pPr>
    </w:p>
    <w:p w14:paraId="1D36BC33" w14:textId="77777777" w:rsidR="00AB5526" w:rsidRDefault="00AB5526" w:rsidP="00AB5526">
      <w:pPr>
        <w:rPr>
          <w:b/>
          <w:bCs/>
        </w:rPr>
      </w:pPr>
      <w:r>
        <w:rPr>
          <w:b/>
          <w:bCs/>
        </w:rPr>
        <w:t>ixl.ie website:</w:t>
      </w:r>
    </w:p>
    <w:p w14:paraId="542609A5" w14:textId="5E6E5997" w:rsidR="00556B12" w:rsidRDefault="00AB5526" w:rsidP="00556B12">
      <w:r>
        <w:t>This website</w:t>
      </w:r>
      <w:r w:rsidR="00556B12">
        <w:t xml:space="preserve"> </w:t>
      </w:r>
      <w:r>
        <w:t>has hundreds of different quizzes that are developed around the different years of</w:t>
      </w:r>
      <w:r w:rsidR="00556B12">
        <w:t xml:space="preserve"> c</w:t>
      </w:r>
      <w:r>
        <w:t>urriculum for Irish primary school students.</w:t>
      </w:r>
      <w:r w:rsidR="00556B12">
        <w:t>[14]</w:t>
      </w:r>
      <w:r>
        <w:t xml:space="preserve"> </w:t>
      </w:r>
      <w:r w:rsidR="00556B12">
        <w:t xml:space="preserve">The screenshot in figure </w:t>
      </w:r>
      <w:r w:rsidR="00556B12" w:rsidRPr="00556B12">
        <w:rPr>
          <w:b/>
          <w:bCs/>
        </w:rPr>
        <w:t>**FIND FIGURE NUMBER*</w:t>
      </w:r>
      <w:r w:rsidR="00556B12">
        <w:rPr>
          <w:b/>
          <w:bCs/>
        </w:rPr>
        <w:t xml:space="preserve"> </w:t>
      </w:r>
      <w:r w:rsidR="00556B12">
        <w:t xml:space="preserve">shows a nice, clean minigame found on the website but looking at the screenshot in figure </w:t>
      </w:r>
      <w:r w:rsidR="00556B12" w:rsidRPr="00556B12">
        <w:rPr>
          <w:b/>
          <w:bCs/>
        </w:rPr>
        <w:t>*FIND FIGURE NUMBER *</w:t>
      </w:r>
      <w:r w:rsidR="00556B12">
        <w:t xml:space="preserve"> can seem like a bit of a sensory overload with all of the text which may be off putting to students visiting the website for the first time. The application created for the Primary Mathletes project has a clean and simple design with few options so that younger students don’t get confused when interacting with it, especially for the first time.</w:t>
      </w:r>
    </w:p>
    <w:p w14:paraId="3EA204D7" w14:textId="77777777" w:rsidR="00556B12" w:rsidRDefault="00556B12" w:rsidP="00556B12"/>
    <w:p w14:paraId="57DEAF04" w14:textId="39A6EEDB" w:rsidR="00AB5526" w:rsidRDefault="00AB5526" w:rsidP="00556B12">
      <w:pPr>
        <w:jc w:val="center"/>
      </w:pPr>
      <w:r>
        <w:rPr>
          <w:noProof/>
        </w:rPr>
        <w:drawing>
          <wp:inline distT="0" distB="0" distL="0" distR="0" wp14:anchorId="576A1F11" wp14:editId="07503C31">
            <wp:extent cx="3796030" cy="1934845"/>
            <wp:effectExtent l="0" t="0" r="0" b="825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18">
                      <a:extLst>
                        <a:ext uri="{28A0092B-C50C-407E-A947-70E740481C1C}">
                          <a14:useLocalDpi xmlns:a14="http://schemas.microsoft.com/office/drawing/2010/main" val="0"/>
                        </a:ext>
                      </a:extLst>
                    </a:blip>
                    <a:srcRect/>
                    <a:stretch>
                      <a:fillRect/>
                    </a:stretch>
                  </pic:blipFill>
                  <pic:spPr bwMode="auto">
                    <a:xfrm>
                      <a:off x="0" y="0"/>
                      <a:ext cx="3796030" cy="1934845"/>
                    </a:xfrm>
                    <a:prstGeom prst="rect">
                      <a:avLst/>
                    </a:prstGeom>
                    <a:noFill/>
                    <a:ln>
                      <a:noFill/>
                    </a:ln>
                  </pic:spPr>
                </pic:pic>
              </a:graphicData>
            </a:graphic>
          </wp:inline>
        </w:drawing>
      </w:r>
    </w:p>
    <w:p w14:paraId="14ED1907" w14:textId="33F6574B" w:rsidR="00AB5526" w:rsidRDefault="00AB5526" w:rsidP="00AB5526">
      <w:pPr>
        <w:jc w:val="right"/>
        <w:rPr>
          <w:i/>
          <w:iCs/>
          <w:color w:val="7F7F7F" w:themeColor="text1" w:themeTint="80"/>
          <w:sz w:val="18"/>
          <w:szCs w:val="18"/>
        </w:rPr>
      </w:pPr>
      <w:r>
        <w:rPr>
          <w:i/>
          <w:iCs/>
          <w:color w:val="7F7F7F" w:themeColor="text1" w:themeTint="80"/>
          <w:sz w:val="18"/>
          <w:szCs w:val="18"/>
        </w:rPr>
        <w:t xml:space="preserve">Figure #: </w:t>
      </w:r>
      <w:proofErr w:type="spellStart"/>
      <w:r>
        <w:rPr>
          <w:i/>
          <w:iCs/>
          <w:color w:val="7F7F7F" w:themeColor="text1" w:themeTint="80"/>
          <w:sz w:val="18"/>
          <w:szCs w:val="18"/>
        </w:rPr>
        <w:t>ixl</w:t>
      </w:r>
      <w:proofErr w:type="spellEnd"/>
      <w:r>
        <w:rPr>
          <w:i/>
          <w:iCs/>
          <w:color w:val="7F7F7F" w:themeColor="text1" w:themeTint="80"/>
          <w:sz w:val="18"/>
          <w:szCs w:val="18"/>
        </w:rPr>
        <w:t xml:space="preserve"> example question</w:t>
      </w:r>
    </w:p>
    <w:p w14:paraId="0C7FA460" w14:textId="17D1BF55" w:rsidR="00556B12" w:rsidRDefault="00556B12" w:rsidP="00AB5526">
      <w:pPr>
        <w:jc w:val="right"/>
        <w:rPr>
          <w:i/>
          <w:iCs/>
          <w:color w:val="7F7F7F" w:themeColor="text1" w:themeTint="80"/>
          <w:sz w:val="18"/>
          <w:szCs w:val="18"/>
        </w:rPr>
      </w:pPr>
    </w:p>
    <w:p w14:paraId="64A5EC27" w14:textId="0595CC14" w:rsidR="00556B12" w:rsidRDefault="00556B12" w:rsidP="00AB5526">
      <w:pPr>
        <w:jc w:val="right"/>
        <w:rPr>
          <w:i/>
          <w:iCs/>
          <w:color w:val="7F7F7F" w:themeColor="text1" w:themeTint="80"/>
          <w:sz w:val="18"/>
          <w:szCs w:val="18"/>
        </w:rPr>
      </w:pPr>
      <w:r>
        <w:rPr>
          <w:noProof/>
        </w:rPr>
        <w:lastRenderedPageBreak/>
        <w:drawing>
          <wp:inline distT="0" distB="0" distL="0" distR="0" wp14:anchorId="46B27132" wp14:editId="48307218">
            <wp:extent cx="5731510" cy="2789555"/>
            <wp:effectExtent l="0" t="0" r="254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731510" cy="2789555"/>
                    </a:xfrm>
                    <a:prstGeom prst="rect">
                      <a:avLst/>
                    </a:prstGeom>
                  </pic:spPr>
                </pic:pic>
              </a:graphicData>
            </a:graphic>
          </wp:inline>
        </w:drawing>
      </w:r>
    </w:p>
    <w:p w14:paraId="5EC2C812" w14:textId="4A6FEB45" w:rsidR="00556B12" w:rsidRDefault="00556B12" w:rsidP="00AB5526">
      <w:pPr>
        <w:jc w:val="right"/>
        <w:rPr>
          <w:i/>
          <w:iCs/>
          <w:color w:val="7F7F7F" w:themeColor="text1" w:themeTint="80"/>
          <w:sz w:val="18"/>
          <w:szCs w:val="18"/>
        </w:rPr>
      </w:pPr>
      <w:r>
        <w:rPr>
          <w:i/>
          <w:iCs/>
          <w:color w:val="7F7F7F" w:themeColor="text1" w:themeTint="80"/>
          <w:sz w:val="18"/>
          <w:szCs w:val="18"/>
        </w:rPr>
        <w:t>Figure #: IXL Home Page</w:t>
      </w:r>
    </w:p>
    <w:p w14:paraId="6A08A4B1" w14:textId="68A314CE" w:rsidR="00556B12" w:rsidRDefault="00556B12" w:rsidP="00AB5526">
      <w:pPr>
        <w:jc w:val="right"/>
        <w:rPr>
          <w:i/>
          <w:iCs/>
          <w:color w:val="7F7F7F" w:themeColor="text1" w:themeTint="80"/>
          <w:sz w:val="18"/>
          <w:szCs w:val="18"/>
        </w:rPr>
      </w:pPr>
    </w:p>
    <w:p w14:paraId="7AB855C6" w14:textId="05BE0D2C" w:rsidR="00556B12" w:rsidRDefault="00556B12" w:rsidP="00556B12">
      <w:r>
        <w:t xml:space="preserve">All of the apps and websites mentioned above are definitely in the same vein as the Primary Mathletes application created for this project. </w:t>
      </w:r>
      <w:r w:rsidR="002C58FF">
        <w:t>W</w:t>
      </w:r>
      <w:r>
        <w:t>hether these apps are too basic</w:t>
      </w:r>
      <w:r w:rsidR="002C58FF">
        <w:t>,</w:t>
      </w:r>
      <w:r>
        <w:t xml:space="preserve"> outdated</w:t>
      </w:r>
      <w:r w:rsidR="002C58FF">
        <w:t xml:space="preserve"> or too cluttered</w:t>
      </w:r>
      <w:r>
        <w:t>, there seems to be room for improvement in many aspects such as content and user experience through sound</w:t>
      </w:r>
      <w:r w:rsidR="002C58FF">
        <w:t xml:space="preserve">, imagery, simplicity and </w:t>
      </w:r>
      <w:proofErr w:type="spellStart"/>
      <w:r w:rsidR="002C58FF">
        <w:t>interactability</w:t>
      </w:r>
      <w:proofErr w:type="spellEnd"/>
      <w:r>
        <w:t>.</w:t>
      </w:r>
    </w:p>
    <w:p w14:paraId="5362225D" w14:textId="670BFA91" w:rsidR="00556B12" w:rsidRDefault="00556B12" w:rsidP="00556B12"/>
    <w:p w14:paraId="5198859C" w14:textId="48B8685D" w:rsidR="002C58FF" w:rsidRDefault="002C58FF" w:rsidP="004110E7">
      <w:pPr>
        <w:pStyle w:val="Heading2"/>
        <w:numPr>
          <w:ilvl w:val="0"/>
          <w:numId w:val="0"/>
        </w:numPr>
      </w:pPr>
      <w:bookmarkStart w:id="22" w:name="_Toc37181005"/>
      <w:r>
        <w:t xml:space="preserve">2.3. </w:t>
      </w:r>
      <w:r w:rsidR="004110E7">
        <w:t>Technologies Researched</w:t>
      </w:r>
      <w:bookmarkEnd w:id="22"/>
    </w:p>
    <w:p w14:paraId="1B5F90CD" w14:textId="77777777" w:rsidR="004110E7" w:rsidRDefault="004110E7" w:rsidP="00556B12"/>
    <w:p w14:paraId="4B403030" w14:textId="6A7D07D4" w:rsidR="004110E7" w:rsidRDefault="004110E7" w:rsidP="004110E7">
      <w:r>
        <w:t>Quite a few programming languages were looked at in addition to all the programs and languages that were studied throughout the last three years of computer science.</w:t>
      </w:r>
    </w:p>
    <w:p w14:paraId="78856D56" w14:textId="13BB62FF" w:rsidR="004110E7" w:rsidRDefault="004110E7" w:rsidP="004110E7">
      <w:r>
        <w:t>Firstly, some research went into web-based applications using HTML, CSS, PHP and JavaScript but in the end, this was ruled out because after some conversations with primary school students and teachers it became clear that there is almost never enough working desktop computers available for primary school students in their schools but most schools nowadays have access to tablets whether they’re Android or iOS.[15][16][17][18]</w:t>
      </w:r>
    </w:p>
    <w:p w14:paraId="31C07C85" w14:textId="500F93BA" w:rsidR="004110E7" w:rsidRDefault="004110E7" w:rsidP="004110E7">
      <w:r>
        <w:t>Some research also went into using Java [19] and the Android Studios IDE [20] because in 3</w:t>
      </w:r>
      <w:r>
        <w:rPr>
          <w:vertAlign w:val="superscript"/>
        </w:rPr>
        <w:t>rd</w:t>
      </w:r>
      <w:r>
        <w:t xml:space="preserve"> year of computer science there is a module on mobile app development using both of these and creating an application using something already studied would be easier than learning a new programming language and IDE but after completing this module with a low grade it was evident that Android Studios would not be the ideal choice for this project. It is difficult to use and is not very forgiving when something goes wrong. Hard to understand error messages also makes the IDE difficult to work with.</w:t>
      </w:r>
      <w:r>
        <w:br/>
        <w:t>In the 4</w:t>
      </w:r>
      <w:r>
        <w:rPr>
          <w:vertAlign w:val="superscript"/>
        </w:rPr>
        <w:t>th</w:t>
      </w:r>
      <w:r>
        <w:t xml:space="preserve"> year of the computer science course, there are many modules that use Python. Researching Python led to the discovery of a plethora of resources for the language and this is where the </w:t>
      </w:r>
      <w:proofErr w:type="spellStart"/>
      <w:r>
        <w:t>Kivy</w:t>
      </w:r>
      <w:proofErr w:type="spellEnd"/>
      <w:r>
        <w:t xml:space="preserve"> library for Python was discovered. The </w:t>
      </w:r>
      <w:proofErr w:type="spellStart"/>
      <w:r>
        <w:t>Kivy</w:t>
      </w:r>
      <w:proofErr w:type="spellEnd"/>
      <w:r>
        <w:t xml:space="preserve"> library can be used to create GUIs based on Python code which is great because Python is very easy to use and there is a lot of great resources online for </w:t>
      </w:r>
      <w:proofErr w:type="spellStart"/>
      <w:r>
        <w:t>Kivy</w:t>
      </w:r>
      <w:proofErr w:type="spellEnd"/>
      <w:r>
        <w:t xml:space="preserve"> as </w:t>
      </w:r>
      <w:r>
        <w:lastRenderedPageBreak/>
        <w:t xml:space="preserve">well. </w:t>
      </w:r>
      <w:proofErr w:type="spellStart"/>
      <w:r>
        <w:t>Kivy</w:t>
      </w:r>
      <w:proofErr w:type="spellEnd"/>
      <w:r>
        <w:t xml:space="preserve"> also allows for cross-platform development which is perfect for this project because not every primary school student has access to predominantly iOS or predominantly Android phones or tablets.</w:t>
      </w:r>
    </w:p>
    <w:p w14:paraId="4075D2F5" w14:textId="3EE57548" w:rsidR="004110E7" w:rsidRDefault="004110E7" w:rsidP="004110E7">
      <w:r>
        <w:t>For databases, some research went into using either a local SQL database that would store the user’s data locally but this led to problems such as if a student lost his or her phone then all of their progress would also be lost.</w:t>
      </w:r>
      <w:r w:rsidRPr="004110E7">
        <w:t xml:space="preserve"> </w:t>
      </w:r>
      <w:r>
        <w:t xml:space="preserve">[21] There was also an issue of the teacher not being able to access the child’s progress reports without going onto the student’s device manually. </w:t>
      </w:r>
    </w:p>
    <w:p w14:paraId="032AD647" w14:textId="74501293" w:rsidR="004110E7" w:rsidRDefault="004110E7" w:rsidP="004110E7">
      <w:r>
        <w:t>In the end, Google’s Firebase Database System was chosen because this means that any user can access their account just by logging in on any random device, it doesn’t need to be their own personal device and also makes things like progress analytics easier for students.</w:t>
      </w:r>
    </w:p>
    <w:p w14:paraId="45633BE3" w14:textId="521C0823" w:rsidR="004110E7" w:rsidRDefault="004110E7" w:rsidP="004110E7">
      <w:r>
        <w:t>Some research also went in to what it would take to compile this projects application into a useable APK or API file so that it could be used on mobile devices</w:t>
      </w:r>
      <w:r w:rsidR="000A7668">
        <w:t xml:space="preserve">. The only option currently available to compile </w:t>
      </w:r>
      <w:proofErr w:type="spellStart"/>
      <w:r w:rsidR="000A7668">
        <w:t>Kivy</w:t>
      </w:r>
      <w:proofErr w:type="spellEnd"/>
      <w:r w:rsidR="000A7668">
        <w:t xml:space="preserve"> projects is </w:t>
      </w:r>
      <w:proofErr w:type="spellStart"/>
      <w:r w:rsidR="000A7668">
        <w:t>Buildozer</w:t>
      </w:r>
      <w:proofErr w:type="spellEnd"/>
      <w:r w:rsidR="000A7668">
        <w:t xml:space="preserve"> which proved to be very difficult to use. Further details on this will be discussed later on in the project document.</w:t>
      </w:r>
    </w:p>
    <w:p w14:paraId="2195503A" w14:textId="77777777" w:rsidR="004110E7" w:rsidRDefault="004110E7" w:rsidP="004110E7"/>
    <w:p w14:paraId="23B1A1A3" w14:textId="22F46451" w:rsidR="004110E7" w:rsidRDefault="004110E7" w:rsidP="004110E7">
      <w:pPr>
        <w:pStyle w:val="Heading2"/>
        <w:numPr>
          <w:ilvl w:val="0"/>
          <w:numId w:val="0"/>
        </w:numPr>
      </w:pPr>
      <w:bookmarkStart w:id="23" w:name="_Toc37181006"/>
      <w:r>
        <w:t>2.4. Technologies Used</w:t>
      </w:r>
      <w:bookmarkEnd w:id="23"/>
    </w:p>
    <w:p w14:paraId="33D04C65" w14:textId="77777777" w:rsidR="004110E7" w:rsidRDefault="004110E7" w:rsidP="004110E7"/>
    <w:p w14:paraId="005EF89A" w14:textId="3D956674" w:rsidR="00FE2EC3" w:rsidRDefault="00FE2EC3" w:rsidP="00FE2EC3">
      <w:r>
        <w:t>Many pieces of technology were used in combination to create this entire project and these will be discussed briefly below.</w:t>
      </w:r>
      <w:r>
        <w:br/>
      </w:r>
    </w:p>
    <w:p w14:paraId="5673E989" w14:textId="77777777" w:rsidR="00FE2EC3" w:rsidRDefault="00FE2EC3" w:rsidP="00FE2EC3">
      <w:pPr>
        <w:rPr>
          <w:b/>
          <w:bCs/>
        </w:rPr>
      </w:pPr>
      <w:r>
        <w:rPr>
          <w:b/>
          <w:bCs/>
        </w:rPr>
        <w:t>Python</w:t>
      </w:r>
    </w:p>
    <w:p w14:paraId="37D31273" w14:textId="77777777" w:rsidR="00FE2EC3" w:rsidRDefault="00FE2EC3" w:rsidP="00FE2EC3">
      <w:r>
        <w:t>The Python programming language was chosen because of its easy usability and multitude of resources and tutorials found online.</w:t>
      </w:r>
    </w:p>
    <w:p w14:paraId="37779A4C" w14:textId="77777777" w:rsidR="00FE2EC3" w:rsidRDefault="00FE2EC3" w:rsidP="00FE2EC3"/>
    <w:p w14:paraId="02672B42" w14:textId="77777777" w:rsidR="00FE2EC3" w:rsidRDefault="00FE2EC3" w:rsidP="00FE2EC3">
      <w:pPr>
        <w:rPr>
          <w:b/>
          <w:bCs/>
        </w:rPr>
      </w:pPr>
      <w:r>
        <w:rPr>
          <w:b/>
          <w:bCs/>
        </w:rPr>
        <w:t>Google’s Firebase Database:</w:t>
      </w:r>
    </w:p>
    <w:p w14:paraId="4AF327B1" w14:textId="4FA24D74" w:rsidR="00FE2EC3" w:rsidRDefault="00FE2EC3" w:rsidP="00FE2EC3">
      <w:r>
        <w:t xml:space="preserve">The Firebase system was chosen because of the ability to connect to the Python code using its own Python library and because it </w:t>
      </w:r>
      <w:r w:rsidR="00A85734">
        <w:t>allows users to access their accounts no matter what device they are on without having to set up any complicated MySQL databases.</w:t>
      </w:r>
    </w:p>
    <w:p w14:paraId="6D468B4A" w14:textId="77777777" w:rsidR="00FE2EC3" w:rsidRDefault="00FE2EC3" w:rsidP="00FE2EC3"/>
    <w:p w14:paraId="465A8C7F" w14:textId="77777777" w:rsidR="00FE2EC3" w:rsidRDefault="00FE2EC3" w:rsidP="00FE2EC3">
      <w:pPr>
        <w:rPr>
          <w:b/>
          <w:bCs/>
        </w:rPr>
      </w:pPr>
      <w:proofErr w:type="spellStart"/>
      <w:r>
        <w:rPr>
          <w:b/>
          <w:bCs/>
        </w:rPr>
        <w:t>Kivy</w:t>
      </w:r>
      <w:proofErr w:type="spellEnd"/>
      <w:r>
        <w:rPr>
          <w:b/>
          <w:bCs/>
        </w:rPr>
        <w:t xml:space="preserve"> library:</w:t>
      </w:r>
    </w:p>
    <w:p w14:paraId="1ACCAC4C" w14:textId="733625F6" w:rsidR="00FE2EC3" w:rsidRDefault="00FE2EC3" w:rsidP="00FE2EC3">
      <w:r>
        <w:t xml:space="preserve">The </w:t>
      </w:r>
      <w:proofErr w:type="spellStart"/>
      <w:r>
        <w:t>Kivy</w:t>
      </w:r>
      <w:proofErr w:type="spellEnd"/>
      <w:r>
        <w:t xml:space="preserve"> library was chosen because it allows for easy-to-setup GUIs and it allows for cross-platform development. </w:t>
      </w:r>
    </w:p>
    <w:p w14:paraId="7F5B4DAB" w14:textId="0C2F9745" w:rsidR="00222141" w:rsidRDefault="00222141" w:rsidP="00FE2EC3"/>
    <w:p w14:paraId="18CAE445" w14:textId="3AA3F95E" w:rsidR="00222141" w:rsidRDefault="00222141" w:rsidP="00FE2EC3"/>
    <w:p w14:paraId="3FA25DDF" w14:textId="52F7FBDE" w:rsidR="00222141" w:rsidRDefault="00222141" w:rsidP="00FE2EC3"/>
    <w:p w14:paraId="0E8654E9" w14:textId="77777777" w:rsidR="00222141" w:rsidRDefault="00222141" w:rsidP="00FE2EC3"/>
    <w:p w14:paraId="0B2AF0C5" w14:textId="12CC1B60" w:rsidR="00222141" w:rsidRPr="00222141" w:rsidRDefault="00222141" w:rsidP="00FE2EC3">
      <w:pPr>
        <w:rPr>
          <w:b/>
          <w:bCs/>
        </w:rPr>
      </w:pPr>
      <w:r w:rsidRPr="00222141">
        <w:rPr>
          <w:b/>
          <w:bCs/>
        </w:rPr>
        <w:lastRenderedPageBreak/>
        <w:t>Various other Python Libraries:</w:t>
      </w:r>
    </w:p>
    <w:p w14:paraId="11B8B01C" w14:textId="1DEC8462" w:rsidR="00222141" w:rsidRDefault="00222141" w:rsidP="00FE2EC3">
      <w:r>
        <w:t>Other python libraries were used to do various things such as: keep track of the time, allow import of sounds to the project, create popups for errors and displaying other pieces of information, creating an SMTP link to a Gmail account used to send weekly reports to users etc.</w:t>
      </w:r>
    </w:p>
    <w:p w14:paraId="1C19A7F5" w14:textId="77777777" w:rsidR="00FE2EC3" w:rsidRDefault="00FE2EC3" w:rsidP="00FE2EC3"/>
    <w:p w14:paraId="7F73A9F6" w14:textId="77777777" w:rsidR="00FE2EC3" w:rsidRDefault="00FE2EC3" w:rsidP="00FE2EC3">
      <w:pPr>
        <w:rPr>
          <w:b/>
          <w:bCs/>
        </w:rPr>
      </w:pPr>
      <w:proofErr w:type="spellStart"/>
      <w:r>
        <w:rPr>
          <w:b/>
          <w:bCs/>
        </w:rPr>
        <w:t>Pycharm</w:t>
      </w:r>
      <w:proofErr w:type="spellEnd"/>
      <w:r>
        <w:rPr>
          <w:b/>
          <w:bCs/>
        </w:rPr>
        <w:t xml:space="preserve"> IDE:</w:t>
      </w:r>
    </w:p>
    <w:p w14:paraId="134C51A2" w14:textId="797EF0F7" w:rsidR="00FE2EC3" w:rsidRDefault="00FE2EC3" w:rsidP="00FE2EC3">
      <w:proofErr w:type="spellStart"/>
      <w:r>
        <w:t>Pycharm</w:t>
      </w:r>
      <w:proofErr w:type="spellEnd"/>
      <w:r>
        <w:t xml:space="preserve"> was chosen because it is easy to use and because it offers suggestions when coding that makes creating readable and concise code more efficient.</w:t>
      </w:r>
      <w:r w:rsidR="00222141">
        <w:t xml:space="preserve"> It also has a built</w:t>
      </w:r>
      <w:r w:rsidR="00203B4D">
        <w:t>-</w:t>
      </w:r>
      <w:r w:rsidR="00222141">
        <w:t>in virtual device that can be resized to test different screen sizes.</w:t>
      </w:r>
      <w:r w:rsidR="006E7CA0">
        <w:t>[]</w:t>
      </w:r>
    </w:p>
    <w:p w14:paraId="3D881D56" w14:textId="29DA3BF8" w:rsidR="00203B4D" w:rsidRDefault="00203B4D" w:rsidP="00FE2EC3"/>
    <w:p w14:paraId="343B56C3" w14:textId="6A674DC8" w:rsidR="00203B4D" w:rsidRPr="00203B4D" w:rsidRDefault="00203B4D" w:rsidP="00FE2EC3">
      <w:pPr>
        <w:rPr>
          <w:b/>
          <w:bCs/>
        </w:rPr>
      </w:pPr>
      <w:r w:rsidRPr="00203B4D">
        <w:rPr>
          <w:b/>
          <w:bCs/>
        </w:rPr>
        <w:t>JSFiddle.</w:t>
      </w:r>
      <w:r>
        <w:rPr>
          <w:b/>
          <w:bCs/>
        </w:rPr>
        <w:t>net</w:t>
      </w:r>
      <w:r w:rsidRPr="00203B4D">
        <w:rPr>
          <w:b/>
          <w:bCs/>
        </w:rPr>
        <w:t>:</w:t>
      </w:r>
    </w:p>
    <w:p w14:paraId="1E016950" w14:textId="3ADC5D0F" w:rsidR="00203B4D" w:rsidRDefault="00203B4D" w:rsidP="00FE2EC3">
      <w:r>
        <w:t xml:space="preserve">After working outside of college on a different project I became quite confident in my JavaScript programming and so I used </w:t>
      </w:r>
      <w:proofErr w:type="spellStart"/>
      <w:r>
        <w:t>JSFiddle</w:t>
      </w:r>
      <w:proofErr w:type="spellEnd"/>
      <w:r>
        <w:t xml:space="preserve"> to create the first draft of the algorithm that I would later use in the minigame portion of the project. After it was tested and I was happy it worked, I converted it into Python code.</w:t>
      </w:r>
      <w:r w:rsidR="006E7CA0">
        <w:t>[]</w:t>
      </w:r>
    </w:p>
    <w:p w14:paraId="563C5C6C" w14:textId="64B27585" w:rsidR="00042339" w:rsidRDefault="00042339" w:rsidP="00FE2EC3"/>
    <w:p w14:paraId="2D536ACD" w14:textId="47C9179E" w:rsidR="00042339" w:rsidRPr="00042339" w:rsidRDefault="00042339" w:rsidP="00FE2EC3">
      <w:pPr>
        <w:rPr>
          <w:b/>
          <w:bCs/>
        </w:rPr>
      </w:pPr>
      <w:proofErr w:type="spellStart"/>
      <w:r w:rsidRPr="00042339">
        <w:rPr>
          <w:b/>
          <w:bCs/>
        </w:rPr>
        <w:t>Github</w:t>
      </w:r>
      <w:proofErr w:type="spellEnd"/>
      <w:r w:rsidRPr="00042339">
        <w:rPr>
          <w:b/>
          <w:bCs/>
        </w:rPr>
        <w:t>:</w:t>
      </w:r>
    </w:p>
    <w:p w14:paraId="089BEF21" w14:textId="5B8C879D" w:rsidR="00042339" w:rsidRDefault="00042339" w:rsidP="00FE2EC3">
      <w:r>
        <w:t xml:space="preserve">I used </w:t>
      </w:r>
      <w:proofErr w:type="spellStart"/>
      <w:r>
        <w:t>Github</w:t>
      </w:r>
      <w:proofErr w:type="spellEnd"/>
      <w:r>
        <w:t xml:space="preserve"> to back up my project whenever I implemented anything new in case I needed to revert back to a previous version of the code that I was confident that worked and also in case my laptop crashed and I lost my files I could pull them from </w:t>
      </w:r>
      <w:proofErr w:type="spellStart"/>
      <w:r>
        <w:t>Github</w:t>
      </w:r>
      <w:proofErr w:type="spellEnd"/>
      <w:r>
        <w:t xml:space="preserve"> from another device but thankfully this didn’t happen.</w:t>
      </w:r>
      <w:r w:rsidR="006E7CA0">
        <w:t>[]</w:t>
      </w:r>
    </w:p>
    <w:p w14:paraId="4232889D" w14:textId="27AFB94A" w:rsidR="00801B4C" w:rsidRDefault="00801B4C" w:rsidP="00FE2EC3"/>
    <w:p w14:paraId="1B6425F3" w14:textId="122471FF" w:rsidR="00801B4C" w:rsidRPr="00801B4C" w:rsidRDefault="00801B4C" w:rsidP="00FE2EC3">
      <w:pPr>
        <w:rPr>
          <w:b/>
          <w:bCs/>
        </w:rPr>
      </w:pPr>
      <w:r w:rsidRPr="00801B4C">
        <w:rPr>
          <w:b/>
          <w:bCs/>
        </w:rPr>
        <w:t xml:space="preserve">Windows 10: </w:t>
      </w:r>
    </w:p>
    <w:p w14:paraId="1B35F4DE" w14:textId="0415903E" w:rsidR="00801B4C" w:rsidRDefault="00801B4C" w:rsidP="00FE2EC3">
      <w:r>
        <w:t>General functionality</w:t>
      </w:r>
      <w:r w:rsidR="006E7CA0">
        <w:t xml:space="preserve"> and programs</w:t>
      </w:r>
      <w:r>
        <w:t xml:space="preserve"> of the operating system I have on my laptop were </w:t>
      </w:r>
      <w:r w:rsidR="006E7CA0">
        <w:t>used daily throughout the development of the application such as: calculator, windows media player etc.</w:t>
      </w:r>
    </w:p>
    <w:p w14:paraId="4A4B430F" w14:textId="07100400" w:rsidR="006E7CA0" w:rsidRDefault="006E7CA0" w:rsidP="00FE2EC3"/>
    <w:p w14:paraId="0C7628D4" w14:textId="15EF1C1C" w:rsidR="006E7CA0" w:rsidRPr="006E7CA0" w:rsidRDefault="006E7CA0" w:rsidP="00FE2EC3">
      <w:pPr>
        <w:rPr>
          <w:b/>
          <w:bCs/>
        </w:rPr>
      </w:pPr>
      <w:proofErr w:type="spellStart"/>
      <w:r w:rsidRPr="006E7CA0">
        <w:rPr>
          <w:b/>
          <w:bCs/>
        </w:rPr>
        <w:t>Airtable</w:t>
      </w:r>
      <w:proofErr w:type="spellEnd"/>
      <w:r w:rsidRPr="006E7CA0">
        <w:rPr>
          <w:b/>
          <w:bCs/>
        </w:rPr>
        <w:t>:</w:t>
      </w:r>
    </w:p>
    <w:p w14:paraId="111612B3" w14:textId="45AFC08D" w:rsidR="006E7CA0" w:rsidRDefault="006E7CA0" w:rsidP="00FE2EC3">
      <w:r>
        <w:t xml:space="preserve">Late in the development of the application and before I started testing, I began using </w:t>
      </w:r>
      <w:proofErr w:type="spellStart"/>
      <w:r>
        <w:t>Airtable</w:t>
      </w:r>
      <w:proofErr w:type="spellEnd"/>
      <w:r>
        <w:t xml:space="preserve"> to document any bugs I found or small things I had forgotten to add in that would benefit the app.[]</w:t>
      </w:r>
    </w:p>
    <w:p w14:paraId="116266D7" w14:textId="18B94E8B" w:rsidR="006E7CA0" w:rsidRDefault="006E7CA0">
      <w:r>
        <w:br w:type="page"/>
      </w:r>
    </w:p>
    <w:p w14:paraId="3B2A722E" w14:textId="29AEE64B" w:rsidR="006E7CA0" w:rsidRPr="006E7CA0" w:rsidRDefault="006E7CA0" w:rsidP="00FE2EC3">
      <w:pPr>
        <w:rPr>
          <w:b/>
          <w:bCs/>
        </w:rPr>
      </w:pPr>
      <w:r w:rsidRPr="006E7CA0">
        <w:rPr>
          <w:b/>
          <w:bCs/>
        </w:rPr>
        <w:lastRenderedPageBreak/>
        <w:t>Microsoft Office:</w:t>
      </w:r>
    </w:p>
    <w:p w14:paraId="6E69CDD1" w14:textId="77777777" w:rsidR="006E7CA0" w:rsidRDefault="006E7CA0" w:rsidP="00FE2EC3">
      <w:r>
        <w:t xml:space="preserve">Throughout the development of this project I used different aspects of Microsoft Office for different things, some of these include: </w:t>
      </w:r>
    </w:p>
    <w:p w14:paraId="35C58252" w14:textId="7DAEFE21" w:rsidR="006E7CA0" w:rsidRDefault="006E7CA0" w:rsidP="00FE2EC3">
      <w:r>
        <w:t>- Using Word to write down any ideas I had whether they were about the dissertation, the application or just thoughts I had that might be useful for me to read later.</w:t>
      </w:r>
    </w:p>
    <w:p w14:paraId="261803FF" w14:textId="6FCF3395" w:rsidR="006E7CA0" w:rsidRDefault="006E7CA0" w:rsidP="00FE2EC3">
      <w:r>
        <w:t>- Using Excel to create the GANTT chart seen further on in the document</w:t>
      </w:r>
    </w:p>
    <w:p w14:paraId="308A6628" w14:textId="22623CA2" w:rsidR="006E7CA0" w:rsidRDefault="006E7CA0" w:rsidP="00FE2EC3">
      <w:r>
        <w:t>- Using PowerPoint to create presentations for the interim and final demo of the application and project.</w:t>
      </w:r>
    </w:p>
    <w:p w14:paraId="2DBCD564" w14:textId="40531C31" w:rsidR="006E7CA0" w:rsidRDefault="006E7CA0" w:rsidP="00FE2EC3"/>
    <w:p w14:paraId="4F6D6CDA" w14:textId="62DBD52B" w:rsidR="006E7CA0" w:rsidRPr="006E7CA0" w:rsidRDefault="006E7CA0" w:rsidP="00FE2EC3">
      <w:pPr>
        <w:rPr>
          <w:b/>
          <w:bCs/>
        </w:rPr>
      </w:pPr>
      <w:r w:rsidRPr="006E7CA0">
        <w:rPr>
          <w:b/>
          <w:bCs/>
        </w:rPr>
        <w:t xml:space="preserve">Trello: </w:t>
      </w:r>
    </w:p>
    <w:p w14:paraId="268DB3A8" w14:textId="31AB83E4" w:rsidR="006E7CA0" w:rsidRDefault="006E7CA0" w:rsidP="00FE2EC3">
      <w:r>
        <w:t>Throughout development I used Trello to keep track off all of the individual parts of the application that needed to be developed as well as deadlines for certain aspects of the project.</w:t>
      </w:r>
    </w:p>
    <w:p w14:paraId="1BEF9E24" w14:textId="52929C86" w:rsidR="00D54C56" w:rsidRDefault="00D54C56" w:rsidP="00FE2EC3"/>
    <w:p w14:paraId="5D8BAB87" w14:textId="21E5CCBC" w:rsidR="00D54C56" w:rsidRPr="0008175E" w:rsidRDefault="00D54C56" w:rsidP="00FE2EC3">
      <w:pPr>
        <w:rPr>
          <w:b/>
          <w:bCs/>
        </w:rPr>
      </w:pPr>
      <w:r w:rsidRPr="0008175E">
        <w:rPr>
          <w:b/>
          <w:bCs/>
        </w:rPr>
        <w:t>GIMP (</w:t>
      </w:r>
      <w:r w:rsidR="00995251" w:rsidRPr="0008175E">
        <w:rPr>
          <w:b/>
          <w:bCs/>
        </w:rPr>
        <w:t xml:space="preserve">GNU </w:t>
      </w:r>
      <w:r w:rsidRPr="0008175E">
        <w:rPr>
          <w:b/>
          <w:bCs/>
        </w:rPr>
        <w:t>Image Man</w:t>
      </w:r>
      <w:r w:rsidR="00995251" w:rsidRPr="0008175E">
        <w:rPr>
          <w:b/>
          <w:bCs/>
        </w:rPr>
        <w:t>ipulation Program</w:t>
      </w:r>
      <w:r w:rsidRPr="0008175E">
        <w:rPr>
          <w:b/>
          <w:bCs/>
        </w:rPr>
        <w:t>):</w:t>
      </w:r>
    </w:p>
    <w:p w14:paraId="07EC0DFC" w14:textId="7851EFAE" w:rsidR="0008175E" w:rsidRDefault="0008175E" w:rsidP="00FE2EC3">
      <w:r>
        <w:t>This program was used to create all of the image assets found within the application including: button backgrounds, correct and incorrect answer face images, the logo, back buttons etc.</w:t>
      </w:r>
    </w:p>
    <w:p w14:paraId="7677A3C9" w14:textId="66D355C5" w:rsidR="0008175E" w:rsidRDefault="0008175E" w:rsidP="00FE2EC3"/>
    <w:p w14:paraId="548E5B3B" w14:textId="6033D2AA" w:rsidR="0008175E" w:rsidRPr="0008175E" w:rsidRDefault="0008175E" w:rsidP="00FE2EC3">
      <w:pPr>
        <w:rPr>
          <w:b/>
          <w:bCs/>
        </w:rPr>
      </w:pPr>
      <w:r w:rsidRPr="0008175E">
        <w:rPr>
          <w:b/>
          <w:bCs/>
        </w:rPr>
        <w:t>Audacity:</w:t>
      </w:r>
    </w:p>
    <w:p w14:paraId="3F259BCD" w14:textId="0CBDD0DB" w:rsidR="0008175E" w:rsidRDefault="0008175E" w:rsidP="00FE2EC3">
      <w:r>
        <w:t>This program was used to edit and change file formats of the sound files for the application.</w:t>
      </w:r>
    </w:p>
    <w:p w14:paraId="69021602" w14:textId="10132A43" w:rsidR="0008175E" w:rsidRDefault="0008175E" w:rsidP="00FE2EC3"/>
    <w:p w14:paraId="4A491685" w14:textId="1495BA9A" w:rsidR="0008175E" w:rsidRPr="0008175E" w:rsidRDefault="0008175E" w:rsidP="00FE2EC3">
      <w:pPr>
        <w:rPr>
          <w:b/>
          <w:bCs/>
        </w:rPr>
      </w:pPr>
      <w:r w:rsidRPr="0008175E">
        <w:rPr>
          <w:b/>
          <w:bCs/>
        </w:rPr>
        <w:t>Wireframe.cc:</w:t>
      </w:r>
    </w:p>
    <w:p w14:paraId="4F245BF8" w14:textId="0E1C6AA2" w:rsidR="0008175E" w:rsidRDefault="0008175E" w:rsidP="00FE2EC3">
      <w:r>
        <w:t xml:space="preserve">This website was used to create quick mock-up versions of some of the pages that would eventually be implemented into the application with </w:t>
      </w:r>
      <w:proofErr w:type="spellStart"/>
      <w:r>
        <w:t>Kivy</w:t>
      </w:r>
      <w:proofErr w:type="spellEnd"/>
      <w:r>
        <w:t>.</w:t>
      </w:r>
    </w:p>
    <w:p w14:paraId="39793ADC" w14:textId="73338C6F" w:rsidR="00D54C56" w:rsidRDefault="00D54C56" w:rsidP="00FE2EC3"/>
    <w:p w14:paraId="549BE476" w14:textId="7B985CA1" w:rsidR="00B25C15" w:rsidRPr="00BC5F38" w:rsidRDefault="0008175E" w:rsidP="00FE2EC3">
      <w:pPr>
        <w:rPr>
          <w:b/>
          <w:bCs/>
        </w:rPr>
      </w:pPr>
      <w:proofErr w:type="spellStart"/>
      <w:r w:rsidRPr="00BC5F38">
        <w:rPr>
          <w:b/>
          <w:bCs/>
        </w:rPr>
        <w:t>StarUML</w:t>
      </w:r>
      <w:proofErr w:type="spellEnd"/>
      <w:r w:rsidRPr="00BC5F38">
        <w:rPr>
          <w:b/>
          <w:bCs/>
        </w:rPr>
        <w:t>:</w:t>
      </w:r>
    </w:p>
    <w:p w14:paraId="16D5799D" w14:textId="6E64F7B9" w:rsidR="0008175E" w:rsidRDefault="0008175E" w:rsidP="00FE2EC3">
      <w:r>
        <w:t xml:space="preserve">This program was used to create the use case </w:t>
      </w:r>
      <w:r w:rsidR="00B76683">
        <w:t xml:space="preserve">and entity relationship </w:t>
      </w:r>
      <w:r>
        <w:t>diagrams for the project.</w:t>
      </w:r>
    </w:p>
    <w:p w14:paraId="0DC31A13" w14:textId="1F267D8F" w:rsidR="00BC5F38" w:rsidRDefault="00BC5F38" w:rsidP="004110E7"/>
    <w:p w14:paraId="22AB8E2C" w14:textId="30EA02CF" w:rsidR="00B25C15" w:rsidRPr="00B25C15" w:rsidRDefault="00B25C15" w:rsidP="004110E7">
      <w:pPr>
        <w:rPr>
          <w:b/>
          <w:bCs/>
        </w:rPr>
      </w:pPr>
      <w:r w:rsidRPr="00B25C15">
        <w:rPr>
          <w:b/>
          <w:bCs/>
        </w:rPr>
        <w:t>Draw.io:</w:t>
      </w:r>
    </w:p>
    <w:p w14:paraId="1C7A7C7E" w14:textId="44063463" w:rsidR="00B25C15" w:rsidRDefault="00B25C15" w:rsidP="004110E7">
      <w:r>
        <w:t>This website was used to create system tier diagrams.</w:t>
      </w:r>
    </w:p>
    <w:p w14:paraId="25CA63FE" w14:textId="3D148053" w:rsidR="00B25C15" w:rsidRDefault="00B25C15" w:rsidP="004110E7"/>
    <w:p w14:paraId="568BB922" w14:textId="494A240B" w:rsidR="00B25C15" w:rsidRDefault="00B25C15" w:rsidP="004110E7"/>
    <w:p w14:paraId="3C5599E8" w14:textId="77777777" w:rsidR="00B25C15" w:rsidRDefault="00B25C15" w:rsidP="004110E7"/>
    <w:p w14:paraId="5DFCB3E3" w14:textId="6073C4BC" w:rsidR="00BC5F38" w:rsidRPr="00BC5F38" w:rsidRDefault="00BC5F38" w:rsidP="004110E7">
      <w:pPr>
        <w:rPr>
          <w:b/>
          <w:bCs/>
        </w:rPr>
      </w:pPr>
      <w:r w:rsidRPr="00BC5F38">
        <w:rPr>
          <w:b/>
          <w:bCs/>
        </w:rPr>
        <w:lastRenderedPageBreak/>
        <w:t>Python IDLE:</w:t>
      </w:r>
    </w:p>
    <w:p w14:paraId="544F4753" w14:textId="060957A2" w:rsidR="00BC5F38" w:rsidRDefault="00BC5F38" w:rsidP="004110E7">
      <w:r>
        <w:t>After finishing the JS version of the minigame diagram I then converted it into Python using the IDLE so that I could test it worked on its own before implementing it with the rest of the application.</w:t>
      </w:r>
    </w:p>
    <w:p w14:paraId="2F738A50" w14:textId="7E8DFC32" w:rsidR="00BC5F38" w:rsidRDefault="00BC5F38" w:rsidP="004110E7"/>
    <w:p w14:paraId="7673F78A" w14:textId="77777777" w:rsidR="00BC5F38" w:rsidRDefault="00BC5F38" w:rsidP="004110E7"/>
    <w:p w14:paraId="281101E7" w14:textId="3D6568D8" w:rsidR="00BC5F38" w:rsidRPr="00BC5F38" w:rsidRDefault="00BC5F38" w:rsidP="004110E7">
      <w:pPr>
        <w:rPr>
          <w:b/>
          <w:bCs/>
        </w:rPr>
      </w:pPr>
      <w:r w:rsidRPr="00BC5F38">
        <w:rPr>
          <w:b/>
          <w:bCs/>
        </w:rPr>
        <w:t>Social Media:</w:t>
      </w:r>
    </w:p>
    <w:p w14:paraId="3BC6317D" w14:textId="1F6D292B" w:rsidR="00BC5F38" w:rsidRDefault="00BC5F38" w:rsidP="004110E7">
      <w:r>
        <w:t>Initially, social media platforms were used for me to connect with primary school teachers to get their input during the ideation phase of the project to see what was actually necessary for this application to be successful. It was also used later on in the testing phase that will be discussed further on in the document.</w:t>
      </w:r>
    </w:p>
    <w:p w14:paraId="39D111F7" w14:textId="24AB052D" w:rsidR="00BC5F38" w:rsidRDefault="00BC5F38" w:rsidP="004110E7"/>
    <w:p w14:paraId="4FF25E06" w14:textId="05E8A87F" w:rsidR="00BC5F38" w:rsidRPr="00BC5F38" w:rsidRDefault="00BC5F38" w:rsidP="004110E7">
      <w:pPr>
        <w:rPr>
          <w:b/>
          <w:bCs/>
        </w:rPr>
      </w:pPr>
      <w:proofErr w:type="spellStart"/>
      <w:r w:rsidRPr="00BC5F38">
        <w:rPr>
          <w:b/>
          <w:bCs/>
        </w:rPr>
        <w:t>Buildozer</w:t>
      </w:r>
      <w:proofErr w:type="spellEnd"/>
      <w:r w:rsidRPr="00BC5F38">
        <w:rPr>
          <w:b/>
          <w:bCs/>
        </w:rPr>
        <w:t>:</w:t>
      </w:r>
    </w:p>
    <w:p w14:paraId="4994C45D" w14:textId="2BC5F82B" w:rsidR="00BC5F38" w:rsidRDefault="00BC5F38" w:rsidP="004110E7">
      <w:proofErr w:type="spellStart"/>
      <w:r>
        <w:t>Buildozer</w:t>
      </w:r>
      <w:proofErr w:type="spellEnd"/>
      <w:r>
        <w:t xml:space="preserve"> was used to compile the project into an APK for use on android devices. To use </w:t>
      </w:r>
      <w:proofErr w:type="spellStart"/>
      <w:r>
        <w:t>Buildozer</w:t>
      </w:r>
      <w:proofErr w:type="spellEnd"/>
      <w:r>
        <w:t xml:space="preserve"> it was also necessary to </w:t>
      </w:r>
      <w:r w:rsidR="00CE0D29">
        <w:t xml:space="preserve">use Virtual Box to set up a virtual version of Linux 18.04 as currently </w:t>
      </w:r>
      <w:proofErr w:type="spellStart"/>
      <w:r w:rsidR="00CE0D29">
        <w:t>Buildozer</w:t>
      </w:r>
      <w:proofErr w:type="spellEnd"/>
      <w:r w:rsidR="00CE0D29">
        <w:t xml:space="preserve"> is only usable on Linux.</w:t>
      </w:r>
    </w:p>
    <w:p w14:paraId="64CE493C" w14:textId="58DC64CD" w:rsidR="00CE0D29" w:rsidRDefault="00CE0D29" w:rsidP="004110E7"/>
    <w:p w14:paraId="1A13FCCB" w14:textId="100366E7" w:rsidR="00CE0D29" w:rsidRPr="00CE0D29" w:rsidRDefault="00CE0D29" w:rsidP="004110E7">
      <w:pPr>
        <w:rPr>
          <w:b/>
          <w:bCs/>
        </w:rPr>
      </w:pPr>
      <w:r w:rsidRPr="00CE0D29">
        <w:rPr>
          <w:b/>
          <w:bCs/>
        </w:rPr>
        <w:t>Gmail:</w:t>
      </w:r>
    </w:p>
    <w:p w14:paraId="4D388102" w14:textId="0BBA0E82" w:rsidR="00CE0D29" w:rsidRPr="00BC5F38" w:rsidRDefault="00CE0D29" w:rsidP="004110E7">
      <w:r>
        <w:t>An email address was set up with Google to send reports to users on request</w:t>
      </w:r>
    </w:p>
    <w:p w14:paraId="5A8D526D" w14:textId="52DDC6B6" w:rsidR="00FE2EC3" w:rsidRDefault="00FE2EC3" w:rsidP="004110E7"/>
    <w:p w14:paraId="211D153A" w14:textId="77777777" w:rsidR="00CE0D29" w:rsidRDefault="00CE0D29" w:rsidP="004110E7"/>
    <w:p w14:paraId="4A2BAFC4" w14:textId="51924677" w:rsidR="00CE0D29" w:rsidRDefault="009B697E" w:rsidP="00CE0D29">
      <w:pPr>
        <w:pStyle w:val="Heading2"/>
        <w:numPr>
          <w:ilvl w:val="0"/>
          <w:numId w:val="0"/>
        </w:numPr>
      </w:pPr>
      <w:bookmarkStart w:id="24" w:name="_Toc21459646"/>
      <w:bookmarkStart w:id="25" w:name="_Toc37181007"/>
      <w:r>
        <w:t>2.</w:t>
      </w:r>
      <w:r w:rsidR="00CE0D29">
        <w:t>5</w:t>
      </w:r>
      <w:r>
        <w:t xml:space="preserve">. </w:t>
      </w:r>
      <w:bookmarkEnd w:id="24"/>
      <w:r w:rsidR="00CE0D29">
        <w:t>Other Research Conducted</w:t>
      </w:r>
      <w:bookmarkEnd w:id="25"/>
    </w:p>
    <w:p w14:paraId="7E9C33DE" w14:textId="41281556" w:rsidR="00CE0D29" w:rsidRDefault="00CE0D29" w:rsidP="00CE0D29"/>
    <w:p w14:paraId="39C7607B" w14:textId="78CEC3CA" w:rsidR="00063BED" w:rsidRDefault="00063BED" w:rsidP="00CE0D29">
      <w:r>
        <w:t>Apart from the other research mentioned in this section there was some other research conducted and these are discussed below:</w:t>
      </w:r>
    </w:p>
    <w:p w14:paraId="7A4766A7" w14:textId="77777777" w:rsidR="00063BED" w:rsidRDefault="00063BED" w:rsidP="00063BED">
      <w:r>
        <w:t xml:space="preserve">- Twinkl: This website has a lot of resources, both for primary and secondary students as well as teachers. It allows teachers to create plans for their students and children to follow based on the curriculum given. [22] </w:t>
      </w:r>
    </w:p>
    <w:p w14:paraId="203A08CF" w14:textId="77777777" w:rsidR="00063BED" w:rsidRDefault="00063BED" w:rsidP="00063BED">
      <w:r>
        <w:t xml:space="preserve">- </w:t>
      </w:r>
      <w:proofErr w:type="spellStart"/>
      <w:r>
        <w:t>Transum</w:t>
      </w:r>
      <w:proofErr w:type="spellEnd"/>
      <w:r>
        <w:t xml:space="preserve"> Maths: This website has resources for both students and teachers, but it is not tailored to the Irish primary maths curriculum but instead for the British GCSE’s. [23]</w:t>
      </w:r>
    </w:p>
    <w:p w14:paraId="6D70B5A7" w14:textId="77777777" w:rsidR="00063BED" w:rsidRDefault="00063BED" w:rsidP="00063BED">
      <w:r>
        <w:t>- NCCA Maths Development: This website provides information on the development of the new Primary Mathematics Curriculum. [24]</w:t>
      </w:r>
    </w:p>
    <w:p w14:paraId="17F5BA50" w14:textId="77777777" w:rsidR="00063BED" w:rsidRDefault="00063BED" w:rsidP="00063BED">
      <w:r>
        <w:t xml:space="preserve">- </w:t>
      </w:r>
      <w:proofErr w:type="spellStart"/>
      <w:r>
        <w:t>NRich</w:t>
      </w:r>
      <w:proofErr w:type="spellEnd"/>
      <w:r>
        <w:t xml:space="preserve"> Maths: This website provides problem-solving questions that help to reinforce things that students have learned after they finish a section of the curriculum. [25]</w:t>
      </w:r>
    </w:p>
    <w:p w14:paraId="66F15F99" w14:textId="77777777" w:rsidR="004E316F" w:rsidRDefault="00063BED" w:rsidP="00063BED">
      <w:r>
        <w:lastRenderedPageBreak/>
        <w:t>Be</w:t>
      </w:r>
      <w:r w:rsidR="004E316F">
        <w:t>low is a</w:t>
      </w:r>
      <w:r>
        <w:t xml:space="preserve"> short document that I sent to some primary school teachers that contained a revised version of the Abstract and Section 1 of this report just to give an overview of the idea for the project, along with a short questionnaire that can</w:t>
      </w:r>
      <w:r w:rsidR="004E316F">
        <w:t xml:space="preserve"> also be seen below</w:t>
      </w:r>
      <w:r>
        <w:t>:</w:t>
      </w:r>
    </w:p>
    <w:p w14:paraId="48F93F3E" w14:textId="0860571B" w:rsidR="00063BED" w:rsidRPr="0069229B" w:rsidRDefault="00063BED" w:rsidP="00063BED">
      <w:r>
        <w:br/>
      </w:r>
      <w:r>
        <w:br/>
      </w:r>
      <w:r>
        <w:rPr>
          <w:b/>
          <w:bCs/>
        </w:rPr>
        <w:t>Your Input:</w:t>
      </w:r>
      <w:r>
        <w:rPr>
          <w:b/>
          <w:bCs/>
        </w:rPr>
        <w:br/>
        <w:t>1. [a] Do you think the app could be useful for you as a primary teacher?</w:t>
      </w:r>
      <w:r>
        <w:br/>
      </w:r>
      <w:r>
        <w:rPr>
          <w:b/>
          <w:bCs/>
        </w:rPr>
        <w:t>[b] Would students use it?</w:t>
      </w:r>
      <w:r>
        <w:rPr>
          <w:b/>
          <w:bCs/>
        </w:rPr>
        <w:br/>
        <w:t>2. Do you think there are any problems with the idea and if so, what do you think could be done to correct them?</w:t>
      </w:r>
      <w:r>
        <w:rPr>
          <w:b/>
          <w:bCs/>
        </w:rPr>
        <w:br/>
        <w:t>3. Do you know of any resources (websites, books or both) that I could look into to access the curriculum for primary school maths?</w:t>
      </w:r>
      <w:r>
        <w:rPr>
          <w:b/>
          <w:bCs/>
        </w:rPr>
        <w:br/>
        <w:t>4. What form of devices are primary school students most comfortable with? (</w:t>
      </w:r>
      <w:proofErr w:type="spellStart"/>
      <w:r>
        <w:rPr>
          <w:b/>
          <w:bCs/>
        </w:rPr>
        <w:t>e.g</w:t>
      </w:r>
      <w:proofErr w:type="spellEnd"/>
      <w:r>
        <w:rPr>
          <w:b/>
          <w:bCs/>
        </w:rPr>
        <w:t xml:space="preserve"> Desktop Computer, Laptop, iPad/Tablet, mobile phone)</w:t>
      </w:r>
      <w:r>
        <w:rPr>
          <w:b/>
          <w:bCs/>
        </w:rPr>
        <w:br/>
        <w:t>5. Off the top of your head do you think there is any other kind of minigame-</w:t>
      </w:r>
      <w:proofErr w:type="spellStart"/>
      <w:r>
        <w:rPr>
          <w:b/>
          <w:bCs/>
        </w:rPr>
        <w:t>Esque</w:t>
      </w:r>
      <w:proofErr w:type="spellEnd"/>
      <w:r>
        <w:rPr>
          <w:b/>
          <w:bCs/>
        </w:rPr>
        <w:t xml:space="preserve"> questions that would be helpful (and hopefully fun) to engage students more with the app?</w:t>
      </w:r>
      <w:r>
        <w:rPr>
          <w:b/>
          <w:bCs/>
        </w:rPr>
        <w:br/>
        <w:t>6. [a] Do you think to have a section of the app dedicated to times tables would be worthwhile creating?</w:t>
      </w:r>
      <w:r>
        <w:rPr>
          <w:b/>
          <w:bCs/>
        </w:rPr>
        <w:br/>
        <w:t>[b] Is there anything else in the same vein as this idea that you think could be essential to have in the app?</w:t>
      </w:r>
      <w:r>
        <w:rPr>
          <w:b/>
          <w:bCs/>
        </w:rPr>
        <w:br/>
        <w:t>7. Is there a specific age the app should NOT be aimed at (junior, senior, 1st class)? Is there any point in targeting students this young?</w:t>
      </w:r>
      <w:r>
        <w:rPr>
          <w:b/>
          <w:bCs/>
        </w:rPr>
        <w:br/>
        <w:t>8. Do you have any suggestions for the name of this app?</w:t>
      </w:r>
      <w:r>
        <w:rPr>
          <w:b/>
          <w:bCs/>
        </w:rPr>
        <w:br/>
        <w:t>9. Can you think of any ideas that would keep the students more engaged in the app?</w:t>
      </w:r>
      <w:r>
        <w:rPr>
          <w:b/>
          <w:bCs/>
        </w:rPr>
        <w:br/>
        <w:t>10. Are there any common difficulties students have with maths that I could address with the app?</w:t>
      </w:r>
      <w:r>
        <w:rPr>
          <w:b/>
          <w:bCs/>
        </w:rPr>
        <w:br/>
        <w:t>Other Suggestions &amp; Additional Feedback?</w:t>
      </w:r>
    </w:p>
    <w:p w14:paraId="1CFBFF7F" w14:textId="77777777" w:rsidR="00063BED" w:rsidRDefault="00063BED" w:rsidP="00063BED">
      <w:pPr>
        <w:rPr>
          <w:b/>
          <w:bCs/>
          <w:sz w:val="20"/>
          <w:szCs w:val="20"/>
        </w:rPr>
      </w:pPr>
    </w:p>
    <w:p w14:paraId="0DC1A141" w14:textId="0CDB6D23" w:rsidR="00CE0D29" w:rsidRPr="00B17389" w:rsidRDefault="00063BED" w:rsidP="00B17389">
      <w:pPr>
        <w:spacing w:line="276" w:lineRule="auto"/>
        <w:rPr>
          <w:b/>
          <w:bCs/>
        </w:rPr>
      </w:pPr>
      <w:r>
        <w:t>A few days after this questionnaire was sent to the teachers, responses began coming back and</w:t>
      </w:r>
      <w:r w:rsidR="00B17389">
        <w:t xml:space="preserve"> the results are discussed further in section 5</w:t>
      </w:r>
      <w:r>
        <w:t>.</w:t>
      </w:r>
      <w:r w:rsidR="00B17389">
        <w:t xml:space="preserve"> </w:t>
      </w:r>
      <w:r w:rsidR="004E316F">
        <w:t xml:space="preserve">All information </w:t>
      </w:r>
      <w:r w:rsidR="00B17389">
        <w:t xml:space="preserve">received from this questionnaire was </w:t>
      </w:r>
      <w:r w:rsidR="004E316F">
        <w:t>taken on board when development began on the application but a lot of the things that the teachers mentioned such as graphs and a multitude of minigames were outside the scope of this project.</w:t>
      </w:r>
    </w:p>
    <w:p w14:paraId="6D1B9A7A" w14:textId="19B19241" w:rsidR="00CE0D29" w:rsidRPr="009D225F" w:rsidRDefault="004E316F" w:rsidP="009D225F">
      <w:pPr>
        <w:rPr>
          <w:rFonts w:ascii="Myriad Pro" w:eastAsiaTheme="majorEastAsia" w:hAnsi="Myriad Pro" w:cstheme="majorBidi"/>
          <w:color w:val="2E74B5" w:themeColor="accent1" w:themeShade="BF"/>
          <w:sz w:val="26"/>
          <w:szCs w:val="26"/>
        </w:rPr>
      </w:pPr>
      <w:r>
        <w:br w:type="page"/>
      </w:r>
    </w:p>
    <w:p w14:paraId="458F01C9" w14:textId="0902D6FC" w:rsidR="00CE0D29" w:rsidRDefault="00CE0D29" w:rsidP="00CE0D29">
      <w:pPr>
        <w:pStyle w:val="Heading2"/>
        <w:numPr>
          <w:ilvl w:val="0"/>
          <w:numId w:val="0"/>
        </w:numPr>
      </w:pPr>
      <w:bookmarkStart w:id="26" w:name="_Toc37181008"/>
      <w:r>
        <w:lastRenderedPageBreak/>
        <w:t>2.6. Existing Final Year Projects</w:t>
      </w:r>
      <w:bookmarkEnd w:id="26"/>
    </w:p>
    <w:p w14:paraId="3AA77919" w14:textId="5E109A1F" w:rsidR="009D225F" w:rsidRPr="00556B12" w:rsidRDefault="009D225F" w:rsidP="00556B12"/>
    <w:p w14:paraId="5537D60F" w14:textId="1133A88D" w:rsidR="00556B12" w:rsidRDefault="00556B12" w:rsidP="00556B12"/>
    <w:p w14:paraId="635FDA4E" w14:textId="77777777" w:rsidR="009D225F" w:rsidRPr="009D225F" w:rsidRDefault="009D225F" w:rsidP="00556B12"/>
    <w:p w14:paraId="11394456" w14:textId="0F5A23AA" w:rsidR="009B697E" w:rsidRDefault="009B697E" w:rsidP="002F5FE3">
      <w:pPr>
        <w:pStyle w:val="Heading2"/>
        <w:numPr>
          <w:ilvl w:val="0"/>
          <w:numId w:val="0"/>
        </w:numPr>
      </w:pPr>
      <w:bookmarkStart w:id="27" w:name="_Toc21459647"/>
      <w:bookmarkStart w:id="28" w:name="_Toc37181009"/>
      <w:r>
        <w:t>2.</w:t>
      </w:r>
      <w:r w:rsidR="00CE0D29">
        <w:t>7.</w:t>
      </w:r>
      <w:r>
        <w:t xml:space="preserve"> Conclusions</w:t>
      </w:r>
      <w:bookmarkEnd w:id="27"/>
      <w:bookmarkEnd w:id="28"/>
    </w:p>
    <w:p w14:paraId="5CFF4FBD" w14:textId="77777777" w:rsidR="007B63DE" w:rsidRPr="007B63DE" w:rsidRDefault="007B63DE" w:rsidP="002F5FE3"/>
    <w:p w14:paraId="5EEF36E2" w14:textId="5F8245D6" w:rsidR="009D225F" w:rsidRDefault="009D225F" w:rsidP="009D225F">
      <w:r>
        <w:t>In this section, some previous final year projects that students had written were reviewed. Some additional research conducted through questionnaires and conversations with current primary school teachers was discussed as well as a few websites that have primary school curriculum information. Applications other people have already created that attempt to help primary school students and other students of similar age with the maths curriculum were discussed. Programming languages, databases and APIs were researched and decided upon that best-suited development of the application and a full list of all programs/technologies used throughout the project were listed along with their functionalities and why they were important to the development of the app and project as a whole.</w:t>
      </w:r>
    </w:p>
    <w:p w14:paraId="0825C60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2C2A6EC8" w14:textId="46771514" w:rsidR="009B697E" w:rsidRDefault="009B697E" w:rsidP="002F5FE3">
      <w:pPr>
        <w:pStyle w:val="Heading1"/>
      </w:pPr>
      <w:bookmarkStart w:id="29" w:name="_Toc21459648"/>
      <w:bookmarkStart w:id="30" w:name="_Toc37181010"/>
      <w:r>
        <w:lastRenderedPageBreak/>
        <w:t>3.  Design</w:t>
      </w:r>
      <w:bookmarkEnd w:id="29"/>
      <w:bookmarkEnd w:id="30"/>
      <w:r>
        <w:t xml:space="preserve"> </w:t>
      </w:r>
    </w:p>
    <w:p w14:paraId="72E8B4A3" w14:textId="77777777" w:rsidR="009B697E" w:rsidRPr="009B697E" w:rsidRDefault="009B697E" w:rsidP="002F5FE3"/>
    <w:p w14:paraId="6466C414" w14:textId="77777777" w:rsidR="009B697E" w:rsidRDefault="009B697E" w:rsidP="002F5FE3">
      <w:pPr>
        <w:pStyle w:val="Heading2"/>
        <w:numPr>
          <w:ilvl w:val="0"/>
          <w:numId w:val="0"/>
        </w:numPr>
        <w:ind w:left="444" w:hanging="444"/>
      </w:pPr>
      <w:bookmarkStart w:id="31" w:name="_Toc21459649"/>
      <w:bookmarkStart w:id="32" w:name="_Toc37181011"/>
      <w:r>
        <w:t>3.1 Introduction</w:t>
      </w:r>
      <w:bookmarkEnd w:id="31"/>
      <w:bookmarkEnd w:id="32"/>
    </w:p>
    <w:p w14:paraId="557D1EA3" w14:textId="39FE2A28" w:rsidR="007B63DE" w:rsidRDefault="007B63DE" w:rsidP="002F5FE3"/>
    <w:p w14:paraId="46A2B4AA" w14:textId="3A70FA4E" w:rsidR="00B16E14" w:rsidRDefault="00B16E14" w:rsidP="00B16E14">
      <w:r>
        <w:t>In this section, some common software methodologies are</w:t>
      </w:r>
      <w:r w:rsidR="00195C26">
        <w:t xml:space="preserve"> discussed</w:t>
      </w:r>
      <w:r>
        <w:t xml:space="preserve">, followed by a description of the one finally decided upon and why and how this decision was made. There is also a thorough overview of the system and an explanation of the front, middle and back tier of the three-tier system implemented </w:t>
      </w:r>
      <w:r w:rsidR="00A50DB3">
        <w:t xml:space="preserve">through </w:t>
      </w:r>
      <w:r>
        <w:t>the design of this project.</w:t>
      </w:r>
    </w:p>
    <w:p w14:paraId="66A40F47" w14:textId="54ACC2D6" w:rsidR="00B16E14" w:rsidRDefault="00B16E14" w:rsidP="002F5FE3"/>
    <w:p w14:paraId="69A7FD23" w14:textId="0A6F96DF" w:rsidR="00195C26" w:rsidRDefault="00195C26" w:rsidP="00195C26">
      <w:pPr>
        <w:pStyle w:val="Heading2"/>
        <w:numPr>
          <w:ilvl w:val="0"/>
          <w:numId w:val="0"/>
        </w:numPr>
        <w:ind w:left="444" w:hanging="444"/>
      </w:pPr>
      <w:bookmarkStart w:id="33" w:name="_Toc37181012"/>
      <w:r>
        <w:t>3.2. Software Methodology</w:t>
      </w:r>
      <w:bookmarkEnd w:id="33"/>
    </w:p>
    <w:p w14:paraId="02BB61EA" w14:textId="77777777" w:rsidR="00195C26" w:rsidRDefault="00195C26" w:rsidP="002F5FE3"/>
    <w:p w14:paraId="524C3EAD" w14:textId="77777777" w:rsidR="00195C26" w:rsidRDefault="00195C26" w:rsidP="00195C26">
      <w:r>
        <w:t xml:space="preserve">Scrum – </w:t>
      </w:r>
    </w:p>
    <w:p w14:paraId="520D450B" w14:textId="77777777" w:rsidR="00195C26" w:rsidRDefault="00195C26" w:rsidP="00195C26">
      <w:r>
        <w:t>Scrum [33] is a methodology that is comprised of five values: commitment, courage, focus, openness, and respect. It usually involves someone taking over the role of scrum master who organizes daily stand-ups and points out places in the development team where there may be blockages and see can they be removed in one way or another. It also involves doing weekly or bi-weekly sprints which are fast and efficient pushes of work on one particular task over a short period of time. After this is finished there is a sprint review and retrospective, where lessons are created that, will ensure that sprints that follow the last will always be more efficient than the last. Scrum is a methodology that is usually used when working with a team on a project but due to the fact that this is a solo project, it did not seem like it would really be a suitable choice for this project.</w:t>
      </w:r>
    </w:p>
    <w:p w14:paraId="621E9ACC" w14:textId="71A8510E" w:rsidR="00195C26" w:rsidRDefault="00195C26" w:rsidP="00195C26">
      <w:pPr>
        <w:keepNext/>
        <w:jc w:val="right"/>
        <w:rPr>
          <w:rFonts w:asciiTheme="minorHAnsi" w:hAnsiTheme="minorHAnsi"/>
        </w:rPr>
      </w:pPr>
      <w:r>
        <w:rPr>
          <w:noProof/>
        </w:rPr>
        <w:drawing>
          <wp:inline distT="0" distB="0" distL="0" distR="0" wp14:anchorId="0E7A90DB" wp14:editId="00B317E5">
            <wp:extent cx="5731510" cy="1851660"/>
            <wp:effectExtent l="0" t="0" r="254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0">
                      <a:extLst>
                        <a:ext uri="{28A0092B-C50C-407E-A947-70E740481C1C}">
                          <a14:useLocalDpi xmlns:a14="http://schemas.microsoft.com/office/drawing/2010/main" val="0"/>
                        </a:ext>
                      </a:extLst>
                    </a:blip>
                    <a:srcRect l="-2599" t="23450" b="23415"/>
                    <a:stretch>
                      <a:fillRect/>
                    </a:stretch>
                  </pic:blipFill>
                  <pic:spPr bwMode="auto">
                    <a:xfrm>
                      <a:off x="0" y="0"/>
                      <a:ext cx="5731510" cy="1851660"/>
                    </a:xfrm>
                    <a:prstGeom prst="rect">
                      <a:avLst/>
                    </a:prstGeom>
                    <a:noFill/>
                    <a:ln>
                      <a:noFill/>
                    </a:ln>
                  </pic:spPr>
                </pic:pic>
              </a:graphicData>
            </a:graphic>
          </wp:inline>
        </w:drawing>
      </w:r>
    </w:p>
    <w:p w14:paraId="4B258237" w14:textId="77777777" w:rsidR="00195C26" w:rsidRDefault="00195C26" w:rsidP="00195C26">
      <w:pPr>
        <w:pStyle w:val="Caption"/>
        <w:jc w:val="center"/>
        <w:rPr>
          <w:rFonts w:ascii="Minion Pro" w:hAnsi="Minion Pro"/>
        </w:rPr>
      </w:pPr>
      <w:bookmarkStart w:id="34" w:name="_Toc26710934"/>
      <w:r>
        <w:t xml:space="preserve">Figure </w:t>
      </w:r>
      <w:fldSimple w:instr=" SEQ Figure \* ARABIC ">
        <w:r>
          <w:rPr>
            <w:noProof/>
          </w:rPr>
          <w:t>7</w:t>
        </w:r>
      </w:fldSimple>
      <w:r>
        <w:t xml:space="preserve"> Sprints lifecycle as part of the Scrum Methodology</w:t>
      </w:r>
      <w:bookmarkEnd w:id="34"/>
    </w:p>
    <w:p w14:paraId="7901465A" w14:textId="77777777" w:rsidR="00195C26" w:rsidRDefault="00195C26" w:rsidP="00195C26"/>
    <w:p w14:paraId="02C232C6" w14:textId="77777777" w:rsidR="006B4BF5" w:rsidRDefault="006B4BF5">
      <w:r>
        <w:br w:type="page"/>
      </w:r>
    </w:p>
    <w:p w14:paraId="40F4EABF" w14:textId="43508319" w:rsidR="00195C26" w:rsidRDefault="00195C26" w:rsidP="00195C26">
      <w:r>
        <w:lastRenderedPageBreak/>
        <w:t xml:space="preserve">Agile – </w:t>
      </w:r>
    </w:p>
    <w:p w14:paraId="0EDE8B90" w14:textId="77777777" w:rsidR="00195C26" w:rsidRDefault="00195C26" w:rsidP="00195C26">
      <w:r>
        <w:t>Agile [34] is one of the most famous and recognizable project management methodologies. It was developed by industry leaders that wanted to uncover better ways of developing software by having clear and measurable goals that take into consideration iterative development. It is made up of 4 fundamental values and 12 key principles. Some of the main features include having working code over comprehensive documentation, responding to change over following a set-in-stone plan and being simplistic. I decided not to use Agile but instead opted for a subsection of Agile which can be read below.</w:t>
      </w:r>
    </w:p>
    <w:p w14:paraId="0A9CD58D" w14:textId="3F5AF2CB" w:rsidR="00195C26" w:rsidRDefault="00195C26" w:rsidP="00195C26">
      <w:pPr>
        <w:keepNext/>
        <w:jc w:val="center"/>
        <w:rPr>
          <w:rFonts w:asciiTheme="minorHAnsi" w:hAnsiTheme="minorHAnsi"/>
        </w:rPr>
      </w:pPr>
      <w:r>
        <w:rPr>
          <w:noProof/>
        </w:rPr>
        <w:drawing>
          <wp:inline distT="0" distB="0" distL="0" distR="0" wp14:anchorId="0F13ED64" wp14:editId="3A573A0E">
            <wp:extent cx="3806190" cy="2434590"/>
            <wp:effectExtent l="0" t="0" r="3810" b="381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3806190" cy="2434590"/>
                    </a:xfrm>
                    <a:prstGeom prst="rect">
                      <a:avLst/>
                    </a:prstGeom>
                    <a:noFill/>
                    <a:ln>
                      <a:noFill/>
                    </a:ln>
                  </pic:spPr>
                </pic:pic>
              </a:graphicData>
            </a:graphic>
          </wp:inline>
        </w:drawing>
      </w:r>
    </w:p>
    <w:p w14:paraId="3DB94B94" w14:textId="77777777" w:rsidR="00195C26" w:rsidRDefault="00195C26" w:rsidP="00195C26">
      <w:pPr>
        <w:pStyle w:val="Caption"/>
        <w:jc w:val="center"/>
        <w:rPr>
          <w:rFonts w:ascii="Minion Pro" w:hAnsi="Minion Pro"/>
        </w:rPr>
      </w:pPr>
      <w:bookmarkStart w:id="35" w:name="_Toc26710935"/>
      <w:r>
        <w:t xml:space="preserve">Figure </w:t>
      </w:r>
      <w:fldSimple w:instr=" SEQ Figure \* ARABIC ">
        <w:r>
          <w:rPr>
            <w:noProof/>
          </w:rPr>
          <w:t>8</w:t>
        </w:r>
      </w:fldSimple>
      <w:r>
        <w:t xml:space="preserve"> Scrum lifecycle as part of the Agile Methodology</w:t>
      </w:r>
      <w:bookmarkEnd w:id="35"/>
    </w:p>
    <w:p w14:paraId="08953FF1" w14:textId="77777777" w:rsidR="00195C26" w:rsidRDefault="00195C26" w:rsidP="00195C26">
      <w:pPr>
        <w:ind w:right="90"/>
        <w:jc w:val="right"/>
        <w:rPr>
          <w:i/>
          <w:iCs/>
          <w:color w:val="7F7F7F" w:themeColor="text1" w:themeTint="80"/>
          <w:sz w:val="18"/>
          <w:szCs w:val="18"/>
        </w:rPr>
      </w:pPr>
      <w:r>
        <w:rPr>
          <w:i/>
          <w:iCs/>
          <w:color w:val="7F7F7F" w:themeColor="text1" w:themeTint="80"/>
          <w:sz w:val="18"/>
          <w:szCs w:val="18"/>
        </w:rPr>
        <w:t xml:space="preserve">   </w:t>
      </w:r>
    </w:p>
    <w:p w14:paraId="60C2A57D" w14:textId="77777777" w:rsidR="00195C26" w:rsidRDefault="00195C26" w:rsidP="00195C26"/>
    <w:p w14:paraId="1C34E3FB" w14:textId="77777777" w:rsidR="00195C26" w:rsidRDefault="00195C26" w:rsidP="00195C26">
      <w:r>
        <w:t>Kanban Methodology –</w:t>
      </w:r>
    </w:p>
    <w:p w14:paraId="222EDAC0" w14:textId="77777777" w:rsidR="00195C26" w:rsidRDefault="00195C26" w:rsidP="00195C26">
      <w:r>
        <w:t>A Kanban board is one version of the Kanban project management methodology [35] that is used to keep track of tasks to be done during a project. It is a subsection of the Agile approach to project management and they are used to visualize workflow for a given period of time and helped me a lot throughout the progression of the project as it let me add items to the backlog whenever I thought of something that I may have forgotten to add earlier or a new idea that I thought would make a good addition to the project.</w:t>
      </w:r>
    </w:p>
    <w:p w14:paraId="0B2DC696" w14:textId="77777777" w:rsidR="00195C26" w:rsidRDefault="00195C26" w:rsidP="00195C26">
      <w:pPr>
        <w:rPr>
          <w:b/>
          <w:bCs/>
        </w:rPr>
      </w:pPr>
    </w:p>
    <w:p w14:paraId="341ACF61" w14:textId="3BF3987D" w:rsidR="00195C26" w:rsidRPr="00195C26" w:rsidRDefault="00195C26" w:rsidP="00195C26">
      <w:pPr>
        <w:rPr>
          <w:b/>
          <w:bCs/>
        </w:rPr>
      </w:pPr>
      <w:r w:rsidRPr="00195C26">
        <w:rPr>
          <w:b/>
          <w:bCs/>
        </w:rPr>
        <w:t>Trello:</w:t>
      </w:r>
      <w:r>
        <w:br/>
        <w:t>The image below shows how I used Trello [36] as my Kanban board for the project. Each task is given its own card and was initially placed into the backlog list. The structure of the Trello board allowed me to pick one task at a time and work on it until it was finished, then it was either added to the “testing” list or the “completed” list depending on whether it was a programming task or just a researching or writing task.</w:t>
      </w:r>
    </w:p>
    <w:p w14:paraId="039282C0" w14:textId="5B7AF8E0" w:rsidR="00195C26" w:rsidRDefault="00195C26" w:rsidP="00195C26">
      <w:pPr>
        <w:keepNext/>
        <w:rPr>
          <w:rFonts w:asciiTheme="minorHAnsi" w:hAnsiTheme="minorHAnsi"/>
        </w:rPr>
      </w:pPr>
      <w:r>
        <w:rPr>
          <w:noProof/>
        </w:rPr>
        <w:lastRenderedPageBreak/>
        <w:t xml:space="preserve"> </w:t>
      </w:r>
      <w:r>
        <w:rPr>
          <w:noProof/>
        </w:rPr>
        <w:drawing>
          <wp:inline distT="0" distB="0" distL="0" distR="0" wp14:anchorId="0A86C1EA" wp14:editId="68BDFC0A">
            <wp:extent cx="5730875" cy="2519680"/>
            <wp:effectExtent l="0" t="0" r="3175"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5730875" cy="2519680"/>
                    </a:xfrm>
                    <a:prstGeom prst="rect">
                      <a:avLst/>
                    </a:prstGeom>
                    <a:noFill/>
                    <a:ln>
                      <a:noFill/>
                    </a:ln>
                  </pic:spPr>
                </pic:pic>
              </a:graphicData>
            </a:graphic>
          </wp:inline>
        </w:drawing>
      </w:r>
    </w:p>
    <w:p w14:paraId="26AEB04E" w14:textId="77777777" w:rsidR="00195C26" w:rsidRDefault="00195C26" w:rsidP="00195C26">
      <w:pPr>
        <w:pStyle w:val="Caption"/>
        <w:jc w:val="center"/>
        <w:rPr>
          <w:rFonts w:ascii="Minion Pro" w:hAnsi="Minion Pro"/>
        </w:rPr>
      </w:pPr>
      <w:bookmarkStart w:id="36" w:name="_Toc26710936"/>
      <w:r>
        <w:t xml:space="preserve">Figure </w:t>
      </w:r>
      <w:fldSimple w:instr=" SEQ Figure \* ARABIC ">
        <w:r>
          <w:rPr>
            <w:noProof/>
          </w:rPr>
          <w:t>9</w:t>
        </w:r>
      </w:fldSimple>
      <w:r>
        <w:t xml:space="preserve"> Project Trello board</w:t>
      </w:r>
      <w:bookmarkEnd w:id="36"/>
    </w:p>
    <w:p w14:paraId="16AE6ECA" w14:textId="77777777" w:rsidR="00195C26" w:rsidRDefault="00195C26" w:rsidP="00195C26">
      <w:pPr>
        <w:rPr>
          <w:i/>
          <w:iCs/>
          <w:color w:val="7F7F7F" w:themeColor="text1" w:themeTint="80"/>
          <w:sz w:val="18"/>
          <w:szCs w:val="18"/>
        </w:rPr>
      </w:pPr>
    </w:p>
    <w:p w14:paraId="19352105" w14:textId="77777777" w:rsidR="006B4BF5" w:rsidRDefault="006B4BF5" w:rsidP="00195C26"/>
    <w:p w14:paraId="03C9D3D4" w14:textId="6F227D7D" w:rsidR="00195C26" w:rsidRDefault="00195C26" w:rsidP="00195C26">
      <w:r>
        <w:t>Below, you can see what is inside of the cards themselves. Usually inside a card there would be a breakdown of all the working parts that need to be completed for the overall task to be finished. Normally I would create a checklist like you see in the image below but I also have cards where I have added useful links to pages I have researched added to the card themselves, as well as comments and descriptions that would aid me in completing the task to the best of my ability.</w:t>
      </w:r>
      <w:r>
        <w:br/>
        <w:t>By adding comments and checklists to the cards it helped to visualize the tasks that needed to be complete without cluttering the overall Trello board with hundreds of small tasks that could all be grouped into one card anyway.</w:t>
      </w:r>
    </w:p>
    <w:p w14:paraId="70D027A8" w14:textId="59F8950F" w:rsidR="00195C26" w:rsidRDefault="00195C26" w:rsidP="006B4BF5">
      <w:pPr>
        <w:keepNext/>
        <w:jc w:val="center"/>
        <w:rPr>
          <w:rFonts w:asciiTheme="minorHAnsi" w:hAnsiTheme="minorHAnsi"/>
        </w:rPr>
      </w:pPr>
      <w:r>
        <w:rPr>
          <w:noProof/>
        </w:rPr>
        <w:drawing>
          <wp:inline distT="0" distB="0" distL="0" distR="0" wp14:anchorId="6EC9E467" wp14:editId="5EA54807">
            <wp:extent cx="3891516" cy="3097258"/>
            <wp:effectExtent l="0" t="0" r="0" b="825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3901873" cy="3105501"/>
                    </a:xfrm>
                    <a:prstGeom prst="rect">
                      <a:avLst/>
                    </a:prstGeom>
                    <a:noFill/>
                    <a:ln>
                      <a:noFill/>
                    </a:ln>
                  </pic:spPr>
                </pic:pic>
              </a:graphicData>
            </a:graphic>
          </wp:inline>
        </w:drawing>
      </w:r>
    </w:p>
    <w:p w14:paraId="7C8E4858" w14:textId="77777777" w:rsidR="00195C26" w:rsidRDefault="00195C26" w:rsidP="00195C26">
      <w:pPr>
        <w:pStyle w:val="Caption"/>
        <w:jc w:val="center"/>
        <w:rPr>
          <w:rFonts w:ascii="Minion Pro" w:hAnsi="Minion Pro"/>
        </w:rPr>
      </w:pPr>
      <w:bookmarkStart w:id="37" w:name="_Toc26710937"/>
      <w:r>
        <w:t xml:space="preserve">Figure </w:t>
      </w:r>
      <w:fldSimple w:instr=" SEQ Figure \* ARABIC ">
        <w:r>
          <w:rPr>
            <w:noProof/>
          </w:rPr>
          <w:t>10</w:t>
        </w:r>
      </w:fldSimple>
      <w:r>
        <w:t xml:space="preserve"> Card details for Interim Report</w:t>
      </w:r>
      <w:bookmarkEnd w:id="37"/>
    </w:p>
    <w:p w14:paraId="0609E6C5" w14:textId="75FBA134" w:rsidR="00195C26" w:rsidRDefault="00195C26" w:rsidP="002F5FE3"/>
    <w:p w14:paraId="799823DA" w14:textId="6569501A" w:rsidR="00195C26" w:rsidRPr="00195C26" w:rsidRDefault="00195C26" w:rsidP="002F5FE3">
      <w:pPr>
        <w:rPr>
          <w:b/>
          <w:bCs/>
        </w:rPr>
      </w:pPr>
      <w:proofErr w:type="spellStart"/>
      <w:r w:rsidRPr="00195C26">
        <w:rPr>
          <w:b/>
          <w:bCs/>
        </w:rPr>
        <w:t>Airtable</w:t>
      </w:r>
      <w:proofErr w:type="spellEnd"/>
      <w:r w:rsidRPr="00195C26">
        <w:rPr>
          <w:b/>
          <w:bCs/>
        </w:rPr>
        <w:t>:</w:t>
      </w:r>
    </w:p>
    <w:p w14:paraId="1432D86E" w14:textId="4CEE9B62" w:rsidR="00195C26" w:rsidRDefault="00195C26" w:rsidP="002F5FE3">
      <w:proofErr w:type="spellStart"/>
      <w:r>
        <w:t>Airtable</w:t>
      </w:r>
      <w:proofErr w:type="spellEnd"/>
      <w:r>
        <w:t xml:space="preserve"> is another example of a Kanban board and the one seen in Figure **** below shows the one that I used as a bug list while I was personally testing that everything worked after initial development was finished on the app.</w:t>
      </w:r>
    </w:p>
    <w:p w14:paraId="2862C02F" w14:textId="56DC376C" w:rsidR="00195C26" w:rsidRDefault="00195C26" w:rsidP="002F5FE3">
      <w:r>
        <w:rPr>
          <w:noProof/>
        </w:rPr>
        <w:drawing>
          <wp:inline distT="0" distB="0" distL="0" distR="0" wp14:anchorId="41849C14" wp14:editId="583DD333">
            <wp:extent cx="5731510" cy="3449320"/>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5731510" cy="3449320"/>
                    </a:xfrm>
                    <a:prstGeom prst="rect">
                      <a:avLst/>
                    </a:prstGeom>
                  </pic:spPr>
                </pic:pic>
              </a:graphicData>
            </a:graphic>
          </wp:inline>
        </w:drawing>
      </w:r>
    </w:p>
    <w:p w14:paraId="594719A7" w14:textId="05C91BCC" w:rsidR="00195C26" w:rsidRDefault="00195C26" w:rsidP="002F5FE3"/>
    <w:p w14:paraId="0F3C2021" w14:textId="77777777" w:rsidR="006B4BF5" w:rsidRDefault="006B4BF5" w:rsidP="002F5FE3"/>
    <w:p w14:paraId="516450EF" w14:textId="762CFBF9" w:rsidR="00195C26" w:rsidRDefault="00195C26" w:rsidP="002F5FE3">
      <w:r>
        <w:t xml:space="preserve">After researching these methodologies, it was an easy decision to adopt the Kanban board and use Trello to keep track of the overall project and then to use </w:t>
      </w:r>
      <w:proofErr w:type="spellStart"/>
      <w:r>
        <w:t>Airtable</w:t>
      </w:r>
      <w:proofErr w:type="spellEnd"/>
      <w:r>
        <w:t xml:space="preserve"> as another means of organization to hold all the information I had for bugs and small programming tasks</w:t>
      </w:r>
      <w:r w:rsidR="00354BD6">
        <w:t xml:space="preserve"> that had not been implemented yet</w:t>
      </w:r>
      <w:r>
        <w:t>.</w:t>
      </w:r>
    </w:p>
    <w:p w14:paraId="625AFA97" w14:textId="77777777" w:rsidR="00195C26" w:rsidRPr="007B63DE" w:rsidRDefault="00195C26" w:rsidP="002F5FE3"/>
    <w:p w14:paraId="272B05FC" w14:textId="77777777" w:rsidR="006B4BF5" w:rsidRDefault="006B4BF5">
      <w:pPr>
        <w:rPr>
          <w:rFonts w:ascii="Myriad Pro" w:eastAsiaTheme="majorEastAsia" w:hAnsi="Myriad Pro" w:cstheme="majorBidi"/>
          <w:color w:val="2E74B5" w:themeColor="accent1" w:themeShade="BF"/>
          <w:sz w:val="26"/>
          <w:szCs w:val="26"/>
        </w:rPr>
      </w:pPr>
      <w:bookmarkStart w:id="38" w:name="_Toc21459650"/>
      <w:r>
        <w:br w:type="page"/>
      </w:r>
    </w:p>
    <w:p w14:paraId="6232907D" w14:textId="4F135F69" w:rsidR="007B63DE" w:rsidRDefault="007F3450" w:rsidP="002F5FE3">
      <w:pPr>
        <w:pStyle w:val="Heading2"/>
        <w:numPr>
          <w:ilvl w:val="0"/>
          <w:numId w:val="0"/>
        </w:numPr>
        <w:ind w:left="444" w:hanging="444"/>
      </w:pPr>
      <w:bookmarkStart w:id="39" w:name="_Toc37181013"/>
      <w:r>
        <w:lastRenderedPageBreak/>
        <w:t>3.</w:t>
      </w:r>
      <w:r w:rsidR="00195C26">
        <w:t>3</w:t>
      </w:r>
      <w:r w:rsidR="009B697E">
        <w:t xml:space="preserve">. </w:t>
      </w:r>
      <w:bookmarkEnd w:id="38"/>
      <w:r w:rsidR="00C272BC">
        <w:t>Overview of System</w:t>
      </w:r>
      <w:bookmarkEnd w:id="39"/>
    </w:p>
    <w:p w14:paraId="35400D5F" w14:textId="754DC143" w:rsidR="00C272BC" w:rsidRDefault="00C272BC" w:rsidP="00C272BC"/>
    <w:p w14:paraId="42FC19AE" w14:textId="34F2BE1F" w:rsidR="00C272BC" w:rsidRDefault="00354BD6" w:rsidP="00C272BC">
      <w:r>
        <w:t xml:space="preserve">In figure **** </w:t>
      </w:r>
      <w:r w:rsidR="00C272BC">
        <w:t xml:space="preserve">you can see the </w:t>
      </w:r>
      <w:r>
        <w:t>proposed</w:t>
      </w:r>
      <w:r w:rsidR="00C272BC">
        <w:t xml:space="preserve"> three-tier system diagram that was created earlier in the academic year. It includes both android and iOS mobile devices </w:t>
      </w:r>
      <w:r>
        <w:t>and in figure *** you can see a simple technical architecture diagram of the application.</w:t>
      </w:r>
    </w:p>
    <w:p w14:paraId="5F747B82" w14:textId="485C60B1" w:rsidR="00D87B15" w:rsidRDefault="00D87B15" w:rsidP="00C272BC">
      <w:r>
        <w:t>Tier one of the system will be everything that the end user sees from the login screen to the minigames, the progress page and everything else shown on the mobile device.</w:t>
      </w:r>
      <w:r>
        <w:br/>
        <w:t>Tier two of the system is all of the code written in Python that creates these screens that the end user sees as well as the code that connects to the database that holds all of the users information for use within the app.</w:t>
      </w:r>
      <w:r>
        <w:br/>
        <w:t>Tier three of the system is the database that holds all of the information that can be accessed by any user on any device. It holds a table of all the users including their overall experience points in all of the operators, their login details, whether they are a teacher or not and whether they are in a classroom or not. It also holds information about the classrooms themselves which lets any user anywhere join a classroom.</w:t>
      </w:r>
    </w:p>
    <w:p w14:paraId="0FF98E1C" w14:textId="79DC80C6" w:rsidR="00354BD6" w:rsidRDefault="00354BD6" w:rsidP="00354BD6">
      <w:pPr>
        <w:keepNext/>
        <w:jc w:val="center"/>
        <w:rPr>
          <w:rFonts w:asciiTheme="minorHAnsi" w:hAnsiTheme="minorHAnsi"/>
        </w:rPr>
      </w:pPr>
      <w:r>
        <w:rPr>
          <w:noProof/>
        </w:rPr>
        <w:drawing>
          <wp:inline distT="0" distB="0" distL="0" distR="0" wp14:anchorId="547E651B" wp14:editId="318C9929">
            <wp:extent cx="4529455" cy="2583815"/>
            <wp:effectExtent l="19050" t="19050" r="23495" b="26035"/>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5">
                      <a:extLst>
                        <a:ext uri="{28A0092B-C50C-407E-A947-70E740481C1C}">
                          <a14:useLocalDpi xmlns:a14="http://schemas.microsoft.com/office/drawing/2010/main" val="0"/>
                        </a:ext>
                      </a:extLst>
                    </a:blip>
                    <a:srcRect/>
                    <a:stretch>
                      <a:fillRect/>
                    </a:stretch>
                  </pic:blipFill>
                  <pic:spPr bwMode="auto">
                    <a:xfrm>
                      <a:off x="0" y="0"/>
                      <a:ext cx="4529455" cy="2583815"/>
                    </a:xfrm>
                    <a:prstGeom prst="rect">
                      <a:avLst/>
                    </a:prstGeom>
                    <a:noFill/>
                    <a:ln w="9525" cmpd="sng">
                      <a:solidFill>
                        <a:srgbClr val="000000"/>
                      </a:solidFill>
                      <a:miter lim="800000"/>
                      <a:headEnd/>
                      <a:tailEnd/>
                    </a:ln>
                    <a:effectLst/>
                  </pic:spPr>
                </pic:pic>
              </a:graphicData>
            </a:graphic>
          </wp:inline>
        </w:drawing>
      </w:r>
    </w:p>
    <w:p w14:paraId="73CD7EB8" w14:textId="77777777" w:rsidR="00354BD6" w:rsidRDefault="00354BD6" w:rsidP="00354BD6">
      <w:pPr>
        <w:pStyle w:val="Caption"/>
        <w:jc w:val="center"/>
        <w:rPr>
          <w:rFonts w:ascii="Minion Pro" w:hAnsi="Minion Pro"/>
        </w:rPr>
      </w:pPr>
      <w:bookmarkStart w:id="40" w:name="_Toc26710938"/>
      <w:r>
        <w:t xml:space="preserve">Figure </w:t>
      </w:r>
      <w:fldSimple w:instr=" SEQ Figure \* ARABIC ">
        <w:r>
          <w:rPr>
            <w:noProof/>
          </w:rPr>
          <w:t>11</w:t>
        </w:r>
      </w:fldSimple>
      <w:r>
        <w:t xml:space="preserve"> Three-Tier System</w:t>
      </w:r>
      <w:bookmarkEnd w:id="40"/>
    </w:p>
    <w:p w14:paraId="321A49EF" w14:textId="1B4525B1" w:rsidR="00354BD6" w:rsidRDefault="00354BD6" w:rsidP="00C272BC"/>
    <w:p w14:paraId="69F3D52E" w14:textId="0B34AD30" w:rsidR="00354BD6" w:rsidRDefault="00354BD6" w:rsidP="00354BD6">
      <w:pPr>
        <w:keepNext/>
        <w:jc w:val="center"/>
        <w:rPr>
          <w:rFonts w:asciiTheme="minorHAnsi" w:hAnsiTheme="minorHAnsi"/>
        </w:rPr>
      </w:pPr>
      <w:r>
        <w:rPr>
          <w:noProof/>
        </w:rPr>
        <w:lastRenderedPageBreak/>
        <w:drawing>
          <wp:inline distT="0" distB="0" distL="0" distR="0" wp14:anchorId="4DA2646F" wp14:editId="3C4A5892">
            <wp:extent cx="5720080" cy="3157855"/>
            <wp:effectExtent l="0" t="0" r="0" b="4445"/>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5720080" cy="3157855"/>
                    </a:xfrm>
                    <a:prstGeom prst="rect">
                      <a:avLst/>
                    </a:prstGeom>
                    <a:noFill/>
                    <a:ln>
                      <a:noFill/>
                    </a:ln>
                  </pic:spPr>
                </pic:pic>
              </a:graphicData>
            </a:graphic>
          </wp:inline>
        </w:drawing>
      </w:r>
    </w:p>
    <w:p w14:paraId="4A464444" w14:textId="77777777" w:rsidR="00354BD6" w:rsidRDefault="00354BD6" w:rsidP="00354BD6">
      <w:pPr>
        <w:pStyle w:val="Caption"/>
        <w:jc w:val="center"/>
        <w:rPr>
          <w:rFonts w:ascii="Minion Pro" w:hAnsi="Minion Pro"/>
        </w:rPr>
      </w:pPr>
      <w:bookmarkStart w:id="41" w:name="_Toc26710939"/>
      <w:r>
        <w:t xml:space="preserve">Figure </w:t>
      </w:r>
      <w:fldSimple w:instr=" SEQ Figure \* ARABIC ">
        <w:r>
          <w:rPr>
            <w:noProof/>
          </w:rPr>
          <w:t>12</w:t>
        </w:r>
      </w:fldSimple>
      <w:r>
        <w:t xml:space="preserve"> Technical Architecture Diagram</w:t>
      </w:r>
      <w:bookmarkEnd w:id="41"/>
    </w:p>
    <w:p w14:paraId="46C3B138" w14:textId="77777777" w:rsidR="00354BD6" w:rsidRPr="00C272BC" w:rsidRDefault="00354BD6" w:rsidP="00C272BC"/>
    <w:p w14:paraId="6C4485F3" w14:textId="77777777" w:rsidR="002F5FE3" w:rsidRPr="002F5FE3" w:rsidRDefault="002F5FE3" w:rsidP="002F5FE3"/>
    <w:p w14:paraId="48DDE493" w14:textId="7AA39793" w:rsidR="009B697E" w:rsidRDefault="007F3450" w:rsidP="002F5FE3">
      <w:pPr>
        <w:pStyle w:val="Heading2"/>
        <w:numPr>
          <w:ilvl w:val="0"/>
          <w:numId w:val="0"/>
        </w:numPr>
        <w:ind w:left="444" w:hanging="444"/>
      </w:pPr>
      <w:bookmarkStart w:id="42" w:name="_Toc21459651"/>
      <w:bookmarkStart w:id="43" w:name="_Toc37181014"/>
      <w:r>
        <w:t>3.</w:t>
      </w:r>
      <w:r w:rsidR="00195C26">
        <w:t>4</w:t>
      </w:r>
      <w:r w:rsidR="009B697E">
        <w:t>. Software Test plan</w:t>
      </w:r>
      <w:bookmarkEnd w:id="42"/>
      <w:bookmarkEnd w:id="43"/>
    </w:p>
    <w:p w14:paraId="0396BB17" w14:textId="1AF64024" w:rsidR="007B63DE" w:rsidRDefault="007B63DE" w:rsidP="002F5FE3"/>
    <w:p w14:paraId="32705F25" w14:textId="77777777" w:rsidR="008D18A2" w:rsidRPr="00B44A36" w:rsidRDefault="008D18A2" w:rsidP="002F5FE3">
      <w:pPr>
        <w:rPr>
          <w:b/>
          <w:bCs/>
        </w:rPr>
      </w:pPr>
      <w:r w:rsidRPr="00B44A36">
        <w:rPr>
          <w:b/>
          <w:bCs/>
        </w:rPr>
        <w:t>Black Box Testing:</w:t>
      </w:r>
    </w:p>
    <w:p w14:paraId="4CC28AAF" w14:textId="20E03F75" w:rsidR="00331D5D" w:rsidRDefault="00DD17F8" w:rsidP="00331D5D">
      <w:r>
        <w:t xml:space="preserve">As mentioned in the project description (Section 1), the black box testing plan of this project was unfortunately interrupted by the outbreak of Covid-19 and so only a limited amount of this type of testing was possible through conversations and run throughs of the application with my family. Luckily one of which, my younger sister, is a primary school student themselves, so this was a big plus for this portion of the testing. </w:t>
      </w:r>
      <w:r w:rsidR="00331D5D">
        <w:br/>
        <w:t>The original plan of using actual groups of primary students was not possible and this was a big aspect of the testing plan that would allow me to redevelop a superior version of the application but instead a lot of the testing and redevelopment suggestions had to come from myself which presumably impacted the final version of the application seen in this project. Wherever possible, I still managed to get input from students on things such as colour scheme, font choices and other aspects of the application that are discussed further in this section.</w:t>
      </w:r>
    </w:p>
    <w:p w14:paraId="3577B75F" w14:textId="77777777" w:rsidR="00331D5D" w:rsidRDefault="00331D5D" w:rsidP="002F5FE3"/>
    <w:p w14:paraId="0EF3E351" w14:textId="53C33AFD" w:rsidR="00331D5D" w:rsidRDefault="00DD17F8" w:rsidP="002F5FE3">
      <w:pPr>
        <w:rPr>
          <w:b/>
          <w:bCs/>
        </w:rPr>
      </w:pPr>
      <w:r w:rsidRPr="00B44A36">
        <w:rPr>
          <w:b/>
          <w:bCs/>
        </w:rPr>
        <w:t xml:space="preserve">White </w:t>
      </w:r>
      <w:r w:rsidR="008D18A2" w:rsidRPr="00B44A36">
        <w:rPr>
          <w:b/>
          <w:bCs/>
        </w:rPr>
        <w:t>Box T</w:t>
      </w:r>
      <w:r w:rsidRPr="00B44A36">
        <w:rPr>
          <w:b/>
          <w:bCs/>
        </w:rPr>
        <w:t>esting</w:t>
      </w:r>
      <w:r w:rsidR="008D18A2" w:rsidRPr="00B44A36">
        <w:rPr>
          <w:b/>
          <w:bCs/>
        </w:rPr>
        <w:t>:</w:t>
      </w:r>
    </w:p>
    <w:p w14:paraId="5F9070B5" w14:textId="6A922D8E" w:rsidR="00331D5D" w:rsidRDefault="00331D5D" w:rsidP="002F5FE3">
      <w:r>
        <w:t xml:space="preserve">Using knowledge of the inner workings of the application, use cases were created to test the code in place of a wider group of primary school students testing the application for me. As well as this, manual unit testing was conducted by myself to ensure individual functions of the application worked on their own before being implemented into the wider system to </w:t>
      </w:r>
      <w:r w:rsidR="00C66D83">
        <w:t xml:space="preserve">eliminate the need to go back and fix things later on when they would be harder to find hidden amongst all of the other code. An </w:t>
      </w:r>
      <w:proofErr w:type="spellStart"/>
      <w:r w:rsidR="00C66D83">
        <w:t>Airtable</w:t>
      </w:r>
      <w:proofErr w:type="spellEnd"/>
      <w:r w:rsidR="00C66D83">
        <w:t xml:space="preserve"> </w:t>
      </w:r>
      <w:r w:rsidR="00C66D83">
        <w:lastRenderedPageBreak/>
        <w:t>bug list was also set up to keep track of bugs that I knew of myself and could fix whenever I got the time to.</w:t>
      </w:r>
    </w:p>
    <w:p w14:paraId="237A7519" w14:textId="77777777" w:rsidR="00331D5D" w:rsidRDefault="00331D5D" w:rsidP="002F5FE3"/>
    <w:p w14:paraId="764BC8B2" w14:textId="77777777" w:rsidR="00D912AA" w:rsidRPr="007B63DE" w:rsidRDefault="00D912AA" w:rsidP="002F5FE3"/>
    <w:p w14:paraId="4894131C" w14:textId="1764BF3F" w:rsidR="007F3450" w:rsidRDefault="007F3450" w:rsidP="002F5FE3">
      <w:pPr>
        <w:pStyle w:val="Heading2"/>
        <w:numPr>
          <w:ilvl w:val="0"/>
          <w:numId w:val="0"/>
        </w:numPr>
        <w:ind w:left="444" w:hanging="444"/>
      </w:pPr>
      <w:bookmarkStart w:id="44" w:name="_Toc21459652"/>
      <w:bookmarkStart w:id="45" w:name="_Toc37181015"/>
      <w:r>
        <w:t>3.</w:t>
      </w:r>
      <w:r w:rsidR="00195C26">
        <w:t>5</w:t>
      </w:r>
      <w:r>
        <w:t>. Front-End</w:t>
      </w:r>
      <w:bookmarkEnd w:id="44"/>
      <w:bookmarkEnd w:id="45"/>
    </w:p>
    <w:p w14:paraId="73ADE406" w14:textId="3A5CB3C4" w:rsidR="007F3450" w:rsidRDefault="007F3450" w:rsidP="002F5FE3"/>
    <w:p w14:paraId="1169437E" w14:textId="06C849A8" w:rsidR="0085113E" w:rsidRDefault="0085113E" w:rsidP="002F5FE3">
      <w:r>
        <w:t>Tier one of the system is the presentation layer and it consists of everything that the user sees when they are using the application. It allows the user to interact with the app through text input boxes and button presses and is both the source of input and output to the system and the user.</w:t>
      </w:r>
    </w:p>
    <w:p w14:paraId="4CBE6B80" w14:textId="3B4E8AB2" w:rsidR="00707284" w:rsidRDefault="00707284" w:rsidP="002F5FE3">
      <w:r>
        <w:t xml:space="preserve">Originally, rough prototypes were drawn out </w:t>
      </w:r>
      <w:r w:rsidR="00670F22">
        <w:t>by hand and in one way or another they were used as inspiration for the final look of the application. Some were copied over identically, and others were changed to different versions of the same thing. The paper prototypes were included in the document that was sent out to teachers mentioned in section 2.5. and this helped with moving forward in development as I received input from the target audience of the application.</w:t>
      </w:r>
    </w:p>
    <w:p w14:paraId="4F2BADF9" w14:textId="59BE0518" w:rsidR="00A405D7" w:rsidRDefault="00A405D7" w:rsidP="002F5FE3"/>
    <w:p w14:paraId="2BB10FC3" w14:textId="630AF69B" w:rsidR="00DD696A" w:rsidRDefault="00A405D7" w:rsidP="002F5FE3">
      <w:pPr>
        <w:rPr>
          <w:noProof/>
        </w:rPr>
      </w:pPr>
      <w:r w:rsidRPr="00A405D7">
        <w:rPr>
          <w:b/>
          <w:bCs/>
        </w:rPr>
        <w:t>Register Page:</w:t>
      </w:r>
      <w:r w:rsidRPr="00A405D7">
        <w:rPr>
          <w:noProof/>
        </w:rPr>
        <w:t xml:space="preserve"> </w:t>
      </w:r>
    </w:p>
    <w:p w14:paraId="39E48527" w14:textId="7BF0F1A5" w:rsidR="00DD696A" w:rsidRPr="00DD696A" w:rsidRDefault="00DD696A" w:rsidP="002F5FE3">
      <w:pPr>
        <w:rPr>
          <w:noProof/>
        </w:rPr>
      </w:pPr>
      <w:r>
        <w:rPr>
          <w:noProof/>
        </w:rPr>
        <w:t xml:space="preserve">As seen in figures x,x and x the register page didn’t change much throughout the development of the app. The original paper protoype and the final version seen in the app are very similar but with the addition of the teacher check box and login button in the final version. The wireframe protoype </w:t>
      </w:r>
      <w:r w:rsidR="00677D6E">
        <w:rPr>
          <w:noProof/>
        </w:rPr>
        <w:t>shows that originally the user would have to confirm through a code sent to their email that they were the ones registering for the account. This idea was eventually scrapped as it did not fall within the scope of the project and it was an unnecessary step that the project didn’t requir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405D7" w14:paraId="61040DDB" w14:textId="77777777" w:rsidTr="00DD696A">
        <w:tc>
          <w:tcPr>
            <w:tcW w:w="9016" w:type="dxa"/>
          </w:tcPr>
          <w:p w14:paraId="08EF35A5" w14:textId="77777777" w:rsidR="00DD696A" w:rsidRDefault="00DD696A" w:rsidP="00A405D7">
            <w:pPr>
              <w:jc w:val="center"/>
              <w:rPr>
                <w:noProof/>
              </w:rPr>
            </w:pPr>
          </w:p>
          <w:p w14:paraId="012E1C65" w14:textId="01E9FF2E" w:rsidR="00A405D7" w:rsidRDefault="00A405D7" w:rsidP="00A405D7">
            <w:pPr>
              <w:jc w:val="center"/>
            </w:pPr>
            <w:r>
              <w:rPr>
                <w:noProof/>
              </w:rPr>
              <w:drawing>
                <wp:inline distT="0" distB="0" distL="0" distR="0" wp14:anchorId="390EA516" wp14:editId="5C31E9FA">
                  <wp:extent cx="2998382" cy="2402840"/>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rotWithShape="1">
                          <a:blip r:embed="rId27">
                            <a:extLst>
                              <a:ext uri="{28A0092B-C50C-407E-A947-70E740481C1C}">
                                <a14:useLocalDpi xmlns:a14="http://schemas.microsoft.com/office/drawing/2010/main" val="0"/>
                              </a:ext>
                            </a:extLst>
                          </a:blip>
                          <a:srcRect l="21401" t="53513" r="26234" b="14985"/>
                          <a:stretch/>
                        </pic:blipFill>
                        <pic:spPr bwMode="auto">
                          <a:xfrm>
                            <a:off x="0" y="0"/>
                            <a:ext cx="3000936" cy="2404887"/>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A405D7" w14:paraId="1F91920C" w14:textId="77777777" w:rsidTr="00DD696A">
        <w:tc>
          <w:tcPr>
            <w:tcW w:w="9016" w:type="dxa"/>
          </w:tcPr>
          <w:p w14:paraId="3C0DB60C" w14:textId="77777777" w:rsidR="00A405D7" w:rsidRDefault="00A405D7" w:rsidP="00A405D7">
            <w:pPr>
              <w:jc w:val="center"/>
            </w:pPr>
            <w:r>
              <w:t>Figure #: Register Paper Prototype</w:t>
            </w:r>
          </w:p>
          <w:p w14:paraId="26390F48" w14:textId="77777777" w:rsidR="00DD696A" w:rsidRDefault="00DD696A" w:rsidP="00A405D7">
            <w:pPr>
              <w:jc w:val="center"/>
            </w:pPr>
          </w:p>
          <w:p w14:paraId="7394691E" w14:textId="29A7D23C" w:rsidR="00DD696A" w:rsidRDefault="00DD696A" w:rsidP="00A405D7">
            <w:pPr>
              <w:jc w:val="center"/>
            </w:pPr>
          </w:p>
        </w:tc>
      </w:tr>
      <w:tr w:rsidR="00A405D7" w14:paraId="4677A761" w14:textId="77777777" w:rsidTr="00DD696A">
        <w:tc>
          <w:tcPr>
            <w:tcW w:w="9016" w:type="dxa"/>
          </w:tcPr>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44"/>
              <w:gridCol w:w="4656"/>
            </w:tblGrid>
            <w:tr w:rsidR="00DD696A" w14:paraId="2C22C6FA" w14:textId="77777777" w:rsidTr="00DD696A">
              <w:tc>
                <w:tcPr>
                  <w:tcW w:w="4395" w:type="dxa"/>
                </w:tcPr>
                <w:p w14:paraId="469FCEFE" w14:textId="7595D5EF" w:rsidR="00DD696A" w:rsidRDefault="00DD696A" w:rsidP="00A405D7">
                  <w:pPr>
                    <w:jc w:val="center"/>
                  </w:pPr>
                  <w:r>
                    <w:rPr>
                      <w:noProof/>
                    </w:rPr>
                    <w:lastRenderedPageBreak/>
                    <w:drawing>
                      <wp:inline distT="0" distB="0" distL="0" distR="0" wp14:anchorId="103D1FBF" wp14:editId="5B1722B5">
                        <wp:extent cx="1906277" cy="2147776"/>
                        <wp:effectExtent l="0" t="0" r="0" b="508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1923626" cy="2167323"/>
                                </a:xfrm>
                                <a:prstGeom prst="rect">
                                  <a:avLst/>
                                </a:prstGeom>
                                <a:noFill/>
                                <a:ln>
                                  <a:noFill/>
                                </a:ln>
                              </pic:spPr>
                            </pic:pic>
                          </a:graphicData>
                        </a:graphic>
                      </wp:inline>
                    </w:drawing>
                  </w:r>
                </w:p>
              </w:tc>
              <w:tc>
                <w:tcPr>
                  <w:tcW w:w="4395" w:type="dxa"/>
                </w:tcPr>
                <w:p w14:paraId="7BD4C1FB" w14:textId="5E6E4DD1" w:rsidR="00DD696A" w:rsidRDefault="00DD696A" w:rsidP="00A405D7">
                  <w:pPr>
                    <w:jc w:val="center"/>
                  </w:pPr>
                  <w:r>
                    <w:rPr>
                      <w:noProof/>
                    </w:rPr>
                    <w:drawing>
                      <wp:inline distT="0" distB="0" distL="0" distR="0" wp14:anchorId="7DDC0BD1" wp14:editId="04B4B827">
                        <wp:extent cx="2812788" cy="1956390"/>
                        <wp:effectExtent l="0" t="0" r="6985" b="635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0"/>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2812788" cy="1956390"/>
                                </a:xfrm>
                                <a:prstGeom prst="rect">
                                  <a:avLst/>
                                </a:prstGeom>
                                <a:noFill/>
                                <a:ln>
                                  <a:noFill/>
                                </a:ln>
                              </pic:spPr>
                            </pic:pic>
                          </a:graphicData>
                        </a:graphic>
                      </wp:inline>
                    </w:drawing>
                  </w:r>
                </w:p>
              </w:tc>
            </w:tr>
          </w:tbl>
          <w:p w14:paraId="2E9C8A70" w14:textId="7414FADF" w:rsidR="00A405D7" w:rsidRDefault="00A405D7" w:rsidP="00A405D7">
            <w:pPr>
              <w:jc w:val="center"/>
            </w:pPr>
          </w:p>
        </w:tc>
      </w:tr>
      <w:tr w:rsidR="00A405D7" w14:paraId="48AF9E67" w14:textId="77777777" w:rsidTr="00DD696A">
        <w:tc>
          <w:tcPr>
            <w:tcW w:w="9016" w:type="dxa"/>
          </w:tcPr>
          <w:p w14:paraId="775D1305" w14:textId="760BFB92" w:rsidR="00A405D7" w:rsidRDefault="00A405D7" w:rsidP="00A405D7">
            <w:pPr>
              <w:jc w:val="center"/>
            </w:pPr>
            <w:r>
              <w:t>Figure #: Register Wireframe Prototype</w:t>
            </w:r>
            <w:r w:rsidR="00DD696A">
              <w:t>s</w:t>
            </w:r>
          </w:p>
        </w:tc>
      </w:tr>
      <w:tr w:rsidR="00A405D7" w14:paraId="4226CF60" w14:textId="77777777" w:rsidTr="00DD696A">
        <w:tc>
          <w:tcPr>
            <w:tcW w:w="9016" w:type="dxa"/>
          </w:tcPr>
          <w:p w14:paraId="1C2F25FA" w14:textId="44BEF5A4" w:rsidR="00DD696A" w:rsidRDefault="00DD696A" w:rsidP="00A405D7">
            <w:pPr>
              <w:jc w:val="center"/>
              <w:rPr>
                <w:noProof/>
              </w:rPr>
            </w:pPr>
          </w:p>
          <w:p w14:paraId="6CE27A1B" w14:textId="77777777" w:rsidR="00DD696A" w:rsidRDefault="00DD696A" w:rsidP="00A405D7">
            <w:pPr>
              <w:jc w:val="center"/>
              <w:rPr>
                <w:noProof/>
              </w:rPr>
            </w:pPr>
          </w:p>
          <w:p w14:paraId="145CAB5D" w14:textId="3934084C" w:rsidR="00A405D7" w:rsidRDefault="00A405D7" w:rsidP="00A405D7">
            <w:pPr>
              <w:jc w:val="center"/>
            </w:pPr>
            <w:r>
              <w:rPr>
                <w:noProof/>
              </w:rPr>
              <w:drawing>
                <wp:inline distT="0" distB="0" distL="0" distR="0" wp14:anchorId="60B98EF0" wp14:editId="14392DEB">
                  <wp:extent cx="2073349" cy="2826637"/>
                  <wp:effectExtent l="0" t="0" r="317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30"/>
                          <a:srcRect l="15680" r="16296" b="752"/>
                          <a:stretch/>
                        </pic:blipFill>
                        <pic:spPr bwMode="auto">
                          <a:xfrm>
                            <a:off x="0" y="0"/>
                            <a:ext cx="2088904" cy="2847843"/>
                          </a:xfrm>
                          <a:prstGeom prst="rect">
                            <a:avLst/>
                          </a:prstGeom>
                          <a:ln>
                            <a:noFill/>
                          </a:ln>
                          <a:extLst>
                            <a:ext uri="{53640926-AAD7-44D8-BBD7-CCE9431645EC}">
                              <a14:shadowObscured xmlns:a14="http://schemas.microsoft.com/office/drawing/2010/main"/>
                            </a:ext>
                          </a:extLst>
                        </pic:spPr>
                      </pic:pic>
                    </a:graphicData>
                  </a:graphic>
                </wp:inline>
              </w:drawing>
            </w:r>
          </w:p>
        </w:tc>
      </w:tr>
      <w:tr w:rsidR="00A405D7" w14:paraId="04CDED59" w14:textId="77777777" w:rsidTr="00DD696A">
        <w:tc>
          <w:tcPr>
            <w:tcW w:w="9016" w:type="dxa"/>
          </w:tcPr>
          <w:p w14:paraId="65EE5F61" w14:textId="5CE8E67B" w:rsidR="00A405D7" w:rsidRDefault="00A405D7" w:rsidP="00A405D7">
            <w:pPr>
              <w:jc w:val="center"/>
            </w:pPr>
            <w:r>
              <w:t xml:space="preserve">Figure #: </w:t>
            </w:r>
            <w:r w:rsidR="00A10D19">
              <w:t>Final</w:t>
            </w:r>
            <w:r>
              <w:t xml:space="preserve"> App Register Page</w:t>
            </w:r>
          </w:p>
        </w:tc>
      </w:tr>
    </w:tbl>
    <w:p w14:paraId="059BFB7C" w14:textId="70A35A9F" w:rsidR="0085113E" w:rsidRDefault="0085113E" w:rsidP="002F5FE3"/>
    <w:p w14:paraId="45D88630" w14:textId="109DE994" w:rsidR="00DD696A" w:rsidRDefault="00DD696A" w:rsidP="002F5FE3"/>
    <w:p w14:paraId="15167EE7" w14:textId="3E1BB11A" w:rsidR="00F90972" w:rsidRDefault="00F90972" w:rsidP="002F5FE3">
      <w:pPr>
        <w:rPr>
          <w:b/>
          <w:bCs/>
        </w:rPr>
      </w:pPr>
      <w:r w:rsidRPr="00F90972">
        <w:rPr>
          <w:b/>
          <w:bCs/>
        </w:rPr>
        <w:t>Login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EB1355" w14:paraId="388C59C6" w14:textId="77777777" w:rsidTr="00EB1355">
        <w:tc>
          <w:tcPr>
            <w:tcW w:w="9016" w:type="dxa"/>
          </w:tcPr>
          <w:p w14:paraId="543486D2" w14:textId="5D8BDDED" w:rsidR="00EB1355" w:rsidRPr="00EB1355" w:rsidRDefault="00EB1355" w:rsidP="00EB1355">
            <w:pPr>
              <w:rPr>
                <w:noProof/>
              </w:rPr>
            </w:pPr>
            <w:r>
              <w:rPr>
                <w:noProof/>
              </w:rPr>
              <w:t>Similar to the evolution of the register page, the login page did not change much throughout the development of the application as can be seen in figures x,x and x except for the addition of a registration button in place of a clickable word that was originally seen in the paper and wireframe protoypes.</w:t>
            </w:r>
          </w:p>
          <w:p w14:paraId="2814945C" w14:textId="2A1A762E" w:rsidR="00EB1355" w:rsidRDefault="00EB1355" w:rsidP="00EB1355">
            <w:pPr>
              <w:jc w:val="center"/>
              <w:rPr>
                <w:b/>
                <w:bCs/>
                <w:noProof/>
              </w:rPr>
            </w:pPr>
            <w:r>
              <w:rPr>
                <w:b/>
                <w:bCs/>
                <w:noProof/>
              </w:rPr>
              <w:lastRenderedPageBreak/>
              <w:drawing>
                <wp:inline distT="0" distB="0" distL="0" distR="0" wp14:anchorId="692BC5B0" wp14:editId="68CD614B">
                  <wp:extent cx="2679405" cy="1994180"/>
                  <wp:effectExtent l="0" t="0" r="6985" b="635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3"/>
                          <pic:cNvPicPr>
                            <a:picLocks noChangeAspect="1" noChangeArrowheads="1"/>
                          </pic:cNvPicPr>
                        </pic:nvPicPr>
                        <pic:blipFill rotWithShape="1">
                          <a:blip r:embed="rId27">
                            <a:extLst>
                              <a:ext uri="{28A0092B-C50C-407E-A947-70E740481C1C}">
                                <a14:useLocalDpi xmlns:a14="http://schemas.microsoft.com/office/drawing/2010/main" val="0"/>
                              </a:ext>
                            </a:extLst>
                          </a:blip>
                          <a:srcRect l="17811" t="16017" r="25598" b="52364"/>
                          <a:stretch/>
                        </pic:blipFill>
                        <pic:spPr bwMode="auto">
                          <a:xfrm>
                            <a:off x="0" y="0"/>
                            <a:ext cx="2682900" cy="1996781"/>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EB1355" w14:paraId="34C8A329" w14:textId="77777777" w:rsidTr="00EB1355">
        <w:tc>
          <w:tcPr>
            <w:tcW w:w="9016" w:type="dxa"/>
          </w:tcPr>
          <w:p w14:paraId="7965E7FF" w14:textId="77777777" w:rsidR="00EB1355" w:rsidRDefault="00EB1355" w:rsidP="00EB1355">
            <w:pPr>
              <w:jc w:val="center"/>
              <w:rPr>
                <w:b/>
                <w:bCs/>
                <w:noProof/>
              </w:rPr>
            </w:pPr>
            <w:r>
              <w:rPr>
                <w:b/>
                <w:bCs/>
                <w:noProof/>
              </w:rPr>
              <w:t>Figure #: Login Paper Prototype</w:t>
            </w:r>
          </w:p>
          <w:p w14:paraId="7B5CDE49" w14:textId="519FC56E" w:rsidR="005479D9" w:rsidRDefault="005479D9" w:rsidP="00EB1355">
            <w:pPr>
              <w:jc w:val="center"/>
              <w:rPr>
                <w:b/>
                <w:bCs/>
                <w:noProof/>
              </w:rPr>
            </w:pPr>
          </w:p>
        </w:tc>
      </w:tr>
      <w:tr w:rsidR="00EB1355" w14:paraId="714C02D9" w14:textId="77777777" w:rsidTr="00EB1355">
        <w:tc>
          <w:tcPr>
            <w:tcW w:w="9016" w:type="dxa"/>
          </w:tcPr>
          <w:p w14:paraId="1028337D" w14:textId="1C12FF11" w:rsidR="00EB1355" w:rsidRDefault="00EB1355" w:rsidP="00EB1355">
            <w:pPr>
              <w:jc w:val="center"/>
              <w:rPr>
                <w:b/>
                <w:bCs/>
                <w:noProof/>
              </w:rPr>
            </w:pPr>
            <w:r>
              <w:rPr>
                <w:noProof/>
              </w:rPr>
              <w:drawing>
                <wp:inline distT="0" distB="0" distL="0" distR="0" wp14:anchorId="1FCFF5D6" wp14:editId="4C45CA10">
                  <wp:extent cx="2955851" cy="2571284"/>
                  <wp:effectExtent l="0" t="0" r="0" b="635"/>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2"/>
                          <pic:cNvPicPr>
                            <a:picLocks noChangeAspect="1" noChangeArrowheads="1"/>
                          </pic:cNvPicPr>
                        </pic:nvPicPr>
                        <pic:blipFill>
                          <a:blip r:embed="rId31">
                            <a:extLst>
                              <a:ext uri="{28A0092B-C50C-407E-A947-70E740481C1C}">
                                <a14:useLocalDpi xmlns:a14="http://schemas.microsoft.com/office/drawing/2010/main" val="0"/>
                              </a:ext>
                            </a:extLst>
                          </a:blip>
                          <a:srcRect/>
                          <a:stretch>
                            <a:fillRect/>
                          </a:stretch>
                        </pic:blipFill>
                        <pic:spPr bwMode="auto">
                          <a:xfrm>
                            <a:off x="0" y="0"/>
                            <a:ext cx="2966801" cy="2580809"/>
                          </a:xfrm>
                          <a:prstGeom prst="rect">
                            <a:avLst/>
                          </a:prstGeom>
                          <a:noFill/>
                          <a:ln>
                            <a:noFill/>
                          </a:ln>
                        </pic:spPr>
                      </pic:pic>
                    </a:graphicData>
                  </a:graphic>
                </wp:inline>
              </w:drawing>
            </w:r>
          </w:p>
        </w:tc>
      </w:tr>
      <w:tr w:rsidR="00EB1355" w14:paraId="47F3C244" w14:textId="77777777" w:rsidTr="00EB1355">
        <w:tc>
          <w:tcPr>
            <w:tcW w:w="9016" w:type="dxa"/>
          </w:tcPr>
          <w:p w14:paraId="7A95BB3A" w14:textId="77777777" w:rsidR="00EB1355" w:rsidRDefault="00EB1355" w:rsidP="00EB1355">
            <w:pPr>
              <w:jc w:val="center"/>
              <w:rPr>
                <w:b/>
                <w:bCs/>
                <w:noProof/>
              </w:rPr>
            </w:pPr>
            <w:r>
              <w:rPr>
                <w:b/>
                <w:bCs/>
                <w:noProof/>
              </w:rPr>
              <w:t>Figure #: Login Wireframe Prototype</w:t>
            </w:r>
          </w:p>
          <w:p w14:paraId="0C1620C4" w14:textId="55821613" w:rsidR="005479D9" w:rsidRDefault="005479D9" w:rsidP="00EB1355">
            <w:pPr>
              <w:jc w:val="center"/>
              <w:rPr>
                <w:b/>
                <w:bCs/>
                <w:noProof/>
              </w:rPr>
            </w:pPr>
          </w:p>
        </w:tc>
      </w:tr>
      <w:tr w:rsidR="00EB1355" w14:paraId="0E1E56C1" w14:textId="77777777" w:rsidTr="00EB1355">
        <w:tc>
          <w:tcPr>
            <w:tcW w:w="9016" w:type="dxa"/>
          </w:tcPr>
          <w:p w14:paraId="6D7073FB" w14:textId="2F529696" w:rsidR="00EB1355" w:rsidRDefault="00EB1355" w:rsidP="00EB1355">
            <w:pPr>
              <w:jc w:val="center"/>
              <w:rPr>
                <w:b/>
                <w:bCs/>
                <w:noProof/>
              </w:rPr>
            </w:pPr>
            <w:r>
              <w:rPr>
                <w:noProof/>
              </w:rPr>
              <w:drawing>
                <wp:inline distT="0" distB="0" distL="0" distR="0" wp14:anchorId="0E67C4D9" wp14:editId="61DBBDFC">
                  <wp:extent cx="2828261" cy="3290134"/>
                  <wp:effectExtent l="0" t="0" r="0" b="5715"/>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2837367" cy="3300727"/>
                          </a:xfrm>
                          <a:prstGeom prst="rect">
                            <a:avLst/>
                          </a:prstGeom>
                        </pic:spPr>
                      </pic:pic>
                    </a:graphicData>
                  </a:graphic>
                </wp:inline>
              </w:drawing>
            </w:r>
          </w:p>
        </w:tc>
      </w:tr>
      <w:tr w:rsidR="00EB1355" w14:paraId="4A9F0D60" w14:textId="77777777" w:rsidTr="00EB1355">
        <w:tc>
          <w:tcPr>
            <w:tcW w:w="9016" w:type="dxa"/>
          </w:tcPr>
          <w:p w14:paraId="3CF2D340" w14:textId="0474E0F9" w:rsidR="00EB1355" w:rsidRDefault="00EB1355" w:rsidP="00EB1355">
            <w:pPr>
              <w:jc w:val="center"/>
              <w:rPr>
                <w:b/>
                <w:bCs/>
                <w:noProof/>
              </w:rPr>
            </w:pPr>
            <w:r>
              <w:rPr>
                <w:b/>
                <w:bCs/>
                <w:noProof/>
              </w:rPr>
              <w:t xml:space="preserve">Figure #: </w:t>
            </w:r>
            <w:r w:rsidR="00A10D19">
              <w:rPr>
                <w:b/>
                <w:bCs/>
                <w:noProof/>
              </w:rPr>
              <w:t>Final</w:t>
            </w:r>
            <w:r>
              <w:rPr>
                <w:b/>
                <w:bCs/>
                <w:noProof/>
              </w:rPr>
              <w:t xml:space="preserve"> App Login Page</w:t>
            </w:r>
          </w:p>
        </w:tc>
      </w:tr>
    </w:tbl>
    <w:p w14:paraId="122ECE25" w14:textId="28A72DF2" w:rsidR="005479D9" w:rsidRDefault="005479D9" w:rsidP="002F5FE3">
      <w:pPr>
        <w:rPr>
          <w:b/>
          <w:bCs/>
          <w:noProof/>
        </w:rPr>
      </w:pPr>
    </w:p>
    <w:p w14:paraId="0B269B2D" w14:textId="3AA4719E" w:rsidR="000B2693" w:rsidRDefault="005479D9" w:rsidP="002F5FE3">
      <w:pPr>
        <w:rPr>
          <w:b/>
          <w:bCs/>
          <w:noProof/>
        </w:rPr>
      </w:pPr>
      <w:r>
        <w:rPr>
          <w:b/>
          <w:bCs/>
          <w:noProof/>
        </w:rPr>
        <w:t>Main Menu:</w:t>
      </w:r>
    </w:p>
    <w:p w14:paraId="51A796A2" w14:textId="56442682" w:rsidR="000B2693" w:rsidRPr="000B2693" w:rsidRDefault="000B2693" w:rsidP="002F5FE3">
      <w:pPr>
        <w:rPr>
          <w:noProof/>
        </w:rPr>
      </w:pPr>
      <w:r w:rsidRPr="000B2693">
        <w:rPr>
          <w:noProof/>
        </w:rPr>
        <w:t xml:space="preserve">In figures x, x and x you can see </w:t>
      </w:r>
      <w:r>
        <w:rPr>
          <w:noProof/>
        </w:rPr>
        <w:t>the drastic changes that the main menu went through while developing the app. Originally in the paper and wireframe prototypes the main menu was</w:t>
      </w:r>
      <w:r w:rsidR="007544A9">
        <w:rPr>
          <w:noProof/>
        </w:rPr>
        <w:t xml:space="preserve"> </w:t>
      </w:r>
      <w:r w:rsidR="008D4DEC">
        <w:rPr>
          <w:noProof/>
        </w:rPr>
        <w:t>going to be based on the Duolingo level tree that can be seen in Figure</w:t>
      </w:r>
      <w:r w:rsidR="00F80153">
        <w:rPr>
          <w:noProof/>
        </w:rPr>
        <w:t xml:space="preserve"> x with the users profile being displayed in the top-right corner. Later in development it became clear that this kind of graphical user interface wasn’t possible to make within the limitations of Kivy. As well as these limitations it was also decided that a more basic approach with clear indication of where the user will be brought to next was a better option especially when designing an application created for younger children. The final design shown is a clean and easy to understand main menu that even the youngest students in primary school could</w:t>
      </w:r>
      <w:r w:rsidR="002D7A16">
        <w:rPr>
          <w:noProof/>
        </w:rPr>
        <w:t>use comfortably</w:t>
      </w:r>
      <w:r w:rsidR="00F80153">
        <w:rPr>
          <w:noProof/>
        </w:rPr>
        <w:t>.</w:t>
      </w:r>
      <w:r w:rsidR="00A10D19">
        <w:rPr>
          <w:noProof/>
        </w:rPr>
        <w:t xml:space="preserve"> The final design allows users to click buttons to enter into the operation selection screen, view the classroom screen, see their progress or edit their profile. The main menu also allows the user to log out of the app if they wish.</w:t>
      </w:r>
    </w:p>
    <w:p w14:paraId="0CA8ECD2" w14:textId="0E89FEDD" w:rsidR="005479D9" w:rsidRDefault="005479D9" w:rsidP="005479D9">
      <w:pPr>
        <w:jc w:val="center"/>
        <w:rPr>
          <w:b/>
          <w:bCs/>
          <w:noProof/>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5479D9" w14:paraId="58C597F2" w14:textId="77777777" w:rsidTr="005479D9">
        <w:tc>
          <w:tcPr>
            <w:tcW w:w="9016" w:type="dxa"/>
          </w:tcPr>
          <w:p w14:paraId="46B9963E" w14:textId="5ABE57A9" w:rsidR="005479D9" w:rsidRDefault="005479D9" w:rsidP="005479D9">
            <w:pPr>
              <w:jc w:val="center"/>
              <w:rPr>
                <w:b/>
                <w:bCs/>
                <w:noProof/>
              </w:rPr>
            </w:pPr>
            <w:r>
              <w:rPr>
                <w:b/>
                <w:bCs/>
                <w:noProof/>
              </w:rPr>
              <w:drawing>
                <wp:inline distT="0" distB="0" distL="0" distR="0" wp14:anchorId="5335E767" wp14:editId="41025A0F">
                  <wp:extent cx="1871331" cy="2134165"/>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4"/>
                          <pic:cNvPicPr>
                            <a:picLocks noChangeAspect="1" noChangeArrowheads="1"/>
                          </pic:cNvPicPr>
                        </pic:nvPicPr>
                        <pic:blipFill rotWithShape="1">
                          <a:blip r:embed="rId33">
                            <a:extLst>
                              <a:ext uri="{28A0092B-C50C-407E-A947-70E740481C1C}">
                                <a14:useLocalDpi xmlns:a14="http://schemas.microsoft.com/office/drawing/2010/main" val="0"/>
                              </a:ext>
                            </a:extLst>
                          </a:blip>
                          <a:srcRect l="21522" t="43187" r="28195" b="13763"/>
                          <a:stretch/>
                        </pic:blipFill>
                        <pic:spPr bwMode="auto">
                          <a:xfrm>
                            <a:off x="0" y="0"/>
                            <a:ext cx="1886736" cy="2151734"/>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5479D9" w14:paraId="06073218" w14:textId="77777777" w:rsidTr="005479D9">
        <w:tc>
          <w:tcPr>
            <w:tcW w:w="9016" w:type="dxa"/>
          </w:tcPr>
          <w:p w14:paraId="2F630D6F" w14:textId="416FE7DE" w:rsidR="005479D9" w:rsidRDefault="005479D9" w:rsidP="005479D9">
            <w:pPr>
              <w:jc w:val="center"/>
              <w:rPr>
                <w:b/>
                <w:bCs/>
                <w:noProof/>
              </w:rPr>
            </w:pPr>
            <w:r>
              <w:rPr>
                <w:b/>
                <w:bCs/>
                <w:noProof/>
              </w:rPr>
              <w:t>Figure #: Main Menu Paper Protoype</w:t>
            </w:r>
          </w:p>
        </w:tc>
      </w:tr>
    </w:tbl>
    <w:p w14:paraId="46591AFE" w14:textId="240270AA" w:rsidR="00EB1355" w:rsidRDefault="00EB1355" w:rsidP="005479D9">
      <w:pPr>
        <w:jc w:val="center"/>
        <w:rPr>
          <w:b/>
          <w:bCs/>
          <w:noProof/>
        </w:rPr>
      </w:pPr>
    </w:p>
    <w:p w14:paraId="4765F92D" w14:textId="2C961DBE" w:rsidR="00EB1355" w:rsidRPr="00F90972" w:rsidRDefault="00EB1355" w:rsidP="002F5FE3">
      <w:pPr>
        <w:rPr>
          <w:b/>
          <w:bCs/>
        </w:rPr>
      </w:pPr>
    </w:p>
    <w:p w14:paraId="086755EF" w14:textId="7D71317F" w:rsidR="00A405D7" w:rsidRDefault="00A405D7" w:rsidP="002F5FE3"/>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0B2693" w14:paraId="4E4E97A9" w14:textId="77777777" w:rsidTr="000B2693">
        <w:tc>
          <w:tcPr>
            <w:tcW w:w="9016" w:type="dxa"/>
          </w:tcPr>
          <w:p w14:paraId="19E70244" w14:textId="424A0495" w:rsidR="000B2693" w:rsidRDefault="000B2693" w:rsidP="000B2693">
            <w:pPr>
              <w:jc w:val="center"/>
            </w:pPr>
            <w:r>
              <w:rPr>
                <w:noProof/>
              </w:rPr>
              <w:drawing>
                <wp:inline distT="0" distB="0" distL="0" distR="0" wp14:anchorId="49DFF2B7" wp14:editId="2F6F22FC">
                  <wp:extent cx="2696400" cy="2296529"/>
                  <wp:effectExtent l="0" t="0" r="8890" b="889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5"/>
                          <pic:cNvPicPr>
                            <a:picLocks noChangeAspect="1" noChangeArrowheads="1"/>
                          </pic:cNvPicPr>
                        </pic:nvPicPr>
                        <pic:blipFill>
                          <a:blip r:embed="rId34">
                            <a:extLst>
                              <a:ext uri="{28A0092B-C50C-407E-A947-70E740481C1C}">
                                <a14:useLocalDpi xmlns:a14="http://schemas.microsoft.com/office/drawing/2010/main" val="0"/>
                              </a:ext>
                            </a:extLst>
                          </a:blip>
                          <a:srcRect/>
                          <a:stretch>
                            <a:fillRect/>
                          </a:stretch>
                        </pic:blipFill>
                        <pic:spPr bwMode="auto">
                          <a:xfrm>
                            <a:off x="0" y="0"/>
                            <a:ext cx="2724667" cy="2320604"/>
                          </a:xfrm>
                          <a:prstGeom prst="rect">
                            <a:avLst/>
                          </a:prstGeom>
                          <a:noFill/>
                          <a:ln>
                            <a:noFill/>
                          </a:ln>
                        </pic:spPr>
                      </pic:pic>
                    </a:graphicData>
                  </a:graphic>
                </wp:inline>
              </w:drawing>
            </w:r>
          </w:p>
        </w:tc>
      </w:tr>
      <w:tr w:rsidR="000B2693" w14:paraId="4CBAB881" w14:textId="77777777" w:rsidTr="000B2693">
        <w:tc>
          <w:tcPr>
            <w:tcW w:w="9016" w:type="dxa"/>
          </w:tcPr>
          <w:p w14:paraId="381D07A3" w14:textId="37F7DC6B" w:rsidR="000B2693" w:rsidRDefault="000B2693" w:rsidP="000B2693">
            <w:pPr>
              <w:jc w:val="center"/>
            </w:pPr>
            <w:r>
              <w:t>Figure #: Main Menu Wireframe Prototype</w:t>
            </w:r>
          </w:p>
        </w:tc>
      </w:tr>
    </w:tbl>
    <w:p w14:paraId="017336B4" w14:textId="34DAB4C2" w:rsidR="00451E85" w:rsidRDefault="00451E85" w:rsidP="00F80153">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016"/>
      </w:tblGrid>
      <w:tr w:rsidR="00A10D19" w14:paraId="288E7615" w14:textId="77777777" w:rsidTr="00A10D19">
        <w:tc>
          <w:tcPr>
            <w:tcW w:w="9016" w:type="dxa"/>
          </w:tcPr>
          <w:p w14:paraId="2009870B" w14:textId="39AA79CD" w:rsidR="00A10D19" w:rsidRDefault="00A10D19" w:rsidP="00F80153">
            <w:pPr>
              <w:jc w:val="center"/>
            </w:pPr>
            <w:r>
              <w:rPr>
                <w:noProof/>
              </w:rPr>
              <w:drawing>
                <wp:inline distT="0" distB="0" distL="0" distR="0" wp14:anchorId="5C0F7999" wp14:editId="2C020522">
                  <wp:extent cx="2488018" cy="2592961"/>
                  <wp:effectExtent l="0" t="0" r="7620" b="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2505093" cy="2610756"/>
                          </a:xfrm>
                          <a:prstGeom prst="rect">
                            <a:avLst/>
                          </a:prstGeom>
                        </pic:spPr>
                      </pic:pic>
                    </a:graphicData>
                  </a:graphic>
                </wp:inline>
              </w:drawing>
            </w:r>
          </w:p>
        </w:tc>
      </w:tr>
      <w:tr w:rsidR="00A10D19" w14:paraId="5BB8F92F" w14:textId="77777777" w:rsidTr="00A10D19">
        <w:tc>
          <w:tcPr>
            <w:tcW w:w="9016" w:type="dxa"/>
          </w:tcPr>
          <w:p w14:paraId="7C54C93C" w14:textId="18E730B2" w:rsidR="00A10D19" w:rsidRDefault="00A10D19" w:rsidP="00F80153">
            <w:pPr>
              <w:jc w:val="center"/>
            </w:pPr>
            <w:r>
              <w:t>Figure #: Final App Main Menu</w:t>
            </w:r>
          </w:p>
        </w:tc>
      </w:tr>
    </w:tbl>
    <w:p w14:paraId="45553C76" w14:textId="77777777" w:rsidR="00A10D19" w:rsidRDefault="00A10D19" w:rsidP="00F80153">
      <w:pPr>
        <w:jc w:val="center"/>
      </w:pPr>
    </w:p>
    <w:p w14:paraId="1F6FEB92" w14:textId="799C6FA0" w:rsidR="000B2693" w:rsidRDefault="00F80153" w:rsidP="00F80153">
      <w:pPr>
        <w:jc w:val="center"/>
      </w:pPr>
      <w:r>
        <w:rPr>
          <w:noProof/>
        </w:rPr>
        <w:drawing>
          <wp:inline distT="0" distB="0" distL="0" distR="0" wp14:anchorId="44711BAB" wp14:editId="423F4810">
            <wp:extent cx="2847975" cy="3248025"/>
            <wp:effectExtent l="0" t="0" r="9525" b="9525"/>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2847975" cy="3248025"/>
                    </a:xfrm>
                    <a:prstGeom prst="rect">
                      <a:avLst/>
                    </a:prstGeom>
                  </pic:spPr>
                </pic:pic>
              </a:graphicData>
            </a:graphic>
          </wp:inline>
        </w:drawing>
      </w:r>
    </w:p>
    <w:p w14:paraId="068FC11C" w14:textId="1126A981" w:rsidR="00F80153" w:rsidRDefault="00F80153" w:rsidP="00F80153">
      <w:pPr>
        <w:jc w:val="center"/>
      </w:pPr>
      <w:r>
        <w:t>Figure #: Duolingo Level Tree</w:t>
      </w:r>
    </w:p>
    <w:p w14:paraId="13418073" w14:textId="52E9734C" w:rsidR="001B40AF" w:rsidRDefault="001B40AF" w:rsidP="00F80153">
      <w:pPr>
        <w:jc w:val="center"/>
      </w:pPr>
    </w:p>
    <w:p w14:paraId="63270302" w14:textId="6E30F597" w:rsidR="001B40AF" w:rsidRPr="001B40AF" w:rsidRDefault="001B40AF" w:rsidP="001B40AF">
      <w:pPr>
        <w:rPr>
          <w:b/>
          <w:bCs/>
          <w:noProof/>
        </w:rPr>
      </w:pPr>
      <w:r w:rsidRPr="001B40AF">
        <w:rPr>
          <w:b/>
          <w:bCs/>
          <w:noProof/>
        </w:rPr>
        <w:t>Minigame Page:</w:t>
      </w:r>
    </w:p>
    <w:p w14:paraId="674A9EFC" w14:textId="73E6A093" w:rsidR="001B40AF" w:rsidRDefault="002D7A16" w:rsidP="001B40AF">
      <w:pPr>
        <w:rPr>
          <w:noProof/>
        </w:rPr>
      </w:pPr>
      <w:r>
        <w:rPr>
          <w:noProof/>
        </w:rPr>
        <w:t xml:space="preserve">The evolution of the minigame page changed slightly over the course of development. Figures x and x show that the paper prototype and the final version of the minigame page aren’t too different. The final version is a cleaner and more structured version of the paper prototype, more inline with the types of mathematical arithmetic that students would be used to as well as the addidion of a round number, level number and a timer to keep track of how long the student has spent on a particular level. The user also has the ability to click the ‘X’ at any time and are prompted with a popup that aks </w:t>
      </w:r>
      <w:r>
        <w:rPr>
          <w:noProof/>
        </w:rPr>
        <w:lastRenderedPageBreak/>
        <w:t xml:space="preserve">whether they would like to leave the current minigame or not. Figure x shows a more detailed wireframe prototype that shows an exit button in the opposite corner that is now found in the final version of the app as well as a progress bar that shows the users progression from zero to six questions answered. The original number of questions </w:t>
      </w:r>
      <w:r w:rsidR="004756C1">
        <w:rPr>
          <w:noProof/>
        </w:rPr>
        <w:t xml:space="preserve">per minigame </w:t>
      </w:r>
      <w:r>
        <w:rPr>
          <w:noProof/>
        </w:rPr>
        <w:t>was 6 but this was increased to ten in the final version of the app.</w:t>
      </w:r>
      <w:r w:rsidR="00F000B8">
        <w:rPr>
          <w:noProof/>
        </w:rPr>
        <w:t xml:space="preserve"> The idea of having 6 multiple choice answers was also cut down to 4 to give the user less options per question and to declutter the page.</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522"/>
        <w:gridCol w:w="5504"/>
      </w:tblGrid>
      <w:tr w:rsidR="001E4604" w14:paraId="5EAF486F" w14:textId="77777777" w:rsidTr="001E4604">
        <w:tc>
          <w:tcPr>
            <w:tcW w:w="4508" w:type="dxa"/>
          </w:tcPr>
          <w:p w14:paraId="56E6637E" w14:textId="340535BF" w:rsidR="001E4604" w:rsidRDefault="001E4604" w:rsidP="001B40AF">
            <w:pPr>
              <w:rPr>
                <w:noProof/>
              </w:rPr>
            </w:pPr>
            <w:r>
              <w:rPr>
                <w:noProof/>
              </w:rPr>
              <w:drawing>
                <wp:inline distT="0" distB="0" distL="0" distR="0" wp14:anchorId="46EBA565" wp14:editId="5934F8B2">
                  <wp:extent cx="2126512" cy="1892300"/>
                  <wp:effectExtent l="0" t="0" r="762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1"/>
                          <pic:cNvPicPr>
                            <a:picLocks noChangeAspect="1" noChangeArrowheads="1"/>
                          </pic:cNvPicPr>
                        </pic:nvPicPr>
                        <pic:blipFill rotWithShape="1">
                          <a:blip r:embed="rId37">
                            <a:extLst>
                              <a:ext uri="{28A0092B-C50C-407E-A947-70E740481C1C}">
                                <a14:useLocalDpi xmlns:a14="http://schemas.microsoft.com/office/drawing/2010/main" val="0"/>
                              </a:ext>
                            </a:extLst>
                          </a:blip>
                          <a:srcRect l="25232" t="13510" r="37651" b="61696"/>
                          <a:stretch/>
                        </pic:blipFill>
                        <pic:spPr bwMode="auto">
                          <a:xfrm>
                            <a:off x="0" y="0"/>
                            <a:ext cx="2127093" cy="189281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5F83CF29" w14:textId="7955F976" w:rsidR="001E4604" w:rsidRDefault="001E4604" w:rsidP="001B40AF">
            <w:pPr>
              <w:rPr>
                <w:noProof/>
              </w:rPr>
            </w:pPr>
            <w:r>
              <w:rPr>
                <w:noProof/>
              </w:rPr>
              <w:drawing>
                <wp:inline distT="0" distB="0" distL="0" distR="0" wp14:anchorId="72500C77" wp14:editId="03FB20F4">
                  <wp:extent cx="3413051" cy="1772896"/>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3"/>
                          <pic:cNvPicPr>
                            <a:picLocks noChangeAspect="1" noChangeArrowheads="1"/>
                          </pic:cNvPicPr>
                        </pic:nvPicPr>
                        <pic:blipFill>
                          <a:blip r:embed="rId15">
                            <a:extLst>
                              <a:ext uri="{28A0092B-C50C-407E-A947-70E740481C1C}">
                                <a14:useLocalDpi xmlns:a14="http://schemas.microsoft.com/office/drawing/2010/main" val="0"/>
                              </a:ext>
                            </a:extLst>
                          </a:blip>
                          <a:srcRect/>
                          <a:stretch>
                            <a:fillRect/>
                          </a:stretch>
                        </pic:blipFill>
                        <pic:spPr bwMode="auto">
                          <a:xfrm>
                            <a:off x="0" y="0"/>
                            <a:ext cx="3455193" cy="1794787"/>
                          </a:xfrm>
                          <a:prstGeom prst="rect">
                            <a:avLst/>
                          </a:prstGeom>
                          <a:noFill/>
                          <a:ln>
                            <a:noFill/>
                          </a:ln>
                        </pic:spPr>
                      </pic:pic>
                    </a:graphicData>
                  </a:graphic>
                </wp:inline>
              </w:drawing>
            </w:r>
          </w:p>
        </w:tc>
      </w:tr>
      <w:tr w:rsidR="001E4604" w14:paraId="43BB01B6" w14:textId="77777777" w:rsidTr="001E4604">
        <w:tc>
          <w:tcPr>
            <w:tcW w:w="4508" w:type="dxa"/>
          </w:tcPr>
          <w:p w14:paraId="057AC3C9" w14:textId="5236F182" w:rsidR="001E4604" w:rsidRDefault="001E4604" w:rsidP="001E4604">
            <w:pPr>
              <w:jc w:val="center"/>
            </w:pPr>
            <w:r>
              <w:t>Figure #: Minigame Paper Prototype</w:t>
            </w:r>
          </w:p>
        </w:tc>
        <w:tc>
          <w:tcPr>
            <w:tcW w:w="4508" w:type="dxa"/>
          </w:tcPr>
          <w:p w14:paraId="51B5BA5A" w14:textId="7655BCBF" w:rsidR="001E4604" w:rsidRDefault="001E4604" w:rsidP="001E4604">
            <w:pPr>
              <w:jc w:val="center"/>
            </w:pPr>
            <w:r>
              <w:t>Figure #: Minigame Wireframe Prototype</w:t>
            </w:r>
          </w:p>
        </w:tc>
      </w:tr>
    </w:tbl>
    <w:p w14:paraId="6772CEAB" w14:textId="3A6F74D3" w:rsidR="002D7A16" w:rsidRDefault="002D7A16" w:rsidP="001E4604"/>
    <w:p w14:paraId="60E1A269" w14:textId="129AB523" w:rsidR="002D7A16" w:rsidRDefault="002D7A16" w:rsidP="002D7A16">
      <w:pPr>
        <w:jc w:val="center"/>
      </w:pPr>
      <w:r>
        <w:rPr>
          <w:noProof/>
        </w:rPr>
        <w:drawing>
          <wp:inline distT="0" distB="0" distL="0" distR="0" wp14:anchorId="27F0A7C3" wp14:editId="44808C7F">
            <wp:extent cx="3226279" cy="3615070"/>
            <wp:effectExtent l="0" t="0" r="0" b="444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3235567" cy="3625478"/>
                    </a:xfrm>
                    <a:prstGeom prst="rect">
                      <a:avLst/>
                    </a:prstGeom>
                  </pic:spPr>
                </pic:pic>
              </a:graphicData>
            </a:graphic>
          </wp:inline>
        </w:drawing>
      </w:r>
    </w:p>
    <w:p w14:paraId="5423C0C0" w14:textId="0F6AFDCC" w:rsidR="002D7A16" w:rsidRDefault="002D7A16" w:rsidP="002D7A16">
      <w:pPr>
        <w:jc w:val="center"/>
      </w:pPr>
      <w:r>
        <w:t>Figure #: Final App Minigame Page</w:t>
      </w:r>
    </w:p>
    <w:p w14:paraId="031EBE66" w14:textId="3C6025FA" w:rsidR="002D7A16" w:rsidRDefault="002D7A16" w:rsidP="001B40AF"/>
    <w:p w14:paraId="2F4B6E8A" w14:textId="77777777" w:rsidR="001E4604" w:rsidRDefault="001E4604">
      <w:pPr>
        <w:rPr>
          <w:b/>
          <w:bCs/>
          <w:noProof/>
        </w:rPr>
      </w:pPr>
      <w:r>
        <w:rPr>
          <w:b/>
          <w:bCs/>
          <w:noProof/>
        </w:rPr>
        <w:br w:type="page"/>
      </w:r>
    </w:p>
    <w:p w14:paraId="2223A57A" w14:textId="20DBE776" w:rsidR="0021249D" w:rsidRPr="0021249D" w:rsidRDefault="0021249D" w:rsidP="001B40AF">
      <w:pPr>
        <w:rPr>
          <w:b/>
          <w:bCs/>
          <w:noProof/>
        </w:rPr>
      </w:pPr>
      <w:r w:rsidRPr="0021249D">
        <w:rPr>
          <w:b/>
          <w:bCs/>
          <w:noProof/>
        </w:rPr>
        <w:lastRenderedPageBreak/>
        <w:t>Results Page:</w:t>
      </w:r>
    </w:p>
    <w:p w14:paraId="23843345" w14:textId="79C0336E" w:rsidR="0021249D" w:rsidRDefault="0021249D" w:rsidP="001B40AF">
      <w:pPr>
        <w:rPr>
          <w:noProof/>
        </w:rPr>
      </w:pPr>
      <w:r>
        <w:rPr>
          <w:noProof/>
        </w:rPr>
        <w:t>Early in development the results page was called the finish page and there was a drastic change between the original versions seen in figure x and x and the final app version seen in figure x. Originally the results page was going to have very minimal amount of information on it as well as displaying which questions the user actually got correct and incorrect. After the number of questions per minigame were increased to ten this information about which questions were correct and incorrect became redundant as the student would be unable to remember 10 questions ago to which question they even got correct or incorrect so this aspect of the results page was removed. Instead, in the final version, a progress bar was added to add to the gamification of the minigames to visually show the users how far away they were from unlocking the next level for the operator they were currently playing minigames within.</w:t>
      </w:r>
      <w:r w:rsidR="007A5153">
        <w:rPr>
          <w:noProof/>
        </w:rPr>
        <w:t xml:space="preserve"> The final results page also shows the user how many experience points they have in total so that they don’t have to exit the minigame page and travel to the progress page just to see the same information that can just be shown here. The exit button was also moved to a more central and low position on the device so that it was easy for the user to press this button with their thumb. This made sense because on the previous page (the minigame page) the user would be pressing buttons in the same location as this button and so to press this mandatory button would not disrupt the flow of movement from the user too much.</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123"/>
        <w:gridCol w:w="4903"/>
      </w:tblGrid>
      <w:tr w:rsidR="001E4604" w14:paraId="63F1A5D3" w14:textId="77777777" w:rsidTr="001E4604">
        <w:tc>
          <w:tcPr>
            <w:tcW w:w="4508" w:type="dxa"/>
          </w:tcPr>
          <w:p w14:paraId="50D14A96" w14:textId="7B41570B" w:rsidR="001E4604" w:rsidRDefault="001E4604" w:rsidP="001B40AF">
            <w:pPr>
              <w:rPr>
                <w:noProof/>
              </w:rPr>
            </w:pPr>
            <w:r>
              <w:rPr>
                <w:noProof/>
              </w:rPr>
              <w:drawing>
                <wp:inline distT="0" distB="0" distL="0" distR="0" wp14:anchorId="14B5301E" wp14:editId="0603B0C4">
                  <wp:extent cx="2572858" cy="1700931"/>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4"/>
                          <pic:cNvPicPr>
                            <a:picLocks noChangeAspect="1" noChangeArrowheads="1"/>
                          </pic:cNvPicPr>
                        </pic:nvPicPr>
                        <pic:blipFill rotWithShape="1">
                          <a:blip r:embed="rId37">
                            <a:extLst>
                              <a:ext uri="{28A0092B-C50C-407E-A947-70E740481C1C}">
                                <a14:useLocalDpi xmlns:a14="http://schemas.microsoft.com/office/drawing/2010/main" val="0"/>
                              </a:ext>
                            </a:extLst>
                          </a:blip>
                          <a:srcRect l="23749" t="42483" r="31354" b="35235"/>
                          <a:stretch/>
                        </pic:blipFill>
                        <pic:spPr bwMode="auto">
                          <a:xfrm>
                            <a:off x="0" y="0"/>
                            <a:ext cx="2573003" cy="1701027"/>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08273A3B" w14:textId="027A3635" w:rsidR="001E4604" w:rsidRDefault="001E4604" w:rsidP="001B40AF">
            <w:pPr>
              <w:rPr>
                <w:noProof/>
              </w:rPr>
            </w:pPr>
            <w:r>
              <w:rPr>
                <w:noProof/>
              </w:rPr>
              <w:drawing>
                <wp:inline distT="0" distB="0" distL="0" distR="0" wp14:anchorId="257E4A4D" wp14:editId="78F5248B">
                  <wp:extent cx="3083442" cy="1756232"/>
                  <wp:effectExtent l="0" t="0" r="3175"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5"/>
                          <pic:cNvPicPr>
                            <a:picLocks noChangeAspect="1" noChangeArrowheads="1"/>
                          </pic:cNvPicPr>
                        </pic:nvPicPr>
                        <pic:blipFill>
                          <a:blip r:embed="rId39">
                            <a:extLst>
                              <a:ext uri="{28A0092B-C50C-407E-A947-70E740481C1C}">
                                <a14:useLocalDpi xmlns:a14="http://schemas.microsoft.com/office/drawing/2010/main" val="0"/>
                              </a:ext>
                            </a:extLst>
                          </a:blip>
                          <a:srcRect/>
                          <a:stretch>
                            <a:fillRect/>
                          </a:stretch>
                        </pic:blipFill>
                        <pic:spPr bwMode="auto">
                          <a:xfrm>
                            <a:off x="0" y="0"/>
                            <a:ext cx="3090818" cy="1760433"/>
                          </a:xfrm>
                          <a:prstGeom prst="rect">
                            <a:avLst/>
                          </a:prstGeom>
                          <a:noFill/>
                          <a:ln>
                            <a:noFill/>
                          </a:ln>
                        </pic:spPr>
                      </pic:pic>
                    </a:graphicData>
                  </a:graphic>
                </wp:inline>
              </w:drawing>
            </w:r>
          </w:p>
        </w:tc>
      </w:tr>
      <w:tr w:rsidR="001E4604" w14:paraId="54FF9C47" w14:textId="77777777" w:rsidTr="001E4604">
        <w:tc>
          <w:tcPr>
            <w:tcW w:w="4508" w:type="dxa"/>
          </w:tcPr>
          <w:p w14:paraId="487378ED" w14:textId="6853B74D" w:rsidR="001E4604" w:rsidRDefault="001E4604" w:rsidP="001E4604">
            <w:pPr>
              <w:jc w:val="center"/>
            </w:pPr>
            <w:r>
              <w:t>Figure #: Results Paper Prototype</w:t>
            </w:r>
          </w:p>
        </w:tc>
        <w:tc>
          <w:tcPr>
            <w:tcW w:w="4508" w:type="dxa"/>
          </w:tcPr>
          <w:p w14:paraId="10F2FDCF" w14:textId="54F5C72B" w:rsidR="001E4604" w:rsidRDefault="001E4604" w:rsidP="001E4604">
            <w:pPr>
              <w:jc w:val="center"/>
            </w:pPr>
            <w:r>
              <w:t xml:space="preserve">Figure #: Results Wireframe Prototype </w:t>
            </w:r>
          </w:p>
        </w:tc>
      </w:tr>
    </w:tbl>
    <w:p w14:paraId="2C5CF1C4" w14:textId="04B3C7C5" w:rsidR="0021249D" w:rsidRDefault="0021249D" w:rsidP="001E4604"/>
    <w:p w14:paraId="000382B3" w14:textId="267B48EC" w:rsidR="0021249D" w:rsidRDefault="0021249D" w:rsidP="0021249D">
      <w:pPr>
        <w:jc w:val="center"/>
      </w:pPr>
      <w:r>
        <w:rPr>
          <w:noProof/>
        </w:rPr>
        <w:drawing>
          <wp:inline distT="0" distB="0" distL="0" distR="0" wp14:anchorId="25996A46" wp14:editId="0248E535">
            <wp:extent cx="2051617" cy="2695078"/>
            <wp:effectExtent l="0" t="0" r="6350" b="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2076661" cy="2727977"/>
                    </a:xfrm>
                    <a:prstGeom prst="rect">
                      <a:avLst/>
                    </a:prstGeom>
                  </pic:spPr>
                </pic:pic>
              </a:graphicData>
            </a:graphic>
          </wp:inline>
        </w:drawing>
      </w:r>
    </w:p>
    <w:p w14:paraId="0008E84D" w14:textId="3D070C8C" w:rsidR="001E4604" w:rsidRDefault="0021249D" w:rsidP="001E4604">
      <w:pPr>
        <w:jc w:val="center"/>
      </w:pPr>
      <w:r>
        <w:t>Figure #: Final App Results Page</w:t>
      </w:r>
    </w:p>
    <w:p w14:paraId="0B87A7ED" w14:textId="482DDD70" w:rsidR="001E4604" w:rsidRPr="00807422" w:rsidRDefault="00807422" w:rsidP="001B40AF">
      <w:pPr>
        <w:rPr>
          <w:b/>
          <w:bCs/>
          <w:noProof/>
        </w:rPr>
      </w:pPr>
      <w:r w:rsidRPr="00807422">
        <w:rPr>
          <w:b/>
          <w:bCs/>
          <w:noProof/>
        </w:rPr>
        <w:lastRenderedPageBreak/>
        <w:t>Progress Page:</w:t>
      </w:r>
    </w:p>
    <w:p w14:paraId="63CDD647" w14:textId="50F41FCF" w:rsidR="008970D7" w:rsidRDefault="00807422" w:rsidP="001B40AF">
      <w:pPr>
        <w:rPr>
          <w:noProof/>
        </w:rPr>
      </w:pPr>
      <w:r>
        <w:rPr>
          <w:noProof/>
        </w:rPr>
        <w:t>This page probably changed the most over the course of development</w:t>
      </w:r>
      <w:r w:rsidR="004A6DFF">
        <w:rPr>
          <w:noProof/>
        </w:rPr>
        <w:t xml:space="preserve"> from the paper prototype and wireframe to the first and last version of the in app page. The main difference between the first and last versions of the app is the absence of the proposed graph that would be on the progress page. After discussing the progress page with various primary school teachers it became apparent that students that young wouldn’t understand graphs even if they were simple and something text based like the last two versions seen in figures x and x would be a lot more suitable for both teachers and students. After scrapping the progress graph the first implementation of the progress page was a basic run down of all the users experience points and the amount they had overall. This version of the progress page was also eventually scrapped as it was too simple and didn’t really serve any purpose. A better and more complex version of the progress page was then proposed and created and that is the final version seen in figure x. This final version allows the users to click on any week of the year and instead of basic experience point values they are given more information about the types of progress they were making. They are able to see their total play time for that week, the number of minigames they played, their best score, the number of correct answers they got and the total number of experience points gained that week. As well as this there is also information displayed about the previous week if there is any and a change whether that be positive or negative is displayed beside these values so that students and teachers can actually see if progress is being made or not which was not possible in previous iterations of the progress page. Also on this page is a button that allows the user to send themselves or a parent their weekly progress report and this will be discussed further in section 4.</w:t>
      </w:r>
    </w:p>
    <w:p w14:paraId="187E3E0E" w14:textId="7705CB83"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471"/>
        <w:gridCol w:w="4555"/>
      </w:tblGrid>
      <w:tr w:rsidR="001E4604" w14:paraId="58AF0D6A" w14:textId="77777777" w:rsidTr="00894C94">
        <w:tc>
          <w:tcPr>
            <w:tcW w:w="4508" w:type="dxa"/>
          </w:tcPr>
          <w:p w14:paraId="60E5A54F" w14:textId="3C4BC481" w:rsidR="001E4604" w:rsidRDefault="001E4604" w:rsidP="00C727E8">
            <w:pPr>
              <w:jc w:val="center"/>
            </w:pPr>
            <w:r>
              <w:rPr>
                <w:noProof/>
              </w:rPr>
              <w:drawing>
                <wp:inline distT="0" distB="0" distL="0" distR="0" wp14:anchorId="41BE5537" wp14:editId="3DD7FC57">
                  <wp:extent cx="2731476" cy="1945344"/>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6"/>
                          <pic:cNvPicPr>
                            <a:picLocks noChangeAspect="1" noChangeArrowheads="1"/>
                          </pic:cNvPicPr>
                        </pic:nvPicPr>
                        <pic:blipFill rotWithShape="1">
                          <a:blip r:embed="rId37">
                            <a:extLst>
                              <a:ext uri="{28A0092B-C50C-407E-A947-70E740481C1C}">
                                <a14:useLocalDpi xmlns:a14="http://schemas.microsoft.com/office/drawing/2010/main" val="0"/>
                              </a:ext>
                            </a:extLst>
                          </a:blip>
                          <a:srcRect l="27273" t="67133" r="34689" b="12531"/>
                          <a:stretch/>
                        </pic:blipFill>
                        <pic:spPr bwMode="auto">
                          <a:xfrm>
                            <a:off x="0" y="0"/>
                            <a:ext cx="2747149" cy="1956506"/>
                          </a:xfrm>
                          <a:prstGeom prst="rect">
                            <a:avLst/>
                          </a:prstGeom>
                          <a:noFill/>
                          <a:ln>
                            <a:noFill/>
                          </a:ln>
                          <a:extLst>
                            <a:ext uri="{53640926-AAD7-44D8-BBD7-CCE9431645EC}">
                              <a14:shadowObscured xmlns:a14="http://schemas.microsoft.com/office/drawing/2010/main"/>
                            </a:ext>
                          </a:extLst>
                        </pic:spPr>
                      </pic:pic>
                    </a:graphicData>
                  </a:graphic>
                </wp:inline>
              </w:drawing>
            </w:r>
          </w:p>
        </w:tc>
        <w:tc>
          <w:tcPr>
            <w:tcW w:w="4508" w:type="dxa"/>
          </w:tcPr>
          <w:p w14:paraId="6503AA74" w14:textId="1E7239AE" w:rsidR="001E4604" w:rsidRDefault="001E4604" w:rsidP="00C727E8">
            <w:pPr>
              <w:jc w:val="center"/>
            </w:pPr>
            <w:r>
              <w:rPr>
                <w:noProof/>
              </w:rPr>
              <w:drawing>
                <wp:inline distT="0" distB="0" distL="0" distR="0" wp14:anchorId="1F1B7E16" wp14:editId="7CC0DC78">
                  <wp:extent cx="2785184" cy="2367315"/>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7"/>
                          <pic:cNvPicPr>
                            <a:picLocks noChangeAspect="1" noChangeArrowheads="1"/>
                          </pic:cNvPicPr>
                        </pic:nvPicPr>
                        <pic:blipFill>
                          <a:blip r:embed="rId41">
                            <a:extLst>
                              <a:ext uri="{28A0092B-C50C-407E-A947-70E740481C1C}">
                                <a14:useLocalDpi xmlns:a14="http://schemas.microsoft.com/office/drawing/2010/main" val="0"/>
                              </a:ext>
                            </a:extLst>
                          </a:blip>
                          <a:srcRect/>
                          <a:stretch>
                            <a:fillRect/>
                          </a:stretch>
                        </pic:blipFill>
                        <pic:spPr bwMode="auto">
                          <a:xfrm>
                            <a:off x="0" y="0"/>
                            <a:ext cx="2815364" cy="2392967"/>
                          </a:xfrm>
                          <a:prstGeom prst="rect">
                            <a:avLst/>
                          </a:prstGeom>
                          <a:noFill/>
                          <a:ln>
                            <a:noFill/>
                          </a:ln>
                        </pic:spPr>
                      </pic:pic>
                    </a:graphicData>
                  </a:graphic>
                </wp:inline>
              </w:drawing>
            </w:r>
          </w:p>
        </w:tc>
      </w:tr>
      <w:tr w:rsidR="001E4604" w14:paraId="094DD347" w14:textId="77777777" w:rsidTr="00894C94">
        <w:tc>
          <w:tcPr>
            <w:tcW w:w="4508" w:type="dxa"/>
          </w:tcPr>
          <w:p w14:paraId="4EA27D37" w14:textId="1397117E" w:rsidR="001E4604" w:rsidRDefault="001E4604" w:rsidP="001E4604">
            <w:pPr>
              <w:jc w:val="center"/>
            </w:pPr>
            <w:r>
              <w:t>Figure #: Progress Paper Prototype</w:t>
            </w:r>
          </w:p>
        </w:tc>
        <w:tc>
          <w:tcPr>
            <w:tcW w:w="4508" w:type="dxa"/>
          </w:tcPr>
          <w:p w14:paraId="4AAA7B6D" w14:textId="19513265" w:rsidR="001E4604" w:rsidRDefault="001E4604" w:rsidP="001E4604">
            <w:pPr>
              <w:jc w:val="center"/>
            </w:pPr>
            <w:r>
              <w:t>Figure #: Progress Wireframe Prototype</w:t>
            </w:r>
          </w:p>
        </w:tc>
      </w:tr>
    </w:tbl>
    <w:p w14:paraId="345D5FE5" w14:textId="2BA6C68C" w:rsidR="001E4604" w:rsidRDefault="001E4604" w:rsidP="001B40AF"/>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93"/>
        <w:gridCol w:w="4433"/>
      </w:tblGrid>
      <w:tr w:rsidR="00807422" w14:paraId="08D28426" w14:textId="77777777" w:rsidTr="00807422">
        <w:tc>
          <w:tcPr>
            <w:tcW w:w="4508" w:type="dxa"/>
          </w:tcPr>
          <w:p w14:paraId="738E0EA2" w14:textId="6CFF4987" w:rsidR="00807422" w:rsidRDefault="00807422" w:rsidP="00C727E8">
            <w:pPr>
              <w:jc w:val="center"/>
            </w:pPr>
            <w:r>
              <w:object w:dxaOrig="7350" w:dyaOrig="7680" w14:anchorId="4BFF9CF1">
                <v:shape id="_x0000_i1092" type="#_x0000_t75" style="width:224.35pt;height:234.4pt" o:ole="">
                  <v:imagedata r:id="rId42" o:title=""/>
                </v:shape>
                <o:OLEObject Type="Embed" ProgID="PBrush" ShapeID="_x0000_i1092" DrawAspect="Content" ObjectID="_1647962702" r:id="rId43"/>
              </w:object>
            </w:r>
          </w:p>
        </w:tc>
        <w:tc>
          <w:tcPr>
            <w:tcW w:w="4508" w:type="dxa"/>
          </w:tcPr>
          <w:p w14:paraId="2BD4411B" w14:textId="5848B748" w:rsidR="00807422" w:rsidRDefault="00807422" w:rsidP="00C727E8">
            <w:pPr>
              <w:jc w:val="center"/>
            </w:pPr>
            <w:r>
              <w:rPr>
                <w:noProof/>
              </w:rPr>
              <w:drawing>
                <wp:inline distT="0" distB="0" distL="0" distR="0" wp14:anchorId="78AC34DF" wp14:editId="0175488D">
                  <wp:extent cx="2741871" cy="2983801"/>
                  <wp:effectExtent l="0" t="0" r="1905" b="7620"/>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2752869" cy="2995770"/>
                          </a:xfrm>
                          <a:prstGeom prst="rect">
                            <a:avLst/>
                          </a:prstGeom>
                        </pic:spPr>
                      </pic:pic>
                    </a:graphicData>
                  </a:graphic>
                </wp:inline>
              </w:drawing>
            </w:r>
          </w:p>
        </w:tc>
      </w:tr>
      <w:tr w:rsidR="00807422" w14:paraId="3123BCE6" w14:textId="77777777" w:rsidTr="00807422">
        <w:tc>
          <w:tcPr>
            <w:tcW w:w="4508" w:type="dxa"/>
          </w:tcPr>
          <w:p w14:paraId="0F246965" w14:textId="1D4A1B68" w:rsidR="00807422" w:rsidRDefault="00807422" w:rsidP="00807422">
            <w:pPr>
              <w:jc w:val="center"/>
            </w:pPr>
            <w:r>
              <w:t>Figure #: Old version of Progress Page</w:t>
            </w:r>
          </w:p>
        </w:tc>
        <w:tc>
          <w:tcPr>
            <w:tcW w:w="4508" w:type="dxa"/>
          </w:tcPr>
          <w:p w14:paraId="02EBF507" w14:textId="4AFCF4BA" w:rsidR="00807422" w:rsidRDefault="00807422" w:rsidP="00807422">
            <w:pPr>
              <w:jc w:val="center"/>
            </w:pPr>
            <w:r>
              <w:t>Figure #: Final App Progress Page</w:t>
            </w:r>
          </w:p>
        </w:tc>
      </w:tr>
    </w:tbl>
    <w:p w14:paraId="381BA57A" w14:textId="77777777" w:rsidR="00807422" w:rsidRDefault="00807422" w:rsidP="001B40AF"/>
    <w:p w14:paraId="0F1A81D9" w14:textId="3FFDE07A" w:rsidR="00894C94" w:rsidRDefault="00894C94" w:rsidP="00C727E8"/>
    <w:p w14:paraId="09998C81" w14:textId="4F125B74" w:rsidR="00C727E8" w:rsidRPr="00C727E8" w:rsidRDefault="00C727E8" w:rsidP="00C727E8">
      <w:pPr>
        <w:rPr>
          <w:b/>
          <w:bCs/>
        </w:rPr>
      </w:pPr>
      <w:r w:rsidRPr="00C727E8">
        <w:rPr>
          <w:b/>
          <w:bCs/>
        </w:rPr>
        <w:t>Other screens:</w:t>
      </w:r>
    </w:p>
    <w:p w14:paraId="0E4B4DFB" w14:textId="2A40DB39" w:rsidR="00C727E8" w:rsidRDefault="00CC40F6" w:rsidP="00C727E8">
      <w:r>
        <w:t>- Figure x shows the title page that wasn’t designed until development began on the app.</w:t>
      </w:r>
    </w:p>
    <w:p w14:paraId="1526F187" w14:textId="31B1133E" w:rsidR="00CC40F6" w:rsidRDefault="00CC40F6" w:rsidP="00C727E8">
      <w:r>
        <w:t>- Figure x shows the classroom page that allows teachers to create and delete classrooms and students to join and leave classrooms.</w:t>
      </w:r>
    </w:p>
    <w:p w14:paraId="713BF302" w14:textId="19EE4D39" w:rsidR="00CC40F6" w:rsidRDefault="00CC40F6" w:rsidP="00C727E8">
      <w:r>
        <w:t>- Figure x shows the play page which is the page that allows users to pick what operator they would like to use for the minigame.</w:t>
      </w:r>
    </w:p>
    <w:p w14:paraId="66154425" w14:textId="397982B3" w:rsidR="00CC40F6" w:rsidRDefault="00CC40F6" w:rsidP="00C727E8">
      <w:r>
        <w:t xml:space="preserve">- Figure x shows the screen that is presented after choosing an operator and shows all of the levels that the user can choose from. All </w:t>
      </w:r>
      <w:r w:rsidR="00AB7775">
        <w:t>operators have 10 levels and each level unlocks after an additional 100 experience points is gained. Level 2 unlocks at 100xp Level 3 unlocks at 200xp etc.</w:t>
      </w:r>
    </w:p>
    <w:p w14:paraId="0597F0F3" w14:textId="61F4CD93" w:rsidR="00E41B83" w:rsidRDefault="00E41B83" w:rsidP="00C727E8">
      <w:r>
        <w:t>- Figure x is what the teacher sees when they enter the progress screen. It shows all of the students that are in that teachers virtual classroom in a list and the teacher can click on a student and they are brought to the progress page for the selected student.</w:t>
      </w:r>
      <w:r w:rsidR="00AD2C7A">
        <w:t xml:space="preserve"> If the teacher does not have a classroom then the list will be empty and they will only have the option to go back to the main menu.</w:t>
      </w:r>
    </w:p>
    <w:p w14:paraId="077F7345" w14:textId="77B6ADD4" w:rsidR="00D67C0A" w:rsidRDefault="00D67C0A" w:rsidP="00C727E8">
      <w:r>
        <w:t xml:space="preserve">- Figure x shows the edit profile page. The final version of this page currently only has the ability to change the user’s username or delete their account but in future updates to the application there may be an option to set a profile picture, edit </w:t>
      </w:r>
      <w:proofErr w:type="spellStart"/>
      <w:r>
        <w:t>color</w:t>
      </w:r>
      <w:proofErr w:type="spellEnd"/>
      <w:r>
        <w:t xml:space="preserve"> scheme of the app, update email address etc.</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AF65D6" w14:paraId="4472CB26" w14:textId="77777777" w:rsidTr="00AF65D6">
        <w:tc>
          <w:tcPr>
            <w:tcW w:w="3005" w:type="dxa"/>
          </w:tcPr>
          <w:p w14:paraId="5F000F13" w14:textId="0355284C" w:rsidR="00C727E8" w:rsidRDefault="00CC40F6" w:rsidP="00C727E8">
            <w:pPr>
              <w:jc w:val="center"/>
            </w:pPr>
            <w:r>
              <w:rPr>
                <w:noProof/>
              </w:rPr>
              <w:lastRenderedPageBreak/>
              <w:drawing>
                <wp:inline distT="0" distB="0" distL="0" distR="0" wp14:anchorId="74F79D96" wp14:editId="7FA92E68">
                  <wp:extent cx="1425206" cy="1714769"/>
                  <wp:effectExtent l="0" t="0" r="381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rot="10800000" flipH="1" flipV="1">
                            <a:off x="0" y="0"/>
                            <a:ext cx="1549151" cy="1863896"/>
                          </a:xfrm>
                          <a:prstGeom prst="rect">
                            <a:avLst/>
                          </a:prstGeom>
                        </pic:spPr>
                      </pic:pic>
                    </a:graphicData>
                  </a:graphic>
                </wp:inline>
              </w:drawing>
            </w:r>
          </w:p>
        </w:tc>
        <w:tc>
          <w:tcPr>
            <w:tcW w:w="3005" w:type="dxa"/>
          </w:tcPr>
          <w:p w14:paraId="204F29CA" w14:textId="0CA1A4ED" w:rsidR="00C727E8" w:rsidRDefault="00C727E8" w:rsidP="00C727E8">
            <w:pPr>
              <w:jc w:val="center"/>
            </w:pPr>
            <w:r>
              <w:rPr>
                <w:noProof/>
              </w:rPr>
              <w:drawing>
                <wp:inline distT="0" distB="0" distL="0" distR="0" wp14:anchorId="3040D65D" wp14:editId="1CD0D17A">
                  <wp:extent cx="1562987" cy="1714244"/>
                  <wp:effectExtent l="0" t="0" r="0" b="635"/>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1580275" cy="1733205"/>
                          </a:xfrm>
                          <a:prstGeom prst="rect">
                            <a:avLst/>
                          </a:prstGeom>
                        </pic:spPr>
                      </pic:pic>
                    </a:graphicData>
                  </a:graphic>
                </wp:inline>
              </w:drawing>
            </w:r>
          </w:p>
        </w:tc>
        <w:tc>
          <w:tcPr>
            <w:tcW w:w="3006" w:type="dxa"/>
          </w:tcPr>
          <w:p w14:paraId="1802F4B7" w14:textId="1C6268EB" w:rsidR="00C727E8" w:rsidRDefault="00C727E8" w:rsidP="00C727E8">
            <w:pPr>
              <w:jc w:val="center"/>
            </w:pPr>
            <w:r>
              <w:rPr>
                <w:noProof/>
              </w:rPr>
              <w:drawing>
                <wp:inline distT="0" distB="0" distL="0" distR="0" wp14:anchorId="065FB1F4" wp14:editId="64D1FB2B">
                  <wp:extent cx="1601308" cy="1722282"/>
                  <wp:effectExtent l="0" t="0" r="0" b="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1616761" cy="1738902"/>
                          </a:xfrm>
                          <a:prstGeom prst="rect">
                            <a:avLst/>
                          </a:prstGeom>
                        </pic:spPr>
                      </pic:pic>
                    </a:graphicData>
                  </a:graphic>
                </wp:inline>
              </w:drawing>
            </w:r>
          </w:p>
        </w:tc>
      </w:tr>
      <w:tr w:rsidR="00AF65D6" w14:paraId="1C4EB725" w14:textId="77777777" w:rsidTr="00AF65D6">
        <w:tc>
          <w:tcPr>
            <w:tcW w:w="3005" w:type="dxa"/>
          </w:tcPr>
          <w:p w14:paraId="562D54FB" w14:textId="77777777" w:rsidR="00C727E8" w:rsidRDefault="00CC40F6" w:rsidP="00CC40F6">
            <w:pPr>
              <w:jc w:val="center"/>
            </w:pPr>
            <w:r>
              <w:t>Figure #: Title Page</w:t>
            </w:r>
          </w:p>
          <w:p w14:paraId="02E85344" w14:textId="1C0064F2" w:rsidR="00AF65D6" w:rsidRDefault="00AF65D6" w:rsidP="00CC40F6">
            <w:pPr>
              <w:jc w:val="center"/>
            </w:pPr>
          </w:p>
        </w:tc>
        <w:tc>
          <w:tcPr>
            <w:tcW w:w="3005" w:type="dxa"/>
          </w:tcPr>
          <w:p w14:paraId="25CEFEBE" w14:textId="5429FB0C" w:rsidR="00C727E8" w:rsidRDefault="00CC40F6" w:rsidP="00CC40F6">
            <w:pPr>
              <w:jc w:val="center"/>
            </w:pPr>
            <w:r>
              <w:t>Figure #: Classroom Page</w:t>
            </w:r>
          </w:p>
        </w:tc>
        <w:tc>
          <w:tcPr>
            <w:tcW w:w="3006" w:type="dxa"/>
          </w:tcPr>
          <w:p w14:paraId="110F8ADB" w14:textId="50C95D18" w:rsidR="00C727E8" w:rsidRDefault="00CC40F6" w:rsidP="00CC40F6">
            <w:pPr>
              <w:jc w:val="center"/>
            </w:pPr>
            <w:r>
              <w:t>Figure #: Play Page</w:t>
            </w:r>
          </w:p>
        </w:tc>
      </w:tr>
      <w:tr w:rsidR="00AF65D6" w14:paraId="3EA9EBEC" w14:textId="77777777" w:rsidTr="00AF65D6">
        <w:tc>
          <w:tcPr>
            <w:tcW w:w="3005" w:type="dxa"/>
          </w:tcPr>
          <w:p w14:paraId="3274D64A" w14:textId="4D6FF3E4" w:rsidR="00C727E8" w:rsidRDefault="00C727E8" w:rsidP="00C727E8">
            <w:pPr>
              <w:jc w:val="center"/>
            </w:pPr>
            <w:r>
              <w:rPr>
                <w:noProof/>
              </w:rPr>
              <w:drawing>
                <wp:inline distT="0" distB="0" distL="0" distR="0" wp14:anchorId="5AEC478B" wp14:editId="06A8D20F">
                  <wp:extent cx="1456660" cy="152658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464092" cy="1534369"/>
                          </a:xfrm>
                          <a:prstGeom prst="rect">
                            <a:avLst/>
                          </a:prstGeom>
                        </pic:spPr>
                      </pic:pic>
                    </a:graphicData>
                  </a:graphic>
                </wp:inline>
              </w:drawing>
            </w:r>
          </w:p>
        </w:tc>
        <w:tc>
          <w:tcPr>
            <w:tcW w:w="3005" w:type="dxa"/>
          </w:tcPr>
          <w:p w14:paraId="474DA5F5" w14:textId="3605C37E" w:rsidR="00C727E8" w:rsidRDefault="00CC40F6" w:rsidP="00CC40F6">
            <w:pPr>
              <w:jc w:val="center"/>
            </w:pPr>
            <w:r>
              <w:rPr>
                <w:noProof/>
              </w:rPr>
              <w:drawing>
                <wp:inline distT="0" distB="0" distL="0" distR="0" wp14:anchorId="16297E76" wp14:editId="28D250D7">
                  <wp:extent cx="1414130" cy="1543197"/>
                  <wp:effectExtent l="0" t="0" r="0" b="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1437429" cy="1568623"/>
                          </a:xfrm>
                          <a:prstGeom prst="rect">
                            <a:avLst/>
                          </a:prstGeom>
                        </pic:spPr>
                      </pic:pic>
                    </a:graphicData>
                  </a:graphic>
                </wp:inline>
              </w:drawing>
            </w:r>
          </w:p>
        </w:tc>
        <w:tc>
          <w:tcPr>
            <w:tcW w:w="3006" w:type="dxa"/>
          </w:tcPr>
          <w:p w14:paraId="08E47004" w14:textId="3612F158" w:rsidR="00C727E8" w:rsidRDefault="00CC40F6" w:rsidP="001B40AF">
            <w:r>
              <w:rPr>
                <w:noProof/>
              </w:rPr>
              <w:drawing>
                <wp:inline distT="0" distB="0" distL="0" distR="0" wp14:anchorId="0FC19649" wp14:editId="10AF35C8">
                  <wp:extent cx="1605516" cy="1709517"/>
                  <wp:effectExtent l="0" t="0" r="0" b="508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1628147" cy="1733614"/>
                          </a:xfrm>
                          <a:prstGeom prst="rect">
                            <a:avLst/>
                          </a:prstGeom>
                        </pic:spPr>
                      </pic:pic>
                    </a:graphicData>
                  </a:graphic>
                </wp:inline>
              </w:drawing>
            </w:r>
          </w:p>
        </w:tc>
      </w:tr>
      <w:tr w:rsidR="00AF65D6" w14:paraId="79090962" w14:textId="77777777" w:rsidTr="00AF65D6">
        <w:tc>
          <w:tcPr>
            <w:tcW w:w="3005" w:type="dxa"/>
          </w:tcPr>
          <w:p w14:paraId="3200963E" w14:textId="3D0A063B" w:rsidR="00C727E8" w:rsidRPr="00CC40F6" w:rsidRDefault="00CC40F6" w:rsidP="00CC40F6">
            <w:pPr>
              <w:jc w:val="center"/>
              <w:rPr>
                <w:b/>
                <w:bCs/>
              </w:rPr>
            </w:pPr>
            <w:r>
              <w:t>Figure #: Level Selection Page</w:t>
            </w:r>
          </w:p>
        </w:tc>
        <w:tc>
          <w:tcPr>
            <w:tcW w:w="3005" w:type="dxa"/>
          </w:tcPr>
          <w:p w14:paraId="5B909194" w14:textId="60139B79" w:rsidR="00C727E8" w:rsidRPr="00CC40F6" w:rsidRDefault="00CC40F6" w:rsidP="00CC40F6">
            <w:pPr>
              <w:jc w:val="center"/>
              <w:rPr>
                <w:b/>
                <w:bCs/>
              </w:rPr>
            </w:pPr>
            <w:r>
              <w:t>Figure #: Teacher’s Student List</w:t>
            </w:r>
          </w:p>
        </w:tc>
        <w:tc>
          <w:tcPr>
            <w:tcW w:w="3006" w:type="dxa"/>
          </w:tcPr>
          <w:p w14:paraId="542DB86D" w14:textId="68EABBD4" w:rsidR="00C727E8" w:rsidRPr="00CC40F6" w:rsidRDefault="00CC40F6" w:rsidP="00CC40F6">
            <w:pPr>
              <w:jc w:val="center"/>
              <w:rPr>
                <w:b/>
                <w:bCs/>
              </w:rPr>
            </w:pPr>
            <w:r>
              <w:t>Figure #: Edit Profile Page</w:t>
            </w:r>
          </w:p>
        </w:tc>
      </w:tr>
    </w:tbl>
    <w:p w14:paraId="5CDC89A1" w14:textId="669D7E6E" w:rsidR="00894C94" w:rsidRDefault="00894C94" w:rsidP="001B40AF"/>
    <w:p w14:paraId="43082BAF" w14:textId="012FA439" w:rsidR="00C727E8" w:rsidRDefault="00C727E8" w:rsidP="001B40AF"/>
    <w:p w14:paraId="1BBBDFAC" w14:textId="77777777" w:rsidR="00CC40F6" w:rsidRDefault="00CC40F6" w:rsidP="001B40AF"/>
    <w:p w14:paraId="28C94651" w14:textId="4C9B699E" w:rsidR="00CC40F6" w:rsidRPr="006D668D" w:rsidRDefault="001E4604" w:rsidP="001B40AF">
      <w:pPr>
        <w:rPr>
          <w:b/>
          <w:bCs/>
        </w:rPr>
      </w:pPr>
      <w:r w:rsidRPr="006D668D">
        <w:rPr>
          <w:b/>
          <w:bCs/>
        </w:rPr>
        <w:t>Font:</w:t>
      </w:r>
    </w:p>
    <w:p w14:paraId="474359DC" w14:textId="38227A34" w:rsidR="006D668D" w:rsidRDefault="006D668D" w:rsidP="006D668D">
      <w:r>
        <w:t xml:space="preserve">The font chosen for the text found inside the application was decided on late into </w:t>
      </w:r>
      <w:r w:rsidR="00C6632F">
        <w:t>development</w:t>
      </w:r>
      <w:r>
        <w:t xml:space="preserve"> because I wanted the different pages to all be connected so the different font choices could be seen in conjunction with each other. I decided on a few fonts that looked good and then looked into articles online about different fonts that were suitable for younger children and came up with a questionnaire that let people choose which font they liked the most. People of all ages were questioned on which font they liked most and the results of these questions showed that people older than the age of 12 actually liked the default </w:t>
      </w:r>
      <w:proofErr w:type="spellStart"/>
      <w:r>
        <w:t>Kivy</w:t>
      </w:r>
      <w:proofErr w:type="spellEnd"/>
      <w:r>
        <w:t xml:space="preserve"> font the most for its simple and stylish design that can be seen in figure x but interestingly, people 12 and younger liked the font seen in the final version of the application and the reason behind this will be discussed in section 5.</w:t>
      </w:r>
      <w:r w:rsidR="003E36F5">
        <w:t xml:space="preserve"> </w:t>
      </w:r>
    </w:p>
    <w:p w14:paraId="3BD744FC" w14:textId="4C7E4027" w:rsidR="00290AB0" w:rsidRDefault="00290AB0" w:rsidP="006D668D"/>
    <w:p w14:paraId="226FF262" w14:textId="3A58EC52" w:rsidR="00290AB0" w:rsidRDefault="00290AB0" w:rsidP="00290AB0">
      <w:pPr>
        <w:jc w:val="center"/>
      </w:pPr>
      <w:r>
        <w:rPr>
          <w:noProof/>
        </w:rPr>
        <w:lastRenderedPageBreak/>
        <w:drawing>
          <wp:inline distT="0" distB="0" distL="0" distR="0" wp14:anchorId="0359AE09" wp14:editId="5AE26566">
            <wp:extent cx="1866916" cy="2998381"/>
            <wp:effectExtent l="0" t="0" r="0" b="0"/>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1871894" cy="3006376"/>
                    </a:xfrm>
                    <a:prstGeom prst="rect">
                      <a:avLst/>
                    </a:prstGeom>
                  </pic:spPr>
                </pic:pic>
              </a:graphicData>
            </a:graphic>
          </wp:inline>
        </w:drawing>
      </w:r>
    </w:p>
    <w:p w14:paraId="7B516C75" w14:textId="7E566CCC" w:rsidR="00D8010A" w:rsidRDefault="00290AB0" w:rsidP="006005CF">
      <w:pPr>
        <w:jc w:val="center"/>
      </w:pPr>
      <w:r>
        <w:t xml:space="preserve">Figure #: Login Page using </w:t>
      </w:r>
      <w:proofErr w:type="spellStart"/>
      <w:r>
        <w:t>Kivy</w:t>
      </w:r>
      <w:proofErr w:type="spellEnd"/>
      <w:r>
        <w:t xml:space="preserve"> Default Font</w:t>
      </w:r>
    </w:p>
    <w:p w14:paraId="5EB5C514" w14:textId="77777777" w:rsidR="006005CF" w:rsidRDefault="006005CF" w:rsidP="001B40AF"/>
    <w:p w14:paraId="2059752B" w14:textId="0C53863C" w:rsidR="001E4604" w:rsidRPr="003E36F5" w:rsidRDefault="001E4604" w:rsidP="001B40AF">
      <w:pPr>
        <w:rPr>
          <w:b/>
          <w:bCs/>
        </w:rPr>
      </w:pPr>
      <w:r w:rsidRPr="003E36F5">
        <w:rPr>
          <w:b/>
          <w:bCs/>
        </w:rPr>
        <w:t>Button Design:</w:t>
      </w:r>
    </w:p>
    <w:p w14:paraId="496FE881" w14:textId="0AAA1AD3" w:rsidR="003E36F5" w:rsidRDefault="003E36F5" w:rsidP="001B40AF">
      <w:pPr>
        <w:rPr>
          <w:noProof/>
        </w:rPr>
      </w:pPr>
      <w:r>
        <w:rPr>
          <w:noProof/>
        </w:rPr>
        <w:t>After looking into other apps and reading articles about why humans like rounded buttons more than sharp-edged rectangular buttons I decided to design my own button and replace the default kivy button. [] Comparing figure x to figure x it’s clear to see why rounded buttons were chosen. They’re softer on the eyes and bring the focus inside the button. On screens like the level selection where there are eleven buttons present on screen at once, it is more pleasant to look at round buttons than a grid of rectangular ones and that’s why I decided to design a rounded button for use within the app.</w:t>
      </w:r>
      <w:r w:rsidR="00CC0BB3">
        <w:rPr>
          <w:noProof/>
        </w:rPr>
        <w:t xml:space="preserve"> When the user presses any of the rounded buttons the button transforms into a darker version of itself to give the illusion that the user is pressing an actual button to add to the immersiveness of the application. T</w:t>
      </w:r>
      <w:r>
        <w:rPr>
          <w:noProof/>
        </w:rPr>
        <w:t>he custom button also has enlarged text to help younger students see them better on the screen.</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E36F5" w14:paraId="0826AF3A" w14:textId="77777777" w:rsidTr="003E36F5">
        <w:tc>
          <w:tcPr>
            <w:tcW w:w="4508" w:type="dxa"/>
          </w:tcPr>
          <w:p w14:paraId="40DAD93A" w14:textId="1B714D01" w:rsidR="003E36F5" w:rsidRDefault="003E36F5" w:rsidP="003E36F5">
            <w:pPr>
              <w:jc w:val="center"/>
              <w:rPr>
                <w:noProof/>
              </w:rPr>
            </w:pPr>
            <w:r>
              <w:rPr>
                <w:noProof/>
              </w:rPr>
              <w:drawing>
                <wp:inline distT="0" distB="0" distL="0" distR="0" wp14:anchorId="64A3EF03" wp14:editId="00152328">
                  <wp:extent cx="2690037" cy="567070"/>
                  <wp:effectExtent l="0" t="0" r="0" b="444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2">
                            <a:extLst>
                              <a:ext uri="{28A0092B-C50C-407E-A947-70E740481C1C}">
                                <a14:useLocalDpi xmlns:a14="http://schemas.microsoft.com/office/drawing/2010/main" val="0"/>
                              </a:ext>
                            </a:extLst>
                          </a:blip>
                          <a:srcRect t="6977" r="906"/>
                          <a:stretch/>
                        </pic:blipFill>
                        <pic:spPr bwMode="auto">
                          <a:xfrm>
                            <a:off x="0" y="0"/>
                            <a:ext cx="2690037" cy="567070"/>
                          </a:xfrm>
                          <a:prstGeom prst="rect">
                            <a:avLst/>
                          </a:prstGeom>
                          <a:ln>
                            <a:noFill/>
                          </a:ln>
                          <a:extLst>
                            <a:ext uri="{53640926-AAD7-44D8-BBD7-CCE9431645EC}">
                              <a14:shadowObscured xmlns:a14="http://schemas.microsoft.com/office/drawing/2010/main"/>
                            </a:ext>
                          </a:extLst>
                        </pic:spPr>
                      </pic:pic>
                    </a:graphicData>
                  </a:graphic>
                </wp:inline>
              </w:drawing>
            </w:r>
          </w:p>
        </w:tc>
        <w:tc>
          <w:tcPr>
            <w:tcW w:w="4508" w:type="dxa"/>
          </w:tcPr>
          <w:p w14:paraId="26CC56B2" w14:textId="6B1998DE" w:rsidR="003E36F5" w:rsidRDefault="003E36F5" w:rsidP="003E36F5">
            <w:pPr>
              <w:jc w:val="center"/>
              <w:rPr>
                <w:noProof/>
              </w:rPr>
            </w:pPr>
            <w:r>
              <w:rPr>
                <w:noProof/>
              </w:rPr>
              <w:drawing>
                <wp:inline distT="0" distB="0" distL="0" distR="0" wp14:anchorId="500A7B80" wp14:editId="5879927C">
                  <wp:extent cx="2543170" cy="606056"/>
                  <wp:effectExtent l="0" t="0" r="0" b="3810"/>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2598287" cy="619191"/>
                          </a:xfrm>
                          <a:prstGeom prst="rect">
                            <a:avLst/>
                          </a:prstGeom>
                        </pic:spPr>
                      </pic:pic>
                    </a:graphicData>
                  </a:graphic>
                </wp:inline>
              </w:drawing>
            </w:r>
          </w:p>
        </w:tc>
      </w:tr>
      <w:tr w:rsidR="003E36F5" w14:paraId="221DE089" w14:textId="77777777" w:rsidTr="003E36F5">
        <w:tc>
          <w:tcPr>
            <w:tcW w:w="4508" w:type="dxa"/>
          </w:tcPr>
          <w:p w14:paraId="4F1CFF43" w14:textId="417C31C0" w:rsidR="003E36F5" w:rsidRDefault="003E36F5" w:rsidP="003E36F5">
            <w:pPr>
              <w:jc w:val="center"/>
              <w:rPr>
                <w:noProof/>
              </w:rPr>
            </w:pPr>
            <w:r>
              <w:rPr>
                <w:noProof/>
              </w:rPr>
              <w:t>Figure #: Default Kivy Button</w:t>
            </w:r>
          </w:p>
        </w:tc>
        <w:tc>
          <w:tcPr>
            <w:tcW w:w="4508" w:type="dxa"/>
          </w:tcPr>
          <w:p w14:paraId="26799A36" w14:textId="0C82B2FE" w:rsidR="003E36F5" w:rsidRDefault="003E36F5" w:rsidP="003E36F5">
            <w:pPr>
              <w:jc w:val="center"/>
              <w:rPr>
                <w:noProof/>
              </w:rPr>
            </w:pPr>
            <w:r>
              <w:rPr>
                <w:noProof/>
              </w:rPr>
              <w:t>Figure #: Custom Rounded Button</w:t>
            </w:r>
          </w:p>
        </w:tc>
      </w:tr>
    </w:tbl>
    <w:p w14:paraId="577A4A8A" w14:textId="52C759A5" w:rsidR="003E36F5" w:rsidRDefault="003E36F5" w:rsidP="001B40AF">
      <w:pPr>
        <w:rPr>
          <w:noProof/>
        </w:rPr>
      </w:pPr>
      <w:r>
        <w:rPr>
          <w:noProof/>
        </w:rPr>
        <w:t xml:space="preserve"> </w:t>
      </w:r>
    </w:p>
    <w:p w14:paraId="026810EE" w14:textId="4B715FC4" w:rsidR="00C6632F" w:rsidRDefault="00C6632F" w:rsidP="001B40AF">
      <w:pPr>
        <w:rPr>
          <w:noProof/>
        </w:rPr>
      </w:pPr>
      <w:r>
        <w:rPr>
          <w:noProof/>
        </w:rPr>
        <w:t xml:space="preserve">There were other custom buttons designed like the ‘X’ button found in the minigame page (figure x) but these were ultimately left out of the app and instead, words were used instead. The reason for this was because younger students might not have the mental know how to remember what each individual icon meant but they could definitely read the word and look at the arrow to understand where and what direction the app was going to go once they pressed the button. Examples of </w:t>
      </w:r>
      <w:r w:rsidR="00E626C4">
        <w:rPr>
          <w:noProof/>
        </w:rPr>
        <w:t>used and unused buttons can be seen in figures x – x.</w:t>
      </w:r>
    </w:p>
    <w:p w14:paraId="4F7FD419" w14:textId="2F13A781" w:rsidR="00C6632F" w:rsidRDefault="00C6632F" w:rsidP="00C6632F">
      <w:pPr>
        <w:jc w:val="center"/>
        <w:rPr>
          <w:noProof/>
        </w:rPr>
      </w:pPr>
    </w:p>
    <w:p w14:paraId="3AB8EEBB" w14:textId="77777777" w:rsidR="00C6632F" w:rsidRDefault="00C6632F" w:rsidP="001B40AF"/>
    <w:p w14:paraId="6A9F174B" w14:textId="77777777" w:rsidR="00C6632F" w:rsidRDefault="003E36F5" w:rsidP="001B40AF">
      <w:r>
        <w:br w:type="textWrapping" w:clear="all"/>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2271"/>
        <w:gridCol w:w="2463"/>
        <w:gridCol w:w="2293"/>
        <w:gridCol w:w="1989"/>
      </w:tblGrid>
      <w:tr w:rsidR="00CF0E92" w14:paraId="565EB7F3" w14:textId="328321DA" w:rsidTr="00E626C4">
        <w:tc>
          <w:tcPr>
            <w:tcW w:w="2271" w:type="dxa"/>
          </w:tcPr>
          <w:p w14:paraId="4F03FF36" w14:textId="004F59B0" w:rsidR="00CF0E92" w:rsidRDefault="00CF0E92" w:rsidP="00C6632F">
            <w:pPr>
              <w:jc w:val="center"/>
            </w:pPr>
            <w:r>
              <w:rPr>
                <w:noProof/>
              </w:rPr>
              <w:drawing>
                <wp:inline distT="0" distB="0" distL="0" distR="0" wp14:anchorId="7F305E38" wp14:editId="7D9B9944">
                  <wp:extent cx="495300" cy="447675"/>
                  <wp:effectExtent l="0" t="0" r="0" b="952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95300" cy="447675"/>
                          </a:xfrm>
                          <a:prstGeom prst="rect">
                            <a:avLst/>
                          </a:prstGeom>
                        </pic:spPr>
                      </pic:pic>
                    </a:graphicData>
                  </a:graphic>
                </wp:inline>
              </w:drawing>
            </w:r>
          </w:p>
        </w:tc>
        <w:tc>
          <w:tcPr>
            <w:tcW w:w="2463" w:type="dxa"/>
          </w:tcPr>
          <w:p w14:paraId="67628AB7" w14:textId="69D6CC25" w:rsidR="00CF0E92" w:rsidRDefault="00CF0E92" w:rsidP="00C6632F">
            <w:pPr>
              <w:jc w:val="center"/>
            </w:pPr>
            <w:r>
              <w:rPr>
                <w:noProof/>
              </w:rPr>
              <w:drawing>
                <wp:inline distT="0" distB="0" distL="0" distR="0" wp14:anchorId="7062A7CA" wp14:editId="13CBF65C">
                  <wp:extent cx="829340" cy="518556"/>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0"/>
                          <pic:cNvPicPr>
                            <a:picLocks noChangeAspect="1" noChangeArrowheads="1"/>
                          </pic:cNvPicPr>
                        </pic:nvPicPr>
                        <pic:blipFill>
                          <a:blip r:embed="rId55" cstate="print">
                            <a:extLst>
                              <a:ext uri="{28A0092B-C50C-407E-A947-70E740481C1C}">
                                <a14:useLocalDpi xmlns:a14="http://schemas.microsoft.com/office/drawing/2010/main" val="0"/>
                              </a:ext>
                            </a:extLst>
                          </a:blip>
                          <a:srcRect/>
                          <a:stretch>
                            <a:fillRect/>
                          </a:stretch>
                        </pic:blipFill>
                        <pic:spPr bwMode="auto">
                          <a:xfrm flipV="1">
                            <a:off x="0" y="0"/>
                            <a:ext cx="857143" cy="535940"/>
                          </a:xfrm>
                          <a:prstGeom prst="rect">
                            <a:avLst/>
                          </a:prstGeom>
                          <a:noFill/>
                          <a:ln>
                            <a:noFill/>
                          </a:ln>
                        </pic:spPr>
                      </pic:pic>
                    </a:graphicData>
                  </a:graphic>
                </wp:inline>
              </w:drawing>
            </w:r>
          </w:p>
        </w:tc>
        <w:tc>
          <w:tcPr>
            <w:tcW w:w="2293" w:type="dxa"/>
          </w:tcPr>
          <w:p w14:paraId="4A706EFD" w14:textId="1ECF0438" w:rsidR="00CF0E92" w:rsidRDefault="00CF0E92" w:rsidP="00C6632F">
            <w:pPr>
              <w:jc w:val="center"/>
            </w:pPr>
            <w:r>
              <w:rPr>
                <w:noProof/>
              </w:rPr>
              <w:drawing>
                <wp:inline distT="0" distB="0" distL="0" distR="0" wp14:anchorId="06E1AA65" wp14:editId="1A529433">
                  <wp:extent cx="531628" cy="531628"/>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1"/>
                          <pic:cNvPicPr>
                            <a:picLocks noChangeAspect="1" noChangeArrowheads="1"/>
                          </pic:cNvPicPr>
                        </pic:nvPicPr>
                        <pic:blipFill>
                          <a:blip r:embed="rId56" cstate="print">
                            <a:extLst>
                              <a:ext uri="{28A0092B-C50C-407E-A947-70E740481C1C}">
                                <a14:useLocalDpi xmlns:a14="http://schemas.microsoft.com/office/drawing/2010/main" val="0"/>
                              </a:ext>
                            </a:extLst>
                          </a:blip>
                          <a:srcRect/>
                          <a:stretch>
                            <a:fillRect/>
                          </a:stretch>
                        </pic:blipFill>
                        <pic:spPr bwMode="auto">
                          <a:xfrm>
                            <a:off x="0" y="0"/>
                            <a:ext cx="545153" cy="545153"/>
                          </a:xfrm>
                          <a:prstGeom prst="rect">
                            <a:avLst/>
                          </a:prstGeom>
                          <a:noFill/>
                          <a:ln>
                            <a:noFill/>
                          </a:ln>
                        </pic:spPr>
                      </pic:pic>
                    </a:graphicData>
                  </a:graphic>
                </wp:inline>
              </w:drawing>
            </w:r>
          </w:p>
        </w:tc>
        <w:tc>
          <w:tcPr>
            <w:tcW w:w="1989" w:type="dxa"/>
          </w:tcPr>
          <w:p w14:paraId="6BB6725F" w14:textId="4CD2C000" w:rsidR="00CF0E92" w:rsidRDefault="00CF0E92" w:rsidP="00C6632F">
            <w:pPr>
              <w:jc w:val="center"/>
              <w:rPr>
                <w:noProof/>
              </w:rPr>
            </w:pPr>
            <w:r>
              <w:rPr>
                <w:noProof/>
              </w:rPr>
              <w:drawing>
                <wp:inline distT="0" distB="0" distL="0" distR="0" wp14:anchorId="4C1CA9F3" wp14:editId="02B0A2FA">
                  <wp:extent cx="962025" cy="523875"/>
                  <wp:effectExtent l="0" t="0" r="9525" b="952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962025" cy="523875"/>
                          </a:xfrm>
                          <a:prstGeom prst="rect">
                            <a:avLst/>
                          </a:prstGeom>
                        </pic:spPr>
                      </pic:pic>
                    </a:graphicData>
                  </a:graphic>
                </wp:inline>
              </w:drawing>
            </w:r>
          </w:p>
        </w:tc>
      </w:tr>
      <w:tr w:rsidR="00CF0E92" w14:paraId="39520398" w14:textId="514E9FF8" w:rsidTr="00E626C4">
        <w:tc>
          <w:tcPr>
            <w:tcW w:w="2271" w:type="dxa"/>
          </w:tcPr>
          <w:p w14:paraId="4B0CAAA7" w14:textId="77777777" w:rsidR="00CF0E92" w:rsidRDefault="00CF0E92" w:rsidP="00C6632F">
            <w:pPr>
              <w:jc w:val="center"/>
              <w:rPr>
                <w:noProof/>
              </w:rPr>
            </w:pPr>
            <w:r>
              <w:rPr>
                <w:noProof/>
              </w:rPr>
              <w:t>Figure #: ‘X’ Button</w:t>
            </w:r>
          </w:p>
          <w:p w14:paraId="0AC3CF87" w14:textId="77777777" w:rsidR="00CF0E92" w:rsidRDefault="00CF0E92" w:rsidP="001B40AF"/>
        </w:tc>
        <w:tc>
          <w:tcPr>
            <w:tcW w:w="2463" w:type="dxa"/>
          </w:tcPr>
          <w:p w14:paraId="14FD3740" w14:textId="3E96ACC4" w:rsidR="00CF0E92" w:rsidRDefault="00CF0E92" w:rsidP="00C6632F">
            <w:pPr>
              <w:jc w:val="center"/>
            </w:pPr>
            <w:r>
              <w:t>Figure #: Unused Back Button</w:t>
            </w:r>
          </w:p>
        </w:tc>
        <w:tc>
          <w:tcPr>
            <w:tcW w:w="2293" w:type="dxa"/>
          </w:tcPr>
          <w:p w14:paraId="513D577C" w14:textId="6D091BB8" w:rsidR="00CF0E92" w:rsidRDefault="00CF0E92" w:rsidP="00C6632F">
            <w:pPr>
              <w:jc w:val="center"/>
            </w:pPr>
            <w:r>
              <w:t>Figure #: Unused Log Out Button</w:t>
            </w:r>
          </w:p>
        </w:tc>
        <w:tc>
          <w:tcPr>
            <w:tcW w:w="1989" w:type="dxa"/>
          </w:tcPr>
          <w:p w14:paraId="505BD7DE" w14:textId="6A2D99E8" w:rsidR="00CF0E92" w:rsidRDefault="00CF0E92" w:rsidP="00C6632F">
            <w:pPr>
              <w:jc w:val="center"/>
            </w:pPr>
            <w:r>
              <w:t>Figure #: Final App Button Example</w:t>
            </w:r>
          </w:p>
        </w:tc>
      </w:tr>
    </w:tbl>
    <w:p w14:paraId="016B11C8" w14:textId="13796B8A" w:rsidR="00D8010A" w:rsidRDefault="00D8010A" w:rsidP="001B40AF"/>
    <w:p w14:paraId="341F59C9" w14:textId="6F1D15CE" w:rsidR="004A5D07" w:rsidRPr="004A5D07" w:rsidRDefault="004A5D07" w:rsidP="001B40AF">
      <w:pPr>
        <w:rPr>
          <w:b/>
          <w:bCs/>
        </w:rPr>
      </w:pPr>
      <w:r w:rsidRPr="004A5D07">
        <w:rPr>
          <w:b/>
          <w:bCs/>
        </w:rPr>
        <w:t>Transitions Between Screens:</w:t>
      </w:r>
    </w:p>
    <w:p w14:paraId="49DA7F4A" w14:textId="0D52AA96" w:rsidR="004A5D07" w:rsidRDefault="004A5D07" w:rsidP="001B40AF">
      <w:r>
        <w:t>Figure x shows all of the applications screens and how they interact with each other.</w:t>
      </w:r>
    </w:p>
    <w:p w14:paraId="37670443" w14:textId="650EC097" w:rsidR="006005CF" w:rsidRDefault="00E92A37" w:rsidP="001B40AF">
      <w:r>
        <w:rPr>
          <w:noProof/>
        </w:rPr>
        <w:drawing>
          <wp:inline distT="0" distB="0" distL="0" distR="0" wp14:anchorId="559B9603" wp14:editId="1B60A10A">
            <wp:extent cx="5731510" cy="3227705"/>
            <wp:effectExtent l="0" t="0" r="254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731510" cy="3227705"/>
                    </a:xfrm>
                    <a:prstGeom prst="rect">
                      <a:avLst/>
                    </a:prstGeom>
                  </pic:spPr>
                </pic:pic>
              </a:graphicData>
            </a:graphic>
          </wp:inline>
        </w:drawing>
      </w:r>
    </w:p>
    <w:p w14:paraId="01FF5765" w14:textId="26FD858A" w:rsidR="00E92A37" w:rsidRDefault="00E92A37" w:rsidP="00E92A37">
      <w:pPr>
        <w:jc w:val="center"/>
      </w:pPr>
      <w:r>
        <w:t>Figure #: Screen Flow of App</w:t>
      </w:r>
    </w:p>
    <w:p w14:paraId="75717E09" w14:textId="77777777" w:rsidR="004A5D07" w:rsidRDefault="004A5D07" w:rsidP="001B40AF"/>
    <w:p w14:paraId="6CB1AE83" w14:textId="76DC19E3" w:rsidR="00C727E8" w:rsidRPr="0023772B" w:rsidRDefault="00C727E8" w:rsidP="001B40AF">
      <w:pPr>
        <w:rPr>
          <w:b/>
          <w:bCs/>
        </w:rPr>
      </w:pPr>
      <w:r w:rsidRPr="0023772B">
        <w:rPr>
          <w:b/>
          <w:bCs/>
        </w:rPr>
        <w:t>Popup Design:</w:t>
      </w:r>
    </w:p>
    <w:p w14:paraId="7D944C27" w14:textId="16197DE5" w:rsidR="0050631B" w:rsidRDefault="0023772B" w:rsidP="001B40AF">
      <w:r>
        <w:t xml:space="preserve">Popups are used in various places within the app to ensure that entered information </w:t>
      </w:r>
      <w:r w:rsidR="00857690">
        <w:t>is correct and screen transitions are intentional.</w:t>
      </w:r>
      <w:r w:rsidR="0050631B">
        <w:t xml:space="preserve"> </w:t>
      </w:r>
      <w:r w:rsidR="0050631B">
        <w:br/>
      </w:r>
      <w:r w:rsidR="00ED17D0">
        <w:t>Figure x shows a popup shown to the user if they don’t input a suitably strong password when registering an account. Figure x shows a popup that the user will see if they press the log out button. This is to ensure that users aren’t logged out instantly if they miss-click the log out button by acciden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03F5F" w14:paraId="7BCF2481" w14:textId="77777777" w:rsidTr="00A03F5F">
        <w:tc>
          <w:tcPr>
            <w:tcW w:w="4508" w:type="dxa"/>
          </w:tcPr>
          <w:p w14:paraId="052E065F" w14:textId="69044910" w:rsidR="00A03F5F" w:rsidRDefault="00A03F5F" w:rsidP="00A03F5F">
            <w:pPr>
              <w:jc w:val="center"/>
            </w:pPr>
            <w:r>
              <w:rPr>
                <w:noProof/>
              </w:rPr>
              <w:lastRenderedPageBreak/>
              <w:drawing>
                <wp:inline distT="0" distB="0" distL="0" distR="0" wp14:anchorId="6473D941" wp14:editId="4E17C3C4">
                  <wp:extent cx="2184124" cy="1116330"/>
                  <wp:effectExtent l="0" t="0" r="6985" b="7620"/>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2213350" cy="1131268"/>
                          </a:xfrm>
                          <a:prstGeom prst="rect">
                            <a:avLst/>
                          </a:prstGeom>
                        </pic:spPr>
                      </pic:pic>
                    </a:graphicData>
                  </a:graphic>
                </wp:inline>
              </w:drawing>
            </w:r>
          </w:p>
        </w:tc>
        <w:tc>
          <w:tcPr>
            <w:tcW w:w="4508" w:type="dxa"/>
          </w:tcPr>
          <w:p w14:paraId="51B73092" w14:textId="2B7D75ED" w:rsidR="00A03F5F" w:rsidRDefault="00A03F5F" w:rsidP="00A03F5F">
            <w:pPr>
              <w:jc w:val="center"/>
            </w:pPr>
            <w:r>
              <w:rPr>
                <w:noProof/>
              </w:rPr>
              <w:drawing>
                <wp:inline distT="0" distB="0" distL="0" distR="0" wp14:anchorId="0721D919" wp14:editId="61B53180">
                  <wp:extent cx="2306564" cy="1116419"/>
                  <wp:effectExtent l="0" t="0" r="0" b="762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2327503" cy="1126554"/>
                          </a:xfrm>
                          <a:prstGeom prst="rect">
                            <a:avLst/>
                          </a:prstGeom>
                        </pic:spPr>
                      </pic:pic>
                    </a:graphicData>
                  </a:graphic>
                </wp:inline>
              </w:drawing>
            </w:r>
          </w:p>
        </w:tc>
      </w:tr>
      <w:tr w:rsidR="00A03F5F" w14:paraId="65D818A1" w14:textId="77777777" w:rsidTr="00A03F5F">
        <w:tc>
          <w:tcPr>
            <w:tcW w:w="4508" w:type="dxa"/>
          </w:tcPr>
          <w:p w14:paraId="54B87667" w14:textId="2FBF5A1C" w:rsidR="00A03F5F" w:rsidRDefault="00A03F5F" w:rsidP="00A03F5F">
            <w:pPr>
              <w:jc w:val="center"/>
            </w:pPr>
            <w:r>
              <w:t>Figure #: Unsuitable Password Popup</w:t>
            </w:r>
          </w:p>
        </w:tc>
        <w:tc>
          <w:tcPr>
            <w:tcW w:w="4508" w:type="dxa"/>
          </w:tcPr>
          <w:p w14:paraId="43A32BE7" w14:textId="1ECC8A13" w:rsidR="00A03F5F" w:rsidRDefault="00A03F5F" w:rsidP="00A03F5F">
            <w:pPr>
              <w:jc w:val="center"/>
            </w:pPr>
            <w:r>
              <w:t>Figure #: Log Out Popup</w:t>
            </w:r>
          </w:p>
        </w:tc>
      </w:tr>
    </w:tbl>
    <w:p w14:paraId="03B2291B" w14:textId="77777777" w:rsidR="00A03F5F" w:rsidRDefault="00A03F5F" w:rsidP="001B40AF"/>
    <w:p w14:paraId="6AFF80CF" w14:textId="53ED6E2C" w:rsidR="00ED17D0" w:rsidRDefault="00ED17D0" w:rsidP="001B40AF">
      <w:r>
        <w:t>Popups shown in figures x and x are displayed when the user gets a question right and wrong respectively</w:t>
      </w:r>
      <w:r w:rsidR="0076391E">
        <w:t>. W</w:t>
      </w:r>
      <w:r>
        <w:t xml:space="preserve">hen the user gets a correct </w:t>
      </w:r>
      <w:r w:rsidR="0076391E">
        <w:t>answer,</w:t>
      </w:r>
      <w:r>
        <w:t xml:space="preserve"> they are shown a smiley face. This idea came from inspiration after reading an article on </w:t>
      </w:r>
      <w:r w:rsidR="007F1EFE">
        <w:t xml:space="preserve">positive reinforcement and how to </w:t>
      </w:r>
      <w:r>
        <w:t>encourage students</w:t>
      </w:r>
      <w:r w:rsidR="007F1EFE">
        <w:t>.[] T</w:t>
      </w:r>
      <w:r>
        <w:t xml:space="preserve">he sad face was </w:t>
      </w:r>
      <w:r w:rsidR="007F1EFE">
        <w:t xml:space="preserve">eventually </w:t>
      </w:r>
      <w:r>
        <w:t xml:space="preserve">added </w:t>
      </w:r>
      <w:r w:rsidR="007F1EFE">
        <w:t xml:space="preserve">as well as </w:t>
      </w:r>
      <w:proofErr w:type="spellStart"/>
      <w:r w:rsidR="007F1EFE">
        <w:t>there</w:t>
      </w:r>
      <w:proofErr w:type="spellEnd"/>
      <w:r w:rsidR="007F1EFE">
        <w:t xml:space="preserve"> needed to be some sort of indication apart from sound that the user had gotten an answer wrong.</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A03F5F" w14:paraId="3E89F449" w14:textId="77777777" w:rsidTr="0076391E">
        <w:tc>
          <w:tcPr>
            <w:tcW w:w="4508" w:type="dxa"/>
          </w:tcPr>
          <w:p w14:paraId="4911070B" w14:textId="681FBB40" w:rsidR="00A03F5F" w:rsidRPr="00A03F5F" w:rsidRDefault="00A03F5F" w:rsidP="0076391E">
            <w:pPr>
              <w:jc w:val="center"/>
            </w:pPr>
            <w:r>
              <w:rPr>
                <w:noProof/>
              </w:rPr>
              <w:drawing>
                <wp:inline distT="0" distB="0" distL="0" distR="0" wp14:anchorId="498B0F64" wp14:editId="2DA9C3C5">
                  <wp:extent cx="2293981" cy="1270000"/>
                  <wp:effectExtent l="0" t="0" r="0" b="635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2339573" cy="1295241"/>
                          </a:xfrm>
                          <a:prstGeom prst="rect">
                            <a:avLst/>
                          </a:prstGeom>
                        </pic:spPr>
                      </pic:pic>
                    </a:graphicData>
                  </a:graphic>
                </wp:inline>
              </w:drawing>
            </w:r>
          </w:p>
        </w:tc>
        <w:tc>
          <w:tcPr>
            <w:tcW w:w="4508" w:type="dxa"/>
          </w:tcPr>
          <w:p w14:paraId="2D480238" w14:textId="311EB2F1" w:rsidR="00A03F5F" w:rsidRDefault="00A03F5F" w:rsidP="00A03F5F">
            <w:pPr>
              <w:jc w:val="center"/>
            </w:pPr>
            <w:r>
              <w:rPr>
                <w:noProof/>
              </w:rPr>
              <w:drawing>
                <wp:inline distT="0" distB="0" distL="0" distR="0" wp14:anchorId="01C3A54A" wp14:editId="28BFB5A0">
                  <wp:extent cx="2286000" cy="1270000"/>
                  <wp:effectExtent l="0" t="0" r="0" b="635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2294500" cy="1274722"/>
                          </a:xfrm>
                          <a:prstGeom prst="rect">
                            <a:avLst/>
                          </a:prstGeom>
                        </pic:spPr>
                      </pic:pic>
                    </a:graphicData>
                  </a:graphic>
                </wp:inline>
              </w:drawing>
            </w:r>
          </w:p>
        </w:tc>
      </w:tr>
      <w:tr w:rsidR="00A03F5F" w14:paraId="700081F9" w14:textId="77777777" w:rsidTr="0076391E">
        <w:tc>
          <w:tcPr>
            <w:tcW w:w="4508" w:type="dxa"/>
          </w:tcPr>
          <w:p w14:paraId="4D6D7B78" w14:textId="39E02C57" w:rsidR="00A03F5F" w:rsidRDefault="00A03F5F" w:rsidP="00A03F5F">
            <w:pPr>
              <w:jc w:val="center"/>
            </w:pPr>
            <w:r>
              <w:t>Figure #: Correct Answer Popup</w:t>
            </w:r>
          </w:p>
        </w:tc>
        <w:tc>
          <w:tcPr>
            <w:tcW w:w="4508" w:type="dxa"/>
          </w:tcPr>
          <w:p w14:paraId="7C269A75" w14:textId="31ECAD34" w:rsidR="00A03F5F" w:rsidRDefault="00A03F5F" w:rsidP="00A03F5F">
            <w:pPr>
              <w:jc w:val="center"/>
            </w:pPr>
            <w:r>
              <w:t>Figure #: Incorrect Answer Popup</w:t>
            </w:r>
          </w:p>
        </w:tc>
      </w:tr>
    </w:tbl>
    <w:p w14:paraId="5EE9FC76" w14:textId="5E8716E1" w:rsidR="00A03F5F" w:rsidRDefault="00A03F5F" w:rsidP="001B40AF"/>
    <w:p w14:paraId="7F85A574" w14:textId="46A713D6" w:rsidR="00A03F5F" w:rsidRDefault="00A03F5F" w:rsidP="001B40AF">
      <w:r>
        <w:t xml:space="preserve">There are other popups shown to the user throughout the application for reasons like: a username or email address was previously used for a different account and so the user must choose a different one when registering. </w:t>
      </w:r>
    </w:p>
    <w:p w14:paraId="62BDA604" w14:textId="77777777" w:rsidR="00381039" w:rsidRDefault="00381039" w:rsidP="001B40AF">
      <w:pPr>
        <w:rPr>
          <w:b/>
          <w:bCs/>
        </w:rPr>
      </w:pPr>
    </w:p>
    <w:p w14:paraId="7C145D18" w14:textId="1406C4EE" w:rsidR="00422512" w:rsidRPr="006005CF" w:rsidRDefault="006005CF" w:rsidP="001B40AF">
      <w:pPr>
        <w:rPr>
          <w:b/>
          <w:bCs/>
        </w:rPr>
      </w:pPr>
      <w:r w:rsidRPr="006005CF">
        <w:rPr>
          <w:b/>
          <w:bCs/>
        </w:rPr>
        <w:t>Colour:</w:t>
      </w:r>
    </w:p>
    <w:p w14:paraId="7B621E30" w14:textId="33323A50" w:rsidR="006005CF" w:rsidRDefault="008F7E69" w:rsidP="001B40AF">
      <w:r>
        <w:t>The use of bright red backgrounds and contrasting white buttons draws immediate attention to the application from the get-go. The colour red in most western countries indicates</w:t>
      </w:r>
      <w:r w:rsidR="00381039">
        <w:t xml:space="preserve"> alertness, danger and something to pay attention to</w:t>
      </w:r>
      <w:r w:rsidR="00457083">
        <w:t xml:space="preserve"> and it is a strong stimulus</w:t>
      </w:r>
      <w:r w:rsidR="00381039">
        <w:t xml:space="preserve">. [] While this colour choice can be straining on the eyes, the application isn’t meant to be played for hours and hours at a time but </w:t>
      </w:r>
      <w:r w:rsidR="009115DE">
        <w:t>rather, a few minutes at a time to brush up on information that the student already knows. To solidify their learning of a particular topic.</w:t>
      </w:r>
    </w:p>
    <w:p w14:paraId="55312D02" w14:textId="77777777" w:rsidR="00381039" w:rsidRDefault="00381039" w:rsidP="001B40AF">
      <w:pPr>
        <w:rPr>
          <w:b/>
          <w:bCs/>
        </w:rPr>
      </w:pPr>
    </w:p>
    <w:p w14:paraId="7764B1BB" w14:textId="2096D334" w:rsidR="0076391E" w:rsidRPr="0076391E" w:rsidRDefault="0076391E" w:rsidP="001B40AF">
      <w:pPr>
        <w:rPr>
          <w:b/>
          <w:bCs/>
        </w:rPr>
      </w:pPr>
      <w:r w:rsidRPr="0076391E">
        <w:rPr>
          <w:b/>
          <w:bCs/>
        </w:rPr>
        <w:t>Sounds:</w:t>
      </w:r>
    </w:p>
    <w:p w14:paraId="01C45C75" w14:textId="77777777" w:rsidR="00D97E09" w:rsidRDefault="00FE43CF" w:rsidP="001B40AF">
      <w:r>
        <w:t>Two sounds were used within the application and they were used in conjunction with the correct and incorrect popups used in the minigame page to add to the gamification of the application as well as to sonically remind students of how well they were doing in a particular minigame.</w:t>
      </w:r>
    </w:p>
    <w:p w14:paraId="29317A87" w14:textId="77777777" w:rsidR="00381039" w:rsidRDefault="00381039" w:rsidP="001B40AF">
      <w:pPr>
        <w:rPr>
          <w:b/>
          <w:bCs/>
        </w:rPr>
      </w:pPr>
    </w:p>
    <w:p w14:paraId="6F252F95" w14:textId="195496E5" w:rsidR="00D97E09" w:rsidRDefault="001E4604" w:rsidP="001B40AF">
      <w:pPr>
        <w:rPr>
          <w:b/>
          <w:bCs/>
        </w:rPr>
      </w:pPr>
      <w:r w:rsidRPr="00D97E09">
        <w:rPr>
          <w:b/>
          <w:bCs/>
        </w:rPr>
        <w:t>Use Cases:</w:t>
      </w:r>
    </w:p>
    <w:p w14:paraId="5D2DA0C9" w14:textId="6D895A05" w:rsidR="007E6D63" w:rsidRDefault="007E6D63" w:rsidP="001B40AF">
      <w:r>
        <w:lastRenderedPageBreak/>
        <w:t xml:space="preserve">The five original use cases </w:t>
      </w:r>
      <w:r w:rsidR="00CE6418">
        <w:t>that were created can be seen below</w:t>
      </w:r>
      <w:r>
        <w:t>. The first iteration of these use cases was suitable for both students and teachers as it was just a basic log in, register and log out</w:t>
      </w:r>
      <w:r w:rsidR="00DD09C7">
        <w:t xml:space="preserve"> (figure x)</w:t>
      </w:r>
      <w:r>
        <w:t xml:space="preserve">. After this, in the </w:t>
      </w:r>
      <w:r w:rsidR="00DD09C7">
        <w:t>second</w:t>
      </w:r>
      <w:r>
        <w:t xml:space="preserve"> iteration</w:t>
      </w:r>
      <w:r w:rsidR="00DD09C7">
        <w:t xml:space="preserve"> (figure x)</w:t>
      </w:r>
      <w:r>
        <w:t>, students were to have the ability to view their profile, select a minigame, view their classroom and view their progress. Finally, in the third iteration, students could edit their profile, delete their profile, play minigames, complete minigames, view their scores, gain experience points, exit minigames, leave and join classrooms and view awards.</w:t>
      </w:r>
    </w:p>
    <w:p w14:paraId="3F0CAEE2" w14:textId="02B14D1F" w:rsidR="00DD1EB9" w:rsidRDefault="007E6D63" w:rsidP="00DD1EB9">
      <w:r>
        <w:t>Teachers on the other hand, for the second iteration</w:t>
      </w:r>
      <w:r w:rsidR="00DD09C7">
        <w:t xml:space="preserve"> (figure x)</w:t>
      </w:r>
      <w:r>
        <w:t>, could only view their profile and view their classroom. Then for the third iteration, teachers were also able to edit and delete their profile, create, delete and remove students from their classroom</w:t>
      </w:r>
      <w:r w:rsidR="00DD09C7">
        <w:t>, view individual student progress and manage info about these students (figure x)</w:t>
      </w:r>
      <w:r w:rsidR="00DD1EB9">
        <w:t>.</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970"/>
        <w:gridCol w:w="5046"/>
      </w:tblGrid>
      <w:tr w:rsidR="00DD1EB9" w14:paraId="729FF944" w14:textId="77777777" w:rsidTr="00DD1EB9">
        <w:tc>
          <w:tcPr>
            <w:tcW w:w="3970" w:type="dxa"/>
          </w:tcPr>
          <w:p w14:paraId="7C1A56A9" w14:textId="77777777" w:rsidR="00DD1EB9" w:rsidRDefault="00DD1EB9" w:rsidP="00DD1EB9">
            <w:pPr>
              <w:jc w:val="center"/>
            </w:pPr>
          </w:p>
          <w:p w14:paraId="354E03BD" w14:textId="77777777" w:rsidR="00DD1EB9" w:rsidRDefault="00DD1EB9" w:rsidP="00DD1EB9">
            <w:pPr>
              <w:jc w:val="center"/>
            </w:pPr>
          </w:p>
          <w:p w14:paraId="4362F031" w14:textId="197B969F" w:rsidR="00DD1EB9" w:rsidRDefault="00DD1EB9" w:rsidP="00DD1EB9">
            <w:pPr>
              <w:jc w:val="center"/>
            </w:pPr>
            <w:r>
              <w:rPr>
                <w:noProof/>
              </w:rPr>
              <w:drawing>
                <wp:inline distT="0" distB="0" distL="0" distR="0" wp14:anchorId="02FFC58A" wp14:editId="2949E0B4">
                  <wp:extent cx="1605280" cy="133985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4"/>
                          <pic:cNvPicPr>
                            <a:picLocks noChangeAspect="1" noChangeArrowheads="1"/>
                          </pic:cNvPicPr>
                        </pic:nvPicPr>
                        <pic:blipFill>
                          <a:blip r:embed="rId63">
                            <a:extLst>
                              <a:ext uri="{28A0092B-C50C-407E-A947-70E740481C1C}">
                                <a14:useLocalDpi xmlns:a14="http://schemas.microsoft.com/office/drawing/2010/main" val="0"/>
                              </a:ext>
                            </a:extLst>
                          </a:blip>
                          <a:srcRect/>
                          <a:stretch>
                            <a:fillRect/>
                          </a:stretch>
                        </pic:blipFill>
                        <pic:spPr bwMode="auto">
                          <a:xfrm>
                            <a:off x="0" y="0"/>
                            <a:ext cx="1605280" cy="1339850"/>
                          </a:xfrm>
                          <a:prstGeom prst="rect">
                            <a:avLst/>
                          </a:prstGeom>
                          <a:noFill/>
                          <a:ln>
                            <a:noFill/>
                          </a:ln>
                        </pic:spPr>
                      </pic:pic>
                    </a:graphicData>
                  </a:graphic>
                </wp:inline>
              </w:drawing>
            </w:r>
          </w:p>
        </w:tc>
        <w:tc>
          <w:tcPr>
            <w:tcW w:w="5046" w:type="dxa"/>
          </w:tcPr>
          <w:p w14:paraId="45A5544D" w14:textId="6F6D2AED" w:rsidR="00DD1EB9" w:rsidRDefault="00DD1EB9" w:rsidP="001B40AF">
            <w:r w:rsidRPr="00DD1EB9">
              <w:drawing>
                <wp:inline distT="0" distB="0" distL="0" distR="0" wp14:anchorId="4A14BD75" wp14:editId="18B518FC">
                  <wp:extent cx="3061970" cy="1849755"/>
                  <wp:effectExtent l="0" t="0" r="5080" b="0"/>
                  <wp:docPr id="60" name="Picture 60"/>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64">
                            <a:extLst>
                              <a:ext uri="{28A0092B-C50C-407E-A947-70E740481C1C}">
                                <a14:useLocalDpi xmlns:a14="http://schemas.microsoft.com/office/drawing/2010/main" val="0"/>
                              </a:ext>
                            </a:extLst>
                          </a:blip>
                          <a:srcRect/>
                          <a:stretch>
                            <a:fillRect/>
                          </a:stretch>
                        </pic:blipFill>
                        <pic:spPr bwMode="auto">
                          <a:xfrm>
                            <a:off x="0" y="0"/>
                            <a:ext cx="3061970" cy="1849755"/>
                          </a:xfrm>
                          <a:prstGeom prst="rect">
                            <a:avLst/>
                          </a:prstGeom>
                          <a:noFill/>
                          <a:ln>
                            <a:noFill/>
                          </a:ln>
                        </pic:spPr>
                      </pic:pic>
                    </a:graphicData>
                  </a:graphic>
                </wp:inline>
              </w:drawing>
            </w:r>
          </w:p>
        </w:tc>
      </w:tr>
      <w:tr w:rsidR="00DD1EB9" w14:paraId="514F21DA" w14:textId="77777777" w:rsidTr="00DD1EB9">
        <w:tc>
          <w:tcPr>
            <w:tcW w:w="3970" w:type="dxa"/>
          </w:tcPr>
          <w:p w14:paraId="7E2AAA19" w14:textId="1FF0707C" w:rsidR="00DD1EB9" w:rsidRDefault="00DD1EB9" w:rsidP="00DD1EB9">
            <w:pPr>
              <w:jc w:val="center"/>
            </w:pPr>
            <w:bookmarkStart w:id="46" w:name="_Toc26710940"/>
            <w:r>
              <w:t xml:space="preserve">Figure </w:t>
            </w:r>
            <w:fldSimple w:instr=" SEQ Figure \* ARABIC ">
              <w:r>
                <w:rPr>
                  <w:noProof/>
                </w:rPr>
                <w:t>13</w:t>
              </w:r>
            </w:fldSimple>
            <w:r>
              <w:t xml:space="preserve"> First iteration use case for both students and teachers</w:t>
            </w:r>
            <w:bookmarkEnd w:id="46"/>
          </w:p>
        </w:tc>
        <w:tc>
          <w:tcPr>
            <w:tcW w:w="5046" w:type="dxa"/>
          </w:tcPr>
          <w:p w14:paraId="45CC7FC9" w14:textId="75AD0C15" w:rsidR="00DD1EB9" w:rsidRPr="00DD1EB9" w:rsidRDefault="00DD1EB9" w:rsidP="00DD1EB9">
            <w:pPr>
              <w:pStyle w:val="Caption"/>
              <w:jc w:val="center"/>
              <w:rPr>
                <w:rFonts w:ascii="Minion Pro" w:hAnsi="Minion Pro"/>
              </w:rPr>
            </w:pPr>
            <w:bookmarkStart w:id="47" w:name="_Toc26710941"/>
            <w:r>
              <w:t xml:space="preserve">Figure </w:t>
            </w:r>
            <w:fldSimple w:instr=" SEQ Figure \* ARABIC ">
              <w:r>
                <w:rPr>
                  <w:noProof/>
                </w:rPr>
                <w:t>14</w:t>
              </w:r>
            </w:fldSimple>
            <w:r>
              <w:t xml:space="preserve"> Second iteration use case for students</w:t>
            </w:r>
            <w:bookmarkEnd w:id="47"/>
          </w:p>
        </w:tc>
      </w:tr>
    </w:tbl>
    <w:p w14:paraId="43C60269" w14:textId="77777777" w:rsidR="00DD1EB9" w:rsidRDefault="00DD1EB9" w:rsidP="00DD1EB9">
      <w:pPr>
        <w:keepNext/>
        <w:rPr>
          <w:rFonts w:asciiTheme="minorHAnsi" w:hAnsiTheme="minorHAnsi"/>
        </w:rPr>
      </w:pPr>
    </w:p>
    <w:p w14:paraId="76F529AF" w14:textId="7AD7CC50" w:rsidR="00DD1EB9" w:rsidRDefault="00DD1EB9" w:rsidP="00DD1EB9">
      <w:pPr>
        <w:keepNext/>
        <w:rPr>
          <w:rFonts w:asciiTheme="minorHAnsi" w:hAnsiTheme="minorHAnsi"/>
        </w:rPr>
      </w:pPr>
      <w:r>
        <w:rPr>
          <w:noProof/>
        </w:rPr>
        <w:drawing>
          <wp:inline distT="0" distB="0" distL="0" distR="0" wp14:anchorId="29FD56BC" wp14:editId="405E6267">
            <wp:extent cx="5720080" cy="2849245"/>
            <wp:effectExtent l="0" t="0" r="0" b="825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7"/>
                    <pic:cNvPicPr>
                      <a:picLocks noChangeAspect="1" noChangeArrowheads="1"/>
                    </pic:cNvPicPr>
                  </pic:nvPicPr>
                  <pic:blipFill>
                    <a:blip r:embed="rId65">
                      <a:extLst>
                        <a:ext uri="{28A0092B-C50C-407E-A947-70E740481C1C}">
                          <a14:useLocalDpi xmlns:a14="http://schemas.microsoft.com/office/drawing/2010/main" val="0"/>
                        </a:ext>
                      </a:extLst>
                    </a:blip>
                    <a:srcRect/>
                    <a:stretch>
                      <a:fillRect/>
                    </a:stretch>
                  </pic:blipFill>
                  <pic:spPr bwMode="auto">
                    <a:xfrm>
                      <a:off x="0" y="0"/>
                      <a:ext cx="5720080" cy="2849245"/>
                    </a:xfrm>
                    <a:prstGeom prst="rect">
                      <a:avLst/>
                    </a:prstGeom>
                    <a:noFill/>
                    <a:ln>
                      <a:noFill/>
                    </a:ln>
                  </pic:spPr>
                </pic:pic>
              </a:graphicData>
            </a:graphic>
          </wp:inline>
        </w:drawing>
      </w:r>
    </w:p>
    <w:p w14:paraId="364D120A" w14:textId="77777777" w:rsidR="00DD1EB9" w:rsidRDefault="00DD1EB9" w:rsidP="00DD1EB9">
      <w:pPr>
        <w:pStyle w:val="Caption"/>
        <w:jc w:val="center"/>
        <w:rPr>
          <w:rFonts w:ascii="Minion Pro" w:hAnsi="Minion Pro"/>
        </w:rPr>
      </w:pPr>
      <w:bookmarkStart w:id="48" w:name="_Toc26710942"/>
      <w:r>
        <w:t xml:space="preserve">Figure </w:t>
      </w:r>
      <w:fldSimple w:instr=" SEQ Figure \* ARABIC ">
        <w:r>
          <w:rPr>
            <w:noProof/>
          </w:rPr>
          <w:t>15</w:t>
        </w:r>
      </w:fldSimple>
      <w:r>
        <w:t xml:space="preserve"> Third iteration use case for students</w:t>
      </w:r>
      <w:bookmarkEnd w:id="48"/>
    </w:p>
    <w:p w14:paraId="4EEE9DF0" w14:textId="77777777" w:rsidR="00DD1EB9" w:rsidRDefault="00DD1EB9" w:rsidP="001B40AF"/>
    <w:p w14:paraId="13154A50" w14:textId="5B9D867C" w:rsidR="00DD09C7" w:rsidRDefault="00DD09C7" w:rsidP="001B40AF">
      <w:r>
        <w:t xml:space="preserve">After the Christmas break when development properly began and after an initial run of questions went out to teachers and users alike, it became clear what was actually necessary for this application </w:t>
      </w:r>
      <w:r>
        <w:lastRenderedPageBreak/>
        <w:t>and not just what I thought would be suitable in my opinion and so, new use cases had to be created to hold these changes to the original idea.</w:t>
      </w:r>
    </w:p>
    <w:p w14:paraId="59038D70" w14:textId="77777777" w:rsidR="00493A1A" w:rsidRDefault="00CE6418" w:rsidP="001B40AF">
      <w:r>
        <w:t>The original first iteration drawn still stands for the final application. The student and teacher both need to register, log in and log out. After some thought it was decided that the ability to play minigames would also benefit the teacher so that they could get comfortable with the system that their students would be using and so</w:t>
      </w:r>
      <w:r w:rsidR="00DD1EB9">
        <w:t xml:space="preserve"> both the student and teacher ended up sharing the second iteration use case shown in figure x. The only change between this use case and the one originally created is that minigame selection doesn’t immediately happen on the main page but rather later on in the third iteration use case.</w:t>
      </w:r>
      <w:r w:rsidR="00493A1A">
        <w:t xml:space="preserve"> </w:t>
      </w:r>
    </w:p>
    <w:p w14:paraId="48C8DDAA" w14:textId="609541A0" w:rsidR="00CE6418" w:rsidRPr="007E6D63" w:rsidRDefault="00493A1A" w:rsidP="00493A1A">
      <w:pPr>
        <w:jc w:val="center"/>
      </w:pPr>
      <w:r>
        <w:rPr>
          <w:noProof/>
        </w:rPr>
        <w:drawing>
          <wp:inline distT="0" distB="0" distL="0" distR="0" wp14:anchorId="16B0A576" wp14:editId="26FE7F5E">
            <wp:extent cx="2767206" cy="2169042"/>
            <wp:effectExtent l="0" t="0" r="0" b="3175"/>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2773808" cy="2174217"/>
                    </a:xfrm>
                    <a:prstGeom prst="rect">
                      <a:avLst/>
                    </a:prstGeom>
                  </pic:spPr>
                </pic:pic>
              </a:graphicData>
            </a:graphic>
          </wp:inline>
        </w:drawing>
      </w:r>
    </w:p>
    <w:p w14:paraId="7F1F0936" w14:textId="1A8E69DB" w:rsidR="007E6D63" w:rsidRDefault="00493A1A" w:rsidP="00493A1A">
      <w:pPr>
        <w:jc w:val="center"/>
      </w:pPr>
      <w:r w:rsidRPr="00493A1A">
        <w:t xml:space="preserve">Figure #: Final </w:t>
      </w:r>
      <w:r>
        <w:t>Second Iteration for User and Teacher</w:t>
      </w:r>
    </w:p>
    <w:p w14:paraId="647FA47D" w14:textId="0FD63684" w:rsidR="00493A1A" w:rsidRDefault="00493A1A" w:rsidP="00493A1A">
      <w:pPr>
        <w:jc w:val="center"/>
      </w:pPr>
    </w:p>
    <w:p w14:paraId="27F61708" w14:textId="505ADC5F" w:rsidR="00493A1A" w:rsidRPr="00493A1A" w:rsidRDefault="00E7205C" w:rsidP="00493A1A">
      <w:r>
        <w:t xml:space="preserve">For the third iteration of the use cases, the students and teachers part ways in some respects in order to give each of them individual control of their own version of the app. In their third iteration, students have the ability to select a minigame level, play the minigame, gain experience, see their results from the minigame, join and leave a classroom, edit or delete their profile, view a weekly report that </w:t>
      </w:r>
      <w:r w:rsidR="00440006">
        <w:t xml:space="preserve">analyses </w:t>
      </w:r>
      <w:r>
        <w:t xml:space="preserve">their progress from the previous week and send themselves an email of their report. </w:t>
      </w:r>
      <w:r w:rsidR="00086FAC">
        <w:t>O</w:t>
      </w:r>
      <w:r>
        <w:t xml:space="preserve">riginally students were going to be rewarded with badges/icons </w:t>
      </w:r>
      <w:r w:rsidR="001F5115">
        <w:t xml:space="preserve">(seen in figure x </w:t>
      </w:r>
      <w:r w:rsidR="00AB24DE">
        <w:t xml:space="preserve">OLD </w:t>
      </w:r>
      <w:r w:rsidR="001F5115">
        <w:t xml:space="preserve">student third iteration) </w:t>
      </w:r>
      <w:r>
        <w:t>that would be displayed in the progress menu but this idea was eventually scrapped as it didn’t add much to the application and would have required a lot more graphic design which was not within the scope of the project.</w:t>
      </w:r>
    </w:p>
    <w:p w14:paraId="00A2144D" w14:textId="7F5AC937" w:rsidR="007E6D63" w:rsidRDefault="00AB24DE" w:rsidP="001B40AF">
      <w:r>
        <w:rPr>
          <w:noProof/>
        </w:rPr>
        <w:lastRenderedPageBreak/>
        <w:drawing>
          <wp:inline distT="0" distB="0" distL="0" distR="0" wp14:anchorId="10218F4D" wp14:editId="138C1052">
            <wp:extent cx="5731510" cy="3696335"/>
            <wp:effectExtent l="0" t="0" r="2540" b="0"/>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731510" cy="3696335"/>
                    </a:xfrm>
                    <a:prstGeom prst="rect">
                      <a:avLst/>
                    </a:prstGeom>
                  </pic:spPr>
                </pic:pic>
              </a:graphicData>
            </a:graphic>
          </wp:inline>
        </w:drawing>
      </w:r>
    </w:p>
    <w:p w14:paraId="58E6425B" w14:textId="45234458" w:rsidR="00AB24DE" w:rsidRDefault="00AB24DE" w:rsidP="00AB24DE">
      <w:pPr>
        <w:jc w:val="center"/>
      </w:pPr>
      <w:r>
        <w:t>Figure #: Third Iteration User Case for Students</w:t>
      </w:r>
    </w:p>
    <w:p w14:paraId="7501AE38" w14:textId="4B4C9A60" w:rsidR="00B86359" w:rsidRDefault="00B86359" w:rsidP="00B86359">
      <w:r>
        <w:t xml:space="preserve">Looking at the teachers third iteration use case in figure x shows that teachers now have the ability to do almost the same things that students can do except they can pick on individual </w:t>
      </w:r>
      <w:r w:rsidR="008D61B5">
        <w:t>students to then view their weekly progress reports as long as they are in the teachers virtual classroom. Teachers also have the ability to create and delete classrooms and remove unwanted students from their classroom rather than leave and join classrooms.</w:t>
      </w:r>
    </w:p>
    <w:p w14:paraId="14BD562D" w14:textId="7D691B6D" w:rsidR="002C761F" w:rsidRDefault="008D61B5" w:rsidP="00AB24DE">
      <w:pPr>
        <w:jc w:val="center"/>
      </w:pPr>
      <w:r>
        <w:rPr>
          <w:noProof/>
        </w:rPr>
        <w:drawing>
          <wp:inline distT="0" distB="0" distL="0" distR="0" wp14:anchorId="444E1AD6" wp14:editId="6EE0E188">
            <wp:extent cx="5731510" cy="3561715"/>
            <wp:effectExtent l="0" t="0" r="2540" b="635"/>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731510" cy="3561715"/>
                    </a:xfrm>
                    <a:prstGeom prst="rect">
                      <a:avLst/>
                    </a:prstGeom>
                  </pic:spPr>
                </pic:pic>
              </a:graphicData>
            </a:graphic>
          </wp:inline>
        </w:drawing>
      </w:r>
    </w:p>
    <w:p w14:paraId="18241309" w14:textId="0AEB0E3E" w:rsidR="002C761F" w:rsidRDefault="002C761F" w:rsidP="00AB24DE">
      <w:pPr>
        <w:jc w:val="center"/>
      </w:pPr>
      <w:r>
        <w:lastRenderedPageBreak/>
        <w:t>Figure #: Third Iteration Use Case for Teachers</w:t>
      </w:r>
    </w:p>
    <w:p w14:paraId="768E1E09" w14:textId="48226604" w:rsidR="00B86359" w:rsidRDefault="00B86359" w:rsidP="00AB24DE">
      <w:pPr>
        <w:jc w:val="center"/>
      </w:pPr>
    </w:p>
    <w:p w14:paraId="6AB0912D" w14:textId="6BCF4EB7" w:rsidR="005821C5" w:rsidRPr="005821C5" w:rsidRDefault="005821C5" w:rsidP="005821C5"/>
    <w:p w14:paraId="7111A5A0" w14:textId="159409D7" w:rsidR="007F3450" w:rsidRDefault="007F3450" w:rsidP="002F5FE3">
      <w:pPr>
        <w:pStyle w:val="Heading2"/>
        <w:numPr>
          <w:ilvl w:val="0"/>
          <w:numId w:val="0"/>
        </w:numPr>
        <w:ind w:left="444" w:hanging="444"/>
      </w:pPr>
      <w:bookmarkStart w:id="49" w:name="_Toc21459653"/>
      <w:bookmarkStart w:id="50" w:name="_Toc37181016"/>
      <w:r>
        <w:t>3.</w:t>
      </w:r>
      <w:r w:rsidR="00195C26">
        <w:t>6</w:t>
      </w:r>
      <w:r>
        <w:t>. Middle-Tier</w:t>
      </w:r>
      <w:bookmarkEnd w:id="49"/>
      <w:bookmarkEnd w:id="50"/>
    </w:p>
    <w:p w14:paraId="4D0BD73F" w14:textId="47837F8B" w:rsidR="007F3450" w:rsidRDefault="007F3450" w:rsidP="002F5FE3"/>
    <w:p w14:paraId="5C3B90B3" w14:textId="2326FE12" w:rsidR="005821C5" w:rsidRDefault="005821C5" w:rsidP="002F5FE3">
      <w:r>
        <w:t>The middle tier contains all of the functions in the code that drive the application’s capabilities. It allows users to input data, manipulate this data in whatever way is necessary and then push information back to the user. It also allows for communication between the front and back end of the application through functionality such as:</w:t>
      </w:r>
    </w:p>
    <w:p w14:paraId="1B6B88E3" w14:textId="51361F11" w:rsidR="005821C5" w:rsidRDefault="005821C5" w:rsidP="002F5FE3">
      <w:r>
        <w:tab/>
        <w:t>- Logging in</w:t>
      </w:r>
    </w:p>
    <w:p w14:paraId="2452C318" w14:textId="0A65094F" w:rsidR="005821C5" w:rsidRDefault="005821C5" w:rsidP="002F5FE3">
      <w:r>
        <w:tab/>
        <w:t>- Registering an account</w:t>
      </w:r>
    </w:p>
    <w:p w14:paraId="6122C00A" w14:textId="294459D9" w:rsidR="005821C5" w:rsidRDefault="005821C5" w:rsidP="002F5FE3">
      <w:r>
        <w:tab/>
        <w:t>- Editing their profile</w:t>
      </w:r>
    </w:p>
    <w:p w14:paraId="2315CA03" w14:textId="4349A170" w:rsidR="005821C5" w:rsidRDefault="005821C5" w:rsidP="002F5FE3">
      <w:r>
        <w:tab/>
        <w:t>- Playing minigames and gaining experience points</w:t>
      </w:r>
    </w:p>
    <w:p w14:paraId="3FA1DC9C" w14:textId="650B0524" w:rsidR="005821C5" w:rsidRDefault="005821C5" w:rsidP="002F5FE3">
      <w:r>
        <w:t>It also handles underlying functions that the user might not be aware of initially such as monitoring the time spent playing minigames, the number of correct and incorrect answers the user has gotten overall and dynamically updating labels throughout the app that change based on who is using it.</w:t>
      </w:r>
    </w:p>
    <w:p w14:paraId="6158AF7B" w14:textId="2553B136" w:rsidR="005821C5" w:rsidRDefault="005821C5" w:rsidP="002F5FE3">
      <w:r>
        <w:t>More detail on the middle tier of the app will be discussed in section 4.</w:t>
      </w:r>
    </w:p>
    <w:p w14:paraId="33C89911" w14:textId="77777777" w:rsidR="005821C5" w:rsidRPr="007B63DE" w:rsidRDefault="005821C5" w:rsidP="002F5FE3"/>
    <w:p w14:paraId="5A4D69EC" w14:textId="63942825" w:rsidR="007F3450" w:rsidRDefault="007F3450" w:rsidP="002F5FE3">
      <w:pPr>
        <w:pStyle w:val="Heading2"/>
        <w:numPr>
          <w:ilvl w:val="0"/>
          <w:numId w:val="0"/>
        </w:numPr>
        <w:ind w:left="444" w:hanging="444"/>
      </w:pPr>
      <w:bookmarkStart w:id="51" w:name="_Toc21459654"/>
      <w:bookmarkStart w:id="52" w:name="_Toc37181017"/>
      <w:r>
        <w:t>3.</w:t>
      </w:r>
      <w:r w:rsidR="00195C26">
        <w:t>7</w:t>
      </w:r>
      <w:r>
        <w:t>. Back-End</w:t>
      </w:r>
      <w:bookmarkEnd w:id="51"/>
      <w:bookmarkEnd w:id="52"/>
    </w:p>
    <w:p w14:paraId="66E55AFF" w14:textId="5B645A73" w:rsidR="007B63DE" w:rsidRDefault="007B63DE" w:rsidP="002F5FE3"/>
    <w:p w14:paraId="33EED64E" w14:textId="78F7814E" w:rsidR="00410563" w:rsidRDefault="00410563" w:rsidP="002F5FE3">
      <w:r>
        <w:t xml:space="preserve">Figure x shows the original Entity Relationship Diagram that was designed before I had a proper understanding of how the back end was actually going to work. Comparing this to the ERD that is used in the final version, its possible to see many differences. </w:t>
      </w:r>
      <w:r w:rsidR="00543BCC">
        <w:t>Firstly, users are just users. There is no difference in the database between a teacher and a student except for the fact that the teacher Boolean is true for teachers and false for students</w:t>
      </w:r>
      <w:r w:rsidR="008E5352">
        <w:t>. All other attributes are the same.</w:t>
      </w:r>
      <w:r w:rsidR="00FC20E8">
        <w:t xml:space="preserve"> </w:t>
      </w:r>
      <w:r w:rsidR="00E0453D">
        <w:t xml:space="preserve">Users can also have a classroom. </w:t>
      </w:r>
      <w:r w:rsidR="00FC20E8">
        <w:t xml:space="preserve">Whether the user is a teacher or not will decide who owns the classroom and who </w:t>
      </w:r>
      <w:r w:rsidR="00B369DB">
        <w:t>is a member of the classroom</w:t>
      </w:r>
      <w:r w:rsidR="004E71A0">
        <w:t>.</w:t>
      </w:r>
      <w:r w:rsidR="00E0453D">
        <w:t xml:space="preserve"> Each classroom can have many users but each user can only have one classroom.</w:t>
      </w:r>
      <w:r w:rsidR="00111D2E">
        <w:t xml:space="preserve"> All users can also have progress entities. These entities hold information about the user on a week by week basis throughout the year. Each user can have many progress entities but each progress entity only belongs to one user.</w:t>
      </w:r>
      <w:r w:rsidR="00521F24">
        <w:t xml:space="preserve"> This ERD is implemented using Google’s Firebase Realtime Database and more information about how the database works is discussed in section 4.</w:t>
      </w:r>
    </w:p>
    <w:p w14:paraId="1FC59C50" w14:textId="246885D0" w:rsidR="00410563" w:rsidRDefault="00410563" w:rsidP="00410563">
      <w:pPr>
        <w:keepNext/>
        <w:jc w:val="center"/>
        <w:rPr>
          <w:rFonts w:asciiTheme="minorHAnsi" w:hAnsiTheme="minorHAnsi"/>
        </w:rPr>
      </w:pPr>
      <w:r>
        <w:rPr>
          <w:noProof/>
        </w:rPr>
        <w:lastRenderedPageBreak/>
        <w:drawing>
          <wp:inline distT="0" distB="0" distL="0" distR="0" wp14:anchorId="782ADF4E" wp14:editId="3DCBDD34">
            <wp:extent cx="4508205" cy="2656478"/>
            <wp:effectExtent l="0" t="0" r="698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69">
                      <a:extLst>
                        <a:ext uri="{28A0092B-C50C-407E-A947-70E740481C1C}">
                          <a14:useLocalDpi xmlns:a14="http://schemas.microsoft.com/office/drawing/2010/main" val="0"/>
                        </a:ext>
                      </a:extLst>
                    </a:blip>
                    <a:srcRect/>
                    <a:stretch>
                      <a:fillRect/>
                    </a:stretch>
                  </pic:blipFill>
                  <pic:spPr bwMode="auto">
                    <a:xfrm>
                      <a:off x="0" y="0"/>
                      <a:ext cx="4525670" cy="2666769"/>
                    </a:xfrm>
                    <a:prstGeom prst="rect">
                      <a:avLst/>
                    </a:prstGeom>
                    <a:noFill/>
                    <a:ln>
                      <a:noFill/>
                    </a:ln>
                  </pic:spPr>
                </pic:pic>
              </a:graphicData>
            </a:graphic>
          </wp:inline>
        </w:drawing>
      </w:r>
    </w:p>
    <w:p w14:paraId="7B0A6EF8" w14:textId="77777777" w:rsidR="00410563" w:rsidRDefault="00410563" w:rsidP="00410563">
      <w:pPr>
        <w:pStyle w:val="Caption"/>
        <w:jc w:val="center"/>
        <w:rPr>
          <w:rFonts w:ascii="Minion Pro" w:hAnsi="Minion Pro"/>
        </w:rPr>
      </w:pPr>
      <w:bookmarkStart w:id="53" w:name="_Toc26710945"/>
      <w:r>
        <w:t xml:space="preserve">Figure </w:t>
      </w:r>
      <w:fldSimple w:instr=" SEQ Figure \* ARABIC ">
        <w:r>
          <w:rPr>
            <w:noProof/>
          </w:rPr>
          <w:t>18</w:t>
        </w:r>
      </w:fldSimple>
      <w:r>
        <w:t xml:space="preserve"> ERD showing relationships between tables</w:t>
      </w:r>
      <w:bookmarkEnd w:id="53"/>
    </w:p>
    <w:p w14:paraId="411550CF" w14:textId="50F1F4C6" w:rsidR="00410563" w:rsidRDefault="00410563" w:rsidP="002F5FE3"/>
    <w:p w14:paraId="6D482472" w14:textId="2B48444F" w:rsidR="00410563" w:rsidRDefault="00543BCC" w:rsidP="00410563">
      <w:pPr>
        <w:jc w:val="center"/>
      </w:pPr>
      <w:r>
        <w:rPr>
          <w:noProof/>
        </w:rPr>
        <w:drawing>
          <wp:inline distT="0" distB="0" distL="0" distR="0" wp14:anchorId="0E7145F9" wp14:editId="2A960892">
            <wp:extent cx="4362450" cy="36385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0"/>
                    <a:stretch>
                      <a:fillRect/>
                    </a:stretch>
                  </pic:blipFill>
                  <pic:spPr>
                    <a:xfrm>
                      <a:off x="0" y="0"/>
                      <a:ext cx="4362450" cy="3638550"/>
                    </a:xfrm>
                    <a:prstGeom prst="rect">
                      <a:avLst/>
                    </a:prstGeom>
                  </pic:spPr>
                </pic:pic>
              </a:graphicData>
            </a:graphic>
          </wp:inline>
        </w:drawing>
      </w:r>
    </w:p>
    <w:p w14:paraId="28EE231E" w14:textId="55722B90" w:rsidR="00642BDC" w:rsidRPr="007B63DE" w:rsidRDefault="00410563" w:rsidP="00642BDC">
      <w:pPr>
        <w:jc w:val="center"/>
      </w:pPr>
      <w:r>
        <w:t>Figure #: Final Version of ER</w:t>
      </w:r>
      <w:r w:rsidR="00543BCC">
        <w:t>D</w:t>
      </w:r>
    </w:p>
    <w:p w14:paraId="07E0E7CB" w14:textId="04F82A05" w:rsidR="009B697E" w:rsidRDefault="007F3450" w:rsidP="002F5FE3">
      <w:pPr>
        <w:pStyle w:val="Heading2"/>
        <w:numPr>
          <w:ilvl w:val="0"/>
          <w:numId w:val="0"/>
        </w:numPr>
        <w:ind w:left="444" w:hanging="444"/>
      </w:pPr>
      <w:bookmarkStart w:id="54" w:name="_Toc21459655"/>
      <w:bookmarkStart w:id="55" w:name="_Toc37181018"/>
      <w:r>
        <w:t>3.</w:t>
      </w:r>
      <w:r w:rsidR="00195C26">
        <w:t>8</w:t>
      </w:r>
      <w:r w:rsidR="009B697E">
        <w:t>. Conclusions</w:t>
      </w:r>
      <w:bookmarkEnd w:id="54"/>
      <w:bookmarkEnd w:id="55"/>
    </w:p>
    <w:p w14:paraId="74E14E36" w14:textId="121497E7" w:rsidR="007B01AD" w:rsidRDefault="007B01AD" w:rsidP="002F5FE3"/>
    <w:p w14:paraId="3B14456C" w14:textId="72CE2CB1" w:rsidR="00CC0BB3" w:rsidRDefault="00CC0BB3" w:rsidP="002F5FE3">
      <w:r>
        <w:t>This section of the project took an in depth look into the design that shaped how the application sounded, looked and felt to the user.</w:t>
      </w:r>
      <w:r w:rsidR="00B70170">
        <w:t xml:space="preserve"> It showed the thought process behind choosing the Kanban board as the methodology for the project as well as an overview of what the system aims to be for users.</w:t>
      </w:r>
    </w:p>
    <w:p w14:paraId="5B3EC4E6" w14:textId="77777777" w:rsidR="00CC0BB3" w:rsidRDefault="00CC0BB3" w:rsidP="002F5FE3">
      <w:pPr>
        <w:rPr>
          <w:rFonts w:asciiTheme="majorHAnsi" w:eastAsiaTheme="majorEastAsia" w:hAnsiTheme="majorHAnsi" w:cstheme="majorBidi"/>
          <w:color w:val="2E74B5" w:themeColor="accent1" w:themeShade="BF"/>
          <w:sz w:val="32"/>
          <w:szCs w:val="32"/>
        </w:rPr>
      </w:pPr>
    </w:p>
    <w:p w14:paraId="02825CF7" w14:textId="77777777" w:rsidR="009B697E" w:rsidRDefault="009B697E" w:rsidP="002F5FE3">
      <w:pPr>
        <w:pStyle w:val="Heading1"/>
      </w:pPr>
      <w:bookmarkStart w:id="56" w:name="_Toc21459656"/>
      <w:bookmarkStart w:id="57" w:name="_Toc37181019"/>
      <w:r>
        <w:t>4. Experiment De</w:t>
      </w:r>
      <w:r w:rsidR="007F3450">
        <w:t>velopment</w:t>
      </w:r>
      <w:bookmarkEnd w:id="56"/>
      <w:bookmarkEnd w:id="57"/>
    </w:p>
    <w:p w14:paraId="5E352035" w14:textId="77777777" w:rsidR="009B697E" w:rsidRDefault="009B697E" w:rsidP="002F5FE3"/>
    <w:p w14:paraId="37217F1A" w14:textId="77777777" w:rsidR="009B697E" w:rsidRDefault="009B697E" w:rsidP="002F5FE3">
      <w:pPr>
        <w:pStyle w:val="Heading2"/>
        <w:numPr>
          <w:ilvl w:val="0"/>
          <w:numId w:val="0"/>
        </w:numPr>
        <w:ind w:left="444" w:hanging="444"/>
      </w:pPr>
      <w:bookmarkStart w:id="58" w:name="_Toc21459657"/>
      <w:bookmarkStart w:id="59" w:name="_Toc37181020"/>
      <w:r>
        <w:t>4.1. Introduction</w:t>
      </w:r>
      <w:bookmarkEnd w:id="58"/>
      <w:bookmarkEnd w:id="59"/>
    </w:p>
    <w:p w14:paraId="1B15DDDE" w14:textId="17FE1506" w:rsidR="007B63DE" w:rsidRDefault="007B63DE" w:rsidP="002F5FE3"/>
    <w:p w14:paraId="15F63049" w14:textId="54828A38" w:rsidR="00B21EA3" w:rsidRDefault="00B21EA3" w:rsidP="00B21EA3">
      <w:r>
        <w:t xml:space="preserve">In this section there will be a demonstration of the working version of pages that have been created for the front and back end of the application as well as </w:t>
      </w:r>
      <w:r w:rsidR="004D2C95">
        <w:t xml:space="preserve">all of the inner workings of the </w:t>
      </w:r>
      <w:r>
        <w:t xml:space="preserve">middle tier </w:t>
      </w:r>
      <w:r w:rsidR="004D2C95">
        <w:t xml:space="preserve">that does all of the complex workings of the system as well as </w:t>
      </w:r>
      <w:r>
        <w:t>help the front end communicate with the back end for data retrieval from the database. There is a breakdown of the front-end pages that are shown to the user and why they were chosen, code samples of the middle tier that show how the front end is created as well as code samples on how the front end communicates with the database in the back-end and finally there will be some screenshots of the database/back-end itself along with a description of its purpose and details on why everything is structured the way it is.</w:t>
      </w:r>
      <w:r w:rsidR="00EC334B">
        <w:t xml:space="preserve"> The section will cover the key development process and discuss the challenges encountered during the creation of the Primary Mathletes application.</w:t>
      </w:r>
    </w:p>
    <w:p w14:paraId="4DDBDAA7" w14:textId="77777777" w:rsidR="00642BDC" w:rsidRPr="007B63DE" w:rsidRDefault="00642BDC" w:rsidP="002F5FE3"/>
    <w:p w14:paraId="30ED43D3" w14:textId="77777777" w:rsidR="009B697E" w:rsidRDefault="009B697E" w:rsidP="002F5FE3">
      <w:pPr>
        <w:pStyle w:val="Heading2"/>
        <w:numPr>
          <w:ilvl w:val="0"/>
          <w:numId w:val="0"/>
        </w:numPr>
        <w:ind w:left="444" w:hanging="444"/>
      </w:pPr>
      <w:bookmarkStart w:id="60" w:name="_Toc21459658"/>
      <w:bookmarkStart w:id="61" w:name="_Toc37181021"/>
      <w:r>
        <w:t>4.2. Software Development</w:t>
      </w:r>
      <w:bookmarkEnd w:id="60"/>
      <w:bookmarkEnd w:id="61"/>
    </w:p>
    <w:p w14:paraId="14A44647" w14:textId="77777777" w:rsidR="00BC6801" w:rsidRDefault="00BC6801" w:rsidP="002F5FE3"/>
    <w:p w14:paraId="194FB5A5" w14:textId="21C8D4DE" w:rsidR="007B63DE" w:rsidRDefault="00DA2F5C" w:rsidP="002F5FE3">
      <w:r>
        <w:t>*** What to put here? ***</w:t>
      </w:r>
    </w:p>
    <w:p w14:paraId="19F8FBE9" w14:textId="7FE4E3F8" w:rsidR="00F109DC" w:rsidRDefault="00F109DC" w:rsidP="002F5FE3"/>
    <w:p w14:paraId="0B0AA87E" w14:textId="77777777" w:rsidR="00F109DC" w:rsidRPr="007B63DE" w:rsidRDefault="00F109DC" w:rsidP="002F5FE3"/>
    <w:p w14:paraId="21F83311" w14:textId="77777777" w:rsidR="009B697E" w:rsidRDefault="009B697E" w:rsidP="002F5FE3">
      <w:pPr>
        <w:pStyle w:val="Heading2"/>
        <w:numPr>
          <w:ilvl w:val="0"/>
          <w:numId w:val="0"/>
        </w:numPr>
        <w:ind w:left="444" w:hanging="444"/>
      </w:pPr>
      <w:bookmarkStart w:id="62" w:name="_Toc21459659"/>
      <w:bookmarkStart w:id="63" w:name="_Toc37181022"/>
      <w:r>
        <w:t xml:space="preserve">4.3. </w:t>
      </w:r>
      <w:r w:rsidR="007F3450">
        <w:t>Front-End</w:t>
      </w:r>
      <w:bookmarkEnd w:id="62"/>
      <w:bookmarkEnd w:id="63"/>
    </w:p>
    <w:p w14:paraId="49CBC886" w14:textId="5D4136CF" w:rsidR="007B63DE" w:rsidRDefault="007B63DE" w:rsidP="002F5FE3"/>
    <w:p w14:paraId="112B29AB" w14:textId="61FE6D9E" w:rsidR="00F51EF9" w:rsidRDefault="00F51EF9" w:rsidP="002F5FE3">
      <w:r>
        <w:t xml:space="preserve">The original prototypes that were created for the front-end of the application were very minimalistic. They were created with the barebones, default appearances of the </w:t>
      </w:r>
      <w:proofErr w:type="spellStart"/>
      <w:r>
        <w:t>Kivy</w:t>
      </w:r>
      <w:proofErr w:type="spellEnd"/>
      <w:r>
        <w:t xml:space="preserve"> library, purely because of time restraints leading up to the interim of the project. There was a big revamp in the visual design of the application towards the end of the project</w:t>
      </w:r>
      <w:r w:rsidR="00823A6D">
        <w:t xml:space="preserve"> that was discussed in section 3. For</w:t>
      </w:r>
      <w:r>
        <w:t xml:space="preserve"> the development of small prototypes before the Winter break there was a need to first research and practice using the library before trying to make anything look</w:t>
      </w:r>
      <w:r w:rsidR="00823A6D">
        <w:t xml:space="preserve">, sound </w:t>
      </w:r>
      <w:r>
        <w:t>and feel fancy.</w:t>
      </w:r>
    </w:p>
    <w:p w14:paraId="05D7480E" w14:textId="44F0AE46" w:rsidR="00823A6D" w:rsidRDefault="00823A6D" w:rsidP="002F5FE3"/>
    <w:p w14:paraId="2B13178B" w14:textId="77777777" w:rsidR="00930858" w:rsidRDefault="00930858" w:rsidP="00930858">
      <w:pPr>
        <w:rPr>
          <w:b/>
          <w:bCs/>
        </w:rPr>
      </w:pPr>
      <w:r>
        <w:rPr>
          <w:b/>
          <w:bCs/>
        </w:rPr>
        <w:t>Title Page</w:t>
      </w:r>
    </w:p>
    <w:p w14:paraId="167B07B1" w14:textId="583AD80D" w:rsidR="00930858" w:rsidRDefault="00930858" w:rsidP="00930858">
      <w:r>
        <w:t xml:space="preserve">The title page is the page that the user is brought to when they open the app for the first time. It allows the user to decide whether they would like to register if they have never used the application before or if they want to log in if they already have an account. This first page was created for the register and login functions, but it was also created to test the ability to create buttons as well as swapping between screens which is a big part of the </w:t>
      </w:r>
      <w:proofErr w:type="spellStart"/>
      <w:r>
        <w:t>Kivy</w:t>
      </w:r>
      <w:proofErr w:type="spellEnd"/>
      <w:r>
        <w:t xml:space="preserve"> library. The title page seen in figure x is a far cry from what is found in the final version of the application but it was the first screen developed using </w:t>
      </w:r>
      <w:proofErr w:type="spellStart"/>
      <w:r>
        <w:t>Kivy</w:t>
      </w:r>
      <w:proofErr w:type="spellEnd"/>
      <w:r>
        <w:t xml:space="preserve"> and was a </w:t>
      </w:r>
      <w:r>
        <w:lastRenderedPageBreak/>
        <w:t xml:space="preserve">necessary first prototype to ensure that development using </w:t>
      </w:r>
      <w:proofErr w:type="spellStart"/>
      <w:r>
        <w:t>Kivy</w:t>
      </w:r>
      <w:proofErr w:type="spellEnd"/>
      <w:r>
        <w:t xml:space="preserve"> could continue as the project progressed.</w:t>
      </w:r>
    </w:p>
    <w:p w14:paraId="08E2BCC3" w14:textId="68C20C69" w:rsidR="00930858" w:rsidRDefault="00930858" w:rsidP="00930858">
      <w:pPr>
        <w:keepNext/>
        <w:jc w:val="center"/>
        <w:rPr>
          <w:rFonts w:asciiTheme="minorHAnsi" w:hAnsiTheme="minorHAnsi"/>
        </w:rPr>
      </w:pPr>
      <w:r>
        <w:rPr>
          <w:noProof/>
        </w:rPr>
        <w:drawing>
          <wp:inline distT="0" distB="0" distL="0" distR="0" wp14:anchorId="150FF6CC" wp14:editId="57B8D4A1">
            <wp:extent cx="5114290" cy="3816985"/>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1"/>
                    <pic:cNvPicPr>
                      <a:picLocks noChangeAspect="1" noChangeArrowheads="1"/>
                    </pic:cNvPicPr>
                  </pic:nvPicPr>
                  <pic:blipFill>
                    <a:blip r:embed="rId71">
                      <a:extLst>
                        <a:ext uri="{28A0092B-C50C-407E-A947-70E740481C1C}">
                          <a14:useLocalDpi xmlns:a14="http://schemas.microsoft.com/office/drawing/2010/main" val="0"/>
                        </a:ext>
                      </a:extLst>
                    </a:blip>
                    <a:srcRect/>
                    <a:stretch>
                      <a:fillRect/>
                    </a:stretch>
                  </pic:blipFill>
                  <pic:spPr bwMode="auto">
                    <a:xfrm>
                      <a:off x="0" y="0"/>
                      <a:ext cx="5114290" cy="3816985"/>
                    </a:xfrm>
                    <a:prstGeom prst="rect">
                      <a:avLst/>
                    </a:prstGeom>
                    <a:noFill/>
                    <a:ln>
                      <a:noFill/>
                    </a:ln>
                  </pic:spPr>
                </pic:pic>
              </a:graphicData>
            </a:graphic>
          </wp:inline>
        </w:drawing>
      </w:r>
    </w:p>
    <w:p w14:paraId="7D7045CD" w14:textId="77777777" w:rsidR="00930858" w:rsidRDefault="00930858" w:rsidP="00930858">
      <w:pPr>
        <w:pStyle w:val="Caption"/>
        <w:jc w:val="center"/>
        <w:rPr>
          <w:rFonts w:ascii="Minion Pro" w:hAnsi="Minion Pro"/>
        </w:rPr>
      </w:pPr>
      <w:bookmarkStart w:id="64" w:name="_Toc26710946"/>
      <w:r>
        <w:t xml:space="preserve">Figure </w:t>
      </w:r>
      <w:fldSimple w:instr=" SEQ Figure \* ARABIC ">
        <w:r>
          <w:rPr>
            <w:noProof/>
          </w:rPr>
          <w:t>19</w:t>
        </w:r>
      </w:fldSimple>
      <w:r>
        <w:t xml:space="preserve"> Title Page of the app</w:t>
      </w:r>
      <w:bookmarkEnd w:id="64"/>
    </w:p>
    <w:p w14:paraId="5732B5D1" w14:textId="77777777" w:rsidR="00930858" w:rsidRDefault="00930858" w:rsidP="00930858">
      <w:pPr>
        <w:jc w:val="center"/>
      </w:pPr>
    </w:p>
    <w:p w14:paraId="7DCEC16B" w14:textId="77777777" w:rsidR="00930858" w:rsidRDefault="00930858" w:rsidP="00930858"/>
    <w:p w14:paraId="7FDF2206" w14:textId="77777777" w:rsidR="00930858" w:rsidRDefault="00930858" w:rsidP="00930858">
      <w:pPr>
        <w:rPr>
          <w:b/>
          <w:bCs/>
        </w:rPr>
      </w:pPr>
      <w:r>
        <w:rPr>
          <w:b/>
          <w:bCs/>
        </w:rPr>
        <w:t>Register Page</w:t>
      </w:r>
    </w:p>
    <w:p w14:paraId="2E293FA2" w14:textId="13F70054" w:rsidR="00930858" w:rsidRDefault="00930858" w:rsidP="00930858">
      <w:r>
        <w:t xml:space="preserve">The register page was </w:t>
      </w:r>
      <w:r w:rsidR="00606049">
        <w:t xml:space="preserve">then </w:t>
      </w:r>
      <w:r>
        <w:t xml:space="preserve">created to try out the screen swapping capabilities of the </w:t>
      </w:r>
      <w:proofErr w:type="spellStart"/>
      <w:r>
        <w:t>Kivy</w:t>
      </w:r>
      <w:proofErr w:type="spellEnd"/>
      <w:r>
        <w:t xml:space="preserve"> library. It allows the user to press a button and be brought to the login screen. The register page was also created to try out the text input option that </w:t>
      </w:r>
      <w:proofErr w:type="spellStart"/>
      <w:r>
        <w:t>Kivy</w:t>
      </w:r>
      <w:proofErr w:type="spellEnd"/>
      <w:r>
        <w:t xml:space="preserve"> offers. Some labels were created to let the user know what information was being asked for and then text boxes were included underneath them for the user to fill out. Once the information was all there, the user can press the register button. The middle tier will then check the database to see if another user has already used this information to create an account. (This will be discussed in more detail in section</w:t>
      </w:r>
      <w:r w:rsidR="00606049">
        <w:t xml:space="preserve"> 4.4.</w:t>
      </w:r>
      <w:r>
        <w:t>)</w:t>
      </w:r>
    </w:p>
    <w:p w14:paraId="7F7B02A3" w14:textId="26A3D7E3" w:rsidR="00930858" w:rsidRDefault="00930858" w:rsidP="00930858">
      <w:pPr>
        <w:keepNext/>
        <w:rPr>
          <w:rFonts w:asciiTheme="minorHAnsi" w:hAnsiTheme="minorHAnsi"/>
        </w:rPr>
      </w:pPr>
      <w:r>
        <w:rPr>
          <w:noProof/>
        </w:rPr>
        <w:lastRenderedPageBreak/>
        <w:drawing>
          <wp:inline distT="0" distB="0" distL="0" distR="0" wp14:anchorId="207BAD41" wp14:editId="06DB504A">
            <wp:extent cx="5730875" cy="4253230"/>
            <wp:effectExtent l="0" t="0" r="317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2"/>
                    <pic:cNvPicPr>
                      <a:picLocks noChangeAspect="1" noChangeArrowheads="1"/>
                    </pic:cNvPicPr>
                  </pic:nvPicPr>
                  <pic:blipFill>
                    <a:blip r:embed="rId72">
                      <a:extLst>
                        <a:ext uri="{28A0092B-C50C-407E-A947-70E740481C1C}">
                          <a14:useLocalDpi xmlns:a14="http://schemas.microsoft.com/office/drawing/2010/main" val="0"/>
                        </a:ext>
                      </a:extLst>
                    </a:blip>
                    <a:srcRect/>
                    <a:stretch>
                      <a:fillRect/>
                    </a:stretch>
                  </pic:blipFill>
                  <pic:spPr bwMode="auto">
                    <a:xfrm>
                      <a:off x="0" y="0"/>
                      <a:ext cx="5730875" cy="4253230"/>
                    </a:xfrm>
                    <a:prstGeom prst="rect">
                      <a:avLst/>
                    </a:prstGeom>
                    <a:noFill/>
                    <a:ln>
                      <a:noFill/>
                    </a:ln>
                  </pic:spPr>
                </pic:pic>
              </a:graphicData>
            </a:graphic>
          </wp:inline>
        </w:drawing>
      </w:r>
    </w:p>
    <w:p w14:paraId="2D2130C9" w14:textId="77777777" w:rsidR="00930858" w:rsidRDefault="00930858" w:rsidP="00930858">
      <w:pPr>
        <w:pStyle w:val="Caption"/>
        <w:jc w:val="center"/>
        <w:rPr>
          <w:rFonts w:ascii="Minion Pro" w:hAnsi="Minion Pro"/>
        </w:rPr>
      </w:pPr>
      <w:bookmarkStart w:id="65" w:name="_Toc26710947"/>
      <w:r>
        <w:t xml:space="preserve">Figure </w:t>
      </w:r>
      <w:fldSimple w:instr=" SEQ Figure \* ARABIC ">
        <w:r>
          <w:rPr>
            <w:noProof/>
          </w:rPr>
          <w:t>20</w:t>
        </w:r>
      </w:fldSimple>
      <w:r>
        <w:t xml:space="preserve"> Register Page of the app</w:t>
      </w:r>
      <w:bookmarkEnd w:id="65"/>
    </w:p>
    <w:p w14:paraId="6D595560" w14:textId="77777777" w:rsidR="00930858" w:rsidRDefault="00930858" w:rsidP="00930858">
      <w:pPr>
        <w:jc w:val="center"/>
      </w:pPr>
    </w:p>
    <w:p w14:paraId="172D3339" w14:textId="77777777" w:rsidR="00930858" w:rsidRDefault="00930858" w:rsidP="00930858"/>
    <w:p w14:paraId="3C12C230" w14:textId="77777777" w:rsidR="00930858" w:rsidRDefault="00930858" w:rsidP="00930858">
      <w:pPr>
        <w:rPr>
          <w:b/>
          <w:bCs/>
        </w:rPr>
      </w:pPr>
      <w:r>
        <w:rPr>
          <w:b/>
          <w:bCs/>
        </w:rPr>
        <w:t>Login Page</w:t>
      </w:r>
    </w:p>
    <w:p w14:paraId="36B072EC" w14:textId="6F62C60B" w:rsidR="00930858" w:rsidRDefault="00930858" w:rsidP="00930858">
      <w:r>
        <w:t>The</w:t>
      </w:r>
      <w:r w:rsidR="00606049">
        <w:t>n the</w:t>
      </w:r>
      <w:r>
        <w:t xml:space="preserve"> login page </w:t>
      </w:r>
      <w:r w:rsidR="00606049">
        <w:t xml:space="preserve">was created. It was very similar </w:t>
      </w:r>
      <w:r>
        <w:t>to the register page except that there is no text box for the email as this information should already be in the database.</w:t>
      </w:r>
      <w:r w:rsidR="00606049">
        <w:t xml:space="preserve"> </w:t>
      </w:r>
      <w:r>
        <w:t>The user can enter their details on this page and then press the log in button the be brought to the main page of the app provided that the details they entered match a pair found in the database, otherwise they will stay on the same page.</w:t>
      </w:r>
    </w:p>
    <w:p w14:paraId="2A358627" w14:textId="5E66BFD0" w:rsidR="00930858" w:rsidRDefault="00930858" w:rsidP="00930858">
      <w:pPr>
        <w:keepNext/>
        <w:rPr>
          <w:rFonts w:asciiTheme="minorHAnsi" w:hAnsiTheme="minorHAnsi"/>
        </w:rPr>
      </w:pPr>
      <w:r>
        <w:rPr>
          <w:noProof/>
        </w:rPr>
        <w:lastRenderedPageBreak/>
        <w:drawing>
          <wp:inline distT="0" distB="0" distL="0" distR="0" wp14:anchorId="43B2527B" wp14:editId="614991AF">
            <wp:extent cx="5730875" cy="4263390"/>
            <wp:effectExtent l="0" t="0" r="3175" b="381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3"/>
                    <pic:cNvPicPr>
                      <a:picLocks noChangeAspect="1" noChangeArrowheads="1"/>
                    </pic:cNvPicPr>
                  </pic:nvPicPr>
                  <pic:blipFill>
                    <a:blip r:embed="rId73">
                      <a:extLst>
                        <a:ext uri="{28A0092B-C50C-407E-A947-70E740481C1C}">
                          <a14:useLocalDpi xmlns:a14="http://schemas.microsoft.com/office/drawing/2010/main" val="0"/>
                        </a:ext>
                      </a:extLst>
                    </a:blip>
                    <a:srcRect/>
                    <a:stretch>
                      <a:fillRect/>
                    </a:stretch>
                  </pic:blipFill>
                  <pic:spPr bwMode="auto">
                    <a:xfrm>
                      <a:off x="0" y="0"/>
                      <a:ext cx="5730875" cy="4263390"/>
                    </a:xfrm>
                    <a:prstGeom prst="rect">
                      <a:avLst/>
                    </a:prstGeom>
                    <a:noFill/>
                    <a:ln>
                      <a:noFill/>
                    </a:ln>
                  </pic:spPr>
                </pic:pic>
              </a:graphicData>
            </a:graphic>
          </wp:inline>
        </w:drawing>
      </w:r>
    </w:p>
    <w:p w14:paraId="62684568" w14:textId="77777777" w:rsidR="00930858" w:rsidRDefault="00930858" w:rsidP="00930858">
      <w:pPr>
        <w:pStyle w:val="Caption"/>
        <w:jc w:val="center"/>
        <w:rPr>
          <w:rFonts w:ascii="Minion Pro" w:hAnsi="Minion Pro"/>
        </w:rPr>
      </w:pPr>
      <w:bookmarkStart w:id="66" w:name="_Toc26710948"/>
      <w:r>
        <w:t xml:space="preserve">Figure </w:t>
      </w:r>
      <w:fldSimple w:instr=" SEQ Figure \* ARABIC ">
        <w:r>
          <w:rPr>
            <w:noProof/>
          </w:rPr>
          <w:t>21</w:t>
        </w:r>
      </w:fldSimple>
      <w:r>
        <w:t xml:space="preserve"> Login Page of the app</w:t>
      </w:r>
      <w:bookmarkEnd w:id="66"/>
    </w:p>
    <w:p w14:paraId="7B3A2467" w14:textId="3B549972" w:rsidR="00930858" w:rsidRDefault="00930858" w:rsidP="002F5FE3"/>
    <w:p w14:paraId="0A66ED50" w14:textId="0620F671" w:rsidR="004D2731" w:rsidRDefault="00606049" w:rsidP="002F5FE3">
      <w:r>
        <w:t>This kind of development continued for the creation of the rest of the screens before the design revamp was started and the final look of the application that can be seen in section 3 was finished.</w:t>
      </w:r>
    </w:p>
    <w:p w14:paraId="15D4DDE6" w14:textId="77777777" w:rsidR="004D2731" w:rsidRPr="007B63DE" w:rsidRDefault="004D2731" w:rsidP="002F5FE3"/>
    <w:p w14:paraId="29D8A31C" w14:textId="77777777" w:rsidR="009B697E" w:rsidRDefault="009B697E" w:rsidP="002F5FE3">
      <w:pPr>
        <w:pStyle w:val="Heading2"/>
        <w:numPr>
          <w:ilvl w:val="0"/>
          <w:numId w:val="0"/>
        </w:numPr>
        <w:ind w:left="444" w:hanging="444"/>
      </w:pPr>
      <w:bookmarkStart w:id="67" w:name="_Toc21459660"/>
      <w:bookmarkStart w:id="68" w:name="_Toc37181023"/>
      <w:r>
        <w:t xml:space="preserve">4.4. </w:t>
      </w:r>
      <w:r w:rsidR="007F3450">
        <w:t>Middle-Tier</w:t>
      </w:r>
      <w:bookmarkEnd w:id="67"/>
      <w:bookmarkEnd w:id="68"/>
    </w:p>
    <w:p w14:paraId="76F62842" w14:textId="2EF26A4C" w:rsidR="007B63DE" w:rsidRDefault="007B63DE" w:rsidP="002F5FE3"/>
    <w:p w14:paraId="020B83B8" w14:textId="77777777" w:rsidR="00930858" w:rsidRPr="00823A6D" w:rsidRDefault="00930858" w:rsidP="00930858">
      <w:pPr>
        <w:rPr>
          <w:b/>
          <w:bCs/>
        </w:rPr>
      </w:pPr>
      <w:r w:rsidRPr="00823A6D">
        <w:rPr>
          <w:b/>
          <w:bCs/>
        </w:rPr>
        <w:t>Python File:</w:t>
      </w:r>
    </w:p>
    <w:p w14:paraId="47C60828" w14:textId="002013E2" w:rsidR="00930858" w:rsidRDefault="00930858" w:rsidP="00FB3691">
      <w:r>
        <w:t xml:space="preserve">Inside the main python file, there are a few pieces that are crucial to making the app run. The </w:t>
      </w:r>
      <w:proofErr w:type="spellStart"/>
      <w:r>
        <w:t>Kivy</w:t>
      </w:r>
      <w:proofErr w:type="spellEnd"/>
      <w:r>
        <w:t xml:space="preserve"> library, along with its screen manager sub-library, is responsible for most of the interactive features and functions from the front-end like buttons, labels, text input boxes, etc. as well as allowing the user to traverse between screens, like going from the title page to the login page and from the login page to the main page. </w:t>
      </w:r>
    </w:p>
    <w:p w14:paraId="24170DE0" w14:textId="77777777" w:rsidR="00FB3691" w:rsidRDefault="00FB3691" w:rsidP="00FB3691"/>
    <w:p w14:paraId="1333C971" w14:textId="77777777" w:rsidR="00930858" w:rsidRDefault="00930858" w:rsidP="00930858">
      <w:pPr>
        <w:jc w:val="center"/>
      </w:pPr>
      <w:r w:rsidRPr="00823A6D">
        <w:drawing>
          <wp:inline distT="0" distB="0" distL="0" distR="0" wp14:anchorId="467501E5" wp14:editId="11D685B6">
            <wp:extent cx="4648200" cy="581025"/>
            <wp:effectExtent l="0" t="0" r="0" b="9525"/>
            <wp:docPr id="70" name="Picture 70"/>
            <wp:cNvGraphicFramePr/>
            <a:graphic xmlns:a="http://schemas.openxmlformats.org/drawingml/2006/main">
              <a:graphicData uri="http://schemas.openxmlformats.org/drawingml/2006/picture">
                <pic:pic xmlns:pic="http://schemas.openxmlformats.org/drawingml/2006/picture">
                  <pic:nvPicPr>
                    <pic:cNvPr id="26" name="Picture 26"/>
                    <pic:cNvPicPr/>
                  </pic:nvPicPr>
                  <pic:blipFill>
                    <a:blip r:embed="rId74"/>
                    <a:stretch>
                      <a:fillRect/>
                    </a:stretch>
                  </pic:blipFill>
                  <pic:spPr>
                    <a:xfrm>
                      <a:off x="0" y="0"/>
                      <a:ext cx="4648200" cy="581025"/>
                    </a:xfrm>
                    <a:prstGeom prst="rect">
                      <a:avLst/>
                    </a:prstGeom>
                  </pic:spPr>
                </pic:pic>
              </a:graphicData>
            </a:graphic>
          </wp:inline>
        </w:drawing>
      </w:r>
    </w:p>
    <w:p w14:paraId="44C39E89" w14:textId="77777777" w:rsidR="00930858" w:rsidRDefault="00930858" w:rsidP="00930858">
      <w:pPr>
        <w:jc w:val="center"/>
      </w:pPr>
      <w:r>
        <w:t xml:space="preserve">Figure 23 Snippet of code showing </w:t>
      </w:r>
      <w:proofErr w:type="spellStart"/>
      <w:r>
        <w:t>Kivy</w:t>
      </w:r>
      <w:proofErr w:type="spellEnd"/>
      <w:r>
        <w:t xml:space="preserve"> libraries</w:t>
      </w:r>
    </w:p>
    <w:p w14:paraId="1FA5C73C" w14:textId="0EFC3061" w:rsidR="00930858" w:rsidRDefault="00930858" w:rsidP="00A06AB6"/>
    <w:p w14:paraId="7BD8AC1C" w14:textId="293ADA72" w:rsidR="00A06AB6" w:rsidRPr="00A06AB6" w:rsidRDefault="00A06AB6" w:rsidP="00A06AB6">
      <w:pPr>
        <w:rPr>
          <w:b/>
          <w:bCs/>
        </w:rPr>
      </w:pPr>
      <w:r w:rsidRPr="00A06AB6">
        <w:rPr>
          <w:b/>
          <w:bCs/>
        </w:rPr>
        <w:t xml:space="preserve">Firebase: </w:t>
      </w:r>
    </w:p>
    <w:p w14:paraId="35D91DFE" w14:textId="620DF90D" w:rsidR="00930858" w:rsidRDefault="00AC0F97" w:rsidP="00930858">
      <w:r>
        <w:t>An</w:t>
      </w:r>
      <w:r w:rsidR="00930858">
        <w:t xml:space="preserve">other import library is the firebase library, this allows for items in the database to be created, read, updated and deleted (C.R.U.D). In the initial prototype of the app there were only two firebase functions being used: post and get but later in development, put and delete functions were also utilized to get the most out use out of the database. Get requests to the database are used twice within the python file: once to ensure that the user has not entered information that has already been used to register their account and then again when the user is logging in to ensure that their username and password pair matches in the database. </w:t>
      </w:r>
      <w:r w:rsidR="00A06AB6">
        <w:t xml:space="preserve">Figure x shows </w:t>
      </w:r>
      <w:r w:rsidR="00930858">
        <w:t xml:space="preserve">a code snippet showing the importing of the firebase library and </w:t>
      </w:r>
      <w:r w:rsidR="00A06AB6">
        <w:t xml:space="preserve">the function used to connect to the projects </w:t>
      </w:r>
      <w:r w:rsidR="0050306E">
        <w:t>R</w:t>
      </w:r>
      <w:r w:rsidR="00A06AB6">
        <w:t>ealtime firebase database.</w:t>
      </w:r>
    </w:p>
    <w:p w14:paraId="787CA5F2" w14:textId="77777777" w:rsidR="00FB3691" w:rsidRDefault="00FB3691" w:rsidP="00930858"/>
    <w:p w14:paraId="656060E7" w14:textId="77777777" w:rsidR="00930858" w:rsidRDefault="00930858" w:rsidP="00930858">
      <w:pPr>
        <w:jc w:val="center"/>
      </w:pPr>
      <w:r w:rsidRPr="00823A6D">
        <w:drawing>
          <wp:inline distT="0" distB="0" distL="0" distR="0" wp14:anchorId="6DD45096" wp14:editId="0524708C">
            <wp:extent cx="5731510" cy="591185"/>
            <wp:effectExtent l="0" t="0" r="2540" b="0"/>
            <wp:docPr id="71" name="Picture 7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75"/>
                    <a:stretch>
                      <a:fillRect/>
                    </a:stretch>
                  </pic:blipFill>
                  <pic:spPr>
                    <a:xfrm>
                      <a:off x="0" y="0"/>
                      <a:ext cx="5731510" cy="591185"/>
                    </a:xfrm>
                    <a:prstGeom prst="rect">
                      <a:avLst/>
                    </a:prstGeom>
                  </pic:spPr>
                </pic:pic>
              </a:graphicData>
            </a:graphic>
          </wp:inline>
        </w:drawing>
      </w:r>
    </w:p>
    <w:p w14:paraId="3D7270A2" w14:textId="51DAFD49" w:rsidR="00930858" w:rsidRDefault="00930858" w:rsidP="00930858">
      <w:pPr>
        <w:jc w:val="center"/>
      </w:pPr>
      <w:r>
        <w:t>Figure 24 Snippet of code showing firebase library being used</w:t>
      </w:r>
    </w:p>
    <w:p w14:paraId="5933CA5C" w14:textId="32E71A64" w:rsidR="00A06AB6" w:rsidRDefault="00A06AB6" w:rsidP="00930858">
      <w:pPr>
        <w:jc w:val="center"/>
      </w:pPr>
    </w:p>
    <w:p w14:paraId="66EC488A" w14:textId="119A89AF" w:rsidR="00A06AB6" w:rsidRDefault="00847050" w:rsidP="00A06AB6">
      <w:r>
        <w:t>All Firebase requests are written in JSON and t</w:t>
      </w:r>
      <w:r w:rsidR="0050306E">
        <w:t>he figures below show examples of how the firebase library is used to:</w:t>
      </w:r>
    </w:p>
    <w:p w14:paraId="3B4C56AC" w14:textId="681BB04B" w:rsidR="00847050" w:rsidRDefault="00847050" w:rsidP="00A06AB6">
      <w:r>
        <w:t>- Create information in the database:</w:t>
      </w:r>
    </w:p>
    <w:p w14:paraId="09471CF8" w14:textId="2960EA6D" w:rsidR="00847050" w:rsidRDefault="00847050" w:rsidP="00847050">
      <w:pPr>
        <w:ind w:left="720"/>
      </w:pPr>
      <w:r>
        <w:t xml:space="preserve">The firebase POST method takes two parameters: the table to go to and the information to put there. POST </w:t>
      </w:r>
      <w:r w:rsidR="00680D25">
        <w:t>method</w:t>
      </w:r>
      <w:r>
        <w:t xml:space="preserve"> create a random string that can be used to identify </w:t>
      </w:r>
      <w:r w:rsidR="00C1322D">
        <w:t>individual users in the database. An example of this can be seen in figure x.</w:t>
      </w:r>
    </w:p>
    <w:p w14:paraId="2943DA90" w14:textId="1B3FB064" w:rsidR="00847050" w:rsidRDefault="00847050" w:rsidP="00A06AB6">
      <w:r>
        <w:rPr>
          <w:noProof/>
        </w:rPr>
        <w:drawing>
          <wp:inline distT="0" distB="0" distL="0" distR="0" wp14:anchorId="75EFE207" wp14:editId="44EEE122">
            <wp:extent cx="5731510" cy="504190"/>
            <wp:effectExtent l="0" t="0" r="2540" b="0"/>
            <wp:docPr id="84" name="Picture 8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731510" cy="504190"/>
                    </a:xfrm>
                    <a:prstGeom prst="rect">
                      <a:avLst/>
                    </a:prstGeom>
                  </pic:spPr>
                </pic:pic>
              </a:graphicData>
            </a:graphic>
          </wp:inline>
        </w:drawing>
      </w:r>
    </w:p>
    <w:p w14:paraId="755EBA67" w14:textId="508D60B2" w:rsidR="00847050" w:rsidRDefault="00847050" w:rsidP="00847050">
      <w:pPr>
        <w:jc w:val="center"/>
      </w:pPr>
      <w:r>
        <w:t>Figure #: Firebase Post Example</w:t>
      </w:r>
    </w:p>
    <w:p w14:paraId="5AC36647" w14:textId="0F43BEE5" w:rsidR="00847050" w:rsidRDefault="00847050" w:rsidP="00847050">
      <w:pPr>
        <w:jc w:val="center"/>
      </w:pPr>
    </w:p>
    <w:p w14:paraId="34FF1E60" w14:textId="18AA0D89" w:rsidR="009E3CA4" w:rsidRDefault="009E3CA4" w:rsidP="00847050">
      <w:pPr>
        <w:jc w:val="center"/>
      </w:pPr>
      <w:r>
        <w:rPr>
          <w:noProof/>
        </w:rPr>
        <w:drawing>
          <wp:inline distT="0" distB="0" distL="0" distR="0" wp14:anchorId="6553D6CB" wp14:editId="5907BB52">
            <wp:extent cx="1839433" cy="1978550"/>
            <wp:effectExtent l="0" t="0" r="8890" b="3175"/>
            <wp:docPr id="85" name="Picture 8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7"/>
                    <a:stretch>
                      <a:fillRect/>
                    </a:stretch>
                  </pic:blipFill>
                  <pic:spPr>
                    <a:xfrm>
                      <a:off x="0" y="0"/>
                      <a:ext cx="1853014" cy="1993158"/>
                    </a:xfrm>
                    <a:prstGeom prst="rect">
                      <a:avLst/>
                    </a:prstGeom>
                  </pic:spPr>
                </pic:pic>
              </a:graphicData>
            </a:graphic>
          </wp:inline>
        </w:drawing>
      </w:r>
    </w:p>
    <w:p w14:paraId="4ED604F4" w14:textId="2795C07E" w:rsidR="009E3CA4" w:rsidRDefault="009E3CA4" w:rsidP="00847050">
      <w:pPr>
        <w:jc w:val="center"/>
      </w:pPr>
      <w:r>
        <w:t xml:space="preserve">Figure #: Example of random strings created by Firebase POST </w:t>
      </w:r>
      <w:r w:rsidR="00680D25">
        <w:t>method</w:t>
      </w:r>
    </w:p>
    <w:p w14:paraId="39CC7128" w14:textId="4D09B306" w:rsidR="00DC15F6" w:rsidRDefault="00DC15F6" w:rsidP="00847050">
      <w:r>
        <w:lastRenderedPageBreak/>
        <w:t>- Reading information in the database:</w:t>
      </w:r>
    </w:p>
    <w:p w14:paraId="0825C107" w14:textId="4D0D3599" w:rsidR="00DC15F6" w:rsidRDefault="005A2748" w:rsidP="005A2748">
      <w:pPr>
        <w:ind w:left="720"/>
      </w:pPr>
      <w:r>
        <w:t>The firebase GET method retrieves information from the database. It takes two parameters: the table to search for and what information to retrieve from that table. The GET method is mostly used to get a list of users from the database like in the snippet shown in figure x.</w:t>
      </w:r>
      <w:r w:rsidR="00F43552">
        <w:t xml:space="preserve"> If the second parameter is set to ‘None’ like in the snippet below, the GET method will return the entire list of users from the database as well as all of their attributes.</w:t>
      </w:r>
    </w:p>
    <w:p w14:paraId="5ED4350E" w14:textId="7AB649F3" w:rsidR="005A2748" w:rsidRDefault="005A2748" w:rsidP="005A2748">
      <w:pPr>
        <w:ind w:left="720"/>
        <w:jc w:val="center"/>
      </w:pPr>
      <w:r>
        <w:rPr>
          <w:noProof/>
        </w:rPr>
        <w:drawing>
          <wp:inline distT="0" distB="0" distL="0" distR="0" wp14:anchorId="3AD45B78" wp14:editId="7FC5F06B">
            <wp:extent cx="2838450" cy="209550"/>
            <wp:effectExtent l="0" t="0" r="0" b="0"/>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8"/>
                    <a:stretch>
                      <a:fillRect/>
                    </a:stretch>
                  </pic:blipFill>
                  <pic:spPr>
                    <a:xfrm>
                      <a:off x="0" y="0"/>
                      <a:ext cx="2838450" cy="209550"/>
                    </a:xfrm>
                    <a:prstGeom prst="rect">
                      <a:avLst/>
                    </a:prstGeom>
                  </pic:spPr>
                </pic:pic>
              </a:graphicData>
            </a:graphic>
          </wp:inline>
        </w:drawing>
      </w:r>
    </w:p>
    <w:p w14:paraId="3E3FE524" w14:textId="1F15549A" w:rsidR="005A2748" w:rsidRDefault="005A2748" w:rsidP="005A2748">
      <w:pPr>
        <w:ind w:left="720"/>
        <w:jc w:val="center"/>
      </w:pPr>
      <w:r>
        <w:t>Figure #: Firebase GET Example</w:t>
      </w:r>
    </w:p>
    <w:p w14:paraId="27F2E3F0" w14:textId="0ECDFC70" w:rsidR="005A2748" w:rsidRDefault="005A2748" w:rsidP="00847050"/>
    <w:p w14:paraId="0F59FD9A" w14:textId="03CC8AD5" w:rsidR="00F43552" w:rsidRDefault="00F43552" w:rsidP="00F43552">
      <w:pPr>
        <w:ind w:left="720"/>
      </w:pPr>
      <w:r>
        <w:t xml:space="preserve">If a second parameter is given, the function will only return whatever was asked for. Figure x shows an example of this where a query is constructed out of concatenated strings and </w:t>
      </w:r>
      <w:r w:rsidR="004B5AE5">
        <w:t xml:space="preserve">a </w:t>
      </w:r>
      <w:r>
        <w:t>user</w:t>
      </w:r>
      <w:r w:rsidR="004B5AE5">
        <w:t>’s</w:t>
      </w:r>
      <w:r>
        <w:t xml:space="preserve"> current week is retrieved from the database</w:t>
      </w:r>
      <w:r w:rsidR="007D60B5">
        <w:t xml:space="preserve"> and saved into the ‘check’ variable</w:t>
      </w:r>
      <w:r>
        <w:t xml:space="preserve">. </w:t>
      </w:r>
    </w:p>
    <w:p w14:paraId="5CCD7EC8" w14:textId="0FA3D35B" w:rsidR="00F43552" w:rsidRDefault="00F43552" w:rsidP="004B5AE5">
      <w:pPr>
        <w:ind w:left="720"/>
      </w:pPr>
      <w:r>
        <w:rPr>
          <w:noProof/>
        </w:rPr>
        <w:drawing>
          <wp:inline distT="0" distB="0" distL="0" distR="0" wp14:anchorId="69476DE0" wp14:editId="769D67CB">
            <wp:extent cx="5731510" cy="262890"/>
            <wp:effectExtent l="0" t="0" r="2540" b="381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9"/>
                    <a:stretch>
                      <a:fillRect/>
                    </a:stretch>
                  </pic:blipFill>
                  <pic:spPr>
                    <a:xfrm>
                      <a:off x="0" y="0"/>
                      <a:ext cx="5731510" cy="262890"/>
                    </a:xfrm>
                    <a:prstGeom prst="rect">
                      <a:avLst/>
                    </a:prstGeom>
                  </pic:spPr>
                </pic:pic>
              </a:graphicData>
            </a:graphic>
          </wp:inline>
        </w:drawing>
      </w:r>
    </w:p>
    <w:p w14:paraId="1AF00E9F" w14:textId="736DEDA4" w:rsidR="00F43552" w:rsidRDefault="00F43552" w:rsidP="00F43552">
      <w:pPr>
        <w:ind w:left="720"/>
        <w:jc w:val="center"/>
      </w:pPr>
      <w:r>
        <w:t>Figure #: Firebase GET Example with Second Parameter</w:t>
      </w:r>
    </w:p>
    <w:p w14:paraId="1059077D" w14:textId="67581938" w:rsidR="00847050" w:rsidRDefault="00847050" w:rsidP="00847050">
      <w:r>
        <w:t>-  Update information in the database:</w:t>
      </w:r>
    </w:p>
    <w:p w14:paraId="1726C971" w14:textId="416BFC40" w:rsidR="00680D25" w:rsidRDefault="00680D25" w:rsidP="00DC15F6">
      <w:pPr>
        <w:ind w:left="720"/>
      </w:pPr>
      <w:r>
        <w:t>The firebase PUT method is similar to the POST method mentioned above except that it takes three parameters instead of two. Instead of creating a random string like the POST method, the PUT method takes a second parameter and puts the third parameter (the information) into this part of the database. Using PUT either creates the second parameter in the database if it doesn’t exist or else it updates the information to whatever the third parameter is if the information already existed. An example of this is shown in figure x</w:t>
      </w:r>
      <w:r w:rsidR="00017CC7">
        <w:t xml:space="preserve"> where the green highlight shows new information being created in the database and orange highlights mean that a field is being updated</w:t>
      </w:r>
      <w:r>
        <w:t>.</w:t>
      </w:r>
    </w:p>
    <w:p w14:paraId="2367CB5D" w14:textId="77777777" w:rsidR="00EB7434" w:rsidRPr="00680D25" w:rsidRDefault="00EB7434" w:rsidP="00680D25">
      <w:pPr>
        <w:rPr>
          <w:b/>
          <w:bCs/>
        </w:rPr>
      </w:pPr>
    </w:p>
    <w:p w14:paraId="74A7E57C" w14:textId="7A653172" w:rsidR="00847050" w:rsidRDefault="00680D25" w:rsidP="00680D25">
      <w:pPr>
        <w:jc w:val="center"/>
      </w:pPr>
      <w:r>
        <w:rPr>
          <w:noProof/>
        </w:rPr>
        <w:drawing>
          <wp:inline distT="0" distB="0" distL="0" distR="0" wp14:anchorId="4637AAB3" wp14:editId="609C78AE">
            <wp:extent cx="4200525" cy="266700"/>
            <wp:effectExtent l="0" t="0" r="9525" b="0"/>
            <wp:docPr id="86" name="Picture 8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0"/>
                    <a:stretch>
                      <a:fillRect/>
                    </a:stretch>
                  </pic:blipFill>
                  <pic:spPr>
                    <a:xfrm>
                      <a:off x="0" y="0"/>
                      <a:ext cx="4200525" cy="266700"/>
                    </a:xfrm>
                    <a:prstGeom prst="rect">
                      <a:avLst/>
                    </a:prstGeom>
                  </pic:spPr>
                </pic:pic>
              </a:graphicData>
            </a:graphic>
          </wp:inline>
        </w:drawing>
      </w:r>
    </w:p>
    <w:p w14:paraId="74D1DD45" w14:textId="6918E063" w:rsidR="00680D25" w:rsidRDefault="00680D25" w:rsidP="00680D25">
      <w:pPr>
        <w:jc w:val="center"/>
      </w:pPr>
      <w:r>
        <w:t>Figure #: Firebase PUT Example</w:t>
      </w:r>
    </w:p>
    <w:p w14:paraId="12E76CF4" w14:textId="3C7CE6FE" w:rsidR="00F23550" w:rsidRDefault="00F23550" w:rsidP="002F5FE3"/>
    <w:p w14:paraId="1EB66708" w14:textId="007B6366" w:rsidR="00EB7434" w:rsidRDefault="00017CC7" w:rsidP="00EB7434">
      <w:pPr>
        <w:jc w:val="center"/>
      </w:pPr>
      <w:r>
        <w:rPr>
          <w:noProof/>
        </w:rPr>
        <w:drawing>
          <wp:inline distT="0" distB="0" distL="0" distR="0" wp14:anchorId="24574ED7" wp14:editId="77EDFFCD">
            <wp:extent cx="4880610" cy="1318260"/>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6"/>
                    <pic:cNvPicPr>
                      <a:picLocks noChangeAspect="1" noChangeArrowheads="1"/>
                    </pic:cNvPicPr>
                  </pic:nvPicPr>
                  <pic:blipFill>
                    <a:blip r:embed="rId81">
                      <a:extLst>
                        <a:ext uri="{28A0092B-C50C-407E-A947-70E740481C1C}">
                          <a14:useLocalDpi xmlns:a14="http://schemas.microsoft.com/office/drawing/2010/main" val="0"/>
                        </a:ext>
                      </a:extLst>
                    </a:blip>
                    <a:srcRect/>
                    <a:stretch>
                      <a:fillRect/>
                    </a:stretch>
                  </pic:blipFill>
                  <pic:spPr bwMode="auto">
                    <a:xfrm>
                      <a:off x="0" y="0"/>
                      <a:ext cx="4880610" cy="1318260"/>
                    </a:xfrm>
                    <a:prstGeom prst="rect">
                      <a:avLst/>
                    </a:prstGeom>
                    <a:noFill/>
                    <a:ln>
                      <a:noFill/>
                    </a:ln>
                  </pic:spPr>
                </pic:pic>
              </a:graphicData>
            </a:graphic>
          </wp:inline>
        </w:drawing>
      </w:r>
    </w:p>
    <w:p w14:paraId="7CC08339" w14:textId="732B132C" w:rsidR="00EB7434" w:rsidRDefault="00EB7434" w:rsidP="00EB7434">
      <w:pPr>
        <w:jc w:val="center"/>
      </w:pPr>
      <w:r>
        <w:t xml:space="preserve">Figure #: </w:t>
      </w:r>
      <w:r w:rsidR="00424CA7">
        <w:t xml:space="preserve">PUT Method </w:t>
      </w:r>
      <w:r w:rsidR="00171CB7">
        <w:t>C</w:t>
      </w:r>
      <w:r w:rsidR="00424CA7">
        <w:t>reating and Updating Information</w:t>
      </w:r>
    </w:p>
    <w:p w14:paraId="21B2F593" w14:textId="210522BA" w:rsidR="00EB7434" w:rsidRDefault="00EB7434" w:rsidP="002F5FE3"/>
    <w:p w14:paraId="5D11F789" w14:textId="180FFE05" w:rsidR="00DC15F6" w:rsidRDefault="00BD65F2" w:rsidP="002F5FE3">
      <w:r>
        <w:lastRenderedPageBreak/>
        <w:t>- Delete information from the database:</w:t>
      </w:r>
    </w:p>
    <w:p w14:paraId="3890B6D2" w14:textId="2CB3B8A3" w:rsidR="00BD65F2" w:rsidRDefault="00171CB7" w:rsidP="00171CB7">
      <w:pPr>
        <w:ind w:left="720"/>
      </w:pPr>
      <w:r>
        <w:t>The firebase DELETE method does as it says and deletes unwanted information from the database. It takes two parameters, the table to search and the item to delete from the table. The example shown in figure x shows the database deleting user ‘index’ from the users table.</w:t>
      </w:r>
    </w:p>
    <w:p w14:paraId="05BF1A6A" w14:textId="25EA97F9" w:rsidR="00171CB7" w:rsidRDefault="00171CB7" w:rsidP="00171CB7">
      <w:pPr>
        <w:ind w:left="720"/>
        <w:jc w:val="center"/>
      </w:pPr>
      <w:r>
        <w:rPr>
          <w:noProof/>
        </w:rPr>
        <w:drawing>
          <wp:inline distT="0" distB="0" distL="0" distR="0" wp14:anchorId="05C508C8" wp14:editId="72EE96FA">
            <wp:extent cx="2314575" cy="266700"/>
            <wp:effectExtent l="0" t="0" r="9525" b="0"/>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2314575" cy="266700"/>
                    </a:xfrm>
                    <a:prstGeom prst="rect">
                      <a:avLst/>
                    </a:prstGeom>
                  </pic:spPr>
                </pic:pic>
              </a:graphicData>
            </a:graphic>
          </wp:inline>
        </w:drawing>
      </w:r>
    </w:p>
    <w:p w14:paraId="33D4E47B" w14:textId="14199BAC" w:rsidR="00171CB7" w:rsidRDefault="00171CB7" w:rsidP="00171CB7">
      <w:pPr>
        <w:ind w:left="720"/>
        <w:jc w:val="center"/>
      </w:pPr>
      <w:r>
        <w:t>Figure #: DELETE Method Example</w:t>
      </w:r>
    </w:p>
    <w:p w14:paraId="4BAFB23E" w14:textId="2E55D6C1" w:rsidR="00F23550" w:rsidRDefault="00F23550" w:rsidP="00FB3691">
      <w:pPr>
        <w:jc w:val="center"/>
      </w:pPr>
    </w:p>
    <w:p w14:paraId="34EFB97F" w14:textId="3FD2FA9D" w:rsidR="00F23550" w:rsidRDefault="00F23550" w:rsidP="00F23550">
      <w:pPr>
        <w:rPr>
          <w:b/>
          <w:bCs/>
        </w:rPr>
      </w:pPr>
      <w:r>
        <w:rPr>
          <w:b/>
          <w:bCs/>
        </w:rPr>
        <w:t>Label Base:</w:t>
      </w:r>
    </w:p>
    <w:p w14:paraId="69DF93FC" w14:textId="244E4047" w:rsidR="00E54ED5" w:rsidRDefault="00E54ED5" w:rsidP="00F23550">
      <w:r>
        <w:t xml:space="preserve">This library allowed me to import the Helvetica </w:t>
      </w:r>
      <w:r w:rsidR="00ED08A3">
        <w:t xml:space="preserve">Textbook </w:t>
      </w:r>
      <w:r>
        <w:t xml:space="preserve">Font that is used throughout the entire application in place of the default </w:t>
      </w:r>
      <w:proofErr w:type="spellStart"/>
      <w:r>
        <w:t>Kivy</w:t>
      </w:r>
      <w:proofErr w:type="spellEnd"/>
      <w:r>
        <w:t xml:space="preserve"> label that proved unsuitable for younger children as discussed in section 3. Figure x shows a code snippet of the library being imported and then the code that reads the font from the Fonts sub-directory of the project folder</w:t>
      </w:r>
      <w:r w:rsidR="002D14CB">
        <w:t xml:space="preserve"> where the main.py file is found</w:t>
      </w:r>
      <w:r>
        <w:t>.</w:t>
      </w:r>
    </w:p>
    <w:p w14:paraId="68F0D2A7" w14:textId="6B9FF380" w:rsidR="00E54ED5" w:rsidRDefault="00E54ED5" w:rsidP="00E54ED5">
      <w:pPr>
        <w:jc w:val="center"/>
      </w:pPr>
      <w:r>
        <w:rPr>
          <w:noProof/>
        </w:rPr>
        <w:drawing>
          <wp:inline distT="0" distB="0" distL="0" distR="0" wp14:anchorId="3982208D" wp14:editId="5027955E">
            <wp:extent cx="4772025" cy="819150"/>
            <wp:effectExtent l="0" t="0" r="9525"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4772025" cy="819150"/>
                    </a:xfrm>
                    <a:prstGeom prst="rect">
                      <a:avLst/>
                    </a:prstGeom>
                  </pic:spPr>
                </pic:pic>
              </a:graphicData>
            </a:graphic>
          </wp:inline>
        </w:drawing>
      </w:r>
    </w:p>
    <w:p w14:paraId="724D66B7" w14:textId="41A5BD91" w:rsidR="00E54ED5" w:rsidRDefault="00E54ED5" w:rsidP="00E54ED5">
      <w:pPr>
        <w:jc w:val="center"/>
      </w:pPr>
      <w:r>
        <w:t>Figure #: Label Base Code Snippet</w:t>
      </w:r>
    </w:p>
    <w:p w14:paraId="0E6632E1" w14:textId="77777777" w:rsidR="002D14CB" w:rsidRPr="00E54ED5" w:rsidRDefault="002D14CB" w:rsidP="00E54ED5">
      <w:pPr>
        <w:jc w:val="center"/>
      </w:pPr>
    </w:p>
    <w:p w14:paraId="3922A122" w14:textId="08961D0F" w:rsidR="00F23550" w:rsidRDefault="00F23550" w:rsidP="00F23550">
      <w:pPr>
        <w:rPr>
          <w:b/>
          <w:bCs/>
        </w:rPr>
      </w:pPr>
      <w:r>
        <w:rPr>
          <w:b/>
          <w:bCs/>
        </w:rPr>
        <w:t>Sound Loader:</w:t>
      </w:r>
    </w:p>
    <w:p w14:paraId="01E57F4D" w14:textId="73908CB1" w:rsidR="00F23550" w:rsidRPr="002D14CB" w:rsidRDefault="002D14CB" w:rsidP="00F23550">
      <w:r>
        <w:t>Similar to the Label Base library, sound loader allowed me to import sounds into the application for use in the minigame screen of the application. Figure x shows the a code snippet of the library being imported and then the code that reads in the sounds from the Sounds sub-directory of the project folder where the main.py file is found</w:t>
      </w:r>
      <w:r w:rsidR="004B6978">
        <w:t>.</w:t>
      </w:r>
    </w:p>
    <w:p w14:paraId="6DF2910A" w14:textId="62DD20E3" w:rsidR="002D14CB" w:rsidRDefault="004B6978" w:rsidP="004B6978">
      <w:pPr>
        <w:jc w:val="center"/>
        <w:rPr>
          <w:b/>
          <w:bCs/>
        </w:rPr>
      </w:pPr>
      <w:r>
        <w:rPr>
          <w:noProof/>
        </w:rPr>
        <w:drawing>
          <wp:inline distT="0" distB="0" distL="0" distR="0" wp14:anchorId="09CC5543" wp14:editId="7EEF942C">
            <wp:extent cx="4600575" cy="876300"/>
            <wp:effectExtent l="0" t="0" r="9525" b="0"/>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4600575" cy="876300"/>
                    </a:xfrm>
                    <a:prstGeom prst="rect">
                      <a:avLst/>
                    </a:prstGeom>
                  </pic:spPr>
                </pic:pic>
              </a:graphicData>
            </a:graphic>
          </wp:inline>
        </w:drawing>
      </w:r>
    </w:p>
    <w:p w14:paraId="584397EE" w14:textId="3098E2F4" w:rsidR="004B6978" w:rsidRPr="00A0435F" w:rsidRDefault="004B6978" w:rsidP="004B6978">
      <w:pPr>
        <w:jc w:val="center"/>
      </w:pPr>
      <w:r w:rsidRPr="00A0435F">
        <w:t xml:space="preserve">Figure #: </w:t>
      </w:r>
      <w:r w:rsidR="00A0435F" w:rsidRPr="00A0435F">
        <w:t>Sound Loader Code Snippet</w:t>
      </w:r>
    </w:p>
    <w:p w14:paraId="74B84B1D" w14:textId="77777777" w:rsidR="00A0435F" w:rsidRDefault="00A0435F" w:rsidP="00F23550">
      <w:pPr>
        <w:rPr>
          <w:b/>
          <w:bCs/>
        </w:rPr>
      </w:pPr>
    </w:p>
    <w:p w14:paraId="38B4700A" w14:textId="7447774A" w:rsidR="00F23550" w:rsidRDefault="00F23550" w:rsidP="00F23550">
      <w:pPr>
        <w:rPr>
          <w:b/>
          <w:bCs/>
        </w:rPr>
      </w:pPr>
      <w:r>
        <w:rPr>
          <w:b/>
          <w:bCs/>
        </w:rPr>
        <w:t>Random:</w:t>
      </w:r>
    </w:p>
    <w:p w14:paraId="145262F9" w14:textId="4D39D941" w:rsidR="00F23550" w:rsidRDefault="00A0435F" w:rsidP="00F23550">
      <w:r>
        <w:t>The random library is a simple library that allows for random numbers to be generated within a range that I utilized in the minigame section of the app.</w:t>
      </w:r>
      <w:r w:rsidR="008652E2">
        <w:t xml:space="preserve"> Figure x shows the random library in use in the main and algorithm Python files to get a random number in different ranges depending on what they’re needed for. One example of random numbers in use can be seen in figure x where a random number decides what potential answer found along the bottom of the minigame screen is going to be </w:t>
      </w:r>
      <w:r w:rsidR="008652E2">
        <w:lastRenderedPageBreak/>
        <w:t>the actual answer to the question and then also used to choose random wrong answers for the rest of the potential answers (more on this function will be discussed further in this section).</w:t>
      </w:r>
    </w:p>
    <w:p w14:paraId="674D5797" w14:textId="373AAFBD" w:rsidR="008652E2" w:rsidRDefault="008652E2" w:rsidP="008652E2">
      <w:pPr>
        <w:jc w:val="center"/>
      </w:pPr>
    </w:p>
    <w:p w14:paraId="793C8EA5" w14:textId="752270CF" w:rsidR="000E2A23" w:rsidRDefault="000E2A23" w:rsidP="008652E2">
      <w:pPr>
        <w:jc w:val="cente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893"/>
        <w:gridCol w:w="4133"/>
      </w:tblGrid>
      <w:tr w:rsidR="000E2A23" w14:paraId="206B309A" w14:textId="77777777" w:rsidTr="000E2A23">
        <w:tc>
          <w:tcPr>
            <w:tcW w:w="4508" w:type="dxa"/>
          </w:tcPr>
          <w:p w14:paraId="43E22D09" w14:textId="77777777" w:rsidR="000E2A23" w:rsidRDefault="000E2A23" w:rsidP="008652E2">
            <w:pPr>
              <w:jc w:val="center"/>
            </w:pPr>
          </w:p>
          <w:p w14:paraId="6569020A" w14:textId="77777777" w:rsidR="000E2A23" w:rsidRDefault="000E2A23" w:rsidP="008652E2">
            <w:pPr>
              <w:jc w:val="center"/>
            </w:pPr>
          </w:p>
          <w:p w14:paraId="392684B3" w14:textId="77777777" w:rsidR="000E2A23" w:rsidRDefault="000E2A23" w:rsidP="008652E2">
            <w:pPr>
              <w:jc w:val="center"/>
            </w:pPr>
          </w:p>
          <w:p w14:paraId="27EDC985" w14:textId="6858B45A" w:rsidR="000E2A23" w:rsidRDefault="000E2A23" w:rsidP="008652E2">
            <w:pPr>
              <w:jc w:val="center"/>
            </w:pPr>
          </w:p>
          <w:p w14:paraId="2B32C101" w14:textId="77777777" w:rsidR="000E2A23" w:rsidRDefault="000E2A23" w:rsidP="000E2A23"/>
          <w:p w14:paraId="5CEAC11D" w14:textId="15BDA84A" w:rsidR="000E2A23" w:rsidRDefault="000E2A23" w:rsidP="008652E2">
            <w:pPr>
              <w:jc w:val="center"/>
            </w:pPr>
            <w:r>
              <w:rPr>
                <w:noProof/>
              </w:rPr>
              <w:drawing>
                <wp:inline distT="0" distB="0" distL="0" distR="0" wp14:anchorId="551777DD" wp14:editId="005E39DF">
                  <wp:extent cx="3048000" cy="1085850"/>
                  <wp:effectExtent l="0" t="0" r="0" b="0"/>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3048000" cy="1085850"/>
                          </a:xfrm>
                          <a:prstGeom prst="rect">
                            <a:avLst/>
                          </a:prstGeom>
                        </pic:spPr>
                      </pic:pic>
                    </a:graphicData>
                  </a:graphic>
                </wp:inline>
              </w:drawing>
            </w:r>
          </w:p>
          <w:p w14:paraId="32DC0978" w14:textId="322BFF37" w:rsidR="000E2A23" w:rsidRDefault="000E2A23" w:rsidP="008652E2">
            <w:pPr>
              <w:jc w:val="center"/>
            </w:pPr>
          </w:p>
        </w:tc>
        <w:tc>
          <w:tcPr>
            <w:tcW w:w="4508" w:type="dxa"/>
          </w:tcPr>
          <w:p w14:paraId="3E64144A" w14:textId="248E0D0C" w:rsidR="000E2A23" w:rsidRDefault="000E2A23" w:rsidP="008652E2">
            <w:pPr>
              <w:jc w:val="center"/>
            </w:pPr>
            <w:r>
              <w:rPr>
                <w:noProof/>
              </w:rPr>
              <w:drawing>
                <wp:inline distT="0" distB="0" distL="0" distR="0" wp14:anchorId="78973E87" wp14:editId="0011490C">
                  <wp:extent cx="2551814" cy="2220170"/>
                  <wp:effectExtent l="0" t="0" r="1270" b="8890"/>
                  <wp:docPr id="80" name="Picture 8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2579028" cy="2243847"/>
                          </a:xfrm>
                          <a:prstGeom prst="rect">
                            <a:avLst/>
                          </a:prstGeom>
                        </pic:spPr>
                      </pic:pic>
                    </a:graphicData>
                  </a:graphic>
                </wp:inline>
              </w:drawing>
            </w:r>
          </w:p>
        </w:tc>
      </w:tr>
      <w:tr w:rsidR="000E2A23" w14:paraId="248B9010" w14:textId="77777777" w:rsidTr="000E2A23">
        <w:tc>
          <w:tcPr>
            <w:tcW w:w="4508" w:type="dxa"/>
          </w:tcPr>
          <w:p w14:paraId="4B3455FE" w14:textId="0C776662" w:rsidR="000E2A23" w:rsidRDefault="000E2A23" w:rsidP="000E2A23">
            <w:pPr>
              <w:jc w:val="center"/>
            </w:pPr>
            <w:r>
              <w:t>Figure #: Random Library Code Snippet</w:t>
            </w:r>
          </w:p>
        </w:tc>
        <w:tc>
          <w:tcPr>
            <w:tcW w:w="4508" w:type="dxa"/>
          </w:tcPr>
          <w:p w14:paraId="31D3C724" w14:textId="293F62D5" w:rsidR="000E2A23" w:rsidRDefault="000E2A23" w:rsidP="000E2A23">
            <w:pPr>
              <w:tabs>
                <w:tab w:val="center" w:pos="1956"/>
                <w:tab w:val="left" w:pos="2930"/>
              </w:tabs>
            </w:pPr>
            <w:r>
              <w:tab/>
              <w:t>Figure #:  Random Use in Minigame</w:t>
            </w:r>
          </w:p>
        </w:tc>
      </w:tr>
    </w:tbl>
    <w:p w14:paraId="3F7032A5" w14:textId="638F5EB1" w:rsidR="004B6978" w:rsidRDefault="004B6978" w:rsidP="00F23550">
      <w:pPr>
        <w:rPr>
          <w:b/>
          <w:bCs/>
        </w:rPr>
      </w:pPr>
    </w:p>
    <w:p w14:paraId="0E308EC3" w14:textId="77777777" w:rsidR="000E2A23" w:rsidRDefault="000E2A23" w:rsidP="00F23550">
      <w:pPr>
        <w:rPr>
          <w:b/>
          <w:bCs/>
        </w:rPr>
      </w:pPr>
    </w:p>
    <w:p w14:paraId="4EF8FE6F" w14:textId="3BBAC8F0" w:rsidR="00F23550" w:rsidRDefault="00F23550" w:rsidP="00F23550">
      <w:pPr>
        <w:rPr>
          <w:b/>
          <w:bCs/>
        </w:rPr>
      </w:pPr>
      <w:r>
        <w:rPr>
          <w:b/>
          <w:bCs/>
        </w:rPr>
        <w:t>SMTP Lib:</w:t>
      </w:r>
    </w:p>
    <w:p w14:paraId="0F32C3C4" w14:textId="7C1C6A8D" w:rsidR="005775D0" w:rsidRDefault="000E2A23" w:rsidP="00F23550">
      <w:r>
        <w:t xml:space="preserve">This library is used to set up a Simple Mail Transfer Protocol link to an email address that I set up purely for this project. It retrieves users weekly progress and sends a report to the email address that they used to set </w:t>
      </w:r>
      <w:r w:rsidR="007C649D">
        <w:t>register</w:t>
      </w:r>
      <w:r>
        <w:t xml:space="preserve"> the</w:t>
      </w:r>
      <w:r w:rsidR="007C649D">
        <w:t xml:space="preserve">ir </w:t>
      </w:r>
      <w:r>
        <w:t>account</w:t>
      </w:r>
      <w:r w:rsidR="00A0173A">
        <w:t>.</w:t>
      </w:r>
      <w:r w:rsidR="00625027">
        <w:br/>
      </w:r>
      <w:r w:rsidR="00A3020A">
        <w:t>Near the top of the function</w:t>
      </w:r>
      <w:r w:rsidR="00A969D4">
        <w:t xml:space="preserve"> seen in figure x</w:t>
      </w:r>
      <w:r w:rsidR="00A3020A">
        <w:t xml:space="preserve"> the subject and the body of the email are constructed by concatenating information from the user</w:t>
      </w:r>
      <w:r w:rsidR="00A969D4">
        <w:t>’</w:t>
      </w:r>
      <w:r w:rsidR="00A3020A">
        <w:t xml:space="preserve">s progress table in the database. </w:t>
      </w:r>
      <w:r w:rsidR="00B0653A">
        <w:t>In the try section an attempt is made to set up an SMTP link to Googles server address. After it connects successfully it logs into the Primary Mathletes email address with the login credentials provided from a separate Python file. Then the message is constructed, the mail is sent and the SMTP link is killed. If none of this fails the mail is sent successfully, otherwise</w:t>
      </w:r>
      <w:r w:rsidR="00D7096C">
        <w:t>, the catch code is run</w:t>
      </w:r>
      <w:r w:rsidR="00163E5C">
        <w:t xml:space="preserve">, </w:t>
      </w:r>
      <w:r w:rsidR="00B0653A">
        <w:t xml:space="preserve">an error message is </w:t>
      </w:r>
      <w:r w:rsidR="00625027">
        <w:t>thrown,</w:t>
      </w:r>
      <w:r w:rsidR="00D7096C">
        <w:t xml:space="preserve"> </w:t>
      </w:r>
      <w:r w:rsidR="00163E5C">
        <w:t>and the e</w:t>
      </w:r>
      <w:r w:rsidR="00B0653A">
        <w:t xml:space="preserve">mail will not be </w:t>
      </w:r>
      <w:r w:rsidR="006A1BE2">
        <w:t>sent and received</w:t>
      </w:r>
      <w:r w:rsidR="00B0653A">
        <w:t>. Figure x shows an example of an email received</w:t>
      </w:r>
      <w:r w:rsidR="00637147">
        <w:t xml:space="preserve"> using this function</w:t>
      </w:r>
      <w:r w:rsidR="00625027">
        <w:t>.</w:t>
      </w:r>
    </w:p>
    <w:p w14:paraId="69083D16" w14:textId="77777777" w:rsidR="00625027" w:rsidRDefault="008476B4" w:rsidP="00625027">
      <w:pPr>
        <w:jc w:val="center"/>
      </w:pPr>
      <w:r>
        <w:rPr>
          <w:noProof/>
        </w:rPr>
        <w:lastRenderedPageBreak/>
        <w:drawing>
          <wp:inline distT="0" distB="0" distL="0" distR="0" wp14:anchorId="081CF176" wp14:editId="608122C3">
            <wp:extent cx="4444409" cy="3328136"/>
            <wp:effectExtent l="0" t="0" r="0" b="5715"/>
            <wp:docPr id="81" name="Picture 8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4456943" cy="3337522"/>
                    </a:xfrm>
                    <a:prstGeom prst="rect">
                      <a:avLst/>
                    </a:prstGeom>
                  </pic:spPr>
                </pic:pic>
              </a:graphicData>
            </a:graphic>
          </wp:inline>
        </w:drawing>
      </w:r>
    </w:p>
    <w:p w14:paraId="44867922" w14:textId="75F23C82" w:rsidR="005775D0" w:rsidRDefault="005775D0" w:rsidP="00625027">
      <w:pPr>
        <w:jc w:val="center"/>
      </w:pPr>
      <w:r>
        <w:t>Figure #: Send Mail Function Code Snippet</w:t>
      </w:r>
    </w:p>
    <w:p w14:paraId="655964F5" w14:textId="77777777" w:rsidR="008476B4" w:rsidRPr="000E2A23" w:rsidRDefault="008476B4" w:rsidP="00F23550"/>
    <w:p w14:paraId="1F740491" w14:textId="57453632" w:rsidR="000E2A23" w:rsidRDefault="000E2A23" w:rsidP="00F23550">
      <w:pPr>
        <w:rPr>
          <w:b/>
          <w:bCs/>
        </w:rPr>
      </w:pPr>
    </w:p>
    <w:p w14:paraId="153D055E" w14:textId="54BFA514" w:rsidR="00AA1817" w:rsidRDefault="00AA1817" w:rsidP="00AA1817">
      <w:pPr>
        <w:jc w:val="center"/>
        <w:rPr>
          <w:b/>
          <w:bCs/>
        </w:rPr>
      </w:pPr>
      <w:r>
        <w:rPr>
          <w:noProof/>
        </w:rPr>
        <w:drawing>
          <wp:inline distT="0" distB="0" distL="0" distR="0" wp14:anchorId="12179F88" wp14:editId="2F4FE479">
            <wp:extent cx="3209925" cy="2533650"/>
            <wp:effectExtent l="0" t="0" r="9525" b="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3209925" cy="2533650"/>
                    </a:xfrm>
                    <a:prstGeom prst="rect">
                      <a:avLst/>
                    </a:prstGeom>
                  </pic:spPr>
                </pic:pic>
              </a:graphicData>
            </a:graphic>
          </wp:inline>
        </w:drawing>
      </w:r>
    </w:p>
    <w:p w14:paraId="572CD232" w14:textId="3B38613D" w:rsidR="00AA1817" w:rsidRDefault="00AA1817" w:rsidP="00AA1817">
      <w:pPr>
        <w:jc w:val="center"/>
      </w:pPr>
      <w:r w:rsidRPr="00AA1817">
        <w:t>Figure #:</w:t>
      </w:r>
      <w:r>
        <w:t xml:space="preserve"> Email received from the Send Email Function</w:t>
      </w:r>
    </w:p>
    <w:p w14:paraId="7CF73933" w14:textId="77777777" w:rsidR="000C1D1E" w:rsidRPr="00AA1817" w:rsidRDefault="000C1D1E" w:rsidP="00AA1817">
      <w:pPr>
        <w:jc w:val="center"/>
      </w:pPr>
    </w:p>
    <w:p w14:paraId="622CF56C" w14:textId="574453DF" w:rsidR="00F23550" w:rsidRDefault="00F23550" w:rsidP="00F23550">
      <w:pPr>
        <w:rPr>
          <w:b/>
          <w:bCs/>
        </w:rPr>
      </w:pPr>
      <w:r>
        <w:rPr>
          <w:b/>
          <w:bCs/>
        </w:rPr>
        <w:t>Date Time:</w:t>
      </w:r>
    </w:p>
    <w:p w14:paraId="1787C681" w14:textId="211277AB" w:rsidR="00F23550" w:rsidRDefault="000C1D1E" w:rsidP="00F23550">
      <w:r>
        <w:t xml:space="preserve">This library is used to get the current Year and week for use </w:t>
      </w:r>
      <w:r w:rsidR="0057591D">
        <w:t>within the app. The</w:t>
      </w:r>
      <w:r w:rsidR="007410A0">
        <w:t xml:space="preserve"> current</w:t>
      </w:r>
      <w:r w:rsidR="0057591D">
        <w:t xml:space="preserve"> day is also gotten using this library that was used for testing </w:t>
      </w:r>
      <w:r w:rsidR="007410A0">
        <w:t>purposes,</w:t>
      </w:r>
      <w:r w:rsidR="0057591D">
        <w:t xml:space="preserve"> but it is not necessary for the final use of the library.</w:t>
      </w:r>
      <w:r w:rsidR="009F3386">
        <w:t xml:space="preserve"> Figure x shows the datetime and </w:t>
      </w:r>
      <w:proofErr w:type="spellStart"/>
      <w:r w:rsidR="009F3386">
        <w:t>isocalender</w:t>
      </w:r>
      <w:proofErr w:type="spellEnd"/>
      <w:r w:rsidR="009F3386">
        <w:t xml:space="preserve"> functions being used to format the current date into</w:t>
      </w:r>
      <w:r w:rsidR="00C53152">
        <w:t xml:space="preserve"> human readable integers. The for loop being used will be discussed further in this section but </w:t>
      </w:r>
      <w:r w:rsidR="00C53152">
        <w:lastRenderedPageBreak/>
        <w:t>basically what it is doing is ensuring the user is only altering their own information in the database. Once a user logs in</w:t>
      </w:r>
      <w:r w:rsidR="00CE5612">
        <w:t>, the system checks the current week and if the user has any progress for this week. If they do, nothing happens but if the user doesn’t yet have any progress for the current week, a new progress entity is created for the user in the database and all of the values are set to 0.</w:t>
      </w:r>
    </w:p>
    <w:p w14:paraId="2D0BF759" w14:textId="3E756942" w:rsidR="009F3386" w:rsidRDefault="009F3386" w:rsidP="00F23550">
      <w:r>
        <w:rPr>
          <w:noProof/>
        </w:rPr>
        <w:drawing>
          <wp:inline distT="0" distB="0" distL="0" distR="0" wp14:anchorId="3B27B352" wp14:editId="4BFC0CF3">
            <wp:extent cx="5731510" cy="3673475"/>
            <wp:effectExtent l="0" t="0" r="2540" b="3175"/>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731510" cy="3673475"/>
                    </a:xfrm>
                    <a:prstGeom prst="rect">
                      <a:avLst/>
                    </a:prstGeom>
                  </pic:spPr>
                </pic:pic>
              </a:graphicData>
            </a:graphic>
          </wp:inline>
        </w:drawing>
      </w:r>
    </w:p>
    <w:p w14:paraId="3953E238" w14:textId="740440D6" w:rsidR="009F3386" w:rsidRDefault="009F3386" w:rsidP="009F3386">
      <w:pPr>
        <w:jc w:val="center"/>
      </w:pPr>
      <w:r>
        <w:t>Figure #: Datetime Code Snippet</w:t>
      </w:r>
    </w:p>
    <w:p w14:paraId="525475B8" w14:textId="62966D62" w:rsidR="009F3386" w:rsidRDefault="009F3386" w:rsidP="00F23550"/>
    <w:p w14:paraId="7DBD743B" w14:textId="58DC0F08" w:rsidR="00862882" w:rsidRPr="003F5055" w:rsidRDefault="00364F26" w:rsidP="00F23550">
      <w:pPr>
        <w:rPr>
          <w:b/>
          <w:bCs/>
        </w:rPr>
      </w:pPr>
      <w:r w:rsidRPr="003F5055">
        <w:rPr>
          <w:b/>
          <w:bCs/>
        </w:rPr>
        <w:t>Minigame – How it works:</w:t>
      </w:r>
    </w:p>
    <w:p w14:paraId="0D399C72" w14:textId="03484495" w:rsidR="00364F26" w:rsidRDefault="00364F26" w:rsidP="00F23550">
      <w:r>
        <w:t>When the user clicks on an operator (function x) and then a level number (figure x), these values are sent to a separate algorithm file where they are taken and used to set up the minigame that the user is about to see.</w:t>
      </w:r>
    </w:p>
    <w:p w14:paraId="5E2C9C9F" w14:textId="5EF0FF5B" w:rsidR="00E907BB" w:rsidRDefault="00E907BB" w:rsidP="00F23550"/>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364F26" w14:paraId="27D1D027" w14:textId="77777777" w:rsidTr="00364F26">
        <w:tc>
          <w:tcPr>
            <w:tcW w:w="4508" w:type="dxa"/>
          </w:tcPr>
          <w:p w14:paraId="666FE798" w14:textId="1C4C3CAF" w:rsidR="00364F26" w:rsidRDefault="00364F26" w:rsidP="00364F26">
            <w:pPr>
              <w:jc w:val="center"/>
            </w:pPr>
            <w:r>
              <w:rPr>
                <w:noProof/>
              </w:rPr>
              <w:drawing>
                <wp:inline distT="0" distB="0" distL="0" distR="0" wp14:anchorId="33C0CB8F" wp14:editId="064DF974">
                  <wp:extent cx="2009554" cy="700578"/>
                  <wp:effectExtent l="0" t="0" r="0" b="4445"/>
                  <wp:docPr id="112" name="Picture 1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2067011" cy="720609"/>
                          </a:xfrm>
                          <a:prstGeom prst="rect">
                            <a:avLst/>
                          </a:prstGeom>
                        </pic:spPr>
                      </pic:pic>
                    </a:graphicData>
                  </a:graphic>
                </wp:inline>
              </w:drawing>
            </w:r>
          </w:p>
        </w:tc>
        <w:tc>
          <w:tcPr>
            <w:tcW w:w="4508" w:type="dxa"/>
          </w:tcPr>
          <w:p w14:paraId="6E149CD7" w14:textId="5E812B5C" w:rsidR="00364F26" w:rsidRDefault="00364F26" w:rsidP="00364F26">
            <w:pPr>
              <w:jc w:val="center"/>
            </w:pPr>
            <w:r>
              <w:rPr>
                <w:noProof/>
              </w:rPr>
              <w:drawing>
                <wp:inline distT="0" distB="0" distL="0" distR="0" wp14:anchorId="1C695871" wp14:editId="1072AFBC">
                  <wp:extent cx="1971675" cy="676275"/>
                  <wp:effectExtent l="0" t="0" r="9525" b="9525"/>
                  <wp:docPr id="111" name="Picture 1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1"/>
                          <a:stretch>
                            <a:fillRect/>
                          </a:stretch>
                        </pic:blipFill>
                        <pic:spPr>
                          <a:xfrm>
                            <a:off x="0" y="0"/>
                            <a:ext cx="1971675" cy="676275"/>
                          </a:xfrm>
                          <a:prstGeom prst="rect">
                            <a:avLst/>
                          </a:prstGeom>
                        </pic:spPr>
                      </pic:pic>
                    </a:graphicData>
                  </a:graphic>
                </wp:inline>
              </w:drawing>
            </w:r>
          </w:p>
        </w:tc>
      </w:tr>
      <w:tr w:rsidR="00364F26" w14:paraId="5E1DF661" w14:textId="77777777" w:rsidTr="00364F26">
        <w:tc>
          <w:tcPr>
            <w:tcW w:w="4508" w:type="dxa"/>
          </w:tcPr>
          <w:p w14:paraId="372B3F4F" w14:textId="3181ECFE" w:rsidR="00364F26" w:rsidRDefault="00364F26" w:rsidP="00364F26">
            <w:pPr>
              <w:jc w:val="center"/>
            </w:pPr>
            <w:r>
              <w:t>Figure #: Clicking On An Operator</w:t>
            </w:r>
          </w:p>
        </w:tc>
        <w:tc>
          <w:tcPr>
            <w:tcW w:w="4508" w:type="dxa"/>
          </w:tcPr>
          <w:p w14:paraId="11289D0F" w14:textId="64C10B62" w:rsidR="00364F26" w:rsidRDefault="00364F26" w:rsidP="00364F26">
            <w:pPr>
              <w:jc w:val="center"/>
            </w:pPr>
            <w:r>
              <w:t>Figure #: Clicking On A Level</w:t>
            </w:r>
          </w:p>
        </w:tc>
      </w:tr>
    </w:tbl>
    <w:p w14:paraId="6A098498" w14:textId="067BB085" w:rsidR="00E907BB" w:rsidRDefault="00E907BB" w:rsidP="00F23550"/>
    <w:p w14:paraId="464F2534" w14:textId="61234CA4" w:rsidR="00364F26" w:rsidRDefault="00364F26" w:rsidP="00EE6344">
      <w:pPr>
        <w:rPr>
          <w:noProof/>
        </w:rPr>
      </w:pPr>
      <w:r>
        <w:t xml:space="preserve">The </w:t>
      </w:r>
      <w:r w:rsidR="00EE6344">
        <w:t xml:space="preserve">level number will decide what the difficulty will be for the minigame that is about to begin. Some standard checks are done to ensure each minigame is fair. The difficulty cannot go above 10 or below 1 for starters as this would throw off the whole level selection. As the user answers questions the current difficulty can fluctuate between a single level harder and a single level easier so that if the user is doing well in one minigame the questions will become slightly harder and if the student is </w:t>
      </w:r>
      <w:r w:rsidR="00EE6344">
        <w:lastRenderedPageBreak/>
        <w:t>performing poorly in one minigame then the difficulty will be dropped slightly to make it easier for them.</w:t>
      </w:r>
      <w:r w:rsidR="00AC1ADD">
        <w:t xml:space="preserve"> This also cannot go below a difficulty of 1 or above 10 so if the user is on Level 1 the equations can only get harder and if the user is on Level 10 then they can only get easier.</w:t>
      </w:r>
    </w:p>
    <w:p w14:paraId="522F8E1F" w14:textId="190A96FD" w:rsidR="00364F26" w:rsidRDefault="00364F26" w:rsidP="00364F26">
      <w:pPr>
        <w:jc w:val="center"/>
      </w:pPr>
      <w:r>
        <w:rPr>
          <w:noProof/>
        </w:rPr>
        <w:drawing>
          <wp:inline distT="0" distB="0" distL="0" distR="0" wp14:anchorId="6A085B39" wp14:editId="5DA09291">
            <wp:extent cx="3371850" cy="2476500"/>
            <wp:effectExtent l="0" t="0" r="0" b="0"/>
            <wp:docPr id="113" name="Picture 1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2"/>
                    <a:stretch>
                      <a:fillRect/>
                    </a:stretch>
                  </pic:blipFill>
                  <pic:spPr>
                    <a:xfrm>
                      <a:off x="0" y="0"/>
                      <a:ext cx="3371850" cy="2476500"/>
                    </a:xfrm>
                    <a:prstGeom prst="rect">
                      <a:avLst/>
                    </a:prstGeom>
                  </pic:spPr>
                </pic:pic>
              </a:graphicData>
            </a:graphic>
          </wp:inline>
        </w:drawing>
      </w:r>
    </w:p>
    <w:p w14:paraId="2E6F22A2" w14:textId="5C5CE7DD" w:rsidR="00364F26" w:rsidRDefault="00364F26" w:rsidP="00364F26">
      <w:pPr>
        <w:jc w:val="center"/>
      </w:pPr>
      <w:r>
        <w:t>Figure #: Algorithm File Difficulty Setup</w:t>
      </w:r>
    </w:p>
    <w:p w14:paraId="070F3864" w14:textId="18CCD1D4" w:rsidR="00E907BB" w:rsidRDefault="00E907BB" w:rsidP="00F23550"/>
    <w:p w14:paraId="049A7F32" w14:textId="5D1C0F5A" w:rsidR="003F5055" w:rsidRDefault="003F5055" w:rsidP="00F23550">
      <w:r>
        <w:t xml:space="preserve">Depending on what operator was chosen, the range of numbers that can be randomly selected varies. This is because, by third class, students will be more familiar with subtraction over multiplication and division and they will be more familiar again with addition than all the rest. Third class students are expected to be able to perform arithmetic with addition on numbers from 1-1000, subtraction from 1-500, and multiplication and division up to 30. Figure x shows the minimum and maximum range </w:t>
      </w:r>
      <w:r w:rsidR="00346444">
        <w:t>being capped on different numbers depending on what the difficulty chosen was but never exceeding the expected knowledge of third class students.</w:t>
      </w:r>
    </w:p>
    <w:p w14:paraId="1885C8A3" w14:textId="5CD36470" w:rsidR="00152DC7" w:rsidRDefault="00152DC7" w:rsidP="00152DC7">
      <w:pPr>
        <w:jc w:val="center"/>
      </w:pPr>
      <w:r>
        <w:rPr>
          <w:noProof/>
        </w:rPr>
        <w:lastRenderedPageBreak/>
        <w:drawing>
          <wp:inline distT="0" distB="0" distL="0" distR="0" wp14:anchorId="40091F45" wp14:editId="390181B1">
            <wp:extent cx="2514600" cy="4657725"/>
            <wp:effectExtent l="0" t="0" r="0" b="9525"/>
            <wp:docPr id="114" name="Picture 1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3"/>
                    <a:stretch>
                      <a:fillRect/>
                    </a:stretch>
                  </pic:blipFill>
                  <pic:spPr>
                    <a:xfrm>
                      <a:off x="0" y="0"/>
                      <a:ext cx="2514600" cy="4657725"/>
                    </a:xfrm>
                    <a:prstGeom prst="rect">
                      <a:avLst/>
                    </a:prstGeom>
                  </pic:spPr>
                </pic:pic>
              </a:graphicData>
            </a:graphic>
          </wp:inline>
        </w:drawing>
      </w:r>
    </w:p>
    <w:p w14:paraId="34C11300" w14:textId="372434E3" w:rsidR="00152DC7" w:rsidRDefault="00152DC7" w:rsidP="00152DC7">
      <w:pPr>
        <w:jc w:val="center"/>
      </w:pPr>
      <w:r>
        <w:t xml:space="preserve">Figure #: </w:t>
      </w:r>
      <w:r w:rsidR="00213434">
        <w:t>Setting Maximum and Minimum Ranges</w:t>
      </w:r>
    </w:p>
    <w:p w14:paraId="030DAFE0" w14:textId="3F20DBD3" w:rsidR="0073240D" w:rsidRDefault="0073240D" w:rsidP="00152DC7">
      <w:pPr>
        <w:jc w:val="center"/>
      </w:pPr>
    </w:p>
    <w:p w14:paraId="6A9DF103" w14:textId="5AA77E96" w:rsidR="0073240D" w:rsidRDefault="0073240D" w:rsidP="0073240D">
      <w:r>
        <w:t>Next, a while loop runs to ensure that the answer to the question does not exceed the maximum number students are expected to be able to perform</w:t>
      </w:r>
      <w:r w:rsidR="0026374C">
        <w:t>. Random numbers within the minimum and maximum range determined by the level number are chosen and saved into global variables, along with the answer to be used on the minigame screen when the user is brought there.</w:t>
      </w:r>
    </w:p>
    <w:p w14:paraId="55B40879" w14:textId="5FEEE53E" w:rsidR="0073240D" w:rsidRDefault="0073240D" w:rsidP="0073240D">
      <w:pPr>
        <w:jc w:val="center"/>
      </w:pPr>
      <w:r>
        <w:rPr>
          <w:noProof/>
        </w:rPr>
        <w:lastRenderedPageBreak/>
        <w:drawing>
          <wp:inline distT="0" distB="0" distL="0" distR="0" wp14:anchorId="5B157F94" wp14:editId="25FFC32A">
            <wp:extent cx="5731510" cy="2978785"/>
            <wp:effectExtent l="0" t="0" r="2540" b="0"/>
            <wp:docPr id="115" name="Picture 1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4"/>
                    <a:stretch>
                      <a:fillRect/>
                    </a:stretch>
                  </pic:blipFill>
                  <pic:spPr>
                    <a:xfrm>
                      <a:off x="0" y="0"/>
                      <a:ext cx="5731510" cy="2978785"/>
                    </a:xfrm>
                    <a:prstGeom prst="rect">
                      <a:avLst/>
                    </a:prstGeom>
                  </pic:spPr>
                </pic:pic>
              </a:graphicData>
            </a:graphic>
          </wp:inline>
        </w:drawing>
      </w:r>
    </w:p>
    <w:p w14:paraId="6ADD6432" w14:textId="7726C604" w:rsidR="0073240D" w:rsidRDefault="0073240D" w:rsidP="0073240D">
      <w:pPr>
        <w:jc w:val="center"/>
      </w:pPr>
      <w:r>
        <w:t>Figure #: Ensure Answer Doesn’t Exceed 1000</w:t>
      </w:r>
    </w:p>
    <w:p w14:paraId="5F56234D" w14:textId="2E6D3992" w:rsidR="003F5055" w:rsidRDefault="003F5055" w:rsidP="00F23550"/>
    <w:p w14:paraId="2F46562E" w14:textId="540D805C" w:rsidR="00555DE4" w:rsidRDefault="00555DE4" w:rsidP="00F23550">
      <w:r>
        <w:t xml:space="preserve">Once a suitable answer has been chosen, another random number is retrieved and this is saved to a </w:t>
      </w:r>
      <w:r w:rsidR="003F7D85">
        <w:t>variable called ‘blank’. This random number can be 0,1 or 2 and it decides which number in the equation will be blanked out for the user to guess in the minigame. This blank element of the minigame keeps the users on their toes and steers clear of the monotonous questions where the answer is always a straight</w:t>
      </w:r>
      <w:r w:rsidR="008E2A7F">
        <w:t>-</w:t>
      </w:r>
      <w:r w:rsidR="003F7D85">
        <w:t>forward equation.</w:t>
      </w:r>
    </w:p>
    <w:p w14:paraId="49C4E627" w14:textId="21BE537E" w:rsidR="008E2A7F" w:rsidRDefault="008E2A7F" w:rsidP="00F23550"/>
    <w:p w14:paraId="1D95BCC7" w14:textId="4B521414" w:rsidR="008E2A7F" w:rsidRDefault="008E2A7F" w:rsidP="008E2A7F">
      <w:pPr>
        <w:jc w:val="center"/>
      </w:pPr>
      <w:r>
        <w:rPr>
          <w:noProof/>
        </w:rPr>
        <w:drawing>
          <wp:inline distT="0" distB="0" distL="0" distR="0" wp14:anchorId="75E2C1D2" wp14:editId="17327B58">
            <wp:extent cx="3648075" cy="1609725"/>
            <wp:effectExtent l="0" t="0" r="9525" b="9525"/>
            <wp:docPr id="116" name="Picture 1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5"/>
                    <a:stretch>
                      <a:fillRect/>
                    </a:stretch>
                  </pic:blipFill>
                  <pic:spPr>
                    <a:xfrm>
                      <a:off x="0" y="0"/>
                      <a:ext cx="3648075" cy="1609725"/>
                    </a:xfrm>
                    <a:prstGeom prst="rect">
                      <a:avLst/>
                    </a:prstGeom>
                  </pic:spPr>
                </pic:pic>
              </a:graphicData>
            </a:graphic>
          </wp:inline>
        </w:drawing>
      </w:r>
    </w:p>
    <w:p w14:paraId="26D91131" w14:textId="4401BE29" w:rsidR="008E2A7F" w:rsidRDefault="008E2A7F" w:rsidP="008E2A7F">
      <w:pPr>
        <w:jc w:val="center"/>
      </w:pPr>
      <w:r>
        <w:t>Figure #: Examples of ‘blank’ Being 0, 1 and 2</w:t>
      </w:r>
    </w:p>
    <w:p w14:paraId="1242A10A" w14:textId="6C88F77C" w:rsidR="00555DE4" w:rsidRDefault="00555DE4" w:rsidP="00F23550"/>
    <w:p w14:paraId="5D8B32E0" w14:textId="2496C8A9" w:rsidR="00E27FBE" w:rsidRDefault="00844A50" w:rsidP="00F23550">
      <w:r>
        <w:t>Once the users enter the minigame page, after all of the pregame information has been gathered, all of the variables used in the minigame are initialized and set up for the start of the game. A timer is started and the reinitialize function runs.</w:t>
      </w:r>
    </w:p>
    <w:p w14:paraId="2970B719" w14:textId="17EB4A43" w:rsidR="00844A50" w:rsidRDefault="00844A50" w:rsidP="00844A50">
      <w:pPr>
        <w:jc w:val="center"/>
      </w:pPr>
      <w:r>
        <w:rPr>
          <w:noProof/>
        </w:rPr>
        <w:lastRenderedPageBreak/>
        <w:drawing>
          <wp:inline distT="0" distB="0" distL="0" distR="0" wp14:anchorId="749DDC35" wp14:editId="6715C70D">
            <wp:extent cx="3781425" cy="2095500"/>
            <wp:effectExtent l="0" t="0" r="9525" b="0"/>
            <wp:docPr id="118" name="Picture 1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6"/>
                    <a:stretch>
                      <a:fillRect/>
                    </a:stretch>
                  </pic:blipFill>
                  <pic:spPr>
                    <a:xfrm>
                      <a:off x="0" y="0"/>
                      <a:ext cx="3781425" cy="2095500"/>
                    </a:xfrm>
                    <a:prstGeom prst="rect">
                      <a:avLst/>
                    </a:prstGeom>
                  </pic:spPr>
                </pic:pic>
              </a:graphicData>
            </a:graphic>
          </wp:inline>
        </w:drawing>
      </w:r>
    </w:p>
    <w:p w14:paraId="388CA2E3" w14:textId="3252E580" w:rsidR="00844A50" w:rsidRDefault="00844A50" w:rsidP="00844A50">
      <w:pPr>
        <w:jc w:val="center"/>
      </w:pPr>
      <w:r>
        <w:t>Figure #: Minigame Initialization</w:t>
      </w:r>
    </w:p>
    <w:p w14:paraId="17C460F0" w14:textId="479CC8CC" w:rsidR="00844A50" w:rsidRDefault="00844A50" w:rsidP="00F23550"/>
    <w:p w14:paraId="542CB94C" w14:textId="0CF3EFC0" w:rsidR="00844A50" w:rsidRDefault="00844A50" w:rsidP="00F23550">
      <w:r>
        <w:t>At the beginning of every minigame and after a question is answered the reinitialize function runs. It checks if the total number of questions has been answered and if so, stops the timer and moves the user onto the results page. If the total number of questions hasn’t been met, the algorithm function in the algorithm file gets run again to get new numbers for the next round of questions and the update text function runs.</w:t>
      </w:r>
    </w:p>
    <w:p w14:paraId="76E31752" w14:textId="0102A080" w:rsidR="00844A50" w:rsidRDefault="00844A50" w:rsidP="00F23550"/>
    <w:p w14:paraId="5CD3FDC7" w14:textId="7F979436" w:rsidR="00844A50" w:rsidRDefault="00844A50" w:rsidP="00844A50">
      <w:pPr>
        <w:jc w:val="center"/>
      </w:pPr>
      <w:r>
        <w:rPr>
          <w:noProof/>
        </w:rPr>
        <w:drawing>
          <wp:inline distT="0" distB="0" distL="0" distR="0" wp14:anchorId="59040727" wp14:editId="0A935776">
            <wp:extent cx="4743450" cy="1552575"/>
            <wp:effectExtent l="0" t="0" r="0" b="9525"/>
            <wp:docPr id="119" name="Picture 1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7"/>
                    <a:stretch>
                      <a:fillRect/>
                    </a:stretch>
                  </pic:blipFill>
                  <pic:spPr>
                    <a:xfrm>
                      <a:off x="0" y="0"/>
                      <a:ext cx="4743450" cy="1552575"/>
                    </a:xfrm>
                    <a:prstGeom prst="rect">
                      <a:avLst/>
                    </a:prstGeom>
                  </pic:spPr>
                </pic:pic>
              </a:graphicData>
            </a:graphic>
          </wp:inline>
        </w:drawing>
      </w:r>
    </w:p>
    <w:p w14:paraId="751DE4A8" w14:textId="3B34CAD7" w:rsidR="00844A50" w:rsidRDefault="00844A50" w:rsidP="00844A50">
      <w:pPr>
        <w:jc w:val="center"/>
      </w:pPr>
      <w:r>
        <w:t>Figure #: Reinitialize Function</w:t>
      </w:r>
    </w:p>
    <w:p w14:paraId="783F3784" w14:textId="3DAA1980" w:rsidR="00844A50" w:rsidRDefault="00844A50" w:rsidP="00F23550"/>
    <w:p w14:paraId="41A10D61" w14:textId="05414962" w:rsidR="004455F1" w:rsidRDefault="004455F1" w:rsidP="00F23550"/>
    <w:p w14:paraId="34A8E3A8" w14:textId="2ED26B9A" w:rsidR="004D2731" w:rsidRDefault="004D2731" w:rsidP="00F23550">
      <w:r>
        <w:t>The update text function prints all of the necessary information to the screen on a round-by-round basis for the minigame such as the operator, round number, timer, level number, and all of the potential answers. Another random number is generated to decide which of the four random numbers will be the expected answer and which potential answers will be random incorrect answers. This selection can be seen in figure x.</w:t>
      </w:r>
    </w:p>
    <w:p w14:paraId="027B2108" w14:textId="395BF470" w:rsidR="004D2731" w:rsidRDefault="004D2731" w:rsidP="004D2731">
      <w:pPr>
        <w:jc w:val="center"/>
      </w:pPr>
      <w:r>
        <w:rPr>
          <w:noProof/>
        </w:rPr>
        <w:lastRenderedPageBreak/>
        <w:drawing>
          <wp:inline distT="0" distB="0" distL="0" distR="0" wp14:anchorId="1E697BA6" wp14:editId="4FB940E8">
            <wp:extent cx="5476875" cy="4352925"/>
            <wp:effectExtent l="0" t="0" r="9525" b="9525"/>
            <wp:docPr id="120" name="Picture 1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8"/>
                    <a:stretch>
                      <a:fillRect/>
                    </a:stretch>
                  </pic:blipFill>
                  <pic:spPr>
                    <a:xfrm>
                      <a:off x="0" y="0"/>
                      <a:ext cx="5476875" cy="4352925"/>
                    </a:xfrm>
                    <a:prstGeom prst="rect">
                      <a:avLst/>
                    </a:prstGeom>
                  </pic:spPr>
                </pic:pic>
              </a:graphicData>
            </a:graphic>
          </wp:inline>
        </w:drawing>
      </w:r>
    </w:p>
    <w:p w14:paraId="17BD43C2" w14:textId="188656FB" w:rsidR="004D2731" w:rsidRDefault="004D2731" w:rsidP="004D2731">
      <w:pPr>
        <w:jc w:val="center"/>
      </w:pPr>
      <w:r>
        <w:t>Figure #: Update Function Code Snippet</w:t>
      </w:r>
    </w:p>
    <w:p w14:paraId="2650B679" w14:textId="5976CC8F" w:rsidR="004455F1" w:rsidRDefault="004455F1" w:rsidP="00F23550"/>
    <w:p w14:paraId="3D926D14" w14:textId="7E5BD201" w:rsidR="004D2731" w:rsidRDefault="004D2731" w:rsidP="00F23550">
      <w:r>
        <w:t xml:space="preserve">After </w:t>
      </w:r>
      <w:r w:rsidR="00637778">
        <w:t>the user clicks on one of the potential answers, the check answer function runs. If the user clicks the correct potential answer a sound plays to indicate that they guessed the correct answer, a popup is displayed with a smiley face to visually show the user that was the correct answer and the variable that holds the number of correct answers is incremented. If the user guesses incorrectly a different sound goes off indicating an incorrect answer and a sad face is shown in a popup to visually tell the user they got the answer wrong. The incorrect answer variable is incremented in this case and no matter what answer they choose the round number is incremented and the reinitialize function runs again after this check.</w:t>
      </w:r>
    </w:p>
    <w:p w14:paraId="19E10A81" w14:textId="0214C454" w:rsidR="00637778" w:rsidRDefault="00637778" w:rsidP="00637778">
      <w:pPr>
        <w:jc w:val="center"/>
      </w:pPr>
      <w:r>
        <w:rPr>
          <w:noProof/>
        </w:rPr>
        <w:lastRenderedPageBreak/>
        <w:drawing>
          <wp:inline distT="0" distB="0" distL="0" distR="0" wp14:anchorId="33C59EF0" wp14:editId="3F6F3C0C">
            <wp:extent cx="3333750" cy="3524250"/>
            <wp:effectExtent l="0" t="0" r="0" b="0"/>
            <wp:docPr id="121" name="Picture 1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9"/>
                    <a:stretch>
                      <a:fillRect/>
                    </a:stretch>
                  </pic:blipFill>
                  <pic:spPr>
                    <a:xfrm>
                      <a:off x="0" y="0"/>
                      <a:ext cx="3333750" cy="3524250"/>
                    </a:xfrm>
                    <a:prstGeom prst="rect">
                      <a:avLst/>
                    </a:prstGeom>
                  </pic:spPr>
                </pic:pic>
              </a:graphicData>
            </a:graphic>
          </wp:inline>
        </w:drawing>
      </w:r>
    </w:p>
    <w:p w14:paraId="71BC6A22" w14:textId="59D5A84D" w:rsidR="00637778" w:rsidRDefault="00637778" w:rsidP="00637778">
      <w:pPr>
        <w:jc w:val="center"/>
      </w:pPr>
      <w:r>
        <w:t>Figure #: Check Answer Function</w:t>
      </w:r>
    </w:p>
    <w:p w14:paraId="114252EC" w14:textId="7E970CB5" w:rsidR="004D2731" w:rsidRDefault="004D2731" w:rsidP="00F23550"/>
    <w:p w14:paraId="10B716E8" w14:textId="77777777" w:rsidR="00E55C05" w:rsidRDefault="001F1F78" w:rsidP="00F23550">
      <w:r>
        <w:t xml:space="preserve">The </w:t>
      </w:r>
      <w:proofErr w:type="spellStart"/>
      <w:r>
        <w:t>getPotentialAnswer</w:t>
      </w:r>
      <w:proofErr w:type="spellEnd"/>
      <w:r>
        <w:t xml:space="preserve"> function is the most complex part of this minigame section of the code.</w:t>
      </w:r>
      <w:r w:rsidR="00BF40E6">
        <w:t xml:space="preserve"> The function starts by reading in the expected answer that was retrieved from the algorithm file. Then it sets up the function by creating variables for the potential answer, the expected answers length and creates a check to make sure the potential answer is suitable.</w:t>
      </w:r>
    </w:p>
    <w:p w14:paraId="5B5FB940" w14:textId="3CC39B35" w:rsidR="001F1F78" w:rsidRDefault="00E55C05" w:rsidP="00E55C05">
      <w:pPr>
        <w:jc w:val="center"/>
      </w:pPr>
      <w:r>
        <w:rPr>
          <w:noProof/>
        </w:rPr>
        <w:drawing>
          <wp:inline distT="0" distB="0" distL="0" distR="0" wp14:anchorId="6C64D7F3" wp14:editId="73BD687B">
            <wp:extent cx="3600450" cy="1009650"/>
            <wp:effectExtent l="0" t="0" r="0" b="0"/>
            <wp:docPr id="122" name="Picture 1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0"/>
                    <a:stretch>
                      <a:fillRect/>
                    </a:stretch>
                  </pic:blipFill>
                  <pic:spPr>
                    <a:xfrm>
                      <a:off x="0" y="0"/>
                      <a:ext cx="3600450" cy="1009650"/>
                    </a:xfrm>
                    <a:prstGeom prst="rect">
                      <a:avLst/>
                    </a:prstGeom>
                  </pic:spPr>
                </pic:pic>
              </a:graphicData>
            </a:graphic>
          </wp:inline>
        </w:drawing>
      </w:r>
    </w:p>
    <w:p w14:paraId="3726075D" w14:textId="33EF1236" w:rsidR="00E55C05" w:rsidRDefault="00E55C05" w:rsidP="00E55C05">
      <w:pPr>
        <w:jc w:val="center"/>
      </w:pPr>
      <w:r>
        <w:t>Figure #: Get Potential Answers Code Snippet</w:t>
      </w:r>
    </w:p>
    <w:p w14:paraId="759A5F5B" w14:textId="3E4919AC" w:rsidR="00A26A13" w:rsidRDefault="00A26A13" w:rsidP="00E55C05">
      <w:pPr>
        <w:jc w:val="center"/>
      </w:pPr>
    </w:p>
    <w:p w14:paraId="156ABFD1" w14:textId="2B59C527" w:rsidR="00A26A13" w:rsidRDefault="00A26A13" w:rsidP="00A26A13">
      <w:r>
        <w:t>After these are set up a variable called ‘</w:t>
      </w:r>
      <w:proofErr w:type="spellStart"/>
      <w:r>
        <w:t>DifficultyMapped</w:t>
      </w:r>
      <w:proofErr w:type="spellEnd"/>
      <w:r>
        <w:t xml:space="preserve">’ is set up. It is calculated based on the level number that the user chose before entering the minigame and it basically flips the numbers 1-10 backwards to 10-1. Instead of 1 getting mapped to 10, it instead starts at 9 because if a number were to move 10 places away from itself in a single digit it would loop back around to itself which isn’t useful for the way this function works. </w:t>
      </w:r>
      <w:proofErr w:type="spellStart"/>
      <w:r>
        <w:t>E.g</w:t>
      </w:r>
      <w:proofErr w:type="spellEnd"/>
      <w:r>
        <w:t xml:space="preserve"> If the 1 in 61 was mapped 10 places either way from itself the potential answers would be 51 and 71. Since I am only interesting in the final digit at the moment 10 is useless so instead 1 is mapped to 9 and both 9 and 10 are mapped to</w:t>
      </w:r>
      <w:r w:rsidR="00B35EC7">
        <w:t xml:space="preserve"> 1</w:t>
      </w:r>
      <w:r>
        <w:t xml:space="preserve"> on the </w:t>
      </w:r>
      <w:r w:rsidR="00B35EC7">
        <w:t xml:space="preserve">other </w:t>
      </w:r>
      <w:r>
        <w:t xml:space="preserve">end of the range. </w:t>
      </w:r>
    </w:p>
    <w:p w14:paraId="2DED324D" w14:textId="7FAF723C" w:rsidR="009D1963" w:rsidRDefault="009D1963" w:rsidP="00A26A13"/>
    <w:p w14:paraId="08BE65D4" w14:textId="49099EF2" w:rsidR="009D1963" w:rsidRDefault="009D1963" w:rsidP="009D1963">
      <w:pPr>
        <w:jc w:val="center"/>
      </w:pPr>
      <w:r>
        <w:rPr>
          <w:noProof/>
        </w:rPr>
        <w:lastRenderedPageBreak/>
        <w:drawing>
          <wp:inline distT="0" distB="0" distL="0" distR="0" wp14:anchorId="11237E23" wp14:editId="19AABE7D">
            <wp:extent cx="5429250" cy="304800"/>
            <wp:effectExtent l="0" t="0" r="0" b="0"/>
            <wp:docPr id="123" name="Picture 1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1"/>
                    <a:stretch>
                      <a:fillRect/>
                    </a:stretch>
                  </pic:blipFill>
                  <pic:spPr>
                    <a:xfrm>
                      <a:off x="0" y="0"/>
                      <a:ext cx="5429250" cy="304800"/>
                    </a:xfrm>
                    <a:prstGeom prst="rect">
                      <a:avLst/>
                    </a:prstGeom>
                  </pic:spPr>
                </pic:pic>
              </a:graphicData>
            </a:graphic>
          </wp:inline>
        </w:drawing>
      </w:r>
    </w:p>
    <w:p w14:paraId="283710B3" w14:textId="2C8B7042" w:rsidR="009D1963" w:rsidRDefault="009D1963" w:rsidP="009D1963">
      <w:pPr>
        <w:jc w:val="center"/>
      </w:pPr>
      <w:r>
        <w:t>Figure #: Difficulty Mapped Calculation</w:t>
      </w:r>
    </w:p>
    <w:p w14:paraId="2F4065AF" w14:textId="77777777" w:rsidR="009109F5" w:rsidRDefault="009109F5" w:rsidP="009109F5"/>
    <w:tbl>
      <w:tblPr>
        <w:tblStyle w:val="TableGrid"/>
        <w:tblW w:w="0" w:type="auto"/>
        <w:tblInd w:w="0" w:type="dxa"/>
        <w:tblLook w:val="04A0" w:firstRow="1" w:lastRow="0" w:firstColumn="1" w:lastColumn="0" w:noHBand="0" w:noVBand="1"/>
      </w:tblPr>
      <w:tblGrid>
        <w:gridCol w:w="1061"/>
        <w:gridCol w:w="795"/>
        <w:gridCol w:w="795"/>
        <w:gridCol w:w="794"/>
        <w:gridCol w:w="795"/>
        <w:gridCol w:w="795"/>
        <w:gridCol w:w="795"/>
        <w:gridCol w:w="795"/>
        <w:gridCol w:w="795"/>
        <w:gridCol w:w="795"/>
        <w:gridCol w:w="801"/>
      </w:tblGrid>
      <w:tr w:rsidR="001F1F78" w14:paraId="5BEC37BD" w14:textId="06C31FFD" w:rsidTr="001F1F78">
        <w:tc>
          <w:tcPr>
            <w:tcW w:w="819" w:type="dxa"/>
          </w:tcPr>
          <w:p w14:paraId="6F3A553C" w14:textId="68BCF147" w:rsidR="001F1F78" w:rsidRDefault="001F1F78" w:rsidP="001F1F78">
            <w:pPr>
              <w:jc w:val="center"/>
            </w:pPr>
            <w:r>
              <w:t>Level</w:t>
            </w:r>
          </w:p>
        </w:tc>
        <w:tc>
          <w:tcPr>
            <w:tcW w:w="819" w:type="dxa"/>
          </w:tcPr>
          <w:p w14:paraId="2BE4C094" w14:textId="1926EABA" w:rsidR="001F1F78" w:rsidRDefault="001F1F78" w:rsidP="001F1F78">
            <w:pPr>
              <w:jc w:val="center"/>
            </w:pPr>
            <w:r>
              <w:t>1</w:t>
            </w:r>
          </w:p>
        </w:tc>
        <w:tc>
          <w:tcPr>
            <w:tcW w:w="819" w:type="dxa"/>
          </w:tcPr>
          <w:p w14:paraId="01BCC942" w14:textId="05079221" w:rsidR="001F1F78" w:rsidRDefault="001F1F78" w:rsidP="001F1F78">
            <w:pPr>
              <w:jc w:val="center"/>
            </w:pPr>
            <w:r>
              <w:t>2</w:t>
            </w:r>
          </w:p>
        </w:tc>
        <w:tc>
          <w:tcPr>
            <w:tcW w:w="819" w:type="dxa"/>
          </w:tcPr>
          <w:p w14:paraId="42819423" w14:textId="0E7DA414" w:rsidR="001F1F78" w:rsidRDefault="001F1F78" w:rsidP="001F1F78">
            <w:pPr>
              <w:jc w:val="center"/>
            </w:pPr>
            <w:r>
              <w:t>3</w:t>
            </w:r>
          </w:p>
        </w:tc>
        <w:tc>
          <w:tcPr>
            <w:tcW w:w="820" w:type="dxa"/>
          </w:tcPr>
          <w:p w14:paraId="001CCE2D" w14:textId="050C4D90" w:rsidR="001F1F78" w:rsidRDefault="001F1F78" w:rsidP="001F1F78">
            <w:pPr>
              <w:jc w:val="center"/>
            </w:pPr>
            <w:r>
              <w:t>4</w:t>
            </w:r>
          </w:p>
        </w:tc>
        <w:tc>
          <w:tcPr>
            <w:tcW w:w="820" w:type="dxa"/>
          </w:tcPr>
          <w:p w14:paraId="6C1E3517" w14:textId="44084CED" w:rsidR="001F1F78" w:rsidRDefault="001F1F78" w:rsidP="001F1F78">
            <w:pPr>
              <w:jc w:val="center"/>
            </w:pPr>
            <w:r>
              <w:t>5</w:t>
            </w:r>
          </w:p>
        </w:tc>
        <w:tc>
          <w:tcPr>
            <w:tcW w:w="820" w:type="dxa"/>
          </w:tcPr>
          <w:p w14:paraId="5DE79BA8" w14:textId="0D7C021B" w:rsidR="001F1F78" w:rsidRDefault="001F1F78" w:rsidP="001F1F78">
            <w:pPr>
              <w:jc w:val="center"/>
            </w:pPr>
            <w:r>
              <w:t>6</w:t>
            </w:r>
          </w:p>
        </w:tc>
        <w:tc>
          <w:tcPr>
            <w:tcW w:w="820" w:type="dxa"/>
          </w:tcPr>
          <w:p w14:paraId="194B5E44" w14:textId="69698FC3" w:rsidR="001F1F78" w:rsidRDefault="001F1F78" w:rsidP="001F1F78">
            <w:pPr>
              <w:jc w:val="center"/>
            </w:pPr>
            <w:r>
              <w:t>7</w:t>
            </w:r>
          </w:p>
        </w:tc>
        <w:tc>
          <w:tcPr>
            <w:tcW w:w="820" w:type="dxa"/>
          </w:tcPr>
          <w:p w14:paraId="7B6C0F32" w14:textId="11BD1066" w:rsidR="001F1F78" w:rsidRDefault="001F1F78" w:rsidP="001F1F78">
            <w:pPr>
              <w:jc w:val="center"/>
            </w:pPr>
            <w:r>
              <w:t>8</w:t>
            </w:r>
          </w:p>
        </w:tc>
        <w:tc>
          <w:tcPr>
            <w:tcW w:w="820" w:type="dxa"/>
          </w:tcPr>
          <w:p w14:paraId="7B8FEFB7" w14:textId="1D2AC364" w:rsidR="001F1F78" w:rsidRDefault="001F1F78" w:rsidP="001F1F78">
            <w:pPr>
              <w:jc w:val="center"/>
            </w:pPr>
            <w:r>
              <w:t>9</w:t>
            </w:r>
          </w:p>
        </w:tc>
        <w:tc>
          <w:tcPr>
            <w:tcW w:w="820" w:type="dxa"/>
          </w:tcPr>
          <w:p w14:paraId="06AEE2F0" w14:textId="095914FF" w:rsidR="001F1F78" w:rsidRDefault="001F1F78" w:rsidP="001F1F78">
            <w:pPr>
              <w:jc w:val="center"/>
            </w:pPr>
            <w:r>
              <w:t>10</w:t>
            </w:r>
          </w:p>
        </w:tc>
      </w:tr>
      <w:tr w:rsidR="001F1F78" w14:paraId="2A3E7C6C" w14:textId="7E44C33C" w:rsidTr="001F1F78">
        <w:tc>
          <w:tcPr>
            <w:tcW w:w="819" w:type="dxa"/>
          </w:tcPr>
          <w:p w14:paraId="10233C08" w14:textId="699F23A2" w:rsidR="001F1F78" w:rsidRDefault="001F1F78" w:rsidP="001F1F78">
            <w:pPr>
              <w:jc w:val="center"/>
            </w:pPr>
            <w:r>
              <w:t>Difficulty Mapped</w:t>
            </w:r>
          </w:p>
        </w:tc>
        <w:tc>
          <w:tcPr>
            <w:tcW w:w="819" w:type="dxa"/>
          </w:tcPr>
          <w:p w14:paraId="32C2C7BD" w14:textId="39874185" w:rsidR="001F1F78" w:rsidRDefault="001F1F78" w:rsidP="001F1F78">
            <w:pPr>
              <w:jc w:val="center"/>
            </w:pPr>
            <w:r>
              <w:t>9</w:t>
            </w:r>
          </w:p>
        </w:tc>
        <w:tc>
          <w:tcPr>
            <w:tcW w:w="819" w:type="dxa"/>
          </w:tcPr>
          <w:p w14:paraId="7575666A" w14:textId="14E95EB7" w:rsidR="001F1F78" w:rsidRDefault="001F1F78" w:rsidP="001F1F78">
            <w:pPr>
              <w:jc w:val="center"/>
            </w:pPr>
            <w:r>
              <w:t>8</w:t>
            </w:r>
          </w:p>
        </w:tc>
        <w:tc>
          <w:tcPr>
            <w:tcW w:w="819" w:type="dxa"/>
          </w:tcPr>
          <w:p w14:paraId="33E6D8A9" w14:textId="57E34C53" w:rsidR="001F1F78" w:rsidRDefault="001F1F78" w:rsidP="001F1F78">
            <w:pPr>
              <w:jc w:val="center"/>
            </w:pPr>
            <w:r>
              <w:t>7</w:t>
            </w:r>
          </w:p>
        </w:tc>
        <w:tc>
          <w:tcPr>
            <w:tcW w:w="820" w:type="dxa"/>
          </w:tcPr>
          <w:p w14:paraId="3A129174" w14:textId="45F3EEAF" w:rsidR="001F1F78" w:rsidRDefault="001F1F78" w:rsidP="001F1F78">
            <w:pPr>
              <w:jc w:val="center"/>
            </w:pPr>
            <w:r>
              <w:t>6</w:t>
            </w:r>
          </w:p>
        </w:tc>
        <w:tc>
          <w:tcPr>
            <w:tcW w:w="820" w:type="dxa"/>
          </w:tcPr>
          <w:p w14:paraId="7562E29C" w14:textId="3A1883F2" w:rsidR="001F1F78" w:rsidRDefault="001F1F78" w:rsidP="001F1F78">
            <w:pPr>
              <w:jc w:val="center"/>
            </w:pPr>
            <w:r>
              <w:t>5</w:t>
            </w:r>
          </w:p>
        </w:tc>
        <w:tc>
          <w:tcPr>
            <w:tcW w:w="820" w:type="dxa"/>
          </w:tcPr>
          <w:p w14:paraId="6D9C61D8" w14:textId="598AA29F" w:rsidR="001F1F78" w:rsidRDefault="001F1F78" w:rsidP="001F1F78">
            <w:pPr>
              <w:jc w:val="center"/>
            </w:pPr>
            <w:r>
              <w:t>4</w:t>
            </w:r>
          </w:p>
        </w:tc>
        <w:tc>
          <w:tcPr>
            <w:tcW w:w="820" w:type="dxa"/>
          </w:tcPr>
          <w:p w14:paraId="2362A052" w14:textId="368D8115" w:rsidR="001F1F78" w:rsidRDefault="001F1F78" w:rsidP="001F1F78">
            <w:pPr>
              <w:jc w:val="center"/>
            </w:pPr>
            <w:r>
              <w:t>3</w:t>
            </w:r>
          </w:p>
        </w:tc>
        <w:tc>
          <w:tcPr>
            <w:tcW w:w="820" w:type="dxa"/>
          </w:tcPr>
          <w:p w14:paraId="19AD1F37" w14:textId="6D9DDBDE" w:rsidR="001F1F78" w:rsidRDefault="001F1F78" w:rsidP="001F1F78">
            <w:pPr>
              <w:jc w:val="center"/>
            </w:pPr>
            <w:r>
              <w:t>2</w:t>
            </w:r>
          </w:p>
        </w:tc>
        <w:tc>
          <w:tcPr>
            <w:tcW w:w="820" w:type="dxa"/>
          </w:tcPr>
          <w:p w14:paraId="21934804" w14:textId="5C08BA4C" w:rsidR="001F1F78" w:rsidRDefault="001F1F78" w:rsidP="001F1F78">
            <w:pPr>
              <w:jc w:val="center"/>
            </w:pPr>
            <w:r>
              <w:t>1</w:t>
            </w:r>
          </w:p>
        </w:tc>
        <w:tc>
          <w:tcPr>
            <w:tcW w:w="820" w:type="dxa"/>
          </w:tcPr>
          <w:p w14:paraId="2F02E1E3" w14:textId="55DFF01E" w:rsidR="001F1F78" w:rsidRDefault="001F1F78" w:rsidP="001F1F78">
            <w:pPr>
              <w:jc w:val="center"/>
            </w:pPr>
            <w:r>
              <w:t>1</w:t>
            </w:r>
          </w:p>
        </w:tc>
      </w:tr>
    </w:tbl>
    <w:p w14:paraId="35F536B0" w14:textId="44416DCF" w:rsidR="001F1F78" w:rsidRDefault="001F1F78" w:rsidP="001F1F78">
      <w:pPr>
        <w:jc w:val="center"/>
      </w:pPr>
      <w:r>
        <w:t>Figure #: Difficulty Mapped Numbers 1-10</w:t>
      </w:r>
    </w:p>
    <w:p w14:paraId="14261A2B" w14:textId="5489C889" w:rsidR="001F1F78" w:rsidRDefault="001F1F78" w:rsidP="00F23550"/>
    <w:p w14:paraId="44DF0111" w14:textId="4C6CD688" w:rsidR="009109F5" w:rsidRDefault="009109F5" w:rsidP="00F23550">
      <w:r>
        <w:t>This difficulty mapped variable is then used to decide how random the potential answers will be. Looking at figures x and x we can see that the lower the level number, the more random the potential answers are and so, it’s a lot easier for the user to guess which number is correct if they aren’t certain of an answer whereas in later levels, the potential answers are quite similar to the actual expected answer and so this adds another layer of difficulty to the questions the users are being asked.</w:t>
      </w:r>
    </w:p>
    <w:p w14:paraId="066F0889" w14:textId="3FA26E43" w:rsidR="002973AF" w:rsidRDefault="00C73FD0" w:rsidP="00F23550">
      <w:r>
        <w:t>The example below shows that some thought needs to go into figuring out which potential answer actually is the correct one.</w:t>
      </w:r>
    </w:p>
    <w:p w14:paraId="2F141CD3" w14:textId="1D732C97" w:rsidR="009109F5" w:rsidRDefault="00226FE8" w:rsidP="00226FE8">
      <w:pPr>
        <w:jc w:val="center"/>
      </w:pPr>
      <w:r>
        <w:rPr>
          <w:noProof/>
        </w:rPr>
        <w:drawing>
          <wp:inline distT="0" distB="0" distL="0" distR="0" wp14:anchorId="0D72135E" wp14:editId="6C5DB5CB">
            <wp:extent cx="4524375" cy="3543300"/>
            <wp:effectExtent l="0" t="0" r="9525" b="0"/>
            <wp:docPr id="124" name="Picture 1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2"/>
                    <a:stretch>
                      <a:fillRect/>
                    </a:stretch>
                  </pic:blipFill>
                  <pic:spPr>
                    <a:xfrm>
                      <a:off x="0" y="0"/>
                      <a:ext cx="4524375" cy="3543300"/>
                    </a:xfrm>
                    <a:prstGeom prst="rect">
                      <a:avLst/>
                    </a:prstGeom>
                  </pic:spPr>
                </pic:pic>
              </a:graphicData>
            </a:graphic>
          </wp:inline>
        </w:drawing>
      </w:r>
    </w:p>
    <w:p w14:paraId="668257AC" w14:textId="4F6E0FDF" w:rsidR="00226FE8" w:rsidRDefault="00226FE8" w:rsidP="00226FE8">
      <w:pPr>
        <w:jc w:val="center"/>
      </w:pPr>
      <w:r>
        <w:t>Figure #: Level 8 Addition Potential Answer Example</w:t>
      </w:r>
    </w:p>
    <w:p w14:paraId="4C63B035" w14:textId="072C98C4" w:rsidR="00226FE8" w:rsidRDefault="00226FE8" w:rsidP="00226FE8">
      <w:pPr>
        <w:jc w:val="center"/>
      </w:pPr>
    </w:p>
    <w:p w14:paraId="54ED5205" w14:textId="2F707A36" w:rsidR="009F7F5E" w:rsidRDefault="009F7F5E" w:rsidP="00226FE8">
      <w:pPr>
        <w:jc w:val="center"/>
      </w:pPr>
    </w:p>
    <w:p w14:paraId="090D2EC8" w14:textId="59C854DE" w:rsidR="009F7F5E" w:rsidRDefault="009F7F5E" w:rsidP="00226FE8">
      <w:pPr>
        <w:jc w:val="center"/>
      </w:pPr>
    </w:p>
    <w:p w14:paraId="756CBAE9" w14:textId="674B7CEB" w:rsidR="009F7F5E" w:rsidRDefault="009F7F5E" w:rsidP="00226FE8">
      <w:pPr>
        <w:jc w:val="center"/>
      </w:pPr>
    </w:p>
    <w:p w14:paraId="56044260" w14:textId="7C733224" w:rsidR="009F7F5E" w:rsidRDefault="009F7F5E" w:rsidP="00226FE8">
      <w:pPr>
        <w:jc w:val="center"/>
      </w:pPr>
    </w:p>
    <w:p w14:paraId="6A57840A" w14:textId="55225182" w:rsidR="009F7F5E" w:rsidRDefault="009F7F5E" w:rsidP="009F7F5E">
      <w:r>
        <w:t xml:space="preserve">This example shows that earlier levels have extremely random potential answers and the final digit of the incorrect potential answers do not match the </w:t>
      </w:r>
      <w:r w:rsidR="00B2256B">
        <w:t>correct answer so looking at the final digit of the equation pretty much gives the answer away straight away without actually having to understand the entire question.</w:t>
      </w:r>
    </w:p>
    <w:p w14:paraId="6C73A830" w14:textId="3C771A2E" w:rsidR="00226FE8" w:rsidRDefault="00226FE8" w:rsidP="00226FE8">
      <w:pPr>
        <w:jc w:val="center"/>
      </w:pPr>
      <w:r>
        <w:rPr>
          <w:noProof/>
        </w:rPr>
        <w:drawing>
          <wp:inline distT="0" distB="0" distL="0" distR="0" wp14:anchorId="7C776757" wp14:editId="0BC4709E">
            <wp:extent cx="4448175" cy="3667125"/>
            <wp:effectExtent l="0" t="0" r="9525" b="9525"/>
            <wp:docPr id="125" name="Picture 1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3"/>
                    <a:stretch>
                      <a:fillRect/>
                    </a:stretch>
                  </pic:blipFill>
                  <pic:spPr>
                    <a:xfrm>
                      <a:off x="0" y="0"/>
                      <a:ext cx="4448175" cy="3667125"/>
                    </a:xfrm>
                    <a:prstGeom prst="rect">
                      <a:avLst/>
                    </a:prstGeom>
                  </pic:spPr>
                </pic:pic>
              </a:graphicData>
            </a:graphic>
          </wp:inline>
        </w:drawing>
      </w:r>
    </w:p>
    <w:p w14:paraId="4DFF0601" w14:textId="62AD78B4" w:rsidR="00226FE8" w:rsidRDefault="00226FE8" w:rsidP="00226FE8">
      <w:pPr>
        <w:jc w:val="center"/>
      </w:pPr>
      <w:r>
        <w:t xml:space="preserve">Figure #: Level </w:t>
      </w:r>
      <w:r w:rsidR="002C4D75">
        <w:t>2</w:t>
      </w:r>
      <w:r>
        <w:t xml:space="preserve"> Addition Potential Answer Example</w:t>
      </w:r>
    </w:p>
    <w:p w14:paraId="4034283C" w14:textId="209DCA3C" w:rsidR="00226FE8" w:rsidRDefault="00226FE8" w:rsidP="00226FE8">
      <w:pPr>
        <w:jc w:val="center"/>
      </w:pPr>
    </w:p>
    <w:p w14:paraId="606429C0" w14:textId="25EB0CD0" w:rsidR="00B2256B" w:rsidRDefault="00B2256B" w:rsidP="00B2256B">
      <w:r>
        <w:t>Depending on how many digits there are in the expected answer will determine how much calculating will need to be done for the potential answers. The potential answer check mentioned earlier is used to ensure that the potential answer doesn’t accidentally spit out an identical number to the expected answer, as this would then increase the chances of the user selecting a random number and getting the answer correct for that question. This is achieved by looping through potential answers and ensuring they don’t match the expected answer. If it does match a new number is continuously generated until it no longer matches and this number is then returned from the function to be used in the minigame.</w:t>
      </w:r>
    </w:p>
    <w:p w14:paraId="7C734E4E" w14:textId="7DACC8EC" w:rsidR="00B2256B" w:rsidRDefault="00B2256B" w:rsidP="00B2256B">
      <w:r>
        <w:rPr>
          <w:noProof/>
        </w:rPr>
        <w:lastRenderedPageBreak/>
        <w:drawing>
          <wp:inline distT="0" distB="0" distL="0" distR="0" wp14:anchorId="68A4FFA4" wp14:editId="340AD29E">
            <wp:extent cx="5731510" cy="3129915"/>
            <wp:effectExtent l="0" t="0" r="2540" b="0"/>
            <wp:docPr id="126" name="Picture 1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4"/>
                    <a:stretch>
                      <a:fillRect/>
                    </a:stretch>
                  </pic:blipFill>
                  <pic:spPr>
                    <a:xfrm>
                      <a:off x="0" y="0"/>
                      <a:ext cx="5731510" cy="3129915"/>
                    </a:xfrm>
                    <a:prstGeom prst="rect">
                      <a:avLst/>
                    </a:prstGeom>
                  </pic:spPr>
                </pic:pic>
              </a:graphicData>
            </a:graphic>
          </wp:inline>
        </w:drawing>
      </w:r>
    </w:p>
    <w:p w14:paraId="60607408" w14:textId="222FE9A1" w:rsidR="00B2256B" w:rsidRDefault="00B2256B" w:rsidP="00226FE8">
      <w:pPr>
        <w:jc w:val="center"/>
      </w:pPr>
      <w:r>
        <w:t>Figure #: Potential Answer Code Snippet</w:t>
      </w:r>
    </w:p>
    <w:p w14:paraId="7608776A" w14:textId="77777777" w:rsidR="00B2256B" w:rsidRPr="00F23550" w:rsidRDefault="00B2256B" w:rsidP="00226FE8">
      <w:pPr>
        <w:jc w:val="center"/>
      </w:pPr>
    </w:p>
    <w:p w14:paraId="17BF90A7" w14:textId="17AE5F39" w:rsidR="00F23550" w:rsidRPr="00823A6D" w:rsidRDefault="00F23550" w:rsidP="00F23550">
      <w:pPr>
        <w:rPr>
          <w:b/>
          <w:bCs/>
        </w:rPr>
      </w:pPr>
      <w:proofErr w:type="spellStart"/>
      <w:r w:rsidRPr="00823A6D">
        <w:rPr>
          <w:b/>
          <w:bCs/>
        </w:rPr>
        <w:t>Kivy</w:t>
      </w:r>
      <w:proofErr w:type="spellEnd"/>
      <w:r w:rsidRPr="00823A6D">
        <w:rPr>
          <w:b/>
          <w:bCs/>
        </w:rPr>
        <w:t xml:space="preserve"> File:</w:t>
      </w:r>
    </w:p>
    <w:p w14:paraId="651BE732" w14:textId="5AED479A" w:rsidR="00342C59" w:rsidRDefault="007316D2" w:rsidP="00F23550">
      <w:r>
        <w:t xml:space="preserve">The </w:t>
      </w:r>
      <w:proofErr w:type="spellStart"/>
      <w:r>
        <w:t>Kivy</w:t>
      </w:r>
      <w:proofErr w:type="spellEnd"/>
      <w:r>
        <w:t xml:space="preserve"> or </w:t>
      </w:r>
      <w:proofErr w:type="spellStart"/>
      <w:r>
        <w:t>kv</w:t>
      </w:r>
      <w:proofErr w:type="spellEnd"/>
      <w:r>
        <w:t xml:space="preserve"> file is a separate file to the Python file that holds most of the GUI elements for the app.</w:t>
      </w:r>
      <w:r w:rsidR="00903FCA">
        <w:t xml:space="preserve"> It is usually used because it is very powerful with minimal amounts of code if you separate the files rather than use the </w:t>
      </w:r>
      <w:proofErr w:type="spellStart"/>
      <w:r w:rsidR="00903FCA">
        <w:t>Kivy</w:t>
      </w:r>
      <w:proofErr w:type="spellEnd"/>
      <w:r w:rsidR="00903FCA">
        <w:t xml:space="preserve"> UI elements in the Python file along with all of the functions. It is possible and sometimes necessary to create </w:t>
      </w:r>
      <w:proofErr w:type="spellStart"/>
      <w:r w:rsidR="00903FCA">
        <w:t>Kivy</w:t>
      </w:r>
      <w:proofErr w:type="spellEnd"/>
      <w:r w:rsidR="00903FCA">
        <w:t xml:space="preserve"> elements in the Python file but where possible it should all be kept in the </w:t>
      </w:r>
      <w:proofErr w:type="spellStart"/>
      <w:r w:rsidR="00903FCA">
        <w:t>kv</w:t>
      </w:r>
      <w:proofErr w:type="spellEnd"/>
      <w:r w:rsidR="00903FCA">
        <w:t xml:space="preserve"> file for readability and organization.</w:t>
      </w:r>
      <w:r w:rsidR="00342C59">
        <w:t xml:space="preserve"> All of the pages seen in the final version of the application have some link to the </w:t>
      </w:r>
      <w:proofErr w:type="spellStart"/>
      <w:r w:rsidR="00342C59">
        <w:t>kv</w:t>
      </w:r>
      <w:proofErr w:type="spellEnd"/>
      <w:r w:rsidR="00342C59">
        <w:t xml:space="preserve"> file. The following are all of the different aspects of the </w:t>
      </w:r>
      <w:proofErr w:type="spellStart"/>
      <w:r w:rsidR="00342C59">
        <w:t>kv</w:t>
      </w:r>
      <w:proofErr w:type="spellEnd"/>
      <w:r w:rsidR="00342C59">
        <w:t xml:space="preserve"> file</w:t>
      </w:r>
      <w:r w:rsidR="008D460A">
        <w:t>:</w:t>
      </w:r>
    </w:p>
    <w:p w14:paraId="0FDE0C1A" w14:textId="5482FF7C" w:rsidR="00342C59" w:rsidRDefault="00342C59" w:rsidP="00F23550"/>
    <w:p w14:paraId="4090212C" w14:textId="7DF1FCA4" w:rsidR="00342C59" w:rsidRDefault="00342C59" w:rsidP="00F23550">
      <w:pPr>
        <w:rPr>
          <w:b/>
          <w:bCs/>
        </w:rPr>
      </w:pPr>
      <w:r w:rsidRPr="00342C59">
        <w:rPr>
          <w:b/>
          <w:bCs/>
        </w:rPr>
        <w:t>Screen Manager:</w:t>
      </w:r>
    </w:p>
    <w:p w14:paraId="477622ED" w14:textId="4DFFFAEB" w:rsidR="002D6FF6" w:rsidRPr="002D6FF6" w:rsidRDefault="005B7699" w:rsidP="00F23550">
      <w:r>
        <w:t xml:space="preserve">This part of the </w:t>
      </w:r>
      <w:proofErr w:type="spellStart"/>
      <w:r>
        <w:t>kv</w:t>
      </w:r>
      <w:proofErr w:type="spellEnd"/>
      <w:r>
        <w:t xml:space="preserve"> file is necessary for all of the screens of the app to link to each other. Figure x shows that it is just a list of every available screen. </w:t>
      </w:r>
    </w:p>
    <w:p w14:paraId="35751B5E" w14:textId="68E99476" w:rsidR="00342C59" w:rsidRDefault="008D460A" w:rsidP="008D460A">
      <w:pPr>
        <w:jc w:val="center"/>
      </w:pPr>
      <w:r>
        <w:rPr>
          <w:noProof/>
        </w:rPr>
        <w:lastRenderedPageBreak/>
        <w:drawing>
          <wp:inline distT="0" distB="0" distL="0" distR="0" wp14:anchorId="264B85BE" wp14:editId="3A569D0B">
            <wp:extent cx="2486025" cy="4724400"/>
            <wp:effectExtent l="0" t="0" r="9525" b="0"/>
            <wp:docPr id="92" name="Picture 9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5"/>
                    <a:stretch>
                      <a:fillRect/>
                    </a:stretch>
                  </pic:blipFill>
                  <pic:spPr>
                    <a:xfrm>
                      <a:off x="0" y="0"/>
                      <a:ext cx="2486025" cy="4724400"/>
                    </a:xfrm>
                    <a:prstGeom prst="rect">
                      <a:avLst/>
                    </a:prstGeom>
                  </pic:spPr>
                </pic:pic>
              </a:graphicData>
            </a:graphic>
          </wp:inline>
        </w:drawing>
      </w:r>
    </w:p>
    <w:p w14:paraId="63F1729E" w14:textId="1AF2C3FC" w:rsidR="008D460A" w:rsidRDefault="008D460A" w:rsidP="008D460A">
      <w:pPr>
        <w:jc w:val="center"/>
      </w:pPr>
      <w:r>
        <w:t xml:space="preserve">Figure #: Screen Manager Code Snippet in </w:t>
      </w:r>
      <w:proofErr w:type="spellStart"/>
      <w:r>
        <w:t>Kivy</w:t>
      </w:r>
      <w:proofErr w:type="spellEnd"/>
      <w:r>
        <w:t xml:space="preserve"> File</w:t>
      </w:r>
    </w:p>
    <w:p w14:paraId="3F74A1B9" w14:textId="613199B3" w:rsidR="00FB3691" w:rsidRDefault="00FB3691" w:rsidP="002F5FE3"/>
    <w:p w14:paraId="46E247A3" w14:textId="7D411BD8" w:rsidR="005B7699" w:rsidRPr="005B7699" w:rsidRDefault="005B7699" w:rsidP="002F5FE3">
      <w:pPr>
        <w:rPr>
          <w:b/>
          <w:bCs/>
        </w:rPr>
      </w:pPr>
      <w:r w:rsidRPr="005B7699">
        <w:rPr>
          <w:b/>
          <w:bCs/>
        </w:rPr>
        <w:t>Basic Screen Structure:</w:t>
      </w:r>
    </w:p>
    <w:p w14:paraId="45D61FE2" w14:textId="0EE11347" w:rsidR="005B7699" w:rsidRDefault="005B7699" w:rsidP="002F5FE3">
      <w:r>
        <w:t xml:space="preserve">Figure x shows the basic screen structure found in the </w:t>
      </w:r>
      <w:proofErr w:type="spellStart"/>
      <w:r>
        <w:t>Kivy</w:t>
      </w:r>
      <w:proofErr w:type="spellEnd"/>
      <w:r>
        <w:t xml:space="preserve"> file. At the top there is the screen name that was listed in the screen manager list and below this is the name it is given so that it can be referenced by other screens if necessary. Then following after the name of the screen there can be any number of elements listed to display different kinds of things on the screen and these will be discussed further on in this section.</w:t>
      </w:r>
    </w:p>
    <w:p w14:paraId="60A3315E" w14:textId="0BA72C8F" w:rsidR="005B7699" w:rsidRDefault="005B7699" w:rsidP="00137E8B">
      <w:pPr>
        <w:ind w:firstLine="720"/>
        <w:jc w:val="center"/>
      </w:pPr>
      <w:r>
        <w:rPr>
          <w:noProof/>
        </w:rPr>
        <w:lastRenderedPageBreak/>
        <w:drawing>
          <wp:inline distT="0" distB="0" distL="0" distR="0" wp14:anchorId="36B70E36" wp14:editId="27A90EBA">
            <wp:extent cx="3676650" cy="2733675"/>
            <wp:effectExtent l="0" t="0" r="0" b="9525"/>
            <wp:docPr id="94" name="Picture 9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6"/>
                    <a:stretch>
                      <a:fillRect/>
                    </a:stretch>
                  </pic:blipFill>
                  <pic:spPr>
                    <a:xfrm>
                      <a:off x="0" y="0"/>
                      <a:ext cx="3676650" cy="2733675"/>
                    </a:xfrm>
                    <a:prstGeom prst="rect">
                      <a:avLst/>
                    </a:prstGeom>
                  </pic:spPr>
                </pic:pic>
              </a:graphicData>
            </a:graphic>
          </wp:inline>
        </w:drawing>
      </w:r>
    </w:p>
    <w:p w14:paraId="39D5F942" w14:textId="79164755" w:rsidR="007016E7" w:rsidRDefault="005B7699" w:rsidP="007016E7">
      <w:pPr>
        <w:jc w:val="center"/>
      </w:pPr>
      <w:r>
        <w:t xml:space="preserve">Figure #: Basic Screen Structure in </w:t>
      </w:r>
      <w:proofErr w:type="spellStart"/>
      <w:r>
        <w:t>Kivy</w:t>
      </w:r>
      <w:proofErr w:type="spellEnd"/>
      <w:r>
        <w:t xml:space="preserve"> File</w:t>
      </w:r>
    </w:p>
    <w:p w14:paraId="66BB6FBA" w14:textId="2C214DE5" w:rsidR="007016E7" w:rsidRDefault="007016E7" w:rsidP="007016E7"/>
    <w:p w14:paraId="50886F7B" w14:textId="142ECF67" w:rsidR="007016E7" w:rsidRDefault="007016E7" w:rsidP="007016E7">
      <w:pPr>
        <w:rPr>
          <w:b/>
        </w:rPr>
      </w:pPr>
      <w:r w:rsidRPr="007016E7">
        <w:rPr>
          <w:b/>
        </w:rPr>
        <w:t>Images:</w:t>
      </w:r>
    </w:p>
    <w:p w14:paraId="44A35981" w14:textId="36CCCADE" w:rsidR="0085314A" w:rsidRDefault="00663DB4" w:rsidP="00663DB4">
      <w:pPr>
        <w:rPr>
          <w:bCs/>
        </w:rPr>
      </w:pPr>
      <w:r>
        <w:rPr>
          <w:bCs/>
        </w:rPr>
        <w:t>Images as attributes are only used as a handful of times in the application but figure x shows one example of this on the title page to show the logo of the project.</w:t>
      </w:r>
      <w:r w:rsidR="00002CA8">
        <w:rPr>
          <w:bCs/>
        </w:rPr>
        <w:t xml:space="preserve"> </w:t>
      </w:r>
      <w:r w:rsidR="00B11141">
        <w:rPr>
          <w:bCs/>
        </w:rPr>
        <w:br/>
      </w:r>
      <w:r w:rsidR="00002CA8">
        <w:rPr>
          <w:bCs/>
        </w:rPr>
        <w:t xml:space="preserve">In this particular example the image is given a size of (0.6, 0.6) in other languages this might make the image very small but in the </w:t>
      </w:r>
      <w:proofErr w:type="spellStart"/>
      <w:r w:rsidR="00002CA8">
        <w:rPr>
          <w:bCs/>
        </w:rPr>
        <w:t>Kivy</w:t>
      </w:r>
      <w:proofErr w:type="spellEnd"/>
      <w:r w:rsidR="00002CA8">
        <w:rPr>
          <w:bCs/>
        </w:rPr>
        <w:t xml:space="preserve"> language all sizing of elements go between 0 and 1 and these numbers map between 0 and the full length of the width and height of the screen. So in this example the image is going to take up 60% of the screen according to the size hint and a </w:t>
      </w:r>
      <w:r w:rsidR="000D2884">
        <w:rPr>
          <w:bCs/>
        </w:rPr>
        <w:t xml:space="preserve">demonstration </w:t>
      </w:r>
      <w:r w:rsidR="00002CA8">
        <w:rPr>
          <w:bCs/>
        </w:rPr>
        <w:t xml:space="preserve">of this </w:t>
      </w:r>
      <w:r w:rsidR="000D2884">
        <w:rPr>
          <w:bCs/>
        </w:rPr>
        <w:t xml:space="preserve">adaptiveness </w:t>
      </w:r>
      <w:r w:rsidR="00002CA8">
        <w:rPr>
          <w:bCs/>
        </w:rPr>
        <w:t>can be seen in figure x</w:t>
      </w:r>
      <w:r w:rsidR="00507502">
        <w:rPr>
          <w:bCs/>
        </w:rPr>
        <w:t xml:space="preserve"> and x</w:t>
      </w:r>
      <w:r w:rsidR="00002CA8">
        <w:rPr>
          <w:bCs/>
        </w:rPr>
        <w:t>.</w:t>
      </w:r>
      <w:r w:rsidR="00507502">
        <w:rPr>
          <w:bCs/>
        </w:rPr>
        <w:t xml:space="preserve"> </w:t>
      </w:r>
      <w:r w:rsidR="00B11141">
        <w:rPr>
          <w:bCs/>
        </w:rPr>
        <w:br/>
      </w:r>
      <w:r w:rsidR="00507502">
        <w:rPr>
          <w:bCs/>
        </w:rPr>
        <w:t xml:space="preserve">The position hint works similarly to the size hint where you give a number between 0 and 1 and it works as a percentage of the screen size. This example says along the </w:t>
      </w:r>
      <w:proofErr w:type="spellStart"/>
      <w:r w:rsidR="00507502">
        <w:rPr>
          <w:bCs/>
        </w:rPr>
        <w:t>center</w:t>
      </w:r>
      <w:proofErr w:type="spellEnd"/>
      <w:r w:rsidR="00507502">
        <w:rPr>
          <w:bCs/>
        </w:rPr>
        <w:t xml:space="preserve"> X axis go 50% across which is hal</w:t>
      </w:r>
      <w:r w:rsidR="00B11141">
        <w:rPr>
          <w:bCs/>
        </w:rPr>
        <w:t>f-w</w:t>
      </w:r>
      <w:r w:rsidR="00507502">
        <w:rPr>
          <w:bCs/>
        </w:rPr>
        <w:t>ay across the screen and the other is 67.5% up on the Y axis so the logo sits slightly above the middle of the screen.</w:t>
      </w:r>
      <w:r w:rsidR="00B11141">
        <w:rPr>
          <w:bCs/>
        </w:rPr>
        <w:br/>
        <w:t>The source is exactly what it says and is the link to the source file of the image which in this case is kept in the Images sub-directory and is called ‘logo.png’</w:t>
      </w:r>
      <w:r w:rsidR="0085314A">
        <w:rPr>
          <w:bCs/>
        </w:rPr>
        <w:br/>
        <w:t>The x, y and size values just say to take up exactly the amount of space that was set out in the size hint attribute.</w:t>
      </w:r>
    </w:p>
    <w:p w14:paraId="698F704D" w14:textId="2C43E896" w:rsidR="008E2B63" w:rsidRDefault="008E2B63" w:rsidP="00663DB4">
      <w:pPr>
        <w:rPr>
          <w:bCs/>
        </w:rPr>
      </w:pPr>
      <w:r>
        <w:rPr>
          <w:bCs/>
        </w:rPr>
        <w:t xml:space="preserve">Images can also be used in place of the </w:t>
      </w:r>
      <w:proofErr w:type="spellStart"/>
      <w:r>
        <w:rPr>
          <w:bCs/>
        </w:rPr>
        <w:t>Kivy</w:t>
      </w:r>
      <w:proofErr w:type="spellEnd"/>
      <w:r>
        <w:rPr>
          <w:bCs/>
        </w:rPr>
        <w:t xml:space="preserve"> default background for buttons and this is what they were mainly used for in this project.</w:t>
      </w:r>
    </w:p>
    <w:p w14:paraId="443E93B7" w14:textId="77777777" w:rsidR="0038114F" w:rsidRDefault="0038114F" w:rsidP="00663DB4">
      <w:pPr>
        <w:rPr>
          <w:bCs/>
        </w:rPr>
      </w:pPr>
    </w:p>
    <w:p w14:paraId="62D75478" w14:textId="51021F23" w:rsidR="007016E7" w:rsidRDefault="007016E7" w:rsidP="007016E7">
      <w:pPr>
        <w:jc w:val="center"/>
        <w:rPr>
          <w:bCs/>
        </w:rPr>
      </w:pPr>
      <w:r>
        <w:rPr>
          <w:noProof/>
        </w:rPr>
        <w:lastRenderedPageBreak/>
        <w:drawing>
          <wp:inline distT="0" distB="0" distL="0" distR="0" wp14:anchorId="76DADCA7" wp14:editId="454FFC03">
            <wp:extent cx="3438525" cy="1352550"/>
            <wp:effectExtent l="0" t="0" r="9525" b="0"/>
            <wp:docPr id="95" name="Picture 9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7"/>
                    <a:stretch>
                      <a:fillRect/>
                    </a:stretch>
                  </pic:blipFill>
                  <pic:spPr>
                    <a:xfrm>
                      <a:off x="0" y="0"/>
                      <a:ext cx="3438525" cy="1352550"/>
                    </a:xfrm>
                    <a:prstGeom prst="rect">
                      <a:avLst/>
                    </a:prstGeom>
                  </pic:spPr>
                </pic:pic>
              </a:graphicData>
            </a:graphic>
          </wp:inline>
        </w:drawing>
      </w:r>
    </w:p>
    <w:p w14:paraId="40A442FA" w14:textId="7B48E20F" w:rsidR="007016E7" w:rsidRDefault="007016E7" w:rsidP="007016E7">
      <w:pPr>
        <w:jc w:val="center"/>
        <w:rPr>
          <w:bCs/>
        </w:rPr>
      </w:pPr>
      <w:r>
        <w:rPr>
          <w:bCs/>
        </w:rPr>
        <w:t xml:space="preserve">Figure #: Image Code Snippet in </w:t>
      </w:r>
      <w:proofErr w:type="spellStart"/>
      <w:r>
        <w:rPr>
          <w:bCs/>
        </w:rPr>
        <w:t>Kivy</w:t>
      </w:r>
      <w:proofErr w:type="spellEnd"/>
      <w:r>
        <w:rPr>
          <w:bCs/>
        </w:rPr>
        <w:t xml:space="preserve"> File</w:t>
      </w:r>
    </w:p>
    <w:p w14:paraId="36155DC6" w14:textId="6CBB4660" w:rsidR="000D2884" w:rsidRDefault="000D2884" w:rsidP="007016E7">
      <w:pPr>
        <w:jc w:val="center"/>
        <w:rPr>
          <w:bCs/>
        </w:rPr>
      </w:pPr>
    </w:p>
    <w:p w14:paraId="4B95F4E9" w14:textId="77777777" w:rsidR="00507502" w:rsidRDefault="00507502" w:rsidP="0038114F">
      <w:pPr>
        <w:rPr>
          <w:noProof/>
        </w:rPr>
      </w:pPr>
    </w:p>
    <w:p w14:paraId="6787BBB8" w14:textId="0F22F822" w:rsidR="000D2884" w:rsidRDefault="00665E18" w:rsidP="007016E7">
      <w:pPr>
        <w:jc w:val="center"/>
        <w:rPr>
          <w:bCs/>
        </w:rPr>
      </w:pPr>
      <w:r>
        <w:rPr>
          <w:noProof/>
        </w:rPr>
        <w:drawing>
          <wp:inline distT="0" distB="0" distL="0" distR="0" wp14:anchorId="011E9222" wp14:editId="0CD8C20D">
            <wp:extent cx="1809750" cy="4724400"/>
            <wp:effectExtent l="0" t="0" r="0" b="0"/>
            <wp:docPr id="98" name="Picture 9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8"/>
                    <a:stretch>
                      <a:fillRect/>
                    </a:stretch>
                  </pic:blipFill>
                  <pic:spPr>
                    <a:xfrm>
                      <a:off x="0" y="0"/>
                      <a:ext cx="1809750" cy="4724400"/>
                    </a:xfrm>
                    <a:prstGeom prst="rect">
                      <a:avLst/>
                    </a:prstGeom>
                  </pic:spPr>
                </pic:pic>
              </a:graphicData>
            </a:graphic>
          </wp:inline>
        </w:drawing>
      </w:r>
    </w:p>
    <w:p w14:paraId="2941E176" w14:textId="465BC401" w:rsidR="00665E18" w:rsidRDefault="00665E18" w:rsidP="007016E7">
      <w:pPr>
        <w:jc w:val="center"/>
        <w:rPr>
          <w:bCs/>
        </w:rPr>
      </w:pPr>
      <w:r>
        <w:rPr>
          <w:bCs/>
        </w:rPr>
        <w:t>Figure #: Logo Adapting</w:t>
      </w:r>
      <w:r w:rsidR="00507502">
        <w:rPr>
          <w:bCs/>
        </w:rPr>
        <w:t xml:space="preserve"> 1</w:t>
      </w:r>
    </w:p>
    <w:p w14:paraId="47C3603C" w14:textId="52E17033" w:rsidR="00A7514A" w:rsidRDefault="00A7514A" w:rsidP="007016E7">
      <w:pPr>
        <w:jc w:val="center"/>
        <w:rPr>
          <w:bCs/>
        </w:rPr>
      </w:pPr>
    </w:p>
    <w:p w14:paraId="2D9A4166" w14:textId="6F2A4952" w:rsidR="00507502" w:rsidRDefault="00507502" w:rsidP="007016E7">
      <w:pPr>
        <w:jc w:val="center"/>
        <w:rPr>
          <w:bCs/>
        </w:rPr>
      </w:pPr>
      <w:r>
        <w:rPr>
          <w:noProof/>
        </w:rPr>
        <w:lastRenderedPageBreak/>
        <w:drawing>
          <wp:inline distT="0" distB="0" distL="0" distR="0" wp14:anchorId="5FFB3E31" wp14:editId="448DC055">
            <wp:extent cx="3009900" cy="2590800"/>
            <wp:effectExtent l="0" t="0" r="0" b="0"/>
            <wp:docPr id="99" name="Picture 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9"/>
                    <a:stretch>
                      <a:fillRect/>
                    </a:stretch>
                  </pic:blipFill>
                  <pic:spPr>
                    <a:xfrm>
                      <a:off x="0" y="0"/>
                      <a:ext cx="3009900" cy="2590800"/>
                    </a:xfrm>
                    <a:prstGeom prst="rect">
                      <a:avLst/>
                    </a:prstGeom>
                  </pic:spPr>
                </pic:pic>
              </a:graphicData>
            </a:graphic>
          </wp:inline>
        </w:drawing>
      </w:r>
    </w:p>
    <w:p w14:paraId="444BCE64" w14:textId="2FB5A96D" w:rsidR="00507502" w:rsidRDefault="00507502" w:rsidP="007016E7">
      <w:pPr>
        <w:jc w:val="center"/>
        <w:rPr>
          <w:bCs/>
        </w:rPr>
      </w:pPr>
      <w:r>
        <w:rPr>
          <w:bCs/>
        </w:rPr>
        <w:t>Figure #: Logo Adapting 2</w:t>
      </w:r>
    </w:p>
    <w:p w14:paraId="57CD1172" w14:textId="63DAEC3F" w:rsidR="0038114F" w:rsidRDefault="0038114F" w:rsidP="0038114F">
      <w:pPr>
        <w:rPr>
          <w:bCs/>
        </w:rPr>
      </w:pPr>
    </w:p>
    <w:p w14:paraId="580ECCDC" w14:textId="77777777" w:rsidR="0038114F" w:rsidRDefault="0038114F" w:rsidP="0038114F">
      <w:pPr>
        <w:jc w:val="center"/>
        <w:rPr>
          <w:bCs/>
        </w:rPr>
      </w:pPr>
    </w:p>
    <w:p w14:paraId="0EC9A417" w14:textId="12245D58" w:rsidR="0038114F" w:rsidRPr="0038114F" w:rsidRDefault="0038114F" w:rsidP="0038114F">
      <w:pPr>
        <w:rPr>
          <w:b/>
        </w:rPr>
      </w:pPr>
      <w:r w:rsidRPr="0038114F">
        <w:rPr>
          <w:b/>
        </w:rPr>
        <w:t>Button</w:t>
      </w:r>
      <w:r>
        <w:rPr>
          <w:b/>
        </w:rPr>
        <w:t>s</w:t>
      </w:r>
      <w:r w:rsidRPr="0038114F">
        <w:rPr>
          <w:b/>
        </w:rPr>
        <w:t>:</w:t>
      </w:r>
    </w:p>
    <w:p w14:paraId="50D83676" w14:textId="35C21848" w:rsidR="00BB6652" w:rsidRDefault="00BB6652" w:rsidP="0038114F">
      <w:pPr>
        <w:rPr>
          <w:bCs/>
        </w:rPr>
      </w:pPr>
      <w:r>
        <w:rPr>
          <w:bCs/>
        </w:rPr>
        <w:t xml:space="preserve">Buttons can be given id’s so that they can be referenced in the python code. They also normally have text which can be sized using font size, styled with font name and coloured with colour. The buttons also have the same size and position hints that images do. </w:t>
      </w:r>
      <w:r>
        <w:rPr>
          <w:bCs/>
        </w:rPr>
        <w:br/>
        <w:t xml:space="preserve">In addition to these attributes buttons also have some unique ones like the </w:t>
      </w:r>
      <w:proofErr w:type="spellStart"/>
      <w:r>
        <w:rPr>
          <w:bCs/>
        </w:rPr>
        <w:t>on_release</w:t>
      </w:r>
      <w:proofErr w:type="spellEnd"/>
      <w:r>
        <w:rPr>
          <w:bCs/>
        </w:rPr>
        <w:t xml:space="preserve"> attribute which can be used to fire a function whenever the button is pressed, in the example shown in figure x, the </w:t>
      </w:r>
      <w:proofErr w:type="spellStart"/>
      <w:r>
        <w:rPr>
          <w:bCs/>
        </w:rPr>
        <w:t>on_release</w:t>
      </w:r>
      <w:proofErr w:type="spellEnd"/>
      <w:r>
        <w:rPr>
          <w:bCs/>
        </w:rPr>
        <w:t xml:space="preserve"> attribute tells the app to change the current slide transition to left. This determines what direction the app will swipe to get to the next screen. As well as changing the slide transition, this </w:t>
      </w:r>
      <w:proofErr w:type="spellStart"/>
      <w:r>
        <w:rPr>
          <w:bCs/>
        </w:rPr>
        <w:t>on_release</w:t>
      </w:r>
      <w:proofErr w:type="spellEnd"/>
      <w:r>
        <w:rPr>
          <w:bCs/>
        </w:rPr>
        <w:t xml:space="preserve"> attribute tells the app to go to the root of the button which in this case happens to be the divide page and run the ‘</w:t>
      </w:r>
      <w:proofErr w:type="spellStart"/>
      <w:r>
        <w:rPr>
          <w:bCs/>
        </w:rPr>
        <w:t>playGame</w:t>
      </w:r>
      <w:proofErr w:type="spellEnd"/>
      <w:r>
        <w:rPr>
          <w:bCs/>
        </w:rPr>
        <w:t>’ function, passing in a parameter of 2.</w:t>
      </w:r>
      <w:r>
        <w:rPr>
          <w:bCs/>
        </w:rPr>
        <w:br/>
      </w:r>
    </w:p>
    <w:p w14:paraId="60A6199B" w14:textId="4AD5FFF8" w:rsidR="0038114F" w:rsidRDefault="0038114F" w:rsidP="0038114F">
      <w:pPr>
        <w:jc w:val="center"/>
        <w:rPr>
          <w:bCs/>
        </w:rPr>
      </w:pPr>
      <w:r>
        <w:rPr>
          <w:noProof/>
        </w:rPr>
        <w:lastRenderedPageBreak/>
        <w:drawing>
          <wp:inline distT="0" distB="0" distL="0" distR="0" wp14:anchorId="18481E2A" wp14:editId="21B9E2A3">
            <wp:extent cx="4457700" cy="2905125"/>
            <wp:effectExtent l="0" t="0" r="0" b="9525"/>
            <wp:docPr id="101" name="Picture 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0"/>
                    <a:stretch>
                      <a:fillRect/>
                    </a:stretch>
                  </pic:blipFill>
                  <pic:spPr>
                    <a:xfrm>
                      <a:off x="0" y="0"/>
                      <a:ext cx="4457700" cy="2905125"/>
                    </a:xfrm>
                    <a:prstGeom prst="rect">
                      <a:avLst/>
                    </a:prstGeom>
                  </pic:spPr>
                </pic:pic>
              </a:graphicData>
            </a:graphic>
          </wp:inline>
        </w:drawing>
      </w:r>
    </w:p>
    <w:p w14:paraId="500B01B8" w14:textId="6BB88AFE" w:rsidR="0038114F" w:rsidRDefault="0038114F" w:rsidP="0038114F">
      <w:pPr>
        <w:jc w:val="center"/>
        <w:rPr>
          <w:bCs/>
        </w:rPr>
      </w:pPr>
      <w:r>
        <w:rPr>
          <w:bCs/>
        </w:rPr>
        <w:t xml:space="preserve">Figure #: Button Code Snippet in </w:t>
      </w:r>
      <w:proofErr w:type="spellStart"/>
      <w:r>
        <w:rPr>
          <w:bCs/>
        </w:rPr>
        <w:t>Kivy</w:t>
      </w:r>
      <w:proofErr w:type="spellEnd"/>
      <w:r>
        <w:rPr>
          <w:bCs/>
        </w:rPr>
        <w:t xml:space="preserve"> File</w:t>
      </w:r>
    </w:p>
    <w:p w14:paraId="2D6EA1A8" w14:textId="722A467D" w:rsidR="008F3BCC" w:rsidRDefault="008F3BCC" w:rsidP="0038114F">
      <w:pPr>
        <w:rPr>
          <w:bCs/>
        </w:rPr>
      </w:pPr>
    </w:p>
    <w:p w14:paraId="5ADF1C6C" w14:textId="3D823542" w:rsidR="00602217" w:rsidRDefault="00602217" w:rsidP="0038114F">
      <w:pPr>
        <w:rPr>
          <w:bCs/>
        </w:rPr>
      </w:pPr>
      <w:r>
        <w:rPr>
          <w:bCs/>
        </w:rPr>
        <w:t xml:space="preserve">Buttons can also take three variations of the same attribute which are: </w:t>
      </w:r>
      <w:proofErr w:type="spellStart"/>
      <w:r>
        <w:rPr>
          <w:bCs/>
        </w:rPr>
        <w:t>background_normal</w:t>
      </w:r>
      <w:proofErr w:type="spellEnd"/>
      <w:r>
        <w:rPr>
          <w:bCs/>
        </w:rPr>
        <w:t xml:space="preserve">, </w:t>
      </w:r>
      <w:proofErr w:type="spellStart"/>
      <w:r>
        <w:rPr>
          <w:bCs/>
        </w:rPr>
        <w:t>background_down</w:t>
      </w:r>
      <w:proofErr w:type="spellEnd"/>
      <w:r>
        <w:rPr>
          <w:bCs/>
        </w:rPr>
        <w:t xml:space="preserve"> and </w:t>
      </w:r>
      <w:proofErr w:type="spellStart"/>
      <w:r>
        <w:rPr>
          <w:bCs/>
        </w:rPr>
        <w:t>background_disabled</w:t>
      </w:r>
      <w:proofErr w:type="spellEnd"/>
      <w:r>
        <w:rPr>
          <w:bCs/>
        </w:rPr>
        <w:t>. These attributes take a source file in the same way the Image entities do and change depending on what state the button is currently in. Figure x shows the difference between the button states that can be seen all over the application. Finally, buttons also have a disabled attribute which is a Boolean that can also take inline if statements. The example here sets the disabled to True or False depending on the players number of experience points.</w:t>
      </w:r>
    </w:p>
    <w:p w14:paraId="4741F9DF" w14:textId="77777777" w:rsidR="00602217" w:rsidRDefault="00602217" w:rsidP="0038114F">
      <w:pPr>
        <w:rPr>
          <w:bCs/>
        </w:rPr>
      </w:pPr>
    </w:p>
    <w:p w14:paraId="60249321" w14:textId="083C8107" w:rsidR="0038114F" w:rsidRDefault="008F3BCC" w:rsidP="008F3BCC">
      <w:pPr>
        <w:jc w:val="center"/>
        <w:rPr>
          <w:bCs/>
        </w:rPr>
      </w:pPr>
      <w:r>
        <w:rPr>
          <w:bCs/>
          <w:noProof/>
        </w:rPr>
        <w:drawing>
          <wp:inline distT="0" distB="0" distL="0" distR="0" wp14:anchorId="29110A0A" wp14:editId="2C96B5DE">
            <wp:extent cx="4923155" cy="563245"/>
            <wp:effectExtent l="0" t="0" r="0" b="8255"/>
            <wp:docPr id="102" name="Picture 10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97"/>
                    <pic:cNvPicPr>
                      <a:picLocks noChangeAspect="1" noChangeArrowheads="1"/>
                    </pic:cNvPicPr>
                  </pic:nvPicPr>
                  <pic:blipFill>
                    <a:blip r:embed="rId111">
                      <a:extLst>
                        <a:ext uri="{28A0092B-C50C-407E-A947-70E740481C1C}">
                          <a14:useLocalDpi xmlns:a14="http://schemas.microsoft.com/office/drawing/2010/main" val="0"/>
                        </a:ext>
                      </a:extLst>
                    </a:blip>
                    <a:srcRect/>
                    <a:stretch>
                      <a:fillRect/>
                    </a:stretch>
                  </pic:blipFill>
                  <pic:spPr bwMode="auto">
                    <a:xfrm>
                      <a:off x="0" y="0"/>
                      <a:ext cx="4923155" cy="563245"/>
                    </a:xfrm>
                    <a:prstGeom prst="rect">
                      <a:avLst/>
                    </a:prstGeom>
                    <a:noFill/>
                    <a:ln>
                      <a:noFill/>
                    </a:ln>
                  </pic:spPr>
                </pic:pic>
              </a:graphicData>
            </a:graphic>
          </wp:inline>
        </w:drawing>
      </w:r>
    </w:p>
    <w:p w14:paraId="142E989A" w14:textId="2B073365" w:rsidR="008F3BCC" w:rsidRDefault="008F3BCC" w:rsidP="008F3BCC">
      <w:pPr>
        <w:jc w:val="center"/>
        <w:rPr>
          <w:bCs/>
        </w:rPr>
      </w:pPr>
      <w:r>
        <w:rPr>
          <w:bCs/>
        </w:rPr>
        <w:t xml:space="preserve">Figure #: </w:t>
      </w:r>
      <w:r w:rsidR="00B01397">
        <w:rPr>
          <w:bCs/>
        </w:rPr>
        <w:t>Locked, Normal and Disabled Button Example</w:t>
      </w:r>
    </w:p>
    <w:p w14:paraId="5F2E13A0" w14:textId="4E4B7452" w:rsidR="008F3BCC" w:rsidRDefault="008F3BCC" w:rsidP="0038114F">
      <w:pPr>
        <w:rPr>
          <w:bCs/>
        </w:rPr>
      </w:pPr>
    </w:p>
    <w:p w14:paraId="3FBA4455" w14:textId="33CD329A" w:rsidR="00B01397" w:rsidRPr="00B01397" w:rsidRDefault="00B01397" w:rsidP="0038114F">
      <w:pPr>
        <w:rPr>
          <w:b/>
        </w:rPr>
      </w:pPr>
      <w:r w:rsidRPr="00B01397">
        <w:rPr>
          <w:b/>
        </w:rPr>
        <w:t>Labels:</w:t>
      </w:r>
    </w:p>
    <w:p w14:paraId="30DEFC12" w14:textId="215B72E9" w:rsidR="00B01397" w:rsidRDefault="00B01397" w:rsidP="00B01397">
      <w:pPr>
        <w:rPr>
          <w:bCs/>
        </w:rPr>
      </w:pPr>
      <w:r>
        <w:rPr>
          <w:bCs/>
        </w:rPr>
        <w:t>Anywhere that has text on the application that isn’t a button, or an image is using a label. These are used throughout the app to give the users information and guide them to use the app correctly. Figure x shows that labels share many attributes with the other entities such as size and position hint, as well as font size and font name.</w:t>
      </w:r>
    </w:p>
    <w:p w14:paraId="621B16A9" w14:textId="6B8A39F9" w:rsidR="00B01397" w:rsidRDefault="00B01397" w:rsidP="00B01397">
      <w:pPr>
        <w:jc w:val="center"/>
        <w:rPr>
          <w:bCs/>
        </w:rPr>
      </w:pPr>
      <w:r>
        <w:rPr>
          <w:noProof/>
        </w:rPr>
        <w:drawing>
          <wp:inline distT="0" distB="0" distL="0" distR="0" wp14:anchorId="05F5785E" wp14:editId="35175BDB">
            <wp:extent cx="3324225" cy="1038225"/>
            <wp:effectExtent l="0" t="0" r="9525" b="9525"/>
            <wp:docPr id="103" name="Picture 1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2"/>
                    <a:stretch>
                      <a:fillRect/>
                    </a:stretch>
                  </pic:blipFill>
                  <pic:spPr>
                    <a:xfrm>
                      <a:off x="0" y="0"/>
                      <a:ext cx="3324225" cy="1038225"/>
                    </a:xfrm>
                    <a:prstGeom prst="rect">
                      <a:avLst/>
                    </a:prstGeom>
                  </pic:spPr>
                </pic:pic>
              </a:graphicData>
            </a:graphic>
          </wp:inline>
        </w:drawing>
      </w:r>
    </w:p>
    <w:p w14:paraId="66519AE8" w14:textId="7FA156C1" w:rsidR="00B01397" w:rsidRDefault="00B01397" w:rsidP="00B01397">
      <w:pPr>
        <w:jc w:val="center"/>
        <w:rPr>
          <w:bCs/>
        </w:rPr>
      </w:pPr>
      <w:r>
        <w:rPr>
          <w:bCs/>
        </w:rPr>
        <w:lastRenderedPageBreak/>
        <w:t xml:space="preserve">Figure #: Label Code Snippet in </w:t>
      </w:r>
      <w:proofErr w:type="spellStart"/>
      <w:r>
        <w:rPr>
          <w:bCs/>
        </w:rPr>
        <w:t>Kivy</w:t>
      </w:r>
      <w:proofErr w:type="spellEnd"/>
      <w:r>
        <w:rPr>
          <w:bCs/>
        </w:rPr>
        <w:t xml:space="preserve"> File</w:t>
      </w:r>
    </w:p>
    <w:p w14:paraId="5D9C4A6F" w14:textId="4C54124F" w:rsidR="008F3BCC" w:rsidRDefault="008F3BCC" w:rsidP="0038114F">
      <w:pPr>
        <w:rPr>
          <w:bCs/>
        </w:rPr>
      </w:pPr>
    </w:p>
    <w:p w14:paraId="504F4D58" w14:textId="0CA41EE7" w:rsidR="00602217" w:rsidRDefault="00602217" w:rsidP="0038114F">
      <w:pPr>
        <w:rPr>
          <w:bCs/>
        </w:rPr>
      </w:pPr>
      <w:r>
        <w:rPr>
          <w:bCs/>
        </w:rPr>
        <w:t xml:space="preserve">The label can either be given a text attribute or in this case the label is given an ID so that the label can be updated dynamically in the python code. </w:t>
      </w:r>
      <w:r w:rsidR="00F947CB">
        <w:rPr>
          <w:bCs/>
        </w:rPr>
        <w:t>An example of this can be seen in figure x where, depending on the value of ‘</w:t>
      </w:r>
      <w:proofErr w:type="spellStart"/>
      <w:r w:rsidR="00F947CB">
        <w:rPr>
          <w:bCs/>
        </w:rPr>
        <w:t>self.classroom</w:t>
      </w:r>
      <w:proofErr w:type="spellEnd"/>
      <w:r w:rsidR="00F947CB">
        <w:rPr>
          <w:bCs/>
        </w:rPr>
        <w:t>’, ‘</w:t>
      </w:r>
      <w:proofErr w:type="spellStart"/>
      <w:r w:rsidR="00F947CB">
        <w:rPr>
          <w:bCs/>
        </w:rPr>
        <w:t>self.ids.studentClassroomJoin.text</w:t>
      </w:r>
      <w:proofErr w:type="spellEnd"/>
      <w:r w:rsidR="00F947CB">
        <w:rPr>
          <w:bCs/>
        </w:rPr>
        <w:t>’ will be set to two separate strings of text depending on what is needed from the Label.</w:t>
      </w:r>
      <w:r w:rsidR="00E93017">
        <w:rPr>
          <w:bCs/>
        </w:rPr>
        <w:t xml:space="preserve"> Changing text like this dynamically saves having to enable and disable two different labels where one will suffice.</w:t>
      </w:r>
      <w:r w:rsidR="00F947CB">
        <w:rPr>
          <w:bCs/>
        </w:rPr>
        <w:t xml:space="preserve"> </w:t>
      </w:r>
    </w:p>
    <w:p w14:paraId="4FEC920A" w14:textId="65FA5372" w:rsidR="00F947CB" w:rsidRDefault="00F947CB" w:rsidP="00F947CB">
      <w:pPr>
        <w:jc w:val="center"/>
        <w:rPr>
          <w:bCs/>
        </w:rPr>
      </w:pPr>
      <w:r>
        <w:rPr>
          <w:noProof/>
        </w:rPr>
        <w:drawing>
          <wp:inline distT="0" distB="0" distL="0" distR="0" wp14:anchorId="70BF8B6B" wp14:editId="1E2E0173">
            <wp:extent cx="5731510" cy="1772285"/>
            <wp:effectExtent l="0" t="0" r="2540" b="0"/>
            <wp:docPr id="104" name="Picture 10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3"/>
                    <a:stretch>
                      <a:fillRect/>
                    </a:stretch>
                  </pic:blipFill>
                  <pic:spPr>
                    <a:xfrm>
                      <a:off x="0" y="0"/>
                      <a:ext cx="5731510" cy="1772285"/>
                    </a:xfrm>
                    <a:prstGeom prst="rect">
                      <a:avLst/>
                    </a:prstGeom>
                  </pic:spPr>
                </pic:pic>
              </a:graphicData>
            </a:graphic>
          </wp:inline>
        </w:drawing>
      </w:r>
    </w:p>
    <w:p w14:paraId="4F601EDF" w14:textId="7198C4A1" w:rsidR="00F947CB" w:rsidRDefault="00F947CB" w:rsidP="00F947CB">
      <w:pPr>
        <w:jc w:val="center"/>
        <w:rPr>
          <w:bCs/>
        </w:rPr>
      </w:pPr>
      <w:r>
        <w:rPr>
          <w:bCs/>
        </w:rPr>
        <w:t>Figure #: Dynamic Update of Label Text</w:t>
      </w:r>
    </w:p>
    <w:p w14:paraId="34143BEA" w14:textId="074B3DFA" w:rsidR="00602217" w:rsidRDefault="00602217" w:rsidP="0038114F">
      <w:pPr>
        <w:rPr>
          <w:bCs/>
        </w:rPr>
      </w:pPr>
    </w:p>
    <w:p w14:paraId="686AD624" w14:textId="497B80F7" w:rsidR="00543C78" w:rsidRPr="00543C78" w:rsidRDefault="00543C78" w:rsidP="0038114F">
      <w:pPr>
        <w:rPr>
          <w:b/>
        </w:rPr>
      </w:pPr>
      <w:r w:rsidRPr="00543C78">
        <w:rPr>
          <w:b/>
        </w:rPr>
        <w:t>Canvas:</w:t>
      </w:r>
    </w:p>
    <w:p w14:paraId="1128B9FD" w14:textId="20A68B8A" w:rsidR="00817EB6" w:rsidRPr="00817EB6" w:rsidRDefault="00817EB6" w:rsidP="00817EB6">
      <w:pPr>
        <w:rPr>
          <w:bCs/>
        </w:rPr>
      </w:pPr>
      <w:r>
        <w:rPr>
          <w:bCs/>
        </w:rPr>
        <w:t xml:space="preserve">The canvas is another </w:t>
      </w:r>
      <w:proofErr w:type="spellStart"/>
      <w:r>
        <w:rPr>
          <w:bCs/>
        </w:rPr>
        <w:t>Kivy</w:t>
      </w:r>
      <w:proofErr w:type="spellEnd"/>
      <w:r>
        <w:rPr>
          <w:bCs/>
        </w:rPr>
        <w:t xml:space="preserve"> entity that allows the drawing of shapes on the screens found within the app. For the Primary Mathletes application the Line was the only shape </w:t>
      </w:r>
      <w:proofErr w:type="spellStart"/>
      <w:r>
        <w:rPr>
          <w:bCs/>
        </w:rPr>
        <w:t>utilizied</w:t>
      </w:r>
      <w:proofErr w:type="spellEnd"/>
      <w:r>
        <w:rPr>
          <w:bCs/>
        </w:rPr>
        <w:t xml:space="preserve"> for styling and segregating some text as seen in figures x and x but there are also other shapes like rectangles, circles and triangles available if needed.</w:t>
      </w:r>
    </w:p>
    <w:p w14:paraId="220F57CD" w14:textId="6D2074AB" w:rsidR="00543C78" w:rsidRDefault="00543C78" w:rsidP="00543C78">
      <w:pPr>
        <w:jc w:val="center"/>
        <w:rPr>
          <w:bCs/>
        </w:rPr>
      </w:pPr>
      <w:r>
        <w:rPr>
          <w:noProof/>
        </w:rPr>
        <w:drawing>
          <wp:inline distT="0" distB="0" distL="0" distR="0" wp14:anchorId="63B84445" wp14:editId="2F200414">
            <wp:extent cx="4914900" cy="2352675"/>
            <wp:effectExtent l="0" t="0" r="0" b="9525"/>
            <wp:docPr id="106" name="Picture 10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4"/>
                    <a:stretch>
                      <a:fillRect/>
                    </a:stretch>
                  </pic:blipFill>
                  <pic:spPr>
                    <a:xfrm>
                      <a:off x="0" y="0"/>
                      <a:ext cx="4914900" cy="2352675"/>
                    </a:xfrm>
                    <a:prstGeom prst="rect">
                      <a:avLst/>
                    </a:prstGeom>
                  </pic:spPr>
                </pic:pic>
              </a:graphicData>
            </a:graphic>
          </wp:inline>
        </w:drawing>
      </w:r>
    </w:p>
    <w:p w14:paraId="04D8617B" w14:textId="312649E1" w:rsidR="00543C78" w:rsidRDefault="00543C78" w:rsidP="00543C78">
      <w:pPr>
        <w:jc w:val="center"/>
        <w:rPr>
          <w:bCs/>
        </w:rPr>
      </w:pPr>
      <w:r>
        <w:rPr>
          <w:bCs/>
        </w:rPr>
        <w:t xml:space="preserve">Figure #: Canvas Code Snippet in </w:t>
      </w:r>
      <w:proofErr w:type="spellStart"/>
      <w:r>
        <w:rPr>
          <w:bCs/>
        </w:rPr>
        <w:t>Kivy</w:t>
      </w:r>
      <w:proofErr w:type="spellEnd"/>
      <w:r>
        <w:rPr>
          <w:bCs/>
        </w:rPr>
        <w:t xml:space="preserve"> File</w:t>
      </w:r>
    </w:p>
    <w:p w14:paraId="24ECFAC8" w14:textId="325D8D6B" w:rsidR="00F955ED" w:rsidRDefault="00F955ED" w:rsidP="00543C78">
      <w:pPr>
        <w:jc w:val="center"/>
        <w:rPr>
          <w:bCs/>
        </w:rPr>
      </w:pPr>
    </w:p>
    <w:p w14:paraId="4A0715A4" w14:textId="29D395BC" w:rsidR="00F955ED" w:rsidRDefault="00F955ED" w:rsidP="00543C78">
      <w:pPr>
        <w:jc w:val="center"/>
        <w:rPr>
          <w:bCs/>
        </w:rPr>
      </w:pP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F955ED" w14:paraId="22C6F2A1" w14:textId="77777777" w:rsidTr="00F955ED">
        <w:tc>
          <w:tcPr>
            <w:tcW w:w="4508" w:type="dxa"/>
          </w:tcPr>
          <w:p w14:paraId="355E35EC" w14:textId="198A7870" w:rsidR="00F955ED" w:rsidRDefault="00F955ED" w:rsidP="00543C78">
            <w:pPr>
              <w:jc w:val="center"/>
              <w:rPr>
                <w:bCs/>
              </w:rPr>
            </w:pPr>
            <w:r>
              <w:rPr>
                <w:noProof/>
              </w:rPr>
              <w:lastRenderedPageBreak/>
              <w:drawing>
                <wp:inline distT="0" distB="0" distL="0" distR="0" wp14:anchorId="703B2A31" wp14:editId="051AAEAA">
                  <wp:extent cx="2381693" cy="2001284"/>
                  <wp:effectExtent l="0" t="0" r="0" b="0"/>
                  <wp:docPr id="108" name="Picture 10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5"/>
                          <a:stretch>
                            <a:fillRect/>
                          </a:stretch>
                        </pic:blipFill>
                        <pic:spPr>
                          <a:xfrm>
                            <a:off x="0" y="0"/>
                            <a:ext cx="2392398" cy="2010279"/>
                          </a:xfrm>
                          <a:prstGeom prst="rect">
                            <a:avLst/>
                          </a:prstGeom>
                        </pic:spPr>
                      </pic:pic>
                    </a:graphicData>
                  </a:graphic>
                </wp:inline>
              </w:drawing>
            </w:r>
          </w:p>
        </w:tc>
        <w:tc>
          <w:tcPr>
            <w:tcW w:w="4508" w:type="dxa"/>
          </w:tcPr>
          <w:p w14:paraId="7A4777AC" w14:textId="5E649A1C" w:rsidR="00F955ED" w:rsidRDefault="00F955ED" w:rsidP="00543C78">
            <w:pPr>
              <w:jc w:val="center"/>
              <w:rPr>
                <w:bCs/>
              </w:rPr>
            </w:pPr>
            <w:r>
              <w:rPr>
                <w:noProof/>
              </w:rPr>
              <w:drawing>
                <wp:inline distT="0" distB="0" distL="0" distR="0" wp14:anchorId="54790C52" wp14:editId="4E7BCBBF">
                  <wp:extent cx="1988288" cy="1997536"/>
                  <wp:effectExtent l="0" t="0" r="0" b="3175"/>
                  <wp:docPr id="107" name="Picture 10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6"/>
                          <a:stretch>
                            <a:fillRect/>
                          </a:stretch>
                        </pic:blipFill>
                        <pic:spPr>
                          <a:xfrm>
                            <a:off x="0" y="0"/>
                            <a:ext cx="1998647" cy="2007943"/>
                          </a:xfrm>
                          <a:prstGeom prst="rect">
                            <a:avLst/>
                          </a:prstGeom>
                        </pic:spPr>
                      </pic:pic>
                    </a:graphicData>
                  </a:graphic>
                </wp:inline>
              </w:drawing>
            </w:r>
          </w:p>
        </w:tc>
      </w:tr>
      <w:tr w:rsidR="00F955ED" w14:paraId="67139F10" w14:textId="77777777" w:rsidTr="00F955ED">
        <w:tc>
          <w:tcPr>
            <w:tcW w:w="4508" w:type="dxa"/>
          </w:tcPr>
          <w:p w14:paraId="4556C8C1" w14:textId="12C64A60" w:rsidR="00F955ED" w:rsidRDefault="00F955ED" w:rsidP="00543C78">
            <w:pPr>
              <w:jc w:val="center"/>
              <w:rPr>
                <w:bCs/>
              </w:rPr>
            </w:pPr>
            <w:r>
              <w:rPr>
                <w:bCs/>
              </w:rPr>
              <w:t>Figure #: Canvas Line Styling 1</w:t>
            </w:r>
          </w:p>
        </w:tc>
        <w:tc>
          <w:tcPr>
            <w:tcW w:w="4508" w:type="dxa"/>
          </w:tcPr>
          <w:p w14:paraId="2D606BC8" w14:textId="48BFFB45" w:rsidR="00F955ED" w:rsidRDefault="00F955ED" w:rsidP="00543C78">
            <w:pPr>
              <w:jc w:val="center"/>
              <w:rPr>
                <w:bCs/>
              </w:rPr>
            </w:pPr>
            <w:r>
              <w:rPr>
                <w:bCs/>
              </w:rPr>
              <w:t>Figure #: Canvas Line Styling 2</w:t>
            </w:r>
          </w:p>
        </w:tc>
      </w:tr>
    </w:tbl>
    <w:p w14:paraId="35240365" w14:textId="213E4EFE" w:rsidR="00F955ED" w:rsidRDefault="00F955ED" w:rsidP="00543C78">
      <w:pPr>
        <w:jc w:val="center"/>
        <w:rPr>
          <w:bCs/>
        </w:rPr>
      </w:pPr>
    </w:p>
    <w:p w14:paraId="6E6918EC" w14:textId="77777777" w:rsidR="00862882" w:rsidRPr="007016E7" w:rsidRDefault="00862882" w:rsidP="00543C78">
      <w:pPr>
        <w:jc w:val="center"/>
        <w:rPr>
          <w:bCs/>
        </w:rPr>
      </w:pPr>
    </w:p>
    <w:p w14:paraId="52B3B656" w14:textId="27685ECE" w:rsidR="007B63DE" w:rsidRDefault="009B697E" w:rsidP="002F5FE3">
      <w:pPr>
        <w:pStyle w:val="Heading2"/>
        <w:numPr>
          <w:ilvl w:val="0"/>
          <w:numId w:val="0"/>
        </w:numPr>
        <w:ind w:left="444" w:hanging="444"/>
      </w:pPr>
      <w:bookmarkStart w:id="69" w:name="_Toc21459661"/>
      <w:bookmarkStart w:id="70" w:name="_Toc37181024"/>
      <w:r>
        <w:t xml:space="preserve">4.5. </w:t>
      </w:r>
      <w:r w:rsidR="007F3450">
        <w:t>Back-End</w:t>
      </w:r>
      <w:bookmarkEnd w:id="69"/>
      <w:bookmarkEnd w:id="70"/>
    </w:p>
    <w:p w14:paraId="6A09CDD0" w14:textId="2F5429FE" w:rsidR="002F5FE3" w:rsidRDefault="002F5FE3" w:rsidP="002F5FE3"/>
    <w:p w14:paraId="4ADBBD47" w14:textId="09A80D24" w:rsidR="00862882" w:rsidRDefault="00862882" w:rsidP="002F5FE3">
      <w:r>
        <w:t xml:space="preserve">For the original prototype of the back-end Firebase database there was only one table, the user table. It was set out that two additional tables would be created: a teachers table and a classroom table. Eventually, through development, it was decided to scrap the teacher table as teachers and students share </w:t>
      </w:r>
      <w:r w:rsidR="00757D97">
        <w:t>all of their attributes just with different values for each. The database prototype can be seen in figure x. Each user in this prototype only had a username, password and email address.</w:t>
      </w:r>
    </w:p>
    <w:p w14:paraId="02BCBFCA" w14:textId="6C88D86F" w:rsidR="00757D97" w:rsidRDefault="00757D97" w:rsidP="00757D97">
      <w:pPr>
        <w:jc w:val="center"/>
      </w:pPr>
      <w:r>
        <w:rPr>
          <w:noProof/>
        </w:rPr>
        <w:drawing>
          <wp:inline distT="0" distB="0" distL="0" distR="0" wp14:anchorId="2011BC0C" wp14:editId="62D4C0A6">
            <wp:extent cx="4974858" cy="3454829"/>
            <wp:effectExtent l="0" t="0" r="0" b="0"/>
            <wp:docPr id="109" name="Picture 109"/>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117"/>
                    <a:stretch>
                      <a:fillRect/>
                    </a:stretch>
                  </pic:blipFill>
                  <pic:spPr>
                    <a:xfrm>
                      <a:off x="0" y="0"/>
                      <a:ext cx="5027455" cy="3491356"/>
                    </a:xfrm>
                    <a:prstGeom prst="rect">
                      <a:avLst/>
                    </a:prstGeom>
                  </pic:spPr>
                </pic:pic>
              </a:graphicData>
            </a:graphic>
          </wp:inline>
        </w:drawing>
      </w:r>
    </w:p>
    <w:p w14:paraId="58E41CB3" w14:textId="048F8642" w:rsidR="00757D97" w:rsidRDefault="00757D97" w:rsidP="00757D97">
      <w:pPr>
        <w:jc w:val="center"/>
      </w:pPr>
      <w:r>
        <w:t>Figure #: Old Database Prototype</w:t>
      </w:r>
    </w:p>
    <w:p w14:paraId="2EB7B680" w14:textId="0F0CD228" w:rsidR="00862882" w:rsidRDefault="00862882" w:rsidP="002F5FE3"/>
    <w:p w14:paraId="5BE9629F" w14:textId="77777777" w:rsidR="00253ED8" w:rsidRDefault="00757D97" w:rsidP="002F5FE3">
      <w:r>
        <w:lastRenderedPageBreak/>
        <w:t>Throughout development more and more attributes and tables were added and removed from the database but the final version can be seen in figure x. The final version of the database shows that there is now a classrooms table which holds all of the classrooms that students can join and teachers have the ability to create. The classrooms currently only need to have one attribute which is their name as all the other relevant information about users is stored in their own table. The users table now holds both students and teachers. Users have an add, subtract, multiply and divide attribute which keeps track of the overall number of experience points the users have for each of these operators. As well as this, users also have the original username, password and email.</w:t>
      </w:r>
      <w:r w:rsidR="00253ED8">
        <w:t xml:space="preserve"> The teacher attribute is what differentiates students from teachers. If the user is a teacher then it will say yes, if they’re a student it will say no. Finally, each user has the potential to have a progress attribute which can potentially hold weekly information about every week for every year if necessary. Each year can hold 52 weeks and each week holds the same information about students on a week-by-week basis. This keeps track of:</w:t>
      </w:r>
    </w:p>
    <w:p w14:paraId="1635FDCA" w14:textId="20024388" w:rsidR="00253ED8" w:rsidRDefault="00253ED8" w:rsidP="002F5FE3">
      <w:r>
        <w:t>- The users best score for that week whether that be zero, ten or anything in between</w:t>
      </w:r>
    </w:p>
    <w:p w14:paraId="3B5B2F14" w14:textId="77777777" w:rsidR="00253ED8" w:rsidRDefault="00253ED8" w:rsidP="002F5FE3">
      <w:r>
        <w:t>- The total number of correct answers the user got that week</w:t>
      </w:r>
    </w:p>
    <w:p w14:paraId="796D7666" w14:textId="77777777" w:rsidR="00253ED8" w:rsidRDefault="00253ED8" w:rsidP="002F5FE3">
      <w:r>
        <w:t>- The amount of time in seconds that the user spent playing that week</w:t>
      </w:r>
    </w:p>
    <w:p w14:paraId="79E70538" w14:textId="67AF7B8E" w:rsidR="00757D97" w:rsidRDefault="00253ED8" w:rsidP="002F5FE3">
      <w:r>
        <w:t>- The total number of games they played that week</w:t>
      </w:r>
    </w:p>
    <w:p w14:paraId="03A1E886" w14:textId="327198B6" w:rsidR="00253ED8" w:rsidRDefault="00253ED8" w:rsidP="002F5FE3">
      <w:r>
        <w:t xml:space="preserve">- Total experience points gained that week </w:t>
      </w:r>
    </w:p>
    <w:p w14:paraId="74C934EA" w14:textId="288FE66D" w:rsidR="00757D97" w:rsidRDefault="00757D97" w:rsidP="00757D97">
      <w:pPr>
        <w:jc w:val="center"/>
      </w:pPr>
      <w:r>
        <w:rPr>
          <w:noProof/>
        </w:rPr>
        <w:lastRenderedPageBreak/>
        <w:drawing>
          <wp:inline distT="0" distB="0" distL="0" distR="0" wp14:anchorId="152C84FC" wp14:editId="67F67E21">
            <wp:extent cx="4295775" cy="5857875"/>
            <wp:effectExtent l="0" t="0" r="9525" b="9525"/>
            <wp:docPr id="110" name="Picture 1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8"/>
                    <a:stretch>
                      <a:fillRect/>
                    </a:stretch>
                  </pic:blipFill>
                  <pic:spPr>
                    <a:xfrm>
                      <a:off x="0" y="0"/>
                      <a:ext cx="4295775" cy="5857875"/>
                    </a:xfrm>
                    <a:prstGeom prst="rect">
                      <a:avLst/>
                    </a:prstGeom>
                  </pic:spPr>
                </pic:pic>
              </a:graphicData>
            </a:graphic>
          </wp:inline>
        </w:drawing>
      </w:r>
    </w:p>
    <w:p w14:paraId="33879FB1" w14:textId="23AFCA6C" w:rsidR="00757D97" w:rsidRDefault="00757D97" w:rsidP="00757D97">
      <w:pPr>
        <w:jc w:val="center"/>
      </w:pPr>
      <w:r>
        <w:t>Figure #: Final Version of the Database</w:t>
      </w:r>
    </w:p>
    <w:p w14:paraId="6A781734" w14:textId="2BE402AC" w:rsidR="0031563A" w:rsidRDefault="0031563A" w:rsidP="002F5FE3"/>
    <w:p w14:paraId="654744BE" w14:textId="37973554" w:rsidR="0031563A" w:rsidRPr="0031563A" w:rsidRDefault="0031563A" w:rsidP="002F5FE3">
      <w:pPr>
        <w:rPr>
          <w:b/>
          <w:bCs/>
        </w:rPr>
      </w:pPr>
      <w:r w:rsidRPr="0031563A">
        <w:rPr>
          <w:b/>
          <w:bCs/>
        </w:rPr>
        <w:t>Registering an Account:</w:t>
      </w:r>
    </w:p>
    <w:p w14:paraId="6FFC9A82" w14:textId="7FE69408" w:rsidR="0031563A" w:rsidRDefault="0031563A" w:rsidP="002F5FE3">
      <w:r>
        <w:t xml:space="preserve">When a user is registering an account the first thing that gets checked is if their password is suitable. Going with password standards the password must contain at least one number, uppercase letter, lower case letter and it must be at least 8 characters long. This check is achieved using </w:t>
      </w:r>
      <w:r w:rsidR="00AB7389">
        <w:t>Pythons ‘any’ function which returns true if it finds something inside that its looking for like .</w:t>
      </w:r>
      <w:proofErr w:type="spellStart"/>
      <w:r w:rsidR="00AB7389">
        <w:t>isupper</w:t>
      </w:r>
      <w:proofErr w:type="spellEnd"/>
      <w:r w:rsidR="00AB7389">
        <w:t>(), .</w:t>
      </w:r>
      <w:proofErr w:type="spellStart"/>
      <w:r w:rsidR="00AB7389">
        <w:t>islower</w:t>
      </w:r>
      <w:proofErr w:type="spellEnd"/>
      <w:r w:rsidR="00AB7389">
        <w:t xml:space="preserve">(), </w:t>
      </w:r>
      <w:proofErr w:type="spellStart"/>
      <w:r w:rsidR="00AB7389">
        <w:t>isnumeric</w:t>
      </w:r>
      <w:proofErr w:type="spellEnd"/>
      <w:r w:rsidR="00AB7389">
        <w:t>() etc. Then the if statement seen in figure x checks if any of these are false, if they are a popup is shown to the user telling them they need to have the specific requirements to pass the password check.</w:t>
      </w:r>
    </w:p>
    <w:p w14:paraId="4BC9FC94" w14:textId="0CD598AA" w:rsidR="00AB7389" w:rsidRDefault="00AB7389" w:rsidP="002F5FE3">
      <w:r>
        <w:rPr>
          <w:noProof/>
        </w:rPr>
        <w:lastRenderedPageBreak/>
        <w:drawing>
          <wp:inline distT="0" distB="0" distL="0" distR="0" wp14:anchorId="0358CBED" wp14:editId="0D839AC8">
            <wp:extent cx="5731510" cy="1527810"/>
            <wp:effectExtent l="0" t="0" r="2540" b="0"/>
            <wp:docPr id="127" name="Picture 1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9"/>
                    <a:stretch>
                      <a:fillRect/>
                    </a:stretch>
                  </pic:blipFill>
                  <pic:spPr>
                    <a:xfrm>
                      <a:off x="0" y="0"/>
                      <a:ext cx="5731510" cy="1527810"/>
                    </a:xfrm>
                    <a:prstGeom prst="rect">
                      <a:avLst/>
                    </a:prstGeom>
                  </pic:spPr>
                </pic:pic>
              </a:graphicData>
            </a:graphic>
          </wp:inline>
        </w:drawing>
      </w:r>
    </w:p>
    <w:p w14:paraId="794E7976" w14:textId="7062E56F" w:rsidR="00AB7389" w:rsidRDefault="00AB7389" w:rsidP="00AB7389">
      <w:pPr>
        <w:jc w:val="center"/>
      </w:pPr>
      <w:r>
        <w:t>Figure #: Password Check on Register Page</w:t>
      </w:r>
    </w:p>
    <w:p w14:paraId="1D08C584" w14:textId="748E2BE5" w:rsidR="00AB7389" w:rsidRDefault="00AB7389" w:rsidP="00AB7389">
      <w:pPr>
        <w:jc w:val="center"/>
      </w:pPr>
    </w:p>
    <w:p w14:paraId="0D36F352" w14:textId="492F98D5" w:rsidR="00AB7389" w:rsidRDefault="00AB7389" w:rsidP="00AB7389">
      <w:r>
        <w:t xml:space="preserve">After the password is confirmed to be suitable the </w:t>
      </w:r>
      <w:r w:rsidR="006422CF">
        <w:t>email is then checked. The current app doesn’t have any check on the username so users can be free to choose whatever they want for this. The Regex library is used to ensure the user has entered a valid email address that contains a string of letters, followed by an ‘@’ symbol, another string of letters followed by a ‘.’ symbol and a final string of letters. If the users email address does not meet this structure then a popup similar to the password popup is shown on screen instructing the user to enter a valid email address.</w:t>
      </w:r>
    </w:p>
    <w:p w14:paraId="5EC42185" w14:textId="3926C8D9" w:rsidR="006422CF" w:rsidRDefault="006422CF" w:rsidP="006422CF">
      <w:pPr>
        <w:jc w:val="center"/>
      </w:pPr>
      <w:r>
        <w:rPr>
          <w:noProof/>
        </w:rPr>
        <w:drawing>
          <wp:inline distT="0" distB="0" distL="0" distR="0" wp14:anchorId="37890C43" wp14:editId="1FA83ED5">
            <wp:extent cx="5000625" cy="1038225"/>
            <wp:effectExtent l="0" t="0" r="9525" b="9525"/>
            <wp:docPr id="128" name="Picture 1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0"/>
                    <a:stretch>
                      <a:fillRect/>
                    </a:stretch>
                  </pic:blipFill>
                  <pic:spPr>
                    <a:xfrm>
                      <a:off x="0" y="0"/>
                      <a:ext cx="5000625" cy="1038225"/>
                    </a:xfrm>
                    <a:prstGeom prst="rect">
                      <a:avLst/>
                    </a:prstGeom>
                  </pic:spPr>
                </pic:pic>
              </a:graphicData>
            </a:graphic>
          </wp:inline>
        </w:drawing>
      </w:r>
    </w:p>
    <w:p w14:paraId="1FF411C3" w14:textId="00CCE36B" w:rsidR="006422CF" w:rsidRDefault="006422CF" w:rsidP="006422CF">
      <w:pPr>
        <w:jc w:val="center"/>
      </w:pPr>
      <w:r>
        <w:t>Figure #: Email Check on Register Page</w:t>
      </w:r>
    </w:p>
    <w:p w14:paraId="4F3D1D78" w14:textId="76A054C4" w:rsidR="006422CF" w:rsidRDefault="006422CF" w:rsidP="006422CF"/>
    <w:p w14:paraId="7FE0D624" w14:textId="180C45B8" w:rsidR="006422CF" w:rsidRDefault="00137E8B" w:rsidP="006422CF">
      <w:r>
        <w:t>After the username, password and email are confirmed to be suitable they are passed into the Register Loop function where they are checked against all of the current users in the database to ensure that the same username or email aren’t being used by two separate people.</w:t>
      </w:r>
      <w:r w:rsidR="00A13D69">
        <w:t xml:space="preserve"> If the username is found to already be in the database a popup is shown to the user explaining this and the function returns with a value of -1 which tells the register page that the function failed. The same happens if the email happens to already be in the database, a popup is shown explaining this and the function returns -1.</w:t>
      </w:r>
      <w:r w:rsidR="00BE3CDD">
        <w:t xml:space="preserve"> If both of these checks return </w:t>
      </w:r>
      <w:r w:rsidR="00CB1582">
        <w:t>nothing,</w:t>
      </w:r>
      <w:r w:rsidR="00BE3CDD">
        <w:t xml:space="preserve"> then the function returns a 1 signifying that these credentials are free and that they should be placed into the database.</w:t>
      </w:r>
    </w:p>
    <w:p w14:paraId="70776721" w14:textId="2FBC5A92" w:rsidR="00137E8B" w:rsidRDefault="00137E8B" w:rsidP="006422CF"/>
    <w:p w14:paraId="67EB56FF" w14:textId="34763EC2" w:rsidR="00137E8B" w:rsidRDefault="00137E8B" w:rsidP="00A13D69">
      <w:pPr>
        <w:jc w:val="center"/>
      </w:pPr>
      <w:r>
        <w:rPr>
          <w:noProof/>
        </w:rPr>
        <w:lastRenderedPageBreak/>
        <w:drawing>
          <wp:inline distT="0" distB="0" distL="0" distR="0" wp14:anchorId="3D6DDBB8" wp14:editId="3A930054">
            <wp:extent cx="3981450" cy="3000375"/>
            <wp:effectExtent l="0" t="0" r="0" b="9525"/>
            <wp:docPr id="129" name="Picture 1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1"/>
                    <a:stretch>
                      <a:fillRect/>
                    </a:stretch>
                  </pic:blipFill>
                  <pic:spPr>
                    <a:xfrm>
                      <a:off x="0" y="0"/>
                      <a:ext cx="3981450" cy="3000375"/>
                    </a:xfrm>
                    <a:prstGeom prst="rect">
                      <a:avLst/>
                    </a:prstGeom>
                  </pic:spPr>
                </pic:pic>
              </a:graphicData>
            </a:graphic>
          </wp:inline>
        </w:drawing>
      </w:r>
    </w:p>
    <w:p w14:paraId="37526F65" w14:textId="3857FA5B" w:rsidR="00A13D69" w:rsidRDefault="00A13D69" w:rsidP="00A13D69">
      <w:pPr>
        <w:jc w:val="center"/>
      </w:pPr>
      <w:r>
        <w:t>Figure #: Register Loop for Register Page</w:t>
      </w:r>
    </w:p>
    <w:p w14:paraId="71B79BE1" w14:textId="51C92418" w:rsidR="0031563A" w:rsidRDefault="0031563A" w:rsidP="002F5FE3"/>
    <w:p w14:paraId="2C7A9313" w14:textId="53EFCA54" w:rsidR="00BE3CDD" w:rsidRDefault="00BE3CDD" w:rsidP="002F5FE3">
      <w:r>
        <w:t xml:space="preserve">After the username and email are confirmed to not be in use with any other account in the database the users information is </w:t>
      </w:r>
      <w:proofErr w:type="spellStart"/>
      <w:r>
        <w:t>POSTed</w:t>
      </w:r>
      <w:proofErr w:type="spellEnd"/>
      <w:r>
        <w:t xml:space="preserve"> into the firebase database along with some initialized attributes like add, subtract, multiply, divide and whether or not the user is a teacher or not. This same information is also passed into the JSON store that will be discussed further in this section and then the user is brought to the login screen.</w:t>
      </w:r>
    </w:p>
    <w:p w14:paraId="3131CAB7" w14:textId="5E3A8BEC" w:rsidR="00BE3CDD" w:rsidRDefault="00BE3CDD" w:rsidP="002F5FE3"/>
    <w:p w14:paraId="0716B47B" w14:textId="3C7CD2DB" w:rsidR="00BE3CDD" w:rsidRPr="00BE3CDD" w:rsidRDefault="00BE3CDD" w:rsidP="002F5FE3">
      <w:pPr>
        <w:rPr>
          <w:b/>
          <w:bCs/>
        </w:rPr>
      </w:pPr>
      <w:r w:rsidRPr="00BE3CDD">
        <w:rPr>
          <w:b/>
          <w:bCs/>
        </w:rPr>
        <w:t>Loggin</w:t>
      </w:r>
      <w:r w:rsidR="00A53EC1">
        <w:rPr>
          <w:b/>
          <w:bCs/>
        </w:rPr>
        <w:t>g</w:t>
      </w:r>
      <w:r w:rsidRPr="00BE3CDD">
        <w:rPr>
          <w:b/>
          <w:bCs/>
        </w:rPr>
        <w:t xml:space="preserve"> In:</w:t>
      </w:r>
    </w:p>
    <w:p w14:paraId="7C453FEA" w14:textId="20911152" w:rsidR="00DC059B" w:rsidRDefault="00A53EC1" w:rsidP="002F5FE3">
      <w:r>
        <w:t>Whenever a user is brought to the log in screen, the app will attempt to bring over the data stored in the JSON store mentioned later in the document and attempt to help the user with logging in since it will already know their details from the time they registered or the last time that they logged in. Figure x shows the ‘</w:t>
      </w:r>
      <w:proofErr w:type="spellStart"/>
      <w:r>
        <w:t>on_pre_enter</w:t>
      </w:r>
      <w:proofErr w:type="spellEnd"/>
      <w:r>
        <w:t xml:space="preserve">’ function that is built into </w:t>
      </w:r>
      <w:proofErr w:type="spellStart"/>
      <w:r w:rsidR="00D75CAC">
        <w:t>Kivy</w:t>
      </w:r>
      <w:proofErr w:type="spellEnd"/>
      <w:r w:rsidR="00D75CAC">
        <w:t xml:space="preserve"> that runs whenever a screen is being transitioned to from another screen.</w:t>
      </w:r>
      <w:r w:rsidR="00DC059B">
        <w:t xml:space="preserve"> In this function there are two try except blocks. These ensure that if the user does not already have a JSON store on their device that the app wont crash. It attempts to grab the username and password of the user from the store and if it can’t find this information then it just passes empty strings into the username and password text input fields.</w:t>
      </w:r>
    </w:p>
    <w:p w14:paraId="72C6FDBF" w14:textId="5D80E9EA" w:rsidR="00D75CAC" w:rsidRDefault="00D75CAC" w:rsidP="00D75CAC">
      <w:pPr>
        <w:jc w:val="center"/>
      </w:pPr>
      <w:r>
        <w:rPr>
          <w:noProof/>
        </w:rPr>
        <w:lastRenderedPageBreak/>
        <w:drawing>
          <wp:inline distT="0" distB="0" distL="0" distR="0" wp14:anchorId="1733F3DB" wp14:editId="3F1ECFC8">
            <wp:extent cx="5591175" cy="2705100"/>
            <wp:effectExtent l="0" t="0" r="9525" b="0"/>
            <wp:docPr id="131" name="Picture 1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2"/>
                    <a:stretch>
                      <a:fillRect/>
                    </a:stretch>
                  </pic:blipFill>
                  <pic:spPr>
                    <a:xfrm>
                      <a:off x="0" y="0"/>
                      <a:ext cx="5591175" cy="2705100"/>
                    </a:xfrm>
                    <a:prstGeom prst="rect">
                      <a:avLst/>
                    </a:prstGeom>
                  </pic:spPr>
                </pic:pic>
              </a:graphicData>
            </a:graphic>
          </wp:inline>
        </w:drawing>
      </w:r>
    </w:p>
    <w:p w14:paraId="359A917F" w14:textId="0E8A597E" w:rsidR="00D75CAC" w:rsidRDefault="00D75CAC" w:rsidP="00D75CAC">
      <w:pPr>
        <w:jc w:val="center"/>
      </w:pPr>
      <w:r>
        <w:t>Figure #: Login Screen On Pre Enter Function</w:t>
      </w:r>
    </w:p>
    <w:p w14:paraId="56FFD9E4" w14:textId="488E6034" w:rsidR="00BE3CDD" w:rsidRDefault="00BE3CDD" w:rsidP="002F5FE3"/>
    <w:p w14:paraId="190D8329" w14:textId="6A5F88E3" w:rsidR="00FD331B" w:rsidRDefault="00FD331B" w:rsidP="002F5FE3">
      <w:r>
        <w:t>When the user presses the login button a similar process happens to the one when a user registers an account.</w:t>
      </w:r>
      <w:r w:rsidR="008C603F">
        <w:t xml:space="preserve"> A login loop function runs to ensure that the users credentials are found in the firebase database </w:t>
      </w:r>
      <w:r w:rsidR="00263D22">
        <w:t>but instead of checking for an email or username in the database, like on the register screen, this time the login loop ensures that both the username and password are both present in the database together or else the user will not be allowed to log in.</w:t>
      </w:r>
    </w:p>
    <w:p w14:paraId="6E135284" w14:textId="76517AED" w:rsidR="00263D22" w:rsidRDefault="00263D22" w:rsidP="002F5FE3"/>
    <w:p w14:paraId="2EE5C25F" w14:textId="75F44EAE" w:rsidR="00263D22" w:rsidRDefault="00263D22" w:rsidP="002F5FE3">
      <w:r>
        <w:rPr>
          <w:noProof/>
        </w:rPr>
        <w:drawing>
          <wp:inline distT="0" distB="0" distL="0" distR="0" wp14:anchorId="748C9842" wp14:editId="7725888C">
            <wp:extent cx="5731510" cy="1741805"/>
            <wp:effectExtent l="0" t="0" r="2540" b="0"/>
            <wp:docPr id="135" name="Picture 1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3"/>
                    <a:stretch>
                      <a:fillRect/>
                    </a:stretch>
                  </pic:blipFill>
                  <pic:spPr>
                    <a:xfrm>
                      <a:off x="0" y="0"/>
                      <a:ext cx="5731510" cy="1741805"/>
                    </a:xfrm>
                    <a:prstGeom prst="rect">
                      <a:avLst/>
                    </a:prstGeom>
                  </pic:spPr>
                </pic:pic>
              </a:graphicData>
            </a:graphic>
          </wp:inline>
        </w:drawing>
      </w:r>
    </w:p>
    <w:p w14:paraId="387B51BD" w14:textId="12B7C339" w:rsidR="00263D22" w:rsidRDefault="00263D22" w:rsidP="00263D22">
      <w:pPr>
        <w:jc w:val="center"/>
      </w:pPr>
      <w:r>
        <w:t>Figure #: Login Loop Function on Login Screen</w:t>
      </w:r>
    </w:p>
    <w:p w14:paraId="1F2E22FF" w14:textId="12BB48D7" w:rsidR="00FD331B" w:rsidRDefault="00FD331B" w:rsidP="002F5FE3"/>
    <w:p w14:paraId="5F101DA6" w14:textId="45D369F9" w:rsidR="00263D22" w:rsidRDefault="00263D22" w:rsidP="002F5FE3">
      <w:r>
        <w:t>If the login loop returns -1 this means that no username and password combination match anything in the database and so an appropriate popup is shown to the user explaining that either the password or username is incorrect and that they should check the credentials before attempting to login again</w:t>
      </w:r>
      <w:r w:rsidR="005328A3">
        <w:t>.</w:t>
      </w:r>
    </w:p>
    <w:p w14:paraId="347B08DD" w14:textId="77777777" w:rsidR="00263D22" w:rsidRDefault="00263D22" w:rsidP="00263D22">
      <w:pPr>
        <w:jc w:val="center"/>
      </w:pPr>
      <w:r>
        <w:rPr>
          <w:noProof/>
        </w:rPr>
        <w:lastRenderedPageBreak/>
        <w:drawing>
          <wp:inline distT="0" distB="0" distL="0" distR="0" wp14:anchorId="4AD48E50" wp14:editId="57646183">
            <wp:extent cx="5705475" cy="2419350"/>
            <wp:effectExtent l="0" t="0" r="9525" b="0"/>
            <wp:docPr id="133" name="Picture 1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4"/>
                    <a:stretch>
                      <a:fillRect/>
                    </a:stretch>
                  </pic:blipFill>
                  <pic:spPr>
                    <a:xfrm>
                      <a:off x="0" y="0"/>
                      <a:ext cx="5705475" cy="2419350"/>
                    </a:xfrm>
                    <a:prstGeom prst="rect">
                      <a:avLst/>
                    </a:prstGeom>
                  </pic:spPr>
                </pic:pic>
              </a:graphicData>
            </a:graphic>
          </wp:inline>
        </w:drawing>
      </w:r>
    </w:p>
    <w:p w14:paraId="6F0FC3B9" w14:textId="5A95518B" w:rsidR="00263D22" w:rsidRDefault="00263D22" w:rsidP="00263D22">
      <w:pPr>
        <w:jc w:val="center"/>
      </w:pPr>
      <w:r>
        <w:t>Function #: Check Login Function on Login Page</w:t>
      </w:r>
    </w:p>
    <w:p w14:paraId="2D662467" w14:textId="428F5444" w:rsidR="005328A3" w:rsidRDefault="005328A3" w:rsidP="00263D22">
      <w:pPr>
        <w:jc w:val="center"/>
      </w:pPr>
    </w:p>
    <w:p w14:paraId="1D7ADCD1" w14:textId="3B7D8ADB" w:rsidR="005328A3" w:rsidRDefault="005328A3" w:rsidP="005328A3">
      <w:r>
        <w:t>If the login loop returns 1 then that means the username and password combination have been found in the database and the user is safe to login. The JSON store is then updated with the users login information by running the ‘</w:t>
      </w:r>
      <w:proofErr w:type="spellStart"/>
      <w:r>
        <w:t>updateJsonLoop</w:t>
      </w:r>
      <w:proofErr w:type="spellEnd"/>
      <w:r>
        <w:t>’ function. This function takes in the username that the system now knows should be allowed to login and stores all of this users information into the JSON store from the Firebase database before moving on to the last steps of the login function.</w:t>
      </w:r>
      <w:r w:rsidR="00115463">
        <w:t xml:space="preserve"> The reason the JSON file needs to be updated every time the user logs in is because multiple users may be using the same device and if one user logs in on a single device and the JSON file is never updated when another user logs in, the second user will be overwriting the first users data and neither user will get any benefit out of the application.</w:t>
      </w:r>
    </w:p>
    <w:p w14:paraId="5A44C108" w14:textId="77777777" w:rsidR="009D0401" w:rsidRDefault="009D0401" w:rsidP="005328A3"/>
    <w:p w14:paraId="13ECA6E8" w14:textId="4BC222BC" w:rsidR="005328A3" w:rsidRDefault="005328A3" w:rsidP="005328A3">
      <w:pPr>
        <w:jc w:val="center"/>
      </w:pPr>
      <w:r>
        <w:rPr>
          <w:noProof/>
        </w:rPr>
        <w:lastRenderedPageBreak/>
        <w:drawing>
          <wp:inline distT="0" distB="0" distL="0" distR="0" wp14:anchorId="0EA6FF3B" wp14:editId="379A4331">
            <wp:extent cx="5572125" cy="3724275"/>
            <wp:effectExtent l="0" t="0" r="9525" b="9525"/>
            <wp:docPr id="136" name="Picture 1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5"/>
                    <a:stretch>
                      <a:fillRect/>
                    </a:stretch>
                  </pic:blipFill>
                  <pic:spPr>
                    <a:xfrm>
                      <a:off x="0" y="0"/>
                      <a:ext cx="5572125" cy="3724275"/>
                    </a:xfrm>
                    <a:prstGeom prst="rect">
                      <a:avLst/>
                    </a:prstGeom>
                  </pic:spPr>
                </pic:pic>
              </a:graphicData>
            </a:graphic>
          </wp:inline>
        </w:drawing>
      </w:r>
    </w:p>
    <w:p w14:paraId="71BB75B6" w14:textId="7D18E78B" w:rsidR="005328A3" w:rsidRDefault="005328A3" w:rsidP="005328A3">
      <w:pPr>
        <w:jc w:val="center"/>
      </w:pPr>
      <w:r>
        <w:t>Figure #: Update JSON Loop Function</w:t>
      </w:r>
    </w:p>
    <w:p w14:paraId="0FA08E2C" w14:textId="0D760590" w:rsidR="005328A3" w:rsidRDefault="005328A3" w:rsidP="005328A3"/>
    <w:p w14:paraId="03C00B4E" w14:textId="77777777" w:rsidR="005328A3" w:rsidRDefault="005328A3" w:rsidP="005328A3"/>
    <w:p w14:paraId="3F6F7D39" w14:textId="319B9A8D" w:rsidR="00263D22" w:rsidRDefault="005328A3" w:rsidP="002F5FE3">
      <w:r>
        <w:t>After the users details have been confirmed</w:t>
      </w:r>
      <w:r w:rsidR="00B530CD">
        <w:t xml:space="preserve"> and added to the JSON store,</w:t>
      </w:r>
      <w:r>
        <w:t xml:space="preserve"> a function ‘</w:t>
      </w:r>
      <w:proofErr w:type="spellStart"/>
      <w:r>
        <w:t>checkWeek</w:t>
      </w:r>
      <w:proofErr w:type="spellEnd"/>
      <w:r>
        <w:t xml:space="preserve">’ runs. This function needs to know who is logged in </w:t>
      </w:r>
      <w:r w:rsidR="00B530CD">
        <w:t>before it can run to avoid adding the wrong persons progress to a different user. The function works by getting the current year, week and day and checking the users information in the database to see if they have any data saved for the current week. If the variable check returns nothing, which it will if the user hasn’t logged in on any given week, a new weekly progress entity is created in the database for them. The else statement shows the firebase library entering ‘0’ values for the “</w:t>
      </w:r>
      <w:proofErr w:type="spellStart"/>
      <w:r w:rsidR="00B530CD">
        <w:t>bestScore</w:t>
      </w:r>
      <w:proofErr w:type="spellEnd"/>
      <w:r w:rsidR="00B530CD">
        <w:t>”, “</w:t>
      </w:r>
      <w:proofErr w:type="spellStart"/>
      <w:r w:rsidR="00B530CD">
        <w:t>totalGamesPlayed</w:t>
      </w:r>
      <w:proofErr w:type="spellEnd"/>
      <w:r w:rsidR="00B530CD">
        <w:t>”, “</w:t>
      </w:r>
      <w:proofErr w:type="spellStart"/>
      <w:r w:rsidR="00B530CD">
        <w:t>timePlayed</w:t>
      </w:r>
      <w:proofErr w:type="spellEnd"/>
      <w:r w:rsidR="00B530CD">
        <w:t>”, “</w:t>
      </w:r>
      <w:proofErr w:type="spellStart"/>
      <w:r w:rsidR="00B530CD">
        <w:t>correctAnswers</w:t>
      </w:r>
      <w:proofErr w:type="spellEnd"/>
      <w:r w:rsidR="00B530CD">
        <w:t>” and “</w:t>
      </w:r>
      <w:proofErr w:type="spellStart"/>
      <w:r w:rsidR="00B530CD">
        <w:t>totalXP</w:t>
      </w:r>
      <w:proofErr w:type="spellEnd"/>
      <w:r w:rsidR="00B530CD">
        <w:t>” attributes for the given week that the user has logged in on. This will allow the users to compare weekly progress on a week-by-week basis in the progress section of the app.</w:t>
      </w:r>
    </w:p>
    <w:p w14:paraId="21F59A54" w14:textId="1BFEC9F2" w:rsidR="00B530CD" w:rsidRDefault="00B530CD" w:rsidP="00B530CD">
      <w:pPr>
        <w:jc w:val="center"/>
      </w:pPr>
      <w:r>
        <w:rPr>
          <w:noProof/>
        </w:rPr>
        <w:lastRenderedPageBreak/>
        <w:drawing>
          <wp:inline distT="0" distB="0" distL="0" distR="0" wp14:anchorId="6C64F233" wp14:editId="55F46620">
            <wp:extent cx="5731510" cy="3629025"/>
            <wp:effectExtent l="0" t="0" r="2540" b="9525"/>
            <wp:docPr id="138" name="Picture 1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6"/>
                    <a:stretch>
                      <a:fillRect/>
                    </a:stretch>
                  </pic:blipFill>
                  <pic:spPr>
                    <a:xfrm>
                      <a:off x="0" y="0"/>
                      <a:ext cx="5731510" cy="3629025"/>
                    </a:xfrm>
                    <a:prstGeom prst="rect">
                      <a:avLst/>
                    </a:prstGeom>
                  </pic:spPr>
                </pic:pic>
              </a:graphicData>
            </a:graphic>
          </wp:inline>
        </w:drawing>
      </w:r>
    </w:p>
    <w:p w14:paraId="1896071B" w14:textId="6F95A428" w:rsidR="00B530CD" w:rsidRDefault="00B530CD" w:rsidP="00B530CD">
      <w:pPr>
        <w:jc w:val="center"/>
      </w:pPr>
      <w:r>
        <w:t>Figure #: Check Week Function</w:t>
      </w:r>
    </w:p>
    <w:p w14:paraId="075C8EC5" w14:textId="59A547B4" w:rsidR="00757D97" w:rsidRDefault="00757D97" w:rsidP="002F5FE3"/>
    <w:p w14:paraId="34BCAF2A" w14:textId="73556752" w:rsidR="009438D7" w:rsidRDefault="009438D7" w:rsidP="002F5FE3">
      <w:r>
        <w:t xml:space="preserve">After the </w:t>
      </w:r>
      <w:proofErr w:type="spellStart"/>
      <w:r>
        <w:t>checkWeek</w:t>
      </w:r>
      <w:proofErr w:type="spellEnd"/>
      <w:r>
        <w:t xml:space="preserve"> function runs, the user is then finally brought to the main menu screen of the app where they can choose what they want to do next.</w:t>
      </w:r>
    </w:p>
    <w:p w14:paraId="33874412" w14:textId="37206822" w:rsidR="00757D97" w:rsidRDefault="00757D97" w:rsidP="002F5FE3"/>
    <w:p w14:paraId="1510F9C4" w14:textId="77777777" w:rsidR="00757D97" w:rsidRPr="00AC0F97" w:rsidRDefault="00757D97" w:rsidP="00757D97">
      <w:pPr>
        <w:rPr>
          <w:b/>
          <w:bCs/>
        </w:rPr>
      </w:pPr>
      <w:r w:rsidRPr="00AC0F97">
        <w:rPr>
          <w:b/>
          <w:bCs/>
        </w:rPr>
        <w:t>JSON Store:</w:t>
      </w:r>
    </w:p>
    <w:p w14:paraId="474A9F0E" w14:textId="4978438D" w:rsidR="00757D97" w:rsidRDefault="00757D97" w:rsidP="00757D97">
      <w:r>
        <w:t xml:space="preserve">A JSON store was </w:t>
      </w:r>
      <w:r w:rsidR="00E907BB">
        <w:t xml:space="preserve">also </w:t>
      </w:r>
      <w:r>
        <w:t>set up that is local to the device that the user is using. This was utilized to cut down on load times when trying to retrieve information from the database which would get longer and longer as the number of users using the application scaled up. When a user logs in, their information is saved to the JSON store and this is then used throughout the application when a piece of info</w:t>
      </w:r>
      <w:r w:rsidR="00E907BB">
        <w:t>rmation</w:t>
      </w:r>
      <w:r>
        <w:t xml:space="preserve"> is needed from the user that doesn’t necessarily change throughout a single use of the app. Figure x shows a code snippet importing the json store library, setting it up and the using it to both retrieve information (“</w:t>
      </w:r>
      <w:proofErr w:type="spellStart"/>
      <w:r>
        <w:t>ScreenManagement.store.get</w:t>
      </w:r>
      <w:proofErr w:type="spellEnd"/>
      <w:r>
        <w:t>”) and put information into it (“</w:t>
      </w:r>
      <w:proofErr w:type="spellStart"/>
      <w:r>
        <w:t>ScreenManagement.store.put</w:t>
      </w:r>
      <w:proofErr w:type="spellEnd"/>
      <w:r>
        <w:t>”).</w:t>
      </w:r>
    </w:p>
    <w:p w14:paraId="14C4C789" w14:textId="77777777" w:rsidR="00757D97" w:rsidRDefault="00757D97" w:rsidP="00757D97">
      <w:pPr>
        <w:jc w:val="center"/>
      </w:pPr>
      <w:r>
        <w:rPr>
          <w:noProof/>
        </w:rPr>
        <w:lastRenderedPageBreak/>
        <w:drawing>
          <wp:inline distT="0" distB="0" distL="0" distR="0" wp14:anchorId="760D9142" wp14:editId="018A90E2">
            <wp:extent cx="4600575" cy="2600325"/>
            <wp:effectExtent l="0" t="0" r="9525"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7"/>
                    <a:stretch>
                      <a:fillRect/>
                    </a:stretch>
                  </pic:blipFill>
                  <pic:spPr>
                    <a:xfrm>
                      <a:off x="0" y="0"/>
                      <a:ext cx="4600575" cy="2600325"/>
                    </a:xfrm>
                    <a:prstGeom prst="rect">
                      <a:avLst/>
                    </a:prstGeom>
                  </pic:spPr>
                </pic:pic>
              </a:graphicData>
            </a:graphic>
          </wp:inline>
        </w:drawing>
      </w:r>
    </w:p>
    <w:p w14:paraId="5C279860" w14:textId="77777777" w:rsidR="00757D97" w:rsidRDefault="00757D97" w:rsidP="00757D97">
      <w:pPr>
        <w:jc w:val="center"/>
      </w:pPr>
      <w:r>
        <w:t xml:space="preserve">Figure #: JSON Store Code Snippet </w:t>
      </w:r>
    </w:p>
    <w:p w14:paraId="7147C162" w14:textId="042FFD6D" w:rsidR="00757D97" w:rsidRDefault="00757D97" w:rsidP="002F5FE3"/>
    <w:p w14:paraId="4019F90B" w14:textId="1306A2A9" w:rsidR="00EA7E7C" w:rsidRPr="00EA7E7C" w:rsidRDefault="00EA7E7C" w:rsidP="002F5FE3">
      <w:pPr>
        <w:rPr>
          <w:b/>
          <w:bCs/>
        </w:rPr>
      </w:pPr>
      <w:r w:rsidRPr="00EA7E7C">
        <w:rPr>
          <w:b/>
          <w:bCs/>
        </w:rPr>
        <w:t>Creating and Joining Virtual Classrooms:</w:t>
      </w:r>
    </w:p>
    <w:p w14:paraId="009AD7A9" w14:textId="77777777" w:rsidR="00EA7E7C" w:rsidRDefault="00EA7E7C" w:rsidP="002F5FE3"/>
    <w:p w14:paraId="5CAD1C9F" w14:textId="77777777" w:rsidR="00EA7E7C" w:rsidRDefault="00EA7E7C" w:rsidP="002F5FE3"/>
    <w:p w14:paraId="5BDAB3CE" w14:textId="14B50D0E" w:rsidR="00EA7E7C" w:rsidRDefault="00EA7E7C" w:rsidP="002F5FE3">
      <w:pPr>
        <w:rPr>
          <w:b/>
          <w:bCs/>
        </w:rPr>
      </w:pPr>
      <w:r>
        <w:rPr>
          <w:b/>
          <w:bCs/>
        </w:rPr>
        <w:t>Teacher’s Student List:</w:t>
      </w:r>
    </w:p>
    <w:p w14:paraId="59489A75" w14:textId="4F48F5E0" w:rsidR="00CB1582" w:rsidRDefault="00EA7E7C" w:rsidP="002F5FE3">
      <w:r>
        <w:t>When a teacher creates a virtual classroom</w:t>
      </w:r>
      <w:r w:rsidR="006E0FA7">
        <w:t xml:space="preserve"> students are then able to join it as long as they know the name. </w:t>
      </w:r>
      <w:r w:rsidR="00CB1582">
        <w:t xml:space="preserve">As students begin to join the classroom the teacher can then go to their own progress page in the app and see the students joining their student list. This list is one of the few places where the </w:t>
      </w:r>
      <w:proofErr w:type="spellStart"/>
      <w:r w:rsidR="00CB1582">
        <w:t>kv</w:t>
      </w:r>
      <w:proofErr w:type="spellEnd"/>
      <w:r w:rsidR="00CB1582">
        <w:t xml:space="preserve"> file is not used to create some sort of graphical section of the application as an entire list needs to be constructed whenever the teacher enters their progress page. Every time the teacher enters their progress screen the ‘</w:t>
      </w:r>
      <w:proofErr w:type="spellStart"/>
      <w:r w:rsidR="00CB1582">
        <w:t>createScrollView</w:t>
      </w:r>
      <w:proofErr w:type="spellEnd"/>
      <w:r w:rsidR="00CB1582">
        <w:t>’ function runs.</w:t>
      </w:r>
    </w:p>
    <w:p w14:paraId="018FB81E" w14:textId="77777777" w:rsidR="00CB1582" w:rsidRDefault="00CB1582" w:rsidP="002F5FE3"/>
    <w:p w14:paraId="4BCEB92D" w14:textId="04A185AE" w:rsidR="00CB1582" w:rsidRDefault="00CB1582" w:rsidP="00CB1582">
      <w:pPr>
        <w:jc w:val="center"/>
      </w:pPr>
      <w:r>
        <w:rPr>
          <w:noProof/>
        </w:rPr>
        <w:drawing>
          <wp:inline distT="0" distB="0" distL="0" distR="0" wp14:anchorId="02D78584" wp14:editId="2129C7DC">
            <wp:extent cx="2524125" cy="1123950"/>
            <wp:effectExtent l="0" t="0" r="9525" b="0"/>
            <wp:docPr id="139" name="Picture 1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8"/>
                    <a:stretch>
                      <a:fillRect/>
                    </a:stretch>
                  </pic:blipFill>
                  <pic:spPr>
                    <a:xfrm>
                      <a:off x="0" y="0"/>
                      <a:ext cx="2524125" cy="1123950"/>
                    </a:xfrm>
                    <a:prstGeom prst="rect">
                      <a:avLst/>
                    </a:prstGeom>
                  </pic:spPr>
                </pic:pic>
              </a:graphicData>
            </a:graphic>
          </wp:inline>
        </w:drawing>
      </w:r>
    </w:p>
    <w:p w14:paraId="4392216D" w14:textId="4DD5F8AB" w:rsidR="00CB1582" w:rsidRPr="00EA7E7C" w:rsidRDefault="00CB1582" w:rsidP="00CB1582">
      <w:pPr>
        <w:jc w:val="center"/>
      </w:pPr>
      <w:r>
        <w:t>Figure #: Teacher Progress Page and On Pre Enter Function</w:t>
      </w:r>
    </w:p>
    <w:p w14:paraId="0556F5C8" w14:textId="1A049DEB" w:rsidR="00EA7E7C" w:rsidRDefault="00EA7E7C" w:rsidP="002F5FE3">
      <w:pPr>
        <w:rPr>
          <w:b/>
          <w:bCs/>
        </w:rPr>
      </w:pPr>
    </w:p>
    <w:p w14:paraId="1A33B090" w14:textId="7AB4A416" w:rsidR="009D4576" w:rsidRDefault="00CB1582" w:rsidP="002F5FE3">
      <w:r>
        <w:t>The ‘</w:t>
      </w:r>
      <w:proofErr w:type="spellStart"/>
      <w:r>
        <w:t>createScrollView</w:t>
      </w:r>
      <w:proofErr w:type="spellEnd"/>
      <w:r>
        <w:t>’ function</w:t>
      </w:r>
      <w:r w:rsidR="00095695">
        <w:t xml:space="preserve"> first creates an empty list called ‘</w:t>
      </w:r>
      <w:proofErr w:type="spellStart"/>
      <w:r w:rsidR="00095695">
        <w:t>studentList</w:t>
      </w:r>
      <w:proofErr w:type="spellEnd"/>
      <w:r w:rsidR="00095695">
        <w:t xml:space="preserve">’ before grabbing all of the users from the database as has been shown before in this document. Then it loops through all of the users and checks does the students classroom name match the teacher’s classroom name. This is one of those situations where the JSON file comes in handy. The app knows that a teacher is signed in </w:t>
      </w:r>
      <w:r w:rsidR="00095695">
        <w:lastRenderedPageBreak/>
        <w:t>based on the JSON check that happened when they logged in so it knows that it can search the JSON store to find the teachers classroom name and avoid having to make an unnecessary call to the database. If a user is found to have the same classroom as the teacher they are appended to the student list and the loop moves onto the next user. After all of the users have been checked and the students are either in the student list or not, a grid layout is created that stretches the height of the screen and has only one column. For every student found in the student list, a button is created with the students username as the text, and it is styled the same way all of the other buttons are styled in the application.</w:t>
      </w:r>
      <w:r w:rsidR="009D4576">
        <w:t xml:space="preserve"> The button is also given an ‘</w:t>
      </w:r>
      <w:proofErr w:type="spellStart"/>
      <w:r w:rsidR="009D4576">
        <w:t>on_release</w:t>
      </w:r>
      <w:proofErr w:type="spellEnd"/>
      <w:r w:rsidR="009D4576">
        <w:t xml:space="preserve">’ function that sends the students name that is clicked to the </w:t>
      </w:r>
      <w:proofErr w:type="spellStart"/>
      <w:r w:rsidR="009D4576">
        <w:t>studentInfo</w:t>
      </w:r>
      <w:proofErr w:type="spellEnd"/>
      <w:r w:rsidR="009D4576">
        <w:t xml:space="preserve"> function. Then this list of buttons is appended to the grid layout and the whole layout is put into a scroll layout so that if there are many students the teacher can swipe up and down to find the user that they are looking for.</w:t>
      </w:r>
    </w:p>
    <w:p w14:paraId="6C365A97" w14:textId="0F899D68" w:rsidR="00CB1582" w:rsidRDefault="00CB1582" w:rsidP="00CB1582">
      <w:pPr>
        <w:jc w:val="center"/>
      </w:pPr>
      <w:r>
        <w:rPr>
          <w:noProof/>
        </w:rPr>
        <w:drawing>
          <wp:inline distT="0" distB="0" distL="0" distR="0" wp14:anchorId="04A3D329" wp14:editId="45F2D2B1">
            <wp:extent cx="5731510" cy="3527425"/>
            <wp:effectExtent l="0" t="0" r="2540" b="0"/>
            <wp:docPr id="140" name="Picture 1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9"/>
                    <a:stretch>
                      <a:fillRect/>
                    </a:stretch>
                  </pic:blipFill>
                  <pic:spPr>
                    <a:xfrm>
                      <a:off x="0" y="0"/>
                      <a:ext cx="5731510" cy="3527425"/>
                    </a:xfrm>
                    <a:prstGeom prst="rect">
                      <a:avLst/>
                    </a:prstGeom>
                  </pic:spPr>
                </pic:pic>
              </a:graphicData>
            </a:graphic>
          </wp:inline>
        </w:drawing>
      </w:r>
    </w:p>
    <w:p w14:paraId="2D684EBD" w14:textId="45D2183B" w:rsidR="00CB1582" w:rsidRPr="00CB1582" w:rsidRDefault="00CB1582" w:rsidP="00CB1582">
      <w:pPr>
        <w:jc w:val="center"/>
      </w:pPr>
      <w:r>
        <w:t xml:space="preserve">Figure #: Create Scroll View </w:t>
      </w:r>
      <w:proofErr w:type="spellStart"/>
      <w:r>
        <w:t>Funciton</w:t>
      </w:r>
      <w:proofErr w:type="spellEnd"/>
    </w:p>
    <w:p w14:paraId="1CF91633" w14:textId="77777777" w:rsidR="00EA7E7C" w:rsidRDefault="00EA7E7C" w:rsidP="002F5FE3">
      <w:pPr>
        <w:rPr>
          <w:b/>
          <w:bCs/>
        </w:rPr>
      </w:pPr>
    </w:p>
    <w:p w14:paraId="5C2A95D9" w14:textId="6F5DB769" w:rsidR="00065948" w:rsidRDefault="00065948" w:rsidP="002F5FE3">
      <w:pPr>
        <w:rPr>
          <w:b/>
          <w:bCs/>
        </w:rPr>
      </w:pPr>
      <w:r>
        <w:rPr>
          <w:b/>
          <w:bCs/>
        </w:rPr>
        <w:t>Student Week List:</w:t>
      </w:r>
    </w:p>
    <w:p w14:paraId="79521CF8" w14:textId="2F621878" w:rsidR="00065948" w:rsidRDefault="004A3880" w:rsidP="002F5FE3">
      <w:r>
        <w:t>Similar to the teacher’s student list discussed above, the student’s week list is structured pretty much the same way. This time however there is one more complicated step that comes around when creating the list of weeks. In the Firebase database it is not allowed that integers be the name of an attribute and so, before sending the week number to the database it first has to be converted to a string. This makes things more complicated when attempting to convert this string back into a number for use in this weekly list students have. The database is first queried for the total list of users which we have seen before and then the users information is found in the database. After this the users progress section is queried and each element is added to a list before it can become an integer for use in the list. A diagram of this retrieval and parsing can be seen in figure x.</w:t>
      </w:r>
    </w:p>
    <w:p w14:paraId="6151729B" w14:textId="513379B4" w:rsidR="0015175B" w:rsidRDefault="0015175B" w:rsidP="002F5FE3">
      <w:r>
        <w:lastRenderedPageBreak/>
        <w:t>The numbers first come as a list of strings which are then broken down to individual lists on their own with brackets and quotation marks around them. These individual lists are then turned into strings themselves and are sliced using Pythons string slicer ([2 : -2]) to remove the two characters at the start and two characters at the end to reveal the plain integers for use in the week list.</w:t>
      </w:r>
    </w:p>
    <w:p w14:paraId="6EA0772B" w14:textId="69C0E041" w:rsidR="0015175B" w:rsidRDefault="0015175B" w:rsidP="0015175B">
      <w:pPr>
        <w:jc w:val="center"/>
      </w:pPr>
      <w:r>
        <w:rPr>
          <w:noProof/>
        </w:rPr>
        <w:drawing>
          <wp:inline distT="0" distB="0" distL="0" distR="0" wp14:anchorId="65CE10D6" wp14:editId="2D68E013">
            <wp:extent cx="1600200" cy="942975"/>
            <wp:effectExtent l="0" t="0" r="0" b="9525"/>
            <wp:docPr id="142" name="Picture 1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0"/>
                    <a:stretch>
                      <a:fillRect/>
                    </a:stretch>
                  </pic:blipFill>
                  <pic:spPr>
                    <a:xfrm>
                      <a:off x="0" y="0"/>
                      <a:ext cx="1600200" cy="942975"/>
                    </a:xfrm>
                    <a:prstGeom prst="rect">
                      <a:avLst/>
                    </a:prstGeom>
                  </pic:spPr>
                </pic:pic>
              </a:graphicData>
            </a:graphic>
          </wp:inline>
        </w:drawing>
      </w:r>
    </w:p>
    <w:p w14:paraId="27681B1F" w14:textId="53F37AB2" w:rsidR="0015175B" w:rsidRDefault="0015175B" w:rsidP="0015175B">
      <w:pPr>
        <w:jc w:val="center"/>
      </w:pPr>
      <w:r>
        <w:t>Figure #: Breakdown of Week Numbers from Database</w:t>
      </w:r>
    </w:p>
    <w:p w14:paraId="1BD13EAF" w14:textId="78B7447F" w:rsidR="004A3880" w:rsidRDefault="004A3880" w:rsidP="004A3880">
      <w:pPr>
        <w:jc w:val="center"/>
      </w:pPr>
      <w:r>
        <w:rPr>
          <w:noProof/>
        </w:rPr>
        <w:drawing>
          <wp:inline distT="0" distB="0" distL="0" distR="0" wp14:anchorId="23A9E858" wp14:editId="36D3DC4D">
            <wp:extent cx="5731510" cy="1762125"/>
            <wp:effectExtent l="0" t="0" r="2540" b="9525"/>
            <wp:docPr id="141" name="Picture 1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1"/>
                    <a:stretch>
                      <a:fillRect/>
                    </a:stretch>
                  </pic:blipFill>
                  <pic:spPr>
                    <a:xfrm>
                      <a:off x="0" y="0"/>
                      <a:ext cx="5731510" cy="1762125"/>
                    </a:xfrm>
                    <a:prstGeom prst="rect">
                      <a:avLst/>
                    </a:prstGeom>
                  </pic:spPr>
                </pic:pic>
              </a:graphicData>
            </a:graphic>
          </wp:inline>
        </w:drawing>
      </w:r>
    </w:p>
    <w:p w14:paraId="29CBA3C4" w14:textId="2B40BA51" w:rsidR="004A3880" w:rsidRPr="00065948" w:rsidRDefault="004A3880" w:rsidP="004A3880">
      <w:pPr>
        <w:jc w:val="center"/>
      </w:pPr>
      <w:r>
        <w:t>Figure #: Creating the Week List for Students Progress</w:t>
      </w:r>
    </w:p>
    <w:p w14:paraId="4255C7E5" w14:textId="3ED0C60F" w:rsidR="00065948" w:rsidRDefault="00065948" w:rsidP="002F5FE3">
      <w:pPr>
        <w:rPr>
          <w:b/>
          <w:bCs/>
        </w:rPr>
      </w:pPr>
    </w:p>
    <w:p w14:paraId="6A4AF4DB" w14:textId="571249FB" w:rsidR="0015175B" w:rsidRPr="0015175B" w:rsidRDefault="0015175B" w:rsidP="002F5FE3">
      <w:r>
        <w:t xml:space="preserve">The process after this is identical to the teachers student list to construct a </w:t>
      </w:r>
      <w:proofErr w:type="spellStart"/>
      <w:r>
        <w:t>scrollview</w:t>
      </w:r>
      <w:proofErr w:type="spellEnd"/>
      <w:r>
        <w:t xml:space="preserve"> list of weeks that students can click on and see their weekly report for the selected week.</w:t>
      </w:r>
    </w:p>
    <w:p w14:paraId="19AB26E0" w14:textId="77777777" w:rsidR="0015175B" w:rsidRDefault="0015175B" w:rsidP="002F5FE3">
      <w:pPr>
        <w:rPr>
          <w:b/>
          <w:bCs/>
        </w:rPr>
      </w:pPr>
    </w:p>
    <w:p w14:paraId="4A4B391B" w14:textId="540E440F" w:rsidR="00440006" w:rsidRPr="00440006" w:rsidRDefault="00440006" w:rsidP="002F5FE3">
      <w:pPr>
        <w:rPr>
          <w:b/>
          <w:bCs/>
        </w:rPr>
      </w:pPr>
      <w:r w:rsidRPr="00440006">
        <w:rPr>
          <w:b/>
          <w:bCs/>
        </w:rPr>
        <w:t>Weekly Progress Report:</w:t>
      </w:r>
    </w:p>
    <w:p w14:paraId="14B4870A" w14:textId="3792E848" w:rsidR="00440006" w:rsidRDefault="00A36351" w:rsidP="002F5FE3">
      <w:r>
        <w:t>When the user chooses to check the report of a specific week they are brought to a report page where a function checks if there is any report for the previous week. If there isn’t a report from the previous week, the report is filled with ‘N/A’ or not available strings to signify to the user that they do not have any data for the previous week to show a progress update (figure x). If there is results for the previous week then these are shown to the user as well as a change in the results whether these are improvements or if the chosen week has worse results than the last (figure x).</w:t>
      </w:r>
    </w:p>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4508"/>
        <w:gridCol w:w="4508"/>
      </w:tblGrid>
      <w:tr w:rsidR="007A4198" w14:paraId="5FB3895D" w14:textId="77777777" w:rsidTr="007A4198">
        <w:tc>
          <w:tcPr>
            <w:tcW w:w="4508" w:type="dxa"/>
          </w:tcPr>
          <w:p w14:paraId="2512C63C" w14:textId="2FC7607B" w:rsidR="00A36351" w:rsidRDefault="007A4198" w:rsidP="000A47B8">
            <w:pPr>
              <w:jc w:val="center"/>
            </w:pPr>
            <w:r>
              <w:rPr>
                <w:noProof/>
              </w:rPr>
              <w:lastRenderedPageBreak/>
              <w:drawing>
                <wp:inline distT="0" distB="0" distL="0" distR="0" wp14:anchorId="0ECD0D7A" wp14:editId="794E89F3">
                  <wp:extent cx="2519916" cy="2515042"/>
                  <wp:effectExtent l="0" t="0" r="0" b="0"/>
                  <wp:docPr id="143" name="Picture 1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2"/>
                          <a:stretch>
                            <a:fillRect/>
                          </a:stretch>
                        </pic:blipFill>
                        <pic:spPr>
                          <a:xfrm>
                            <a:off x="0" y="0"/>
                            <a:ext cx="2541793" cy="2536877"/>
                          </a:xfrm>
                          <a:prstGeom prst="rect">
                            <a:avLst/>
                          </a:prstGeom>
                        </pic:spPr>
                      </pic:pic>
                    </a:graphicData>
                  </a:graphic>
                </wp:inline>
              </w:drawing>
            </w:r>
          </w:p>
        </w:tc>
        <w:tc>
          <w:tcPr>
            <w:tcW w:w="4508" w:type="dxa"/>
          </w:tcPr>
          <w:p w14:paraId="5C4BB6E0" w14:textId="409A5E1D" w:rsidR="00A36351" w:rsidRDefault="007A4198" w:rsidP="007A4198">
            <w:pPr>
              <w:jc w:val="center"/>
            </w:pPr>
            <w:r>
              <w:rPr>
                <w:noProof/>
              </w:rPr>
              <w:drawing>
                <wp:inline distT="0" distB="0" distL="0" distR="0" wp14:anchorId="7D194EC8" wp14:editId="0A11A2A1">
                  <wp:extent cx="2697790" cy="2547625"/>
                  <wp:effectExtent l="0" t="0" r="7620" b="5080"/>
                  <wp:docPr id="145" name="Picture 1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3"/>
                          <a:stretch>
                            <a:fillRect/>
                          </a:stretch>
                        </pic:blipFill>
                        <pic:spPr>
                          <a:xfrm>
                            <a:off x="0" y="0"/>
                            <a:ext cx="2710362" cy="2559498"/>
                          </a:xfrm>
                          <a:prstGeom prst="rect">
                            <a:avLst/>
                          </a:prstGeom>
                        </pic:spPr>
                      </pic:pic>
                    </a:graphicData>
                  </a:graphic>
                </wp:inline>
              </w:drawing>
            </w:r>
          </w:p>
        </w:tc>
      </w:tr>
      <w:tr w:rsidR="007A4198" w14:paraId="2ACF8215" w14:textId="77777777" w:rsidTr="007A4198">
        <w:trPr>
          <w:trHeight w:val="345"/>
        </w:trPr>
        <w:tc>
          <w:tcPr>
            <w:tcW w:w="4508" w:type="dxa"/>
          </w:tcPr>
          <w:p w14:paraId="05A99466" w14:textId="1876A95F" w:rsidR="00A36351" w:rsidRDefault="007A4198" w:rsidP="007A4198">
            <w:pPr>
              <w:jc w:val="center"/>
            </w:pPr>
            <w:r>
              <w:t>Figure #: No Previous Week Example</w:t>
            </w:r>
          </w:p>
        </w:tc>
        <w:tc>
          <w:tcPr>
            <w:tcW w:w="4508" w:type="dxa"/>
          </w:tcPr>
          <w:p w14:paraId="55AEB7D6" w14:textId="57CF4AD9" w:rsidR="00A36351" w:rsidRDefault="007A4198" w:rsidP="007A4198">
            <w:pPr>
              <w:jc w:val="center"/>
            </w:pPr>
            <w:r>
              <w:t>Figure #: Previous Week Example</w:t>
            </w:r>
          </w:p>
        </w:tc>
      </w:tr>
    </w:tbl>
    <w:p w14:paraId="19E5E63A" w14:textId="77777777" w:rsidR="00A36351" w:rsidRDefault="00A36351" w:rsidP="002F5FE3"/>
    <w:p w14:paraId="3C1D1D05" w14:textId="0E16C854" w:rsidR="00EA7E7C" w:rsidRDefault="00E67C5E" w:rsidP="002F5FE3">
      <w:r>
        <w:t xml:space="preserve">To get the change of best score from one week to another it was as simple as taking the amount of best score from the current week and taking away the best score from the previous week (figure x). </w:t>
      </w:r>
      <w:r w:rsidR="007A4198">
        <w:t>The format shown in figure</w:t>
      </w:r>
      <w:r>
        <w:t>s</w:t>
      </w:r>
      <w:r w:rsidR="007A4198">
        <w:t xml:space="preserve"> x</w:t>
      </w:r>
      <w:r>
        <w:t xml:space="preserve"> - x</w:t>
      </w:r>
      <w:r w:rsidR="007A4198">
        <w:t xml:space="preserve"> was used to work out the </w:t>
      </w:r>
      <w:r w:rsidR="000F27D4">
        <w:t xml:space="preserve">percentage changes from one week to another. The function </w:t>
      </w:r>
      <w:proofErr w:type="spellStart"/>
      <w:r w:rsidR="000F27D4">
        <w:t>checkZeros</w:t>
      </w:r>
      <w:proofErr w:type="spellEnd"/>
      <w:r w:rsidR="000F27D4">
        <w:t xml:space="preserve"> (figure x) was used to ensure that no division could be done on zero because Python is one of the programming languages that does not have anything set up to handle division of zero like something that JavaScript has so I had to create my own function that handled this possibility.</w:t>
      </w:r>
    </w:p>
    <w:p w14:paraId="47758FC5" w14:textId="1B0FE8C7" w:rsidR="000F27D4" w:rsidRDefault="000F27D4" w:rsidP="002F5FE3"/>
    <w:p w14:paraId="4C61DEDA" w14:textId="40DB14F6" w:rsidR="00E67C5E" w:rsidRDefault="00E67C5E" w:rsidP="002F5FE3">
      <w:r>
        <w:rPr>
          <w:noProof/>
        </w:rPr>
        <w:drawing>
          <wp:inline distT="0" distB="0" distL="0" distR="0" wp14:anchorId="63A83B51" wp14:editId="1E4464C8">
            <wp:extent cx="5731510" cy="364490"/>
            <wp:effectExtent l="0" t="0" r="2540" b="0"/>
            <wp:docPr id="148" name="Picture 1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4"/>
                    <a:stretch>
                      <a:fillRect/>
                    </a:stretch>
                  </pic:blipFill>
                  <pic:spPr>
                    <a:xfrm>
                      <a:off x="0" y="0"/>
                      <a:ext cx="5731510" cy="364490"/>
                    </a:xfrm>
                    <a:prstGeom prst="rect">
                      <a:avLst/>
                    </a:prstGeom>
                  </pic:spPr>
                </pic:pic>
              </a:graphicData>
            </a:graphic>
          </wp:inline>
        </w:drawing>
      </w:r>
    </w:p>
    <w:p w14:paraId="2FC00612" w14:textId="1651DED6" w:rsidR="00E67C5E" w:rsidRDefault="00E67C5E" w:rsidP="00E67C5E">
      <w:pPr>
        <w:jc w:val="center"/>
      </w:pPr>
      <w:r>
        <w:t>Figure #: Numerical Change for Best Score</w:t>
      </w:r>
    </w:p>
    <w:p w14:paraId="6E6EAC7F" w14:textId="77777777" w:rsidR="00E67C5E" w:rsidRDefault="00E67C5E" w:rsidP="00E67C5E">
      <w:pPr>
        <w:jc w:val="center"/>
      </w:pPr>
    </w:p>
    <w:p w14:paraId="58396B72" w14:textId="013B0562" w:rsidR="000F27D4" w:rsidRDefault="000F27D4" w:rsidP="000F27D4">
      <w:pPr>
        <w:jc w:val="center"/>
      </w:pPr>
      <w:r>
        <w:rPr>
          <w:noProof/>
        </w:rPr>
        <w:drawing>
          <wp:inline distT="0" distB="0" distL="0" distR="0" wp14:anchorId="12038F44" wp14:editId="6A3B550F">
            <wp:extent cx="5731510" cy="664845"/>
            <wp:effectExtent l="0" t="0" r="2540" b="1905"/>
            <wp:docPr id="146" name="Picture 1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5"/>
                    <a:stretch>
                      <a:fillRect/>
                    </a:stretch>
                  </pic:blipFill>
                  <pic:spPr>
                    <a:xfrm>
                      <a:off x="0" y="0"/>
                      <a:ext cx="5731510" cy="664845"/>
                    </a:xfrm>
                    <a:prstGeom prst="rect">
                      <a:avLst/>
                    </a:prstGeom>
                  </pic:spPr>
                </pic:pic>
              </a:graphicData>
            </a:graphic>
          </wp:inline>
        </w:drawing>
      </w:r>
    </w:p>
    <w:p w14:paraId="504A276A" w14:textId="05C61D2F" w:rsidR="000F27D4" w:rsidRDefault="000F27D4" w:rsidP="000F27D4">
      <w:pPr>
        <w:jc w:val="center"/>
      </w:pPr>
      <w:r>
        <w:t>Figure #: Percentage Change</w:t>
      </w:r>
      <w:r w:rsidR="00E67C5E">
        <w:t xml:space="preserve"> for Correct Answers</w:t>
      </w:r>
    </w:p>
    <w:p w14:paraId="59378F48" w14:textId="5DDE65BF" w:rsidR="00440006" w:rsidRDefault="00440006" w:rsidP="002F5FE3"/>
    <w:p w14:paraId="37F23E75" w14:textId="7669703B" w:rsidR="00E67C5E" w:rsidRDefault="00E67C5E" w:rsidP="002F5FE3">
      <w:r>
        <w:rPr>
          <w:noProof/>
        </w:rPr>
        <w:drawing>
          <wp:inline distT="0" distB="0" distL="0" distR="0" wp14:anchorId="11CCD911" wp14:editId="456CB506">
            <wp:extent cx="5731510" cy="360680"/>
            <wp:effectExtent l="0" t="0" r="2540" b="1270"/>
            <wp:docPr id="149" name="Picture 1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6"/>
                    <a:stretch>
                      <a:fillRect/>
                    </a:stretch>
                  </pic:blipFill>
                  <pic:spPr>
                    <a:xfrm>
                      <a:off x="0" y="0"/>
                      <a:ext cx="5731510" cy="360680"/>
                    </a:xfrm>
                    <a:prstGeom prst="rect">
                      <a:avLst/>
                    </a:prstGeom>
                  </pic:spPr>
                </pic:pic>
              </a:graphicData>
            </a:graphic>
          </wp:inline>
        </w:drawing>
      </w:r>
    </w:p>
    <w:p w14:paraId="46038B75" w14:textId="59C93803" w:rsidR="00E67C5E" w:rsidRDefault="00E67C5E" w:rsidP="00E67C5E">
      <w:pPr>
        <w:jc w:val="center"/>
      </w:pPr>
      <w:r>
        <w:t>Figure #: Percentage Change for Time Played</w:t>
      </w:r>
    </w:p>
    <w:p w14:paraId="1776A947" w14:textId="3E48C8A2" w:rsidR="00E67C5E" w:rsidRDefault="00E67C5E" w:rsidP="00E67C5E">
      <w:pPr>
        <w:jc w:val="center"/>
      </w:pPr>
    </w:p>
    <w:p w14:paraId="0945BF67" w14:textId="7DB48F9C" w:rsidR="00E67C5E" w:rsidRDefault="00E67C5E" w:rsidP="00E67C5E">
      <w:pPr>
        <w:jc w:val="center"/>
      </w:pPr>
      <w:r>
        <w:rPr>
          <w:noProof/>
        </w:rPr>
        <w:lastRenderedPageBreak/>
        <w:drawing>
          <wp:inline distT="0" distB="0" distL="0" distR="0" wp14:anchorId="0C911BA4" wp14:editId="5FACA7F7">
            <wp:extent cx="5731510" cy="685800"/>
            <wp:effectExtent l="0" t="0" r="2540" b="0"/>
            <wp:docPr id="150" name="Picture 1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7"/>
                    <a:stretch>
                      <a:fillRect/>
                    </a:stretch>
                  </pic:blipFill>
                  <pic:spPr>
                    <a:xfrm>
                      <a:off x="0" y="0"/>
                      <a:ext cx="5731510" cy="685800"/>
                    </a:xfrm>
                    <a:prstGeom prst="rect">
                      <a:avLst/>
                    </a:prstGeom>
                  </pic:spPr>
                </pic:pic>
              </a:graphicData>
            </a:graphic>
          </wp:inline>
        </w:drawing>
      </w:r>
    </w:p>
    <w:p w14:paraId="12F64E8F" w14:textId="0D921286" w:rsidR="00E67C5E" w:rsidRDefault="00E67C5E" w:rsidP="00E67C5E">
      <w:pPr>
        <w:jc w:val="center"/>
      </w:pPr>
      <w:r>
        <w:t>Figure #: Percentage Change for Total Games Played</w:t>
      </w:r>
    </w:p>
    <w:p w14:paraId="37DD693C" w14:textId="441AF25F" w:rsidR="00E67C5E" w:rsidRDefault="00E67C5E" w:rsidP="00E67C5E">
      <w:pPr>
        <w:jc w:val="center"/>
      </w:pPr>
    </w:p>
    <w:p w14:paraId="58D0FC9A" w14:textId="58EC0803" w:rsidR="00E67C5E" w:rsidRDefault="00E67C5E" w:rsidP="00E67C5E">
      <w:pPr>
        <w:jc w:val="center"/>
      </w:pPr>
      <w:r>
        <w:rPr>
          <w:noProof/>
        </w:rPr>
        <w:drawing>
          <wp:inline distT="0" distB="0" distL="0" distR="0" wp14:anchorId="111A7B72" wp14:editId="6B348555">
            <wp:extent cx="5731510" cy="335280"/>
            <wp:effectExtent l="0" t="0" r="2540" b="7620"/>
            <wp:docPr id="151" name="Picture 1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8"/>
                    <a:stretch>
                      <a:fillRect/>
                    </a:stretch>
                  </pic:blipFill>
                  <pic:spPr>
                    <a:xfrm>
                      <a:off x="0" y="0"/>
                      <a:ext cx="5731510" cy="335280"/>
                    </a:xfrm>
                    <a:prstGeom prst="rect">
                      <a:avLst/>
                    </a:prstGeom>
                  </pic:spPr>
                </pic:pic>
              </a:graphicData>
            </a:graphic>
          </wp:inline>
        </w:drawing>
      </w:r>
    </w:p>
    <w:p w14:paraId="71FC37EC" w14:textId="2B5102D8" w:rsidR="00E67C5E" w:rsidRDefault="00E67C5E" w:rsidP="00E67C5E">
      <w:pPr>
        <w:jc w:val="center"/>
      </w:pPr>
      <w:r>
        <w:t>Figure #: Percentage Change for Total XP Earned</w:t>
      </w:r>
    </w:p>
    <w:p w14:paraId="1EE66CE5" w14:textId="77777777" w:rsidR="00E67C5E" w:rsidRDefault="00E67C5E" w:rsidP="00E67C5E"/>
    <w:p w14:paraId="4246A8AF" w14:textId="7E1F387E" w:rsidR="000F27D4" w:rsidRDefault="000F27D4" w:rsidP="000F27D4">
      <w:pPr>
        <w:jc w:val="center"/>
      </w:pPr>
      <w:r>
        <w:rPr>
          <w:noProof/>
        </w:rPr>
        <w:drawing>
          <wp:inline distT="0" distB="0" distL="0" distR="0" wp14:anchorId="18741D08" wp14:editId="398A6977">
            <wp:extent cx="3181350" cy="685800"/>
            <wp:effectExtent l="0" t="0" r="0" b="0"/>
            <wp:docPr id="147" name="Picture 1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9"/>
                    <a:stretch>
                      <a:fillRect/>
                    </a:stretch>
                  </pic:blipFill>
                  <pic:spPr>
                    <a:xfrm>
                      <a:off x="0" y="0"/>
                      <a:ext cx="3181350" cy="685800"/>
                    </a:xfrm>
                    <a:prstGeom prst="rect">
                      <a:avLst/>
                    </a:prstGeom>
                  </pic:spPr>
                </pic:pic>
              </a:graphicData>
            </a:graphic>
          </wp:inline>
        </w:drawing>
      </w:r>
    </w:p>
    <w:p w14:paraId="0EC7358F" w14:textId="2C4E1ECC" w:rsidR="000F27D4" w:rsidRDefault="000F27D4" w:rsidP="000F27D4">
      <w:pPr>
        <w:jc w:val="center"/>
      </w:pPr>
      <w:r>
        <w:t>Figure #: Check For Zeros Function</w:t>
      </w:r>
    </w:p>
    <w:p w14:paraId="4E9A3A96" w14:textId="77777777" w:rsidR="000F27D4" w:rsidRPr="002F5FE3" w:rsidRDefault="000F27D4" w:rsidP="002F5FE3"/>
    <w:p w14:paraId="7A4EDBF2" w14:textId="3E58D5BD" w:rsidR="00757D97" w:rsidRPr="00757D97" w:rsidRDefault="009B697E" w:rsidP="00757D97">
      <w:pPr>
        <w:pStyle w:val="Heading2"/>
        <w:numPr>
          <w:ilvl w:val="0"/>
          <w:numId w:val="0"/>
        </w:numPr>
        <w:ind w:left="444" w:hanging="444"/>
      </w:pPr>
      <w:bookmarkStart w:id="71" w:name="_Toc21459662"/>
      <w:bookmarkStart w:id="72" w:name="_Toc37181025"/>
      <w:r>
        <w:t>4.6. Conclusions</w:t>
      </w:r>
      <w:bookmarkEnd w:id="71"/>
      <w:bookmarkEnd w:id="72"/>
    </w:p>
    <w:p w14:paraId="2E314C4F" w14:textId="2EFD72C4" w:rsidR="009B697E" w:rsidRDefault="009B697E" w:rsidP="002F5FE3"/>
    <w:p w14:paraId="4C289CAC" w14:textId="22CAD374" w:rsidR="004D2C95" w:rsidRDefault="004D2C95" w:rsidP="002F5FE3">
      <w:r>
        <w:t>This section showed off the inner workings of how the front middle and back end of the system works beneath the hood of the brightly coloured GUI that the user sees in the final version of the application. These were demonstrated through code snippets and explanations of the GUI as well as some explanations on how and why things were coded the way they were in order to give the end user the best experience possible.</w:t>
      </w:r>
    </w:p>
    <w:p w14:paraId="34493563" w14:textId="0D8AF991" w:rsidR="00440006" w:rsidRDefault="00440006">
      <w:pPr>
        <w:rPr>
          <w:rFonts w:asciiTheme="majorHAnsi" w:eastAsiaTheme="majorEastAsia" w:hAnsiTheme="majorHAnsi" w:cstheme="majorBidi"/>
          <w:color w:val="2E74B5" w:themeColor="accent1" w:themeShade="BF"/>
          <w:sz w:val="32"/>
          <w:szCs w:val="32"/>
        </w:rPr>
      </w:pPr>
      <w:r>
        <w:rPr>
          <w:rFonts w:asciiTheme="majorHAnsi" w:eastAsiaTheme="majorEastAsia" w:hAnsiTheme="majorHAnsi" w:cstheme="majorBidi"/>
          <w:color w:val="2E74B5" w:themeColor="accent1" w:themeShade="BF"/>
          <w:sz w:val="32"/>
          <w:szCs w:val="32"/>
        </w:rPr>
        <w:br w:type="page"/>
      </w:r>
    </w:p>
    <w:p w14:paraId="7791E3C3" w14:textId="77777777" w:rsidR="009B697E" w:rsidRDefault="009B697E" w:rsidP="002F5FE3">
      <w:pPr>
        <w:pStyle w:val="Heading1"/>
      </w:pPr>
      <w:bookmarkStart w:id="73" w:name="_Toc21459663"/>
      <w:bookmarkStart w:id="74" w:name="_Toc37181026"/>
      <w:r>
        <w:lastRenderedPageBreak/>
        <w:t>5. Evaluation</w:t>
      </w:r>
      <w:bookmarkEnd w:id="73"/>
      <w:bookmarkEnd w:id="74"/>
    </w:p>
    <w:p w14:paraId="32DBB703" w14:textId="77777777" w:rsidR="009B697E" w:rsidRDefault="009B697E" w:rsidP="002F5FE3"/>
    <w:p w14:paraId="14135C58" w14:textId="710F997B" w:rsidR="007B63DE" w:rsidRDefault="009B697E" w:rsidP="008665CA">
      <w:pPr>
        <w:pStyle w:val="Heading2"/>
        <w:numPr>
          <w:ilvl w:val="0"/>
          <w:numId w:val="0"/>
        </w:numPr>
        <w:ind w:left="444" w:hanging="444"/>
      </w:pPr>
      <w:bookmarkStart w:id="75" w:name="_Toc21459664"/>
      <w:bookmarkStart w:id="76" w:name="_Toc37181027"/>
      <w:r>
        <w:t>5.1. Introduction</w:t>
      </w:r>
      <w:bookmarkEnd w:id="75"/>
      <w:bookmarkEnd w:id="76"/>
    </w:p>
    <w:p w14:paraId="21D38BDC" w14:textId="4BA93CFB" w:rsidR="008665CA" w:rsidRDefault="008665CA" w:rsidP="008665CA"/>
    <w:p w14:paraId="36953CA8" w14:textId="68AFB8BB" w:rsidR="008665CA" w:rsidRDefault="008665CA" w:rsidP="008665CA">
      <w:r>
        <w:t xml:space="preserve">This section of the document will </w:t>
      </w:r>
      <w:r w:rsidR="00E3091C">
        <w:t xml:space="preserve">look into </w:t>
      </w:r>
      <w:r>
        <w:t xml:space="preserve">testing and evaluating the application and project as a whole. </w:t>
      </w:r>
      <w:r w:rsidR="0047030D">
        <w:t xml:space="preserve">Discussion about the testing plan </w:t>
      </w:r>
      <w:r w:rsidR="00E3091C">
        <w:t xml:space="preserve">that was unable to be put into practice, </w:t>
      </w:r>
      <w:r w:rsidR="0047030D">
        <w:t>as well as what testing was possible is discussed along with a critical examination of extra questionnaires and other external testing that was conducted outside of the programming side of things.</w:t>
      </w:r>
    </w:p>
    <w:p w14:paraId="384ED598" w14:textId="43650521" w:rsidR="00E3091C" w:rsidRDefault="00E3091C" w:rsidP="008665CA"/>
    <w:p w14:paraId="448DB18E" w14:textId="3B4D89CF" w:rsidR="00E3091C" w:rsidRDefault="00E3091C" w:rsidP="00846B1E">
      <w:r>
        <w:t xml:space="preserve">** </w:t>
      </w:r>
      <w:proofErr w:type="spellStart"/>
      <w:r>
        <w:t>Questionnares</w:t>
      </w:r>
      <w:proofErr w:type="spellEnd"/>
      <w:r>
        <w:t xml:space="preserve"> on fonts **</w:t>
      </w:r>
    </w:p>
    <w:p w14:paraId="60BC66F1" w14:textId="360DC8F9" w:rsidR="00E3091C" w:rsidRDefault="00E3091C" w:rsidP="008665CA">
      <w:r>
        <w:t>Teacher ideas take them from section 1</w:t>
      </w:r>
    </w:p>
    <w:p w14:paraId="0CE332AA" w14:textId="77777777" w:rsidR="008665CA" w:rsidRPr="008665CA" w:rsidRDefault="008665CA" w:rsidP="008665CA"/>
    <w:p w14:paraId="00D1B200" w14:textId="07FAF6E9" w:rsidR="007B63DE" w:rsidRDefault="009B697E" w:rsidP="002F5FE3">
      <w:pPr>
        <w:pStyle w:val="Heading2"/>
        <w:numPr>
          <w:ilvl w:val="0"/>
          <w:numId w:val="0"/>
        </w:numPr>
      </w:pPr>
      <w:bookmarkStart w:id="77" w:name="_Toc21459665"/>
      <w:bookmarkStart w:id="78" w:name="_Toc37181028"/>
      <w:r>
        <w:t>5.2. Software Evaluation</w:t>
      </w:r>
      <w:bookmarkEnd w:id="77"/>
      <w:bookmarkEnd w:id="78"/>
      <w:r>
        <w:t xml:space="preserve"> </w:t>
      </w:r>
    </w:p>
    <w:p w14:paraId="73764B28" w14:textId="41DEEBF0" w:rsidR="00D912AA" w:rsidRDefault="00D912AA" w:rsidP="00D912AA"/>
    <w:p w14:paraId="7E62964A" w14:textId="23270FBF" w:rsidR="00D912AA" w:rsidRDefault="00B47D1A" w:rsidP="00D912AA">
      <w:r>
        <w:t>As mentioned in section 3.4 the test plan originally set out in the interim report was unfortunately unable to go ahead due to the outbreak of Covid-19 and the subsequent lock down that has impeded me from setting up testing groups with primary school students that were originally planned out through conversations with myself and some primary school teachers that I contacted.</w:t>
      </w:r>
    </w:p>
    <w:p w14:paraId="2C93CE8E" w14:textId="3D67F1F5" w:rsidR="00920E81" w:rsidRDefault="00920E81" w:rsidP="00D912AA"/>
    <w:p w14:paraId="29DA1A61" w14:textId="1C0DD4A2" w:rsidR="00920E81" w:rsidRDefault="00920E81" w:rsidP="00D912AA">
      <w:pPr>
        <w:rPr>
          <w:b/>
          <w:bCs/>
        </w:rPr>
      </w:pPr>
      <w:r w:rsidRPr="00920E81">
        <w:rPr>
          <w:b/>
          <w:bCs/>
        </w:rPr>
        <w:t>White Box Testing:</w:t>
      </w:r>
    </w:p>
    <w:p w14:paraId="59A31435" w14:textId="3A1A6A3C" w:rsidR="00920E81" w:rsidRPr="007253C1" w:rsidRDefault="007253C1" w:rsidP="00D912AA">
      <w:r>
        <w:t>White box testing is a name given to the type of tests performed by someone who knows the ins and outs of the application before testing begins.</w:t>
      </w:r>
      <w:r w:rsidR="00E61950">
        <w:t>[]</w:t>
      </w:r>
      <w:r>
        <w:t xml:space="preserve"> This section will discuss the types of tests that I conducted myself before </w:t>
      </w:r>
      <w:r w:rsidR="00396E4E">
        <w:t>giving</w:t>
      </w:r>
      <w:r>
        <w:t xml:space="preserve"> the application over to someone who has never used it before to see if there is anything I could pick up and fix before handing the app off to a potential user.</w:t>
      </w:r>
    </w:p>
    <w:p w14:paraId="44C76F6A" w14:textId="77777777" w:rsidR="007253C1" w:rsidRPr="00920E81" w:rsidRDefault="007253C1" w:rsidP="00D912AA">
      <w:pPr>
        <w:rPr>
          <w:b/>
          <w:bCs/>
        </w:rPr>
      </w:pPr>
    </w:p>
    <w:p w14:paraId="05E8EDDD" w14:textId="631A4BB1" w:rsidR="00920E81" w:rsidRPr="00920E81" w:rsidRDefault="00920E81" w:rsidP="00D912AA">
      <w:pPr>
        <w:rPr>
          <w:b/>
          <w:bCs/>
        </w:rPr>
      </w:pPr>
      <w:r w:rsidRPr="00920E81">
        <w:rPr>
          <w:b/>
          <w:bCs/>
        </w:rPr>
        <w:t>- Unit Testing:</w:t>
      </w:r>
    </w:p>
    <w:p w14:paraId="02D6A2F7" w14:textId="4EB43562" w:rsidR="00920E81" w:rsidRDefault="00920E81" w:rsidP="00D912AA">
      <w:r>
        <w:t xml:space="preserve">Throughout the development of the application, every time a new feature needed to be added it was tested locally on its own </w:t>
      </w:r>
      <w:r w:rsidR="00834057">
        <w:t xml:space="preserve">in a separate python file to ensure it worked with different types of available inputs that it would be getting. Every time a function was </w:t>
      </w:r>
      <w:r w:rsidR="00331D5D">
        <w:t>implemented,</w:t>
      </w:r>
      <w:r w:rsidR="00834057">
        <w:t xml:space="preserve"> I manually went through all of the possible inputs that it could receive from the classes and other functions through out the application.</w:t>
      </w:r>
      <w:r w:rsidR="007B13C7">
        <w:t xml:space="preserve"> When working with items that are coming from the database where information could potentially be anything a user wanted like a username for example things got slightly tricky for these situations so try except blocks were used throughout the application to catch any unwanted behaviours from crashing the app or changing unwanted details in the database.</w:t>
      </w:r>
    </w:p>
    <w:p w14:paraId="133BB5ED" w14:textId="46E126CD" w:rsidR="003F597A" w:rsidRDefault="00331D5D" w:rsidP="00D912AA">
      <w:r>
        <w:t>For example, i</w:t>
      </w:r>
      <w:r w:rsidR="003F597A">
        <w:t xml:space="preserve">n the case of the Increment Timer function it was easy to test as I </w:t>
      </w:r>
      <w:r w:rsidR="00E3761D">
        <w:t xml:space="preserve">knew that the numbers would be fixed every time that the function gets called. I could leave a minigame running </w:t>
      </w:r>
      <w:r w:rsidR="00E3761D">
        <w:lastRenderedPageBreak/>
        <w:t>and I would know that the increment worked as I could visually see the timer clicking up and up as time went by.</w:t>
      </w:r>
    </w:p>
    <w:p w14:paraId="2A28D258" w14:textId="06A0FB69" w:rsidR="003F597A" w:rsidRDefault="003F597A" w:rsidP="003F597A">
      <w:pPr>
        <w:jc w:val="center"/>
      </w:pPr>
      <w:r>
        <w:rPr>
          <w:noProof/>
        </w:rPr>
        <w:drawing>
          <wp:inline distT="0" distB="0" distL="0" distR="0" wp14:anchorId="385654A2" wp14:editId="4AE67846">
            <wp:extent cx="5731510" cy="2695575"/>
            <wp:effectExtent l="0" t="0" r="2540" b="9525"/>
            <wp:docPr id="153" name="Picture 1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0"/>
                    <a:stretch>
                      <a:fillRect/>
                    </a:stretch>
                  </pic:blipFill>
                  <pic:spPr>
                    <a:xfrm>
                      <a:off x="0" y="0"/>
                      <a:ext cx="5731510" cy="2695575"/>
                    </a:xfrm>
                    <a:prstGeom prst="rect">
                      <a:avLst/>
                    </a:prstGeom>
                  </pic:spPr>
                </pic:pic>
              </a:graphicData>
            </a:graphic>
          </wp:inline>
        </w:drawing>
      </w:r>
    </w:p>
    <w:p w14:paraId="68D9A6C9" w14:textId="51D057D6" w:rsidR="003F597A" w:rsidRDefault="003F597A" w:rsidP="003F597A">
      <w:pPr>
        <w:jc w:val="center"/>
      </w:pPr>
      <w:r>
        <w:t>Figure #: Increment Timer Function</w:t>
      </w:r>
    </w:p>
    <w:p w14:paraId="71796165" w14:textId="30394279" w:rsidR="00920E81" w:rsidRDefault="00920E81" w:rsidP="00D912AA"/>
    <w:p w14:paraId="54DBEF9F" w14:textId="17D26922" w:rsidR="00331D5D" w:rsidRDefault="002F5A82" w:rsidP="00D912AA">
      <w:r>
        <w:t>Figures x, x and x show that the timer function works as intended, it removes the extra zeros when necessary like when the first 9 seconds finishes counting up the 1 from the number 10 replaces the 0. When the first 60 seconds passes, the code adapts properly to facilitate the 1 minute being shown on screen and if the minigame ever gets to 10 minutes somehow the other 0 is removed and replaced with the number 10 so that the timer imitates a proper stopwatch timer.</w:t>
      </w:r>
    </w:p>
    <w:p w14:paraId="7E180654" w14:textId="77777777" w:rsidR="00331D5D" w:rsidRDefault="00331D5D" w:rsidP="00D912AA"/>
    <w:tbl>
      <w:tblPr>
        <w:tblStyle w:val="TableGrid"/>
        <w:tblW w:w="0" w:type="auto"/>
        <w:tblInd w:w="0"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3005"/>
        <w:gridCol w:w="3005"/>
        <w:gridCol w:w="3006"/>
      </w:tblGrid>
      <w:tr w:rsidR="00331D5D" w14:paraId="7B0B2418" w14:textId="77777777" w:rsidTr="00331D5D">
        <w:tc>
          <w:tcPr>
            <w:tcW w:w="3005" w:type="dxa"/>
          </w:tcPr>
          <w:p w14:paraId="575F104A" w14:textId="33C21341" w:rsidR="00331D5D" w:rsidRDefault="00846B1E" w:rsidP="00331D5D">
            <w:pPr>
              <w:jc w:val="center"/>
            </w:pPr>
            <w:r>
              <w:rPr>
                <w:noProof/>
              </w:rPr>
              <w:drawing>
                <wp:inline distT="0" distB="0" distL="0" distR="0" wp14:anchorId="376978AF" wp14:editId="6447A3C5">
                  <wp:extent cx="895350" cy="438150"/>
                  <wp:effectExtent l="0" t="0" r="0" b="0"/>
                  <wp:docPr id="156" name="Picture 1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1"/>
                          <a:stretch>
                            <a:fillRect/>
                          </a:stretch>
                        </pic:blipFill>
                        <pic:spPr>
                          <a:xfrm>
                            <a:off x="0" y="0"/>
                            <a:ext cx="895350" cy="438150"/>
                          </a:xfrm>
                          <a:prstGeom prst="rect">
                            <a:avLst/>
                          </a:prstGeom>
                        </pic:spPr>
                      </pic:pic>
                    </a:graphicData>
                  </a:graphic>
                </wp:inline>
              </w:drawing>
            </w:r>
          </w:p>
        </w:tc>
        <w:tc>
          <w:tcPr>
            <w:tcW w:w="3005" w:type="dxa"/>
          </w:tcPr>
          <w:p w14:paraId="7500D09B" w14:textId="5BB61C34" w:rsidR="00331D5D" w:rsidRDefault="00331D5D" w:rsidP="00331D5D">
            <w:pPr>
              <w:jc w:val="center"/>
            </w:pPr>
            <w:r>
              <w:rPr>
                <w:noProof/>
              </w:rPr>
              <w:drawing>
                <wp:inline distT="0" distB="0" distL="0" distR="0" wp14:anchorId="7464E076" wp14:editId="5D040C72">
                  <wp:extent cx="1000125" cy="466725"/>
                  <wp:effectExtent l="0" t="0" r="9525" b="9525"/>
                  <wp:docPr id="154" name="Picture 1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2"/>
                          <a:stretch>
                            <a:fillRect/>
                          </a:stretch>
                        </pic:blipFill>
                        <pic:spPr>
                          <a:xfrm>
                            <a:off x="0" y="0"/>
                            <a:ext cx="1000125" cy="466725"/>
                          </a:xfrm>
                          <a:prstGeom prst="rect">
                            <a:avLst/>
                          </a:prstGeom>
                        </pic:spPr>
                      </pic:pic>
                    </a:graphicData>
                  </a:graphic>
                </wp:inline>
              </w:drawing>
            </w:r>
          </w:p>
        </w:tc>
        <w:tc>
          <w:tcPr>
            <w:tcW w:w="3006" w:type="dxa"/>
          </w:tcPr>
          <w:p w14:paraId="3B4FAF76" w14:textId="78C81879" w:rsidR="00331D5D" w:rsidRDefault="00846B1E" w:rsidP="00331D5D">
            <w:pPr>
              <w:jc w:val="center"/>
            </w:pPr>
            <w:r>
              <w:rPr>
                <w:noProof/>
              </w:rPr>
              <w:drawing>
                <wp:inline distT="0" distB="0" distL="0" distR="0" wp14:anchorId="2F5FC0AF" wp14:editId="076FD49E">
                  <wp:extent cx="914400" cy="457200"/>
                  <wp:effectExtent l="0" t="0" r="0" b="0"/>
                  <wp:docPr id="155" name="Picture 1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3"/>
                          <a:stretch>
                            <a:fillRect/>
                          </a:stretch>
                        </pic:blipFill>
                        <pic:spPr>
                          <a:xfrm>
                            <a:off x="0" y="0"/>
                            <a:ext cx="914400" cy="457200"/>
                          </a:xfrm>
                          <a:prstGeom prst="rect">
                            <a:avLst/>
                          </a:prstGeom>
                        </pic:spPr>
                      </pic:pic>
                    </a:graphicData>
                  </a:graphic>
                </wp:inline>
              </w:drawing>
            </w:r>
          </w:p>
        </w:tc>
      </w:tr>
      <w:tr w:rsidR="00331D5D" w14:paraId="1899AD73" w14:textId="77777777" w:rsidTr="00331D5D">
        <w:tc>
          <w:tcPr>
            <w:tcW w:w="3005" w:type="dxa"/>
          </w:tcPr>
          <w:p w14:paraId="7574B1F0" w14:textId="48AFB57D" w:rsidR="00331D5D" w:rsidRDefault="00331D5D" w:rsidP="00331D5D">
            <w:pPr>
              <w:jc w:val="center"/>
            </w:pPr>
            <w:r>
              <w:t>Figure #: Timer Example 1</w:t>
            </w:r>
          </w:p>
        </w:tc>
        <w:tc>
          <w:tcPr>
            <w:tcW w:w="3005" w:type="dxa"/>
          </w:tcPr>
          <w:p w14:paraId="18DB42E5" w14:textId="678611C4" w:rsidR="00331D5D" w:rsidRDefault="00331D5D" w:rsidP="00331D5D">
            <w:pPr>
              <w:jc w:val="center"/>
            </w:pPr>
            <w:r>
              <w:t>Figure #: Timer Example 2</w:t>
            </w:r>
          </w:p>
        </w:tc>
        <w:tc>
          <w:tcPr>
            <w:tcW w:w="3006" w:type="dxa"/>
          </w:tcPr>
          <w:p w14:paraId="2EA204AA" w14:textId="6C8EFAF7" w:rsidR="00331D5D" w:rsidRDefault="00331D5D" w:rsidP="00331D5D">
            <w:pPr>
              <w:jc w:val="center"/>
            </w:pPr>
            <w:r>
              <w:t>Figure #: Timer Example 3</w:t>
            </w:r>
          </w:p>
        </w:tc>
      </w:tr>
    </w:tbl>
    <w:p w14:paraId="1FB7EAEF" w14:textId="226D4424" w:rsidR="002F5A82" w:rsidRDefault="002F5A82" w:rsidP="00D912AA">
      <w:r>
        <w:t xml:space="preserve"> </w:t>
      </w:r>
    </w:p>
    <w:p w14:paraId="4B3CD715" w14:textId="2E99A35B" w:rsidR="00331D5D" w:rsidRDefault="00331D5D" w:rsidP="00D912AA"/>
    <w:p w14:paraId="571C9447" w14:textId="66A0BC28" w:rsidR="00331D5D" w:rsidRDefault="00331D5D" w:rsidP="00D912AA">
      <w:r>
        <w:t xml:space="preserve">Python does have </w:t>
      </w:r>
      <w:r w:rsidR="00846B1E">
        <w:t>a unit test library available where functions can be tested but for something like this application where there are graphical elements and other objects that aren’t native to vanilla Python this wasn’t much use except for the pure Python functions in the code which were few and far between as the main focus of this project was creating a user friendly visual learning application.</w:t>
      </w:r>
      <w:r w:rsidR="00E61950">
        <w:t>[]</w:t>
      </w:r>
    </w:p>
    <w:p w14:paraId="35FD82A1" w14:textId="77777777" w:rsidR="00331D5D" w:rsidRDefault="00331D5D" w:rsidP="00D912AA"/>
    <w:p w14:paraId="2DDA92CD" w14:textId="11875BE2" w:rsidR="00331D5D" w:rsidRPr="00331D5D" w:rsidRDefault="00331D5D" w:rsidP="00D912AA">
      <w:pPr>
        <w:rPr>
          <w:b/>
          <w:bCs/>
        </w:rPr>
      </w:pPr>
      <w:r w:rsidRPr="00331D5D">
        <w:rPr>
          <w:b/>
          <w:bCs/>
        </w:rPr>
        <w:t>Use Cases:</w:t>
      </w:r>
    </w:p>
    <w:p w14:paraId="10DCAA2C" w14:textId="238F5F8B" w:rsidR="00331D5D" w:rsidRDefault="00846B1E" w:rsidP="00D912AA">
      <w:r>
        <w:t xml:space="preserve">I created use cases to test the </w:t>
      </w:r>
      <w:r w:rsidR="009E3CA6">
        <w:t xml:space="preserve">functionality of the application myself in the absence of having a larger group of primary school students testing the application themselves and then reporting back with bugs, suggestions and general ideas on how to better the application. These use cases were created to ensure that the intended functionality was implemented properly and if it wasn’t, what went wrong or </w:t>
      </w:r>
      <w:r w:rsidR="009E3CA6">
        <w:lastRenderedPageBreak/>
        <w:t xml:space="preserve">what could go wrong and were all of the proper error handling measures put in place. If they weren’t, a bug was created in the </w:t>
      </w:r>
      <w:proofErr w:type="spellStart"/>
      <w:r w:rsidR="009E3CA6">
        <w:t>Airtable</w:t>
      </w:r>
      <w:proofErr w:type="spellEnd"/>
      <w:r w:rsidR="009E3CA6">
        <w:t xml:space="preserve"> bug list that was mentioned before in the document and once testing had concluded, redevelopment of the application began and I worked my way through as many bugs as I could before revisiting the use case and updating it as they were fixed.</w:t>
      </w:r>
    </w:p>
    <w:p w14:paraId="7689DE05" w14:textId="71B2F2C5" w:rsidR="00331D5D" w:rsidRDefault="00331D5D" w:rsidP="00D912AA"/>
    <w:tbl>
      <w:tblPr>
        <w:tblStyle w:val="3"/>
        <w:tblW w:w="11273" w:type="dxa"/>
        <w:tblInd w:w="-935" w:type="dxa"/>
        <w:tblBorders>
          <w:top w:val="single" w:sz="8" w:space="0" w:color="000000"/>
          <w:left w:val="single" w:sz="8" w:space="0" w:color="000000"/>
          <w:bottom w:val="single" w:sz="8" w:space="0" w:color="000000"/>
          <w:right w:val="single" w:sz="8" w:space="0" w:color="000000"/>
          <w:insideH w:val="single" w:sz="8" w:space="0" w:color="000000"/>
          <w:insideV w:val="single" w:sz="8" w:space="0" w:color="000000"/>
        </w:tblBorders>
        <w:tblLayout w:type="fixed"/>
        <w:tblLook w:val="0600" w:firstRow="0" w:lastRow="0" w:firstColumn="0" w:lastColumn="0" w:noHBand="1" w:noVBand="1"/>
      </w:tblPr>
      <w:tblGrid>
        <w:gridCol w:w="641"/>
        <w:gridCol w:w="3261"/>
        <w:gridCol w:w="3544"/>
        <w:gridCol w:w="850"/>
        <w:gridCol w:w="1985"/>
        <w:gridCol w:w="992"/>
      </w:tblGrid>
      <w:tr w:rsidR="0040032B" w14:paraId="48658FE5" w14:textId="384DA9C3" w:rsidTr="0040032B">
        <w:tc>
          <w:tcPr>
            <w:tcW w:w="641" w:type="dxa"/>
            <w:tcBorders>
              <w:top w:val="single" w:sz="8" w:space="0" w:color="000000"/>
              <w:left w:val="single" w:sz="8" w:space="0" w:color="000000"/>
              <w:bottom w:val="single" w:sz="8" w:space="0" w:color="000000"/>
              <w:right w:val="single" w:sz="8" w:space="0" w:color="000000"/>
            </w:tcBorders>
            <w:hideMark/>
          </w:tcPr>
          <w:p w14:paraId="38C4412C" w14:textId="77777777" w:rsidR="0040032B" w:rsidRDefault="0040032B">
            <w:pPr>
              <w:widowControl w:val="0"/>
              <w:rPr>
                <w:rFonts w:ascii="Cambria" w:hAnsi="Cambria"/>
                <w:b/>
                <w:lang w:val="en-GB"/>
              </w:rPr>
            </w:pPr>
            <w:r>
              <w:rPr>
                <w:b/>
                <w:lang w:val="en-GB"/>
              </w:rPr>
              <w:t>Test No.</w:t>
            </w:r>
          </w:p>
        </w:tc>
        <w:tc>
          <w:tcPr>
            <w:tcW w:w="3261" w:type="dxa"/>
            <w:tcBorders>
              <w:top w:val="single" w:sz="8" w:space="0" w:color="000000"/>
              <w:left w:val="single" w:sz="8" w:space="0" w:color="000000"/>
              <w:bottom w:val="single" w:sz="8" w:space="0" w:color="000000"/>
              <w:right w:val="single" w:sz="8" w:space="0" w:color="000000"/>
            </w:tcBorders>
            <w:hideMark/>
          </w:tcPr>
          <w:p w14:paraId="5C04FDE3" w14:textId="77777777" w:rsidR="0040032B" w:rsidRDefault="0040032B">
            <w:pPr>
              <w:widowControl w:val="0"/>
              <w:rPr>
                <w:b/>
                <w:lang w:val="en-GB"/>
              </w:rPr>
            </w:pPr>
            <w:r>
              <w:rPr>
                <w:b/>
                <w:lang w:val="en-GB"/>
              </w:rPr>
              <w:t>Test Description</w:t>
            </w:r>
          </w:p>
        </w:tc>
        <w:tc>
          <w:tcPr>
            <w:tcW w:w="3544" w:type="dxa"/>
            <w:tcBorders>
              <w:top w:val="single" w:sz="8" w:space="0" w:color="000000"/>
              <w:left w:val="single" w:sz="8" w:space="0" w:color="000000"/>
              <w:bottom w:val="single" w:sz="8" w:space="0" w:color="000000"/>
              <w:right w:val="single" w:sz="8" w:space="0" w:color="000000"/>
            </w:tcBorders>
            <w:hideMark/>
          </w:tcPr>
          <w:p w14:paraId="468CE38D" w14:textId="77777777" w:rsidR="0040032B" w:rsidRDefault="0040032B">
            <w:pPr>
              <w:widowControl w:val="0"/>
              <w:rPr>
                <w:b/>
                <w:lang w:val="en-GB"/>
              </w:rPr>
            </w:pPr>
            <w:r>
              <w:rPr>
                <w:b/>
                <w:lang w:val="en-GB"/>
              </w:rPr>
              <w:t>Expected Outcome</w:t>
            </w:r>
          </w:p>
        </w:tc>
        <w:tc>
          <w:tcPr>
            <w:tcW w:w="850" w:type="dxa"/>
            <w:tcBorders>
              <w:top w:val="single" w:sz="8" w:space="0" w:color="000000"/>
              <w:left w:val="single" w:sz="8" w:space="0" w:color="000000"/>
              <w:bottom w:val="single" w:sz="8" w:space="0" w:color="000000"/>
              <w:right w:val="single" w:sz="8" w:space="0" w:color="000000"/>
            </w:tcBorders>
            <w:hideMark/>
          </w:tcPr>
          <w:p w14:paraId="26027C41" w14:textId="77777777" w:rsidR="0040032B" w:rsidRDefault="0040032B">
            <w:pPr>
              <w:widowControl w:val="0"/>
              <w:rPr>
                <w:b/>
                <w:lang w:val="en-GB"/>
              </w:rPr>
            </w:pPr>
            <w:r>
              <w:rPr>
                <w:b/>
                <w:lang w:val="en-GB"/>
              </w:rPr>
              <w:t>Pass?</w:t>
            </w:r>
          </w:p>
        </w:tc>
        <w:tc>
          <w:tcPr>
            <w:tcW w:w="1985" w:type="dxa"/>
            <w:tcBorders>
              <w:top w:val="single" w:sz="8" w:space="0" w:color="000000"/>
              <w:left w:val="single" w:sz="8" w:space="0" w:color="000000"/>
              <w:bottom w:val="single" w:sz="8" w:space="0" w:color="000000"/>
              <w:right w:val="single" w:sz="8" w:space="0" w:color="000000"/>
            </w:tcBorders>
          </w:tcPr>
          <w:p w14:paraId="34474C9E" w14:textId="286428A8" w:rsidR="0040032B" w:rsidRDefault="0040032B">
            <w:pPr>
              <w:widowControl w:val="0"/>
              <w:rPr>
                <w:b/>
                <w:lang w:val="en-GB"/>
              </w:rPr>
            </w:pPr>
            <w:r>
              <w:rPr>
                <w:b/>
                <w:lang w:val="en-GB"/>
              </w:rPr>
              <w:t>Comment</w:t>
            </w:r>
          </w:p>
        </w:tc>
        <w:tc>
          <w:tcPr>
            <w:tcW w:w="992" w:type="dxa"/>
            <w:tcBorders>
              <w:top w:val="single" w:sz="8" w:space="0" w:color="000000"/>
              <w:left w:val="single" w:sz="8" w:space="0" w:color="000000"/>
              <w:bottom w:val="single" w:sz="8" w:space="0" w:color="000000"/>
              <w:right w:val="single" w:sz="8" w:space="0" w:color="000000"/>
            </w:tcBorders>
          </w:tcPr>
          <w:p w14:paraId="167676B5" w14:textId="11B88A5E" w:rsidR="0040032B" w:rsidRDefault="0040032B">
            <w:pPr>
              <w:widowControl w:val="0"/>
              <w:rPr>
                <w:b/>
                <w:lang w:val="en-GB"/>
              </w:rPr>
            </w:pPr>
            <w:r>
              <w:rPr>
                <w:b/>
                <w:lang w:val="en-GB"/>
              </w:rPr>
              <w:t>Fixed?</w:t>
            </w:r>
          </w:p>
        </w:tc>
      </w:tr>
      <w:tr w:rsidR="0040032B" w14:paraId="44134C5A" w14:textId="59B4C190" w:rsidTr="0040032B">
        <w:tc>
          <w:tcPr>
            <w:tcW w:w="641" w:type="dxa"/>
            <w:tcBorders>
              <w:top w:val="single" w:sz="8" w:space="0" w:color="000000"/>
              <w:left w:val="single" w:sz="8" w:space="0" w:color="000000"/>
              <w:bottom w:val="single" w:sz="8" w:space="0" w:color="000000"/>
              <w:right w:val="single" w:sz="8" w:space="0" w:color="000000"/>
            </w:tcBorders>
            <w:hideMark/>
          </w:tcPr>
          <w:p w14:paraId="7B4E2C90" w14:textId="77777777" w:rsidR="0040032B" w:rsidRDefault="0040032B">
            <w:pPr>
              <w:widowControl w:val="0"/>
              <w:rPr>
                <w:lang w:val="en-GB"/>
              </w:rPr>
            </w:pPr>
            <w:r>
              <w:rPr>
                <w:lang w:val="en-GB"/>
              </w:rPr>
              <w:t>1</w:t>
            </w:r>
          </w:p>
        </w:tc>
        <w:tc>
          <w:tcPr>
            <w:tcW w:w="3261" w:type="dxa"/>
            <w:tcBorders>
              <w:top w:val="single" w:sz="8" w:space="0" w:color="000000"/>
              <w:left w:val="single" w:sz="8" w:space="0" w:color="000000"/>
              <w:bottom w:val="single" w:sz="8" w:space="0" w:color="000000"/>
              <w:right w:val="single" w:sz="8" w:space="0" w:color="000000"/>
            </w:tcBorders>
            <w:hideMark/>
          </w:tcPr>
          <w:p w14:paraId="0110917E" w14:textId="05EEFD5C" w:rsidR="0040032B" w:rsidRDefault="00567E0D" w:rsidP="00567E0D">
            <w:pPr>
              <w:widowControl w:val="0"/>
              <w:rPr>
                <w:lang w:val="en-GB"/>
              </w:rPr>
            </w:pPr>
            <w:r>
              <w:rPr>
                <w:lang w:val="en-GB"/>
              </w:rPr>
              <w:t>User tries to register account with already taken username</w:t>
            </w:r>
          </w:p>
        </w:tc>
        <w:tc>
          <w:tcPr>
            <w:tcW w:w="3544" w:type="dxa"/>
            <w:tcBorders>
              <w:top w:val="single" w:sz="8" w:space="0" w:color="000000"/>
              <w:left w:val="single" w:sz="8" w:space="0" w:color="000000"/>
              <w:bottom w:val="single" w:sz="8" w:space="0" w:color="000000"/>
              <w:right w:val="single" w:sz="8" w:space="0" w:color="000000"/>
            </w:tcBorders>
            <w:hideMark/>
          </w:tcPr>
          <w:p w14:paraId="73AA47F1" w14:textId="4C1E22A8" w:rsidR="0040032B" w:rsidRDefault="00567E0D" w:rsidP="00567E0D">
            <w:pPr>
              <w:widowControl w:val="0"/>
              <w:rPr>
                <w:lang w:val="en-GB"/>
              </w:rPr>
            </w:pPr>
            <w:r>
              <w:rPr>
                <w:lang w:val="en-GB"/>
              </w:rPr>
              <w:t>Popup should be shown to user explaining that username is already in use</w:t>
            </w:r>
          </w:p>
        </w:tc>
        <w:tc>
          <w:tcPr>
            <w:tcW w:w="850" w:type="dxa"/>
            <w:tcBorders>
              <w:top w:val="single" w:sz="8" w:space="0" w:color="000000"/>
              <w:left w:val="single" w:sz="8" w:space="0" w:color="000000"/>
              <w:bottom w:val="single" w:sz="8" w:space="0" w:color="000000"/>
              <w:right w:val="single" w:sz="8" w:space="0" w:color="000000"/>
            </w:tcBorders>
          </w:tcPr>
          <w:p w14:paraId="6696D918" w14:textId="0F50B989" w:rsidR="0040032B" w:rsidRDefault="00567E0D" w:rsidP="00567E0D">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359B0EA" w14:textId="0D2A197A" w:rsidR="0040032B" w:rsidRDefault="00567E0D" w:rsidP="00567E0D">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67299EB" w14:textId="247C24B0" w:rsidR="0040032B" w:rsidRDefault="00567E0D" w:rsidP="00135906">
            <w:pPr>
              <w:widowControl w:val="0"/>
              <w:rPr>
                <w:lang w:val="en-GB"/>
              </w:rPr>
            </w:pPr>
            <w:r>
              <w:rPr>
                <w:lang w:val="en-GB"/>
              </w:rPr>
              <w:t>-</w:t>
            </w:r>
          </w:p>
        </w:tc>
      </w:tr>
      <w:tr w:rsidR="0040032B" w14:paraId="1784F268" w14:textId="75876F5C" w:rsidTr="0040032B">
        <w:tc>
          <w:tcPr>
            <w:tcW w:w="641" w:type="dxa"/>
            <w:tcBorders>
              <w:top w:val="single" w:sz="8" w:space="0" w:color="000000"/>
              <w:left w:val="single" w:sz="8" w:space="0" w:color="000000"/>
              <w:bottom w:val="single" w:sz="8" w:space="0" w:color="000000"/>
              <w:right w:val="single" w:sz="8" w:space="0" w:color="000000"/>
            </w:tcBorders>
            <w:hideMark/>
          </w:tcPr>
          <w:p w14:paraId="33650258" w14:textId="77777777" w:rsidR="0040032B" w:rsidRDefault="0040032B">
            <w:pPr>
              <w:widowControl w:val="0"/>
              <w:rPr>
                <w:lang w:val="en-GB"/>
              </w:rPr>
            </w:pPr>
            <w:r>
              <w:rPr>
                <w:lang w:val="en-GB"/>
              </w:rPr>
              <w:t>2</w:t>
            </w:r>
          </w:p>
        </w:tc>
        <w:tc>
          <w:tcPr>
            <w:tcW w:w="3261" w:type="dxa"/>
            <w:tcBorders>
              <w:top w:val="single" w:sz="8" w:space="0" w:color="000000"/>
              <w:left w:val="single" w:sz="8" w:space="0" w:color="000000"/>
              <w:bottom w:val="single" w:sz="8" w:space="0" w:color="000000"/>
              <w:right w:val="single" w:sz="8" w:space="0" w:color="000000"/>
            </w:tcBorders>
            <w:hideMark/>
          </w:tcPr>
          <w:p w14:paraId="4517C827" w14:textId="23F3F51D" w:rsidR="0040032B" w:rsidRDefault="00567E0D">
            <w:pPr>
              <w:widowControl w:val="0"/>
              <w:rPr>
                <w:lang w:val="en-GB"/>
              </w:rPr>
            </w:pPr>
            <w:r>
              <w:rPr>
                <w:lang w:val="en-GB"/>
              </w:rPr>
              <w:t>User tries to register account with already taken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3C66665F" w14:textId="5549C951" w:rsidR="0040032B" w:rsidRDefault="00567E0D">
            <w:pPr>
              <w:widowControl w:val="0"/>
              <w:rPr>
                <w:lang w:val="en-GB"/>
              </w:rPr>
            </w:pPr>
            <w:r>
              <w:rPr>
                <w:lang w:val="en-GB"/>
              </w:rPr>
              <w:t>Popup should be shown to user explaining that email address is already in use</w:t>
            </w:r>
          </w:p>
        </w:tc>
        <w:tc>
          <w:tcPr>
            <w:tcW w:w="850" w:type="dxa"/>
            <w:tcBorders>
              <w:top w:val="single" w:sz="8" w:space="0" w:color="000000"/>
              <w:left w:val="single" w:sz="8" w:space="0" w:color="000000"/>
              <w:bottom w:val="single" w:sz="8" w:space="0" w:color="000000"/>
              <w:right w:val="single" w:sz="8" w:space="0" w:color="000000"/>
            </w:tcBorders>
          </w:tcPr>
          <w:p w14:paraId="3F721B0F" w14:textId="45F5F47F" w:rsidR="0040032B" w:rsidRDefault="00567E0D">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00702B39" w14:textId="48B82B86" w:rsidR="0040032B" w:rsidRDefault="00567E0D">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67C815F4" w14:textId="51E147E2" w:rsidR="0040032B" w:rsidRDefault="00567E0D" w:rsidP="00135906">
            <w:pPr>
              <w:widowControl w:val="0"/>
              <w:rPr>
                <w:lang w:val="en-GB"/>
              </w:rPr>
            </w:pPr>
            <w:r>
              <w:rPr>
                <w:lang w:val="en-GB"/>
              </w:rPr>
              <w:t>-</w:t>
            </w:r>
          </w:p>
        </w:tc>
      </w:tr>
      <w:tr w:rsidR="0040032B" w14:paraId="1836A1E2" w14:textId="01FF2376" w:rsidTr="0040032B">
        <w:tc>
          <w:tcPr>
            <w:tcW w:w="641" w:type="dxa"/>
            <w:tcBorders>
              <w:top w:val="single" w:sz="8" w:space="0" w:color="000000"/>
              <w:left w:val="single" w:sz="8" w:space="0" w:color="000000"/>
              <w:bottom w:val="single" w:sz="8" w:space="0" w:color="000000"/>
              <w:right w:val="single" w:sz="8" w:space="0" w:color="000000"/>
            </w:tcBorders>
            <w:hideMark/>
          </w:tcPr>
          <w:p w14:paraId="62543F18" w14:textId="77777777" w:rsidR="0040032B" w:rsidRDefault="0040032B">
            <w:pPr>
              <w:widowControl w:val="0"/>
              <w:rPr>
                <w:lang w:val="en-GB"/>
              </w:rPr>
            </w:pPr>
            <w:r>
              <w:rPr>
                <w:lang w:val="en-GB"/>
              </w:rPr>
              <w:t>3</w:t>
            </w:r>
          </w:p>
        </w:tc>
        <w:tc>
          <w:tcPr>
            <w:tcW w:w="3261" w:type="dxa"/>
            <w:tcBorders>
              <w:top w:val="single" w:sz="8" w:space="0" w:color="000000"/>
              <w:left w:val="single" w:sz="8" w:space="0" w:color="000000"/>
              <w:bottom w:val="single" w:sz="8" w:space="0" w:color="000000"/>
              <w:right w:val="single" w:sz="8" w:space="0" w:color="000000"/>
            </w:tcBorders>
            <w:hideMark/>
          </w:tcPr>
          <w:p w14:paraId="55056837" w14:textId="70C4709B" w:rsidR="0040032B" w:rsidRDefault="00567E0D">
            <w:pPr>
              <w:widowControl w:val="0"/>
              <w:rPr>
                <w:lang w:val="en-GB"/>
              </w:rPr>
            </w:pPr>
            <w:r>
              <w:rPr>
                <w:lang w:val="en-GB"/>
              </w:rPr>
              <w:t>User</w:t>
            </w:r>
            <w:r w:rsidR="00341944">
              <w:rPr>
                <w:lang w:val="en-GB"/>
              </w:rPr>
              <w:t xml:space="preserve"> logs in with wrong username and password combination</w:t>
            </w:r>
          </w:p>
        </w:tc>
        <w:tc>
          <w:tcPr>
            <w:tcW w:w="3544" w:type="dxa"/>
            <w:tcBorders>
              <w:top w:val="single" w:sz="8" w:space="0" w:color="000000"/>
              <w:left w:val="single" w:sz="8" w:space="0" w:color="000000"/>
              <w:bottom w:val="single" w:sz="8" w:space="0" w:color="000000"/>
              <w:right w:val="single" w:sz="8" w:space="0" w:color="000000"/>
            </w:tcBorders>
            <w:hideMark/>
          </w:tcPr>
          <w:p w14:paraId="4B7BE06B" w14:textId="66164815" w:rsidR="0040032B" w:rsidRDefault="00341944">
            <w:pPr>
              <w:widowControl w:val="0"/>
              <w:rPr>
                <w:lang w:val="en-GB"/>
              </w:rPr>
            </w:pPr>
            <w:r>
              <w:rPr>
                <w:lang w:val="en-GB"/>
              </w:rPr>
              <w:t>Popup should be shown to user explaining that their username and password combo is wrong</w:t>
            </w:r>
          </w:p>
        </w:tc>
        <w:tc>
          <w:tcPr>
            <w:tcW w:w="850" w:type="dxa"/>
            <w:tcBorders>
              <w:top w:val="single" w:sz="8" w:space="0" w:color="000000"/>
              <w:left w:val="single" w:sz="8" w:space="0" w:color="000000"/>
              <w:bottom w:val="single" w:sz="8" w:space="0" w:color="000000"/>
              <w:right w:val="single" w:sz="8" w:space="0" w:color="000000"/>
            </w:tcBorders>
          </w:tcPr>
          <w:p w14:paraId="6A5D4BED" w14:textId="544AC734" w:rsidR="0040032B" w:rsidRDefault="00341944">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7377595" w14:textId="58B0BD20" w:rsidR="0040032B" w:rsidRDefault="00341944">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340015F9" w14:textId="30E5964F" w:rsidR="0040032B" w:rsidRDefault="00341944" w:rsidP="00135906">
            <w:pPr>
              <w:widowControl w:val="0"/>
              <w:rPr>
                <w:lang w:val="en-GB"/>
              </w:rPr>
            </w:pPr>
            <w:r>
              <w:rPr>
                <w:lang w:val="en-GB"/>
              </w:rPr>
              <w:t xml:space="preserve">- </w:t>
            </w:r>
          </w:p>
        </w:tc>
      </w:tr>
      <w:tr w:rsidR="0040032B" w14:paraId="2C1B3751" w14:textId="0257BC77" w:rsidTr="0040032B">
        <w:tc>
          <w:tcPr>
            <w:tcW w:w="641" w:type="dxa"/>
            <w:tcBorders>
              <w:top w:val="single" w:sz="8" w:space="0" w:color="000000"/>
              <w:left w:val="single" w:sz="8" w:space="0" w:color="000000"/>
              <w:bottom w:val="single" w:sz="8" w:space="0" w:color="000000"/>
              <w:right w:val="single" w:sz="8" w:space="0" w:color="000000"/>
            </w:tcBorders>
            <w:hideMark/>
          </w:tcPr>
          <w:p w14:paraId="02ED2C54" w14:textId="77777777" w:rsidR="0040032B" w:rsidRDefault="0040032B">
            <w:pPr>
              <w:widowControl w:val="0"/>
              <w:rPr>
                <w:lang w:val="en-GB"/>
              </w:rPr>
            </w:pPr>
            <w:r>
              <w:rPr>
                <w:lang w:val="en-GB"/>
              </w:rPr>
              <w:t>4</w:t>
            </w:r>
          </w:p>
        </w:tc>
        <w:tc>
          <w:tcPr>
            <w:tcW w:w="3261" w:type="dxa"/>
            <w:tcBorders>
              <w:top w:val="single" w:sz="8" w:space="0" w:color="000000"/>
              <w:left w:val="single" w:sz="8" w:space="0" w:color="000000"/>
              <w:bottom w:val="single" w:sz="8" w:space="0" w:color="000000"/>
              <w:right w:val="single" w:sz="8" w:space="0" w:color="000000"/>
            </w:tcBorders>
            <w:hideMark/>
          </w:tcPr>
          <w:p w14:paraId="5FCA4218" w14:textId="42779667" w:rsidR="0040032B" w:rsidRDefault="00341944">
            <w:pPr>
              <w:widowControl w:val="0"/>
              <w:rPr>
                <w:lang w:val="en-GB"/>
              </w:rPr>
            </w:pPr>
            <w:r>
              <w:rPr>
                <w:lang w:val="en-GB"/>
              </w:rPr>
              <w:t>User clicks log out button</w:t>
            </w:r>
          </w:p>
        </w:tc>
        <w:tc>
          <w:tcPr>
            <w:tcW w:w="3544" w:type="dxa"/>
            <w:tcBorders>
              <w:top w:val="single" w:sz="8" w:space="0" w:color="000000"/>
              <w:left w:val="single" w:sz="8" w:space="0" w:color="000000"/>
              <w:bottom w:val="single" w:sz="8" w:space="0" w:color="000000"/>
              <w:right w:val="single" w:sz="8" w:space="0" w:color="000000"/>
            </w:tcBorders>
            <w:hideMark/>
          </w:tcPr>
          <w:p w14:paraId="6D5679AC" w14:textId="2C3B6FDE" w:rsidR="0040032B" w:rsidRDefault="00341944">
            <w:pPr>
              <w:widowControl w:val="0"/>
              <w:rPr>
                <w:lang w:val="en-GB"/>
              </w:rPr>
            </w:pPr>
            <w:r>
              <w:rPr>
                <w:lang w:val="en-GB"/>
              </w:rPr>
              <w:t>Popup is shown to user that asks are they sure they want to log out</w:t>
            </w:r>
          </w:p>
        </w:tc>
        <w:tc>
          <w:tcPr>
            <w:tcW w:w="850" w:type="dxa"/>
            <w:tcBorders>
              <w:top w:val="single" w:sz="8" w:space="0" w:color="000000"/>
              <w:left w:val="single" w:sz="8" w:space="0" w:color="000000"/>
              <w:bottom w:val="single" w:sz="8" w:space="0" w:color="000000"/>
              <w:right w:val="single" w:sz="8" w:space="0" w:color="000000"/>
            </w:tcBorders>
          </w:tcPr>
          <w:p w14:paraId="29869BFE" w14:textId="3497D53C" w:rsidR="0040032B" w:rsidRDefault="00341944">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5C43B13" w14:textId="0E717078" w:rsidR="0040032B" w:rsidRDefault="00341944">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AE5E4E3" w14:textId="4F91CDA8" w:rsidR="0040032B" w:rsidRDefault="00341944" w:rsidP="00135906">
            <w:pPr>
              <w:widowControl w:val="0"/>
              <w:rPr>
                <w:lang w:val="en-GB"/>
              </w:rPr>
            </w:pPr>
            <w:r>
              <w:rPr>
                <w:lang w:val="en-GB"/>
              </w:rPr>
              <w:t>-</w:t>
            </w:r>
          </w:p>
        </w:tc>
      </w:tr>
      <w:tr w:rsidR="0040032B" w14:paraId="15A0DB1A" w14:textId="608AD97E" w:rsidTr="0040032B">
        <w:tc>
          <w:tcPr>
            <w:tcW w:w="641" w:type="dxa"/>
            <w:tcBorders>
              <w:top w:val="single" w:sz="8" w:space="0" w:color="000000"/>
              <w:left w:val="single" w:sz="8" w:space="0" w:color="000000"/>
              <w:bottom w:val="single" w:sz="8" w:space="0" w:color="000000"/>
              <w:right w:val="single" w:sz="8" w:space="0" w:color="000000"/>
            </w:tcBorders>
            <w:hideMark/>
          </w:tcPr>
          <w:p w14:paraId="2B25E250" w14:textId="77777777" w:rsidR="0040032B" w:rsidRDefault="0040032B">
            <w:pPr>
              <w:widowControl w:val="0"/>
              <w:rPr>
                <w:lang w:val="en-GB"/>
              </w:rPr>
            </w:pPr>
            <w:r>
              <w:rPr>
                <w:lang w:val="en-GB"/>
              </w:rPr>
              <w:t>5</w:t>
            </w:r>
          </w:p>
        </w:tc>
        <w:tc>
          <w:tcPr>
            <w:tcW w:w="3261" w:type="dxa"/>
            <w:tcBorders>
              <w:top w:val="single" w:sz="8" w:space="0" w:color="000000"/>
              <w:left w:val="single" w:sz="8" w:space="0" w:color="000000"/>
              <w:bottom w:val="single" w:sz="8" w:space="0" w:color="000000"/>
              <w:right w:val="single" w:sz="8" w:space="0" w:color="000000"/>
            </w:tcBorders>
            <w:hideMark/>
          </w:tcPr>
          <w:p w14:paraId="6767E044" w14:textId="03121F0E" w:rsidR="0040032B" w:rsidRDefault="002961B9">
            <w:pPr>
              <w:widowControl w:val="0"/>
              <w:rPr>
                <w:lang w:val="en-GB"/>
              </w:rPr>
            </w:pPr>
            <w:r>
              <w:rPr>
                <w:lang w:val="en-GB"/>
              </w:rPr>
              <w:t>User presses back button on teacher progress page</w:t>
            </w:r>
          </w:p>
        </w:tc>
        <w:tc>
          <w:tcPr>
            <w:tcW w:w="3544" w:type="dxa"/>
            <w:tcBorders>
              <w:top w:val="single" w:sz="8" w:space="0" w:color="000000"/>
              <w:left w:val="single" w:sz="8" w:space="0" w:color="000000"/>
              <w:bottom w:val="single" w:sz="8" w:space="0" w:color="000000"/>
              <w:right w:val="single" w:sz="8" w:space="0" w:color="000000"/>
            </w:tcBorders>
            <w:hideMark/>
          </w:tcPr>
          <w:p w14:paraId="17137C4E" w14:textId="6C926007" w:rsidR="0040032B" w:rsidRDefault="002961B9">
            <w:pPr>
              <w:widowControl w:val="0"/>
              <w:rPr>
                <w:lang w:val="en-GB"/>
              </w:rPr>
            </w:pPr>
            <w:r>
              <w:rPr>
                <w:lang w:val="en-GB"/>
              </w:rPr>
              <w:t>User goes back to main menu page</w:t>
            </w:r>
          </w:p>
        </w:tc>
        <w:tc>
          <w:tcPr>
            <w:tcW w:w="850" w:type="dxa"/>
            <w:tcBorders>
              <w:top w:val="single" w:sz="8" w:space="0" w:color="000000"/>
              <w:left w:val="single" w:sz="8" w:space="0" w:color="000000"/>
              <w:bottom w:val="single" w:sz="8" w:space="0" w:color="000000"/>
              <w:right w:val="single" w:sz="8" w:space="0" w:color="000000"/>
            </w:tcBorders>
          </w:tcPr>
          <w:p w14:paraId="61946984" w14:textId="72668953" w:rsidR="0040032B" w:rsidRDefault="002961B9">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1411D7D9" w14:textId="4F24234D" w:rsidR="0040032B" w:rsidRDefault="002961B9">
            <w:pPr>
              <w:widowControl w:val="0"/>
              <w:rPr>
                <w:lang w:val="en-GB"/>
              </w:rPr>
            </w:pPr>
            <w:r>
              <w:rPr>
                <w:lang w:val="en-GB"/>
              </w:rPr>
              <w:t>Accidentally hooked up teacher progress back button to addition page</w:t>
            </w:r>
          </w:p>
        </w:tc>
        <w:tc>
          <w:tcPr>
            <w:tcW w:w="992" w:type="dxa"/>
            <w:tcBorders>
              <w:top w:val="single" w:sz="8" w:space="0" w:color="000000"/>
              <w:left w:val="single" w:sz="8" w:space="0" w:color="000000"/>
              <w:bottom w:val="single" w:sz="8" w:space="0" w:color="000000"/>
              <w:right w:val="single" w:sz="8" w:space="0" w:color="000000"/>
            </w:tcBorders>
          </w:tcPr>
          <w:p w14:paraId="49C69F73" w14:textId="4420633B" w:rsidR="0040032B" w:rsidRDefault="002961B9">
            <w:pPr>
              <w:widowControl w:val="0"/>
              <w:rPr>
                <w:lang w:val="en-GB"/>
              </w:rPr>
            </w:pPr>
            <w:r>
              <w:rPr>
                <w:lang w:val="en-GB"/>
              </w:rPr>
              <w:t>Yes</w:t>
            </w:r>
          </w:p>
        </w:tc>
      </w:tr>
      <w:tr w:rsidR="0040032B" w14:paraId="426BE695" w14:textId="63DFCF19" w:rsidTr="0040032B">
        <w:tc>
          <w:tcPr>
            <w:tcW w:w="641" w:type="dxa"/>
            <w:tcBorders>
              <w:top w:val="single" w:sz="8" w:space="0" w:color="000000"/>
              <w:left w:val="single" w:sz="8" w:space="0" w:color="000000"/>
              <w:bottom w:val="single" w:sz="8" w:space="0" w:color="000000"/>
              <w:right w:val="single" w:sz="8" w:space="0" w:color="000000"/>
            </w:tcBorders>
            <w:hideMark/>
          </w:tcPr>
          <w:p w14:paraId="5702285F" w14:textId="77777777" w:rsidR="0040032B" w:rsidRDefault="0040032B">
            <w:pPr>
              <w:widowControl w:val="0"/>
              <w:rPr>
                <w:lang w:val="en-GB"/>
              </w:rPr>
            </w:pPr>
            <w:r>
              <w:rPr>
                <w:lang w:val="en-GB"/>
              </w:rPr>
              <w:t>6</w:t>
            </w:r>
          </w:p>
        </w:tc>
        <w:tc>
          <w:tcPr>
            <w:tcW w:w="3261" w:type="dxa"/>
            <w:tcBorders>
              <w:top w:val="single" w:sz="8" w:space="0" w:color="000000"/>
              <w:left w:val="single" w:sz="8" w:space="0" w:color="000000"/>
              <w:bottom w:val="single" w:sz="8" w:space="0" w:color="000000"/>
              <w:right w:val="single" w:sz="8" w:space="0" w:color="000000"/>
            </w:tcBorders>
            <w:hideMark/>
          </w:tcPr>
          <w:p w14:paraId="08D399A2" w14:textId="128BEB32" w:rsidR="0040032B" w:rsidRDefault="00567E0D">
            <w:pPr>
              <w:widowControl w:val="0"/>
              <w:rPr>
                <w:lang w:val="en-GB"/>
              </w:rPr>
            </w:pPr>
            <w:r>
              <w:rPr>
                <w:lang w:val="en-GB"/>
              </w:rPr>
              <w:t>Teacher deletes classroom for everyone in it</w:t>
            </w:r>
          </w:p>
        </w:tc>
        <w:tc>
          <w:tcPr>
            <w:tcW w:w="3544" w:type="dxa"/>
            <w:tcBorders>
              <w:top w:val="single" w:sz="8" w:space="0" w:color="000000"/>
              <w:left w:val="single" w:sz="8" w:space="0" w:color="000000"/>
              <w:bottom w:val="single" w:sz="8" w:space="0" w:color="000000"/>
              <w:right w:val="single" w:sz="8" w:space="0" w:color="000000"/>
            </w:tcBorders>
            <w:hideMark/>
          </w:tcPr>
          <w:p w14:paraId="38B99C84" w14:textId="5B12D0CB" w:rsidR="0040032B" w:rsidRDefault="00567E0D">
            <w:pPr>
              <w:widowControl w:val="0"/>
              <w:rPr>
                <w:lang w:val="en-GB"/>
              </w:rPr>
            </w:pPr>
            <w:r>
              <w:rPr>
                <w:lang w:val="en-GB"/>
              </w:rPr>
              <w:t>Teacher deletes classroom and all student</w:t>
            </w:r>
            <w:r w:rsidR="00341944">
              <w:rPr>
                <w:lang w:val="en-GB"/>
              </w:rPr>
              <w:t>’</w:t>
            </w:r>
            <w:r>
              <w:rPr>
                <w:lang w:val="en-GB"/>
              </w:rPr>
              <w:t>s classrooms automatically update to “no classroom”</w:t>
            </w:r>
          </w:p>
        </w:tc>
        <w:tc>
          <w:tcPr>
            <w:tcW w:w="850" w:type="dxa"/>
            <w:tcBorders>
              <w:top w:val="single" w:sz="8" w:space="0" w:color="000000"/>
              <w:left w:val="single" w:sz="8" w:space="0" w:color="000000"/>
              <w:bottom w:val="single" w:sz="8" w:space="0" w:color="000000"/>
              <w:right w:val="single" w:sz="8" w:space="0" w:color="000000"/>
            </w:tcBorders>
          </w:tcPr>
          <w:p w14:paraId="43B6446D" w14:textId="4EE874E5" w:rsidR="0040032B" w:rsidRDefault="00135906">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08F73F57" w14:textId="27AF87AF" w:rsidR="0040032B" w:rsidRDefault="00135906">
            <w:pPr>
              <w:widowControl w:val="0"/>
              <w:rPr>
                <w:lang w:val="en-GB"/>
              </w:rPr>
            </w:pPr>
            <w:r>
              <w:rPr>
                <w:lang w:val="en-GB"/>
              </w:rPr>
              <w:t>Teachers classroom is set to “no classroom” but all students still have the classroom name</w:t>
            </w:r>
          </w:p>
        </w:tc>
        <w:tc>
          <w:tcPr>
            <w:tcW w:w="992" w:type="dxa"/>
            <w:tcBorders>
              <w:top w:val="single" w:sz="8" w:space="0" w:color="000000"/>
              <w:left w:val="single" w:sz="8" w:space="0" w:color="000000"/>
              <w:bottom w:val="single" w:sz="8" w:space="0" w:color="000000"/>
              <w:right w:val="single" w:sz="8" w:space="0" w:color="000000"/>
            </w:tcBorders>
          </w:tcPr>
          <w:p w14:paraId="1C18E77F" w14:textId="1ACACB4B" w:rsidR="0040032B" w:rsidRDefault="00135906">
            <w:pPr>
              <w:widowControl w:val="0"/>
              <w:rPr>
                <w:lang w:val="en-GB"/>
              </w:rPr>
            </w:pPr>
            <w:r>
              <w:rPr>
                <w:lang w:val="en-GB"/>
              </w:rPr>
              <w:t>No</w:t>
            </w:r>
          </w:p>
        </w:tc>
      </w:tr>
      <w:tr w:rsidR="0040032B" w14:paraId="7D2ABDC2" w14:textId="0275BED2" w:rsidTr="0040032B">
        <w:tc>
          <w:tcPr>
            <w:tcW w:w="641" w:type="dxa"/>
            <w:tcBorders>
              <w:top w:val="single" w:sz="8" w:space="0" w:color="000000"/>
              <w:left w:val="single" w:sz="8" w:space="0" w:color="000000"/>
              <w:bottom w:val="single" w:sz="8" w:space="0" w:color="000000"/>
              <w:right w:val="single" w:sz="8" w:space="0" w:color="000000"/>
            </w:tcBorders>
            <w:hideMark/>
          </w:tcPr>
          <w:p w14:paraId="4079CBEE" w14:textId="77777777" w:rsidR="0040032B" w:rsidRDefault="0040032B">
            <w:pPr>
              <w:widowControl w:val="0"/>
              <w:rPr>
                <w:lang w:val="en-GB"/>
              </w:rPr>
            </w:pPr>
            <w:r>
              <w:rPr>
                <w:lang w:val="en-GB"/>
              </w:rPr>
              <w:t>7</w:t>
            </w:r>
          </w:p>
        </w:tc>
        <w:tc>
          <w:tcPr>
            <w:tcW w:w="3261" w:type="dxa"/>
            <w:tcBorders>
              <w:top w:val="single" w:sz="8" w:space="0" w:color="000000"/>
              <w:left w:val="single" w:sz="8" w:space="0" w:color="000000"/>
              <w:bottom w:val="single" w:sz="8" w:space="0" w:color="000000"/>
              <w:right w:val="single" w:sz="8" w:space="0" w:color="000000"/>
            </w:tcBorders>
            <w:hideMark/>
          </w:tcPr>
          <w:p w14:paraId="1B912F39" w14:textId="4CC9B016" w:rsidR="0040032B" w:rsidRDefault="002961B9">
            <w:pPr>
              <w:widowControl w:val="0"/>
              <w:rPr>
                <w:lang w:val="en-GB"/>
              </w:rPr>
            </w:pPr>
            <w:r>
              <w:rPr>
                <w:lang w:val="en-GB"/>
              </w:rPr>
              <w:t>User presses leave classroom button</w:t>
            </w:r>
          </w:p>
        </w:tc>
        <w:tc>
          <w:tcPr>
            <w:tcW w:w="3544" w:type="dxa"/>
            <w:tcBorders>
              <w:top w:val="single" w:sz="8" w:space="0" w:color="000000"/>
              <w:left w:val="single" w:sz="8" w:space="0" w:color="000000"/>
              <w:bottom w:val="single" w:sz="8" w:space="0" w:color="000000"/>
              <w:right w:val="single" w:sz="8" w:space="0" w:color="000000"/>
            </w:tcBorders>
            <w:hideMark/>
          </w:tcPr>
          <w:p w14:paraId="2BCD554E" w14:textId="378401CC" w:rsidR="0040032B" w:rsidRDefault="002961B9">
            <w:pPr>
              <w:widowControl w:val="0"/>
              <w:rPr>
                <w:lang w:val="en-GB"/>
              </w:rPr>
            </w:pPr>
            <w:r>
              <w:rPr>
                <w:lang w:val="en-GB"/>
              </w:rPr>
              <w:t>User’s classroom should be set to “no classroom” in the database</w:t>
            </w:r>
          </w:p>
        </w:tc>
        <w:tc>
          <w:tcPr>
            <w:tcW w:w="850" w:type="dxa"/>
            <w:tcBorders>
              <w:top w:val="single" w:sz="8" w:space="0" w:color="000000"/>
              <w:left w:val="single" w:sz="8" w:space="0" w:color="000000"/>
              <w:bottom w:val="single" w:sz="8" w:space="0" w:color="000000"/>
              <w:right w:val="single" w:sz="8" w:space="0" w:color="000000"/>
            </w:tcBorders>
          </w:tcPr>
          <w:p w14:paraId="7F4E62A1" w14:textId="321BF36A" w:rsidR="0040032B" w:rsidRDefault="002961B9">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58326D49" w14:textId="1D3F4EBF" w:rsidR="0040032B" w:rsidRDefault="002961B9">
            <w:pPr>
              <w:widowControl w:val="0"/>
              <w:rPr>
                <w:lang w:val="en-GB"/>
              </w:rPr>
            </w:pPr>
            <w:r>
              <w:rPr>
                <w:lang w:val="en-GB"/>
              </w:rPr>
              <w:t xml:space="preserve">Users classroom name is being saved as “Current Classroom” + classroom name </w:t>
            </w:r>
          </w:p>
        </w:tc>
        <w:tc>
          <w:tcPr>
            <w:tcW w:w="992" w:type="dxa"/>
            <w:tcBorders>
              <w:top w:val="single" w:sz="8" w:space="0" w:color="000000"/>
              <w:left w:val="single" w:sz="8" w:space="0" w:color="000000"/>
              <w:bottom w:val="single" w:sz="8" w:space="0" w:color="000000"/>
              <w:right w:val="single" w:sz="8" w:space="0" w:color="000000"/>
            </w:tcBorders>
          </w:tcPr>
          <w:p w14:paraId="7A261CEE" w14:textId="461C826E" w:rsidR="0040032B" w:rsidRDefault="002961B9">
            <w:pPr>
              <w:widowControl w:val="0"/>
              <w:rPr>
                <w:lang w:val="en-GB"/>
              </w:rPr>
            </w:pPr>
            <w:r>
              <w:rPr>
                <w:lang w:val="en-GB"/>
              </w:rPr>
              <w:t>Yes</w:t>
            </w:r>
          </w:p>
        </w:tc>
      </w:tr>
      <w:tr w:rsidR="0040032B" w14:paraId="7E46381F" w14:textId="2330E1D5" w:rsidTr="0040032B">
        <w:tc>
          <w:tcPr>
            <w:tcW w:w="641" w:type="dxa"/>
            <w:tcBorders>
              <w:top w:val="single" w:sz="8" w:space="0" w:color="000000"/>
              <w:left w:val="single" w:sz="8" w:space="0" w:color="000000"/>
              <w:bottom w:val="single" w:sz="8" w:space="0" w:color="000000"/>
              <w:right w:val="single" w:sz="8" w:space="0" w:color="000000"/>
            </w:tcBorders>
            <w:hideMark/>
          </w:tcPr>
          <w:p w14:paraId="6BBEC4AB" w14:textId="77777777" w:rsidR="0040032B" w:rsidRDefault="0040032B">
            <w:pPr>
              <w:widowControl w:val="0"/>
              <w:rPr>
                <w:lang w:val="en-GB"/>
              </w:rPr>
            </w:pPr>
            <w:r>
              <w:rPr>
                <w:lang w:val="en-GB"/>
              </w:rPr>
              <w:t>8</w:t>
            </w:r>
          </w:p>
        </w:tc>
        <w:tc>
          <w:tcPr>
            <w:tcW w:w="3261" w:type="dxa"/>
            <w:tcBorders>
              <w:top w:val="single" w:sz="8" w:space="0" w:color="000000"/>
              <w:left w:val="single" w:sz="8" w:space="0" w:color="000000"/>
              <w:bottom w:val="single" w:sz="8" w:space="0" w:color="000000"/>
              <w:right w:val="single" w:sz="8" w:space="0" w:color="000000"/>
            </w:tcBorders>
            <w:hideMark/>
          </w:tcPr>
          <w:p w14:paraId="108BC471" w14:textId="0C6A85C1" w:rsidR="0040032B" w:rsidRDefault="00135906">
            <w:pPr>
              <w:widowControl w:val="0"/>
              <w:rPr>
                <w:lang w:val="en-GB"/>
              </w:rPr>
            </w:pPr>
            <w:r>
              <w:rPr>
                <w:lang w:val="en-GB"/>
              </w:rPr>
              <w:t>Teacher presses delete classroom button when they have no classroom</w:t>
            </w:r>
          </w:p>
        </w:tc>
        <w:tc>
          <w:tcPr>
            <w:tcW w:w="3544" w:type="dxa"/>
            <w:tcBorders>
              <w:top w:val="single" w:sz="8" w:space="0" w:color="000000"/>
              <w:left w:val="single" w:sz="8" w:space="0" w:color="000000"/>
              <w:bottom w:val="single" w:sz="8" w:space="0" w:color="000000"/>
              <w:right w:val="single" w:sz="8" w:space="0" w:color="000000"/>
            </w:tcBorders>
            <w:hideMark/>
          </w:tcPr>
          <w:p w14:paraId="5CFBE151" w14:textId="76CB6DCD" w:rsidR="0040032B" w:rsidRDefault="00135906">
            <w:pPr>
              <w:widowControl w:val="0"/>
              <w:rPr>
                <w:lang w:val="en-GB"/>
              </w:rPr>
            </w:pPr>
            <w:r>
              <w:rPr>
                <w:lang w:val="en-GB"/>
              </w:rPr>
              <w:t>Nothing should happen</w:t>
            </w:r>
          </w:p>
        </w:tc>
        <w:tc>
          <w:tcPr>
            <w:tcW w:w="850" w:type="dxa"/>
            <w:tcBorders>
              <w:top w:val="single" w:sz="8" w:space="0" w:color="000000"/>
              <w:left w:val="single" w:sz="8" w:space="0" w:color="000000"/>
              <w:bottom w:val="single" w:sz="8" w:space="0" w:color="000000"/>
              <w:right w:val="single" w:sz="8" w:space="0" w:color="000000"/>
            </w:tcBorders>
          </w:tcPr>
          <w:p w14:paraId="45FFB818" w14:textId="4451BFA7" w:rsidR="0040032B" w:rsidRDefault="0013590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93B818A" w14:textId="675C9CB3" w:rsidR="0040032B" w:rsidRDefault="0013590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5546D3D" w14:textId="3789BCE8" w:rsidR="0040032B" w:rsidRDefault="00135906">
            <w:pPr>
              <w:widowControl w:val="0"/>
              <w:rPr>
                <w:lang w:val="en-GB"/>
              </w:rPr>
            </w:pPr>
            <w:r>
              <w:rPr>
                <w:lang w:val="en-GB"/>
              </w:rPr>
              <w:t>-</w:t>
            </w:r>
          </w:p>
        </w:tc>
      </w:tr>
      <w:tr w:rsidR="0040032B" w14:paraId="4D1DB468" w14:textId="32EF943A" w:rsidTr="0040032B">
        <w:tc>
          <w:tcPr>
            <w:tcW w:w="641" w:type="dxa"/>
            <w:tcBorders>
              <w:top w:val="single" w:sz="8" w:space="0" w:color="000000"/>
              <w:left w:val="single" w:sz="8" w:space="0" w:color="000000"/>
              <w:bottom w:val="single" w:sz="8" w:space="0" w:color="000000"/>
              <w:right w:val="single" w:sz="8" w:space="0" w:color="000000"/>
            </w:tcBorders>
            <w:hideMark/>
          </w:tcPr>
          <w:p w14:paraId="66E4016F" w14:textId="77777777" w:rsidR="0040032B" w:rsidRDefault="0040032B">
            <w:pPr>
              <w:widowControl w:val="0"/>
              <w:rPr>
                <w:lang w:val="en-GB"/>
              </w:rPr>
            </w:pPr>
            <w:r>
              <w:rPr>
                <w:lang w:val="en-GB"/>
              </w:rPr>
              <w:lastRenderedPageBreak/>
              <w:t>9</w:t>
            </w:r>
          </w:p>
        </w:tc>
        <w:tc>
          <w:tcPr>
            <w:tcW w:w="3261" w:type="dxa"/>
            <w:tcBorders>
              <w:top w:val="single" w:sz="8" w:space="0" w:color="000000"/>
              <w:left w:val="single" w:sz="8" w:space="0" w:color="000000"/>
              <w:bottom w:val="single" w:sz="8" w:space="0" w:color="000000"/>
              <w:right w:val="single" w:sz="8" w:space="0" w:color="000000"/>
            </w:tcBorders>
            <w:hideMark/>
          </w:tcPr>
          <w:p w14:paraId="5417E90C" w14:textId="2CED9E03" w:rsidR="0040032B" w:rsidRDefault="00135906">
            <w:pPr>
              <w:widowControl w:val="0"/>
              <w:rPr>
                <w:lang w:val="en-GB"/>
              </w:rPr>
            </w:pPr>
            <w:r>
              <w:rPr>
                <w:lang w:val="en-GB"/>
              </w:rPr>
              <w:t>User attempts to send email to invalid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34545683" w14:textId="70E84B59" w:rsidR="0040032B" w:rsidRDefault="00135906">
            <w:pPr>
              <w:widowControl w:val="0"/>
              <w:rPr>
                <w:lang w:val="en-GB"/>
              </w:rPr>
            </w:pPr>
            <w:r>
              <w:rPr>
                <w:lang w:val="en-GB"/>
              </w:rPr>
              <w:t>Error message should appear in console</w:t>
            </w:r>
          </w:p>
        </w:tc>
        <w:tc>
          <w:tcPr>
            <w:tcW w:w="850" w:type="dxa"/>
            <w:tcBorders>
              <w:top w:val="single" w:sz="8" w:space="0" w:color="000000"/>
              <w:left w:val="single" w:sz="8" w:space="0" w:color="000000"/>
              <w:bottom w:val="single" w:sz="8" w:space="0" w:color="000000"/>
              <w:right w:val="single" w:sz="8" w:space="0" w:color="000000"/>
            </w:tcBorders>
          </w:tcPr>
          <w:p w14:paraId="2287C1AC" w14:textId="7507F3A8" w:rsidR="0040032B" w:rsidRDefault="00135906">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1EBE265A" w14:textId="255C3E0B" w:rsidR="0040032B" w:rsidRDefault="00135906">
            <w:pPr>
              <w:widowControl w:val="0"/>
              <w:rPr>
                <w:lang w:val="en-GB"/>
              </w:rPr>
            </w:pPr>
            <w:r>
              <w:rPr>
                <w:lang w:val="en-GB"/>
              </w:rPr>
              <w:t>Crashes application even though there is a try except block in the code</w:t>
            </w:r>
          </w:p>
        </w:tc>
        <w:tc>
          <w:tcPr>
            <w:tcW w:w="992" w:type="dxa"/>
            <w:tcBorders>
              <w:top w:val="single" w:sz="8" w:space="0" w:color="000000"/>
              <w:left w:val="single" w:sz="8" w:space="0" w:color="000000"/>
              <w:bottom w:val="single" w:sz="8" w:space="0" w:color="000000"/>
              <w:right w:val="single" w:sz="8" w:space="0" w:color="000000"/>
            </w:tcBorders>
          </w:tcPr>
          <w:p w14:paraId="2C165175" w14:textId="42FFE825" w:rsidR="0040032B" w:rsidRDefault="00135906">
            <w:pPr>
              <w:widowControl w:val="0"/>
              <w:rPr>
                <w:lang w:val="en-GB"/>
              </w:rPr>
            </w:pPr>
            <w:r>
              <w:rPr>
                <w:lang w:val="en-GB"/>
              </w:rPr>
              <w:t>No</w:t>
            </w:r>
          </w:p>
        </w:tc>
      </w:tr>
      <w:tr w:rsidR="0040032B" w14:paraId="32D0F4ED" w14:textId="6F3FCDEB" w:rsidTr="0040032B">
        <w:tc>
          <w:tcPr>
            <w:tcW w:w="641" w:type="dxa"/>
            <w:tcBorders>
              <w:top w:val="single" w:sz="8" w:space="0" w:color="000000"/>
              <w:left w:val="single" w:sz="8" w:space="0" w:color="000000"/>
              <w:bottom w:val="single" w:sz="8" w:space="0" w:color="000000"/>
              <w:right w:val="single" w:sz="8" w:space="0" w:color="000000"/>
            </w:tcBorders>
            <w:hideMark/>
          </w:tcPr>
          <w:p w14:paraId="079EDA38" w14:textId="77777777" w:rsidR="0040032B" w:rsidRDefault="0040032B">
            <w:pPr>
              <w:widowControl w:val="0"/>
              <w:rPr>
                <w:lang w:val="en-GB"/>
              </w:rPr>
            </w:pPr>
            <w:r>
              <w:rPr>
                <w:lang w:val="en-GB"/>
              </w:rPr>
              <w:t>10</w:t>
            </w:r>
          </w:p>
        </w:tc>
        <w:tc>
          <w:tcPr>
            <w:tcW w:w="3261" w:type="dxa"/>
            <w:tcBorders>
              <w:top w:val="single" w:sz="8" w:space="0" w:color="000000"/>
              <w:left w:val="single" w:sz="8" w:space="0" w:color="000000"/>
              <w:bottom w:val="single" w:sz="8" w:space="0" w:color="000000"/>
              <w:right w:val="single" w:sz="8" w:space="0" w:color="000000"/>
            </w:tcBorders>
            <w:hideMark/>
          </w:tcPr>
          <w:p w14:paraId="7426410D" w14:textId="4C83220E" w:rsidR="0040032B" w:rsidRDefault="001956D6">
            <w:pPr>
              <w:widowControl w:val="0"/>
              <w:rPr>
                <w:lang w:val="en-GB"/>
              </w:rPr>
            </w:pPr>
            <w:r>
              <w:rPr>
                <w:lang w:val="en-GB"/>
              </w:rPr>
              <w:t>User sends email to valid email address</w:t>
            </w:r>
          </w:p>
        </w:tc>
        <w:tc>
          <w:tcPr>
            <w:tcW w:w="3544" w:type="dxa"/>
            <w:tcBorders>
              <w:top w:val="single" w:sz="8" w:space="0" w:color="000000"/>
              <w:left w:val="single" w:sz="8" w:space="0" w:color="000000"/>
              <w:bottom w:val="single" w:sz="8" w:space="0" w:color="000000"/>
              <w:right w:val="single" w:sz="8" w:space="0" w:color="000000"/>
            </w:tcBorders>
            <w:hideMark/>
          </w:tcPr>
          <w:p w14:paraId="7A9A7E17" w14:textId="31E85757" w:rsidR="0040032B" w:rsidRDefault="001956D6">
            <w:pPr>
              <w:widowControl w:val="0"/>
              <w:rPr>
                <w:lang w:val="en-GB"/>
              </w:rPr>
            </w:pPr>
            <w:r>
              <w:rPr>
                <w:lang w:val="en-GB"/>
              </w:rPr>
              <w:t>Email sends and user receives email in their inbox</w:t>
            </w:r>
          </w:p>
        </w:tc>
        <w:tc>
          <w:tcPr>
            <w:tcW w:w="850" w:type="dxa"/>
            <w:tcBorders>
              <w:top w:val="single" w:sz="8" w:space="0" w:color="000000"/>
              <w:left w:val="single" w:sz="8" w:space="0" w:color="000000"/>
              <w:bottom w:val="single" w:sz="8" w:space="0" w:color="000000"/>
              <w:right w:val="single" w:sz="8" w:space="0" w:color="000000"/>
            </w:tcBorders>
          </w:tcPr>
          <w:p w14:paraId="13E427A1" w14:textId="67A94F6F" w:rsidR="0040032B"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B23F534" w14:textId="79236A06" w:rsidR="0040032B"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DCB9718" w14:textId="5EA75280" w:rsidR="0040032B" w:rsidRDefault="001956D6">
            <w:pPr>
              <w:widowControl w:val="0"/>
              <w:rPr>
                <w:lang w:val="en-GB"/>
              </w:rPr>
            </w:pPr>
            <w:r>
              <w:rPr>
                <w:lang w:val="en-GB"/>
              </w:rPr>
              <w:t>-</w:t>
            </w:r>
          </w:p>
        </w:tc>
      </w:tr>
      <w:tr w:rsidR="0040032B" w14:paraId="01705E37" w14:textId="06707520" w:rsidTr="0040032B">
        <w:tc>
          <w:tcPr>
            <w:tcW w:w="641" w:type="dxa"/>
            <w:tcBorders>
              <w:top w:val="single" w:sz="8" w:space="0" w:color="000000"/>
              <w:left w:val="single" w:sz="8" w:space="0" w:color="000000"/>
              <w:bottom w:val="single" w:sz="8" w:space="0" w:color="000000"/>
              <w:right w:val="single" w:sz="8" w:space="0" w:color="000000"/>
            </w:tcBorders>
            <w:hideMark/>
          </w:tcPr>
          <w:p w14:paraId="1550ECBC" w14:textId="77777777" w:rsidR="0040032B" w:rsidRDefault="0040032B">
            <w:pPr>
              <w:widowControl w:val="0"/>
              <w:rPr>
                <w:lang w:val="en-GB"/>
              </w:rPr>
            </w:pPr>
            <w:r>
              <w:rPr>
                <w:lang w:val="en-GB"/>
              </w:rPr>
              <w:t>11</w:t>
            </w:r>
          </w:p>
        </w:tc>
        <w:tc>
          <w:tcPr>
            <w:tcW w:w="3261" w:type="dxa"/>
            <w:tcBorders>
              <w:top w:val="single" w:sz="8" w:space="0" w:color="000000"/>
              <w:left w:val="single" w:sz="8" w:space="0" w:color="000000"/>
              <w:bottom w:val="single" w:sz="8" w:space="0" w:color="000000"/>
              <w:right w:val="single" w:sz="8" w:space="0" w:color="000000"/>
            </w:tcBorders>
            <w:hideMark/>
          </w:tcPr>
          <w:p w14:paraId="5C96AA75" w14:textId="50380F92" w:rsidR="0040032B" w:rsidRDefault="001956D6">
            <w:pPr>
              <w:widowControl w:val="0"/>
              <w:rPr>
                <w:lang w:val="en-GB"/>
              </w:rPr>
            </w:pPr>
            <w:r>
              <w:rPr>
                <w:lang w:val="en-GB"/>
              </w:rPr>
              <w:t>User tries typing on minigame screen</w:t>
            </w:r>
          </w:p>
        </w:tc>
        <w:tc>
          <w:tcPr>
            <w:tcW w:w="3544" w:type="dxa"/>
            <w:tcBorders>
              <w:top w:val="single" w:sz="8" w:space="0" w:color="000000"/>
              <w:left w:val="single" w:sz="8" w:space="0" w:color="000000"/>
              <w:bottom w:val="single" w:sz="8" w:space="0" w:color="000000"/>
              <w:right w:val="single" w:sz="8" w:space="0" w:color="000000"/>
            </w:tcBorders>
            <w:hideMark/>
          </w:tcPr>
          <w:p w14:paraId="1B163342" w14:textId="44F99596" w:rsidR="0040032B" w:rsidRDefault="001956D6">
            <w:pPr>
              <w:widowControl w:val="0"/>
              <w:rPr>
                <w:lang w:val="en-GB"/>
              </w:rPr>
            </w:pPr>
            <w:r>
              <w:rPr>
                <w:lang w:val="en-GB"/>
              </w:rPr>
              <w:t>Nothing should happen</w:t>
            </w:r>
          </w:p>
        </w:tc>
        <w:tc>
          <w:tcPr>
            <w:tcW w:w="850" w:type="dxa"/>
            <w:tcBorders>
              <w:top w:val="single" w:sz="8" w:space="0" w:color="000000"/>
              <w:left w:val="single" w:sz="8" w:space="0" w:color="000000"/>
              <w:bottom w:val="single" w:sz="8" w:space="0" w:color="000000"/>
              <w:right w:val="single" w:sz="8" w:space="0" w:color="000000"/>
            </w:tcBorders>
          </w:tcPr>
          <w:p w14:paraId="3DB91BE8" w14:textId="4F527B9B" w:rsidR="0040032B"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4E0EDDA" w14:textId="18DE6A63" w:rsidR="0040032B"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349F46A" w14:textId="27A40D04" w:rsidR="0040032B" w:rsidRDefault="001956D6">
            <w:pPr>
              <w:widowControl w:val="0"/>
              <w:rPr>
                <w:lang w:val="en-GB"/>
              </w:rPr>
            </w:pPr>
            <w:r>
              <w:rPr>
                <w:lang w:val="en-GB"/>
              </w:rPr>
              <w:t>-</w:t>
            </w:r>
          </w:p>
        </w:tc>
      </w:tr>
      <w:tr w:rsidR="001956D6" w14:paraId="5C8B5C3E" w14:textId="77777777" w:rsidTr="0040032B">
        <w:tc>
          <w:tcPr>
            <w:tcW w:w="641" w:type="dxa"/>
            <w:tcBorders>
              <w:top w:val="single" w:sz="8" w:space="0" w:color="000000"/>
              <w:left w:val="single" w:sz="8" w:space="0" w:color="000000"/>
              <w:bottom w:val="single" w:sz="8" w:space="0" w:color="000000"/>
              <w:right w:val="single" w:sz="8" w:space="0" w:color="000000"/>
            </w:tcBorders>
          </w:tcPr>
          <w:p w14:paraId="33B62C36" w14:textId="6EEB8DE4" w:rsidR="001956D6" w:rsidRDefault="001956D6">
            <w:pPr>
              <w:widowControl w:val="0"/>
              <w:rPr>
                <w:lang w:val="en-GB"/>
              </w:rPr>
            </w:pPr>
            <w:r>
              <w:rPr>
                <w:lang w:val="en-GB"/>
              </w:rPr>
              <w:t>12</w:t>
            </w:r>
          </w:p>
        </w:tc>
        <w:tc>
          <w:tcPr>
            <w:tcW w:w="3261" w:type="dxa"/>
            <w:tcBorders>
              <w:top w:val="single" w:sz="8" w:space="0" w:color="000000"/>
              <w:left w:val="single" w:sz="8" w:space="0" w:color="000000"/>
              <w:bottom w:val="single" w:sz="8" w:space="0" w:color="000000"/>
              <w:right w:val="single" w:sz="8" w:space="0" w:color="000000"/>
            </w:tcBorders>
          </w:tcPr>
          <w:p w14:paraId="6ECAE7FC" w14:textId="4EE711EC" w:rsidR="001956D6" w:rsidRDefault="001956D6">
            <w:pPr>
              <w:widowControl w:val="0"/>
              <w:rPr>
                <w:lang w:val="en-GB"/>
              </w:rPr>
            </w:pPr>
            <w:r>
              <w:rPr>
                <w:lang w:val="en-GB"/>
              </w:rPr>
              <w:t>User tries to delete their account</w:t>
            </w:r>
          </w:p>
        </w:tc>
        <w:tc>
          <w:tcPr>
            <w:tcW w:w="3544" w:type="dxa"/>
            <w:tcBorders>
              <w:top w:val="single" w:sz="8" w:space="0" w:color="000000"/>
              <w:left w:val="single" w:sz="8" w:space="0" w:color="000000"/>
              <w:bottom w:val="single" w:sz="8" w:space="0" w:color="000000"/>
              <w:right w:val="single" w:sz="8" w:space="0" w:color="000000"/>
            </w:tcBorders>
          </w:tcPr>
          <w:p w14:paraId="79329C9D" w14:textId="4B3CAFC8" w:rsidR="001956D6" w:rsidRDefault="001956D6">
            <w:pPr>
              <w:widowControl w:val="0"/>
              <w:rPr>
                <w:lang w:val="en-GB"/>
              </w:rPr>
            </w:pPr>
            <w:r>
              <w:rPr>
                <w:lang w:val="en-GB"/>
              </w:rPr>
              <w:t xml:space="preserve">Account successfully deletes from database </w:t>
            </w:r>
          </w:p>
        </w:tc>
        <w:tc>
          <w:tcPr>
            <w:tcW w:w="850" w:type="dxa"/>
            <w:tcBorders>
              <w:top w:val="single" w:sz="8" w:space="0" w:color="000000"/>
              <w:left w:val="single" w:sz="8" w:space="0" w:color="000000"/>
              <w:bottom w:val="single" w:sz="8" w:space="0" w:color="000000"/>
              <w:right w:val="single" w:sz="8" w:space="0" w:color="000000"/>
            </w:tcBorders>
          </w:tcPr>
          <w:p w14:paraId="25AF2CCC" w14:textId="35F3E5D8"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C564807" w14:textId="5CFDB20B"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5161E0B" w14:textId="0BA4466C" w:rsidR="001956D6" w:rsidRDefault="001956D6">
            <w:pPr>
              <w:widowControl w:val="0"/>
              <w:rPr>
                <w:lang w:val="en-GB"/>
              </w:rPr>
            </w:pPr>
            <w:r>
              <w:rPr>
                <w:lang w:val="en-GB"/>
              </w:rPr>
              <w:t>-</w:t>
            </w:r>
          </w:p>
        </w:tc>
      </w:tr>
      <w:tr w:rsidR="001956D6" w14:paraId="560E928A"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1B73835" w14:textId="34BE2B70" w:rsidR="001956D6" w:rsidRDefault="001956D6">
            <w:pPr>
              <w:widowControl w:val="0"/>
              <w:rPr>
                <w:lang w:val="en-GB"/>
              </w:rPr>
            </w:pPr>
            <w:r>
              <w:rPr>
                <w:lang w:val="en-GB"/>
              </w:rPr>
              <w:t>13</w:t>
            </w:r>
          </w:p>
        </w:tc>
        <w:tc>
          <w:tcPr>
            <w:tcW w:w="3261" w:type="dxa"/>
            <w:tcBorders>
              <w:top w:val="single" w:sz="8" w:space="0" w:color="000000"/>
              <w:left w:val="single" w:sz="8" w:space="0" w:color="000000"/>
              <w:bottom w:val="single" w:sz="8" w:space="0" w:color="000000"/>
              <w:right w:val="single" w:sz="8" w:space="0" w:color="000000"/>
            </w:tcBorders>
          </w:tcPr>
          <w:p w14:paraId="6CF3EE57" w14:textId="0FDA8518" w:rsidR="001956D6" w:rsidRDefault="001956D6">
            <w:pPr>
              <w:widowControl w:val="0"/>
              <w:rPr>
                <w:lang w:val="en-GB"/>
              </w:rPr>
            </w:pPr>
            <w:r>
              <w:rPr>
                <w:lang w:val="en-GB"/>
              </w:rPr>
              <w:t>User leaves minigame half-way through</w:t>
            </w:r>
          </w:p>
        </w:tc>
        <w:tc>
          <w:tcPr>
            <w:tcW w:w="3544" w:type="dxa"/>
            <w:tcBorders>
              <w:top w:val="single" w:sz="8" w:space="0" w:color="000000"/>
              <w:left w:val="single" w:sz="8" w:space="0" w:color="000000"/>
              <w:bottom w:val="single" w:sz="8" w:space="0" w:color="000000"/>
              <w:right w:val="single" w:sz="8" w:space="0" w:color="000000"/>
            </w:tcBorders>
          </w:tcPr>
          <w:p w14:paraId="650B7C70" w14:textId="32C8E4A7" w:rsidR="001956D6" w:rsidRDefault="001956D6">
            <w:pPr>
              <w:widowControl w:val="0"/>
              <w:rPr>
                <w:lang w:val="en-GB"/>
              </w:rPr>
            </w:pPr>
            <w:r>
              <w:rPr>
                <w:lang w:val="en-GB"/>
              </w:rPr>
              <w:t>No database information is altered, user is free to attempt minigame again later</w:t>
            </w:r>
          </w:p>
        </w:tc>
        <w:tc>
          <w:tcPr>
            <w:tcW w:w="850" w:type="dxa"/>
            <w:tcBorders>
              <w:top w:val="single" w:sz="8" w:space="0" w:color="000000"/>
              <w:left w:val="single" w:sz="8" w:space="0" w:color="000000"/>
              <w:bottom w:val="single" w:sz="8" w:space="0" w:color="000000"/>
              <w:right w:val="single" w:sz="8" w:space="0" w:color="000000"/>
            </w:tcBorders>
          </w:tcPr>
          <w:p w14:paraId="04B1B6C6" w14:textId="596CA193"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0BD747D" w14:textId="5300C3ED"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6F2ABFD7" w14:textId="5F692AF8" w:rsidR="001956D6" w:rsidRDefault="001956D6">
            <w:pPr>
              <w:widowControl w:val="0"/>
              <w:rPr>
                <w:lang w:val="en-GB"/>
              </w:rPr>
            </w:pPr>
            <w:r>
              <w:rPr>
                <w:lang w:val="en-GB"/>
              </w:rPr>
              <w:t>-</w:t>
            </w:r>
          </w:p>
        </w:tc>
      </w:tr>
      <w:tr w:rsidR="001956D6" w14:paraId="02422E30"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DC59E32" w14:textId="5A5BA71A" w:rsidR="001956D6" w:rsidRDefault="001956D6">
            <w:pPr>
              <w:widowControl w:val="0"/>
              <w:rPr>
                <w:lang w:val="en-GB"/>
              </w:rPr>
            </w:pPr>
            <w:r>
              <w:rPr>
                <w:lang w:val="en-GB"/>
              </w:rPr>
              <w:t>14</w:t>
            </w:r>
          </w:p>
        </w:tc>
        <w:tc>
          <w:tcPr>
            <w:tcW w:w="3261" w:type="dxa"/>
            <w:tcBorders>
              <w:top w:val="single" w:sz="8" w:space="0" w:color="000000"/>
              <w:left w:val="single" w:sz="8" w:space="0" w:color="000000"/>
              <w:bottom w:val="single" w:sz="8" w:space="0" w:color="000000"/>
              <w:right w:val="single" w:sz="8" w:space="0" w:color="000000"/>
            </w:tcBorders>
          </w:tcPr>
          <w:p w14:paraId="71529623" w14:textId="1F2B212E" w:rsidR="001956D6" w:rsidRDefault="001956D6">
            <w:pPr>
              <w:widowControl w:val="0"/>
              <w:rPr>
                <w:lang w:val="en-GB"/>
              </w:rPr>
            </w:pPr>
            <w:r>
              <w:rPr>
                <w:lang w:val="en-GB"/>
              </w:rPr>
              <w:t>User attempts to update their username</w:t>
            </w:r>
          </w:p>
        </w:tc>
        <w:tc>
          <w:tcPr>
            <w:tcW w:w="3544" w:type="dxa"/>
            <w:tcBorders>
              <w:top w:val="single" w:sz="8" w:space="0" w:color="000000"/>
              <w:left w:val="single" w:sz="8" w:space="0" w:color="000000"/>
              <w:bottom w:val="single" w:sz="8" w:space="0" w:color="000000"/>
              <w:right w:val="single" w:sz="8" w:space="0" w:color="000000"/>
            </w:tcBorders>
          </w:tcPr>
          <w:p w14:paraId="0856C2D7" w14:textId="653C3359" w:rsidR="001956D6" w:rsidRDefault="001956D6">
            <w:pPr>
              <w:widowControl w:val="0"/>
              <w:rPr>
                <w:lang w:val="en-GB"/>
              </w:rPr>
            </w:pPr>
            <w:r>
              <w:rPr>
                <w:lang w:val="en-GB"/>
              </w:rPr>
              <w:t>Users username changes and is updated in the database</w:t>
            </w:r>
          </w:p>
        </w:tc>
        <w:tc>
          <w:tcPr>
            <w:tcW w:w="850" w:type="dxa"/>
            <w:tcBorders>
              <w:top w:val="single" w:sz="8" w:space="0" w:color="000000"/>
              <w:left w:val="single" w:sz="8" w:space="0" w:color="000000"/>
              <w:bottom w:val="single" w:sz="8" w:space="0" w:color="000000"/>
              <w:right w:val="single" w:sz="8" w:space="0" w:color="000000"/>
            </w:tcBorders>
          </w:tcPr>
          <w:p w14:paraId="037D6AFB" w14:textId="3756069E" w:rsidR="001956D6" w:rsidRDefault="001956D6">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7D7DCD7C" w14:textId="3BE77D90" w:rsidR="001956D6" w:rsidRDefault="001956D6">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5E4117FD" w14:textId="36FB753A" w:rsidR="001956D6" w:rsidRDefault="001956D6">
            <w:pPr>
              <w:widowControl w:val="0"/>
              <w:rPr>
                <w:lang w:val="en-GB"/>
              </w:rPr>
            </w:pPr>
            <w:r>
              <w:rPr>
                <w:lang w:val="en-GB"/>
              </w:rPr>
              <w:t>-</w:t>
            </w:r>
          </w:p>
        </w:tc>
      </w:tr>
      <w:tr w:rsidR="001956D6" w14:paraId="7B961A22"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5717468" w14:textId="5D577DAD" w:rsidR="001956D6" w:rsidRDefault="001956D6">
            <w:pPr>
              <w:widowControl w:val="0"/>
              <w:rPr>
                <w:lang w:val="en-GB"/>
              </w:rPr>
            </w:pPr>
            <w:r>
              <w:rPr>
                <w:lang w:val="en-GB"/>
              </w:rPr>
              <w:t>15</w:t>
            </w:r>
          </w:p>
        </w:tc>
        <w:tc>
          <w:tcPr>
            <w:tcW w:w="3261" w:type="dxa"/>
            <w:tcBorders>
              <w:top w:val="single" w:sz="8" w:space="0" w:color="000000"/>
              <w:left w:val="single" w:sz="8" w:space="0" w:color="000000"/>
              <w:bottom w:val="single" w:sz="8" w:space="0" w:color="000000"/>
              <w:right w:val="single" w:sz="8" w:space="0" w:color="000000"/>
            </w:tcBorders>
          </w:tcPr>
          <w:p w14:paraId="1C8B9D4A" w14:textId="29576B6B" w:rsidR="001956D6" w:rsidRDefault="001956D6">
            <w:pPr>
              <w:widowControl w:val="0"/>
              <w:rPr>
                <w:lang w:val="en-GB"/>
              </w:rPr>
            </w:pPr>
            <w:r>
              <w:rPr>
                <w:lang w:val="en-GB"/>
              </w:rPr>
              <w:t>User spends over 10 minutes on minigame</w:t>
            </w:r>
          </w:p>
        </w:tc>
        <w:tc>
          <w:tcPr>
            <w:tcW w:w="3544" w:type="dxa"/>
            <w:tcBorders>
              <w:top w:val="single" w:sz="8" w:space="0" w:color="000000"/>
              <w:left w:val="single" w:sz="8" w:space="0" w:color="000000"/>
              <w:bottom w:val="single" w:sz="8" w:space="0" w:color="000000"/>
              <w:right w:val="single" w:sz="8" w:space="0" w:color="000000"/>
            </w:tcBorders>
          </w:tcPr>
          <w:p w14:paraId="331DDBC0" w14:textId="22D1129C" w:rsidR="001956D6" w:rsidRDefault="005275B2">
            <w:pPr>
              <w:widowControl w:val="0"/>
              <w:rPr>
                <w:lang w:val="en-GB"/>
              </w:rPr>
            </w:pPr>
            <w:r>
              <w:rPr>
                <w:lang w:val="en-GB"/>
              </w:rPr>
              <w:t>Timer should update as necessary</w:t>
            </w:r>
          </w:p>
        </w:tc>
        <w:tc>
          <w:tcPr>
            <w:tcW w:w="850" w:type="dxa"/>
            <w:tcBorders>
              <w:top w:val="single" w:sz="8" w:space="0" w:color="000000"/>
              <w:left w:val="single" w:sz="8" w:space="0" w:color="000000"/>
              <w:bottom w:val="single" w:sz="8" w:space="0" w:color="000000"/>
              <w:right w:val="single" w:sz="8" w:space="0" w:color="000000"/>
            </w:tcBorders>
          </w:tcPr>
          <w:p w14:paraId="1B84339D" w14:textId="72433634" w:rsidR="001956D6" w:rsidRDefault="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39BCBFDD" w14:textId="5F6C76DE" w:rsidR="001956D6" w:rsidRDefault="005275B2">
            <w:pPr>
              <w:widowControl w:val="0"/>
              <w:rPr>
                <w:lang w:val="en-GB"/>
              </w:rPr>
            </w:pPr>
            <w:r>
              <w:rPr>
                <w:lang w:val="en-GB"/>
              </w:rPr>
              <w:t>Minutes stack on top of 0 that was already there so output looks like “012:34”</w:t>
            </w:r>
          </w:p>
        </w:tc>
        <w:tc>
          <w:tcPr>
            <w:tcW w:w="992" w:type="dxa"/>
            <w:tcBorders>
              <w:top w:val="single" w:sz="8" w:space="0" w:color="000000"/>
              <w:left w:val="single" w:sz="8" w:space="0" w:color="000000"/>
              <w:bottom w:val="single" w:sz="8" w:space="0" w:color="000000"/>
              <w:right w:val="single" w:sz="8" w:space="0" w:color="000000"/>
            </w:tcBorders>
          </w:tcPr>
          <w:p w14:paraId="1919531C" w14:textId="55FDDE61" w:rsidR="001956D6" w:rsidRDefault="005275B2">
            <w:pPr>
              <w:widowControl w:val="0"/>
              <w:rPr>
                <w:lang w:val="en-GB"/>
              </w:rPr>
            </w:pPr>
            <w:r>
              <w:rPr>
                <w:lang w:val="en-GB"/>
              </w:rPr>
              <w:t>Yes</w:t>
            </w:r>
          </w:p>
        </w:tc>
      </w:tr>
      <w:tr w:rsidR="005275B2" w14:paraId="159613CB" w14:textId="77777777" w:rsidTr="0040032B">
        <w:tc>
          <w:tcPr>
            <w:tcW w:w="641" w:type="dxa"/>
            <w:tcBorders>
              <w:top w:val="single" w:sz="8" w:space="0" w:color="000000"/>
              <w:left w:val="single" w:sz="8" w:space="0" w:color="000000"/>
              <w:bottom w:val="single" w:sz="8" w:space="0" w:color="000000"/>
              <w:right w:val="single" w:sz="8" w:space="0" w:color="000000"/>
            </w:tcBorders>
          </w:tcPr>
          <w:p w14:paraId="194F5CB8" w14:textId="4EF00AF4" w:rsidR="005275B2" w:rsidRDefault="005275B2">
            <w:pPr>
              <w:widowControl w:val="0"/>
              <w:rPr>
                <w:lang w:val="en-GB"/>
              </w:rPr>
            </w:pPr>
            <w:r>
              <w:rPr>
                <w:lang w:val="en-GB"/>
              </w:rPr>
              <w:t>16</w:t>
            </w:r>
          </w:p>
        </w:tc>
        <w:tc>
          <w:tcPr>
            <w:tcW w:w="3261" w:type="dxa"/>
            <w:tcBorders>
              <w:top w:val="single" w:sz="8" w:space="0" w:color="000000"/>
              <w:left w:val="single" w:sz="8" w:space="0" w:color="000000"/>
              <w:bottom w:val="single" w:sz="8" w:space="0" w:color="000000"/>
              <w:right w:val="single" w:sz="8" w:space="0" w:color="000000"/>
            </w:tcBorders>
          </w:tcPr>
          <w:p w14:paraId="14A4C4E8" w14:textId="7B4FE248" w:rsidR="005275B2" w:rsidRDefault="005275B2">
            <w:pPr>
              <w:widowControl w:val="0"/>
              <w:rPr>
                <w:lang w:val="en-GB"/>
              </w:rPr>
            </w:pPr>
            <w:r>
              <w:rPr>
                <w:lang w:val="en-GB"/>
              </w:rPr>
              <w:t>User gets answer correct in minigame</w:t>
            </w:r>
          </w:p>
        </w:tc>
        <w:tc>
          <w:tcPr>
            <w:tcW w:w="3544" w:type="dxa"/>
            <w:tcBorders>
              <w:top w:val="single" w:sz="8" w:space="0" w:color="000000"/>
              <w:left w:val="single" w:sz="8" w:space="0" w:color="000000"/>
              <w:bottom w:val="single" w:sz="8" w:space="0" w:color="000000"/>
              <w:right w:val="single" w:sz="8" w:space="0" w:color="000000"/>
            </w:tcBorders>
          </w:tcPr>
          <w:p w14:paraId="1022A564" w14:textId="2CE63470" w:rsidR="005275B2" w:rsidRDefault="005275B2">
            <w:pPr>
              <w:widowControl w:val="0"/>
              <w:rPr>
                <w:lang w:val="en-GB"/>
              </w:rPr>
            </w:pPr>
            <w:r>
              <w:rPr>
                <w:lang w:val="en-GB"/>
              </w:rPr>
              <w:t>Popup shown to user with smiley face and correct answer text on it</w:t>
            </w:r>
          </w:p>
        </w:tc>
        <w:tc>
          <w:tcPr>
            <w:tcW w:w="850" w:type="dxa"/>
            <w:tcBorders>
              <w:top w:val="single" w:sz="8" w:space="0" w:color="000000"/>
              <w:left w:val="single" w:sz="8" w:space="0" w:color="000000"/>
              <w:bottom w:val="single" w:sz="8" w:space="0" w:color="000000"/>
              <w:right w:val="single" w:sz="8" w:space="0" w:color="000000"/>
            </w:tcBorders>
          </w:tcPr>
          <w:p w14:paraId="1C2FAE25" w14:textId="0BA26CD0"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C38797C" w14:textId="3CF77971"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4D998527" w14:textId="7CFABC2A" w:rsidR="005275B2" w:rsidRDefault="005275B2">
            <w:pPr>
              <w:widowControl w:val="0"/>
              <w:rPr>
                <w:lang w:val="en-GB"/>
              </w:rPr>
            </w:pPr>
            <w:r>
              <w:rPr>
                <w:lang w:val="en-GB"/>
              </w:rPr>
              <w:t>-</w:t>
            </w:r>
          </w:p>
        </w:tc>
      </w:tr>
      <w:tr w:rsidR="005275B2" w14:paraId="3D2AB846"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B18D6C8" w14:textId="2101C296" w:rsidR="005275B2" w:rsidRDefault="005275B2">
            <w:pPr>
              <w:widowControl w:val="0"/>
              <w:rPr>
                <w:lang w:val="en-GB"/>
              </w:rPr>
            </w:pPr>
            <w:r>
              <w:rPr>
                <w:lang w:val="en-GB"/>
              </w:rPr>
              <w:t xml:space="preserve">17 </w:t>
            </w:r>
          </w:p>
        </w:tc>
        <w:tc>
          <w:tcPr>
            <w:tcW w:w="3261" w:type="dxa"/>
            <w:tcBorders>
              <w:top w:val="single" w:sz="8" w:space="0" w:color="000000"/>
              <w:left w:val="single" w:sz="8" w:space="0" w:color="000000"/>
              <w:bottom w:val="single" w:sz="8" w:space="0" w:color="000000"/>
              <w:right w:val="single" w:sz="8" w:space="0" w:color="000000"/>
            </w:tcBorders>
          </w:tcPr>
          <w:p w14:paraId="02F4ABA0" w14:textId="76F55B24" w:rsidR="005275B2" w:rsidRDefault="005275B2">
            <w:pPr>
              <w:widowControl w:val="0"/>
              <w:rPr>
                <w:lang w:val="en-GB"/>
              </w:rPr>
            </w:pPr>
            <w:r>
              <w:rPr>
                <w:lang w:val="en-GB"/>
              </w:rPr>
              <w:t>User gets answer wrong in minigame</w:t>
            </w:r>
          </w:p>
        </w:tc>
        <w:tc>
          <w:tcPr>
            <w:tcW w:w="3544" w:type="dxa"/>
            <w:tcBorders>
              <w:top w:val="single" w:sz="8" w:space="0" w:color="000000"/>
              <w:left w:val="single" w:sz="8" w:space="0" w:color="000000"/>
              <w:bottom w:val="single" w:sz="8" w:space="0" w:color="000000"/>
              <w:right w:val="single" w:sz="8" w:space="0" w:color="000000"/>
            </w:tcBorders>
          </w:tcPr>
          <w:p w14:paraId="7F68BB10" w14:textId="73EEE69F" w:rsidR="005275B2" w:rsidRDefault="005275B2">
            <w:pPr>
              <w:widowControl w:val="0"/>
              <w:rPr>
                <w:lang w:val="en-GB"/>
              </w:rPr>
            </w:pPr>
            <w:r>
              <w:rPr>
                <w:lang w:val="en-GB"/>
              </w:rPr>
              <w:t>Popup shown to user with sad face and incorrect answer text on it</w:t>
            </w:r>
          </w:p>
        </w:tc>
        <w:tc>
          <w:tcPr>
            <w:tcW w:w="850" w:type="dxa"/>
            <w:tcBorders>
              <w:top w:val="single" w:sz="8" w:space="0" w:color="000000"/>
              <w:left w:val="single" w:sz="8" w:space="0" w:color="000000"/>
              <w:bottom w:val="single" w:sz="8" w:space="0" w:color="000000"/>
              <w:right w:val="single" w:sz="8" w:space="0" w:color="000000"/>
            </w:tcBorders>
          </w:tcPr>
          <w:p w14:paraId="6FDD5FE1" w14:textId="327A718D"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1AB43074" w14:textId="1F7F2DD4"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DB39368" w14:textId="751FBBFC" w:rsidR="005275B2" w:rsidRDefault="005275B2">
            <w:pPr>
              <w:widowControl w:val="0"/>
              <w:rPr>
                <w:lang w:val="en-GB"/>
              </w:rPr>
            </w:pPr>
            <w:r>
              <w:rPr>
                <w:lang w:val="en-GB"/>
              </w:rPr>
              <w:t>-</w:t>
            </w:r>
          </w:p>
        </w:tc>
      </w:tr>
      <w:tr w:rsidR="005275B2" w14:paraId="7AD19928" w14:textId="77777777" w:rsidTr="0040032B">
        <w:tc>
          <w:tcPr>
            <w:tcW w:w="641" w:type="dxa"/>
            <w:tcBorders>
              <w:top w:val="single" w:sz="8" w:space="0" w:color="000000"/>
              <w:left w:val="single" w:sz="8" w:space="0" w:color="000000"/>
              <w:bottom w:val="single" w:sz="8" w:space="0" w:color="000000"/>
              <w:right w:val="single" w:sz="8" w:space="0" w:color="000000"/>
            </w:tcBorders>
          </w:tcPr>
          <w:p w14:paraId="67E21955" w14:textId="12F0CB96" w:rsidR="005275B2" w:rsidRDefault="005275B2">
            <w:pPr>
              <w:widowControl w:val="0"/>
              <w:rPr>
                <w:lang w:val="en-GB"/>
              </w:rPr>
            </w:pPr>
            <w:r>
              <w:rPr>
                <w:lang w:val="en-GB"/>
              </w:rPr>
              <w:t>18</w:t>
            </w:r>
          </w:p>
        </w:tc>
        <w:tc>
          <w:tcPr>
            <w:tcW w:w="3261" w:type="dxa"/>
            <w:tcBorders>
              <w:top w:val="single" w:sz="8" w:space="0" w:color="000000"/>
              <w:left w:val="single" w:sz="8" w:space="0" w:color="000000"/>
              <w:bottom w:val="single" w:sz="8" w:space="0" w:color="000000"/>
              <w:right w:val="single" w:sz="8" w:space="0" w:color="000000"/>
            </w:tcBorders>
          </w:tcPr>
          <w:p w14:paraId="67F2C318" w14:textId="688BA075" w:rsidR="005275B2" w:rsidRDefault="005275B2">
            <w:pPr>
              <w:widowControl w:val="0"/>
              <w:rPr>
                <w:lang w:val="en-GB"/>
              </w:rPr>
            </w:pPr>
            <w:r>
              <w:rPr>
                <w:lang w:val="en-GB"/>
              </w:rPr>
              <w:t>User gets answer correct in minigame</w:t>
            </w:r>
          </w:p>
        </w:tc>
        <w:tc>
          <w:tcPr>
            <w:tcW w:w="3544" w:type="dxa"/>
            <w:tcBorders>
              <w:top w:val="single" w:sz="8" w:space="0" w:color="000000"/>
              <w:left w:val="single" w:sz="8" w:space="0" w:color="000000"/>
              <w:bottom w:val="single" w:sz="8" w:space="0" w:color="000000"/>
              <w:right w:val="single" w:sz="8" w:space="0" w:color="000000"/>
            </w:tcBorders>
          </w:tcPr>
          <w:p w14:paraId="67335B2A" w14:textId="0D3F3AAF" w:rsidR="005275B2" w:rsidRDefault="005275B2">
            <w:pPr>
              <w:widowControl w:val="0"/>
              <w:rPr>
                <w:lang w:val="en-GB"/>
              </w:rPr>
            </w:pPr>
            <w:r>
              <w:rPr>
                <w:lang w:val="en-GB"/>
              </w:rPr>
              <w:t xml:space="preserve">Correct answer sound plays </w:t>
            </w:r>
          </w:p>
        </w:tc>
        <w:tc>
          <w:tcPr>
            <w:tcW w:w="850" w:type="dxa"/>
            <w:tcBorders>
              <w:top w:val="single" w:sz="8" w:space="0" w:color="000000"/>
              <w:left w:val="single" w:sz="8" w:space="0" w:color="000000"/>
              <w:bottom w:val="single" w:sz="8" w:space="0" w:color="000000"/>
              <w:right w:val="single" w:sz="8" w:space="0" w:color="000000"/>
            </w:tcBorders>
          </w:tcPr>
          <w:p w14:paraId="383D463B" w14:textId="05E874EE"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21BC1576" w14:textId="64ADBB2C"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4790030B" w14:textId="79788375" w:rsidR="005275B2" w:rsidRDefault="005275B2">
            <w:pPr>
              <w:widowControl w:val="0"/>
              <w:rPr>
                <w:lang w:val="en-GB"/>
              </w:rPr>
            </w:pPr>
            <w:r>
              <w:rPr>
                <w:lang w:val="en-GB"/>
              </w:rPr>
              <w:t>-</w:t>
            </w:r>
          </w:p>
        </w:tc>
      </w:tr>
      <w:tr w:rsidR="005275B2" w14:paraId="43BE1CA1"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C0DEF2B" w14:textId="65F59AC5" w:rsidR="005275B2" w:rsidRDefault="005275B2">
            <w:pPr>
              <w:widowControl w:val="0"/>
              <w:rPr>
                <w:lang w:val="en-GB"/>
              </w:rPr>
            </w:pPr>
            <w:r>
              <w:rPr>
                <w:lang w:val="en-GB"/>
              </w:rPr>
              <w:t>19</w:t>
            </w:r>
          </w:p>
        </w:tc>
        <w:tc>
          <w:tcPr>
            <w:tcW w:w="3261" w:type="dxa"/>
            <w:tcBorders>
              <w:top w:val="single" w:sz="8" w:space="0" w:color="000000"/>
              <w:left w:val="single" w:sz="8" w:space="0" w:color="000000"/>
              <w:bottom w:val="single" w:sz="8" w:space="0" w:color="000000"/>
              <w:right w:val="single" w:sz="8" w:space="0" w:color="000000"/>
            </w:tcBorders>
          </w:tcPr>
          <w:p w14:paraId="0D9D0955" w14:textId="43B67DFE" w:rsidR="005275B2" w:rsidRDefault="005275B2">
            <w:pPr>
              <w:widowControl w:val="0"/>
              <w:rPr>
                <w:lang w:val="en-GB"/>
              </w:rPr>
            </w:pPr>
            <w:r>
              <w:rPr>
                <w:lang w:val="en-GB"/>
              </w:rPr>
              <w:t>User gets answer wrong in minigame</w:t>
            </w:r>
          </w:p>
        </w:tc>
        <w:tc>
          <w:tcPr>
            <w:tcW w:w="3544" w:type="dxa"/>
            <w:tcBorders>
              <w:top w:val="single" w:sz="8" w:space="0" w:color="000000"/>
              <w:left w:val="single" w:sz="8" w:space="0" w:color="000000"/>
              <w:bottom w:val="single" w:sz="8" w:space="0" w:color="000000"/>
              <w:right w:val="single" w:sz="8" w:space="0" w:color="000000"/>
            </w:tcBorders>
          </w:tcPr>
          <w:p w14:paraId="5C7BCB02" w14:textId="481FECD2" w:rsidR="005275B2" w:rsidRDefault="005275B2">
            <w:pPr>
              <w:widowControl w:val="0"/>
              <w:rPr>
                <w:lang w:val="en-GB"/>
              </w:rPr>
            </w:pPr>
            <w:r>
              <w:rPr>
                <w:lang w:val="en-GB"/>
              </w:rPr>
              <w:t>Incorrect answer sound plays</w:t>
            </w:r>
          </w:p>
        </w:tc>
        <w:tc>
          <w:tcPr>
            <w:tcW w:w="850" w:type="dxa"/>
            <w:tcBorders>
              <w:top w:val="single" w:sz="8" w:space="0" w:color="000000"/>
              <w:left w:val="single" w:sz="8" w:space="0" w:color="000000"/>
              <w:bottom w:val="single" w:sz="8" w:space="0" w:color="000000"/>
              <w:right w:val="single" w:sz="8" w:space="0" w:color="000000"/>
            </w:tcBorders>
          </w:tcPr>
          <w:p w14:paraId="1427F05C" w14:textId="5367A7E3" w:rsidR="005275B2" w:rsidRDefault="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5B3CAAB9" w14:textId="3311F2D4" w:rsidR="005275B2" w:rsidRDefault="005275B2">
            <w:pPr>
              <w:widowControl w:val="0"/>
              <w:rPr>
                <w:lang w:val="en-GB"/>
              </w:rPr>
            </w:pPr>
            <w:r>
              <w:rPr>
                <w:lang w:val="en-GB"/>
              </w:rPr>
              <w:t>Accidentally hooked up correct sound to incorrect function</w:t>
            </w:r>
          </w:p>
        </w:tc>
        <w:tc>
          <w:tcPr>
            <w:tcW w:w="992" w:type="dxa"/>
            <w:tcBorders>
              <w:top w:val="single" w:sz="8" w:space="0" w:color="000000"/>
              <w:left w:val="single" w:sz="8" w:space="0" w:color="000000"/>
              <w:bottom w:val="single" w:sz="8" w:space="0" w:color="000000"/>
              <w:right w:val="single" w:sz="8" w:space="0" w:color="000000"/>
            </w:tcBorders>
          </w:tcPr>
          <w:p w14:paraId="416E68FA" w14:textId="039B1B68" w:rsidR="005275B2" w:rsidRDefault="005275B2">
            <w:pPr>
              <w:widowControl w:val="0"/>
              <w:rPr>
                <w:lang w:val="en-GB"/>
              </w:rPr>
            </w:pPr>
            <w:r>
              <w:rPr>
                <w:lang w:val="en-GB"/>
              </w:rPr>
              <w:t>Yes</w:t>
            </w:r>
          </w:p>
        </w:tc>
      </w:tr>
      <w:tr w:rsidR="005275B2" w14:paraId="718292AC" w14:textId="77777777" w:rsidTr="0040032B">
        <w:tc>
          <w:tcPr>
            <w:tcW w:w="641" w:type="dxa"/>
            <w:tcBorders>
              <w:top w:val="single" w:sz="8" w:space="0" w:color="000000"/>
              <w:left w:val="single" w:sz="8" w:space="0" w:color="000000"/>
              <w:bottom w:val="single" w:sz="8" w:space="0" w:color="000000"/>
              <w:right w:val="single" w:sz="8" w:space="0" w:color="000000"/>
            </w:tcBorders>
          </w:tcPr>
          <w:p w14:paraId="52EBD452" w14:textId="28ED8FEE" w:rsidR="005275B2" w:rsidRDefault="005275B2">
            <w:pPr>
              <w:widowControl w:val="0"/>
              <w:rPr>
                <w:lang w:val="en-GB"/>
              </w:rPr>
            </w:pPr>
            <w:r>
              <w:rPr>
                <w:lang w:val="en-GB"/>
              </w:rPr>
              <w:t>20</w:t>
            </w:r>
          </w:p>
        </w:tc>
        <w:tc>
          <w:tcPr>
            <w:tcW w:w="3261" w:type="dxa"/>
            <w:tcBorders>
              <w:top w:val="single" w:sz="8" w:space="0" w:color="000000"/>
              <w:left w:val="single" w:sz="8" w:space="0" w:color="000000"/>
              <w:bottom w:val="single" w:sz="8" w:space="0" w:color="000000"/>
              <w:right w:val="single" w:sz="8" w:space="0" w:color="000000"/>
            </w:tcBorders>
          </w:tcPr>
          <w:p w14:paraId="3C3D2741" w14:textId="0B4C64EC" w:rsidR="005275B2" w:rsidRDefault="005275B2">
            <w:pPr>
              <w:widowControl w:val="0"/>
              <w:rPr>
                <w:lang w:val="en-GB"/>
              </w:rPr>
            </w:pPr>
            <w:r>
              <w:rPr>
                <w:lang w:val="en-GB"/>
              </w:rPr>
              <w:t>User presses X button when in minigame</w:t>
            </w:r>
          </w:p>
        </w:tc>
        <w:tc>
          <w:tcPr>
            <w:tcW w:w="3544" w:type="dxa"/>
            <w:tcBorders>
              <w:top w:val="single" w:sz="8" w:space="0" w:color="000000"/>
              <w:left w:val="single" w:sz="8" w:space="0" w:color="000000"/>
              <w:bottom w:val="single" w:sz="8" w:space="0" w:color="000000"/>
              <w:right w:val="single" w:sz="8" w:space="0" w:color="000000"/>
            </w:tcBorders>
          </w:tcPr>
          <w:p w14:paraId="1117BDCF" w14:textId="4CAA64CE" w:rsidR="005275B2" w:rsidRDefault="005275B2">
            <w:pPr>
              <w:widowControl w:val="0"/>
              <w:rPr>
                <w:lang w:val="en-GB"/>
              </w:rPr>
            </w:pPr>
            <w:r>
              <w:rPr>
                <w:lang w:val="en-GB"/>
              </w:rPr>
              <w:t>User should be prompted with popup asking are they sure they want to leave the minigame</w:t>
            </w:r>
          </w:p>
        </w:tc>
        <w:tc>
          <w:tcPr>
            <w:tcW w:w="850" w:type="dxa"/>
            <w:tcBorders>
              <w:top w:val="single" w:sz="8" w:space="0" w:color="000000"/>
              <w:left w:val="single" w:sz="8" w:space="0" w:color="000000"/>
              <w:bottom w:val="single" w:sz="8" w:space="0" w:color="000000"/>
              <w:right w:val="single" w:sz="8" w:space="0" w:color="000000"/>
            </w:tcBorders>
          </w:tcPr>
          <w:p w14:paraId="56D975D4" w14:textId="0EB81484"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F8A38BA" w14:textId="10A1E42C"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4AF3B4C" w14:textId="5BA17E8F" w:rsidR="005275B2" w:rsidRDefault="005275B2">
            <w:pPr>
              <w:widowControl w:val="0"/>
              <w:rPr>
                <w:lang w:val="en-GB"/>
              </w:rPr>
            </w:pPr>
            <w:r>
              <w:rPr>
                <w:lang w:val="en-GB"/>
              </w:rPr>
              <w:t>-</w:t>
            </w:r>
          </w:p>
        </w:tc>
      </w:tr>
      <w:tr w:rsidR="005275B2" w14:paraId="036E7D9F" w14:textId="77777777" w:rsidTr="0040032B">
        <w:tc>
          <w:tcPr>
            <w:tcW w:w="641" w:type="dxa"/>
            <w:tcBorders>
              <w:top w:val="single" w:sz="8" w:space="0" w:color="000000"/>
              <w:left w:val="single" w:sz="8" w:space="0" w:color="000000"/>
              <w:bottom w:val="single" w:sz="8" w:space="0" w:color="000000"/>
              <w:right w:val="single" w:sz="8" w:space="0" w:color="000000"/>
            </w:tcBorders>
          </w:tcPr>
          <w:p w14:paraId="2974B1FD" w14:textId="6A1DA973" w:rsidR="005275B2" w:rsidRDefault="005275B2">
            <w:pPr>
              <w:widowControl w:val="0"/>
              <w:rPr>
                <w:lang w:val="en-GB"/>
              </w:rPr>
            </w:pPr>
            <w:r>
              <w:rPr>
                <w:lang w:val="en-GB"/>
              </w:rPr>
              <w:t>21</w:t>
            </w:r>
          </w:p>
        </w:tc>
        <w:tc>
          <w:tcPr>
            <w:tcW w:w="3261" w:type="dxa"/>
            <w:tcBorders>
              <w:top w:val="single" w:sz="8" w:space="0" w:color="000000"/>
              <w:left w:val="single" w:sz="8" w:space="0" w:color="000000"/>
              <w:bottom w:val="single" w:sz="8" w:space="0" w:color="000000"/>
              <w:right w:val="single" w:sz="8" w:space="0" w:color="000000"/>
            </w:tcBorders>
          </w:tcPr>
          <w:p w14:paraId="7CDCF339" w14:textId="353045D5" w:rsidR="005275B2" w:rsidRDefault="005275B2">
            <w:pPr>
              <w:widowControl w:val="0"/>
              <w:rPr>
                <w:lang w:val="en-GB"/>
              </w:rPr>
            </w:pPr>
            <w:r>
              <w:rPr>
                <w:lang w:val="en-GB"/>
              </w:rPr>
              <w:t xml:space="preserve">User presses Yes when in leave </w:t>
            </w:r>
            <w:r>
              <w:rPr>
                <w:lang w:val="en-GB"/>
              </w:rPr>
              <w:lastRenderedPageBreak/>
              <w:t>minigame popup</w:t>
            </w:r>
          </w:p>
        </w:tc>
        <w:tc>
          <w:tcPr>
            <w:tcW w:w="3544" w:type="dxa"/>
            <w:tcBorders>
              <w:top w:val="single" w:sz="8" w:space="0" w:color="000000"/>
              <w:left w:val="single" w:sz="8" w:space="0" w:color="000000"/>
              <w:bottom w:val="single" w:sz="8" w:space="0" w:color="000000"/>
              <w:right w:val="single" w:sz="8" w:space="0" w:color="000000"/>
            </w:tcBorders>
          </w:tcPr>
          <w:p w14:paraId="436BDA60" w14:textId="2A517EA7" w:rsidR="005275B2" w:rsidRDefault="005275B2">
            <w:pPr>
              <w:widowControl w:val="0"/>
              <w:rPr>
                <w:lang w:val="en-GB"/>
              </w:rPr>
            </w:pPr>
            <w:r>
              <w:rPr>
                <w:lang w:val="en-GB"/>
              </w:rPr>
              <w:lastRenderedPageBreak/>
              <w:t xml:space="preserve">User should be brought back to </w:t>
            </w:r>
            <w:r>
              <w:rPr>
                <w:lang w:val="en-GB"/>
              </w:rPr>
              <w:lastRenderedPageBreak/>
              <w:t>the play page</w:t>
            </w:r>
          </w:p>
        </w:tc>
        <w:tc>
          <w:tcPr>
            <w:tcW w:w="850" w:type="dxa"/>
            <w:tcBorders>
              <w:top w:val="single" w:sz="8" w:space="0" w:color="000000"/>
              <w:left w:val="single" w:sz="8" w:space="0" w:color="000000"/>
              <w:bottom w:val="single" w:sz="8" w:space="0" w:color="000000"/>
              <w:right w:val="single" w:sz="8" w:space="0" w:color="000000"/>
            </w:tcBorders>
          </w:tcPr>
          <w:p w14:paraId="1BA57AB5" w14:textId="7CC89F09" w:rsidR="005275B2" w:rsidRDefault="005275B2">
            <w:pPr>
              <w:widowControl w:val="0"/>
              <w:rPr>
                <w:lang w:val="en-GB"/>
              </w:rPr>
            </w:pPr>
            <w:r>
              <w:rPr>
                <w:lang w:val="en-GB"/>
              </w:rPr>
              <w:lastRenderedPageBreak/>
              <w:t>No</w:t>
            </w:r>
          </w:p>
        </w:tc>
        <w:tc>
          <w:tcPr>
            <w:tcW w:w="1985" w:type="dxa"/>
            <w:tcBorders>
              <w:top w:val="single" w:sz="8" w:space="0" w:color="000000"/>
              <w:left w:val="single" w:sz="8" w:space="0" w:color="000000"/>
              <w:bottom w:val="single" w:sz="8" w:space="0" w:color="000000"/>
              <w:right w:val="single" w:sz="8" w:space="0" w:color="000000"/>
            </w:tcBorders>
          </w:tcPr>
          <w:p w14:paraId="36611F76" w14:textId="61C66B70" w:rsidR="005275B2" w:rsidRDefault="005275B2">
            <w:pPr>
              <w:widowControl w:val="0"/>
              <w:rPr>
                <w:lang w:val="en-GB"/>
              </w:rPr>
            </w:pPr>
            <w:r>
              <w:rPr>
                <w:lang w:val="en-GB"/>
              </w:rPr>
              <w:t xml:space="preserve">Accidentally set to </w:t>
            </w:r>
            <w:r>
              <w:rPr>
                <w:lang w:val="en-GB"/>
              </w:rPr>
              <w:lastRenderedPageBreak/>
              <w:t>bring user back to main menu</w:t>
            </w:r>
          </w:p>
        </w:tc>
        <w:tc>
          <w:tcPr>
            <w:tcW w:w="992" w:type="dxa"/>
            <w:tcBorders>
              <w:top w:val="single" w:sz="8" w:space="0" w:color="000000"/>
              <w:left w:val="single" w:sz="8" w:space="0" w:color="000000"/>
              <w:bottom w:val="single" w:sz="8" w:space="0" w:color="000000"/>
              <w:right w:val="single" w:sz="8" w:space="0" w:color="000000"/>
            </w:tcBorders>
          </w:tcPr>
          <w:p w14:paraId="4700C410" w14:textId="0428CDC4" w:rsidR="005275B2" w:rsidRDefault="005275B2">
            <w:pPr>
              <w:widowControl w:val="0"/>
              <w:rPr>
                <w:lang w:val="en-GB"/>
              </w:rPr>
            </w:pPr>
            <w:r>
              <w:rPr>
                <w:lang w:val="en-GB"/>
              </w:rPr>
              <w:lastRenderedPageBreak/>
              <w:t>Yes</w:t>
            </w:r>
          </w:p>
        </w:tc>
      </w:tr>
      <w:tr w:rsidR="005275B2" w14:paraId="4501CC7F"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F1206AC" w14:textId="701B884A" w:rsidR="005275B2" w:rsidRDefault="005275B2">
            <w:pPr>
              <w:widowControl w:val="0"/>
              <w:rPr>
                <w:lang w:val="en-GB"/>
              </w:rPr>
            </w:pPr>
            <w:r>
              <w:rPr>
                <w:lang w:val="en-GB"/>
              </w:rPr>
              <w:t>22</w:t>
            </w:r>
          </w:p>
        </w:tc>
        <w:tc>
          <w:tcPr>
            <w:tcW w:w="3261" w:type="dxa"/>
            <w:tcBorders>
              <w:top w:val="single" w:sz="8" w:space="0" w:color="000000"/>
              <w:left w:val="single" w:sz="8" w:space="0" w:color="000000"/>
              <w:bottom w:val="single" w:sz="8" w:space="0" w:color="000000"/>
              <w:right w:val="single" w:sz="8" w:space="0" w:color="000000"/>
            </w:tcBorders>
          </w:tcPr>
          <w:p w14:paraId="7196ED7E" w14:textId="217C8478" w:rsidR="005275B2" w:rsidRDefault="005275B2">
            <w:pPr>
              <w:widowControl w:val="0"/>
              <w:rPr>
                <w:lang w:val="en-GB"/>
              </w:rPr>
            </w:pPr>
            <w:r>
              <w:rPr>
                <w:lang w:val="en-GB"/>
              </w:rPr>
              <w:t>User presses no on leave minigame popup</w:t>
            </w:r>
          </w:p>
        </w:tc>
        <w:tc>
          <w:tcPr>
            <w:tcW w:w="3544" w:type="dxa"/>
            <w:tcBorders>
              <w:top w:val="single" w:sz="8" w:space="0" w:color="000000"/>
              <w:left w:val="single" w:sz="8" w:space="0" w:color="000000"/>
              <w:bottom w:val="single" w:sz="8" w:space="0" w:color="000000"/>
              <w:right w:val="single" w:sz="8" w:space="0" w:color="000000"/>
            </w:tcBorders>
          </w:tcPr>
          <w:p w14:paraId="4621E219" w14:textId="325CA859" w:rsidR="005275B2" w:rsidRDefault="005275B2">
            <w:pPr>
              <w:widowControl w:val="0"/>
              <w:rPr>
                <w:lang w:val="en-GB"/>
              </w:rPr>
            </w:pPr>
            <w:r>
              <w:rPr>
                <w:lang w:val="en-GB"/>
              </w:rPr>
              <w:t>Popup should be dismissed</w:t>
            </w:r>
          </w:p>
        </w:tc>
        <w:tc>
          <w:tcPr>
            <w:tcW w:w="850" w:type="dxa"/>
            <w:tcBorders>
              <w:top w:val="single" w:sz="8" w:space="0" w:color="000000"/>
              <w:left w:val="single" w:sz="8" w:space="0" w:color="000000"/>
              <w:bottom w:val="single" w:sz="8" w:space="0" w:color="000000"/>
              <w:right w:val="single" w:sz="8" w:space="0" w:color="000000"/>
            </w:tcBorders>
          </w:tcPr>
          <w:p w14:paraId="1CEBC581" w14:textId="1979B621"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1C04B956" w14:textId="2EB484B9"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7C46D90D" w14:textId="5E548120" w:rsidR="005275B2" w:rsidRDefault="005275B2">
            <w:pPr>
              <w:widowControl w:val="0"/>
              <w:rPr>
                <w:lang w:val="en-GB"/>
              </w:rPr>
            </w:pPr>
            <w:r>
              <w:rPr>
                <w:lang w:val="en-GB"/>
              </w:rPr>
              <w:t>-</w:t>
            </w:r>
          </w:p>
        </w:tc>
      </w:tr>
      <w:tr w:rsidR="005275B2" w14:paraId="0D13C4C5" w14:textId="77777777" w:rsidTr="0040032B">
        <w:tc>
          <w:tcPr>
            <w:tcW w:w="641" w:type="dxa"/>
            <w:tcBorders>
              <w:top w:val="single" w:sz="8" w:space="0" w:color="000000"/>
              <w:left w:val="single" w:sz="8" w:space="0" w:color="000000"/>
              <w:bottom w:val="single" w:sz="8" w:space="0" w:color="000000"/>
              <w:right w:val="single" w:sz="8" w:space="0" w:color="000000"/>
            </w:tcBorders>
          </w:tcPr>
          <w:p w14:paraId="01F74735" w14:textId="1F6F1EEB" w:rsidR="005275B2" w:rsidRDefault="005275B2">
            <w:pPr>
              <w:widowControl w:val="0"/>
              <w:rPr>
                <w:lang w:val="en-GB"/>
              </w:rPr>
            </w:pPr>
            <w:r>
              <w:rPr>
                <w:lang w:val="en-GB"/>
              </w:rPr>
              <w:t>23</w:t>
            </w:r>
          </w:p>
        </w:tc>
        <w:tc>
          <w:tcPr>
            <w:tcW w:w="3261" w:type="dxa"/>
            <w:tcBorders>
              <w:top w:val="single" w:sz="8" w:space="0" w:color="000000"/>
              <w:left w:val="single" w:sz="8" w:space="0" w:color="000000"/>
              <w:bottom w:val="single" w:sz="8" w:space="0" w:color="000000"/>
              <w:right w:val="single" w:sz="8" w:space="0" w:color="000000"/>
            </w:tcBorders>
          </w:tcPr>
          <w:p w14:paraId="06736EC2" w14:textId="3422AD86" w:rsidR="005275B2" w:rsidRDefault="005275B2">
            <w:pPr>
              <w:widowControl w:val="0"/>
              <w:rPr>
                <w:lang w:val="en-GB"/>
              </w:rPr>
            </w:pPr>
            <w:r>
              <w:rPr>
                <w:lang w:val="en-GB"/>
              </w:rPr>
              <w:t>User clicks outside of popup on leave minigame popup</w:t>
            </w:r>
          </w:p>
        </w:tc>
        <w:tc>
          <w:tcPr>
            <w:tcW w:w="3544" w:type="dxa"/>
            <w:tcBorders>
              <w:top w:val="single" w:sz="8" w:space="0" w:color="000000"/>
              <w:left w:val="single" w:sz="8" w:space="0" w:color="000000"/>
              <w:bottom w:val="single" w:sz="8" w:space="0" w:color="000000"/>
              <w:right w:val="single" w:sz="8" w:space="0" w:color="000000"/>
            </w:tcBorders>
          </w:tcPr>
          <w:p w14:paraId="156CCC4B" w14:textId="53A04B88" w:rsidR="005275B2" w:rsidRDefault="005275B2">
            <w:pPr>
              <w:widowControl w:val="0"/>
              <w:rPr>
                <w:lang w:val="en-GB"/>
              </w:rPr>
            </w:pPr>
            <w:r>
              <w:rPr>
                <w:lang w:val="en-GB"/>
              </w:rPr>
              <w:t>Popup should be dismissed</w:t>
            </w:r>
          </w:p>
        </w:tc>
        <w:tc>
          <w:tcPr>
            <w:tcW w:w="850" w:type="dxa"/>
            <w:tcBorders>
              <w:top w:val="single" w:sz="8" w:space="0" w:color="000000"/>
              <w:left w:val="single" w:sz="8" w:space="0" w:color="000000"/>
              <w:bottom w:val="single" w:sz="8" w:space="0" w:color="000000"/>
              <w:right w:val="single" w:sz="8" w:space="0" w:color="000000"/>
            </w:tcBorders>
          </w:tcPr>
          <w:p w14:paraId="09E60C1E" w14:textId="3918AEB5" w:rsidR="005275B2" w:rsidRDefault="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96B8BF0" w14:textId="3A0F99DF" w:rsidR="005275B2" w:rsidRDefault="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DE45EC1" w14:textId="0E6E5716" w:rsidR="005275B2" w:rsidRDefault="005275B2">
            <w:pPr>
              <w:widowControl w:val="0"/>
              <w:rPr>
                <w:lang w:val="en-GB"/>
              </w:rPr>
            </w:pPr>
            <w:r>
              <w:rPr>
                <w:lang w:val="en-GB"/>
              </w:rPr>
              <w:t>-</w:t>
            </w:r>
          </w:p>
        </w:tc>
      </w:tr>
      <w:tr w:rsidR="005275B2" w14:paraId="31FEA1D8" w14:textId="77777777" w:rsidTr="005275B2">
        <w:tc>
          <w:tcPr>
            <w:tcW w:w="641" w:type="dxa"/>
            <w:tcBorders>
              <w:top w:val="single" w:sz="8" w:space="0" w:color="000000"/>
              <w:left w:val="single" w:sz="8" w:space="0" w:color="000000"/>
              <w:bottom w:val="single" w:sz="8" w:space="0" w:color="000000"/>
              <w:right w:val="single" w:sz="8" w:space="0" w:color="000000"/>
            </w:tcBorders>
          </w:tcPr>
          <w:p w14:paraId="7CB912CC" w14:textId="77777777" w:rsidR="005275B2" w:rsidRDefault="005275B2" w:rsidP="005275B2">
            <w:pPr>
              <w:widowControl w:val="0"/>
              <w:rPr>
                <w:lang w:val="en-GB"/>
              </w:rPr>
            </w:pPr>
            <w:r>
              <w:rPr>
                <w:lang w:val="en-GB"/>
              </w:rPr>
              <w:t>24</w:t>
            </w:r>
          </w:p>
        </w:tc>
        <w:tc>
          <w:tcPr>
            <w:tcW w:w="3261" w:type="dxa"/>
            <w:tcBorders>
              <w:top w:val="single" w:sz="8" w:space="0" w:color="000000"/>
              <w:left w:val="single" w:sz="8" w:space="0" w:color="000000"/>
              <w:bottom w:val="single" w:sz="8" w:space="0" w:color="000000"/>
              <w:right w:val="single" w:sz="8" w:space="0" w:color="000000"/>
            </w:tcBorders>
          </w:tcPr>
          <w:p w14:paraId="63131C9C" w14:textId="77777777" w:rsidR="005275B2" w:rsidRDefault="005275B2" w:rsidP="005275B2">
            <w:pPr>
              <w:widowControl w:val="0"/>
              <w:rPr>
                <w:lang w:val="en-GB"/>
              </w:rPr>
            </w:pPr>
            <w:r>
              <w:rPr>
                <w:lang w:val="en-GB"/>
              </w:rPr>
              <w:t>User presses back button on addit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6F3D7A4A"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24895F1F" w14:textId="77777777"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4512F404" w14:textId="77777777"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0328096F" w14:textId="77777777" w:rsidR="005275B2" w:rsidRDefault="005275B2" w:rsidP="005275B2">
            <w:pPr>
              <w:widowControl w:val="0"/>
              <w:rPr>
                <w:lang w:val="en-GB"/>
              </w:rPr>
            </w:pPr>
            <w:r>
              <w:rPr>
                <w:lang w:val="en-GB"/>
              </w:rPr>
              <w:t>-</w:t>
            </w:r>
          </w:p>
        </w:tc>
      </w:tr>
      <w:tr w:rsidR="005275B2" w14:paraId="237BDE6C" w14:textId="77777777" w:rsidTr="005275B2">
        <w:tc>
          <w:tcPr>
            <w:tcW w:w="641" w:type="dxa"/>
            <w:tcBorders>
              <w:top w:val="single" w:sz="8" w:space="0" w:color="000000"/>
              <w:left w:val="single" w:sz="8" w:space="0" w:color="000000"/>
              <w:bottom w:val="single" w:sz="8" w:space="0" w:color="000000"/>
              <w:right w:val="single" w:sz="8" w:space="0" w:color="000000"/>
            </w:tcBorders>
          </w:tcPr>
          <w:p w14:paraId="1093AFFE" w14:textId="2A7BA7AF" w:rsidR="005275B2" w:rsidRDefault="005275B2" w:rsidP="005275B2">
            <w:pPr>
              <w:widowControl w:val="0"/>
              <w:rPr>
                <w:lang w:val="en-GB"/>
              </w:rPr>
            </w:pPr>
            <w:r>
              <w:rPr>
                <w:lang w:val="en-GB"/>
              </w:rPr>
              <w:t>25</w:t>
            </w:r>
          </w:p>
        </w:tc>
        <w:tc>
          <w:tcPr>
            <w:tcW w:w="3261" w:type="dxa"/>
            <w:tcBorders>
              <w:top w:val="single" w:sz="8" w:space="0" w:color="000000"/>
              <w:left w:val="single" w:sz="8" w:space="0" w:color="000000"/>
              <w:bottom w:val="single" w:sz="8" w:space="0" w:color="000000"/>
              <w:right w:val="single" w:sz="8" w:space="0" w:color="000000"/>
            </w:tcBorders>
          </w:tcPr>
          <w:p w14:paraId="0CD3698F" w14:textId="36F07118" w:rsidR="005275B2" w:rsidRDefault="005275B2" w:rsidP="005275B2">
            <w:pPr>
              <w:widowControl w:val="0"/>
              <w:rPr>
                <w:lang w:val="en-GB"/>
              </w:rPr>
            </w:pPr>
            <w:r>
              <w:rPr>
                <w:lang w:val="en-GB"/>
              </w:rPr>
              <w:t>User presses back button on subtract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258554F7"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07193C2F" w14:textId="77777777"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6E26903E" w14:textId="77777777"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58788B11" w14:textId="77777777" w:rsidR="005275B2" w:rsidRDefault="005275B2" w:rsidP="005275B2">
            <w:pPr>
              <w:widowControl w:val="0"/>
              <w:rPr>
                <w:lang w:val="en-GB"/>
              </w:rPr>
            </w:pPr>
            <w:r>
              <w:rPr>
                <w:lang w:val="en-GB"/>
              </w:rPr>
              <w:t>-</w:t>
            </w:r>
          </w:p>
        </w:tc>
      </w:tr>
      <w:tr w:rsidR="005275B2" w14:paraId="5762C193" w14:textId="77777777" w:rsidTr="005275B2">
        <w:tc>
          <w:tcPr>
            <w:tcW w:w="641" w:type="dxa"/>
            <w:tcBorders>
              <w:top w:val="single" w:sz="8" w:space="0" w:color="000000"/>
              <w:left w:val="single" w:sz="8" w:space="0" w:color="000000"/>
              <w:bottom w:val="single" w:sz="8" w:space="0" w:color="000000"/>
              <w:right w:val="single" w:sz="8" w:space="0" w:color="000000"/>
            </w:tcBorders>
          </w:tcPr>
          <w:p w14:paraId="6210A781" w14:textId="0350F363" w:rsidR="005275B2" w:rsidRDefault="005275B2" w:rsidP="005275B2">
            <w:pPr>
              <w:widowControl w:val="0"/>
              <w:rPr>
                <w:lang w:val="en-GB"/>
              </w:rPr>
            </w:pPr>
            <w:r>
              <w:rPr>
                <w:lang w:val="en-GB"/>
              </w:rPr>
              <w:t>26</w:t>
            </w:r>
          </w:p>
        </w:tc>
        <w:tc>
          <w:tcPr>
            <w:tcW w:w="3261" w:type="dxa"/>
            <w:tcBorders>
              <w:top w:val="single" w:sz="8" w:space="0" w:color="000000"/>
              <w:left w:val="single" w:sz="8" w:space="0" w:color="000000"/>
              <w:bottom w:val="single" w:sz="8" w:space="0" w:color="000000"/>
              <w:right w:val="single" w:sz="8" w:space="0" w:color="000000"/>
            </w:tcBorders>
          </w:tcPr>
          <w:p w14:paraId="33F6EAA3" w14:textId="616BD079" w:rsidR="005275B2" w:rsidRDefault="005275B2" w:rsidP="005275B2">
            <w:pPr>
              <w:widowControl w:val="0"/>
              <w:rPr>
                <w:lang w:val="en-GB"/>
              </w:rPr>
            </w:pPr>
            <w:r>
              <w:rPr>
                <w:lang w:val="en-GB"/>
              </w:rPr>
              <w:t>User presses back button on multiplicat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229442D6" w14:textId="77777777"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2CD4DA7E" w14:textId="3DE2E525" w:rsidR="005275B2" w:rsidRDefault="005275B2" w:rsidP="005275B2">
            <w:pPr>
              <w:widowControl w:val="0"/>
              <w:rPr>
                <w:lang w:val="en-GB"/>
              </w:rPr>
            </w:pPr>
            <w:r>
              <w:rPr>
                <w:lang w:val="en-GB"/>
              </w:rPr>
              <w:t>No</w:t>
            </w:r>
          </w:p>
        </w:tc>
        <w:tc>
          <w:tcPr>
            <w:tcW w:w="1985" w:type="dxa"/>
            <w:tcBorders>
              <w:top w:val="single" w:sz="8" w:space="0" w:color="000000"/>
              <w:left w:val="single" w:sz="8" w:space="0" w:color="000000"/>
              <w:bottom w:val="single" w:sz="8" w:space="0" w:color="000000"/>
              <w:right w:val="single" w:sz="8" w:space="0" w:color="000000"/>
            </w:tcBorders>
          </w:tcPr>
          <w:p w14:paraId="7CCEE9F0" w14:textId="1BD46ECE" w:rsidR="005275B2" w:rsidRDefault="005275B2" w:rsidP="005275B2">
            <w:pPr>
              <w:widowControl w:val="0"/>
              <w:rPr>
                <w:lang w:val="en-GB"/>
              </w:rPr>
            </w:pPr>
            <w:r>
              <w:rPr>
                <w:lang w:val="en-GB"/>
              </w:rPr>
              <w:t>User is brought to main menu</w:t>
            </w:r>
          </w:p>
        </w:tc>
        <w:tc>
          <w:tcPr>
            <w:tcW w:w="992" w:type="dxa"/>
            <w:tcBorders>
              <w:top w:val="single" w:sz="8" w:space="0" w:color="000000"/>
              <w:left w:val="single" w:sz="8" w:space="0" w:color="000000"/>
              <w:bottom w:val="single" w:sz="8" w:space="0" w:color="000000"/>
              <w:right w:val="single" w:sz="8" w:space="0" w:color="000000"/>
            </w:tcBorders>
          </w:tcPr>
          <w:p w14:paraId="28F1980C" w14:textId="49FAA17B" w:rsidR="005275B2" w:rsidRDefault="005275B2" w:rsidP="005275B2">
            <w:pPr>
              <w:widowControl w:val="0"/>
              <w:rPr>
                <w:lang w:val="en-GB"/>
              </w:rPr>
            </w:pPr>
            <w:r>
              <w:rPr>
                <w:lang w:val="en-GB"/>
              </w:rPr>
              <w:t>Yes</w:t>
            </w:r>
          </w:p>
        </w:tc>
      </w:tr>
      <w:tr w:rsidR="005275B2" w14:paraId="2E2A0F77" w14:textId="77777777" w:rsidTr="0040032B">
        <w:tc>
          <w:tcPr>
            <w:tcW w:w="641" w:type="dxa"/>
            <w:tcBorders>
              <w:top w:val="single" w:sz="8" w:space="0" w:color="000000"/>
              <w:left w:val="single" w:sz="8" w:space="0" w:color="000000"/>
              <w:bottom w:val="single" w:sz="8" w:space="0" w:color="000000"/>
              <w:right w:val="single" w:sz="8" w:space="0" w:color="000000"/>
            </w:tcBorders>
          </w:tcPr>
          <w:p w14:paraId="77ABE3C1" w14:textId="32FD6CA9" w:rsidR="005275B2" w:rsidRDefault="005275B2" w:rsidP="005275B2">
            <w:pPr>
              <w:widowControl w:val="0"/>
              <w:rPr>
                <w:lang w:val="en-GB"/>
              </w:rPr>
            </w:pPr>
            <w:r>
              <w:rPr>
                <w:lang w:val="en-GB"/>
              </w:rPr>
              <w:t>27</w:t>
            </w:r>
          </w:p>
        </w:tc>
        <w:tc>
          <w:tcPr>
            <w:tcW w:w="3261" w:type="dxa"/>
            <w:tcBorders>
              <w:top w:val="single" w:sz="8" w:space="0" w:color="000000"/>
              <w:left w:val="single" w:sz="8" w:space="0" w:color="000000"/>
              <w:bottom w:val="single" w:sz="8" w:space="0" w:color="000000"/>
              <w:right w:val="single" w:sz="8" w:space="0" w:color="000000"/>
            </w:tcBorders>
          </w:tcPr>
          <w:p w14:paraId="184D4BB7" w14:textId="379E0945" w:rsidR="005275B2" w:rsidRDefault="005275B2" w:rsidP="005275B2">
            <w:pPr>
              <w:widowControl w:val="0"/>
              <w:rPr>
                <w:lang w:val="en-GB"/>
              </w:rPr>
            </w:pPr>
            <w:r>
              <w:rPr>
                <w:lang w:val="en-GB"/>
              </w:rPr>
              <w:t>User presses back button on division level selection screen</w:t>
            </w:r>
          </w:p>
        </w:tc>
        <w:tc>
          <w:tcPr>
            <w:tcW w:w="3544" w:type="dxa"/>
            <w:tcBorders>
              <w:top w:val="single" w:sz="8" w:space="0" w:color="000000"/>
              <w:left w:val="single" w:sz="8" w:space="0" w:color="000000"/>
              <w:bottom w:val="single" w:sz="8" w:space="0" w:color="000000"/>
              <w:right w:val="single" w:sz="8" w:space="0" w:color="000000"/>
            </w:tcBorders>
          </w:tcPr>
          <w:p w14:paraId="685E74D5" w14:textId="6866E7E9" w:rsidR="005275B2" w:rsidRDefault="005275B2" w:rsidP="005275B2">
            <w:pPr>
              <w:widowControl w:val="0"/>
              <w:rPr>
                <w:lang w:val="en-GB"/>
              </w:rPr>
            </w:pPr>
            <w:r>
              <w:rPr>
                <w:lang w:val="en-GB"/>
              </w:rPr>
              <w:t>User should be brought to operator selection screen</w:t>
            </w:r>
          </w:p>
        </w:tc>
        <w:tc>
          <w:tcPr>
            <w:tcW w:w="850" w:type="dxa"/>
            <w:tcBorders>
              <w:top w:val="single" w:sz="8" w:space="0" w:color="000000"/>
              <w:left w:val="single" w:sz="8" w:space="0" w:color="000000"/>
              <w:bottom w:val="single" w:sz="8" w:space="0" w:color="000000"/>
              <w:right w:val="single" w:sz="8" w:space="0" w:color="000000"/>
            </w:tcBorders>
          </w:tcPr>
          <w:p w14:paraId="0AB508EB" w14:textId="5DE4EE56" w:rsidR="005275B2" w:rsidRDefault="005275B2"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5E23C44F" w14:textId="17001ADE" w:rsidR="005275B2" w:rsidRDefault="005275B2"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1D2EF998" w14:textId="590B7A91" w:rsidR="005275B2" w:rsidRDefault="005275B2" w:rsidP="005275B2">
            <w:pPr>
              <w:widowControl w:val="0"/>
              <w:rPr>
                <w:lang w:val="en-GB"/>
              </w:rPr>
            </w:pPr>
            <w:r>
              <w:rPr>
                <w:lang w:val="en-GB"/>
              </w:rPr>
              <w:t>-</w:t>
            </w:r>
          </w:p>
        </w:tc>
      </w:tr>
      <w:tr w:rsidR="001F4BCC" w14:paraId="02217918" w14:textId="77777777" w:rsidTr="0040032B">
        <w:tc>
          <w:tcPr>
            <w:tcW w:w="641" w:type="dxa"/>
            <w:tcBorders>
              <w:top w:val="single" w:sz="8" w:space="0" w:color="000000"/>
              <w:left w:val="single" w:sz="8" w:space="0" w:color="000000"/>
              <w:bottom w:val="single" w:sz="8" w:space="0" w:color="000000"/>
              <w:right w:val="single" w:sz="8" w:space="0" w:color="000000"/>
            </w:tcBorders>
          </w:tcPr>
          <w:p w14:paraId="5338EE21" w14:textId="03FEF730" w:rsidR="001F4BCC" w:rsidRDefault="001F4BCC" w:rsidP="005275B2">
            <w:pPr>
              <w:widowControl w:val="0"/>
              <w:rPr>
                <w:lang w:val="en-GB"/>
              </w:rPr>
            </w:pPr>
            <w:r>
              <w:rPr>
                <w:lang w:val="en-GB"/>
              </w:rPr>
              <w:t>28</w:t>
            </w:r>
          </w:p>
        </w:tc>
        <w:tc>
          <w:tcPr>
            <w:tcW w:w="3261" w:type="dxa"/>
            <w:tcBorders>
              <w:top w:val="single" w:sz="8" w:space="0" w:color="000000"/>
              <w:left w:val="single" w:sz="8" w:space="0" w:color="000000"/>
              <w:bottom w:val="single" w:sz="8" w:space="0" w:color="000000"/>
              <w:right w:val="single" w:sz="8" w:space="0" w:color="000000"/>
            </w:tcBorders>
          </w:tcPr>
          <w:p w14:paraId="4A144460" w14:textId="0478C253" w:rsidR="001F4BCC" w:rsidRDefault="001F4BCC" w:rsidP="005275B2">
            <w:pPr>
              <w:widowControl w:val="0"/>
              <w:rPr>
                <w:lang w:val="en-GB"/>
              </w:rPr>
            </w:pPr>
            <w:r>
              <w:rPr>
                <w:lang w:val="en-GB"/>
              </w:rPr>
              <w:t xml:space="preserve">Results page user </w:t>
            </w:r>
            <w:proofErr w:type="spellStart"/>
            <w:r>
              <w:rPr>
                <w:lang w:val="en-GB"/>
              </w:rPr>
              <w:t>xp</w:t>
            </w:r>
            <w:proofErr w:type="spellEnd"/>
            <w:r>
              <w:rPr>
                <w:lang w:val="en-GB"/>
              </w:rPr>
              <w:t xml:space="preserve"> to next level should be displayed on progress bar</w:t>
            </w:r>
          </w:p>
        </w:tc>
        <w:tc>
          <w:tcPr>
            <w:tcW w:w="3544" w:type="dxa"/>
            <w:tcBorders>
              <w:top w:val="single" w:sz="8" w:space="0" w:color="000000"/>
              <w:left w:val="single" w:sz="8" w:space="0" w:color="000000"/>
              <w:bottom w:val="single" w:sz="8" w:space="0" w:color="000000"/>
              <w:right w:val="single" w:sz="8" w:space="0" w:color="000000"/>
            </w:tcBorders>
          </w:tcPr>
          <w:p w14:paraId="068FEF4B" w14:textId="1F8589E6" w:rsidR="001F4BCC" w:rsidRDefault="001F4BCC" w:rsidP="005275B2">
            <w:pPr>
              <w:widowControl w:val="0"/>
              <w:rPr>
                <w:lang w:val="en-GB"/>
              </w:rPr>
            </w:pPr>
            <w:r>
              <w:rPr>
                <w:lang w:val="en-GB"/>
              </w:rPr>
              <w:t>User progress to next level is shown on the progress bar</w:t>
            </w:r>
          </w:p>
        </w:tc>
        <w:tc>
          <w:tcPr>
            <w:tcW w:w="850" w:type="dxa"/>
            <w:tcBorders>
              <w:top w:val="single" w:sz="8" w:space="0" w:color="000000"/>
              <w:left w:val="single" w:sz="8" w:space="0" w:color="000000"/>
              <w:bottom w:val="single" w:sz="8" w:space="0" w:color="000000"/>
              <w:right w:val="single" w:sz="8" w:space="0" w:color="000000"/>
            </w:tcBorders>
          </w:tcPr>
          <w:p w14:paraId="5ADBD09C" w14:textId="5264AC50" w:rsidR="001F4BCC" w:rsidRDefault="001F4BCC" w:rsidP="005275B2">
            <w:pPr>
              <w:widowControl w:val="0"/>
              <w:rPr>
                <w:lang w:val="en-GB"/>
              </w:rPr>
            </w:pPr>
            <w:r>
              <w:rPr>
                <w:lang w:val="en-GB"/>
              </w:rPr>
              <w:t>Yes</w:t>
            </w:r>
          </w:p>
        </w:tc>
        <w:tc>
          <w:tcPr>
            <w:tcW w:w="1985" w:type="dxa"/>
            <w:tcBorders>
              <w:top w:val="single" w:sz="8" w:space="0" w:color="000000"/>
              <w:left w:val="single" w:sz="8" w:space="0" w:color="000000"/>
              <w:bottom w:val="single" w:sz="8" w:space="0" w:color="000000"/>
              <w:right w:val="single" w:sz="8" w:space="0" w:color="000000"/>
            </w:tcBorders>
          </w:tcPr>
          <w:p w14:paraId="3DDECBA3" w14:textId="1ECF6454" w:rsidR="001F4BCC" w:rsidRDefault="001F4BCC" w:rsidP="005275B2">
            <w:pPr>
              <w:widowControl w:val="0"/>
              <w:rPr>
                <w:lang w:val="en-GB"/>
              </w:rPr>
            </w:pPr>
            <w:r>
              <w:rPr>
                <w:lang w:val="en-GB"/>
              </w:rPr>
              <w:t>Works as intended</w:t>
            </w:r>
          </w:p>
        </w:tc>
        <w:tc>
          <w:tcPr>
            <w:tcW w:w="992" w:type="dxa"/>
            <w:tcBorders>
              <w:top w:val="single" w:sz="8" w:space="0" w:color="000000"/>
              <w:left w:val="single" w:sz="8" w:space="0" w:color="000000"/>
              <w:bottom w:val="single" w:sz="8" w:space="0" w:color="000000"/>
              <w:right w:val="single" w:sz="8" w:space="0" w:color="000000"/>
            </w:tcBorders>
          </w:tcPr>
          <w:p w14:paraId="2736F353" w14:textId="1548B778" w:rsidR="001F4BCC" w:rsidRDefault="001F4BCC" w:rsidP="005275B2">
            <w:pPr>
              <w:widowControl w:val="0"/>
              <w:rPr>
                <w:lang w:val="en-GB"/>
              </w:rPr>
            </w:pPr>
            <w:r>
              <w:rPr>
                <w:lang w:val="en-GB"/>
              </w:rPr>
              <w:t>-</w:t>
            </w:r>
          </w:p>
        </w:tc>
      </w:tr>
      <w:tr w:rsidR="001F4BCC" w14:paraId="22EFB1F4" w14:textId="77777777" w:rsidTr="0040032B">
        <w:tc>
          <w:tcPr>
            <w:tcW w:w="641" w:type="dxa"/>
            <w:tcBorders>
              <w:top w:val="single" w:sz="8" w:space="0" w:color="000000"/>
              <w:left w:val="single" w:sz="8" w:space="0" w:color="000000"/>
              <w:bottom w:val="single" w:sz="8" w:space="0" w:color="000000"/>
              <w:right w:val="single" w:sz="8" w:space="0" w:color="000000"/>
            </w:tcBorders>
          </w:tcPr>
          <w:p w14:paraId="4DBE9923" w14:textId="77777777" w:rsidR="001F4BCC" w:rsidRDefault="001F4BCC" w:rsidP="005275B2">
            <w:pPr>
              <w:widowControl w:val="0"/>
              <w:rPr>
                <w:lang w:val="en-GB"/>
              </w:rPr>
            </w:pPr>
          </w:p>
        </w:tc>
        <w:tc>
          <w:tcPr>
            <w:tcW w:w="3261" w:type="dxa"/>
            <w:tcBorders>
              <w:top w:val="single" w:sz="8" w:space="0" w:color="000000"/>
              <w:left w:val="single" w:sz="8" w:space="0" w:color="000000"/>
              <w:bottom w:val="single" w:sz="8" w:space="0" w:color="000000"/>
              <w:right w:val="single" w:sz="8" w:space="0" w:color="000000"/>
            </w:tcBorders>
          </w:tcPr>
          <w:p w14:paraId="2405B460" w14:textId="77777777" w:rsidR="001F4BCC" w:rsidRDefault="001F4BCC" w:rsidP="005275B2">
            <w:pPr>
              <w:widowControl w:val="0"/>
              <w:rPr>
                <w:lang w:val="en-GB"/>
              </w:rPr>
            </w:pPr>
          </w:p>
        </w:tc>
        <w:tc>
          <w:tcPr>
            <w:tcW w:w="3544" w:type="dxa"/>
            <w:tcBorders>
              <w:top w:val="single" w:sz="8" w:space="0" w:color="000000"/>
              <w:left w:val="single" w:sz="8" w:space="0" w:color="000000"/>
              <w:bottom w:val="single" w:sz="8" w:space="0" w:color="000000"/>
              <w:right w:val="single" w:sz="8" w:space="0" w:color="000000"/>
            </w:tcBorders>
          </w:tcPr>
          <w:p w14:paraId="09E5867E" w14:textId="77777777" w:rsidR="001F4BCC" w:rsidRDefault="001F4BCC" w:rsidP="005275B2">
            <w:pPr>
              <w:widowControl w:val="0"/>
              <w:rPr>
                <w:lang w:val="en-GB"/>
              </w:rPr>
            </w:pPr>
          </w:p>
        </w:tc>
        <w:tc>
          <w:tcPr>
            <w:tcW w:w="850" w:type="dxa"/>
            <w:tcBorders>
              <w:top w:val="single" w:sz="8" w:space="0" w:color="000000"/>
              <w:left w:val="single" w:sz="8" w:space="0" w:color="000000"/>
              <w:bottom w:val="single" w:sz="8" w:space="0" w:color="000000"/>
              <w:right w:val="single" w:sz="8" w:space="0" w:color="000000"/>
            </w:tcBorders>
          </w:tcPr>
          <w:p w14:paraId="45654B6B" w14:textId="77777777" w:rsidR="001F4BCC" w:rsidRDefault="001F4BCC" w:rsidP="005275B2">
            <w:pPr>
              <w:widowControl w:val="0"/>
              <w:rPr>
                <w:lang w:val="en-GB"/>
              </w:rPr>
            </w:pPr>
          </w:p>
        </w:tc>
        <w:tc>
          <w:tcPr>
            <w:tcW w:w="1985" w:type="dxa"/>
            <w:tcBorders>
              <w:top w:val="single" w:sz="8" w:space="0" w:color="000000"/>
              <w:left w:val="single" w:sz="8" w:space="0" w:color="000000"/>
              <w:bottom w:val="single" w:sz="8" w:space="0" w:color="000000"/>
              <w:right w:val="single" w:sz="8" w:space="0" w:color="000000"/>
            </w:tcBorders>
          </w:tcPr>
          <w:p w14:paraId="5A0B11D3" w14:textId="77777777" w:rsidR="001F4BCC" w:rsidRDefault="001F4BCC" w:rsidP="005275B2">
            <w:pPr>
              <w:widowControl w:val="0"/>
              <w:rPr>
                <w:lang w:val="en-GB"/>
              </w:rPr>
            </w:pPr>
          </w:p>
        </w:tc>
        <w:tc>
          <w:tcPr>
            <w:tcW w:w="992" w:type="dxa"/>
            <w:tcBorders>
              <w:top w:val="single" w:sz="8" w:space="0" w:color="000000"/>
              <w:left w:val="single" w:sz="8" w:space="0" w:color="000000"/>
              <w:bottom w:val="single" w:sz="8" w:space="0" w:color="000000"/>
              <w:right w:val="single" w:sz="8" w:space="0" w:color="000000"/>
            </w:tcBorders>
          </w:tcPr>
          <w:p w14:paraId="75B7B034" w14:textId="77777777" w:rsidR="001F4BCC" w:rsidRDefault="001F4BCC" w:rsidP="005275B2">
            <w:pPr>
              <w:widowControl w:val="0"/>
              <w:rPr>
                <w:lang w:val="en-GB"/>
              </w:rPr>
            </w:pPr>
          </w:p>
        </w:tc>
      </w:tr>
    </w:tbl>
    <w:p w14:paraId="79185444" w14:textId="77777777" w:rsidR="0040032B" w:rsidRPr="0040032B" w:rsidRDefault="0040032B" w:rsidP="00D912AA">
      <w:pPr>
        <w:rPr>
          <w:lang w:val="en-GB"/>
        </w:rPr>
      </w:pPr>
    </w:p>
    <w:p w14:paraId="736EE188" w14:textId="7FCF1ADC" w:rsidR="0040032B" w:rsidRDefault="0040032B" w:rsidP="00D912AA"/>
    <w:p w14:paraId="47465EE3" w14:textId="77777777" w:rsidR="0040032B" w:rsidRDefault="0040032B" w:rsidP="00D912AA"/>
    <w:p w14:paraId="3A636F96" w14:textId="73044AD2" w:rsidR="00920E81" w:rsidRPr="00920E81" w:rsidRDefault="00920E81" w:rsidP="00D912AA">
      <w:pPr>
        <w:rPr>
          <w:b/>
          <w:bCs/>
        </w:rPr>
      </w:pPr>
      <w:r w:rsidRPr="00920E81">
        <w:rPr>
          <w:b/>
          <w:bCs/>
        </w:rPr>
        <w:t>Black Box Testing:</w:t>
      </w:r>
    </w:p>
    <w:p w14:paraId="43503C29" w14:textId="67E30EA6" w:rsidR="00E61950" w:rsidRDefault="00E61950" w:rsidP="00D912AA">
      <w:r>
        <w:t xml:space="preserve">Black box testing is the opposite to white box testing. It can be visualized by thinking about the input going into a black box that no one can see into and then receiving an output on the other side. It refers to the type of testing that users who have never interacted with the application before do. [] For this type of testing I decided to hand over the application to members of my family who are very technologically illiterate to test its functionality in place of the larger group of primary school students I had originally intended to use for black box testing purposes. </w:t>
      </w:r>
      <w:r w:rsidR="00D9085C">
        <w:t>While members of my family were testing out the application, I observed without giving them any instructions and asked could they complete some set of instructions without my input to test if the application was easy to navigate through.</w:t>
      </w:r>
      <w:r w:rsidR="006E56A4">
        <w:t xml:space="preserve"> Figure x shows</w:t>
      </w:r>
      <w:r w:rsidR="00D9085C">
        <w:t xml:space="preserve"> a black box testing table was created for the 3 members of my family and the results were recorded based on different challenges I put forth for them to complete.</w:t>
      </w:r>
    </w:p>
    <w:p w14:paraId="4D92F332" w14:textId="1988AD04" w:rsidR="006E56A4" w:rsidRDefault="006E56A4" w:rsidP="00D912AA"/>
    <w:p w14:paraId="2B6242DA" w14:textId="77777777" w:rsidR="006E56A4" w:rsidRDefault="006E56A4" w:rsidP="00D912AA"/>
    <w:tbl>
      <w:tblPr>
        <w:tblStyle w:val="TableGrid"/>
        <w:tblW w:w="10201" w:type="dxa"/>
        <w:tblInd w:w="0" w:type="dxa"/>
        <w:tblLook w:val="04A0" w:firstRow="1" w:lastRow="0" w:firstColumn="1" w:lastColumn="0" w:noHBand="0" w:noVBand="1"/>
      </w:tblPr>
      <w:tblGrid>
        <w:gridCol w:w="2260"/>
        <w:gridCol w:w="1276"/>
        <w:gridCol w:w="1278"/>
        <w:gridCol w:w="1277"/>
        <w:gridCol w:w="4110"/>
      </w:tblGrid>
      <w:tr w:rsidR="006E56A4" w14:paraId="5C2B7AAE" w14:textId="77777777" w:rsidTr="006E56A4">
        <w:tc>
          <w:tcPr>
            <w:tcW w:w="2260" w:type="dxa"/>
          </w:tcPr>
          <w:p w14:paraId="5891DB9B" w14:textId="2EE3D429" w:rsidR="006E56A4" w:rsidRPr="006E56A4" w:rsidRDefault="006E56A4" w:rsidP="00D912AA">
            <w:pPr>
              <w:rPr>
                <w:b/>
                <w:bCs/>
              </w:rPr>
            </w:pPr>
            <w:r w:rsidRPr="006E56A4">
              <w:rPr>
                <w:b/>
                <w:bCs/>
              </w:rPr>
              <w:t>Task</w:t>
            </w:r>
          </w:p>
        </w:tc>
        <w:tc>
          <w:tcPr>
            <w:tcW w:w="1276" w:type="dxa"/>
          </w:tcPr>
          <w:p w14:paraId="6EA2AEC2" w14:textId="07F9EAF8" w:rsidR="006E56A4" w:rsidRPr="006E56A4" w:rsidRDefault="00985AE7" w:rsidP="00D912AA">
            <w:pPr>
              <w:rPr>
                <w:b/>
                <w:bCs/>
              </w:rPr>
            </w:pPr>
            <w:r>
              <w:rPr>
                <w:b/>
                <w:bCs/>
              </w:rPr>
              <w:t>User</w:t>
            </w:r>
            <w:r w:rsidR="006E56A4" w:rsidRPr="006E56A4">
              <w:rPr>
                <w:b/>
                <w:bCs/>
              </w:rPr>
              <w:t xml:space="preserve"> 1</w:t>
            </w:r>
          </w:p>
        </w:tc>
        <w:tc>
          <w:tcPr>
            <w:tcW w:w="1278" w:type="dxa"/>
          </w:tcPr>
          <w:p w14:paraId="7217466E" w14:textId="740F0486" w:rsidR="006E56A4" w:rsidRPr="006E56A4" w:rsidRDefault="00985AE7" w:rsidP="00D912AA">
            <w:pPr>
              <w:rPr>
                <w:b/>
                <w:bCs/>
              </w:rPr>
            </w:pPr>
            <w:r>
              <w:rPr>
                <w:b/>
                <w:bCs/>
              </w:rPr>
              <w:t xml:space="preserve">User </w:t>
            </w:r>
            <w:r w:rsidR="006E56A4" w:rsidRPr="006E56A4">
              <w:rPr>
                <w:b/>
                <w:bCs/>
              </w:rPr>
              <w:t>2</w:t>
            </w:r>
          </w:p>
        </w:tc>
        <w:tc>
          <w:tcPr>
            <w:tcW w:w="1277" w:type="dxa"/>
          </w:tcPr>
          <w:p w14:paraId="01F5D0D7" w14:textId="3DBB3816" w:rsidR="006E56A4" w:rsidRPr="006E56A4" w:rsidRDefault="00985AE7" w:rsidP="00D912AA">
            <w:pPr>
              <w:rPr>
                <w:b/>
                <w:bCs/>
              </w:rPr>
            </w:pPr>
            <w:r>
              <w:rPr>
                <w:b/>
                <w:bCs/>
              </w:rPr>
              <w:t>User</w:t>
            </w:r>
            <w:r w:rsidR="006E56A4" w:rsidRPr="006E56A4">
              <w:rPr>
                <w:b/>
                <w:bCs/>
              </w:rPr>
              <w:t xml:space="preserve"> 3</w:t>
            </w:r>
          </w:p>
        </w:tc>
        <w:tc>
          <w:tcPr>
            <w:tcW w:w="4110" w:type="dxa"/>
          </w:tcPr>
          <w:p w14:paraId="4E598AB7" w14:textId="238143E2" w:rsidR="006E56A4" w:rsidRPr="006E56A4" w:rsidRDefault="006E56A4" w:rsidP="00D912AA">
            <w:pPr>
              <w:rPr>
                <w:b/>
                <w:bCs/>
              </w:rPr>
            </w:pPr>
            <w:r w:rsidRPr="006E56A4">
              <w:rPr>
                <w:b/>
                <w:bCs/>
              </w:rPr>
              <w:t>Comments</w:t>
            </w:r>
          </w:p>
        </w:tc>
      </w:tr>
      <w:tr w:rsidR="006E56A4" w14:paraId="18EAFA60" w14:textId="77777777" w:rsidTr="006E56A4">
        <w:tc>
          <w:tcPr>
            <w:tcW w:w="2260" w:type="dxa"/>
          </w:tcPr>
          <w:p w14:paraId="0B0E3AC8" w14:textId="1DFA2085" w:rsidR="006E56A4" w:rsidRDefault="006E56A4" w:rsidP="00D912AA">
            <w:r>
              <w:t>Register an account</w:t>
            </w:r>
          </w:p>
        </w:tc>
        <w:tc>
          <w:tcPr>
            <w:tcW w:w="1276" w:type="dxa"/>
          </w:tcPr>
          <w:p w14:paraId="3BF1CEC4" w14:textId="770DF11D" w:rsidR="006E56A4" w:rsidRDefault="004C533A" w:rsidP="00D912AA">
            <w:r>
              <w:t>YES</w:t>
            </w:r>
          </w:p>
        </w:tc>
        <w:tc>
          <w:tcPr>
            <w:tcW w:w="1278" w:type="dxa"/>
          </w:tcPr>
          <w:p w14:paraId="46961350" w14:textId="44671A51" w:rsidR="006E56A4" w:rsidRDefault="00985AE7" w:rsidP="00D912AA">
            <w:r>
              <w:t>YES</w:t>
            </w:r>
          </w:p>
        </w:tc>
        <w:tc>
          <w:tcPr>
            <w:tcW w:w="1277" w:type="dxa"/>
          </w:tcPr>
          <w:p w14:paraId="066FC34D" w14:textId="78550932" w:rsidR="006E56A4" w:rsidRDefault="00793BF8" w:rsidP="00D912AA">
            <w:r>
              <w:t>YES</w:t>
            </w:r>
          </w:p>
        </w:tc>
        <w:tc>
          <w:tcPr>
            <w:tcW w:w="4110" w:type="dxa"/>
          </w:tcPr>
          <w:p w14:paraId="08A40F48" w14:textId="638FE7FA" w:rsidR="006E56A4" w:rsidRDefault="00D1548B" w:rsidP="00D912AA">
            <w:r>
              <w:t>If I make a mistake putting in my password, it shows an alert that has no x to get out.</w:t>
            </w:r>
          </w:p>
        </w:tc>
      </w:tr>
      <w:tr w:rsidR="006E56A4" w14:paraId="1AFE9C18" w14:textId="77777777" w:rsidTr="006E56A4">
        <w:tc>
          <w:tcPr>
            <w:tcW w:w="2260" w:type="dxa"/>
          </w:tcPr>
          <w:p w14:paraId="0993F7B7" w14:textId="1A989E96" w:rsidR="006E56A4" w:rsidRDefault="006E56A4" w:rsidP="00D912AA">
            <w:r>
              <w:t>Log in with your account</w:t>
            </w:r>
          </w:p>
        </w:tc>
        <w:tc>
          <w:tcPr>
            <w:tcW w:w="1276" w:type="dxa"/>
          </w:tcPr>
          <w:p w14:paraId="0C92DBDC" w14:textId="7476010F" w:rsidR="006E56A4" w:rsidRDefault="004C533A" w:rsidP="00D912AA">
            <w:r>
              <w:t>YES</w:t>
            </w:r>
          </w:p>
        </w:tc>
        <w:tc>
          <w:tcPr>
            <w:tcW w:w="1278" w:type="dxa"/>
          </w:tcPr>
          <w:p w14:paraId="7909391F" w14:textId="35A71C34" w:rsidR="006E56A4" w:rsidRDefault="005C267C" w:rsidP="00D912AA">
            <w:r>
              <w:t>YES</w:t>
            </w:r>
          </w:p>
        </w:tc>
        <w:tc>
          <w:tcPr>
            <w:tcW w:w="1277" w:type="dxa"/>
          </w:tcPr>
          <w:p w14:paraId="71E14EEC" w14:textId="2D7D428B" w:rsidR="006E56A4" w:rsidRDefault="00793BF8" w:rsidP="00D912AA">
            <w:r>
              <w:t>YES</w:t>
            </w:r>
          </w:p>
        </w:tc>
        <w:tc>
          <w:tcPr>
            <w:tcW w:w="4110" w:type="dxa"/>
          </w:tcPr>
          <w:p w14:paraId="6B9DACE4" w14:textId="77777777" w:rsidR="006E56A4" w:rsidRDefault="006E56A4" w:rsidP="00D912AA"/>
        </w:tc>
      </w:tr>
      <w:tr w:rsidR="006E56A4" w14:paraId="6266EE46" w14:textId="77777777" w:rsidTr="006E56A4">
        <w:tc>
          <w:tcPr>
            <w:tcW w:w="2260" w:type="dxa"/>
          </w:tcPr>
          <w:p w14:paraId="34B70289" w14:textId="20382F7F" w:rsidR="006E56A4" w:rsidRDefault="006E56A4" w:rsidP="00D912AA">
            <w:r>
              <w:t>Play Level 1 of the multiplication minigame and return to the main menu</w:t>
            </w:r>
          </w:p>
        </w:tc>
        <w:tc>
          <w:tcPr>
            <w:tcW w:w="1276" w:type="dxa"/>
          </w:tcPr>
          <w:p w14:paraId="6BE915FD" w14:textId="4C1575CF" w:rsidR="006E56A4" w:rsidRDefault="004C533A" w:rsidP="00D912AA">
            <w:r>
              <w:t>YES</w:t>
            </w:r>
          </w:p>
        </w:tc>
        <w:tc>
          <w:tcPr>
            <w:tcW w:w="1278" w:type="dxa"/>
          </w:tcPr>
          <w:p w14:paraId="67FD6B0B" w14:textId="0F447C5C" w:rsidR="006E56A4" w:rsidRDefault="005C267C" w:rsidP="00D912AA">
            <w:r>
              <w:t>YES</w:t>
            </w:r>
          </w:p>
        </w:tc>
        <w:tc>
          <w:tcPr>
            <w:tcW w:w="1277" w:type="dxa"/>
          </w:tcPr>
          <w:p w14:paraId="000060A3" w14:textId="64415255" w:rsidR="006E56A4" w:rsidRDefault="00793BF8" w:rsidP="00D912AA">
            <w:r>
              <w:t>YES</w:t>
            </w:r>
          </w:p>
        </w:tc>
        <w:tc>
          <w:tcPr>
            <w:tcW w:w="4110" w:type="dxa"/>
          </w:tcPr>
          <w:p w14:paraId="51EBA0D7" w14:textId="77777777" w:rsidR="006E56A4" w:rsidRDefault="005C267C" w:rsidP="00114C1A">
            <w:pPr>
              <w:pStyle w:val="ListParagraph"/>
              <w:numPr>
                <w:ilvl w:val="0"/>
                <w:numId w:val="8"/>
              </w:numPr>
            </w:pPr>
            <w:r>
              <w:t xml:space="preserve">When choosing </w:t>
            </w:r>
            <w:r w:rsidR="00114C1A">
              <w:t xml:space="preserve">an </w:t>
            </w:r>
            <w:r>
              <w:t xml:space="preserve">answer I didn’t know I had to click screen to return to </w:t>
            </w:r>
            <w:r w:rsidR="00114C1A">
              <w:t xml:space="preserve">the </w:t>
            </w:r>
            <w:r>
              <w:t>game</w:t>
            </w:r>
          </w:p>
          <w:p w14:paraId="29880650" w14:textId="24EF8185" w:rsidR="00114C1A" w:rsidRDefault="00114C1A" w:rsidP="00114C1A">
            <w:pPr>
              <w:pStyle w:val="ListParagraph"/>
              <w:numPr>
                <w:ilvl w:val="0"/>
                <w:numId w:val="8"/>
              </w:numPr>
            </w:pPr>
            <w:r>
              <w:t>Didn’t know to press screen to return to game</w:t>
            </w:r>
          </w:p>
        </w:tc>
      </w:tr>
      <w:tr w:rsidR="006E56A4" w14:paraId="59677FD8" w14:textId="77777777" w:rsidTr="006E56A4">
        <w:tc>
          <w:tcPr>
            <w:tcW w:w="2260" w:type="dxa"/>
          </w:tcPr>
          <w:p w14:paraId="42457F28" w14:textId="017F33B4" w:rsidR="006E56A4" w:rsidRDefault="006E56A4" w:rsidP="00D912AA">
            <w:r>
              <w:t>Join the classroom called ‘</w:t>
            </w:r>
            <w:proofErr w:type="spellStart"/>
            <w:r>
              <w:t>teacher</w:t>
            </w:r>
            <w:r w:rsidR="00D61189">
              <w:t>s</w:t>
            </w:r>
            <w:r>
              <w:t>classroom</w:t>
            </w:r>
            <w:proofErr w:type="spellEnd"/>
            <w:r>
              <w:t>’</w:t>
            </w:r>
          </w:p>
        </w:tc>
        <w:tc>
          <w:tcPr>
            <w:tcW w:w="1276" w:type="dxa"/>
          </w:tcPr>
          <w:p w14:paraId="7B6CA26F" w14:textId="44247431" w:rsidR="006E56A4" w:rsidRDefault="00D61189" w:rsidP="00D912AA">
            <w:r>
              <w:t>yes</w:t>
            </w:r>
          </w:p>
          <w:p w14:paraId="7F2BFDC4" w14:textId="07EF1E5E" w:rsidR="00D61189" w:rsidRPr="00D61189" w:rsidRDefault="00D61189" w:rsidP="00D61189"/>
        </w:tc>
        <w:tc>
          <w:tcPr>
            <w:tcW w:w="1278" w:type="dxa"/>
          </w:tcPr>
          <w:p w14:paraId="55B3390B" w14:textId="53BD9308" w:rsidR="006E56A4" w:rsidRDefault="005C267C" w:rsidP="00D912AA">
            <w:r>
              <w:t>YES</w:t>
            </w:r>
          </w:p>
        </w:tc>
        <w:tc>
          <w:tcPr>
            <w:tcW w:w="1277" w:type="dxa"/>
          </w:tcPr>
          <w:p w14:paraId="57A04A1D" w14:textId="5E7F8BFD" w:rsidR="006E56A4" w:rsidRDefault="00793BF8" w:rsidP="00D912AA">
            <w:r>
              <w:t>YES</w:t>
            </w:r>
          </w:p>
        </w:tc>
        <w:tc>
          <w:tcPr>
            <w:tcW w:w="4110" w:type="dxa"/>
          </w:tcPr>
          <w:p w14:paraId="3B4822B0" w14:textId="64AA0490" w:rsidR="006E56A4" w:rsidRDefault="00D61189" w:rsidP="00985AE7">
            <w:pPr>
              <w:pStyle w:val="ListParagraph"/>
              <w:numPr>
                <w:ilvl w:val="0"/>
                <w:numId w:val="7"/>
              </w:numPr>
            </w:pPr>
            <w:r>
              <w:t>No indication to users that the classroom name that they entered doesn’t exist</w:t>
            </w:r>
          </w:p>
        </w:tc>
      </w:tr>
      <w:tr w:rsidR="006E56A4" w14:paraId="63190BDF" w14:textId="77777777" w:rsidTr="006E56A4">
        <w:tc>
          <w:tcPr>
            <w:tcW w:w="2260" w:type="dxa"/>
          </w:tcPr>
          <w:p w14:paraId="4FD5E533" w14:textId="25FB9341" w:rsidR="006E56A4" w:rsidRDefault="006E56A4" w:rsidP="00D912AA">
            <w:r>
              <w:t>Leave your current classroom</w:t>
            </w:r>
          </w:p>
        </w:tc>
        <w:tc>
          <w:tcPr>
            <w:tcW w:w="1276" w:type="dxa"/>
          </w:tcPr>
          <w:p w14:paraId="5BC6B7FB" w14:textId="6F83BFD7" w:rsidR="006E56A4" w:rsidRDefault="00D61189" w:rsidP="00D912AA">
            <w:r>
              <w:t>YES</w:t>
            </w:r>
          </w:p>
        </w:tc>
        <w:tc>
          <w:tcPr>
            <w:tcW w:w="1278" w:type="dxa"/>
          </w:tcPr>
          <w:p w14:paraId="718D0BF2" w14:textId="0F83B858" w:rsidR="006E56A4" w:rsidRDefault="005C267C" w:rsidP="00D912AA">
            <w:r>
              <w:t>YES</w:t>
            </w:r>
          </w:p>
        </w:tc>
        <w:tc>
          <w:tcPr>
            <w:tcW w:w="1277" w:type="dxa"/>
          </w:tcPr>
          <w:p w14:paraId="4B10351B" w14:textId="6D80E1C9" w:rsidR="006E56A4" w:rsidRDefault="00793BF8" w:rsidP="00D912AA">
            <w:r>
              <w:t>YES</w:t>
            </w:r>
          </w:p>
        </w:tc>
        <w:tc>
          <w:tcPr>
            <w:tcW w:w="4110" w:type="dxa"/>
          </w:tcPr>
          <w:p w14:paraId="47D21FC1" w14:textId="38F60EE8" w:rsidR="006E56A4" w:rsidRDefault="005C267C" w:rsidP="00D912AA">
            <w:r>
              <w:t>No issues</w:t>
            </w:r>
          </w:p>
        </w:tc>
      </w:tr>
      <w:tr w:rsidR="006E56A4" w14:paraId="156764E0" w14:textId="77777777" w:rsidTr="006E56A4">
        <w:tc>
          <w:tcPr>
            <w:tcW w:w="2260" w:type="dxa"/>
          </w:tcPr>
          <w:p w14:paraId="6DD3DF55" w14:textId="59E6717B" w:rsidR="006E56A4" w:rsidRDefault="006E56A4" w:rsidP="00D912AA">
            <w:r>
              <w:t>Send a progress email to yourself with your report for the current week</w:t>
            </w:r>
          </w:p>
        </w:tc>
        <w:tc>
          <w:tcPr>
            <w:tcW w:w="1276" w:type="dxa"/>
          </w:tcPr>
          <w:p w14:paraId="742BB789" w14:textId="38E2BC7B" w:rsidR="006E56A4" w:rsidRDefault="00D61189" w:rsidP="00D912AA">
            <w:r>
              <w:t>YES</w:t>
            </w:r>
          </w:p>
        </w:tc>
        <w:tc>
          <w:tcPr>
            <w:tcW w:w="1278" w:type="dxa"/>
          </w:tcPr>
          <w:p w14:paraId="4C2D061E" w14:textId="069CB47A" w:rsidR="006E56A4" w:rsidRDefault="005C267C" w:rsidP="00D912AA">
            <w:r>
              <w:t>YES</w:t>
            </w:r>
          </w:p>
        </w:tc>
        <w:tc>
          <w:tcPr>
            <w:tcW w:w="1277" w:type="dxa"/>
          </w:tcPr>
          <w:p w14:paraId="765096C5" w14:textId="591B7A19" w:rsidR="006E56A4" w:rsidRDefault="00793BF8" w:rsidP="00D912AA">
            <w:r>
              <w:t>YES</w:t>
            </w:r>
          </w:p>
        </w:tc>
        <w:tc>
          <w:tcPr>
            <w:tcW w:w="4110" w:type="dxa"/>
          </w:tcPr>
          <w:p w14:paraId="1FD0EFB2" w14:textId="77777777" w:rsidR="006E56A4" w:rsidRDefault="00D61189" w:rsidP="00985AE7">
            <w:pPr>
              <w:pStyle w:val="ListParagraph"/>
              <w:numPr>
                <w:ilvl w:val="0"/>
                <w:numId w:val="6"/>
              </w:numPr>
            </w:pPr>
            <w:r>
              <w:t>Back button wasn’t clear. Needs to be on the screen instead of words. Should say back instead of previous pages name</w:t>
            </w:r>
          </w:p>
          <w:p w14:paraId="0CB4F6A9" w14:textId="771B2825" w:rsidR="005C267C" w:rsidRDefault="005C267C" w:rsidP="00985AE7">
            <w:pPr>
              <w:pStyle w:val="ListParagraph"/>
              <w:numPr>
                <w:ilvl w:val="0"/>
                <w:numId w:val="6"/>
              </w:numPr>
            </w:pPr>
            <w:r>
              <w:t>Slightly difficult to understand</w:t>
            </w:r>
          </w:p>
        </w:tc>
      </w:tr>
      <w:tr w:rsidR="006E56A4" w14:paraId="3CD95FB4" w14:textId="77777777" w:rsidTr="006E56A4">
        <w:tc>
          <w:tcPr>
            <w:tcW w:w="2260" w:type="dxa"/>
          </w:tcPr>
          <w:p w14:paraId="36B3396B" w14:textId="168A5FE1" w:rsidR="006E56A4" w:rsidRDefault="006E56A4" w:rsidP="00D912AA">
            <w:r>
              <w:t>Change your username to add a ‘123’ to the end of it</w:t>
            </w:r>
          </w:p>
        </w:tc>
        <w:tc>
          <w:tcPr>
            <w:tcW w:w="1276" w:type="dxa"/>
          </w:tcPr>
          <w:p w14:paraId="14AE8AFA" w14:textId="01CA55B1" w:rsidR="006E56A4" w:rsidRDefault="00985AE7" w:rsidP="00D912AA">
            <w:r>
              <w:t>YES</w:t>
            </w:r>
          </w:p>
        </w:tc>
        <w:tc>
          <w:tcPr>
            <w:tcW w:w="1278" w:type="dxa"/>
          </w:tcPr>
          <w:p w14:paraId="071648C7" w14:textId="51419C7E" w:rsidR="006E56A4" w:rsidRDefault="005C267C" w:rsidP="00D912AA">
            <w:r>
              <w:t>YES</w:t>
            </w:r>
          </w:p>
        </w:tc>
        <w:tc>
          <w:tcPr>
            <w:tcW w:w="1277" w:type="dxa"/>
          </w:tcPr>
          <w:p w14:paraId="7CF2B75B" w14:textId="100E1DD8" w:rsidR="006E56A4" w:rsidRDefault="00793BF8" w:rsidP="00D912AA">
            <w:r>
              <w:t>YES</w:t>
            </w:r>
          </w:p>
        </w:tc>
        <w:tc>
          <w:tcPr>
            <w:tcW w:w="4110" w:type="dxa"/>
          </w:tcPr>
          <w:p w14:paraId="1ECCA92F" w14:textId="3F09A003" w:rsidR="005C267C" w:rsidRDefault="00D61189" w:rsidP="005C267C">
            <w:pPr>
              <w:pStyle w:val="ListParagraph"/>
              <w:numPr>
                <w:ilvl w:val="0"/>
                <w:numId w:val="5"/>
              </w:numPr>
            </w:pPr>
            <w:r>
              <w:t>Change username button should bring user to a new page to change their username rather than be the button that changes it.</w:t>
            </w:r>
          </w:p>
          <w:p w14:paraId="5338373C" w14:textId="77777777" w:rsidR="00D61189" w:rsidRDefault="005C267C" w:rsidP="005C267C">
            <w:pPr>
              <w:pStyle w:val="ListParagraph"/>
              <w:numPr>
                <w:ilvl w:val="0"/>
                <w:numId w:val="5"/>
              </w:numPr>
            </w:pPr>
            <w:r>
              <w:t>No issue</w:t>
            </w:r>
          </w:p>
          <w:p w14:paraId="06711FB0" w14:textId="5AA02B12" w:rsidR="00793BF8" w:rsidRPr="00D61189" w:rsidRDefault="00793BF8" w:rsidP="005C267C">
            <w:pPr>
              <w:pStyle w:val="ListParagraph"/>
              <w:numPr>
                <w:ilvl w:val="0"/>
                <w:numId w:val="5"/>
              </w:numPr>
            </w:pPr>
            <w:r>
              <w:t>It wasn’t clear that my username actually changed.</w:t>
            </w:r>
          </w:p>
        </w:tc>
      </w:tr>
      <w:tr w:rsidR="006E56A4" w14:paraId="4D92D2F2" w14:textId="77777777" w:rsidTr="006E56A4">
        <w:tc>
          <w:tcPr>
            <w:tcW w:w="2260" w:type="dxa"/>
          </w:tcPr>
          <w:p w14:paraId="4AFDCDC1" w14:textId="2D7B7F16" w:rsidR="006E56A4" w:rsidRDefault="006E56A4" w:rsidP="00D912AA">
            <w:r>
              <w:t>Log out of your account</w:t>
            </w:r>
          </w:p>
        </w:tc>
        <w:tc>
          <w:tcPr>
            <w:tcW w:w="1276" w:type="dxa"/>
          </w:tcPr>
          <w:p w14:paraId="05CB3058" w14:textId="5F91D898" w:rsidR="006E56A4" w:rsidRDefault="00985AE7" w:rsidP="00D912AA">
            <w:r>
              <w:t>YES</w:t>
            </w:r>
          </w:p>
        </w:tc>
        <w:tc>
          <w:tcPr>
            <w:tcW w:w="1278" w:type="dxa"/>
          </w:tcPr>
          <w:p w14:paraId="5F0A6188" w14:textId="5BC038B8" w:rsidR="006E56A4" w:rsidRDefault="005C267C" w:rsidP="00D912AA">
            <w:r>
              <w:t>YES</w:t>
            </w:r>
          </w:p>
        </w:tc>
        <w:tc>
          <w:tcPr>
            <w:tcW w:w="1277" w:type="dxa"/>
          </w:tcPr>
          <w:p w14:paraId="2C4C75C6" w14:textId="20337B56" w:rsidR="006E56A4" w:rsidRDefault="00793BF8" w:rsidP="00D912AA">
            <w:r>
              <w:t>YES</w:t>
            </w:r>
          </w:p>
        </w:tc>
        <w:tc>
          <w:tcPr>
            <w:tcW w:w="4110" w:type="dxa"/>
          </w:tcPr>
          <w:p w14:paraId="637A06EE" w14:textId="77777777" w:rsidR="006E56A4" w:rsidRDefault="00D61189" w:rsidP="00985AE7">
            <w:pPr>
              <w:pStyle w:val="ListParagraph"/>
              <w:numPr>
                <w:ilvl w:val="0"/>
                <w:numId w:val="4"/>
              </w:numPr>
            </w:pPr>
            <w:r>
              <w:t>Get back to login page it should say log out not log in</w:t>
            </w:r>
          </w:p>
          <w:p w14:paraId="0C4EFED4" w14:textId="0E7F5C48" w:rsidR="005C267C" w:rsidRDefault="005C267C" w:rsidP="00985AE7">
            <w:pPr>
              <w:pStyle w:val="ListParagraph"/>
              <w:numPr>
                <w:ilvl w:val="0"/>
                <w:numId w:val="4"/>
              </w:numPr>
            </w:pPr>
            <w:r>
              <w:t>Log in button instead of log out button</w:t>
            </w:r>
          </w:p>
        </w:tc>
      </w:tr>
      <w:tr w:rsidR="006E56A4" w14:paraId="03C60EB5" w14:textId="77777777" w:rsidTr="006E56A4">
        <w:tc>
          <w:tcPr>
            <w:tcW w:w="2260" w:type="dxa"/>
          </w:tcPr>
          <w:p w14:paraId="3E337BA3" w14:textId="53FB1F04" w:rsidR="006E56A4" w:rsidRDefault="006E56A4" w:rsidP="00D912AA">
            <w:r>
              <w:t>Delete your account</w:t>
            </w:r>
          </w:p>
        </w:tc>
        <w:tc>
          <w:tcPr>
            <w:tcW w:w="1276" w:type="dxa"/>
          </w:tcPr>
          <w:p w14:paraId="581AEEDC" w14:textId="3668481E" w:rsidR="006E56A4" w:rsidRDefault="00985AE7" w:rsidP="00D912AA">
            <w:r>
              <w:t>YES</w:t>
            </w:r>
          </w:p>
        </w:tc>
        <w:tc>
          <w:tcPr>
            <w:tcW w:w="1278" w:type="dxa"/>
          </w:tcPr>
          <w:p w14:paraId="1C4A552D" w14:textId="6AD45149" w:rsidR="006E56A4" w:rsidRDefault="005C267C" w:rsidP="00D912AA">
            <w:r>
              <w:t>YES</w:t>
            </w:r>
          </w:p>
        </w:tc>
        <w:tc>
          <w:tcPr>
            <w:tcW w:w="1277" w:type="dxa"/>
          </w:tcPr>
          <w:p w14:paraId="6AB25E5C" w14:textId="7B9DDECA" w:rsidR="006E56A4" w:rsidRDefault="00C27C8C" w:rsidP="00D912AA">
            <w:r>
              <w:t>YES</w:t>
            </w:r>
          </w:p>
        </w:tc>
        <w:tc>
          <w:tcPr>
            <w:tcW w:w="4110" w:type="dxa"/>
          </w:tcPr>
          <w:p w14:paraId="57DAE668" w14:textId="5CCD9C5B" w:rsidR="006E56A4" w:rsidRDefault="00793BF8" w:rsidP="00793BF8">
            <w:pPr>
              <w:pStyle w:val="ListParagraph"/>
              <w:numPr>
                <w:ilvl w:val="0"/>
                <w:numId w:val="4"/>
              </w:numPr>
            </w:pPr>
            <w:r>
              <w:t xml:space="preserve">It should </w:t>
            </w:r>
            <w:r w:rsidR="000E1FF7">
              <w:t xml:space="preserve">say, </w:t>
            </w:r>
            <w:r>
              <w:t>You have successfully deleted your account</w:t>
            </w:r>
          </w:p>
        </w:tc>
      </w:tr>
      <w:tr w:rsidR="006E56A4" w14:paraId="39F9B9A8" w14:textId="77777777" w:rsidTr="006E56A4">
        <w:tc>
          <w:tcPr>
            <w:tcW w:w="2260" w:type="dxa"/>
          </w:tcPr>
          <w:p w14:paraId="46FC5A19" w14:textId="77777777" w:rsidR="006E56A4" w:rsidRDefault="006E56A4" w:rsidP="00D912AA"/>
        </w:tc>
        <w:tc>
          <w:tcPr>
            <w:tcW w:w="1276" w:type="dxa"/>
          </w:tcPr>
          <w:p w14:paraId="5A193950" w14:textId="77777777" w:rsidR="006E56A4" w:rsidRDefault="006E56A4" w:rsidP="00D912AA"/>
        </w:tc>
        <w:tc>
          <w:tcPr>
            <w:tcW w:w="1278" w:type="dxa"/>
          </w:tcPr>
          <w:p w14:paraId="14B88FCD" w14:textId="77777777" w:rsidR="006E56A4" w:rsidRDefault="006E56A4" w:rsidP="00D912AA"/>
        </w:tc>
        <w:tc>
          <w:tcPr>
            <w:tcW w:w="1277" w:type="dxa"/>
          </w:tcPr>
          <w:p w14:paraId="077167DE" w14:textId="77777777" w:rsidR="006E56A4" w:rsidRDefault="006E56A4" w:rsidP="00D912AA"/>
        </w:tc>
        <w:tc>
          <w:tcPr>
            <w:tcW w:w="4110" w:type="dxa"/>
          </w:tcPr>
          <w:p w14:paraId="24AA7290" w14:textId="77777777" w:rsidR="006E56A4" w:rsidRDefault="006E56A4" w:rsidP="00D912AA"/>
        </w:tc>
      </w:tr>
    </w:tbl>
    <w:p w14:paraId="1290F7B0" w14:textId="38C13A5D" w:rsidR="007B63DE" w:rsidRDefault="007B63DE" w:rsidP="002F5FE3">
      <w:pPr>
        <w:pStyle w:val="Heading2"/>
        <w:numPr>
          <w:ilvl w:val="0"/>
          <w:numId w:val="0"/>
        </w:numPr>
      </w:pPr>
    </w:p>
    <w:p w14:paraId="21D7901D" w14:textId="114EDEB6" w:rsidR="00114C1A" w:rsidRDefault="005C267C" w:rsidP="005C267C">
      <w:r>
        <w:t>After handing the app over to the users who had never seen the app before and allowing them to</w:t>
      </w:r>
      <w:r w:rsidR="00114C1A">
        <w:t xml:space="preserve"> use it with minimal instructions it was clear what parts of the application were working well and what parts needed some work done. All of the issues that arose from this test were added to the </w:t>
      </w:r>
      <w:proofErr w:type="spellStart"/>
      <w:r w:rsidR="00114C1A">
        <w:t>Airtable</w:t>
      </w:r>
      <w:proofErr w:type="spellEnd"/>
      <w:r w:rsidR="00114C1A">
        <w:t xml:space="preserve"> bug list and were later tackled after testing had concluded. One issue that seemed to come up for every user that tested the application was that they did not know how to handle popups when they appeared on the screen. It took users a while to figure out that they had to click away from the popup to dismiss it and so something to implement in the future is a button that says “dismiss” along the bottom of the popup to indicate to users they must do something in order to close the popup. This issue was especially prevalent in the minigame section of the app where a popup appears every time the user guess a question. Many got frustrated when the popup did not automatically close for them and they couldn’t figure out how to dismiss it themselves until after a few random clicks on the screen. Another </w:t>
      </w:r>
      <w:r w:rsidR="00114C1A">
        <w:lastRenderedPageBreak/>
        <w:t>issue that users pointed out was that back buttons were not intuitive to what they were used to when compared to other applications. I thought that by putting the previous screens name in the back button as text it would indicate to the user that they were being brought back to somewhere they were familiar with rather than going back into the unknown but evidently this proved to be a bad solution to a problem I created myself. Another minor issue that I overlooked during development was the lack of popups to indicate to the user what is happening when they press a button or enter text. While I was testing I could always look at the terminal to see if there were issues or not but users of the app did not have this ability and so they believed they were being left in the dark with certain things like changing their username and sending themselves an email.</w:t>
      </w:r>
    </w:p>
    <w:p w14:paraId="19C2AD3C" w14:textId="2E36FE1D" w:rsidR="00114C1A" w:rsidRPr="005C267C" w:rsidRDefault="006E7DF9" w:rsidP="005C267C">
      <w:r>
        <w:t>Overall,</w:t>
      </w:r>
      <w:r w:rsidR="00114C1A">
        <w:t xml:space="preserve"> the users seemed happy with the application, they all mentioned how they enjoyed the email system as they got the email to their own phones almost instantly after pressing the button. Apart from these tasks there isn’t much else that the user is able to interact with so I believe these bugs that came up while testing was happening are the only ones left to </w:t>
      </w:r>
      <w:r w:rsidR="005A4C68">
        <w:t>fix</w:t>
      </w:r>
      <w:r w:rsidR="00114C1A">
        <w:t xml:space="preserve"> before moving on to other future work in the project.</w:t>
      </w:r>
    </w:p>
    <w:p w14:paraId="5CA7257B" w14:textId="77777777" w:rsidR="005C267C" w:rsidRPr="005C267C" w:rsidRDefault="005C267C" w:rsidP="005C267C"/>
    <w:p w14:paraId="2B097AB1" w14:textId="7CFA8934" w:rsidR="007B63DE" w:rsidRDefault="009B697E" w:rsidP="002F5FE3">
      <w:pPr>
        <w:pStyle w:val="Heading2"/>
        <w:numPr>
          <w:ilvl w:val="0"/>
          <w:numId w:val="0"/>
        </w:numPr>
      </w:pPr>
      <w:bookmarkStart w:id="79" w:name="_Toc21459667"/>
      <w:bookmarkStart w:id="80" w:name="_Toc37181030"/>
      <w:r>
        <w:t>5.</w:t>
      </w:r>
      <w:r w:rsidR="00E61950">
        <w:t>3</w:t>
      </w:r>
      <w:r>
        <w:t>. Questionnaires and Interviews Evaluation</w:t>
      </w:r>
      <w:bookmarkEnd w:id="79"/>
      <w:bookmarkEnd w:id="80"/>
    </w:p>
    <w:p w14:paraId="6CA485BD" w14:textId="326E7C3D" w:rsidR="006E7DF9" w:rsidRDefault="006E7DF9" w:rsidP="006E7DF9"/>
    <w:p w14:paraId="53A0FCD0" w14:textId="3B5714F9" w:rsidR="006E7DF9" w:rsidRPr="00667E05" w:rsidRDefault="00667E05" w:rsidP="006E7DF9">
      <w:pPr>
        <w:rPr>
          <w:b/>
          <w:bCs/>
        </w:rPr>
      </w:pPr>
      <w:r w:rsidRPr="00667E05">
        <w:rPr>
          <w:b/>
          <w:bCs/>
        </w:rPr>
        <w:t>Font Questionnaire and Graphs:</w:t>
      </w:r>
    </w:p>
    <w:p w14:paraId="16CC66BB" w14:textId="0A38C476" w:rsidR="00667E05" w:rsidRDefault="00667E05" w:rsidP="006E7DF9">
      <w:r>
        <w:t xml:space="preserve">When deciding on a font for the application I personally selected a few that I thought would be appropriate and eventually brought the number of fonts down to two different ones. The two fonts I decided on were the default </w:t>
      </w:r>
      <w:proofErr w:type="spellStart"/>
      <w:r>
        <w:t>Kivy</w:t>
      </w:r>
      <w:proofErr w:type="spellEnd"/>
      <w:r>
        <w:t xml:space="preserve"> font and a font called Helvetica Textbook. When I showed </w:t>
      </w:r>
      <w:r w:rsidR="005E6998">
        <w:t xml:space="preserve">these two fonts </w:t>
      </w:r>
      <w:r>
        <w:t xml:space="preserve">to a group of </w:t>
      </w:r>
      <w:r w:rsidR="005E6998">
        <w:t>1</w:t>
      </w:r>
      <w:r w:rsidR="003B320A">
        <w:t>9</w:t>
      </w:r>
      <w:r w:rsidR="005E6998">
        <w:t xml:space="preserve"> people,</w:t>
      </w:r>
      <w:r>
        <w:t xml:space="preserve"> </w:t>
      </w:r>
      <w:r w:rsidR="005E6998">
        <w:t>they got to choose which font they would like to see in the application over the other. The results from this question</w:t>
      </w:r>
      <w:r w:rsidR="003B320A">
        <w:t>naire</w:t>
      </w:r>
      <w:r w:rsidR="005E6998">
        <w:t xml:space="preserve"> are shown below in figure x.</w:t>
      </w:r>
    </w:p>
    <w:p w14:paraId="4E09F4D5" w14:textId="739AB69C" w:rsidR="00667E05" w:rsidRDefault="003B320A" w:rsidP="006E7DF9">
      <w:r>
        <w:rPr>
          <w:noProof/>
        </w:rPr>
        <w:drawing>
          <wp:inline distT="0" distB="0" distL="0" distR="0" wp14:anchorId="115C7105" wp14:editId="185B0ECF">
            <wp:extent cx="5731510" cy="2604770"/>
            <wp:effectExtent l="0" t="0" r="2540" b="5080"/>
            <wp:docPr id="160" name="Picture 1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4"/>
                    <a:stretch>
                      <a:fillRect/>
                    </a:stretch>
                  </pic:blipFill>
                  <pic:spPr>
                    <a:xfrm>
                      <a:off x="0" y="0"/>
                      <a:ext cx="5731510" cy="2604770"/>
                    </a:xfrm>
                    <a:prstGeom prst="rect">
                      <a:avLst/>
                    </a:prstGeom>
                  </pic:spPr>
                </pic:pic>
              </a:graphicData>
            </a:graphic>
          </wp:inline>
        </w:drawing>
      </w:r>
    </w:p>
    <w:p w14:paraId="79D9B66C" w14:textId="6C86693C" w:rsidR="00667E05" w:rsidRDefault="00667E05" w:rsidP="00667E05">
      <w:pPr>
        <w:jc w:val="center"/>
      </w:pPr>
      <w:r>
        <w:t xml:space="preserve">Figure #: </w:t>
      </w:r>
      <w:r w:rsidR="005E6998">
        <w:t>Bar Graph Showing Peoples Font Preference</w:t>
      </w:r>
    </w:p>
    <w:p w14:paraId="18C5D21A" w14:textId="0CCAF707" w:rsidR="006E7DF9" w:rsidRDefault="006E7DF9" w:rsidP="006E7DF9"/>
    <w:p w14:paraId="61738B80" w14:textId="536B88DE" w:rsidR="005E6998" w:rsidRDefault="005E6998" w:rsidP="006E7DF9">
      <w:r>
        <w:lastRenderedPageBreak/>
        <w:t>The interesting part of this question</w:t>
      </w:r>
      <w:r w:rsidR="003B320A">
        <w:t>naire</w:t>
      </w:r>
      <w:r>
        <w:t xml:space="preserve"> comes when we look into the different age groups of people when it came to choose their preferred font. The breakdown of users preference based on age range can be seen in figure x and x.</w:t>
      </w:r>
    </w:p>
    <w:p w14:paraId="7EF347C3" w14:textId="22FF8979" w:rsidR="005E6998" w:rsidRDefault="005E6998" w:rsidP="006E7DF9">
      <w:r>
        <w:rPr>
          <w:noProof/>
        </w:rPr>
        <w:drawing>
          <wp:inline distT="0" distB="0" distL="0" distR="0" wp14:anchorId="0A4A9EF7" wp14:editId="30435ACF">
            <wp:extent cx="5731510" cy="2598420"/>
            <wp:effectExtent l="0" t="0" r="2540" b="0"/>
            <wp:docPr id="159" name="Picture 1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5"/>
                    <a:stretch>
                      <a:fillRect/>
                    </a:stretch>
                  </pic:blipFill>
                  <pic:spPr>
                    <a:xfrm>
                      <a:off x="0" y="0"/>
                      <a:ext cx="5731510" cy="2598420"/>
                    </a:xfrm>
                    <a:prstGeom prst="rect">
                      <a:avLst/>
                    </a:prstGeom>
                  </pic:spPr>
                </pic:pic>
              </a:graphicData>
            </a:graphic>
          </wp:inline>
        </w:drawing>
      </w:r>
    </w:p>
    <w:p w14:paraId="4049AB5E" w14:textId="654F1103" w:rsidR="005E6998" w:rsidRDefault="005E6998" w:rsidP="005E6998">
      <w:pPr>
        <w:jc w:val="center"/>
      </w:pPr>
      <w:r>
        <w:t>Figure #: Bar Graph Showing People Under 12</w:t>
      </w:r>
      <w:r w:rsidR="003B320A">
        <w:t>s</w:t>
      </w:r>
      <w:r>
        <w:t xml:space="preserve"> Font Preference</w:t>
      </w:r>
    </w:p>
    <w:p w14:paraId="4190D4BF" w14:textId="1B6B0DD8" w:rsidR="005E6998" w:rsidRDefault="005E6998" w:rsidP="006E7DF9"/>
    <w:p w14:paraId="044CEF7E" w14:textId="30C175FB" w:rsidR="003B320A" w:rsidRDefault="005E6998" w:rsidP="006E7DF9">
      <w:r>
        <w:t xml:space="preserve">As we can see in figure x. When people under 12 years of age were asked about their font preference only one person out of the 9 people asked voted for the default </w:t>
      </w:r>
      <w:proofErr w:type="spellStart"/>
      <w:r>
        <w:t>Kivy</w:t>
      </w:r>
      <w:proofErr w:type="spellEnd"/>
      <w:r>
        <w:t xml:space="preserve"> font whereas 8 others voted for the Helvetica font. This means that 89% of people under the age of 12 voted for the Helvetica font and when questioned on this, they</w:t>
      </w:r>
      <w:r w:rsidR="003B320A">
        <w:t xml:space="preserve"> responded</w:t>
      </w:r>
      <w:r>
        <w:t xml:space="preserve"> that they liked the way the font was easy to read and that it reminded them of their </w:t>
      </w:r>
      <w:r w:rsidR="003B320A">
        <w:t>textbooks that they have been reading from in school so it is something that they are comfortable with reading and something that they would have no difficulties understanding.</w:t>
      </w:r>
    </w:p>
    <w:p w14:paraId="7F7FC678" w14:textId="3ED5A1E2" w:rsidR="003B320A" w:rsidRDefault="003B320A" w:rsidP="006E7DF9"/>
    <w:p w14:paraId="24B02BBA" w14:textId="2CF7F14C" w:rsidR="003B320A" w:rsidRDefault="00C649C3" w:rsidP="006E7DF9">
      <w:r>
        <w:rPr>
          <w:noProof/>
        </w:rPr>
        <w:drawing>
          <wp:inline distT="0" distB="0" distL="0" distR="0" wp14:anchorId="3EF0BDDC" wp14:editId="01F52388">
            <wp:extent cx="5731510" cy="2581910"/>
            <wp:effectExtent l="0" t="0" r="2540" b="8890"/>
            <wp:docPr id="162" name="Picture 1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6"/>
                    <a:stretch>
                      <a:fillRect/>
                    </a:stretch>
                  </pic:blipFill>
                  <pic:spPr>
                    <a:xfrm>
                      <a:off x="0" y="0"/>
                      <a:ext cx="5731510" cy="2581910"/>
                    </a:xfrm>
                    <a:prstGeom prst="rect">
                      <a:avLst/>
                    </a:prstGeom>
                  </pic:spPr>
                </pic:pic>
              </a:graphicData>
            </a:graphic>
          </wp:inline>
        </w:drawing>
      </w:r>
    </w:p>
    <w:p w14:paraId="501928D4" w14:textId="56E86351" w:rsidR="003B320A" w:rsidRDefault="003B320A" w:rsidP="003B320A">
      <w:pPr>
        <w:jc w:val="center"/>
      </w:pPr>
      <w:r>
        <w:t>Figure #: Bar Graph Showing People Over 12s Font Preference</w:t>
      </w:r>
    </w:p>
    <w:p w14:paraId="2C36F637" w14:textId="77777777" w:rsidR="003B320A" w:rsidRDefault="003B320A" w:rsidP="003B320A">
      <w:pPr>
        <w:jc w:val="center"/>
      </w:pPr>
    </w:p>
    <w:p w14:paraId="38998F95" w14:textId="08D7F7E0" w:rsidR="003B320A" w:rsidRDefault="003B320A" w:rsidP="006E7DF9">
      <w:r>
        <w:lastRenderedPageBreak/>
        <w:t xml:space="preserve">Figure x shows almost the opposite result for people over the age of 12s font preference. This time when questioned, the older people responded that they just liked the design more and felt that the Helvetica font looked too simple and childish. </w:t>
      </w:r>
    </w:p>
    <w:p w14:paraId="2A523651" w14:textId="7BC66510" w:rsidR="003B320A" w:rsidRPr="003B320A" w:rsidRDefault="003B320A" w:rsidP="006E7DF9">
      <w:r>
        <w:t>After hearing these results</w:t>
      </w:r>
      <w:r w:rsidR="00C649C3">
        <w:t xml:space="preserve"> and taking into</w:t>
      </w:r>
      <w:r>
        <w:t xml:space="preserve"> </w:t>
      </w:r>
      <w:r w:rsidR="00C649C3">
        <w:t xml:space="preserve">account </w:t>
      </w:r>
      <w:r>
        <w:t xml:space="preserve">that the target market was </w:t>
      </w:r>
      <w:r w:rsidR="009B1E59">
        <w:t xml:space="preserve">for third class primary school students it was decided that the Helvetica Textbook font would be chosen to go into the final version of the Primary Mathletes application rather than the default </w:t>
      </w:r>
      <w:proofErr w:type="spellStart"/>
      <w:r w:rsidR="009B1E59">
        <w:t>Kivy</w:t>
      </w:r>
      <w:proofErr w:type="spellEnd"/>
      <w:r w:rsidR="009B1E59">
        <w:t xml:space="preserve"> font.</w:t>
      </w:r>
    </w:p>
    <w:p w14:paraId="7EB0DBCB" w14:textId="0520234F" w:rsidR="003B320A" w:rsidRDefault="003B320A" w:rsidP="006E7DF9"/>
    <w:p w14:paraId="3CF730FE" w14:textId="51073A47" w:rsidR="00C649C3" w:rsidRPr="00C649C3" w:rsidRDefault="00C649C3" w:rsidP="006E7DF9">
      <w:pPr>
        <w:rPr>
          <w:b/>
          <w:bCs/>
        </w:rPr>
      </w:pPr>
      <w:r w:rsidRPr="00C649C3">
        <w:rPr>
          <w:b/>
          <w:bCs/>
        </w:rPr>
        <w:t>Teacher Proposal Questionnaire:</w:t>
      </w:r>
    </w:p>
    <w:p w14:paraId="1D538E49" w14:textId="51EF37E0" w:rsidR="00C649C3" w:rsidRDefault="00C649C3" w:rsidP="006E7DF9">
      <w:r>
        <w:t>When the application was in the ideology phase where ideas were just being written down and nothing had yet been set in stone, a questionnaire was sent out to some primary school teachers for their opinions on the idea and what they thought would be beneficial to the project.</w:t>
      </w:r>
    </w:p>
    <w:p w14:paraId="613F5AD3" w14:textId="6CF962D8" w:rsidR="00C649C3" w:rsidRDefault="00C649C3" w:rsidP="006E7DF9">
      <w:r>
        <w:t xml:space="preserve">The proposal/questionnaire document that was sent out to the teachers can be seen in Appendix 1 and those who replied and consented to having their responses included in this project can be seen in Appendices 2 – 5. </w:t>
      </w:r>
    </w:p>
    <w:p w14:paraId="32CFDBAA" w14:textId="77777777" w:rsidR="005E6998" w:rsidRPr="006E7DF9" w:rsidRDefault="005E6998" w:rsidP="006E7DF9">
      <w:bookmarkStart w:id="81" w:name="_GoBack"/>
      <w:bookmarkEnd w:id="81"/>
    </w:p>
    <w:p w14:paraId="25B49871" w14:textId="53D182C4" w:rsidR="009B697E" w:rsidRDefault="009B697E" w:rsidP="002F5FE3">
      <w:pPr>
        <w:pStyle w:val="Heading2"/>
        <w:numPr>
          <w:ilvl w:val="0"/>
          <w:numId w:val="0"/>
        </w:numPr>
      </w:pPr>
      <w:bookmarkStart w:id="82" w:name="_Toc21459668"/>
      <w:bookmarkStart w:id="83" w:name="_Toc37181031"/>
      <w:r>
        <w:t>5.</w:t>
      </w:r>
      <w:r w:rsidR="00E61950">
        <w:t>4</w:t>
      </w:r>
      <w:r>
        <w:t>. Conclusions</w:t>
      </w:r>
      <w:bookmarkEnd w:id="82"/>
      <w:bookmarkEnd w:id="83"/>
    </w:p>
    <w:p w14:paraId="1C48ED1C" w14:textId="5EA428CA" w:rsidR="009B697E" w:rsidRDefault="00025C58" w:rsidP="002F5FE3">
      <w:r>
        <w:t xml:space="preserve"> </w:t>
      </w:r>
    </w:p>
    <w:p w14:paraId="34BD1EA5" w14:textId="77777777" w:rsidR="007B01AD" w:rsidRDefault="007B01AD" w:rsidP="002F5FE3">
      <w:pPr>
        <w:rPr>
          <w:rFonts w:asciiTheme="majorHAnsi" w:eastAsiaTheme="majorEastAsia" w:hAnsiTheme="majorHAnsi" w:cstheme="majorBidi"/>
          <w:color w:val="2E74B5" w:themeColor="accent1" w:themeShade="BF"/>
          <w:sz w:val="32"/>
          <w:szCs w:val="32"/>
        </w:rPr>
      </w:pPr>
      <w:r>
        <w:br w:type="page"/>
      </w:r>
    </w:p>
    <w:p w14:paraId="564D60C1" w14:textId="77777777" w:rsidR="009B697E" w:rsidRDefault="009B697E" w:rsidP="002F5FE3">
      <w:pPr>
        <w:pStyle w:val="Heading1"/>
      </w:pPr>
      <w:bookmarkStart w:id="84" w:name="_Toc21459669"/>
      <w:bookmarkStart w:id="85" w:name="_Toc37181032"/>
      <w:r>
        <w:lastRenderedPageBreak/>
        <w:t>6. Conclusions and Future Work</w:t>
      </w:r>
      <w:bookmarkEnd w:id="84"/>
      <w:bookmarkEnd w:id="85"/>
    </w:p>
    <w:p w14:paraId="7185AA85" w14:textId="77777777" w:rsidR="009B697E" w:rsidRDefault="009B697E" w:rsidP="002F5FE3"/>
    <w:p w14:paraId="7F1C38DB" w14:textId="08D8554D" w:rsidR="007B63DE" w:rsidRDefault="009B697E" w:rsidP="002F5FE3">
      <w:pPr>
        <w:pStyle w:val="Heading2"/>
        <w:numPr>
          <w:ilvl w:val="0"/>
          <w:numId w:val="0"/>
        </w:numPr>
        <w:ind w:left="444" w:hanging="444"/>
      </w:pPr>
      <w:bookmarkStart w:id="86" w:name="_Toc21459670"/>
      <w:bookmarkStart w:id="87" w:name="_Toc37181033"/>
      <w:r>
        <w:t>6.1. Introduction</w:t>
      </w:r>
      <w:bookmarkEnd w:id="86"/>
      <w:bookmarkEnd w:id="87"/>
    </w:p>
    <w:p w14:paraId="6E4D16A7" w14:textId="66FEA102" w:rsidR="002F5FE3" w:rsidRDefault="002F5FE3" w:rsidP="002F5FE3"/>
    <w:p w14:paraId="5173BF5D" w14:textId="150C01C0" w:rsidR="007253C1" w:rsidRDefault="007253C1" w:rsidP="002F5FE3">
      <w:r>
        <w:t>This section will wrap up the document by discussing key points from the project as well as discussing what lies in the near and far future for the continuation of this project. Certain things that did and didn’t work for the project are discussed and how things could have been handled differently if I was to start this project again from the start with the knowledge I have now.</w:t>
      </w:r>
    </w:p>
    <w:p w14:paraId="71E74927" w14:textId="50EE4B3D" w:rsidR="007253C1" w:rsidRDefault="007253C1" w:rsidP="002F5FE3"/>
    <w:p w14:paraId="60C9368E" w14:textId="0F90B038" w:rsidR="007253C1" w:rsidRDefault="007253C1" w:rsidP="002F5FE3">
      <w:r>
        <w:t>***If I could do it again section***</w:t>
      </w:r>
    </w:p>
    <w:p w14:paraId="579C7C28" w14:textId="335A2C47" w:rsidR="007253C1" w:rsidRDefault="00A85390" w:rsidP="002F5FE3">
      <w:r>
        <w:t>- create a template button to avoid hardcoding all the buttons</w:t>
      </w:r>
    </w:p>
    <w:p w14:paraId="25616EFE" w14:textId="12F4E032" w:rsidR="00A85390" w:rsidRPr="002F5FE3" w:rsidRDefault="00A85390" w:rsidP="002F5FE3">
      <w:r>
        <w:t>- remove the level selection pages that are duplications of each other</w:t>
      </w:r>
    </w:p>
    <w:p w14:paraId="2F4FB274" w14:textId="223EC5CC" w:rsidR="007B63DE" w:rsidRDefault="009B697E" w:rsidP="007253C1">
      <w:pPr>
        <w:pStyle w:val="Heading2"/>
        <w:numPr>
          <w:ilvl w:val="0"/>
          <w:numId w:val="0"/>
        </w:numPr>
        <w:ind w:left="444" w:hanging="444"/>
      </w:pPr>
      <w:bookmarkStart w:id="88" w:name="_Toc21459671"/>
      <w:bookmarkStart w:id="89" w:name="_Toc37181034"/>
      <w:r>
        <w:t>6.2. Conclusions</w:t>
      </w:r>
      <w:bookmarkEnd w:id="88"/>
      <w:bookmarkEnd w:id="89"/>
    </w:p>
    <w:p w14:paraId="1D207B2A" w14:textId="77777777" w:rsidR="007253C1" w:rsidRDefault="007253C1" w:rsidP="00862882"/>
    <w:p w14:paraId="59BCFBD7" w14:textId="5D36DF46" w:rsidR="00862882" w:rsidRDefault="009E3CA6" w:rsidP="00862882">
      <w:r>
        <w:t>Due to the lack of student interaction during testing .. .. .. testing was harder, less bugs were found, redevelopment of the app wasn’t as successful as it could have potentially been etc</w:t>
      </w:r>
    </w:p>
    <w:p w14:paraId="6A6D3998" w14:textId="02669DE9" w:rsidR="00862882" w:rsidRDefault="00862882" w:rsidP="00862882"/>
    <w:p w14:paraId="35C492E4" w14:textId="1DE10E37" w:rsidR="00862882" w:rsidRDefault="00862882" w:rsidP="00862882">
      <w:r w:rsidRPr="002F5FE3">
        <w:t>With more time and effort, I think that this application could be put out into the world and be used by teachers, parents and students to improve retention of mathematical information. With the recent outbreak of Covid-19, it has become apparent that an application like the one developed for this project could actually be very useful in times where students are unable to attend a physical classroom for whatever reason they might have, whether that be an illness or even a</w:t>
      </w:r>
      <w:r>
        <w:t xml:space="preserve">n international </w:t>
      </w:r>
      <w:r w:rsidRPr="002F5FE3">
        <w:t>quarantine. With further input from actual primary school teachers to ensure the implementation of proper educational information is being presented to the students, as well as more development on the minigames to include different aspects of the curriculum, it would be very possible for the application to be used as an alternative to reading numbers from a book and instead turning it into an interactive and fun learning experience that could result in further knowledge being gained overall.</w:t>
      </w:r>
    </w:p>
    <w:p w14:paraId="5DEB26DA" w14:textId="77777777" w:rsidR="00862882" w:rsidRPr="00862882" w:rsidRDefault="00862882" w:rsidP="00862882"/>
    <w:p w14:paraId="1F7DC936" w14:textId="77777777" w:rsidR="00536DA2" w:rsidRDefault="009B697E" w:rsidP="002F5FE3">
      <w:pPr>
        <w:pStyle w:val="Heading2"/>
        <w:numPr>
          <w:ilvl w:val="0"/>
          <w:numId w:val="0"/>
        </w:numPr>
      </w:pPr>
      <w:bookmarkStart w:id="90" w:name="_Toc21459672"/>
      <w:bookmarkStart w:id="91" w:name="_Toc37181035"/>
      <w:r>
        <w:t>6.3. Future Work</w:t>
      </w:r>
      <w:bookmarkEnd w:id="90"/>
      <w:bookmarkEnd w:id="91"/>
    </w:p>
    <w:p w14:paraId="379CD184" w14:textId="65890651" w:rsidR="008A58DD" w:rsidRDefault="008A58DD" w:rsidP="002F5FE3"/>
    <w:p w14:paraId="0783FAA5" w14:textId="393988FB" w:rsidR="006665C9" w:rsidRDefault="00020E15" w:rsidP="002F5FE3">
      <w:r>
        <w:t xml:space="preserve">As seen in section </w:t>
      </w:r>
      <w:r w:rsidRPr="003021ED">
        <w:rPr>
          <w:b/>
          <w:bCs/>
          <w:i/>
          <w:iCs/>
        </w:rPr>
        <w:t xml:space="preserve">*find section with </w:t>
      </w:r>
      <w:proofErr w:type="spellStart"/>
      <w:r w:rsidRPr="003021ED">
        <w:rPr>
          <w:b/>
          <w:bCs/>
          <w:i/>
          <w:iCs/>
        </w:rPr>
        <w:t>airtable</w:t>
      </w:r>
      <w:proofErr w:type="spellEnd"/>
      <w:r w:rsidRPr="003021ED">
        <w:rPr>
          <w:b/>
          <w:bCs/>
          <w:i/>
          <w:iCs/>
        </w:rPr>
        <w:t xml:space="preserve"> in it *</w:t>
      </w:r>
      <w:proofErr w:type="spellStart"/>
      <w:r w:rsidR="006665C9">
        <w:t>Airtable</w:t>
      </w:r>
      <w:proofErr w:type="spellEnd"/>
      <w:r w:rsidR="006665C9">
        <w:t xml:space="preserve"> was used to document any bugs that were found while testing and </w:t>
      </w:r>
      <w:r w:rsidR="0020279A">
        <w:t>there are still a number of low to normal level bugs that were found too late in the testing phase to be fixed. The application still runs with these issues present but they are quality of life fixes that would be beneficial to</w:t>
      </w:r>
      <w:r w:rsidR="006665C9">
        <w:t xml:space="preserve"> implement</w:t>
      </w:r>
      <w:r w:rsidR="0020279A">
        <w:t xml:space="preserve">. When providing an application to younger students it would be especially important to integrate aspects such as having the minigame wait a second after each correct or incorrect answer to guard the user from miss-clicking the next answer </w:t>
      </w:r>
      <w:r w:rsidR="006665C9">
        <w:t>straight away, which is a possibility in the current state of the application so this would be one of the first things to be fixed in the future.</w:t>
      </w:r>
    </w:p>
    <w:p w14:paraId="002E52E9" w14:textId="355E5769" w:rsidR="003021ED" w:rsidRPr="003021ED" w:rsidRDefault="003021ED" w:rsidP="002F5FE3">
      <w:r>
        <w:lastRenderedPageBreak/>
        <w:t>In the future it would also be necessary to come up with a</w:t>
      </w:r>
      <w:r w:rsidR="00654CF2">
        <w:t xml:space="preserve"> different</w:t>
      </w:r>
      <w:r>
        <w:t xml:space="preserve"> system for storing the users data. The firebase database that is used currently in this project works but as seen in the </w:t>
      </w:r>
      <w:r w:rsidRPr="003021ED">
        <w:rPr>
          <w:b/>
          <w:bCs/>
          <w:i/>
          <w:iCs/>
        </w:rPr>
        <w:t>*section where the fact that the app doesn’t compile because of firebase is mentioned*</w:t>
      </w:r>
      <w:r>
        <w:rPr>
          <w:b/>
          <w:bCs/>
          <w:i/>
          <w:iCs/>
        </w:rPr>
        <w:t xml:space="preserve"> </w:t>
      </w:r>
      <w:r>
        <w:t xml:space="preserve">section, it was not possible to compile this project into a useable APK for android or IPA for iOS due to the inclusion of the </w:t>
      </w:r>
      <w:r w:rsidR="00654CF2">
        <w:t>F</w:t>
      </w:r>
      <w:r>
        <w:t xml:space="preserve">irebase library which is </w:t>
      </w:r>
      <w:r w:rsidR="00654CF2">
        <w:t xml:space="preserve">not </w:t>
      </w:r>
      <w:r>
        <w:t xml:space="preserve">supported by </w:t>
      </w:r>
      <w:proofErr w:type="spellStart"/>
      <w:r>
        <w:t>Buildozer</w:t>
      </w:r>
      <w:proofErr w:type="spellEnd"/>
      <w:r w:rsidR="00654CF2">
        <w:t xml:space="preserve"> for some reason</w:t>
      </w:r>
      <w:r>
        <w:t>.</w:t>
      </w:r>
      <w:r w:rsidR="00654CF2">
        <w:t xml:space="preserve"> Due to this, </w:t>
      </w:r>
      <w:r w:rsidR="00562787">
        <w:t xml:space="preserve">turning the application into a web application and </w:t>
      </w:r>
      <w:r w:rsidR="00654CF2">
        <w:t xml:space="preserve">developing a Django database using MySQL or Oracle might not be a bad idea in the future because even if this project did </w:t>
      </w:r>
      <w:r w:rsidR="00562787">
        <w:t>compile</w:t>
      </w:r>
      <w:r w:rsidR="00654CF2">
        <w:t xml:space="preserve"> with </w:t>
      </w:r>
      <w:r w:rsidR="00562787">
        <w:t xml:space="preserve">the </w:t>
      </w:r>
      <w:r w:rsidR="00654CF2">
        <w:t>Firebase</w:t>
      </w:r>
      <w:r w:rsidR="00562787">
        <w:t xml:space="preserve"> library</w:t>
      </w:r>
      <w:r w:rsidR="00654CF2">
        <w:t>, their pricing plans are pretty expensive when scaling up with more and more users using the application.</w:t>
      </w:r>
    </w:p>
    <w:p w14:paraId="27E92C68" w14:textId="45F59C16" w:rsidR="002361E8" w:rsidRDefault="002361E8" w:rsidP="002F5FE3">
      <w:r>
        <w:t>Creating more minigames would be vital to the future success of this project as only having a single type of question</w:t>
      </w:r>
      <w:r w:rsidR="00E62EE8">
        <w:t xml:space="preserve"> </w:t>
      </w:r>
      <w:r>
        <w:t xml:space="preserve">that </w:t>
      </w:r>
      <w:r w:rsidR="00E62EE8">
        <w:t xml:space="preserve">can </w:t>
      </w:r>
      <w:r>
        <w:t xml:space="preserve">be asked </w:t>
      </w:r>
      <w:r w:rsidR="00E62EE8">
        <w:t>gets repetitive quite quickly. The addition of more minigames alongside additional educational content from the curriculum outside of basic operators would not only benefit the users currently targeted by this project (3</w:t>
      </w:r>
      <w:r w:rsidR="00E62EE8" w:rsidRPr="00E62EE8">
        <w:rPr>
          <w:vertAlign w:val="superscript"/>
        </w:rPr>
        <w:t>rd</w:t>
      </w:r>
      <w:r w:rsidR="00E62EE8">
        <w:t xml:space="preserve"> class primary students</w:t>
      </w:r>
      <w:r w:rsidR="0037246C">
        <w:t>) but</w:t>
      </w:r>
      <w:r w:rsidR="00E62EE8">
        <w:t xml:space="preserve"> could also be scaled</w:t>
      </w:r>
      <w:r w:rsidR="0037246C">
        <w:t xml:space="preserve"> up and down</w:t>
      </w:r>
      <w:r w:rsidR="00E62EE8">
        <w:t xml:space="preserve"> to include </w:t>
      </w:r>
      <w:r w:rsidR="0037246C">
        <w:t>the entire curriculum needed to teach all</w:t>
      </w:r>
      <w:r w:rsidR="002F5FE3">
        <w:t xml:space="preserve"> </w:t>
      </w:r>
      <w:r w:rsidR="0037246C">
        <w:t xml:space="preserve"> primary school students from 1</w:t>
      </w:r>
      <w:r w:rsidR="0037246C" w:rsidRPr="0037246C">
        <w:rPr>
          <w:vertAlign w:val="superscript"/>
        </w:rPr>
        <w:t>st</w:t>
      </w:r>
      <w:r w:rsidR="0037246C">
        <w:t xml:space="preserve"> to 6</w:t>
      </w:r>
      <w:r w:rsidR="0037246C" w:rsidRPr="0037246C">
        <w:rPr>
          <w:vertAlign w:val="superscript"/>
        </w:rPr>
        <w:t>th</w:t>
      </w:r>
      <w:r w:rsidR="0037246C">
        <w:t xml:space="preserve"> class.</w:t>
      </w:r>
    </w:p>
    <w:p w14:paraId="5C2E4B99" w14:textId="77777777" w:rsidR="004330F7" w:rsidRDefault="00CB49E3" w:rsidP="002F5FE3">
      <w:r>
        <w:t>Other smaller and quicker additions to the application could be made, such as an improved experience system. The one implemented at the moment can be exploited easily by spamming any of the potential answer buttons and, if the user is lucky, no matter what questions they answer they will still end up gaining experience points that will eventually unlock all of the levels available in the game without ever actually learning anything. Such exploits could be detrimental to the success of the application in the future. Bringing the minigame system that Duolingo uses into the Primary Mathletes system may be beneficial, this is where if a user gets three questions wrong in any given minigame they are automatically kicked out of the minigame with 0 experience points gained so users are forced to think about the answers they are giving and not just mindlessly pressing buttons until they unlock all of the available levels.</w:t>
      </w:r>
    </w:p>
    <w:p w14:paraId="7A71D08E" w14:textId="16BA086F" w:rsidR="00CB49E3" w:rsidRDefault="004330F7" w:rsidP="002F5FE3">
      <w:r>
        <w:br/>
        <w:t>Another small feature that could be implemented but that would be very beneficial to teachers using the application as a supplemental teaching aid is seeding. This would involve giving out a seed for every “random” set of questions that could be copied and sent out to each student so that they would all receive the same set of random questions at the same time so that the teacher could observe whether the majority of their class actually has knowledge about recently studied aspects of the curriculum or whether the teacher needs to revisit these sections again.</w:t>
      </w:r>
    </w:p>
    <w:p w14:paraId="6D147FC7" w14:textId="77777777" w:rsidR="008A58DD" w:rsidRDefault="008A58DD" w:rsidP="002F5FE3"/>
    <w:p w14:paraId="3576AC04" w14:textId="77777777" w:rsidR="00862882" w:rsidRDefault="00862882" w:rsidP="002F5FE3">
      <w:pPr>
        <w:pStyle w:val="Heading1"/>
      </w:pPr>
      <w:bookmarkStart w:id="92" w:name="_Toc21459673"/>
    </w:p>
    <w:p w14:paraId="2EB783A4" w14:textId="5FD2CFB1" w:rsidR="008A58DD" w:rsidRDefault="00A12A43" w:rsidP="002F5FE3">
      <w:pPr>
        <w:pStyle w:val="Heading1"/>
      </w:pPr>
      <w:bookmarkStart w:id="93" w:name="_Toc37181036"/>
      <w:r>
        <w:t xml:space="preserve">7. </w:t>
      </w:r>
      <w:r w:rsidR="008A58DD">
        <w:t>Bibliography</w:t>
      </w:r>
      <w:bookmarkEnd w:id="92"/>
      <w:bookmarkEnd w:id="93"/>
    </w:p>
    <w:p w14:paraId="7347B54C" w14:textId="7F993760" w:rsidR="00656B3F" w:rsidRDefault="00656B3F" w:rsidP="002F5FE3"/>
    <w:p w14:paraId="33EE656C" w14:textId="29D4082D" w:rsidR="00061302" w:rsidRPr="00061302" w:rsidRDefault="00061302" w:rsidP="002F5FE3">
      <w:pPr>
        <w:rPr>
          <w:b/>
          <w:bCs/>
        </w:rPr>
      </w:pPr>
      <w:r>
        <w:t xml:space="preserve">1. </w:t>
      </w:r>
      <w:proofErr w:type="spellStart"/>
      <w:r w:rsidRPr="00061302">
        <w:t>Emetere</w:t>
      </w:r>
      <w:proofErr w:type="spellEnd"/>
      <w:r w:rsidRPr="00061302">
        <w:t xml:space="preserve"> M. E, Oluwafemi T. J, </w:t>
      </w:r>
      <w:proofErr w:type="spellStart"/>
      <w:r w:rsidRPr="00061302">
        <w:t>Akinlusi</w:t>
      </w:r>
      <w:proofErr w:type="spellEnd"/>
      <w:r w:rsidRPr="00061302">
        <w:t xml:space="preserve"> T</w:t>
      </w:r>
      <w:r>
        <w:t>,</w:t>
      </w:r>
      <w:r w:rsidRPr="00061302">
        <w:t xml:space="preserve"> Allen M. C, Ama E. C.</w:t>
      </w:r>
      <w:r>
        <w:t xml:space="preserve"> </w:t>
      </w:r>
      <w:r w:rsidRPr="00061302">
        <w:t>Developing a Mathematical Mobile App: A Case Study of an Environmental Model</w:t>
      </w:r>
      <w:r>
        <w:t xml:space="preserve"> [Internet]. Iaeng.org. [cited 2019 Dec 8]. Available from: </w:t>
      </w:r>
      <w:r w:rsidRPr="00061302">
        <w:t xml:space="preserve">http://www.iaeng.org/publication/WCECS2016/WCECS2016_pp150-153.pdf?fbclid=IwAR1iFguPdUgTeTq4pAUzfkYheh7g1EVxyUmrFUI8SE6hXfLr6E5DdhYSafg </w:t>
      </w:r>
    </w:p>
    <w:p w14:paraId="4854E30C" w14:textId="77777777" w:rsidR="00346EEB" w:rsidRDefault="00346EEB" w:rsidP="00061302">
      <w:pPr>
        <w:pStyle w:val="BodyA"/>
        <w:rPr>
          <w:rFonts w:ascii="Arial" w:hAnsi="Arial" w:cs="Arial"/>
          <w:sz w:val="22"/>
          <w:szCs w:val="22"/>
        </w:rPr>
      </w:pPr>
    </w:p>
    <w:p w14:paraId="7B971195" w14:textId="3464C7DA" w:rsidR="00346EEB" w:rsidRDefault="00346EEB" w:rsidP="00A12A43">
      <w:pPr>
        <w:pStyle w:val="BodyA"/>
        <w:ind w:left="720"/>
        <w:rPr>
          <w:rFonts w:ascii="Arial" w:hAnsi="Arial" w:cs="Arial"/>
          <w:sz w:val="22"/>
          <w:szCs w:val="22"/>
        </w:rPr>
      </w:pPr>
      <w:r>
        <w:rPr>
          <w:rFonts w:ascii="Arial" w:hAnsi="Arial" w:cs="Arial"/>
          <w:sz w:val="22"/>
          <w:szCs w:val="22"/>
        </w:rPr>
        <w:lastRenderedPageBreak/>
        <w:t xml:space="preserve">[2] Matthew Kearney and Damian Maher  - MOBILE LEARNING IN MATHS TEACHER EDUCATION: USING IPADS TO SUPPORT PRE-SERVICE TEACHERS’ PROFESSIONAL DEVELOPMENT: </w:t>
      </w:r>
      <w:hyperlink r:id="rId147" w:history="1">
        <w:r>
          <w:rPr>
            <w:rStyle w:val="Hyperlink"/>
            <w:rFonts w:ascii="Arial" w:hAnsi="Arial" w:cs="Arial"/>
            <w:sz w:val="22"/>
            <w:szCs w:val="22"/>
          </w:rPr>
          <w:t>https://www.researchgate.net/profile/Matthew_Kearney/publication/285751515_Mobile_learning_in_maths_teacher_education_Using_ipads_to_support_pre-service_teachers'_professional_development/links/568c55ca08ae153299b66628.pdf</w:t>
        </w:r>
      </w:hyperlink>
      <w:r w:rsidR="00577A29">
        <w:rPr>
          <w:rStyle w:val="Hyperlink"/>
          <w:rFonts w:ascii="Arial" w:hAnsi="Arial" w:cs="Arial"/>
          <w:sz w:val="22"/>
          <w:szCs w:val="22"/>
        </w:rPr>
        <w:t xml:space="preserve"> </w:t>
      </w:r>
      <w:r w:rsidR="00577A29" w:rsidRPr="00F91567">
        <w:rPr>
          <w:rFonts w:ascii="Minion Pro" w:hAnsi="Minion Pro"/>
        </w:rPr>
        <w:t>[Accessed 8 Dec. 2019].</w:t>
      </w:r>
    </w:p>
    <w:p w14:paraId="6D8A733E" w14:textId="77777777" w:rsidR="00346EEB" w:rsidRDefault="00346EEB" w:rsidP="00A12A43">
      <w:pPr>
        <w:pStyle w:val="BodyA"/>
        <w:ind w:left="720"/>
        <w:rPr>
          <w:rFonts w:ascii="Arial" w:hAnsi="Arial" w:cs="Arial"/>
          <w:sz w:val="22"/>
          <w:szCs w:val="22"/>
        </w:rPr>
      </w:pPr>
    </w:p>
    <w:p w14:paraId="737403F0" w14:textId="7BF17024" w:rsidR="00346EEB" w:rsidRDefault="00346EEB" w:rsidP="00A12A43">
      <w:pPr>
        <w:pStyle w:val="BodyA"/>
        <w:ind w:left="720"/>
        <w:rPr>
          <w:rFonts w:ascii="Arial" w:hAnsi="Arial" w:cs="Arial"/>
          <w:sz w:val="22"/>
          <w:szCs w:val="22"/>
        </w:rPr>
      </w:pPr>
      <w:r>
        <w:rPr>
          <w:rFonts w:ascii="Arial" w:hAnsi="Arial" w:cs="Arial"/>
          <w:sz w:val="22"/>
          <w:szCs w:val="22"/>
        </w:rPr>
        <w:t xml:space="preserve">[3] </w:t>
      </w:r>
      <w:proofErr w:type="spellStart"/>
      <w:r>
        <w:rPr>
          <w:rFonts w:ascii="Arial" w:hAnsi="Arial" w:cs="Arial"/>
          <w:sz w:val="22"/>
          <w:szCs w:val="22"/>
        </w:rPr>
        <w:t>Machdel</w:t>
      </w:r>
      <w:proofErr w:type="spellEnd"/>
      <w:r>
        <w:rPr>
          <w:rFonts w:ascii="Arial" w:hAnsi="Arial" w:cs="Arial"/>
          <w:sz w:val="22"/>
          <w:szCs w:val="22"/>
        </w:rPr>
        <w:t xml:space="preserve"> </w:t>
      </w:r>
      <w:proofErr w:type="spellStart"/>
      <w:r>
        <w:rPr>
          <w:rFonts w:ascii="Arial" w:hAnsi="Arial" w:cs="Arial"/>
          <w:sz w:val="22"/>
          <w:szCs w:val="22"/>
        </w:rPr>
        <w:t>Matthee</w:t>
      </w:r>
      <w:proofErr w:type="spellEnd"/>
      <w:r>
        <w:rPr>
          <w:rFonts w:ascii="Arial" w:hAnsi="Arial" w:cs="Arial"/>
          <w:sz w:val="22"/>
          <w:szCs w:val="22"/>
        </w:rPr>
        <w:t xml:space="preserve">, Jacobus - Mathematics on the Move: Supporting Mathematics Learners through Mobile Technology in South Africa: </w:t>
      </w:r>
      <w:hyperlink r:id="rId148" w:history="1">
        <w:r>
          <w:rPr>
            <w:rStyle w:val="Hyperlink"/>
            <w:rFonts w:ascii="Arial" w:hAnsi="Arial" w:cs="Arial"/>
            <w:sz w:val="22"/>
            <w:szCs w:val="22"/>
          </w:rPr>
          <w:t>https://www.researchgate.net/profile/Machdel_Matthee/publication/238749401_Mathematics_on_the_Move_Supporting_Mathematics_Learners_through_Mobile_Technology_in_South/links/0a85e53c38801e8c9d000000/Mathematics-on-the-Move-Supporting-Mathematics-Learners-through-Mobile-Technology-in-South.pdf</w:t>
        </w:r>
      </w:hyperlink>
      <w:r w:rsidR="00577A29">
        <w:rPr>
          <w:rStyle w:val="Hyperlink"/>
          <w:rFonts w:ascii="Arial" w:hAnsi="Arial" w:cs="Arial"/>
          <w:sz w:val="22"/>
          <w:szCs w:val="22"/>
        </w:rPr>
        <w:t xml:space="preserve"> </w:t>
      </w:r>
      <w:r w:rsidR="00577A29" w:rsidRPr="00F91567">
        <w:rPr>
          <w:rFonts w:ascii="Minion Pro" w:hAnsi="Minion Pro"/>
        </w:rPr>
        <w:t>[Accessed 8 Dec. 2019].</w:t>
      </w:r>
    </w:p>
    <w:p w14:paraId="44C7F61D" w14:textId="77777777" w:rsidR="00346EEB" w:rsidRDefault="00346EEB" w:rsidP="00A12A43">
      <w:pPr>
        <w:pStyle w:val="BodyA"/>
        <w:ind w:left="720"/>
        <w:rPr>
          <w:rFonts w:ascii="Arial" w:hAnsi="Arial" w:cs="Arial"/>
          <w:sz w:val="22"/>
          <w:szCs w:val="22"/>
        </w:rPr>
      </w:pPr>
    </w:p>
    <w:p w14:paraId="4B95DEA8" w14:textId="08C1CF93" w:rsidR="00601EBD" w:rsidRDefault="00346EEB" w:rsidP="000F130C">
      <w:pPr>
        <w:pStyle w:val="BodyA"/>
        <w:ind w:left="720"/>
        <w:rPr>
          <w:rFonts w:ascii="Minion Pro" w:hAnsi="Minion Pro"/>
        </w:rPr>
      </w:pPr>
      <w:r>
        <w:rPr>
          <w:rFonts w:ascii="Arial" w:hAnsi="Arial" w:cs="Arial"/>
          <w:sz w:val="22"/>
          <w:szCs w:val="22"/>
        </w:rPr>
        <w:t>[4] Al-</w:t>
      </w:r>
      <w:proofErr w:type="spellStart"/>
      <w:r>
        <w:rPr>
          <w:rFonts w:ascii="Arial" w:hAnsi="Arial" w:cs="Arial"/>
          <w:sz w:val="22"/>
          <w:szCs w:val="22"/>
        </w:rPr>
        <w:t>Zeidi</w:t>
      </w:r>
      <w:proofErr w:type="spellEnd"/>
      <w:r>
        <w:rPr>
          <w:rFonts w:ascii="Arial" w:hAnsi="Arial" w:cs="Arial"/>
          <w:sz w:val="22"/>
          <w:szCs w:val="22"/>
        </w:rPr>
        <w:t>, A, Al-</w:t>
      </w:r>
      <w:proofErr w:type="spellStart"/>
      <w:r>
        <w:rPr>
          <w:rFonts w:ascii="Arial" w:hAnsi="Arial" w:cs="Arial"/>
          <w:sz w:val="22"/>
          <w:szCs w:val="22"/>
        </w:rPr>
        <w:t>Kindi</w:t>
      </w:r>
      <w:proofErr w:type="spellEnd"/>
      <w:r>
        <w:rPr>
          <w:rFonts w:ascii="Arial" w:hAnsi="Arial" w:cs="Arial"/>
          <w:sz w:val="22"/>
          <w:szCs w:val="22"/>
        </w:rPr>
        <w:t>, K, Al-</w:t>
      </w:r>
      <w:proofErr w:type="spellStart"/>
      <w:r>
        <w:rPr>
          <w:rFonts w:ascii="Arial" w:hAnsi="Arial" w:cs="Arial"/>
          <w:sz w:val="22"/>
          <w:szCs w:val="22"/>
        </w:rPr>
        <w:t>Khanjari</w:t>
      </w:r>
      <w:proofErr w:type="spellEnd"/>
      <w:r>
        <w:rPr>
          <w:rFonts w:ascii="Arial" w:hAnsi="Arial" w:cs="Arial"/>
          <w:sz w:val="22"/>
          <w:szCs w:val="22"/>
        </w:rPr>
        <w:t xml:space="preserve">, Z. A. - SQU Future: From E-Learning to M-Learning Application Development: </w:t>
      </w:r>
      <w:hyperlink r:id="rId149" w:anchor="page=185" w:history="1">
        <w:r>
          <w:rPr>
            <w:rStyle w:val="Hyperlink"/>
            <w:rFonts w:ascii="Arial" w:hAnsi="Arial" w:cs="Arial"/>
            <w:sz w:val="22"/>
            <w:szCs w:val="22"/>
          </w:rPr>
          <w:t>https://www.researchgate.net/profile/Youcef_Baghdadi/publication/236310002_Web-enabled_services_development_with_respect_to_service-orientation_paradigm/links/5528c2640cf29b22c9bcb350.pdf#page=185</w:t>
        </w:r>
      </w:hyperlink>
      <w:r w:rsidR="00577A29">
        <w:rPr>
          <w:rStyle w:val="Hyperlink"/>
          <w:rFonts w:ascii="Arial" w:hAnsi="Arial" w:cs="Arial"/>
          <w:sz w:val="22"/>
          <w:szCs w:val="22"/>
        </w:rPr>
        <w:t xml:space="preserve"> </w:t>
      </w:r>
      <w:r w:rsidR="00DE3745">
        <w:rPr>
          <w:rStyle w:val="Hyperlink"/>
          <w:rFonts w:ascii="Arial" w:hAnsi="Arial" w:cs="Arial"/>
          <w:sz w:val="22"/>
          <w:szCs w:val="22"/>
        </w:rPr>
        <w:br/>
      </w:r>
      <w:r w:rsidR="00577A29" w:rsidRPr="00F91567">
        <w:rPr>
          <w:rFonts w:ascii="Minion Pro" w:hAnsi="Minion Pro"/>
        </w:rPr>
        <w:t>[Accessed 8 Dec. 2019].</w:t>
      </w:r>
    </w:p>
    <w:p w14:paraId="480D3ADA" w14:textId="3E979529" w:rsidR="003E36F5" w:rsidRDefault="003E36F5" w:rsidP="000F130C">
      <w:pPr>
        <w:pStyle w:val="BodyA"/>
        <w:ind w:left="720"/>
        <w:rPr>
          <w:rFonts w:ascii="Minion Pro" w:hAnsi="Minion Pro"/>
        </w:rPr>
      </w:pPr>
    </w:p>
    <w:p w14:paraId="5842292C" w14:textId="0FEBECC4" w:rsidR="003E36F5" w:rsidRDefault="003E36F5" w:rsidP="000F130C">
      <w:pPr>
        <w:pStyle w:val="BodyA"/>
        <w:ind w:left="720"/>
      </w:pPr>
      <w:r>
        <w:rPr>
          <w:rFonts w:ascii="Minion Pro" w:hAnsi="Minion Pro"/>
        </w:rPr>
        <w:t>[] Anthony, UX Movement</w:t>
      </w:r>
      <w:r w:rsidR="00B137B1">
        <w:rPr>
          <w:rFonts w:ascii="Minion Pro" w:hAnsi="Minion Pro"/>
        </w:rPr>
        <w:t xml:space="preserve"> – Why Rounded Corners are Easier on the Eyes</w:t>
      </w:r>
      <w:r>
        <w:rPr>
          <w:rFonts w:ascii="Minion Pro" w:hAnsi="Minion Pro"/>
        </w:rPr>
        <w:t xml:space="preserve">: </w:t>
      </w:r>
      <w:hyperlink r:id="rId150" w:history="1">
        <w:r w:rsidRPr="008C5D51">
          <w:rPr>
            <w:rStyle w:val="Hyperlink"/>
          </w:rPr>
          <w:t>https://uxmovement.com/thinking/why-rounded-corners-are-easier-on-the-eyes/</w:t>
        </w:r>
      </w:hyperlink>
      <w:r>
        <w:t xml:space="preserve"> [Accessed 6 April. 2020]</w:t>
      </w:r>
    </w:p>
    <w:p w14:paraId="62A15DBD" w14:textId="6395F4E6" w:rsidR="00B20C15" w:rsidRDefault="00B20C15" w:rsidP="000F130C">
      <w:pPr>
        <w:pStyle w:val="BodyA"/>
        <w:ind w:left="720"/>
      </w:pPr>
    </w:p>
    <w:p w14:paraId="0AE10236" w14:textId="3ECDFD55" w:rsidR="00B20C15" w:rsidRDefault="00B20C15" w:rsidP="000F130C">
      <w:pPr>
        <w:pStyle w:val="BodyA"/>
        <w:ind w:left="720"/>
      </w:pPr>
      <w:r>
        <w:t>[] Kendra Cherry, Very Well Mind</w:t>
      </w:r>
      <w:r w:rsidR="00B137B1">
        <w:t xml:space="preserve"> – What is Positive Reinforcement</w:t>
      </w:r>
      <w:r>
        <w:t xml:space="preserve">: </w:t>
      </w:r>
      <w:hyperlink r:id="rId151" w:history="1">
        <w:r w:rsidRPr="008C5D51">
          <w:rPr>
            <w:rStyle w:val="Hyperlink"/>
          </w:rPr>
          <w:t>https://www.verywellmind.com/what-is-positive-reinforcement-2795412</w:t>
        </w:r>
      </w:hyperlink>
      <w:r>
        <w:t xml:space="preserve"> [Accessed 6 April. 2020]</w:t>
      </w:r>
    </w:p>
    <w:p w14:paraId="7F7C846F" w14:textId="66F19F5E" w:rsidR="008F7E69" w:rsidRDefault="008F7E69" w:rsidP="000F130C">
      <w:pPr>
        <w:pStyle w:val="BodyA"/>
        <w:ind w:left="720"/>
      </w:pPr>
    </w:p>
    <w:p w14:paraId="7360054A" w14:textId="5A04A55F" w:rsidR="008D61B5" w:rsidRDefault="008F7E69" w:rsidP="000F130C">
      <w:pPr>
        <w:pStyle w:val="BodyA"/>
        <w:ind w:left="720"/>
      </w:pPr>
      <w:r>
        <w:t xml:space="preserve">[] </w:t>
      </w:r>
      <w:proofErr w:type="spellStart"/>
      <w:r>
        <w:t>Azhar</w:t>
      </w:r>
      <w:proofErr w:type="spellEnd"/>
      <w:r>
        <w:t xml:space="preserve">, UX Design – How to Pick Colors for Your App Without a Struggle: </w:t>
      </w:r>
      <w:hyperlink r:id="rId152" w:history="1">
        <w:r>
          <w:rPr>
            <w:rStyle w:val="Hyperlink"/>
          </w:rPr>
          <w:t>https://uxdesign.cc/how-to-pick-colors-for-your-app-without-a-struggle-bc46c5e19574</w:t>
        </w:r>
      </w:hyperlink>
      <w:r>
        <w:t xml:space="preserve"> [Accessed 6 April. 2020]</w:t>
      </w:r>
    </w:p>
    <w:p w14:paraId="7F4906BF" w14:textId="2F94DA67" w:rsidR="00F109DC" w:rsidRDefault="00F109DC" w:rsidP="000F130C">
      <w:pPr>
        <w:pStyle w:val="BodyA"/>
        <w:ind w:left="720"/>
      </w:pPr>
    </w:p>
    <w:p w14:paraId="7C8B758F" w14:textId="542E1E41" w:rsidR="00F109DC" w:rsidRPr="00457083" w:rsidRDefault="00F109DC" w:rsidP="00457083">
      <w:pPr>
        <w:ind w:left="720"/>
        <w:rPr>
          <w:rFonts w:asciiTheme="minorHAnsi" w:hAnsiTheme="minorHAnsi"/>
          <w:color w:val="0563C1" w:themeColor="hyperlink"/>
          <w:u w:val="single"/>
        </w:rPr>
      </w:pPr>
      <w:r>
        <w:t xml:space="preserve">[] </w:t>
      </w:r>
      <w:proofErr w:type="spellStart"/>
      <w:r w:rsidR="00457083">
        <w:t>Renk</w:t>
      </w:r>
      <w:proofErr w:type="spellEnd"/>
      <w:r w:rsidR="00457083">
        <w:t xml:space="preserve"> </w:t>
      </w:r>
      <w:proofErr w:type="spellStart"/>
      <w:r w:rsidR="00457083">
        <w:t>Etikisi</w:t>
      </w:r>
      <w:proofErr w:type="spellEnd"/>
      <w:r w:rsidR="00457083">
        <w:t xml:space="preserve">, The Effect of </w:t>
      </w:r>
      <w:proofErr w:type="spellStart"/>
      <w:r w:rsidR="00457083">
        <w:t>Colors</w:t>
      </w:r>
      <w:proofErr w:type="spellEnd"/>
      <w:r w:rsidR="00457083">
        <w:t xml:space="preserve"> on </w:t>
      </w:r>
      <w:proofErr w:type="spellStart"/>
      <w:r w:rsidR="00457083">
        <w:t>Chidlren</w:t>
      </w:r>
      <w:proofErr w:type="spellEnd"/>
      <w:r>
        <w:t xml:space="preserve"> - :</w:t>
      </w:r>
      <w:hyperlink r:id="rId153" w:history="1">
        <w:r w:rsidR="00457083" w:rsidRPr="008C5D51">
          <w:rPr>
            <w:rStyle w:val="Hyperlink"/>
          </w:rPr>
          <w:t>http://renketkisi.com/en/the-eff</w:t>
        </w:r>
        <w:r w:rsidR="00457083" w:rsidRPr="008C5D51">
          <w:rPr>
            <w:rStyle w:val="Hyperlink"/>
          </w:rPr>
          <w:t>e</w:t>
        </w:r>
        <w:r w:rsidR="00457083" w:rsidRPr="008C5D51">
          <w:rPr>
            <w:rStyle w:val="Hyperlink"/>
          </w:rPr>
          <w:t>cts-of-colors-on-children.html</w:t>
        </w:r>
      </w:hyperlink>
      <w:r w:rsidR="00457083">
        <w:t xml:space="preserve"> </w:t>
      </w:r>
      <w:r>
        <w:t>[Accessed 6 April. 2020]</w:t>
      </w:r>
    </w:p>
    <w:p w14:paraId="37307521" w14:textId="614889E6" w:rsidR="008D61B5" w:rsidRDefault="008D61B5" w:rsidP="008D61B5">
      <w:pPr>
        <w:pStyle w:val="BodyA"/>
      </w:pPr>
    </w:p>
    <w:p w14:paraId="36DF18B8" w14:textId="0E61F97F" w:rsidR="00D16C04" w:rsidRDefault="00D16C04" w:rsidP="008D61B5">
      <w:pPr>
        <w:pStyle w:val="BodyA"/>
      </w:pPr>
      <w:r>
        <w:t xml:space="preserve">Black box testing </w:t>
      </w:r>
      <w:r w:rsidRPr="00D16C04">
        <w:t>guru99.com/black-box-testing.html</w:t>
      </w:r>
    </w:p>
    <w:p w14:paraId="276785C9" w14:textId="77777777" w:rsidR="00D16C04" w:rsidRDefault="00D16C04" w:rsidP="008D61B5">
      <w:pPr>
        <w:pStyle w:val="BodyA"/>
      </w:pPr>
    </w:p>
    <w:p w14:paraId="77D0F99D" w14:textId="700BD212" w:rsidR="008D61B5" w:rsidRDefault="008D61B5" w:rsidP="008D61B5">
      <w:pPr>
        <w:pStyle w:val="BodyA"/>
      </w:pPr>
      <w:r>
        <w:t xml:space="preserve">Appendix: </w:t>
      </w:r>
    </w:p>
    <w:p w14:paraId="1086FD45" w14:textId="0898D5F8" w:rsidR="008D61B5" w:rsidRDefault="008D61B5" w:rsidP="008D61B5">
      <w:pPr>
        <w:pStyle w:val="BodyA"/>
        <w:rPr>
          <w:rFonts w:ascii="Arial" w:hAnsi="Arial" w:cs="Arial"/>
          <w:sz w:val="22"/>
          <w:szCs w:val="22"/>
        </w:rPr>
      </w:pPr>
      <w:r>
        <w:rPr>
          <w:rFonts w:ascii="Arial" w:hAnsi="Arial" w:cs="Arial"/>
          <w:sz w:val="22"/>
          <w:szCs w:val="22"/>
        </w:rPr>
        <w:t>- put the questionnaire done by teachers here</w:t>
      </w:r>
    </w:p>
    <w:p w14:paraId="6A552EFB" w14:textId="7AF4ED0B" w:rsidR="008D61B5" w:rsidRDefault="008D61B5" w:rsidP="008D61B5">
      <w:pPr>
        <w:pStyle w:val="BodyA"/>
        <w:rPr>
          <w:rFonts w:ascii="Arial" w:hAnsi="Arial" w:cs="Arial"/>
          <w:sz w:val="22"/>
          <w:szCs w:val="22"/>
        </w:rPr>
      </w:pPr>
      <w:r>
        <w:rPr>
          <w:rFonts w:ascii="Arial" w:hAnsi="Arial" w:cs="Arial"/>
          <w:sz w:val="22"/>
          <w:szCs w:val="22"/>
        </w:rPr>
        <w:t>- put instructions on how to download and run the app here</w:t>
      </w:r>
    </w:p>
    <w:p w14:paraId="426AB33D" w14:textId="6D3888F8" w:rsidR="00440006" w:rsidRDefault="00440006" w:rsidP="008D61B5">
      <w:pPr>
        <w:pStyle w:val="BodyA"/>
        <w:rPr>
          <w:rFonts w:ascii="Arial" w:hAnsi="Arial" w:cs="Arial"/>
          <w:sz w:val="22"/>
          <w:szCs w:val="22"/>
        </w:rPr>
      </w:pPr>
      <w:r>
        <w:rPr>
          <w:rFonts w:ascii="Arial" w:hAnsi="Arial" w:cs="Arial"/>
          <w:sz w:val="22"/>
          <w:szCs w:val="22"/>
        </w:rPr>
        <w:t xml:space="preserve">- put all of the </w:t>
      </w:r>
      <w:proofErr w:type="spellStart"/>
      <w:r>
        <w:rPr>
          <w:rFonts w:ascii="Arial" w:hAnsi="Arial" w:cs="Arial"/>
          <w:sz w:val="22"/>
          <w:szCs w:val="22"/>
        </w:rPr>
        <w:t>questionnares</w:t>
      </w:r>
      <w:proofErr w:type="spellEnd"/>
      <w:r>
        <w:rPr>
          <w:rFonts w:ascii="Arial" w:hAnsi="Arial" w:cs="Arial"/>
          <w:sz w:val="22"/>
          <w:szCs w:val="22"/>
        </w:rPr>
        <w:t xml:space="preserve"> teachers submitted here</w:t>
      </w:r>
    </w:p>
    <w:p w14:paraId="2CEB803D" w14:textId="61A37E99" w:rsidR="004A3880" w:rsidRDefault="004A3880" w:rsidP="008D61B5">
      <w:pPr>
        <w:pStyle w:val="BodyA"/>
        <w:rPr>
          <w:rFonts w:ascii="Arial" w:hAnsi="Arial" w:cs="Arial"/>
          <w:sz w:val="22"/>
          <w:szCs w:val="22"/>
        </w:rPr>
      </w:pPr>
    </w:p>
    <w:p w14:paraId="583C96A3" w14:textId="0F5C90CF" w:rsidR="004A3880" w:rsidRDefault="004A3880" w:rsidP="008D61B5">
      <w:pPr>
        <w:pStyle w:val="BodyA"/>
        <w:rPr>
          <w:rFonts w:ascii="Arial" w:hAnsi="Arial" w:cs="Arial"/>
          <w:sz w:val="22"/>
          <w:szCs w:val="22"/>
        </w:rPr>
      </w:pPr>
    </w:p>
    <w:p w14:paraId="6D2BFF3B" w14:textId="77777777" w:rsidR="004A3880" w:rsidRDefault="004A3880" w:rsidP="008D61B5">
      <w:pPr>
        <w:pStyle w:val="BodyA"/>
        <w:rPr>
          <w:rFonts w:ascii="Arial" w:hAnsi="Arial" w:cs="Arial"/>
          <w:sz w:val="22"/>
          <w:szCs w:val="22"/>
        </w:rPr>
      </w:pPr>
    </w:p>
    <w:p w14:paraId="6D313338" w14:textId="093E9A1F" w:rsidR="004A3880" w:rsidRDefault="004A3880" w:rsidP="008D61B5">
      <w:pPr>
        <w:pStyle w:val="BodyA"/>
        <w:rPr>
          <w:rFonts w:ascii="Arial" w:hAnsi="Arial" w:cs="Arial"/>
          <w:sz w:val="22"/>
          <w:szCs w:val="22"/>
        </w:rPr>
      </w:pPr>
      <w:r>
        <w:rPr>
          <w:rFonts w:ascii="Arial" w:hAnsi="Arial" w:cs="Arial"/>
          <w:sz w:val="22"/>
          <w:szCs w:val="22"/>
        </w:rPr>
        <w:t>**Turn code snippets into their own figures rather than adding them to the figures table&amp;&amp;&amp;^^^</w:t>
      </w:r>
    </w:p>
    <w:p w14:paraId="41AB49EA" w14:textId="633F67C1" w:rsidR="006E7DF9" w:rsidRDefault="006E7DF9" w:rsidP="008D61B5">
      <w:pPr>
        <w:pStyle w:val="BodyA"/>
        <w:rPr>
          <w:rFonts w:ascii="Arial" w:hAnsi="Arial" w:cs="Arial"/>
          <w:sz w:val="22"/>
          <w:szCs w:val="22"/>
        </w:rPr>
      </w:pPr>
    </w:p>
    <w:p w14:paraId="127C3779" w14:textId="4268E710" w:rsidR="006E7DF9" w:rsidRDefault="006E7DF9" w:rsidP="008D61B5">
      <w:pPr>
        <w:pStyle w:val="BodyA"/>
        <w:rPr>
          <w:rFonts w:ascii="Arial" w:hAnsi="Arial" w:cs="Arial"/>
          <w:sz w:val="22"/>
          <w:szCs w:val="22"/>
        </w:rPr>
      </w:pPr>
    </w:p>
    <w:p w14:paraId="4D751CF0" w14:textId="20E41202" w:rsidR="006E7DF9" w:rsidRDefault="006E7DF9" w:rsidP="008D61B5">
      <w:pPr>
        <w:pStyle w:val="BodyA"/>
        <w:rPr>
          <w:rFonts w:ascii="Arial" w:hAnsi="Arial" w:cs="Arial"/>
          <w:sz w:val="22"/>
          <w:szCs w:val="22"/>
        </w:rPr>
      </w:pPr>
    </w:p>
    <w:p w14:paraId="6893A300" w14:textId="02E133C2" w:rsidR="006E7DF9" w:rsidRDefault="006E7DF9" w:rsidP="008D61B5">
      <w:pPr>
        <w:pStyle w:val="BodyA"/>
        <w:rPr>
          <w:rFonts w:ascii="Arial" w:hAnsi="Arial" w:cs="Arial"/>
          <w:sz w:val="22"/>
          <w:szCs w:val="22"/>
        </w:rPr>
      </w:pPr>
    </w:p>
    <w:p w14:paraId="148B5D84" w14:textId="41F257BD" w:rsidR="006E7DF9" w:rsidRDefault="006E7DF9" w:rsidP="008D61B5">
      <w:pPr>
        <w:pStyle w:val="BodyA"/>
        <w:rPr>
          <w:rFonts w:ascii="Arial" w:hAnsi="Arial" w:cs="Arial"/>
          <w:sz w:val="22"/>
          <w:szCs w:val="22"/>
        </w:rPr>
      </w:pPr>
    </w:p>
    <w:p w14:paraId="309CC57C" w14:textId="35E637B9" w:rsidR="00B817C6" w:rsidRDefault="00B817C6" w:rsidP="00B817C6">
      <w:pPr>
        <w:pStyle w:val="Heading1"/>
      </w:pPr>
      <w:r>
        <w:lastRenderedPageBreak/>
        <w:t>8</w:t>
      </w:r>
      <w:r>
        <w:t xml:space="preserve">. </w:t>
      </w:r>
      <w:r>
        <w:t>Appendices</w:t>
      </w:r>
    </w:p>
    <w:p w14:paraId="091CCACD" w14:textId="77777777" w:rsidR="00B817C6" w:rsidRDefault="00B817C6" w:rsidP="008D61B5">
      <w:pPr>
        <w:pStyle w:val="BodyA"/>
        <w:rPr>
          <w:rFonts w:ascii="Arial" w:hAnsi="Arial" w:cs="Arial"/>
          <w:sz w:val="22"/>
          <w:szCs w:val="22"/>
        </w:rPr>
      </w:pPr>
    </w:p>
    <w:p w14:paraId="2FD99D4B" w14:textId="4A741179" w:rsidR="006E7DF9" w:rsidRDefault="006E7DF9" w:rsidP="008D61B5">
      <w:pPr>
        <w:pStyle w:val="BodyA"/>
        <w:rPr>
          <w:rFonts w:ascii="Arial" w:hAnsi="Arial" w:cs="Arial"/>
          <w:sz w:val="22"/>
          <w:szCs w:val="22"/>
        </w:rPr>
      </w:pPr>
    </w:p>
    <w:p w14:paraId="56A7B921" w14:textId="77777777" w:rsidR="006E7DF9" w:rsidRPr="00A2641B" w:rsidRDefault="006E7DF9" w:rsidP="00843A9E">
      <w:pPr>
        <w:shd w:val="clear" w:color="auto" w:fill="E7E6E6" w:themeFill="background2"/>
        <w:jc w:val="center"/>
        <w:rPr>
          <w:b/>
          <w:bCs/>
        </w:rPr>
      </w:pPr>
      <w:r w:rsidRPr="00A2641B">
        <w:rPr>
          <w:b/>
          <w:bCs/>
        </w:rPr>
        <w:t>Primary School Maths Teaching Aid</w:t>
      </w:r>
    </w:p>
    <w:p w14:paraId="7B760F5C" w14:textId="77777777" w:rsidR="006E7DF9" w:rsidRPr="00A2641B" w:rsidRDefault="006E7DF9" w:rsidP="00843A9E">
      <w:pPr>
        <w:shd w:val="clear" w:color="auto" w:fill="E7E6E6" w:themeFill="background2"/>
      </w:pPr>
    </w:p>
    <w:p w14:paraId="7B383D98" w14:textId="77777777" w:rsidR="006E7DF9" w:rsidRPr="00A2641B" w:rsidRDefault="006E7DF9" w:rsidP="00843A9E">
      <w:pPr>
        <w:shd w:val="clear" w:color="auto" w:fill="E7E6E6" w:themeFill="background2"/>
        <w:rPr>
          <w:b/>
          <w:bCs/>
        </w:rPr>
      </w:pPr>
      <w:r w:rsidRPr="00A2641B">
        <w:rPr>
          <w:b/>
          <w:bCs/>
        </w:rPr>
        <w:t>The idea:</w:t>
      </w:r>
    </w:p>
    <w:p w14:paraId="379FF61E" w14:textId="77777777" w:rsidR="006E7DF9" w:rsidRPr="00A2641B" w:rsidRDefault="006E7DF9" w:rsidP="00843A9E">
      <w:pPr>
        <w:shd w:val="clear" w:color="auto" w:fill="E7E6E6" w:themeFill="background2"/>
      </w:pPr>
      <w:r w:rsidRPr="00A2641B">
        <w:t>I’m making an app and writing a dissertation for my final year in college and I need to do some background research before I get going so I was just wondering if you could take a look at this and let me know if you have any suggestions, comments or ideas about anything I have so far!</w:t>
      </w:r>
      <w:r w:rsidRPr="00A2641B">
        <w:br/>
      </w:r>
      <w:r w:rsidRPr="00A2641B">
        <w:br/>
        <w:t>The app, hopefully, could be used as a teaching aid for primary school teachers to use when going through the math curriculum. The idea behind this is that every student goes at their own pace and so if the teacher moves on too fast for some students or is going to slow for other students that they can use this app to further their education one way or another.</w:t>
      </w:r>
      <w:r w:rsidRPr="00A2641B">
        <w:br/>
      </w:r>
      <w:r w:rsidRPr="00A2641B">
        <w:br/>
        <w:t>This app will be similar to Duolingo (but for maths obviously) in the sense that there is a hierarchy of topics/pathways. They will have to complete earlier tasks before they can move on to the more difficult ones.</w:t>
      </w:r>
    </w:p>
    <w:p w14:paraId="0EB1A728" w14:textId="77777777" w:rsidR="006E7DF9" w:rsidRPr="00A2641B" w:rsidRDefault="006E7DF9" w:rsidP="00843A9E">
      <w:pPr>
        <w:shd w:val="clear" w:color="auto" w:fill="E7E6E6" w:themeFill="background2"/>
      </w:pPr>
    </w:p>
    <w:p w14:paraId="50665D3B" w14:textId="77777777" w:rsidR="006E7DF9" w:rsidRPr="00A2641B" w:rsidRDefault="006E7DF9" w:rsidP="00843A9E">
      <w:pPr>
        <w:shd w:val="clear" w:color="auto" w:fill="E7E6E6" w:themeFill="background2"/>
        <w:jc w:val="center"/>
        <w:rPr>
          <w:rFonts w:cs="Arial"/>
          <w:i/>
          <w:iCs/>
        </w:rPr>
      </w:pPr>
      <w:r w:rsidRPr="00A2641B">
        <w:rPr>
          <w:rFonts w:eastAsiaTheme="minorEastAsia" w:cs="Arial"/>
          <w:lang w:val="en-GB"/>
        </w:rPr>
        <w:object w:dxaOrig="8355" w:dyaOrig="3195" w14:anchorId="55EDB0E9">
          <v:shape id="_x0000_i1126" type="#_x0000_t75" style="width:417.75pt;height:159.9pt" o:ole="">
            <v:imagedata r:id="rId11" o:title=""/>
          </v:shape>
          <o:OLEObject Type="Embed" ProgID="PBrush" ShapeID="_x0000_i1126" DrawAspect="Content" ObjectID="_1647962703" r:id="rId154"/>
        </w:object>
      </w:r>
      <w:r w:rsidRPr="00A2641B">
        <w:rPr>
          <w:rFonts w:cs="Arial"/>
        </w:rPr>
        <w:t xml:space="preserve"> </w:t>
      </w:r>
      <w:r w:rsidRPr="00A2641B">
        <w:rPr>
          <w:rFonts w:cs="Arial"/>
          <w:i/>
          <w:iCs/>
        </w:rPr>
        <w:t>Hierarchal System in Duolingo</w:t>
      </w:r>
    </w:p>
    <w:p w14:paraId="4B1CFA56" w14:textId="77777777" w:rsidR="006E7DF9" w:rsidRPr="00A2641B" w:rsidRDefault="006E7DF9" w:rsidP="00843A9E">
      <w:pPr>
        <w:shd w:val="clear" w:color="auto" w:fill="E7E6E6" w:themeFill="background2"/>
      </w:pPr>
    </w:p>
    <w:p w14:paraId="31BCA197" w14:textId="77777777" w:rsidR="006E7DF9" w:rsidRPr="00A2641B" w:rsidRDefault="006E7DF9" w:rsidP="00843A9E">
      <w:pPr>
        <w:shd w:val="clear" w:color="auto" w:fill="E7E6E6" w:themeFill="background2"/>
      </w:pPr>
      <w:r w:rsidRPr="00A2641B">
        <w:t>Below is an example of a question in Duolingo.</w:t>
      </w:r>
      <w:r w:rsidRPr="00A2641B">
        <w:br/>
        <w:t>The app I’m developing will follow a similar structure but with basic equations.</w:t>
      </w:r>
    </w:p>
    <w:p w14:paraId="2C8FEA5C" w14:textId="77777777" w:rsidR="006E7DF9" w:rsidRPr="00A2641B" w:rsidRDefault="006E7DF9" w:rsidP="00843A9E">
      <w:pPr>
        <w:shd w:val="clear" w:color="auto" w:fill="E7E6E6" w:themeFill="background2"/>
      </w:pPr>
      <w:r w:rsidRPr="00A2641B">
        <w:t>For example it could be something like:</w:t>
      </w:r>
      <w:r w:rsidRPr="00A2641B">
        <w:br/>
        <w:t>[ ] + 7 = 10</w:t>
      </w:r>
      <w:r w:rsidRPr="00A2641B">
        <w:br/>
      </w:r>
      <w:r w:rsidRPr="00A2641B">
        <w:br/>
        <w:t>[1]</w:t>
      </w:r>
      <w:r w:rsidRPr="00A2641B">
        <w:tab/>
        <w:t>[2]</w:t>
      </w:r>
      <w:r w:rsidRPr="00A2641B">
        <w:tab/>
        <w:t>[3]</w:t>
      </w:r>
      <w:r w:rsidRPr="00A2641B">
        <w:tab/>
        <w:t>[4]</w:t>
      </w:r>
      <w:r w:rsidRPr="00A2641B">
        <w:br/>
      </w:r>
      <w:r w:rsidRPr="00A2641B">
        <w:br/>
        <w:t xml:space="preserve">Choose the correct number to complete the equation. </w:t>
      </w:r>
    </w:p>
    <w:p w14:paraId="281E905C" w14:textId="77777777" w:rsidR="006E7DF9" w:rsidRPr="00A2641B" w:rsidRDefault="006E7DF9" w:rsidP="00843A9E">
      <w:pPr>
        <w:shd w:val="clear" w:color="auto" w:fill="E7E6E6" w:themeFill="background2"/>
      </w:pPr>
    </w:p>
    <w:p w14:paraId="3794D118" w14:textId="77777777" w:rsidR="006E7DF9" w:rsidRPr="00A2641B" w:rsidRDefault="006E7DF9" w:rsidP="00843A9E">
      <w:pPr>
        <w:shd w:val="clear" w:color="auto" w:fill="E7E6E6" w:themeFill="background2"/>
      </w:pPr>
    </w:p>
    <w:p w14:paraId="085A5FE8" w14:textId="77777777" w:rsidR="00843A9E" w:rsidRPr="00A2641B" w:rsidRDefault="006E7DF9" w:rsidP="00843A9E">
      <w:pPr>
        <w:shd w:val="clear" w:color="auto" w:fill="E7E6E6" w:themeFill="background2"/>
        <w:jc w:val="center"/>
      </w:pPr>
      <w:r w:rsidRPr="00A2641B">
        <w:rPr>
          <w:noProof/>
        </w:rPr>
        <w:drawing>
          <wp:inline distT="0" distB="0" distL="0" distR="0" wp14:anchorId="1AA8BEAD" wp14:editId="659C7E96">
            <wp:extent cx="4976037" cy="2584782"/>
            <wp:effectExtent l="0" t="0" r="0" b="6350"/>
            <wp:docPr id="157" name="Picture 1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55">
                      <a:extLst>
                        <a:ext uri="{28A0092B-C50C-407E-A947-70E740481C1C}">
                          <a14:useLocalDpi xmlns:a14="http://schemas.microsoft.com/office/drawing/2010/main" val="0"/>
                        </a:ext>
                      </a:extLst>
                    </a:blip>
                    <a:srcRect/>
                    <a:stretch>
                      <a:fillRect/>
                    </a:stretch>
                  </pic:blipFill>
                  <pic:spPr bwMode="auto">
                    <a:xfrm>
                      <a:off x="0" y="0"/>
                      <a:ext cx="4990907" cy="2592506"/>
                    </a:xfrm>
                    <a:prstGeom prst="rect">
                      <a:avLst/>
                    </a:prstGeom>
                    <a:noFill/>
                    <a:ln>
                      <a:noFill/>
                    </a:ln>
                  </pic:spPr>
                </pic:pic>
              </a:graphicData>
            </a:graphic>
          </wp:inline>
        </w:drawing>
      </w:r>
    </w:p>
    <w:p w14:paraId="63265DFC" w14:textId="3FB11AB5" w:rsidR="006E7DF9" w:rsidRPr="00A2641B" w:rsidRDefault="006E7DF9" w:rsidP="00843A9E">
      <w:pPr>
        <w:shd w:val="clear" w:color="auto" w:fill="E7E6E6" w:themeFill="background2"/>
        <w:jc w:val="center"/>
      </w:pPr>
      <w:r w:rsidRPr="00A2641B">
        <w:t>Example of Duolingo Questions</w:t>
      </w:r>
    </w:p>
    <w:p w14:paraId="51F06556" w14:textId="77777777" w:rsidR="006E7DF9" w:rsidRPr="00A2641B" w:rsidRDefault="006E7DF9" w:rsidP="00843A9E">
      <w:pPr>
        <w:shd w:val="clear" w:color="auto" w:fill="E7E6E6" w:themeFill="background2"/>
      </w:pPr>
    </w:p>
    <w:p w14:paraId="0E6C7773" w14:textId="77777777" w:rsidR="006E7DF9" w:rsidRPr="00A2641B" w:rsidRDefault="006E7DF9" w:rsidP="00843A9E">
      <w:pPr>
        <w:shd w:val="clear" w:color="auto" w:fill="E7E6E6" w:themeFill="background2"/>
      </w:pPr>
      <w:r w:rsidRPr="00A2641B">
        <w:t>The students will progress through levels, making mistakes and getting correct answers and at the end of the week the app will send the parent, teacher or both an easy-to-read report listing all of the progress the student has made and all of the mistakes that they have made so that revision can be done either in class or at home with a parent depending on where the teacher is in the curriculum.</w:t>
      </w:r>
    </w:p>
    <w:p w14:paraId="722F3D22" w14:textId="77777777" w:rsidR="006E7DF9" w:rsidRPr="00A2641B" w:rsidRDefault="006E7DF9" w:rsidP="00843A9E">
      <w:pPr>
        <w:shd w:val="clear" w:color="auto" w:fill="E7E6E6" w:themeFill="background2"/>
      </w:pPr>
    </w:p>
    <w:p w14:paraId="27DDF382" w14:textId="77777777" w:rsidR="006E7DF9" w:rsidRPr="00A2641B" w:rsidRDefault="006E7DF9" w:rsidP="00843A9E">
      <w:pPr>
        <w:shd w:val="clear" w:color="auto" w:fill="E7E6E6" w:themeFill="background2"/>
        <w:rPr>
          <w:b/>
          <w:bCs/>
        </w:rPr>
      </w:pPr>
    </w:p>
    <w:p w14:paraId="23B219DC" w14:textId="77777777" w:rsidR="00843A9E" w:rsidRPr="00A2641B" w:rsidRDefault="006E7DF9" w:rsidP="00843A9E">
      <w:pPr>
        <w:shd w:val="clear" w:color="auto" w:fill="E7E6E6" w:themeFill="background2"/>
        <w:rPr>
          <w:b/>
          <w:bCs/>
        </w:rPr>
      </w:pPr>
      <w:r w:rsidRPr="00A2641B">
        <w:rPr>
          <w:b/>
          <w:bCs/>
        </w:rPr>
        <w:t>Your Input:</w:t>
      </w:r>
    </w:p>
    <w:p w14:paraId="3656C989" w14:textId="11794196" w:rsidR="006E7DF9" w:rsidRPr="00A2641B" w:rsidRDefault="00843A9E" w:rsidP="00843A9E">
      <w:pPr>
        <w:shd w:val="clear" w:color="auto" w:fill="E7E6E6" w:themeFill="background2"/>
      </w:pPr>
      <w:r w:rsidRPr="00A2641B">
        <w:t>1)</w:t>
      </w:r>
      <w:r w:rsidR="006E7DF9" w:rsidRPr="00A2641B">
        <w:t>[a] Do you think the app could be useful for you as a primary teacher?</w:t>
      </w:r>
      <w:r w:rsidR="006E7DF9" w:rsidRPr="00A2641B">
        <w:br/>
        <w:t>[b] Would students use it?</w:t>
      </w:r>
    </w:p>
    <w:p w14:paraId="4393722C" w14:textId="77777777" w:rsidR="006E7DF9" w:rsidRPr="00A2641B" w:rsidRDefault="006E7DF9" w:rsidP="00843A9E">
      <w:pPr>
        <w:shd w:val="clear" w:color="auto" w:fill="E7E6E6" w:themeFill="background2"/>
      </w:pPr>
    </w:p>
    <w:p w14:paraId="5B3BF080" w14:textId="7476C71F" w:rsidR="006E7DF9" w:rsidRPr="00A2641B" w:rsidRDefault="00843A9E" w:rsidP="00843A9E">
      <w:pPr>
        <w:shd w:val="clear" w:color="auto" w:fill="E7E6E6" w:themeFill="background2"/>
        <w:spacing w:line="256" w:lineRule="auto"/>
      </w:pPr>
      <w:r w:rsidRPr="00A2641B">
        <w:t xml:space="preserve">2) </w:t>
      </w:r>
      <w:r w:rsidR="006E7DF9" w:rsidRPr="00A2641B">
        <w:t>Do you think there are any problems with the idea and if so what do you think could be done to correct them?</w:t>
      </w:r>
    </w:p>
    <w:p w14:paraId="0BC1EAEC" w14:textId="77777777" w:rsidR="00843A9E" w:rsidRPr="00A2641B" w:rsidRDefault="00843A9E" w:rsidP="00843A9E">
      <w:pPr>
        <w:shd w:val="clear" w:color="auto" w:fill="E7E6E6" w:themeFill="background2"/>
        <w:spacing w:line="256" w:lineRule="auto"/>
      </w:pPr>
    </w:p>
    <w:p w14:paraId="282AF845" w14:textId="00639C77" w:rsidR="006E7DF9" w:rsidRPr="00A2641B" w:rsidRDefault="00843A9E" w:rsidP="00843A9E">
      <w:pPr>
        <w:shd w:val="clear" w:color="auto" w:fill="E7E6E6" w:themeFill="background2"/>
        <w:spacing w:line="256" w:lineRule="auto"/>
      </w:pPr>
      <w:r w:rsidRPr="00A2641B">
        <w:t xml:space="preserve">3) </w:t>
      </w:r>
      <w:r w:rsidR="006E7DF9" w:rsidRPr="00A2641B">
        <w:t>Do you know of any resources (websites, books or both) that I could look</w:t>
      </w:r>
      <w:r w:rsidRPr="00A2641B">
        <w:t xml:space="preserve"> </w:t>
      </w:r>
      <w:r w:rsidR="006E7DF9" w:rsidRPr="00A2641B">
        <w:t>into to access the curriculum for primary school maths?</w:t>
      </w:r>
    </w:p>
    <w:p w14:paraId="08762A98" w14:textId="77777777" w:rsidR="00843A9E" w:rsidRPr="00A2641B" w:rsidRDefault="00843A9E" w:rsidP="00843A9E">
      <w:pPr>
        <w:shd w:val="clear" w:color="auto" w:fill="E7E6E6" w:themeFill="background2"/>
        <w:spacing w:line="256" w:lineRule="auto"/>
      </w:pPr>
    </w:p>
    <w:p w14:paraId="6EB00D48" w14:textId="73D5C233" w:rsidR="006E7DF9" w:rsidRPr="00A2641B" w:rsidRDefault="00843A9E" w:rsidP="00843A9E">
      <w:pPr>
        <w:shd w:val="clear" w:color="auto" w:fill="E7E6E6" w:themeFill="background2"/>
        <w:spacing w:line="256" w:lineRule="auto"/>
      </w:pPr>
      <w:r w:rsidRPr="00A2641B">
        <w:t xml:space="preserve">4) </w:t>
      </w:r>
      <w:r w:rsidR="006E7DF9" w:rsidRPr="00A2641B">
        <w:t>What form of device are primary school students most comfortable with? (</w:t>
      </w:r>
      <w:proofErr w:type="spellStart"/>
      <w:r w:rsidR="006E7DF9" w:rsidRPr="00A2641B">
        <w:t>e.g</w:t>
      </w:r>
      <w:proofErr w:type="spellEnd"/>
      <w:r w:rsidR="006E7DF9" w:rsidRPr="00A2641B">
        <w:t xml:space="preserve"> Desktop Computer, Laptop, iPad/Tablet, mobile phone)</w:t>
      </w:r>
    </w:p>
    <w:p w14:paraId="72FA7C50" w14:textId="77777777" w:rsidR="006E7DF9" w:rsidRPr="00A2641B" w:rsidRDefault="006E7DF9" w:rsidP="00843A9E">
      <w:pPr>
        <w:shd w:val="clear" w:color="auto" w:fill="E7E6E6" w:themeFill="background2"/>
      </w:pPr>
    </w:p>
    <w:p w14:paraId="05B73638" w14:textId="1B137946" w:rsidR="006E7DF9" w:rsidRPr="00A2641B" w:rsidRDefault="00843A9E" w:rsidP="00843A9E">
      <w:pPr>
        <w:shd w:val="clear" w:color="auto" w:fill="E7E6E6" w:themeFill="background2"/>
        <w:spacing w:line="256" w:lineRule="auto"/>
      </w:pPr>
      <w:r w:rsidRPr="00A2641B">
        <w:lastRenderedPageBreak/>
        <w:t xml:space="preserve">5) </w:t>
      </w:r>
      <w:r w:rsidR="006E7DF9" w:rsidRPr="00A2641B">
        <w:t>Off the top of your head do you think there is any other kind of minigame-</w:t>
      </w:r>
      <w:proofErr w:type="spellStart"/>
      <w:r w:rsidR="006E7DF9" w:rsidRPr="00A2641B">
        <w:t>esque</w:t>
      </w:r>
      <w:proofErr w:type="spellEnd"/>
      <w:r w:rsidR="006E7DF9" w:rsidRPr="00A2641B">
        <w:t xml:space="preserve"> questions that would be helpful (and hopefully fun) to engage students more with the app?</w:t>
      </w:r>
    </w:p>
    <w:p w14:paraId="552020CF" w14:textId="77777777" w:rsidR="00843A9E" w:rsidRPr="00A2641B" w:rsidRDefault="00843A9E" w:rsidP="00843A9E">
      <w:pPr>
        <w:shd w:val="clear" w:color="auto" w:fill="E7E6E6" w:themeFill="background2"/>
        <w:spacing w:line="256" w:lineRule="auto"/>
      </w:pPr>
    </w:p>
    <w:p w14:paraId="60A7B78B" w14:textId="3D3B7AC6" w:rsidR="006E7DF9" w:rsidRPr="00A2641B" w:rsidRDefault="00843A9E" w:rsidP="00843A9E">
      <w:pPr>
        <w:shd w:val="clear" w:color="auto" w:fill="E7E6E6" w:themeFill="background2"/>
        <w:spacing w:line="256" w:lineRule="auto"/>
      </w:pPr>
      <w:r w:rsidRPr="00A2641B">
        <w:t xml:space="preserve">6) </w:t>
      </w:r>
      <w:r w:rsidR="006E7DF9" w:rsidRPr="00A2641B">
        <w:t>[a] Do you think having a section of the app dedicated to times tables would be worthwhile creating?</w:t>
      </w:r>
      <w:r w:rsidR="006E7DF9" w:rsidRPr="00A2641B">
        <w:br/>
        <w:t>[b] Is there anything else in the same vein as this idea that you think could be essential to have in the app?</w:t>
      </w:r>
    </w:p>
    <w:p w14:paraId="34BFDC3E" w14:textId="77777777" w:rsidR="006E7DF9" w:rsidRPr="00A2641B" w:rsidRDefault="006E7DF9" w:rsidP="00843A9E">
      <w:pPr>
        <w:shd w:val="clear" w:color="auto" w:fill="E7E6E6" w:themeFill="background2"/>
      </w:pPr>
    </w:p>
    <w:p w14:paraId="6F1A96A1" w14:textId="466F772B" w:rsidR="006E7DF9" w:rsidRPr="00A2641B" w:rsidRDefault="00843A9E" w:rsidP="00843A9E">
      <w:pPr>
        <w:shd w:val="clear" w:color="auto" w:fill="E7E6E6" w:themeFill="background2"/>
        <w:spacing w:line="256" w:lineRule="auto"/>
      </w:pPr>
      <w:r w:rsidRPr="00A2641B">
        <w:t xml:space="preserve">7) </w:t>
      </w:r>
      <w:r w:rsidR="006E7DF9" w:rsidRPr="00A2641B">
        <w:t>Is there a specific age the app should NOT be aimed at (junior, senior, 1</w:t>
      </w:r>
      <w:r w:rsidR="006E7DF9" w:rsidRPr="00A2641B">
        <w:rPr>
          <w:vertAlign w:val="superscript"/>
        </w:rPr>
        <w:t>st</w:t>
      </w:r>
      <w:r w:rsidR="006E7DF9" w:rsidRPr="00A2641B">
        <w:t xml:space="preserve"> class)? Is there any point in targeting students this young?</w:t>
      </w:r>
    </w:p>
    <w:p w14:paraId="7B8E5CBB" w14:textId="77777777" w:rsidR="006E7DF9" w:rsidRPr="00A2641B" w:rsidRDefault="006E7DF9" w:rsidP="00843A9E">
      <w:pPr>
        <w:shd w:val="clear" w:color="auto" w:fill="E7E6E6" w:themeFill="background2"/>
      </w:pPr>
    </w:p>
    <w:p w14:paraId="1F887B5B" w14:textId="1439D36A" w:rsidR="006E7DF9" w:rsidRPr="00A2641B" w:rsidRDefault="00843A9E" w:rsidP="00843A9E">
      <w:pPr>
        <w:shd w:val="clear" w:color="auto" w:fill="E7E6E6" w:themeFill="background2"/>
        <w:spacing w:line="256" w:lineRule="auto"/>
      </w:pPr>
      <w:r w:rsidRPr="00A2641B">
        <w:t xml:space="preserve">8) </w:t>
      </w:r>
      <w:r w:rsidR="006E7DF9" w:rsidRPr="00A2641B">
        <w:t>Do you have any suggestions for the name of this app?</w:t>
      </w:r>
    </w:p>
    <w:p w14:paraId="2731A1A6" w14:textId="77777777" w:rsidR="006E7DF9" w:rsidRPr="00A2641B" w:rsidRDefault="006E7DF9" w:rsidP="00843A9E">
      <w:pPr>
        <w:shd w:val="clear" w:color="auto" w:fill="E7E6E6" w:themeFill="background2"/>
      </w:pPr>
    </w:p>
    <w:p w14:paraId="36132B02" w14:textId="1EF76712" w:rsidR="006E7DF9" w:rsidRPr="00A2641B" w:rsidRDefault="00843A9E" w:rsidP="00843A9E">
      <w:pPr>
        <w:shd w:val="clear" w:color="auto" w:fill="E7E6E6" w:themeFill="background2"/>
        <w:spacing w:line="256" w:lineRule="auto"/>
      </w:pPr>
      <w:r w:rsidRPr="00A2641B">
        <w:t xml:space="preserve">9) </w:t>
      </w:r>
      <w:r w:rsidR="006E7DF9" w:rsidRPr="00A2641B">
        <w:t>Can you think of any ideas that would keep the students more engaged in the app?</w:t>
      </w:r>
    </w:p>
    <w:p w14:paraId="00D6767B" w14:textId="77777777" w:rsidR="006E7DF9" w:rsidRPr="00A2641B" w:rsidRDefault="006E7DF9" w:rsidP="00843A9E">
      <w:pPr>
        <w:shd w:val="clear" w:color="auto" w:fill="E7E6E6" w:themeFill="background2"/>
      </w:pPr>
    </w:p>
    <w:p w14:paraId="3E8BED21" w14:textId="75DD3BEB" w:rsidR="006E7DF9" w:rsidRPr="00A2641B" w:rsidRDefault="00843A9E" w:rsidP="00843A9E">
      <w:pPr>
        <w:shd w:val="clear" w:color="auto" w:fill="E7E6E6" w:themeFill="background2"/>
        <w:spacing w:line="256" w:lineRule="auto"/>
      </w:pPr>
      <w:r w:rsidRPr="00A2641B">
        <w:t xml:space="preserve">10) </w:t>
      </w:r>
      <w:r w:rsidR="006E7DF9" w:rsidRPr="00A2641B">
        <w:t>Are there any common difficulties students have with maths that I could address with the app?</w:t>
      </w:r>
    </w:p>
    <w:p w14:paraId="38D47D1D" w14:textId="77777777" w:rsidR="006E7DF9" w:rsidRPr="00A2641B" w:rsidRDefault="006E7DF9" w:rsidP="00843A9E">
      <w:pPr>
        <w:shd w:val="clear" w:color="auto" w:fill="E7E6E6" w:themeFill="background2"/>
      </w:pPr>
    </w:p>
    <w:p w14:paraId="4AD088B7" w14:textId="4C978FBF" w:rsidR="006E7DF9" w:rsidRPr="00A2641B" w:rsidRDefault="006E7DF9" w:rsidP="00843A9E">
      <w:pPr>
        <w:shd w:val="clear" w:color="auto" w:fill="E7E6E6" w:themeFill="background2"/>
        <w:rPr>
          <w:b/>
          <w:bCs/>
        </w:rPr>
      </w:pPr>
      <w:r w:rsidRPr="00A2641B">
        <w:rPr>
          <w:b/>
          <w:bCs/>
        </w:rPr>
        <w:t>Other Suggestions &amp; Additional Feedback:</w:t>
      </w:r>
    </w:p>
    <w:p w14:paraId="6D727776" w14:textId="3A089C12" w:rsidR="00843A9E" w:rsidRPr="00A2641B" w:rsidRDefault="00843A9E" w:rsidP="00843A9E">
      <w:pPr>
        <w:shd w:val="clear" w:color="auto" w:fill="E7E6E6" w:themeFill="background2"/>
        <w:rPr>
          <w:b/>
          <w:bCs/>
        </w:rPr>
      </w:pPr>
    </w:p>
    <w:p w14:paraId="775823B2" w14:textId="1463F862" w:rsidR="00A2641B" w:rsidRDefault="00A2641B" w:rsidP="00A2641B">
      <w:pPr>
        <w:shd w:val="clear" w:color="auto" w:fill="FFFFFF" w:themeFill="background1"/>
        <w:jc w:val="center"/>
        <w:rPr>
          <w:b/>
          <w:bCs/>
        </w:rPr>
      </w:pPr>
      <w:r w:rsidRPr="00A2641B">
        <w:rPr>
          <w:b/>
          <w:bCs/>
        </w:rPr>
        <w:t>Appendix 1</w:t>
      </w:r>
      <w:r>
        <w:rPr>
          <w:b/>
          <w:bCs/>
        </w:rPr>
        <w:t>: Questionnaire Sent to Primary School Teachers</w:t>
      </w:r>
    </w:p>
    <w:p w14:paraId="5A3C960D" w14:textId="61555161" w:rsidR="00A2641B" w:rsidRDefault="00A2641B" w:rsidP="00A2641B">
      <w:pPr>
        <w:shd w:val="clear" w:color="auto" w:fill="FFFFFF" w:themeFill="background1"/>
        <w:jc w:val="center"/>
        <w:rPr>
          <w:b/>
          <w:bCs/>
        </w:rPr>
      </w:pPr>
    </w:p>
    <w:p w14:paraId="211FDC38" w14:textId="77777777" w:rsidR="00A2641B" w:rsidRPr="00A2641B" w:rsidRDefault="00A2641B" w:rsidP="00A2641B">
      <w:pPr>
        <w:shd w:val="clear" w:color="auto" w:fill="FFFFFF" w:themeFill="background1"/>
        <w:jc w:val="center"/>
        <w:rPr>
          <w:b/>
          <w:bCs/>
        </w:rPr>
      </w:pPr>
    </w:p>
    <w:p w14:paraId="55D882C3" w14:textId="77777777" w:rsidR="00C649C3" w:rsidRPr="009032E2" w:rsidRDefault="00C649C3" w:rsidP="00CD28E7">
      <w:pPr>
        <w:shd w:val="clear" w:color="auto" w:fill="E7E6E6" w:themeFill="background2"/>
        <w:rPr>
          <w:rFonts w:asciiTheme="minorHAnsi" w:hAnsiTheme="minorHAnsi"/>
          <w:b/>
          <w:bCs/>
        </w:rPr>
      </w:pPr>
      <w:r w:rsidRPr="009032E2">
        <w:rPr>
          <w:b/>
          <w:bCs/>
        </w:rPr>
        <w:t>Your Input:</w:t>
      </w:r>
    </w:p>
    <w:p w14:paraId="6E1D694D" w14:textId="09051E3E" w:rsidR="00C649C3" w:rsidRPr="009032E2" w:rsidRDefault="00CD28E7" w:rsidP="00CD28E7">
      <w:pPr>
        <w:shd w:val="clear" w:color="auto" w:fill="E7E6E6" w:themeFill="background2"/>
        <w:spacing w:line="256" w:lineRule="auto"/>
      </w:pPr>
      <w:r w:rsidRPr="009032E2">
        <w:t xml:space="preserve">1) </w:t>
      </w:r>
      <w:r w:rsidR="00C649C3" w:rsidRPr="009032E2">
        <w:t>[a] Do you think the app could be useful for you as a primary teacher?</w:t>
      </w:r>
    </w:p>
    <w:p w14:paraId="72A67270" w14:textId="77777777" w:rsidR="009032E2" w:rsidRPr="009032E2" w:rsidRDefault="00C649C3" w:rsidP="00CD28E7">
      <w:pPr>
        <w:shd w:val="clear" w:color="auto" w:fill="E7E6E6" w:themeFill="background2"/>
        <w:rPr>
          <w:b/>
          <w:bCs/>
        </w:rPr>
      </w:pPr>
      <w:r w:rsidRPr="009032E2">
        <w:rPr>
          <w:b/>
          <w:bCs/>
        </w:rPr>
        <w:t>YES</w:t>
      </w:r>
    </w:p>
    <w:p w14:paraId="795DA67B" w14:textId="6849CF66" w:rsidR="00C649C3" w:rsidRPr="009032E2" w:rsidRDefault="00C649C3" w:rsidP="00CD28E7">
      <w:pPr>
        <w:shd w:val="clear" w:color="auto" w:fill="E7E6E6" w:themeFill="background2"/>
      </w:pPr>
      <w:r w:rsidRPr="009032E2">
        <w:br/>
        <w:t>[b] Would students use it?</w:t>
      </w:r>
    </w:p>
    <w:p w14:paraId="18C8B219" w14:textId="77777777" w:rsidR="00C649C3" w:rsidRPr="009032E2" w:rsidRDefault="00C649C3" w:rsidP="00CD28E7">
      <w:pPr>
        <w:shd w:val="clear" w:color="auto" w:fill="E7E6E6" w:themeFill="background2"/>
        <w:rPr>
          <w:b/>
          <w:bCs/>
        </w:rPr>
      </w:pPr>
      <w:r w:rsidRPr="009032E2">
        <w:rPr>
          <w:b/>
          <w:bCs/>
        </w:rPr>
        <w:t xml:space="preserve">Yes there are many </w:t>
      </w:r>
      <w:proofErr w:type="spellStart"/>
      <w:r w:rsidRPr="009032E2">
        <w:rPr>
          <w:b/>
          <w:bCs/>
        </w:rPr>
        <w:t>ipads</w:t>
      </w:r>
      <w:proofErr w:type="spellEnd"/>
      <w:r w:rsidRPr="009032E2">
        <w:rPr>
          <w:b/>
          <w:bCs/>
        </w:rPr>
        <w:t xml:space="preserve">/laptops available for use in many schools now </w:t>
      </w:r>
    </w:p>
    <w:p w14:paraId="0C1C90BB" w14:textId="77777777" w:rsidR="00C649C3" w:rsidRPr="009032E2" w:rsidRDefault="00C649C3" w:rsidP="00CD28E7">
      <w:pPr>
        <w:shd w:val="clear" w:color="auto" w:fill="E7E6E6" w:themeFill="background2"/>
      </w:pPr>
    </w:p>
    <w:p w14:paraId="3EE90417" w14:textId="43BAE8CA" w:rsidR="00C649C3" w:rsidRPr="009032E2" w:rsidRDefault="00CD28E7" w:rsidP="00CD28E7">
      <w:pPr>
        <w:shd w:val="clear" w:color="auto" w:fill="E7E6E6" w:themeFill="background2"/>
        <w:spacing w:line="256" w:lineRule="auto"/>
      </w:pPr>
      <w:r w:rsidRPr="009032E2">
        <w:t xml:space="preserve">2) </w:t>
      </w:r>
      <w:r w:rsidR="00C649C3" w:rsidRPr="009032E2">
        <w:t>Do you think there are any problems with the idea and if so what do you think could be done to correct them?</w:t>
      </w:r>
    </w:p>
    <w:p w14:paraId="0C4EBC01" w14:textId="77777777" w:rsidR="00C649C3" w:rsidRPr="009032E2" w:rsidRDefault="00C649C3" w:rsidP="00CD28E7">
      <w:pPr>
        <w:shd w:val="clear" w:color="auto" w:fill="E7E6E6" w:themeFill="background2"/>
        <w:rPr>
          <w:b/>
          <w:bCs/>
        </w:rPr>
      </w:pPr>
      <w:r w:rsidRPr="009032E2">
        <w:rPr>
          <w:b/>
          <w:bCs/>
        </w:rPr>
        <w:t>No, it would be beneficial for assessment too</w:t>
      </w:r>
    </w:p>
    <w:p w14:paraId="22628139" w14:textId="5B734557" w:rsidR="00C649C3" w:rsidRDefault="00C649C3" w:rsidP="00CD28E7">
      <w:pPr>
        <w:shd w:val="clear" w:color="auto" w:fill="E7E6E6" w:themeFill="background2"/>
      </w:pPr>
    </w:p>
    <w:p w14:paraId="70380C0B" w14:textId="77777777" w:rsidR="009032E2" w:rsidRPr="009032E2" w:rsidRDefault="009032E2" w:rsidP="00CD28E7">
      <w:pPr>
        <w:shd w:val="clear" w:color="auto" w:fill="E7E6E6" w:themeFill="background2"/>
      </w:pPr>
    </w:p>
    <w:p w14:paraId="380438DB" w14:textId="6BDD9514" w:rsidR="00C649C3" w:rsidRPr="009032E2" w:rsidRDefault="00CD28E7" w:rsidP="00CD28E7">
      <w:pPr>
        <w:shd w:val="clear" w:color="auto" w:fill="E7E6E6" w:themeFill="background2"/>
        <w:spacing w:line="256" w:lineRule="auto"/>
      </w:pPr>
      <w:r w:rsidRPr="009032E2">
        <w:t xml:space="preserve">3) </w:t>
      </w:r>
      <w:r w:rsidR="00C649C3" w:rsidRPr="009032E2">
        <w:t>Do you know of any resources (websites, books or both) that I could look into to access the curriculum for primary school maths?</w:t>
      </w:r>
    </w:p>
    <w:p w14:paraId="1505F889" w14:textId="77777777" w:rsidR="00C649C3" w:rsidRPr="009032E2" w:rsidRDefault="00C649C3" w:rsidP="00CD28E7">
      <w:pPr>
        <w:shd w:val="clear" w:color="auto" w:fill="E7E6E6" w:themeFill="background2"/>
        <w:rPr>
          <w:b/>
          <w:bCs/>
        </w:rPr>
      </w:pPr>
      <w:r w:rsidRPr="009032E2">
        <w:rPr>
          <w:b/>
          <w:bCs/>
        </w:rPr>
        <w:t xml:space="preserve">Twinkl, </w:t>
      </w:r>
      <w:proofErr w:type="spellStart"/>
      <w:r w:rsidRPr="009032E2">
        <w:rPr>
          <w:b/>
          <w:bCs/>
        </w:rPr>
        <w:t>transum</w:t>
      </w:r>
      <w:proofErr w:type="spellEnd"/>
      <w:r w:rsidRPr="009032E2">
        <w:rPr>
          <w:b/>
          <w:bCs/>
        </w:rPr>
        <w:t xml:space="preserve"> maths, </w:t>
      </w:r>
      <w:proofErr w:type="spellStart"/>
      <w:r w:rsidRPr="009032E2">
        <w:rPr>
          <w:b/>
          <w:bCs/>
        </w:rPr>
        <w:t>folens</w:t>
      </w:r>
      <w:proofErr w:type="spellEnd"/>
      <w:r w:rsidRPr="009032E2">
        <w:rPr>
          <w:b/>
          <w:bCs/>
        </w:rPr>
        <w:t xml:space="preserve"> online (set up free student account)</w:t>
      </w:r>
    </w:p>
    <w:p w14:paraId="59478BD0" w14:textId="77777777" w:rsidR="00C649C3" w:rsidRPr="009032E2" w:rsidRDefault="00C649C3" w:rsidP="00CD28E7">
      <w:pPr>
        <w:shd w:val="clear" w:color="auto" w:fill="E7E6E6" w:themeFill="background2"/>
      </w:pPr>
    </w:p>
    <w:p w14:paraId="28CB8F31" w14:textId="3F47208C" w:rsidR="00C649C3" w:rsidRPr="009032E2" w:rsidRDefault="00CD28E7" w:rsidP="00CD28E7">
      <w:pPr>
        <w:shd w:val="clear" w:color="auto" w:fill="E7E6E6" w:themeFill="background2"/>
        <w:spacing w:line="256" w:lineRule="auto"/>
      </w:pPr>
      <w:r w:rsidRPr="009032E2">
        <w:t xml:space="preserve">4) </w:t>
      </w:r>
      <w:r w:rsidR="00C649C3" w:rsidRPr="009032E2">
        <w:t>What form of device are primary school students most comfortable with? (</w:t>
      </w:r>
      <w:proofErr w:type="spellStart"/>
      <w:r w:rsidR="00C649C3" w:rsidRPr="009032E2">
        <w:t>e.g</w:t>
      </w:r>
      <w:proofErr w:type="spellEnd"/>
      <w:r w:rsidR="00C649C3" w:rsidRPr="009032E2">
        <w:t xml:space="preserve"> Desktop Computer, Laptop, iPad/Tablet, mobile phone)</w:t>
      </w:r>
    </w:p>
    <w:p w14:paraId="24412278" w14:textId="77777777" w:rsidR="00C649C3" w:rsidRPr="009032E2" w:rsidRDefault="00C649C3" w:rsidP="00CD28E7">
      <w:pPr>
        <w:shd w:val="clear" w:color="auto" w:fill="E7E6E6" w:themeFill="background2"/>
        <w:rPr>
          <w:b/>
          <w:bCs/>
        </w:rPr>
      </w:pPr>
      <w:proofErr w:type="spellStart"/>
      <w:r w:rsidRPr="009032E2">
        <w:rPr>
          <w:b/>
          <w:bCs/>
        </w:rPr>
        <w:t>Ipads</w:t>
      </w:r>
      <w:proofErr w:type="spellEnd"/>
      <w:r w:rsidRPr="009032E2">
        <w:rPr>
          <w:b/>
          <w:bCs/>
        </w:rPr>
        <w:t xml:space="preserve"> and tablets</w:t>
      </w:r>
    </w:p>
    <w:p w14:paraId="71D41CFF" w14:textId="77777777" w:rsidR="00C649C3" w:rsidRPr="009032E2" w:rsidRDefault="00C649C3" w:rsidP="00CD28E7">
      <w:pPr>
        <w:shd w:val="clear" w:color="auto" w:fill="E7E6E6" w:themeFill="background2"/>
      </w:pPr>
    </w:p>
    <w:p w14:paraId="716966CF" w14:textId="75D6261F" w:rsidR="00C649C3" w:rsidRPr="009032E2" w:rsidRDefault="00CD28E7" w:rsidP="00CD28E7">
      <w:pPr>
        <w:shd w:val="clear" w:color="auto" w:fill="E7E6E6" w:themeFill="background2"/>
        <w:spacing w:line="256" w:lineRule="auto"/>
      </w:pPr>
      <w:r w:rsidRPr="009032E2">
        <w:t xml:space="preserve">5) </w:t>
      </w:r>
      <w:r w:rsidR="00C649C3" w:rsidRPr="009032E2">
        <w:t>Off the top of your head do you think there is any other kind of minigame-</w:t>
      </w:r>
      <w:proofErr w:type="spellStart"/>
      <w:r w:rsidR="00C649C3" w:rsidRPr="009032E2">
        <w:t>esque</w:t>
      </w:r>
      <w:proofErr w:type="spellEnd"/>
      <w:r w:rsidR="00C649C3" w:rsidRPr="009032E2">
        <w:t xml:space="preserve"> questions that would be helpful (and hopefully fun) to engage students more with the app?</w:t>
      </w:r>
    </w:p>
    <w:p w14:paraId="1C789C7E" w14:textId="4ECC28E4" w:rsidR="00C649C3" w:rsidRPr="009032E2" w:rsidRDefault="009032E2" w:rsidP="00CD28E7">
      <w:pPr>
        <w:shd w:val="clear" w:color="auto" w:fill="E7E6E6" w:themeFill="background2"/>
        <w:rPr>
          <w:b/>
          <w:bCs/>
        </w:rPr>
      </w:pPr>
      <w:r w:rsidRPr="009032E2">
        <w:rPr>
          <w:b/>
          <w:bCs/>
        </w:rPr>
        <w:t>N</w:t>
      </w:r>
      <w:r w:rsidR="00C649C3" w:rsidRPr="009032E2">
        <w:rPr>
          <w:b/>
          <w:bCs/>
        </w:rPr>
        <w:t>o</w:t>
      </w:r>
    </w:p>
    <w:p w14:paraId="0CEDF005" w14:textId="77777777" w:rsidR="009032E2" w:rsidRPr="009032E2" w:rsidRDefault="009032E2" w:rsidP="00CD28E7">
      <w:pPr>
        <w:shd w:val="clear" w:color="auto" w:fill="E7E6E6" w:themeFill="background2"/>
      </w:pPr>
    </w:p>
    <w:p w14:paraId="5A18619E" w14:textId="4BA354E5" w:rsidR="00C649C3" w:rsidRPr="009032E2" w:rsidRDefault="00CD28E7" w:rsidP="00CD28E7">
      <w:pPr>
        <w:shd w:val="clear" w:color="auto" w:fill="E7E6E6" w:themeFill="background2"/>
        <w:spacing w:line="256" w:lineRule="auto"/>
      </w:pPr>
      <w:r w:rsidRPr="009032E2">
        <w:t xml:space="preserve">6) </w:t>
      </w:r>
      <w:r w:rsidR="00C649C3" w:rsidRPr="009032E2">
        <w:t>[a] Do you think having a section of the app dedicated to times tables would be worthwhile creating?</w:t>
      </w:r>
    </w:p>
    <w:p w14:paraId="7465CE0D" w14:textId="77777777" w:rsidR="00C649C3" w:rsidRPr="009032E2" w:rsidRDefault="00C649C3" w:rsidP="00CD28E7">
      <w:pPr>
        <w:shd w:val="clear" w:color="auto" w:fill="E7E6E6" w:themeFill="background2"/>
        <w:rPr>
          <w:b/>
          <w:bCs/>
        </w:rPr>
      </w:pPr>
      <w:r w:rsidRPr="009032E2">
        <w:rPr>
          <w:b/>
          <w:bCs/>
        </w:rPr>
        <w:t>Yes, tables are extremely important for pupils to revise as it comes up in many areas of maths including daily mental maths</w:t>
      </w:r>
    </w:p>
    <w:p w14:paraId="009EB8E5" w14:textId="77777777" w:rsidR="00C649C3" w:rsidRPr="009032E2" w:rsidRDefault="00C649C3" w:rsidP="00CD28E7">
      <w:pPr>
        <w:shd w:val="clear" w:color="auto" w:fill="E7E6E6" w:themeFill="background2"/>
      </w:pPr>
      <w:r w:rsidRPr="009032E2">
        <w:br/>
        <w:t>[b] Is there anything else in the same vein as this idea that you think could be essential to have in the app?</w:t>
      </w:r>
    </w:p>
    <w:p w14:paraId="6427D985" w14:textId="77777777" w:rsidR="00C649C3" w:rsidRPr="009032E2" w:rsidRDefault="00C649C3" w:rsidP="00CD28E7">
      <w:pPr>
        <w:shd w:val="clear" w:color="auto" w:fill="E7E6E6" w:themeFill="background2"/>
        <w:rPr>
          <w:b/>
          <w:bCs/>
        </w:rPr>
      </w:pPr>
      <w:r w:rsidRPr="009032E2">
        <w:rPr>
          <w:b/>
          <w:bCs/>
        </w:rPr>
        <w:t>Notifications in the app to remind pupils of the maths rules and rhymes (</w:t>
      </w:r>
      <w:proofErr w:type="spellStart"/>
      <w:r w:rsidRPr="009032E2">
        <w:rPr>
          <w:b/>
          <w:bCs/>
        </w:rPr>
        <w:t>e.g</w:t>
      </w:r>
      <w:proofErr w:type="spellEnd"/>
      <w:r w:rsidRPr="009032E2">
        <w:rPr>
          <w:b/>
          <w:bCs/>
        </w:rPr>
        <w:t xml:space="preserve"> for subtraction “more on the floor go next door”)</w:t>
      </w:r>
    </w:p>
    <w:p w14:paraId="67D0A339" w14:textId="77777777" w:rsidR="00C649C3" w:rsidRPr="009032E2" w:rsidRDefault="00C649C3" w:rsidP="00CD28E7">
      <w:pPr>
        <w:shd w:val="clear" w:color="auto" w:fill="E7E6E6" w:themeFill="background2"/>
      </w:pPr>
    </w:p>
    <w:p w14:paraId="4A12BA31" w14:textId="77777777" w:rsidR="00C649C3" w:rsidRPr="009032E2" w:rsidRDefault="00C649C3" w:rsidP="00CD28E7">
      <w:pPr>
        <w:shd w:val="clear" w:color="auto" w:fill="E7E6E6" w:themeFill="background2"/>
      </w:pPr>
    </w:p>
    <w:p w14:paraId="333A3714" w14:textId="09499E47" w:rsidR="00C649C3" w:rsidRPr="009032E2" w:rsidRDefault="00CD28E7" w:rsidP="009032E2">
      <w:pPr>
        <w:shd w:val="clear" w:color="auto" w:fill="E7E6E6" w:themeFill="background2"/>
        <w:spacing w:line="256" w:lineRule="auto"/>
      </w:pPr>
      <w:r w:rsidRPr="009032E2">
        <w:t xml:space="preserve">7) </w:t>
      </w:r>
      <w:r w:rsidR="00C649C3" w:rsidRPr="009032E2">
        <w:t>Is there a specific age the app should NOT be aimed at (junior, senior, 1</w:t>
      </w:r>
      <w:r w:rsidR="00C649C3" w:rsidRPr="009032E2">
        <w:rPr>
          <w:vertAlign w:val="superscript"/>
        </w:rPr>
        <w:t>st</w:t>
      </w:r>
      <w:r w:rsidR="00C649C3" w:rsidRPr="009032E2">
        <w:t xml:space="preserve"> class)? Is there any point in targeting students this young?</w:t>
      </w:r>
    </w:p>
    <w:p w14:paraId="5B5FC844" w14:textId="75C2E107" w:rsidR="00C649C3" w:rsidRPr="009032E2" w:rsidRDefault="00C649C3" w:rsidP="00CD28E7">
      <w:pPr>
        <w:shd w:val="clear" w:color="auto" w:fill="E7E6E6" w:themeFill="background2"/>
        <w:rPr>
          <w:b/>
          <w:bCs/>
        </w:rPr>
      </w:pPr>
      <w:r w:rsidRPr="009032E2">
        <w:rPr>
          <w:b/>
          <w:bCs/>
        </w:rPr>
        <w:t>In my opinion I would aim for 2</w:t>
      </w:r>
      <w:r w:rsidRPr="009032E2">
        <w:rPr>
          <w:b/>
          <w:bCs/>
          <w:vertAlign w:val="superscript"/>
        </w:rPr>
        <w:t>nd</w:t>
      </w:r>
      <w:r w:rsidRPr="009032E2">
        <w:rPr>
          <w:b/>
          <w:bCs/>
        </w:rPr>
        <w:t xml:space="preserve"> and above. Infants and 1</w:t>
      </w:r>
      <w:r w:rsidRPr="009032E2">
        <w:rPr>
          <w:b/>
          <w:bCs/>
          <w:vertAlign w:val="superscript"/>
        </w:rPr>
        <w:t>st</w:t>
      </w:r>
      <w:r w:rsidRPr="009032E2">
        <w:rPr>
          <w:b/>
          <w:bCs/>
        </w:rPr>
        <w:t xml:space="preserve"> class would use a lot more hands on and concrete resources and the app may be too</w:t>
      </w:r>
      <w:r w:rsidR="00CD28E7" w:rsidRPr="009032E2">
        <w:rPr>
          <w:b/>
          <w:bCs/>
        </w:rPr>
        <w:t xml:space="preserve"> </w:t>
      </w:r>
      <w:r w:rsidRPr="009032E2">
        <w:rPr>
          <w:b/>
          <w:bCs/>
        </w:rPr>
        <w:t>advanced</w:t>
      </w:r>
    </w:p>
    <w:p w14:paraId="0B59AA5A" w14:textId="77777777" w:rsidR="00C649C3" w:rsidRPr="009032E2" w:rsidRDefault="00C649C3" w:rsidP="00CD28E7">
      <w:pPr>
        <w:shd w:val="clear" w:color="auto" w:fill="E7E6E6" w:themeFill="background2"/>
      </w:pPr>
    </w:p>
    <w:p w14:paraId="09E8F818" w14:textId="2D2B3183" w:rsidR="00C649C3" w:rsidRPr="009032E2" w:rsidRDefault="00CD28E7" w:rsidP="00CD28E7">
      <w:pPr>
        <w:shd w:val="clear" w:color="auto" w:fill="E7E6E6" w:themeFill="background2"/>
        <w:spacing w:line="256" w:lineRule="auto"/>
      </w:pPr>
      <w:r w:rsidRPr="009032E2">
        <w:t xml:space="preserve">8) </w:t>
      </w:r>
      <w:r w:rsidR="00C649C3" w:rsidRPr="009032E2">
        <w:t>Do you have any suggestions for the name of this app?</w:t>
      </w:r>
    </w:p>
    <w:p w14:paraId="49826970" w14:textId="77777777" w:rsidR="00C649C3" w:rsidRPr="009032E2" w:rsidRDefault="00C649C3" w:rsidP="00CD28E7">
      <w:pPr>
        <w:shd w:val="clear" w:color="auto" w:fill="E7E6E6" w:themeFill="background2"/>
        <w:rPr>
          <w:b/>
          <w:bCs/>
        </w:rPr>
      </w:pPr>
      <w:r w:rsidRPr="009032E2">
        <w:rPr>
          <w:b/>
          <w:bCs/>
        </w:rPr>
        <w:t xml:space="preserve">“Mathlete” “maths master” </w:t>
      </w:r>
    </w:p>
    <w:p w14:paraId="2B13DAC9" w14:textId="77777777" w:rsidR="00C649C3" w:rsidRPr="009032E2" w:rsidRDefault="00C649C3" w:rsidP="00CD28E7">
      <w:pPr>
        <w:shd w:val="clear" w:color="auto" w:fill="E7E6E6" w:themeFill="background2"/>
      </w:pPr>
    </w:p>
    <w:p w14:paraId="33BD167B" w14:textId="622A1561" w:rsidR="00C649C3" w:rsidRPr="009032E2" w:rsidRDefault="00CD28E7" w:rsidP="00CD28E7">
      <w:pPr>
        <w:shd w:val="clear" w:color="auto" w:fill="E7E6E6" w:themeFill="background2"/>
        <w:spacing w:line="256" w:lineRule="auto"/>
      </w:pPr>
      <w:r w:rsidRPr="009032E2">
        <w:lastRenderedPageBreak/>
        <w:t xml:space="preserve">9) </w:t>
      </w:r>
      <w:r w:rsidR="00C649C3" w:rsidRPr="009032E2">
        <w:t>Can you think of any ideas that would keep the students more engaged in the app?</w:t>
      </w:r>
    </w:p>
    <w:p w14:paraId="39531D59" w14:textId="765E562C" w:rsidR="00C649C3" w:rsidRPr="009032E2" w:rsidRDefault="00C649C3" w:rsidP="00CD28E7">
      <w:pPr>
        <w:shd w:val="clear" w:color="auto" w:fill="E7E6E6" w:themeFill="background2"/>
        <w:rPr>
          <w:b/>
          <w:bCs/>
        </w:rPr>
      </w:pPr>
      <w:r w:rsidRPr="009032E2">
        <w:rPr>
          <w:b/>
          <w:bCs/>
        </w:rPr>
        <w:t xml:space="preserve">Visuals – rewards – unlocking new levels – positive praise </w:t>
      </w:r>
    </w:p>
    <w:p w14:paraId="5D2A77FD" w14:textId="77777777" w:rsidR="00CD28E7" w:rsidRPr="009032E2" w:rsidRDefault="00CD28E7" w:rsidP="00CD28E7">
      <w:pPr>
        <w:shd w:val="clear" w:color="auto" w:fill="E7E6E6" w:themeFill="background2"/>
        <w:spacing w:line="256" w:lineRule="auto"/>
      </w:pPr>
    </w:p>
    <w:p w14:paraId="4499BAD2" w14:textId="59FD1564" w:rsidR="00C649C3" w:rsidRPr="009032E2" w:rsidRDefault="00C649C3" w:rsidP="00CD28E7">
      <w:pPr>
        <w:shd w:val="clear" w:color="auto" w:fill="E7E6E6" w:themeFill="background2"/>
        <w:spacing w:line="256" w:lineRule="auto"/>
      </w:pPr>
      <w:r w:rsidRPr="009032E2">
        <w:t>10) Are there any common difficulties students have with maths that I could address with the app?</w:t>
      </w:r>
    </w:p>
    <w:p w14:paraId="58A0DBCF" w14:textId="77777777" w:rsidR="00C649C3" w:rsidRPr="009032E2" w:rsidRDefault="00C649C3" w:rsidP="00CD28E7">
      <w:pPr>
        <w:shd w:val="clear" w:color="auto" w:fill="E7E6E6" w:themeFill="background2"/>
        <w:rPr>
          <w:b/>
          <w:bCs/>
        </w:rPr>
      </w:pPr>
      <w:r w:rsidRPr="009032E2">
        <w:rPr>
          <w:b/>
          <w:bCs/>
        </w:rPr>
        <w:t>Tables – long multiplication and long division</w:t>
      </w:r>
    </w:p>
    <w:p w14:paraId="3DAB1DEC" w14:textId="77777777" w:rsidR="00C649C3" w:rsidRPr="009032E2" w:rsidRDefault="00C649C3" w:rsidP="00CD28E7">
      <w:pPr>
        <w:shd w:val="clear" w:color="auto" w:fill="E7E6E6" w:themeFill="background2"/>
      </w:pPr>
    </w:p>
    <w:p w14:paraId="68A7B1BC" w14:textId="77777777" w:rsidR="00C649C3" w:rsidRPr="009032E2" w:rsidRDefault="00C649C3" w:rsidP="00CD28E7">
      <w:pPr>
        <w:shd w:val="clear" w:color="auto" w:fill="E7E6E6" w:themeFill="background2"/>
        <w:rPr>
          <w:b/>
          <w:bCs/>
        </w:rPr>
      </w:pPr>
      <w:r w:rsidRPr="009032E2">
        <w:rPr>
          <w:b/>
          <w:bCs/>
        </w:rPr>
        <w:t>Other Suggestions &amp; Additional Feedback:</w:t>
      </w:r>
    </w:p>
    <w:p w14:paraId="045A72AF" w14:textId="77777777" w:rsidR="00C649C3" w:rsidRPr="009032E2" w:rsidRDefault="00C649C3" w:rsidP="00CD28E7">
      <w:pPr>
        <w:shd w:val="clear" w:color="auto" w:fill="E7E6E6" w:themeFill="background2"/>
        <w:rPr>
          <w:b/>
          <w:bCs/>
        </w:rPr>
      </w:pPr>
      <w:r w:rsidRPr="009032E2">
        <w:rPr>
          <w:b/>
          <w:bCs/>
        </w:rPr>
        <w:t>Good Luck !</w:t>
      </w:r>
    </w:p>
    <w:p w14:paraId="7A83F47D" w14:textId="2C4BE73C" w:rsidR="006E7DF9" w:rsidRDefault="009032E2" w:rsidP="009032E2">
      <w:pPr>
        <w:pStyle w:val="BodyA"/>
        <w:jc w:val="center"/>
        <w:rPr>
          <w:rFonts w:ascii="Arial" w:hAnsi="Arial" w:cs="Arial"/>
          <w:sz w:val="22"/>
          <w:szCs w:val="22"/>
          <w:lang w:val="en-IE"/>
        </w:rPr>
      </w:pPr>
      <w:r>
        <w:rPr>
          <w:rFonts w:ascii="Arial" w:hAnsi="Arial" w:cs="Arial"/>
          <w:sz w:val="22"/>
          <w:szCs w:val="22"/>
          <w:lang w:val="en-IE"/>
        </w:rPr>
        <w:t>Appendix 2: Teacher Questionnaire Response 1</w:t>
      </w:r>
    </w:p>
    <w:p w14:paraId="2C6A1D31" w14:textId="7DEE9B51" w:rsidR="009032E2" w:rsidRDefault="009032E2" w:rsidP="009032E2">
      <w:pPr>
        <w:pStyle w:val="BodyA"/>
        <w:jc w:val="center"/>
        <w:rPr>
          <w:rFonts w:ascii="Arial" w:hAnsi="Arial" w:cs="Arial"/>
          <w:sz w:val="22"/>
          <w:szCs w:val="22"/>
          <w:lang w:val="en-IE"/>
        </w:rPr>
      </w:pPr>
    </w:p>
    <w:p w14:paraId="45C96D4F" w14:textId="76813296" w:rsidR="009032E2" w:rsidRDefault="009032E2" w:rsidP="009032E2">
      <w:pPr>
        <w:pStyle w:val="BodyA"/>
        <w:jc w:val="center"/>
        <w:rPr>
          <w:rFonts w:ascii="Arial" w:hAnsi="Arial" w:cs="Arial"/>
          <w:sz w:val="22"/>
          <w:szCs w:val="22"/>
          <w:shd w:val="pct15" w:color="auto" w:fill="FFFFFF"/>
          <w:lang w:val="en-IE"/>
        </w:rPr>
      </w:pPr>
    </w:p>
    <w:p w14:paraId="4C00145D"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Your Input: </w:t>
      </w:r>
    </w:p>
    <w:p w14:paraId="3733EAA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1. [a] Do you think the app could be useful for you as a primary teacher? </w:t>
      </w:r>
    </w:p>
    <w:p w14:paraId="42B0E3DC"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b] Would students use it? </w:t>
      </w:r>
    </w:p>
    <w:p w14:paraId="135E9240" w14:textId="5DBD4FF2"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It could be extremely useful and could benefit students. Students love online interactive apps, this wouldn’t seem like work to them. </w:t>
      </w:r>
    </w:p>
    <w:p w14:paraId="19E96B88"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35671428" w14:textId="77777777"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2. Do you think there are any problems with the idea and if so what do you think could be done to correct them? </w:t>
      </w:r>
    </w:p>
    <w:p w14:paraId="6182EA5B" w14:textId="7C49CC35"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Not every child in the class will be provided with an iPad at all times to use the app. If each class in the school were to use the app every day, there wouldn’t be resources for them to use it. However, it could be an excellent resource in SEN for learning support or resource teachers. </w:t>
      </w:r>
    </w:p>
    <w:p w14:paraId="32A4A27B"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4A629688" w14:textId="4335C35C"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3. Do you know of any resources (websites, books or both) that I could look into to access the curriculum for primary school </w:t>
      </w:r>
      <w:proofErr w:type="spellStart"/>
      <w:r w:rsidRPr="009032E2">
        <w:rPr>
          <w:rFonts w:ascii="Minion Pro" w:hAnsi="Minion Pro"/>
          <w:color w:val="auto"/>
          <w:sz w:val="22"/>
          <w:szCs w:val="22"/>
        </w:rPr>
        <w:t>maths</w:t>
      </w:r>
      <w:proofErr w:type="spellEnd"/>
      <w:r w:rsidRPr="009032E2">
        <w:rPr>
          <w:rFonts w:ascii="Minion Pro" w:hAnsi="Minion Pro"/>
          <w:color w:val="auto"/>
          <w:sz w:val="22"/>
          <w:szCs w:val="22"/>
        </w:rPr>
        <w:t>?</w:t>
      </w:r>
    </w:p>
    <w:p w14:paraId="4602CC40" w14:textId="0F7D062D"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color w:val="auto"/>
          <w:sz w:val="22"/>
          <w:szCs w:val="22"/>
        </w:rPr>
        <w:t xml:space="preserve"> </w:t>
      </w:r>
      <w:r w:rsidRPr="009032E2">
        <w:rPr>
          <w:rFonts w:ascii="Minion Pro" w:hAnsi="Minion Pro"/>
          <w:b/>
          <w:bCs/>
          <w:color w:val="auto"/>
          <w:sz w:val="22"/>
          <w:szCs w:val="22"/>
        </w:rPr>
        <w:t xml:space="preserve">NCCA Mathematics curriculum online, </w:t>
      </w:r>
      <w:proofErr w:type="spellStart"/>
      <w:r w:rsidRPr="009032E2">
        <w:rPr>
          <w:rFonts w:ascii="Minion Pro" w:hAnsi="Minion Pro"/>
          <w:b/>
          <w:bCs/>
          <w:color w:val="auto"/>
          <w:sz w:val="22"/>
          <w:szCs w:val="22"/>
        </w:rPr>
        <w:t>NRich</w:t>
      </w:r>
      <w:proofErr w:type="spellEnd"/>
      <w:r w:rsidRPr="009032E2">
        <w:rPr>
          <w:rFonts w:ascii="Minion Pro" w:hAnsi="Minion Pro"/>
          <w:b/>
          <w:bCs/>
          <w:color w:val="auto"/>
          <w:sz w:val="22"/>
          <w:szCs w:val="22"/>
        </w:rPr>
        <w:t xml:space="preserve">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online, Mental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combine all curriculum strands to make quizzes). </w:t>
      </w:r>
    </w:p>
    <w:p w14:paraId="0313854F"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0DA70B82"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4. What form of device are primary school students most comfortable with? (</w:t>
      </w:r>
      <w:proofErr w:type="spellStart"/>
      <w:r w:rsidRPr="009032E2">
        <w:rPr>
          <w:rFonts w:ascii="Minion Pro" w:hAnsi="Minion Pro"/>
          <w:color w:val="auto"/>
          <w:sz w:val="22"/>
          <w:szCs w:val="22"/>
        </w:rPr>
        <w:t>e.g</w:t>
      </w:r>
      <w:proofErr w:type="spellEnd"/>
      <w:r w:rsidRPr="009032E2">
        <w:rPr>
          <w:rFonts w:ascii="Minion Pro" w:hAnsi="Minion Pro"/>
          <w:color w:val="auto"/>
          <w:sz w:val="22"/>
          <w:szCs w:val="22"/>
        </w:rPr>
        <w:t xml:space="preserve"> Desktop Computer, Laptop, iPad/Tablet, mobile phone) </w:t>
      </w:r>
    </w:p>
    <w:p w14:paraId="253AA7D1" w14:textId="005BF921" w:rsidR="009032E2" w:rsidRPr="009032E2" w:rsidRDefault="009032E2" w:rsidP="009032E2">
      <w:pPr>
        <w:pStyle w:val="BodyA"/>
        <w:shd w:val="clear" w:color="auto" w:fill="E7E6E6" w:themeFill="background2"/>
        <w:rPr>
          <w:rFonts w:ascii="Minion Pro" w:hAnsi="Minion Pro"/>
          <w:b/>
          <w:bCs/>
          <w:color w:val="auto"/>
          <w:sz w:val="22"/>
          <w:szCs w:val="22"/>
        </w:rPr>
      </w:pPr>
      <w:proofErr w:type="spellStart"/>
      <w:r w:rsidRPr="009032E2">
        <w:rPr>
          <w:rFonts w:ascii="Minion Pro" w:hAnsi="Minion Pro"/>
          <w:b/>
          <w:bCs/>
          <w:color w:val="auto"/>
          <w:sz w:val="22"/>
          <w:szCs w:val="22"/>
        </w:rPr>
        <w:t>IPads</w:t>
      </w:r>
      <w:proofErr w:type="spellEnd"/>
      <w:r w:rsidRPr="009032E2">
        <w:rPr>
          <w:rFonts w:ascii="Minion Pro" w:hAnsi="Minion Pro"/>
          <w:b/>
          <w:bCs/>
          <w:color w:val="auto"/>
          <w:sz w:val="22"/>
          <w:szCs w:val="22"/>
        </w:rPr>
        <w:t xml:space="preserve"> are usually available in most schools, there are usually a set of laptops in schools. However, there won’t be enough to provide every child with one. </w:t>
      </w:r>
    </w:p>
    <w:p w14:paraId="2951D5FD"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C055E5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5. Off the top of your head do you think there is any other kind of minigame-</w:t>
      </w:r>
      <w:proofErr w:type="spellStart"/>
      <w:r w:rsidRPr="009032E2">
        <w:rPr>
          <w:rFonts w:ascii="Minion Pro" w:hAnsi="Minion Pro"/>
          <w:color w:val="auto"/>
          <w:sz w:val="22"/>
          <w:szCs w:val="22"/>
        </w:rPr>
        <w:t>esque</w:t>
      </w:r>
      <w:proofErr w:type="spellEnd"/>
      <w:r w:rsidRPr="009032E2">
        <w:rPr>
          <w:rFonts w:ascii="Minion Pro" w:hAnsi="Minion Pro"/>
          <w:color w:val="auto"/>
          <w:sz w:val="22"/>
          <w:szCs w:val="22"/>
        </w:rPr>
        <w:t xml:space="preserve"> questions that would be helpful (and hopefully fun) to engage students more with the app? </w:t>
      </w:r>
    </w:p>
    <w:p w14:paraId="4B755247" w14:textId="5D032092" w:rsidR="009032E2" w:rsidRPr="009032E2" w:rsidRDefault="009032E2" w:rsidP="009032E2">
      <w:pPr>
        <w:pStyle w:val="BodyA"/>
        <w:shd w:val="clear" w:color="auto" w:fill="E7E6E6" w:themeFill="background2"/>
        <w:rPr>
          <w:rFonts w:ascii="Minion Pro" w:hAnsi="Minion Pro"/>
          <w:b/>
          <w:bCs/>
          <w:color w:val="auto"/>
          <w:sz w:val="22"/>
          <w:szCs w:val="22"/>
        </w:rPr>
      </w:pPr>
      <w:proofErr w:type="spellStart"/>
      <w:r w:rsidRPr="009032E2">
        <w:rPr>
          <w:rFonts w:ascii="Minion Pro" w:hAnsi="Minion Pro"/>
          <w:b/>
          <w:bCs/>
          <w:color w:val="auto"/>
          <w:sz w:val="22"/>
          <w:szCs w:val="22"/>
        </w:rPr>
        <w:t>NRich</w:t>
      </w:r>
      <w:proofErr w:type="spellEnd"/>
      <w:r w:rsidRPr="009032E2">
        <w:rPr>
          <w:rFonts w:ascii="Minion Pro" w:hAnsi="Minion Pro"/>
          <w:b/>
          <w:bCs/>
          <w:color w:val="auto"/>
          <w:sz w:val="22"/>
          <w:szCs w:val="22"/>
        </w:rPr>
        <w:t xml:space="preserve">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have brilliant problem solving questions that I use to introduce my lessons and recap on a topic. NZ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can be useful too. </w:t>
      </w:r>
    </w:p>
    <w:p w14:paraId="780E589A"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18100A8"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6. [a] Do you think having a section of the app dedicated to times tables would be worthwhile creating? </w:t>
      </w:r>
    </w:p>
    <w:p w14:paraId="22BEE5C7"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b] Is there anything else in the same vein as this idea that you think could be essential to have in the app?</w:t>
      </w:r>
    </w:p>
    <w:p w14:paraId="7DDC21C1" w14:textId="580068BC"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 Yes, this could work well. </w:t>
      </w:r>
    </w:p>
    <w:p w14:paraId="271E7F25"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EBA2DCB"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lastRenderedPageBreak/>
        <w:t xml:space="preserve">7. Is there a specific age the app should NOT be aimed at (junior, senior, 1 </w:t>
      </w:r>
      <w:proofErr w:type="spellStart"/>
      <w:r w:rsidRPr="009032E2">
        <w:rPr>
          <w:rFonts w:ascii="Minion Pro" w:hAnsi="Minion Pro"/>
          <w:color w:val="auto"/>
          <w:sz w:val="22"/>
          <w:szCs w:val="22"/>
        </w:rPr>
        <w:t>st</w:t>
      </w:r>
      <w:proofErr w:type="spellEnd"/>
      <w:r w:rsidRPr="009032E2">
        <w:rPr>
          <w:rFonts w:ascii="Minion Pro" w:hAnsi="Minion Pro"/>
          <w:color w:val="auto"/>
          <w:sz w:val="22"/>
          <w:szCs w:val="22"/>
        </w:rPr>
        <w:t xml:space="preserve"> class)? Is there any point in targeting students this young? </w:t>
      </w:r>
    </w:p>
    <w:p w14:paraId="4DCA434B" w14:textId="77777777"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Yes definitely, they learn so much from a young age and early ed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education is such a huge aspect to their school day. It would be important to note what they are learning in </w:t>
      </w:r>
      <w:proofErr w:type="spellStart"/>
      <w:r w:rsidRPr="009032E2">
        <w:rPr>
          <w:rFonts w:ascii="Minion Pro" w:hAnsi="Minion Pro"/>
          <w:b/>
          <w:bCs/>
          <w:color w:val="auto"/>
          <w:sz w:val="22"/>
          <w:szCs w:val="22"/>
        </w:rPr>
        <w:t>maths</w:t>
      </w:r>
      <w:proofErr w:type="spellEnd"/>
      <w:r w:rsidRPr="009032E2">
        <w:rPr>
          <w:rFonts w:ascii="Minion Pro" w:hAnsi="Minion Pro"/>
          <w:b/>
          <w:bCs/>
          <w:color w:val="auto"/>
          <w:sz w:val="22"/>
          <w:szCs w:val="22"/>
        </w:rPr>
        <w:t xml:space="preserve"> at this age, e.g. they learn to number 5 in junior infants and 10 in senior infants, they learn to understand that the numbers come after each other and each number has a value, this could be a huge part to the app. Younger children would react best to online games and it might be worth your while looking at Bee Bots, which are used in junior classes to teach directions. </w:t>
      </w:r>
    </w:p>
    <w:p w14:paraId="68668BD9"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1927FC1D"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8. Do you have any suggestions for the name of this app? </w:t>
      </w:r>
    </w:p>
    <w:p w14:paraId="460F27DE"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CE95994" w14:textId="77777777"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9. Can you think of any ideas that would keep the students more engaged in the app? </w:t>
      </w:r>
    </w:p>
    <w:p w14:paraId="1E52AE98" w14:textId="0094861B" w:rsidR="009032E2" w:rsidRPr="009032E2" w:rsidRDefault="009032E2" w:rsidP="009032E2">
      <w:pPr>
        <w:pStyle w:val="BodyA"/>
        <w:shd w:val="clear" w:color="auto" w:fill="E7E6E6" w:themeFill="background2"/>
        <w:rPr>
          <w:rFonts w:ascii="Minion Pro" w:hAnsi="Minion Pro"/>
          <w:b/>
          <w:bCs/>
          <w:color w:val="auto"/>
          <w:sz w:val="22"/>
          <w:szCs w:val="22"/>
        </w:rPr>
      </w:pPr>
      <w:r w:rsidRPr="009032E2">
        <w:rPr>
          <w:rFonts w:ascii="Minion Pro" w:hAnsi="Minion Pro"/>
          <w:b/>
          <w:bCs/>
          <w:color w:val="auto"/>
          <w:sz w:val="22"/>
          <w:szCs w:val="22"/>
        </w:rPr>
        <w:t xml:space="preserve">Setting timers, keeping them on task and feeling that they are achieving something. Giving points or positive reinforcements when they achieve a goal. </w:t>
      </w:r>
    </w:p>
    <w:p w14:paraId="6708C884"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685BD833" w14:textId="77777777" w:rsidR="009032E2" w:rsidRP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 xml:space="preserve">10. Are there any common difficulties students have with </w:t>
      </w:r>
      <w:proofErr w:type="spellStart"/>
      <w:r w:rsidRPr="009032E2">
        <w:rPr>
          <w:rFonts w:ascii="Minion Pro" w:hAnsi="Minion Pro"/>
          <w:color w:val="auto"/>
          <w:sz w:val="22"/>
          <w:szCs w:val="22"/>
        </w:rPr>
        <w:t>maths</w:t>
      </w:r>
      <w:proofErr w:type="spellEnd"/>
      <w:r w:rsidRPr="009032E2">
        <w:rPr>
          <w:rFonts w:ascii="Minion Pro" w:hAnsi="Minion Pro"/>
          <w:color w:val="auto"/>
          <w:sz w:val="22"/>
          <w:szCs w:val="22"/>
        </w:rPr>
        <w:t xml:space="preserve"> that I could address with the app? </w:t>
      </w:r>
    </w:p>
    <w:p w14:paraId="65B80495"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6646FF8C" w14:textId="77777777" w:rsidR="009032E2" w:rsidRPr="009032E2" w:rsidRDefault="009032E2" w:rsidP="009032E2">
      <w:pPr>
        <w:pStyle w:val="BodyA"/>
        <w:shd w:val="clear" w:color="auto" w:fill="E7E6E6" w:themeFill="background2"/>
        <w:rPr>
          <w:rFonts w:ascii="Minion Pro" w:hAnsi="Minion Pro"/>
          <w:color w:val="auto"/>
          <w:sz w:val="22"/>
          <w:szCs w:val="22"/>
        </w:rPr>
      </w:pPr>
    </w:p>
    <w:p w14:paraId="557EA717" w14:textId="0D10D1F6" w:rsidR="009032E2" w:rsidRDefault="009032E2" w:rsidP="009032E2">
      <w:pPr>
        <w:pStyle w:val="BodyA"/>
        <w:shd w:val="clear" w:color="auto" w:fill="E7E6E6" w:themeFill="background2"/>
        <w:rPr>
          <w:rFonts w:ascii="Minion Pro" w:hAnsi="Minion Pro"/>
          <w:color w:val="auto"/>
          <w:sz w:val="22"/>
          <w:szCs w:val="22"/>
        </w:rPr>
      </w:pPr>
      <w:r w:rsidRPr="009032E2">
        <w:rPr>
          <w:rFonts w:ascii="Minion Pro" w:hAnsi="Minion Pro"/>
          <w:color w:val="auto"/>
          <w:sz w:val="22"/>
          <w:szCs w:val="22"/>
        </w:rPr>
        <w:t>Other Suggestions &amp; Additional Feedback:</w:t>
      </w:r>
    </w:p>
    <w:p w14:paraId="59537B4B" w14:textId="77777777" w:rsidR="009032E2" w:rsidRDefault="009032E2" w:rsidP="009032E2">
      <w:pPr>
        <w:pStyle w:val="BodyA"/>
        <w:shd w:val="clear" w:color="auto" w:fill="E7E6E6" w:themeFill="background2"/>
        <w:rPr>
          <w:rFonts w:ascii="Minion Pro" w:hAnsi="Minion Pro"/>
          <w:color w:val="auto"/>
          <w:sz w:val="22"/>
          <w:szCs w:val="22"/>
        </w:rPr>
      </w:pPr>
    </w:p>
    <w:p w14:paraId="01AA5E57" w14:textId="3E0FAD28" w:rsidR="009032E2" w:rsidRDefault="009032E2" w:rsidP="009032E2">
      <w:pPr>
        <w:pStyle w:val="BodyA"/>
        <w:jc w:val="center"/>
        <w:rPr>
          <w:rFonts w:ascii="Minion Pro" w:hAnsi="Minion Pro" w:cs="Arial"/>
          <w:color w:val="auto"/>
          <w:sz w:val="22"/>
          <w:szCs w:val="22"/>
          <w:lang w:val="en-IE"/>
        </w:rPr>
      </w:pPr>
      <w:r>
        <w:rPr>
          <w:rFonts w:ascii="Minion Pro" w:hAnsi="Minion Pro" w:cs="Arial"/>
          <w:color w:val="auto"/>
          <w:sz w:val="22"/>
          <w:szCs w:val="22"/>
          <w:lang w:val="en-IE"/>
        </w:rPr>
        <w:t>Appendix 3: Teacher Questionnaire Response 2</w:t>
      </w:r>
    </w:p>
    <w:p w14:paraId="7EFA5EC8" w14:textId="77777777" w:rsidR="009032E2" w:rsidRDefault="009032E2" w:rsidP="009032E2">
      <w:pPr>
        <w:pStyle w:val="BodyA"/>
        <w:jc w:val="center"/>
        <w:rPr>
          <w:rFonts w:ascii="Minion Pro" w:hAnsi="Minion Pro" w:cs="Arial"/>
          <w:color w:val="auto"/>
          <w:sz w:val="22"/>
          <w:szCs w:val="22"/>
          <w:lang w:val="en-IE"/>
        </w:rPr>
      </w:pPr>
    </w:p>
    <w:p w14:paraId="16B95B93" w14:textId="76F2BB5D" w:rsidR="009032E2" w:rsidRDefault="009032E2" w:rsidP="009032E2">
      <w:pPr>
        <w:pStyle w:val="BodyA"/>
        <w:rPr>
          <w:rFonts w:ascii="Minion Pro" w:hAnsi="Minion Pro" w:cs="Arial"/>
          <w:color w:val="auto"/>
          <w:sz w:val="22"/>
          <w:szCs w:val="22"/>
          <w:lang w:val="en-IE"/>
        </w:rPr>
      </w:pPr>
      <w:r>
        <w:rPr>
          <w:rFonts w:ascii="Minion Pro" w:hAnsi="Minion Pro" w:cs="Arial"/>
          <w:color w:val="auto"/>
          <w:sz w:val="22"/>
          <w:szCs w:val="22"/>
          <w:lang w:val="en-IE"/>
        </w:rPr>
        <w:t xml:space="preserve"> </w:t>
      </w:r>
    </w:p>
    <w:p w14:paraId="50851A77" w14:textId="77777777" w:rsidR="009032E2" w:rsidRPr="002F42C7" w:rsidRDefault="009032E2" w:rsidP="002F42C7">
      <w:pPr>
        <w:shd w:val="clear" w:color="auto" w:fill="E7E6E6" w:themeFill="background2"/>
        <w:rPr>
          <w:rFonts w:asciiTheme="minorHAnsi" w:hAnsiTheme="minorHAnsi"/>
          <w:b/>
          <w:bCs/>
        </w:rPr>
      </w:pPr>
      <w:r w:rsidRPr="002F42C7">
        <w:rPr>
          <w:b/>
          <w:bCs/>
        </w:rPr>
        <w:t>Your Input:</w:t>
      </w:r>
    </w:p>
    <w:p w14:paraId="1D5514DC" w14:textId="1C115C62" w:rsidR="009032E2" w:rsidRPr="002F42C7" w:rsidRDefault="002F42C7" w:rsidP="002F42C7">
      <w:pPr>
        <w:shd w:val="clear" w:color="auto" w:fill="E7E6E6" w:themeFill="background2"/>
        <w:spacing w:line="256" w:lineRule="auto"/>
      </w:pPr>
      <w:r>
        <w:t xml:space="preserve">1) </w:t>
      </w:r>
      <w:r w:rsidR="009032E2" w:rsidRPr="002F42C7">
        <w:t>[a] Do you think the app could be useful for you as a primary teacher?</w:t>
      </w:r>
      <w:r w:rsidR="009032E2" w:rsidRPr="002F42C7">
        <w:br/>
        <w:t>[b] Would students use it?</w:t>
      </w:r>
    </w:p>
    <w:p w14:paraId="640DF64A" w14:textId="77777777" w:rsidR="009032E2" w:rsidRPr="002F42C7" w:rsidRDefault="009032E2" w:rsidP="002F42C7">
      <w:pPr>
        <w:shd w:val="clear" w:color="auto" w:fill="E7E6E6" w:themeFill="background2"/>
        <w:spacing w:line="256" w:lineRule="auto"/>
        <w:rPr>
          <w:b/>
          <w:bCs/>
        </w:rPr>
      </w:pPr>
      <w:r w:rsidRPr="002F42C7">
        <w:rPr>
          <w:b/>
          <w:bCs/>
        </w:rPr>
        <w:t xml:space="preserve">I do believe that the app could be useful for a primary teacher. Especially for children who finish work quickly it would allow them to have an add on activity to push themselves further in their learning. </w:t>
      </w:r>
    </w:p>
    <w:p w14:paraId="06AE61D5" w14:textId="77777777" w:rsidR="009032E2" w:rsidRPr="002F42C7" w:rsidRDefault="009032E2" w:rsidP="002F42C7">
      <w:pPr>
        <w:shd w:val="clear" w:color="auto" w:fill="E7E6E6" w:themeFill="background2"/>
        <w:spacing w:line="256" w:lineRule="auto"/>
        <w:rPr>
          <w:b/>
          <w:bCs/>
        </w:rPr>
      </w:pPr>
      <w:r w:rsidRPr="002F42C7">
        <w:rPr>
          <w:b/>
          <w:bCs/>
        </w:rPr>
        <w:t xml:space="preserve">I think students would use it. It would be something different and new for them which makes it exciting. </w:t>
      </w:r>
    </w:p>
    <w:p w14:paraId="6AEBDFE6" w14:textId="77777777" w:rsidR="009032E2" w:rsidRPr="002F42C7" w:rsidRDefault="009032E2" w:rsidP="002F42C7">
      <w:pPr>
        <w:shd w:val="clear" w:color="auto" w:fill="E7E6E6" w:themeFill="background2"/>
      </w:pPr>
    </w:p>
    <w:p w14:paraId="75F96B3E" w14:textId="77DA0765" w:rsidR="009032E2" w:rsidRPr="002F42C7" w:rsidRDefault="002F42C7" w:rsidP="002F42C7">
      <w:pPr>
        <w:shd w:val="clear" w:color="auto" w:fill="E7E6E6" w:themeFill="background2"/>
        <w:spacing w:line="256" w:lineRule="auto"/>
      </w:pPr>
      <w:r>
        <w:t xml:space="preserve">2) </w:t>
      </w:r>
      <w:r w:rsidR="009032E2" w:rsidRPr="002F42C7">
        <w:t>Do you think there are any problems with the idea and if so what do you think could be done to correct them?</w:t>
      </w:r>
    </w:p>
    <w:p w14:paraId="7C9430EA" w14:textId="77777777" w:rsidR="009032E2" w:rsidRPr="002F42C7" w:rsidRDefault="009032E2" w:rsidP="002F42C7">
      <w:pPr>
        <w:shd w:val="clear" w:color="auto" w:fill="E7E6E6" w:themeFill="background2"/>
        <w:rPr>
          <w:b/>
          <w:bCs/>
        </w:rPr>
      </w:pPr>
      <w:r w:rsidRPr="002F42C7">
        <w:rPr>
          <w:b/>
          <w:bCs/>
        </w:rPr>
        <w:t xml:space="preserve">I think that creating an app like this there would be a lot of concern from parents in regard to how the children are learning and monitoring their work on the app. </w:t>
      </w:r>
    </w:p>
    <w:p w14:paraId="5C2589E7" w14:textId="77777777" w:rsidR="009032E2" w:rsidRPr="002F42C7" w:rsidRDefault="009032E2" w:rsidP="002F42C7">
      <w:pPr>
        <w:shd w:val="clear" w:color="auto" w:fill="E7E6E6" w:themeFill="background2"/>
      </w:pPr>
    </w:p>
    <w:p w14:paraId="3AD7A220" w14:textId="77777777" w:rsidR="002F42C7" w:rsidRDefault="002F42C7" w:rsidP="002F42C7">
      <w:pPr>
        <w:shd w:val="clear" w:color="auto" w:fill="E7E6E6" w:themeFill="background2"/>
        <w:spacing w:line="256" w:lineRule="auto"/>
      </w:pPr>
      <w:r>
        <w:t xml:space="preserve">3) </w:t>
      </w:r>
      <w:r w:rsidR="009032E2" w:rsidRPr="002F42C7">
        <w:t>Do you know of any resources (websites, books or both) that I could look into to access the curriculum for primary school maths?</w:t>
      </w:r>
    </w:p>
    <w:p w14:paraId="4CE0B976" w14:textId="0EC51C34" w:rsidR="009032E2" w:rsidRPr="002F42C7" w:rsidRDefault="009032E2" w:rsidP="002F42C7">
      <w:pPr>
        <w:shd w:val="clear" w:color="auto" w:fill="E7E6E6" w:themeFill="background2"/>
        <w:spacing w:line="256" w:lineRule="auto"/>
        <w:rPr>
          <w:b/>
          <w:bCs/>
        </w:rPr>
      </w:pPr>
      <w:r w:rsidRPr="002F42C7">
        <w:rPr>
          <w:b/>
          <w:bCs/>
        </w:rPr>
        <w:t xml:space="preserve">Curriculum online </w:t>
      </w:r>
    </w:p>
    <w:p w14:paraId="6437B311" w14:textId="77777777" w:rsidR="009032E2" w:rsidRPr="002F42C7" w:rsidRDefault="009032E2" w:rsidP="002F42C7">
      <w:pPr>
        <w:shd w:val="clear" w:color="auto" w:fill="E7E6E6" w:themeFill="background2"/>
        <w:rPr>
          <w:b/>
          <w:bCs/>
        </w:rPr>
      </w:pPr>
      <w:r w:rsidRPr="002F42C7">
        <w:rPr>
          <w:b/>
          <w:bCs/>
        </w:rPr>
        <w:t xml:space="preserve">Haylock maths for primary teachers </w:t>
      </w:r>
    </w:p>
    <w:p w14:paraId="47DD6CCA" w14:textId="77777777" w:rsidR="009032E2" w:rsidRPr="002F42C7" w:rsidRDefault="009032E2" w:rsidP="002F42C7">
      <w:pPr>
        <w:shd w:val="clear" w:color="auto" w:fill="E7E6E6" w:themeFill="background2"/>
        <w:rPr>
          <w:b/>
          <w:bCs/>
        </w:rPr>
      </w:pPr>
      <w:proofErr w:type="spellStart"/>
      <w:r w:rsidRPr="002F42C7">
        <w:rPr>
          <w:b/>
          <w:bCs/>
        </w:rPr>
        <w:lastRenderedPageBreak/>
        <w:t>Folens</w:t>
      </w:r>
      <w:proofErr w:type="spellEnd"/>
      <w:r w:rsidRPr="002F42C7">
        <w:rPr>
          <w:b/>
          <w:bCs/>
        </w:rPr>
        <w:t xml:space="preserve"> online (access to planet maths </w:t>
      </w:r>
      <w:proofErr w:type="spellStart"/>
      <w:r w:rsidRPr="002F42C7">
        <w:rPr>
          <w:b/>
          <w:bCs/>
        </w:rPr>
        <w:t>ebook</w:t>
      </w:r>
      <w:proofErr w:type="spellEnd"/>
      <w:r w:rsidRPr="002F42C7">
        <w:rPr>
          <w:b/>
          <w:bCs/>
        </w:rPr>
        <w:t>&amp; resources)</w:t>
      </w:r>
    </w:p>
    <w:p w14:paraId="14A36484" w14:textId="77777777" w:rsidR="009032E2" w:rsidRPr="002F42C7" w:rsidRDefault="009032E2" w:rsidP="002F42C7">
      <w:pPr>
        <w:shd w:val="clear" w:color="auto" w:fill="E7E6E6" w:themeFill="background2"/>
      </w:pPr>
    </w:p>
    <w:p w14:paraId="5B53DB57" w14:textId="1C3FB778" w:rsidR="009032E2" w:rsidRPr="002F42C7" w:rsidRDefault="002F42C7" w:rsidP="002F42C7">
      <w:pPr>
        <w:shd w:val="clear" w:color="auto" w:fill="E7E6E6" w:themeFill="background2"/>
        <w:spacing w:line="256" w:lineRule="auto"/>
      </w:pPr>
      <w:r>
        <w:t xml:space="preserve">4) </w:t>
      </w:r>
      <w:r w:rsidR="009032E2" w:rsidRPr="002F42C7">
        <w:t>What form of device are primary school students most comfortable with? (</w:t>
      </w:r>
      <w:proofErr w:type="spellStart"/>
      <w:r w:rsidR="009032E2" w:rsidRPr="002F42C7">
        <w:t>e.g</w:t>
      </w:r>
      <w:proofErr w:type="spellEnd"/>
      <w:r w:rsidR="009032E2" w:rsidRPr="002F42C7">
        <w:t xml:space="preserve"> Desktop Computer, Laptop, iPad/Tablet, mobile phone)</w:t>
      </w:r>
    </w:p>
    <w:p w14:paraId="519464DB" w14:textId="03BD4AE6" w:rsidR="009032E2" w:rsidRDefault="009032E2" w:rsidP="002F42C7">
      <w:pPr>
        <w:shd w:val="clear" w:color="auto" w:fill="E7E6E6" w:themeFill="background2"/>
        <w:rPr>
          <w:b/>
          <w:bCs/>
        </w:rPr>
      </w:pPr>
      <w:proofErr w:type="spellStart"/>
      <w:r w:rsidRPr="002F42C7">
        <w:rPr>
          <w:b/>
          <w:bCs/>
        </w:rPr>
        <w:t>Ipad</w:t>
      </w:r>
      <w:proofErr w:type="spellEnd"/>
      <w:r w:rsidRPr="002F42C7">
        <w:rPr>
          <w:b/>
          <w:bCs/>
        </w:rPr>
        <w:t xml:space="preserve">/tablet or phone </w:t>
      </w:r>
    </w:p>
    <w:p w14:paraId="0FEEFE59" w14:textId="77777777" w:rsidR="002F42C7" w:rsidRPr="002F42C7" w:rsidRDefault="002F42C7" w:rsidP="002F42C7">
      <w:pPr>
        <w:shd w:val="clear" w:color="auto" w:fill="E7E6E6" w:themeFill="background2"/>
        <w:rPr>
          <w:b/>
          <w:bCs/>
        </w:rPr>
      </w:pPr>
    </w:p>
    <w:p w14:paraId="44EE08FD" w14:textId="5055E775" w:rsidR="009032E2" w:rsidRPr="002F42C7" w:rsidRDefault="002F42C7" w:rsidP="002F42C7">
      <w:pPr>
        <w:shd w:val="clear" w:color="auto" w:fill="E7E6E6" w:themeFill="background2"/>
        <w:spacing w:line="256" w:lineRule="auto"/>
      </w:pPr>
      <w:r>
        <w:t xml:space="preserve">5) </w:t>
      </w:r>
      <w:r w:rsidR="009032E2" w:rsidRPr="002F42C7">
        <w:t>Off the top of your head do you think there is any other kind of minigame-</w:t>
      </w:r>
      <w:proofErr w:type="spellStart"/>
      <w:r w:rsidR="009032E2" w:rsidRPr="002F42C7">
        <w:t>esque</w:t>
      </w:r>
      <w:proofErr w:type="spellEnd"/>
      <w:r w:rsidR="009032E2" w:rsidRPr="002F42C7">
        <w:t xml:space="preserve"> questions that would be helpful (and hopefully fun) to engage students more with the app? </w:t>
      </w:r>
    </w:p>
    <w:p w14:paraId="0D9502A0" w14:textId="55470735" w:rsidR="009032E2" w:rsidRPr="002F42C7" w:rsidRDefault="009032E2" w:rsidP="002F42C7">
      <w:pPr>
        <w:shd w:val="clear" w:color="auto" w:fill="E7E6E6" w:themeFill="background2"/>
        <w:rPr>
          <w:b/>
          <w:bCs/>
        </w:rPr>
      </w:pPr>
      <w:r w:rsidRPr="002F42C7">
        <w:rPr>
          <w:b/>
          <w:bCs/>
        </w:rPr>
        <w:t xml:space="preserve">Using pictures, odd one out games, matching games, students will get bored if similar sums are constantly appearing in front of them. </w:t>
      </w:r>
    </w:p>
    <w:p w14:paraId="28926A13" w14:textId="77777777" w:rsidR="009032E2" w:rsidRPr="002F42C7" w:rsidRDefault="009032E2" w:rsidP="002F42C7">
      <w:pPr>
        <w:shd w:val="clear" w:color="auto" w:fill="E7E6E6" w:themeFill="background2"/>
      </w:pPr>
    </w:p>
    <w:p w14:paraId="13FC2C5A" w14:textId="5D99B145" w:rsidR="009032E2" w:rsidRPr="002F42C7" w:rsidRDefault="002F42C7" w:rsidP="002F42C7">
      <w:pPr>
        <w:shd w:val="clear" w:color="auto" w:fill="E7E6E6" w:themeFill="background2"/>
        <w:spacing w:line="256" w:lineRule="auto"/>
      </w:pPr>
      <w:r>
        <w:t xml:space="preserve">6) </w:t>
      </w:r>
      <w:r w:rsidR="009032E2" w:rsidRPr="002F42C7">
        <w:t>[a] Do you think having a section of the app dedicated to times tables would be worthwhile creating?</w:t>
      </w:r>
      <w:r w:rsidR="009032E2" w:rsidRPr="002F42C7">
        <w:br/>
        <w:t>[b] Is there anything else in the same vein as this idea that you think could be essential to have in the app?</w:t>
      </w:r>
    </w:p>
    <w:p w14:paraId="32859C9A" w14:textId="43E79BF1" w:rsidR="009032E2" w:rsidRPr="002F42C7" w:rsidRDefault="009032E2" w:rsidP="002F42C7">
      <w:pPr>
        <w:shd w:val="clear" w:color="auto" w:fill="E7E6E6" w:themeFill="background2"/>
        <w:rPr>
          <w:b/>
          <w:bCs/>
        </w:rPr>
      </w:pPr>
      <w:r w:rsidRPr="002F42C7">
        <w:rPr>
          <w:b/>
          <w:bCs/>
        </w:rPr>
        <w:t>Yes I believe it would be helpful, especially if they could time themselves answering and try and beat their original time, I think breaking down the curriculum into different sections would be helpful as it would give the children a chance to master each of the curriculum skills required.</w:t>
      </w:r>
    </w:p>
    <w:p w14:paraId="4AD5967D" w14:textId="77777777" w:rsidR="009032E2" w:rsidRPr="002F42C7" w:rsidRDefault="009032E2" w:rsidP="002F42C7">
      <w:pPr>
        <w:shd w:val="clear" w:color="auto" w:fill="E7E6E6" w:themeFill="background2"/>
      </w:pPr>
    </w:p>
    <w:p w14:paraId="7EFB0B61" w14:textId="228E148A" w:rsidR="009032E2" w:rsidRPr="002F42C7" w:rsidRDefault="002F42C7" w:rsidP="002F42C7">
      <w:pPr>
        <w:shd w:val="clear" w:color="auto" w:fill="E7E6E6" w:themeFill="background2"/>
        <w:spacing w:line="256" w:lineRule="auto"/>
      </w:pPr>
      <w:r>
        <w:t xml:space="preserve">7) </w:t>
      </w:r>
      <w:r w:rsidR="009032E2" w:rsidRPr="002F42C7">
        <w:t>Is there a specific age the app should NOT be aimed at (junior, senior, 1</w:t>
      </w:r>
      <w:r w:rsidR="009032E2" w:rsidRPr="002F42C7">
        <w:rPr>
          <w:vertAlign w:val="superscript"/>
        </w:rPr>
        <w:t>st</w:t>
      </w:r>
      <w:r w:rsidR="009032E2" w:rsidRPr="002F42C7">
        <w:t xml:space="preserve"> class)? Is there any point in targeting students this young?</w:t>
      </w:r>
    </w:p>
    <w:p w14:paraId="7FF07D7F" w14:textId="77777777" w:rsidR="009032E2" w:rsidRPr="002F42C7" w:rsidRDefault="009032E2" w:rsidP="002F42C7">
      <w:pPr>
        <w:shd w:val="clear" w:color="auto" w:fill="E7E6E6" w:themeFill="background2"/>
        <w:rPr>
          <w:b/>
          <w:bCs/>
        </w:rPr>
      </w:pPr>
      <w:r w:rsidRPr="002F42C7">
        <w:rPr>
          <w:b/>
          <w:bCs/>
        </w:rPr>
        <w:t xml:space="preserve">I believe that all the students would benefit, it would take a long time to teach them exactly how to use the app etc. </w:t>
      </w:r>
    </w:p>
    <w:p w14:paraId="6311102C" w14:textId="77777777" w:rsidR="009032E2" w:rsidRPr="002F42C7" w:rsidRDefault="009032E2" w:rsidP="002F42C7">
      <w:pPr>
        <w:shd w:val="clear" w:color="auto" w:fill="E7E6E6" w:themeFill="background2"/>
      </w:pPr>
    </w:p>
    <w:p w14:paraId="20A640DA" w14:textId="6FBB6A65" w:rsidR="009032E2" w:rsidRPr="002F42C7" w:rsidRDefault="002F42C7" w:rsidP="002F42C7">
      <w:pPr>
        <w:shd w:val="clear" w:color="auto" w:fill="E7E6E6" w:themeFill="background2"/>
        <w:spacing w:line="256" w:lineRule="auto"/>
      </w:pPr>
      <w:r>
        <w:t xml:space="preserve">8) </w:t>
      </w:r>
      <w:r w:rsidR="009032E2" w:rsidRPr="002F42C7">
        <w:t>Do you have any suggestions for the name of this app?</w:t>
      </w:r>
    </w:p>
    <w:p w14:paraId="58D0A1F6" w14:textId="77777777" w:rsidR="009032E2" w:rsidRPr="002F42C7" w:rsidRDefault="009032E2" w:rsidP="002F42C7">
      <w:pPr>
        <w:shd w:val="clear" w:color="auto" w:fill="E7E6E6" w:themeFill="background2"/>
      </w:pPr>
    </w:p>
    <w:p w14:paraId="56E24A16" w14:textId="77777777" w:rsidR="009032E2" w:rsidRPr="002F42C7" w:rsidRDefault="009032E2" w:rsidP="002F42C7">
      <w:pPr>
        <w:shd w:val="clear" w:color="auto" w:fill="E7E6E6" w:themeFill="background2"/>
        <w:rPr>
          <w:b/>
          <w:bCs/>
        </w:rPr>
      </w:pPr>
      <w:r w:rsidRPr="002F42C7">
        <w:rPr>
          <w:b/>
          <w:bCs/>
        </w:rPr>
        <w:t>Other Suggestions &amp; Additional Feedback:</w:t>
      </w:r>
    </w:p>
    <w:p w14:paraId="4241012A" w14:textId="2EABA3FC" w:rsidR="009032E2" w:rsidRDefault="009032E2" w:rsidP="002F42C7">
      <w:pPr>
        <w:shd w:val="clear" w:color="auto" w:fill="E7E6E6" w:themeFill="background2"/>
        <w:rPr>
          <w:bCs/>
        </w:rPr>
      </w:pPr>
      <w:r w:rsidRPr="002F42C7">
        <w:rPr>
          <w:bCs/>
        </w:rPr>
        <w:t xml:space="preserve">I think that it’s a really worthwhile app and it would help the teachers differentiate their lessons, different settings could give children the chance to catch up with fellow classmates if struggling and the chance for more able students to challenge themselves further. </w:t>
      </w:r>
    </w:p>
    <w:p w14:paraId="09BEC46E" w14:textId="77777777" w:rsidR="002F42C7" w:rsidRPr="002F42C7" w:rsidRDefault="002F42C7" w:rsidP="002F42C7">
      <w:pPr>
        <w:shd w:val="clear" w:color="auto" w:fill="E7E6E6" w:themeFill="background2"/>
        <w:rPr>
          <w:bCs/>
        </w:rPr>
      </w:pPr>
    </w:p>
    <w:p w14:paraId="590AE56E" w14:textId="5EA056ED" w:rsidR="009032E2" w:rsidRDefault="002F42C7" w:rsidP="002F42C7">
      <w:pPr>
        <w:pStyle w:val="BodyA"/>
        <w:jc w:val="center"/>
        <w:rPr>
          <w:rFonts w:ascii="Minion Pro" w:hAnsi="Minion Pro" w:cs="Arial"/>
          <w:color w:val="auto"/>
          <w:sz w:val="22"/>
          <w:szCs w:val="22"/>
          <w:lang w:val="en-IE"/>
        </w:rPr>
      </w:pPr>
      <w:r>
        <w:rPr>
          <w:rFonts w:ascii="Minion Pro" w:hAnsi="Minion Pro" w:cs="Arial"/>
          <w:color w:val="auto"/>
          <w:sz w:val="22"/>
          <w:szCs w:val="22"/>
          <w:lang w:val="en-IE"/>
        </w:rPr>
        <w:t>Appendix 3: Teacher Questionnaire Response 3</w:t>
      </w:r>
    </w:p>
    <w:p w14:paraId="48339D96" w14:textId="7F315503" w:rsidR="002F42C7" w:rsidRDefault="002F42C7" w:rsidP="002F42C7">
      <w:pPr>
        <w:pStyle w:val="BodyA"/>
        <w:jc w:val="center"/>
        <w:rPr>
          <w:rFonts w:ascii="Minion Pro" w:hAnsi="Minion Pro" w:cs="Arial"/>
          <w:color w:val="auto"/>
          <w:sz w:val="22"/>
          <w:szCs w:val="22"/>
          <w:lang w:val="en-IE"/>
        </w:rPr>
      </w:pPr>
    </w:p>
    <w:p w14:paraId="229745E8" w14:textId="2061ABD3" w:rsidR="002F42C7" w:rsidRDefault="002F42C7" w:rsidP="002F42C7">
      <w:pPr>
        <w:pStyle w:val="BodyA"/>
        <w:jc w:val="center"/>
        <w:rPr>
          <w:rFonts w:ascii="Minion Pro" w:hAnsi="Minion Pro" w:cs="Arial"/>
          <w:color w:val="auto"/>
          <w:sz w:val="22"/>
          <w:szCs w:val="22"/>
          <w:lang w:val="en-IE"/>
        </w:rPr>
      </w:pPr>
    </w:p>
    <w:p w14:paraId="0CA86D49" w14:textId="77777777" w:rsidR="002F42C7" w:rsidRPr="002F42C7" w:rsidRDefault="002F42C7" w:rsidP="002F42C7">
      <w:pPr>
        <w:shd w:val="clear" w:color="auto" w:fill="E7E6E6" w:themeFill="background2"/>
        <w:rPr>
          <w:rFonts w:asciiTheme="minorHAnsi" w:hAnsiTheme="minorHAnsi"/>
          <w:b/>
          <w:bCs/>
        </w:rPr>
      </w:pPr>
      <w:r w:rsidRPr="002F42C7">
        <w:rPr>
          <w:b/>
          <w:bCs/>
        </w:rPr>
        <w:t>Your Input:</w:t>
      </w:r>
    </w:p>
    <w:p w14:paraId="34755426" w14:textId="016B54D5" w:rsidR="002F42C7" w:rsidRPr="002F42C7" w:rsidRDefault="002F42C7" w:rsidP="002F42C7">
      <w:pPr>
        <w:shd w:val="clear" w:color="auto" w:fill="E7E6E6" w:themeFill="background2"/>
        <w:spacing w:line="256" w:lineRule="auto"/>
      </w:pPr>
      <w:r>
        <w:lastRenderedPageBreak/>
        <w:t xml:space="preserve">1) </w:t>
      </w:r>
      <w:r w:rsidRPr="002F42C7">
        <w:t xml:space="preserve">[a] Do you think the app could be useful for you as a primary teacher? </w:t>
      </w:r>
      <w:r w:rsidRPr="002F42C7">
        <w:rPr>
          <w:color w:val="FF0000"/>
        </w:rPr>
        <w:t xml:space="preserve">Yes </w:t>
      </w:r>
      <w:r w:rsidRPr="002F42C7">
        <w:br/>
        <w:t xml:space="preserve">[b] Would students use it? </w:t>
      </w:r>
      <w:r w:rsidRPr="002F42C7">
        <w:rPr>
          <w:color w:val="FF0000"/>
        </w:rPr>
        <w:t>Yes</w:t>
      </w:r>
    </w:p>
    <w:p w14:paraId="142A0C5A" w14:textId="46320A13" w:rsidR="002F42C7" w:rsidRPr="002F42C7" w:rsidRDefault="002F42C7" w:rsidP="002F42C7">
      <w:pPr>
        <w:shd w:val="clear" w:color="auto" w:fill="E7E6E6" w:themeFill="background2"/>
      </w:pPr>
      <w:r>
        <w:t xml:space="preserve"> </w:t>
      </w:r>
    </w:p>
    <w:p w14:paraId="2C28844E" w14:textId="7A45EC4E" w:rsidR="002F42C7" w:rsidRPr="002F42C7" w:rsidRDefault="002F42C7" w:rsidP="002F42C7">
      <w:pPr>
        <w:shd w:val="clear" w:color="auto" w:fill="E7E6E6" w:themeFill="background2"/>
        <w:spacing w:line="256" w:lineRule="auto"/>
      </w:pPr>
      <w:r>
        <w:t xml:space="preserve">2) </w:t>
      </w:r>
      <w:r w:rsidRPr="002F42C7">
        <w:t xml:space="preserve">Do you think there are any problems with the idea and if so what do you think could be done to correct them? </w:t>
      </w:r>
    </w:p>
    <w:p w14:paraId="2968733D" w14:textId="77777777" w:rsidR="002F42C7" w:rsidRPr="002F42C7" w:rsidRDefault="002F42C7" w:rsidP="002F42C7">
      <w:pPr>
        <w:shd w:val="clear" w:color="auto" w:fill="E7E6E6" w:themeFill="background2"/>
        <w:rPr>
          <w:color w:val="FF0000"/>
        </w:rPr>
      </w:pPr>
      <w:r w:rsidRPr="002F42C7">
        <w:rPr>
          <w:color w:val="FF0000"/>
        </w:rPr>
        <w:t xml:space="preserve">Will the app work without internet access </w:t>
      </w:r>
    </w:p>
    <w:p w14:paraId="2719A8E7" w14:textId="77777777" w:rsidR="002F42C7" w:rsidRPr="002F42C7" w:rsidRDefault="002F42C7" w:rsidP="002F42C7">
      <w:pPr>
        <w:shd w:val="clear" w:color="auto" w:fill="E7E6E6" w:themeFill="background2"/>
      </w:pPr>
    </w:p>
    <w:p w14:paraId="1E71732C" w14:textId="6A724ECC" w:rsidR="002F42C7" w:rsidRPr="002F42C7" w:rsidRDefault="002F42C7" w:rsidP="002F42C7">
      <w:pPr>
        <w:shd w:val="clear" w:color="auto" w:fill="E7E6E6" w:themeFill="background2"/>
        <w:spacing w:line="256" w:lineRule="auto"/>
      </w:pPr>
      <w:r>
        <w:t xml:space="preserve">3) </w:t>
      </w:r>
      <w:r w:rsidRPr="002F42C7">
        <w:t>Do you know of any resources (websites, books or both) that I could look into to access the curriculum for primary school maths?</w:t>
      </w:r>
    </w:p>
    <w:p w14:paraId="015C1CE1" w14:textId="77777777" w:rsidR="002F42C7" w:rsidRPr="002F42C7" w:rsidRDefault="002F42C7" w:rsidP="002F42C7">
      <w:pPr>
        <w:shd w:val="clear" w:color="auto" w:fill="E7E6E6" w:themeFill="background2"/>
      </w:pPr>
    </w:p>
    <w:p w14:paraId="45CC9890" w14:textId="579C95FA" w:rsidR="002F42C7" w:rsidRPr="002F42C7" w:rsidRDefault="002F42C7" w:rsidP="002F42C7">
      <w:pPr>
        <w:shd w:val="clear" w:color="auto" w:fill="E7E6E6" w:themeFill="background2"/>
      </w:pPr>
      <w:hyperlink r:id="rId156" w:history="1">
        <w:r w:rsidRPr="008C5D51">
          <w:rPr>
            <w:rStyle w:val="Hyperlink"/>
          </w:rPr>
          <w:t>www.nccaplanning.ie</w:t>
        </w:r>
      </w:hyperlink>
      <w:r w:rsidRPr="002F42C7">
        <w:t xml:space="preserve"> – </w:t>
      </w:r>
      <w:r w:rsidRPr="002F42C7">
        <w:rPr>
          <w:color w:val="FF0000"/>
        </w:rPr>
        <w:t>online access to the aims/objectives of the maths curriculum for each class level</w:t>
      </w:r>
    </w:p>
    <w:p w14:paraId="5505A853" w14:textId="0EA89D27" w:rsidR="002F42C7" w:rsidRPr="002F42C7" w:rsidRDefault="002F42C7" w:rsidP="002F42C7">
      <w:pPr>
        <w:shd w:val="clear" w:color="auto" w:fill="E7E6E6" w:themeFill="background2"/>
        <w:rPr>
          <w:color w:val="FF0000"/>
        </w:rPr>
      </w:pPr>
      <w:hyperlink r:id="rId157" w:history="1">
        <w:r w:rsidRPr="008C5D51">
          <w:rPr>
            <w:rStyle w:val="Hyperlink"/>
          </w:rPr>
          <w:t>www.ixl.ie</w:t>
        </w:r>
      </w:hyperlink>
      <w:r w:rsidRPr="002F42C7">
        <w:rPr>
          <w:color w:val="FF0000"/>
        </w:rPr>
        <w:t xml:space="preserve"> – maths games linked to the Irish primary maths curriculum (check out some ideas for questions for your own app)</w:t>
      </w:r>
    </w:p>
    <w:p w14:paraId="55175F8D" w14:textId="77777777" w:rsidR="002F42C7" w:rsidRPr="002F42C7" w:rsidRDefault="002F42C7" w:rsidP="002F42C7">
      <w:pPr>
        <w:shd w:val="clear" w:color="auto" w:fill="E7E6E6" w:themeFill="background2"/>
        <w:rPr>
          <w:color w:val="FF0000"/>
        </w:rPr>
      </w:pPr>
      <w:r w:rsidRPr="002F42C7">
        <w:rPr>
          <w:color w:val="FF0000"/>
        </w:rPr>
        <w:t xml:space="preserve">Maths textbooks – Busy at Maths Programme by CJ Fallon (Teacher books contain clear aims &amp; objectives for each topic &amp; class level) </w:t>
      </w:r>
    </w:p>
    <w:p w14:paraId="7CB99789" w14:textId="77777777" w:rsidR="002F42C7" w:rsidRPr="002F42C7" w:rsidRDefault="002F42C7" w:rsidP="002F42C7">
      <w:pPr>
        <w:shd w:val="clear" w:color="auto" w:fill="E7E6E6" w:themeFill="background2"/>
        <w:rPr>
          <w:color w:val="FF0000"/>
        </w:rPr>
      </w:pPr>
    </w:p>
    <w:p w14:paraId="08FEFA6A" w14:textId="3EC5CE25" w:rsidR="002F42C7" w:rsidRPr="002F42C7" w:rsidRDefault="002F42C7" w:rsidP="002F42C7">
      <w:pPr>
        <w:shd w:val="clear" w:color="auto" w:fill="E7E6E6" w:themeFill="background2"/>
        <w:spacing w:line="256" w:lineRule="auto"/>
      </w:pPr>
      <w:r>
        <w:t xml:space="preserve">4) </w:t>
      </w:r>
      <w:r w:rsidRPr="002F42C7">
        <w:t>What form of device are primary school students most comfortable with? (</w:t>
      </w:r>
      <w:proofErr w:type="spellStart"/>
      <w:r w:rsidRPr="002F42C7">
        <w:t>e.g</w:t>
      </w:r>
      <w:proofErr w:type="spellEnd"/>
      <w:r w:rsidRPr="002F42C7">
        <w:t xml:space="preserve"> Desktop Computer, Laptop, iPad/Tablet, mobile phone)</w:t>
      </w:r>
    </w:p>
    <w:p w14:paraId="38D976AC" w14:textId="77777777" w:rsidR="002F42C7" w:rsidRPr="002F42C7" w:rsidRDefault="002F42C7" w:rsidP="002F42C7">
      <w:pPr>
        <w:shd w:val="clear" w:color="auto" w:fill="E7E6E6" w:themeFill="background2"/>
        <w:rPr>
          <w:color w:val="FF0000"/>
        </w:rPr>
      </w:pPr>
      <w:r w:rsidRPr="002F42C7">
        <w:rPr>
          <w:color w:val="FF0000"/>
        </w:rPr>
        <w:t xml:space="preserve">Very </w:t>
      </w:r>
      <w:proofErr w:type="spellStart"/>
      <w:r w:rsidRPr="002F42C7">
        <w:rPr>
          <w:color w:val="FF0000"/>
        </w:rPr>
        <w:t>dependant</w:t>
      </w:r>
      <w:proofErr w:type="spellEnd"/>
      <w:r w:rsidRPr="002F42C7">
        <w:rPr>
          <w:color w:val="FF0000"/>
        </w:rPr>
        <w:t xml:space="preserve"> on the school – desktop computers, laptops &amp; tablets </w:t>
      </w:r>
    </w:p>
    <w:p w14:paraId="09AA66E0" w14:textId="77777777" w:rsidR="002F42C7" w:rsidRPr="002F42C7" w:rsidRDefault="002F42C7" w:rsidP="002F42C7">
      <w:pPr>
        <w:shd w:val="clear" w:color="auto" w:fill="E7E6E6" w:themeFill="background2"/>
      </w:pPr>
    </w:p>
    <w:p w14:paraId="56CA8B43" w14:textId="4F5D0641" w:rsidR="002F42C7" w:rsidRPr="002F42C7" w:rsidRDefault="002F42C7" w:rsidP="002F42C7">
      <w:pPr>
        <w:shd w:val="clear" w:color="auto" w:fill="E7E6E6" w:themeFill="background2"/>
        <w:spacing w:line="256" w:lineRule="auto"/>
      </w:pPr>
      <w:r>
        <w:t xml:space="preserve">5) </w:t>
      </w:r>
      <w:r w:rsidRPr="002F42C7">
        <w:t>Off the top of your head do you think there is any other kind of minigame-</w:t>
      </w:r>
      <w:proofErr w:type="spellStart"/>
      <w:r w:rsidRPr="002F42C7">
        <w:t>esque</w:t>
      </w:r>
      <w:proofErr w:type="spellEnd"/>
      <w:r w:rsidRPr="002F42C7">
        <w:t xml:space="preserve"> questions that would be helpful (and hopefully fun) to engage students more with the app?</w:t>
      </w:r>
    </w:p>
    <w:p w14:paraId="6CDCDE01" w14:textId="72EED48C" w:rsidR="002F42C7" w:rsidRPr="002F42C7" w:rsidRDefault="002F42C7" w:rsidP="002F42C7">
      <w:pPr>
        <w:shd w:val="clear" w:color="auto" w:fill="E7E6E6" w:themeFill="background2"/>
        <w:rPr>
          <w:color w:val="FF0000"/>
        </w:rPr>
      </w:pPr>
      <w:r w:rsidRPr="002F42C7">
        <w:rPr>
          <w:color w:val="FF0000"/>
        </w:rPr>
        <w:t xml:space="preserve">Extra challenges/points/beat the clock activities </w:t>
      </w:r>
    </w:p>
    <w:p w14:paraId="703DBA48" w14:textId="0271F2EE" w:rsidR="002F42C7" w:rsidRPr="002F42C7" w:rsidRDefault="002F42C7" w:rsidP="002F42C7">
      <w:pPr>
        <w:shd w:val="clear" w:color="auto" w:fill="E7E6E6" w:themeFill="background2"/>
        <w:spacing w:line="256" w:lineRule="auto"/>
      </w:pPr>
      <w:r>
        <w:t xml:space="preserve">6) </w:t>
      </w:r>
      <w:r w:rsidRPr="002F42C7">
        <w:t xml:space="preserve">[a] Do you think having a section of the app dedicated to times tables would be worthwhile creating? </w:t>
      </w:r>
      <w:r w:rsidRPr="002F42C7">
        <w:rPr>
          <w:color w:val="FF0000"/>
        </w:rPr>
        <w:t xml:space="preserve">Definitely! </w:t>
      </w:r>
    </w:p>
    <w:p w14:paraId="0B2047FB" w14:textId="77777777" w:rsidR="002F42C7" w:rsidRPr="002F42C7" w:rsidRDefault="002F42C7" w:rsidP="002F42C7">
      <w:pPr>
        <w:shd w:val="clear" w:color="auto" w:fill="E7E6E6" w:themeFill="background2"/>
      </w:pPr>
      <w:r w:rsidRPr="002F42C7">
        <w:br/>
        <w:t xml:space="preserve">[b] Is there anything else in the same vein as this idea that you think could be essential to have in the app? </w:t>
      </w:r>
    </w:p>
    <w:p w14:paraId="70762A58" w14:textId="77777777" w:rsidR="002F42C7" w:rsidRPr="002F42C7" w:rsidRDefault="002F42C7" w:rsidP="002F42C7">
      <w:pPr>
        <w:shd w:val="clear" w:color="auto" w:fill="E7E6E6" w:themeFill="background2"/>
      </w:pPr>
      <w:r w:rsidRPr="002F42C7">
        <w:rPr>
          <w:color w:val="FF0000"/>
        </w:rPr>
        <w:t xml:space="preserve">Incorporate word problems linking to the topic </w:t>
      </w:r>
    </w:p>
    <w:p w14:paraId="00435AB9" w14:textId="77777777" w:rsidR="002F42C7" w:rsidRPr="002F42C7" w:rsidRDefault="002F42C7" w:rsidP="002F42C7">
      <w:pPr>
        <w:shd w:val="clear" w:color="auto" w:fill="E7E6E6" w:themeFill="background2"/>
      </w:pPr>
    </w:p>
    <w:p w14:paraId="32FC1C49" w14:textId="0EDD4988" w:rsidR="002F42C7" w:rsidRPr="002F42C7" w:rsidRDefault="002F42C7" w:rsidP="002F42C7">
      <w:pPr>
        <w:shd w:val="clear" w:color="auto" w:fill="E7E6E6" w:themeFill="background2"/>
        <w:spacing w:line="256" w:lineRule="auto"/>
      </w:pPr>
      <w:r>
        <w:t xml:space="preserve">7) </w:t>
      </w:r>
      <w:r w:rsidRPr="002F42C7">
        <w:t>Is there a specific age the app should NOT be aimed at (junior, senior, 1</w:t>
      </w:r>
      <w:r w:rsidRPr="002F42C7">
        <w:rPr>
          <w:vertAlign w:val="superscript"/>
        </w:rPr>
        <w:t>st</w:t>
      </w:r>
      <w:r w:rsidRPr="002F42C7">
        <w:t xml:space="preserve"> class)? Is there any point in targeting students this young?</w:t>
      </w:r>
    </w:p>
    <w:p w14:paraId="0CD5F564" w14:textId="77777777" w:rsidR="002F42C7" w:rsidRPr="002F42C7" w:rsidRDefault="002F42C7" w:rsidP="002F42C7">
      <w:pPr>
        <w:shd w:val="clear" w:color="auto" w:fill="E7E6E6" w:themeFill="background2"/>
        <w:rPr>
          <w:color w:val="FF0000"/>
        </w:rPr>
      </w:pPr>
      <w:r w:rsidRPr="002F42C7">
        <w:rPr>
          <w:color w:val="FF0000"/>
        </w:rPr>
        <w:t>Possibly target 1</w:t>
      </w:r>
      <w:r w:rsidRPr="002F42C7">
        <w:rPr>
          <w:color w:val="FF0000"/>
          <w:vertAlign w:val="superscript"/>
        </w:rPr>
        <w:t>st</w:t>
      </w:r>
      <w:r w:rsidRPr="002F42C7">
        <w:rPr>
          <w:color w:val="FF0000"/>
        </w:rPr>
        <w:t xml:space="preserve"> – 6</w:t>
      </w:r>
      <w:r w:rsidRPr="002F42C7">
        <w:rPr>
          <w:color w:val="FF0000"/>
          <w:vertAlign w:val="superscript"/>
        </w:rPr>
        <w:t>th</w:t>
      </w:r>
      <w:r w:rsidRPr="002F42C7">
        <w:rPr>
          <w:color w:val="FF0000"/>
        </w:rPr>
        <w:t xml:space="preserve"> class children (focus on topics from 1</w:t>
      </w:r>
      <w:r w:rsidRPr="002F42C7">
        <w:rPr>
          <w:color w:val="FF0000"/>
          <w:vertAlign w:val="superscript"/>
        </w:rPr>
        <w:t>st</w:t>
      </w:r>
      <w:r w:rsidRPr="002F42C7">
        <w:rPr>
          <w:color w:val="FF0000"/>
        </w:rPr>
        <w:t xml:space="preserve"> – 6</w:t>
      </w:r>
      <w:r w:rsidRPr="002F42C7">
        <w:rPr>
          <w:color w:val="FF0000"/>
          <w:vertAlign w:val="superscript"/>
        </w:rPr>
        <w:t>th</w:t>
      </w:r>
      <w:r w:rsidRPr="002F42C7">
        <w:rPr>
          <w:color w:val="FF0000"/>
        </w:rPr>
        <w:t xml:space="preserve"> class)</w:t>
      </w:r>
    </w:p>
    <w:p w14:paraId="0733A92A" w14:textId="77777777" w:rsidR="002F42C7" w:rsidRPr="002F42C7" w:rsidRDefault="002F42C7" w:rsidP="002F42C7">
      <w:pPr>
        <w:shd w:val="clear" w:color="auto" w:fill="E7E6E6" w:themeFill="background2"/>
      </w:pPr>
    </w:p>
    <w:p w14:paraId="63ED6DB2" w14:textId="0B834FA7" w:rsidR="002F42C7" w:rsidRPr="002F42C7" w:rsidRDefault="002F42C7" w:rsidP="002F42C7">
      <w:pPr>
        <w:shd w:val="clear" w:color="auto" w:fill="E7E6E6" w:themeFill="background2"/>
        <w:spacing w:line="256" w:lineRule="auto"/>
      </w:pPr>
      <w:r>
        <w:t xml:space="preserve">8) </w:t>
      </w:r>
      <w:r w:rsidRPr="002F42C7">
        <w:t>Do you have any suggestions for the name of this app?</w:t>
      </w:r>
    </w:p>
    <w:p w14:paraId="269643C5" w14:textId="77777777" w:rsidR="002F42C7" w:rsidRPr="002F42C7" w:rsidRDefault="002F42C7" w:rsidP="002F42C7">
      <w:pPr>
        <w:shd w:val="clear" w:color="auto" w:fill="E7E6E6" w:themeFill="background2"/>
        <w:rPr>
          <w:color w:val="FF0000"/>
        </w:rPr>
      </w:pPr>
    </w:p>
    <w:p w14:paraId="6DB2AAF0" w14:textId="77777777" w:rsidR="002F42C7" w:rsidRPr="002F42C7" w:rsidRDefault="002F42C7" w:rsidP="002F42C7">
      <w:pPr>
        <w:shd w:val="clear" w:color="auto" w:fill="E7E6E6" w:themeFill="background2"/>
      </w:pPr>
    </w:p>
    <w:p w14:paraId="7A54B93D" w14:textId="6A816F02" w:rsidR="002F42C7" w:rsidRPr="002F42C7" w:rsidRDefault="002F42C7" w:rsidP="002F42C7">
      <w:pPr>
        <w:shd w:val="clear" w:color="auto" w:fill="E7E6E6" w:themeFill="background2"/>
        <w:spacing w:line="256" w:lineRule="auto"/>
      </w:pPr>
      <w:r>
        <w:t xml:space="preserve">9) </w:t>
      </w:r>
      <w:r w:rsidRPr="002F42C7">
        <w:t>Can you think of any ideas that would keep the students more engaged in the app?</w:t>
      </w:r>
    </w:p>
    <w:p w14:paraId="1F534356" w14:textId="77777777" w:rsidR="002F42C7" w:rsidRPr="002F42C7" w:rsidRDefault="002F42C7" w:rsidP="002F42C7">
      <w:pPr>
        <w:shd w:val="clear" w:color="auto" w:fill="E7E6E6" w:themeFill="background2"/>
        <w:rPr>
          <w:color w:val="FF0000"/>
        </w:rPr>
      </w:pPr>
      <w:r w:rsidRPr="002F42C7">
        <w:rPr>
          <w:color w:val="FF0000"/>
        </w:rPr>
        <w:t>Let the children design an icon for their profile</w:t>
      </w:r>
    </w:p>
    <w:p w14:paraId="584AFC8D" w14:textId="77777777" w:rsidR="002F42C7" w:rsidRPr="002F42C7" w:rsidRDefault="002F42C7" w:rsidP="002F42C7">
      <w:pPr>
        <w:shd w:val="clear" w:color="auto" w:fill="E7E6E6" w:themeFill="background2"/>
        <w:rPr>
          <w:color w:val="FF0000"/>
        </w:rPr>
      </w:pPr>
      <w:r w:rsidRPr="002F42C7">
        <w:rPr>
          <w:color w:val="FF0000"/>
        </w:rPr>
        <w:t xml:space="preserve">Let the children see a graph showing their own progress </w:t>
      </w:r>
    </w:p>
    <w:p w14:paraId="4FC7A3E9" w14:textId="77777777" w:rsidR="002F42C7" w:rsidRPr="002F42C7" w:rsidRDefault="002F42C7" w:rsidP="002F42C7">
      <w:pPr>
        <w:shd w:val="clear" w:color="auto" w:fill="E7E6E6" w:themeFill="background2"/>
      </w:pPr>
    </w:p>
    <w:p w14:paraId="38E7F0B2" w14:textId="7606EBC4" w:rsidR="002F42C7" w:rsidRPr="002F42C7" w:rsidRDefault="002F42C7" w:rsidP="002F42C7">
      <w:pPr>
        <w:shd w:val="clear" w:color="auto" w:fill="E7E6E6" w:themeFill="background2"/>
        <w:spacing w:line="256" w:lineRule="auto"/>
      </w:pPr>
      <w:r>
        <w:t xml:space="preserve">10) </w:t>
      </w:r>
      <w:r w:rsidRPr="002F42C7">
        <w:t>Are there any common difficulties students have with maths that I could address with the app?</w:t>
      </w:r>
    </w:p>
    <w:p w14:paraId="3509A858" w14:textId="77777777" w:rsidR="002F42C7" w:rsidRPr="002F42C7" w:rsidRDefault="002F42C7" w:rsidP="002F42C7">
      <w:pPr>
        <w:shd w:val="clear" w:color="auto" w:fill="E7E6E6" w:themeFill="background2"/>
        <w:rPr>
          <w:color w:val="FF0000"/>
        </w:rPr>
      </w:pPr>
      <w:r w:rsidRPr="002F42C7">
        <w:rPr>
          <w:color w:val="FF0000"/>
        </w:rPr>
        <w:t xml:space="preserve">Understanding word problems </w:t>
      </w:r>
    </w:p>
    <w:p w14:paraId="7EEE5DCB" w14:textId="5F82ADC9" w:rsidR="002F42C7" w:rsidRDefault="002F42C7" w:rsidP="002F42C7">
      <w:pPr>
        <w:shd w:val="clear" w:color="auto" w:fill="E7E6E6" w:themeFill="background2"/>
        <w:rPr>
          <w:color w:val="FF0000"/>
        </w:rPr>
      </w:pPr>
      <w:r w:rsidRPr="002F42C7">
        <w:rPr>
          <w:color w:val="FF0000"/>
        </w:rPr>
        <w:t xml:space="preserve">Mathematical language specific to each topic </w:t>
      </w:r>
    </w:p>
    <w:p w14:paraId="3351E09F" w14:textId="77777777" w:rsidR="002F42C7" w:rsidRPr="002F42C7" w:rsidRDefault="002F42C7" w:rsidP="002F42C7">
      <w:pPr>
        <w:shd w:val="clear" w:color="auto" w:fill="E7E6E6" w:themeFill="background2"/>
        <w:rPr>
          <w:color w:val="FF0000"/>
        </w:rPr>
      </w:pPr>
    </w:p>
    <w:p w14:paraId="1991345A" w14:textId="77777777" w:rsidR="002F42C7" w:rsidRPr="002F42C7" w:rsidRDefault="002F42C7" w:rsidP="002F42C7">
      <w:pPr>
        <w:shd w:val="clear" w:color="auto" w:fill="E7E6E6" w:themeFill="background2"/>
        <w:rPr>
          <w:b/>
          <w:bCs/>
        </w:rPr>
      </w:pPr>
      <w:r w:rsidRPr="002F42C7">
        <w:rPr>
          <w:b/>
          <w:bCs/>
        </w:rPr>
        <w:t>Other Suggestions &amp; Additional Feedback:</w:t>
      </w:r>
    </w:p>
    <w:p w14:paraId="7BD4E1BC" w14:textId="6723141E" w:rsidR="002F42C7" w:rsidRDefault="002F42C7" w:rsidP="002F42C7">
      <w:pPr>
        <w:shd w:val="clear" w:color="auto" w:fill="E7E6E6" w:themeFill="background2"/>
        <w:rPr>
          <w:color w:val="FF0000"/>
        </w:rPr>
      </w:pPr>
      <w:r w:rsidRPr="002F42C7">
        <w:rPr>
          <w:color w:val="FF0000"/>
        </w:rPr>
        <w:t xml:space="preserve">Sounds like a great idea! </w:t>
      </w:r>
    </w:p>
    <w:p w14:paraId="47C7B35E" w14:textId="77777777" w:rsidR="002F42C7" w:rsidRPr="002F42C7" w:rsidRDefault="002F42C7" w:rsidP="002F42C7">
      <w:pPr>
        <w:shd w:val="clear" w:color="auto" w:fill="E7E6E6" w:themeFill="background2"/>
        <w:rPr>
          <w:color w:val="FF0000"/>
        </w:rPr>
      </w:pPr>
    </w:p>
    <w:p w14:paraId="5E098F9F" w14:textId="31F62E6C" w:rsidR="002F42C7" w:rsidRPr="009032E2" w:rsidRDefault="002F42C7" w:rsidP="002F42C7">
      <w:pPr>
        <w:pStyle w:val="BodyA"/>
        <w:jc w:val="center"/>
        <w:rPr>
          <w:rFonts w:ascii="Minion Pro" w:hAnsi="Minion Pro" w:cs="Arial"/>
          <w:color w:val="auto"/>
          <w:sz w:val="22"/>
          <w:szCs w:val="22"/>
          <w:shd w:val="pct15" w:color="auto" w:fill="FFFFFF"/>
          <w:lang w:val="en-IE"/>
        </w:rPr>
      </w:pPr>
      <w:r>
        <w:rPr>
          <w:rFonts w:ascii="Minion Pro" w:hAnsi="Minion Pro" w:cs="Arial"/>
          <w:color w:val="auto"/>
          <w:sz w:val="22"/>
          <w:szCs w:val="22"/>
          <w:lang w:val="en-IE"/>
        </w:rPr>
        <w:t>Appendix 5: Teacher Questionnaire Response 4</w:t>
      </w:r>
    </w:p>
    <w:sectPr w:rsidR="002F42C7" w:rsidRPr="009032E2">
      <w:pgSz w:w="11906" w:h="16838"/>
      <w:pgMar w:top="1440" w:right="1440" w:bottom="1440" w:left="1440"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20D85413" w14:textId="77777777" w:rsidR="00141614" w:rsidRDefault="00141614" w:rsidP="002F5FE3">
      <w:r>
        <w:separator/>
      </w:r>
    </w:p>
  </w:endnote>
  <w:endnote w:type="continuationSeparator" w:id="0">
    <w:p w14:paraId="6F2FB3D1" w14:textId="77777777" w:rsidR="00141614" w:rsidRDefault="00141614" w:rsidP="002F5FE3">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Times New Roman">
    <w:panose1 w:val="02020603050405020304"/>
    <w:charset w:val="00"/>
    <w:family w:val="roman"/>
    <w:pitch w:val="variable"/>
    <w:sig w:usb0="E0002AFF" w:usb1="C0007843" w:usb2="00000009" w:usb3="00000000" w:csb0="000001FF" w:csb1="00000000"/>
  </w:font>
  <w:font w:name="Calibri">
    <w:panose1 w:val="020F0502020204030204"/>
    <w:charset w:val="00"/>
    <w:family w:val="swiss"/>
    <w:pitch w:val="variable"/>
    <w:sig w:usb0="E00002FF" w:usb1="4000ACFF" w:usb2="00000001" w:usb3="00000000" w:csb0="0000019F" w:csb1="00000000"/>
  </w:font>
  <w:font w:name="Minion Pro">
    <w:panose1 w:val="02040503050201020203"/>
    <w:charset w:val="00"/>
    <w:family w:val="roman"/>
    <w:notTrueType/>
    <w:pitch w:val="variable"/>
    <w:sig w:usb0="E00002AF" w:usb1="5000607B" w:usb2="00000000" w:usb3="00000000" w:csb0="0000009F" w:csb1="00000000"/>
  </w:font>
  <w:font w:name="Myriad Pro">
    <w:panose1 w:val="020B0503030403020204"/>
    <w:charset w:val="00"/>
    <w:family w:val="swiss"/>
    <w:notTrueType/>
    <w:pitch w:val="variable"/>
    <w:sig w:usb0="20000287" w:usb1="00000001"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Verdana">
    <w:panose1 w:val="020B0604030504040204"/>
    <w:charset w:val="00"/>
    <w:family w:val="swiss"/>
    <w:pitch w:val="variable"/>
    <w:sig w:usb0="A00006FF" w:usb1="4000205B" w:usb2="00000010" w:usb3="00000000" w:csb0="0000019F" w:csb1="00000000"/>
  </w:font>
  <w:font w:name="Arial Unicode MS">
    <w:panose1 w:val="020B0604020202020204"/>
    <w:charset w:val="00"/>
    <w:family w:val="roman"/>
    <w:pitch w:val="default"/>
  </w:font>
  <w:font w:name="Cambria">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rial">
    <w:panose1 w:val="020B0604020202020204"/>
    <w:charset w:val="00"/>
    <w:family w:val="swiss"/>
    <w:pitch w:val="variable"/>
    <w:sig w:usb0="E0002AFF" w:usb1="C0007843" w:usb2="00000009" w:usb3="00000000" w:csb0="000001FF" w:csb1="00000000"/>
  </w:font>
  <w:font w:name="Calibri Light">
    <w:panose1 w:val="020F0302020204030204"/>
    <w:charset w:val="00"/>
    <w:family w:val="swiss"/>
    <w:pitch w:val="variable"/>
    <w:sig w:usb0="A00002EF" w:usb1="4000207B" w:usb2="00000000" w:usb3="00000000" w:csb0="0000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0F94C3B" w14:textId="77777777" w:rsidR="002F42C7" w:rsidRDefault="002F42C7"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end"/>
    </w:r>
  </w:p>
  <w:p w14:paraId="66EE3C26" w14:textId="77777777" w:rsidR="002F42C7" w:rsidRDefault="002F42C7" w:rsidP="002F5FE3">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2D5C62C8" w14:textId="77777777" w:rsidR="002F42C7" w:rsidRDefault="002F42C7" w:rsidP="002F5FE3">
    <w:pPr>
      <w:pStyle w:val="Footer"/>
      <w:rPr>
        <w:rStyle w:val="PageNumber"/>
      </w:rPr>
    </w:pPr>
    <w:r>
      <w:rPr>
        <w:rStyle w:val="PageNumber"/>
      </w:rPr>
      <w:fldChar w:fldCharType="begin"/>
    </w:r>
    <w:r>
      <w:rPr>
        <w:rStyle w:val="PageNumber"/>
      </w:rPr>
      <w:instrText xml:space="preserve">PAGE  </w:instrText>
    </w:r>
    <w:r>
      <w:rPr>
        <w:rStyle w:val="PageNumber"/>
      </w:rPr>
      <w:fldChar w:fldCharType="separate"/>
    </w:r>
    <w:r>
      <w:rPr>
        <w:rStyle w:val="PageNumber"/>
        <w:noProof/>
      </w:rPr>
      <w:t>13</w:t>
    </w:r>
    <w:r>
      <w:rPr>
        <w:rStyle w:val="PageNumber"/>
      </w:rPr>
      <w:fldChar w:fldCharType="end"/>
    </w:r>
  </w:p>
  <w:p w14:paraId="4C4667B3" w14:textId="77777777" w:rsidR="002F42C7" w:rsidRDefault="002F42C7" w:rsidP="002F5FE3">
    <w:pPr>
      <w:pStyle w:val="Footer"/>
      <w:rPr>
        <w:rStyle w:val="PageNumber"/>
      </w:rPr>
    </w:pPr>
  </w:p>
  <w:p w14:paraId="44051E16" w14:textId="77777777" w:rsidR="002F42C7" w:rsidRDefault="002F42C7" w:rsidP="002F5FE3">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4CA8B93" w14:textId="77777777" w:rsidR="00141614" w:rsidRDefault="00141614" w:rsidP="002F5FE3">
      <w:r>
        <w:separator/>
      </w:r>
    </w:p>
  </w:footnote>
  <w:footnote w:type="continuationSeparator" w:id="0">
    <w:p w14:paraId="636F4BF9" w14:textId="77777777" w:rsidR="00141614" w:rsidRDefault="00141614" w:rsidP="002F5FE3">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450C5B"/>
    <w:multiLevelType w:val="hybridMultilevel"/>
    <w:tmpl w:val="50948D3A"/>
    <w:lvl w:ilvl="0" w:tplc="242030E6">
      <w:start w:val="10"/>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08037C83"/>
    <w:multiLevelType w:val="hybridMultilevel"/>
    <w:tmpl w:val="53F8BCA4"/>
    <w:lvl w:ilvl="0" w:tplc="64FCA996">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0FE8716D"/>
    <w:multiLevelType w:val="hybridMultilevel"/>
    <w:tmpl w:val="8D4280C2"/>
    <w:lvl w:ilvl="0" w:tplc="08090011">
      <w:start w:val="9"/>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7EC61B4"/>
    <w:multiLevelType w:val="hybridMultilevel"/>
    <w:tmpl w:val="0412A43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4" w15:restartNumberingAfterBreak="0">
    <w:nsid w:val="1A1C4BEC"/>
    <w:multiLevelType w:val="hybridMultilevel"/>
    <w:tmpl w:val="C1FEE99A"/>
    <w:lvl w:ilvl="0" w:tplc="08090011">
      <w:start w:val="10"/>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8782D25"/>
    <w:multiLevelType w:val="hybridMultilevel"/>
    <w:tmpl w:val="C0F88B48"/>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6" w15:restartNumberingAfterBreak="0">
    <w:nsid w:val="2D844EF0"/>
    <w:multiLevelType w:val="hybridMultilevel"/>
    <w:tmpl w:val="9FFC3152"/>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1ED20F0"/>
    <w:multiLevelType w:val="hybridMultilevel"/>
    <w:tmpl w:val="4B8A4580"/>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8" w15:restartNumberingAfterBreak="0">
    <w:nsid w:val="391D3E67"/>
    <w:multiLevelType w:val="hybridMultilevel"/>
    <w:tmpl w:val="07E4F860"/>
    <w:lvl w:ilvl="0" w:tplc="540CD4F2">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39C6260B"/>
    <w:multiLevelType w:val="hybridMultilevel"/>
    <w:tmpl w:val="715C50A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3EA75570"/>
    <w:multiLevelType w:val="hybridMultilevel"/>
    <w:tmpl w:val="5AB652BE"/>
    <w:lvl w:ilvl="0" w:tplc="08090011">
      <w:start w:val="5"/>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1" w15:restartNumberingAfterBreak="0">
    <w:nsid w:val="468511D6"/>
    <w:multiLevelType w:val="hybridMultilevel"/>
    <w:tmpl w:val="3E4679C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50EC28B1"/>
    <w:multiLevelType w:val="hybridMultilevel"/>
    <w:tmpl w:val="F5EAC4DE"/>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9641646"/>
    <w:multiLevelType w:val="multilevel"/>
    <w:tmpl w:val="A6F0E9E0"/>
    <w:lvl w:ilvl="0">
      <w:start w:val="1"/>
      <w:numFmt w:val="decimal"/>
      <w:lvlText w:val="%1."/>
      <w:lvlJc w:val="left"/>
      <w:pPr>
        <w:ind w:left="444" w:hanging="444"/>
      </w:pPr>
      <w:rPr>
        <w:rFonts w:hint="default"/>
      </w:rPr>
    </w:lvl>
    <w:lvl w:ilvl="1">
      <w:start w:val="1"/>
      <w:numFmt w:val="decimal"/>
      <w:pStyle w:val="Heading2"/>
      <w:lvlText w:val="%1.%2."/>
      <w:lvlJc w:val="left"/>
      <w:pPr>
        <w:ind w:left="444" w:hanging="444"/>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14" w15:restartNumberingAfterBreak="0">
    <w:nsid w:val="59F43844"/>
    <w:multiLevelType w:val="hybridMultilevel"/>
    <w:tmpl w:val="166EC14C"/>
    <w:lvl w:ilvl="0" w:tplc="08090011">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5" w15:restartNumberingAfterBreak="0">
    <w:nsid w:val="5D0130E7"/>
    <w:multiLevelType w:val="hybridMultilevel"/>
    <w:tmpl w:val="0B04EED6"/>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6" w15:restartNumberingAfterBreak="0">
    <w:nsid w:val="5DAF4478"/>
    <w:multiLevelType w:val="hybridMultilevel"/>
    <w:tmpl w:val="7376F6F8"/>
    <w:lvl w:ilvl="0" w:tplc="077C978C">
      <w:start w:val="1"/>
      <w:numFmt w:val="upperLetter"/>
      <w:lvlText w:val="%1)"/>
      <w:lvlJc w:val="left"/>
      <w:pPr>
        <w:ind w:left="1080" w:hanging="360"/>
      </w:pPr>
    </w:lvl>
    <w:lvl w:ilvl="1" w:tplc="04090019">
      <w:start w:val="1"/>
      <w:numFmt w:val="lowerLetter"/>
      <w:lvlText w:val="%2."/>
      <w:lvlJc w:val="left"/>
      <w:pPr>
        <w:ind w:left="1800" w:hanging="360"/>
      </w:pPr>
    </w:lvl>
    <w:lvl w:ilvl="2" w:tplc="0409001B">
      <w:start w:val="1"/>
      <w:numFmt w:val="lowerRoman"/>
      <w:lvlText w:val="%3."/>
      <w:lvlJc w:val="right"/>
      <w:pPr>
        <w:ind w:left="2520" w:hanging="180"/>
      </w:pPr>
    </w:lvl>
    <w:lvl w:ilvl="3" w:tplc="0409000F">
      <w:start w:val="1"/>
      <w:numFmt w:val="decimal"/>
      <w:lvlText w:val="%4."/>
      <w:lvlJc w:val="left"/>
      <w:pPr>
        <w:ind w:left="3240" w:hanging="360"/>
      </w:pPr>
    </w:lvl>
    <w:lvl w:ilvl="4" w:tplc="04090019">
      <w:start w:val="1"/>
      <w:numFmt w:val="lowerLetter"/>
      <w:lvlText w:val="%5."/>
      <w:lvlJc w:val="left"/>
      <w:pPr>
        <w:ind w:left="3960" w:hanging="360"/>
      </w:pPr>
    </w:lvl>
    <w:lvl w:ilvl="5" w:tplc="0409001B">
      <w:start w:val="1"/>
      <w:numFmt w:val="lowerRoman"/>
      <w:lvlText w:val="%6."/>
      <w:lvlJc w:val="right"/>
      <w:pPr>
        <w:ind w:left="4680" w:hanging="180"/>
      </w:pPr>
    </w:lvl>
    <w:lvl w:ilvl="6" w:tplc="0409000F">
      <w:start w:val="1"/>
      <w:numFmt w:val="decimal"/>
      <w:lvlText w:val="%7."/>
      <w:lvlJc w:val="left"/>
      <w:pPr>
        <w:ind w:left="5400" w:hanging="360"/>
      </w:pPr>
    </w:lvl>
    <w:lvl w:ilvl="7" w:tplc="04090019">
      <w:start w:val="1"/>
      <w:numFmt w:val="lowerLetter"/>
      <w:lvlText w:val="%8."/>
      <w:lvlJc w:val="left"/>
      <w:pPr>
        <w:ind w:left="6120" w:hanging="360"/>
      </w:pPr>
    </w:lvl>
    <w:lvl w:ilvl="8" w:tplc="0409001B">
      <w:start w:val="1"/>
      <w:numFmt w:val="lowerRoman"/>
      <w:lvlText w:val="%9."/>
      <w:lvlJc w:val="right"/>
      <w:pPr>
        <w:ind w:left="6840" w:hanging="180"/>
      </w:pPr>
    </w:lvl>
  </w:abstractNum>
  <w:abstractNum w:abstractNumId="17" w15:restartNumberingAfterBreak="0">
    <w:nsid w:val="5FD241F0"/>
    <w:multiLevelType w:val="multilevel"/>
    <w:tmpl w:val="93628D10"/>
    <w:lvl w:ilvl="0">
      <w:start w:val="1"/>
      <w:numFmt w:val="decimal"/>
      <w:lvlText w:val="%1."/>
      <w:lvlJc w:val="left"/>
      <w:pPr>
        <w:ind w:left="390" w:hanging="390"/>
      </w:pPr>
      <w:rPr>
        <w:rFonts w:hint="default"/>
      </w:rPr>
    </w:lvl>
    <w:lvl w:ilvl="1">
      <w:start w:val="1"/>
      <w:numFmt w:val="decimal"/>
      <w:lvlText w:val="%1.%2."/>
      <w:lvlJc w:val="left"/>
      <w:pPr>
        <w:ind w:left="720" w:hanging="72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1080" w:hanging="108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440" w:hanging="144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800" w:hanging="1800"/>
      </w:pPr>
      <w:rPr>
        <w:rFonts w:hint="default"/>
      </w:rPr>
    </w:lvl>
    <w:lvl w:ilvl="8">
      <w:start w:val="1"/>
      <w:numFmt w:val="decimal"/>
      <w:lvlText w:val="%1.%2.%3.%4.%5.%6.%7.%8.%9."/>
      <w:lvlJc w:val="left"/>
      <w:pPr>
        <w:ind w:left="1800" w:hanging="1800"/>
      </w:pPr>
      <w:rPr>
        <w:rFonts w:hint="default"/>
      </w:rPr>
    </w:lvl>
  </w:abstractNum>
  <w:abstractNum w:abstractNumId="18" w15:restartNumberingAfterBreak="0">
    <w:nsid w:val="64253249"/>
    <w:multiLevelType w:val="hybridMultilevel"/>
    <w:tmpl w:val="417A4F1E"/>
    <w:lvl w:ilvl="0" w:tplc="0809000F">
      <w:start w:val="1"/>
      <w:numFmt w:val="decimal"/>
      <w:lvlText w:val="%1."/>
      <w:lvlJc w:val="left"/>
      <w:pPr>
        <w:ind w:left="720" w:hanging="360"/>
      </w:pPr>
    </w:lvl>
    <w:lvl w:ilvl="1" w:tplc="08090019">
      <w:start w:val="1"/>
      <w:numFmt w:val="lowerLetter"/>
      <w:lvlText w:val="%2."/>
      <w:lvlJc w:val="left"/>
      <w:pPr>
        <w:ind w:left="1440" w:hanging="360"/>
      </w:pPr>
    </w:lvl>
    <w:lvl w:ilvl="2" w:tplc="0809001B">
      <w:start w:val="1"/>
      <w:numFmt w:val="lowerRoman"/>
      <w:lvlText w:val="%3."/>
      <w:lvlJc w:val="right"/>
      <w:pPr>
        <w:ind w:left="2160" w:hanging="180"/>
      </w:pPr>
    </w:lvl>
    <w:lvl w:ilvl="3" w:tplc="0809000F">
      <w:start w:val="1"/>
      <w:numFmt w:val="decimal"/>
      <w:lvlText w:val="%4."/>
      <w:lvlJc w:val="left"/>
      <w:pPr>
        <w:ind w:left="2880" w:hanging="360"/>
      </w:pPr>
    </w:lvl>
    <w:lvl w:ilvl="4" w:tplc="08090019">
      <w:start w:val="1"/>
      <w:numFmt w:val="lowerLetter"/>
      <w:lvlText w:val="%5."/>
      <w:lvlJc w:val="left"/>
      <w:pPr>
        <w:ind w:left="3600" w:hanging="360"/>
      </w:pPr>
    </w:lvl>
    <w:lvl w:ilvl="5" w:tplc="0809001B">
      <w:start w:val="1"/>
      <w:numFmt w:val="lowerRoman"/>
      <w:lvlText w:val="%6."/>
      <w:lvlJc w:val="right"/>
      <w:pPr>
        <w:ind w:left="4320" w:hanging="180"/>
      </w:pPr>
    </w:lvl>
    <w:lvl w:ilvl="6" w:tplc="0809000F">
      <w:start w:val="1"/>
      <w:numFmt w:val="decimal"/>
      <w:lvlText w:val="%7."/>
      <w:lvlJc w:val="left"/>
      <w:pPr>
        <w:ind w:left="5040" w:hanging="360"/>
      </w:pPr>
    </w:lvl>
    <w:lvl w:ilvl="7" w:tplc="08090019">
      <w:start w:val="1"/>
      <w:numFmt w:val="lowerLetter"/>
      <w:lvlText w:val="%8."/>
      <w:lvlJc w:val="left"/>
      <w:pPr>
        <w:ind w:left="5760" w:hanging="360"/>
      </w:pPr>
    </w:lvl>
    <w:lvl w:ilvl="8" w:tplc="0809001B">
      <w:start w:val="1"/>
      <w:numFmt w:val="lowerRoman"/>
      <w:lvlText w:val="%9."/>
      <w:lvlJc w:val="right"/>
      <w:pPr>
        <w:ind w:left="6480" w:hanging="180"/>
      </w:pPr>
    </w:lvl>
  </w:abstractNum>
  <w:abstractNum w:abstractNumId="19" w15:restartNumberingAfterBreak="0">
    <w:nsid w:val="6D2B5C92"/>
    <w:multiLevelType w:val="hybridMultilevel"/>
    <w:tmpl w:val="37ECC6B6"/>
    <w:lvl w:ilvl="0" w:tplc="C77C65A8">
      <w:start w:val="1"/>
      <w:numFmt w:val="decimal"/>
      <w:lvlText w:val="%1)"/>
      <w:lvlJc w:val="left"/>
      <w:pPr>
        <w:ind w:left="720" w:hanging="360"/>
      </w:pPr>
      <w:rPr>
        <w:rFonts w:hint="default"/>
        <w:b/>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0" w15:restartNumberingAfterBreak="0">
    <w:nsid w:val="7C521F52"/>
    <w:multiLevelType w:val="hybridMultilevel"/>
    <w:tmpl w:val="4372EC2E"/>
    <w:lvl w:ilvl="0" w:tplc="D54E945E">
      <w:start w:val="10"/>
      <w:numFmt w:val="decimal"/>
      <w:lvlText w:val="%1)"/>
      <w:lvlJc w:val="left"/>
      <w:pPr>
        <w:ind w:left="735" w:hanging="375"/>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13"/>
  </w:num>
  <w:num w:numId="2">
    <w:abstractNumId w:val="17"/>
  </w:num>
  <w:num w:numId="3">
    <w:abstractNumId w:val="7"/>
  </w:num>
  <w:num w:numId="4">
    <w:abstractNumId w:val="11"/>
  </w:num>
  <w:num w:numId="5">
    <w:abstractNumId w:val="3"/>
  </w:num>
  <w:num w:numId="6">
    <w:abstractNumId w:val="5"/>
  </w:num>
  <w:num w:numId="7">
    <w:abstractNumId w:val="15"/>
  </w:num>
  <w:num w:numId="8">
    <w:abstractNumId w:val="12"/>
  </w:num>
  <w:num w:numId="9">
    <w:abstractNumId w:val="18"/>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8"/>
  </w:num>
  <w:num w:numId="12">
    <w:abstractNumId w:val="1"/>
  </w:num>
  <w:num w:numId="13">
    <w:abstractNumId w:val="6"/>
  </w:num>
  <w:num w:numId="14">
    <w:abstractNumId w:val="19"/>
  </w:num>
  <w:num w:numId="15">
    <w:abstractNumId w:val="0"/>
  </w:num>
  <w:num w:numId="16">
    <w:abstractNumId w:val="20"/>
  </w:num>
  <w:num w:numId="17">
    <w:abstractNumId w:val="2"/>
  </w:num>
  <w:num w:numId="18">
    <w:abstractNumId w:val="10"/>
  </w:num>
  <w:num w:numId="19">
    <w:abstractNumId w:val="16"/>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20">
    <w:abstractNumId w:val="14"/>
  </w:num>
  <w:num w:numId="21">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9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NjA2MTYwsjAyMbE0NTRV0lEKTi0uzszPAykwqQUAASI4iSwAAAA="/>
  </w:docVars>
  <w:rsids>
    <w:rsidRoot w:val="009B697E"/>
    <w:rsid w:val="00002CA8"/>
    <w:rsid w:val="00014E1E"/>
    <w:rsid w:val="00017CC7"/>
    <w:rsid w:val="00020113"/>
    <w:rsid w:val="00020E15"/>
    <w:rsid w:val="00025C58"/>
    <w:rsid w:val="00042339"/>
    <w:rsid w:val="00061302"/>
    <w:rsid w:val="00063BED"/>
    <w:rsid w:val="00065948"/>
    <w:rsid w:val="0008175E"/>
    <w:rsid w:val="00086FAC"/>
    <w:rsid w:val="00095695"/>
    <w:rsid w:val="000A47B8"/>
    <w:rsid w:val="000A7668"/>
    <w:rsid w:val="000B2693"/>
    <w:rsid w:val="000C1D1E"/>
    <w:rsid w:val="000C7CDF"/>
    <w:rsid w:val="000D2884"/>
    <w:rsid w:val="000E1FF7"/>
    <w:rsid w:val="000E2A23"/>
    <w:rsid w:val="000E51DE"/>
    <w:rsid w:val="000F130C"/>
    <w:rsid w:val="000F27D4"/>
    <w:rsid w:val="00111D2E"/>
    <w:rsid w:val="001131A3"/>
    <w:rsid w:val="00114C1A"/>
    <w:rsid w:val="00115463"/>
    <w:rsid w:val="00135906"/>
    <w:rsid w:val="00137E8B"/>
    <w:rsid w:val="00141614"/>
    <w:rsid w:val="00142919"/>
    <w:rsid w:val="00150D15"/>
    <w:rsid w:val="00151300"/>
    <w:rsid w:val="0015175B"/>
    <w:rsid w:val="00152DC7"/>
    <w:rsid w:val="00163E5C"/>
    <w:rsid w:val="00171CB7"/>
    <w:rsid w:val="00181A9B"/>
    <w:rsid w:val="001956D6"/>
    <w:rsid w:val="00195C26"/>
    <w:rsid w:val="001B40AF"/>
    <w:rsid w:val="001B4AED"/>
    <w:rsid w:val="001C2A97"/>
    <w:rsid w:val="001D6FAC"/>
    <w:rsid w:val="001E4604"/>
    <w:rsid w:val="001F1F78"/>
    <w:rsid w:val="001F49DD"/>
    <w:rsid w:val="001F4BCC"/>
    <w:rsid w:val="001F5115"/>
    <w:rsid w:val="0020279A"/>
    <w:rsid w:val="00203B4D"/>
    <w:rsid w:val="002068BF"/>
    <w:rsid w:val="0021249D"/>
    <w:rsid w:val="00213434"/>
    <w:rsid w:val="00222141"/>
    <w:rsid w:val="00226FE8"/>
    <w:rsid w:val="002361E8"/>
    <w:rsid w:val="0023772B"/>
    <w:rsid w:val="00253ED8"/>
    <w:rsid w:val="0026374C"/>
    <w:rsid w:val="00263D22"/>
    <w:rsid w:val="00290AB0"/>
    <w:rsid w:val="002961B9"/>
    <w:rsid w:val="002973AF"/>
    <w:rsid w:val="002B7ECB"/>
    <w:rsid w:val="002C428B"/>
    <w:rsid w:val="002C4D75"/>
    <w:rsid w:val="002C58FF"/>
    <w:rsid w:val="002C761F"/>
    <w:rsid w:val="002D14CB"/>
    <w:rsid w:val="002D6FF6"/>
    <w:rsid w:val="002D7A16"/>
    <w:rsid w:val="002F42C7"/>
    <w:rsid w:val="002F5A82"/>
    <w:rsid w:val="002F5FE3"/>
    <w:rsid w:val="003021ED"/>
    <w:rsid w:val="0031563A"/>
    <w:rsid w:val="00331D5D"/>
    <w:rsid w:val="00341944"/>
    <w:rsid w:val="00342C59"/>
    <w:rsid w:val="00346444"/>
    <w:rsid w:val="00346EEB"/>
    <w:rsid w:val="00354BD6"/>
    <w:rsid w:val="00364F26"/>
    <w:rsid w:val="0037246C"/>
    <w:rsid w:val="00381039"/>
    <w:rsid w:val="0038114F"/>
    <w:rsid w:val="00396E4E"/>
    <w:rsid w:val="003B1FDC"/>
    <w:rsid w:val="003B320A"/>
    <w:rsid w:val="003C6F49"/>
    <w:rsid w:val="003D5582"/>
    <w:rsid w:val="003E36F5"/>
    <w:rsid w:val="003F5055"/>
    <w:rsid w:val="003F597A"/>
    <w:rsid w:val="003F7D85"/>
    <w:rsid w:val="0040032B"/>
    <w:rsid w:val="00410563"/>
    <w:rsid w:val="004110E7"/>
    <w:rsid w:val="00422512"/>
    <w:rsid w:val="00424CA7"/>
    <w:rsid w:val="004330F7"/>
    <w:rsid w:val="00440006"/>
    <w:rsid w:val="004455F1"/>
    <w:rsid w:val="00451E85"/>
    <w:rsid w:val="00457083"/>
    <w:rsid w:val="004572A0"/>
    <w:rsid w:val="0047030D"/>
    <w:rsid w:val="004756C1"/>
    <w:rsid w:val="00476EC5"/>
    <w:rsid w:val="00493A1A"/>
    <w:rsid w:val="004A3880"/>
    <w:rsid w:val="004A5D07"/>
    <w:rsid w:val="004A6DFF"/>
    <w:rsid w:val="004B5AE5"/>
    <w:rsid w:val="004B5B68"/>
    <w:rsid w:val="004B6978"/>
    <w:rsid w:val="004C533A"/>
    <w:rsid w:val="004D2731"/>
    <w:rsid w:val="004D2C95"/>
    <w:rsid w:val="004E316F"/>
    <w:rsid w:val="004E71A0"/>
    <w:rsid w:val="0050306E"/>
    <w:rsid w:val="00503D54"/>
    <w:rsid w:val="0050631B"/>
    <w:rsid w:val="00507502"/>
    <w:rsid w:val="00521F24"/>
    <w:rsid w:val="005275B2"/>
    <w:rsid w:val="005328A3"/>
    <w:rsid w:val="00536DA2"/>
    <w:rsid w:val="00543BCC"/>
    <w:rsid w:val="00543C78"/>
    <w:rsid w:val="005479D9"/>
    <w:rsid w:val="0055445D"/>
    <w:rsid w:val="00555DE4"/>
    <w:rsid w:val="00556B12"/>
    <w:rsid w:val="00562787"/>
    <w:rsid w:val="00562948"/>
    <w:rsid w:val="00567E0D"/>
    <w:rsid w:val="0057591D"/>
    <w:rsid w:val="005775D0"/>
    <w:rsid w:val="00577A29"/>
    <w:rsid w:val="005821C5"/>
    <w:rsid w:val="00592991"/>
    <w:rsid w:val="00592CA4"/>
    <w:rsid w:val="005A013F"/>
    <w:rsid w:val="005A2748"/>
    <w:rsid w:val="005A4C68"/>
    <w:rsid w:val="005B7699"/>
    <w:rsid w:val="005C267C"/>
    <w:rsid w:val="005E6998"/>
    <w:rsid w:val="006005CF"/>
    <w:rsid w:val="00601EBD"/>
    <w:rsid w:val="00602217"/>
    <w:rsid w:val="00606049"/>
    <w:rsid w:val="00610648"/>
    <w:rsid w:val="00625027"/>
    <w:rsid w:val="00637147"/>
    <w:rsid w:val="00637778"/>
    <w:rsid w:val="006422CF"/>
    <w:rsid w:val="00642BDC"/>
    <w:rsid w:val="00654CF2"/>
    <w:rsid w:val="00656B3F"/>
    <w:rsid w:val="00663DB4"/>
    <w:rsid w:val="00665E18"/>
    <w:rsid w:val="006665C9"/>
    <w:rsid w:val="00667E05"/>
    <w:rsid w:val="00670F22"/>
    <w:rsid w:val="0067357D"/>
    <w:rsid w:val="00677D6E"/>
    <w:rsid w:val="00680D25"/>
    <w:rsid w:val="0069229B"/>
    <w:rsid w:val="006A1BE2"/>
    <w:rsid w:val="006B4BF5"/>
    <w:rsid w:val="006D668D"/>
    <w:rsid w:val="006E0FA7"/>
    <w:rsid w:val="006E56A4"/>
    <w:rsid w:val="006E7CA0"/>
    <w:rsid w:val="006E7DF9"/>
    <w:rsid w:val="007016E7"/>
    <w:rsid w:val="00707284"/>
    <w:rsid w:val="007253C1"/>
    <w:rsid w:val="007316D2"/>
    <w:rsid w:val="0073240D"/>
    <w:rsid w:val="007410A0"/>
    <w:rsid w:val="007544A9"/>
    <w:rsid w:val="00754BE8"/>
    <w:rsid w:val="00757D97"/>
    <w:rsid w:val="0076391E"/>
    <w:rsid w:val="0078713E"/>
    <w:rsid w:val="00793BF8"/>
    <w:rsid w:val="007A2C7A"/>
    <w:rsid w:val="007A4198"/>
    <w:rsid w:val="007A5153"/>
    <w:rsid w:val="007B01AD"/>
    <w:rsid w:val="007B13C7"/>
    <w:rsid w:val="007B5A9B"/>
    <w:rsid w:val="007B63DE"/>
    <w:rsid w:val="007C649D"/>
    <w:rsid w:val="007D60B5"/>
    <w:rsid w:val="007E6D63"/>
    <w:rsid w:val="007F1EFE"/>
    <w:rsid w:val="007F3450"/>
    <w:rsid w:val="00801B4C"/>
    <w:rsid w:val="0080274A"/>
    <w:rsid w:val="00807422"/>
    <w:rsid w:val="00817EB6"/>
    <w:rsid w:val="00823A6D"/>
    <w:rsid w:val="00834057"/>
    <w:rsid w:val="00843A9E"/>
    <w:rsid w:val="00844A50"/>
    <w:rsid w:val="00846B1E"/>
    <w:rsid w:val="00847050"/>
    <w:rsid w:val="008476B4"/>
    <w:rsid w:val="0085113E"/>
    <w:rsid w:val="0085314A"/>
    <w:rsid w:val="00857690"/>
    <w:rsid w:val="00862882"/>
    <w:rsid w:val="008652E2"/>
    <w:rsid w:val="008665CA"/>
    <w:rsid w:val="00887717"/>
    <w:rsid w:val="00894C94"/>
    <w:rsid w:val="008970D7"/>
    <w:rsid w:val="008A3237"/>
    <w:rsid w:val="008A58DD"/>
    <w:rsid w:val="008C4A7E"/>
    <w:rsid w:val="008C603F"/>
    <w:rsid w:val="008C79B7"/>
    <w:rsid w:val="008D18A2"/>
    <w:rsid w:val="008D24FC"/>
    <w:rsid w:val="008D460A"/>
    <w:rsid w:val="008D4DEC"/>
    <w:rsid w:val="008D61B5"/>
    <w:rsid w:val="008E2A7F"/>
    <w:rsid w:val="008E2B63"/>
    <w:rsid w:val="008E5352"/>
    <w:rsid w:val="008F3BCC"/>
    <w:rsid w:val="008F5121"/>
    <w:rsid w:val="008F7E69"/>
    <w:rsid w:val="009032E2"/>
    <w:rsid w:val="00903FCA"/>
    <w:rsid w:val="009109F5"/>
    <w:rsid w:val="009115DE"/>
    <w:rsid w:val="00920E81"/>
    <w:rsid w:val="00930858"/>
    <w:rsid w:val="00935664"/>
    <w:rsid w:val="009438D7"/>
    <w:rsid w:val="00985AE7"/>
    <w:rsid w:val="00995251"/>
    <w:rsid w:val="009A2C41"/>
    <w:rsid w:val="009B1E59"/>
    <w:rsid w:val="009B697E"/>
    <w:rsid w:val="009D0401"/>
    <w:rsid w:val="009D1963"/>
    <w:rsid w:val="009D225F"/>
    <w:rsid w:val="009D4576"/>
    <w:rsid w:val="009E3CA4"/>
    <w:rsid w:val="009E3CA6"/>
    <w:rsid w:val="009E4241"/>
    <w:rsid w:val="009F3386"/>
    <w:rsid w:val="009F7F5E"/>
    <w:rsid w:val="00A0173A"/>
    <w:rsid w:val="00A03F5F"/>
    <w:rsid w:val="00A0435F"/>
    <w:rsid w:val="00A06AB6"/>
    <w:rsid w:val="00A10D19"/>
    <w:rsid w:val="00A12A43"/>
    <w:rsid w:val="00A13D69"/>
    <w:rsid w:val="00A20277"/>
    <w:rsid w:val="00A2641B"/>
    <w:rsid w:val="00A26A13"/>
    <w:rsid w:val="00A3020A"/>
    <w:rsid w:val="00A36351"/>
    <w:rsid w:val="00A405D7"/>
    <w:rsid w:val="00A46A16"/>
    <w:rsid w:val="00A50173"/>
    <w:rsid w:val="00A50DB3"/>
    <w:rsid w:val="00A53EC1"/>
    <w:rsid w:val="00A7514A"/>
    <w:rsid w:val="00A85390"/>
    <w:rsid w:val="00A85734"/>
    <w:rsid w:val="00A867C9"/>
    <w:rsid w:val="00A969D4"/>
    <w:rsid w:val="00AA1817"/>
    <w:rsid w:val="00AB24DE"/>
    <w:rsid w:val="00AB5526"/>
    <w:rsid w:val="00AB7389"/>
    <w:rsid w:val="00AB7775"/>
    <w:rsid w:val="00AC0F97"/>
    <w:rsid w:val="00AC1ADD"/>
    <w:rsid w:val="00AC30E3"/>
    <w:rsid w:val="00AD2C7A"/>
    <w:rsid w:val="00AE0D14"/>
    <w:rsid w:val="00AE2700"/>
    <w:rsid w:val="00AF65D6"/>
    <w:rsid w:val="00B01397"/>
    <w:rsid w:val="00B0653A"/>
    <w:rsid w:val="00B11141"/>
    <w:rsid w:val="00B137B1"/>
    <w:rsid w:val="00B16E14"/>
    <w:rsid w:val="00B17389"/>
    <w:rsid w:val="00B20C15"/>
    <w:rsid w:val="00B21EA3"/>
    <w:rsid w:val="00B2256B"/>
    <w:rsid w:val="00B25C15"/>
    <w:rsid w:val="00B35EC7"/>
    <w:rsid w:val="00B369DB"/>
    <w:rsid w:val="00B44A36"/>
    <w:rsid w:val="00B47D1A"/>
    <w:rsid w:val="00B530CD"/>
    <w:rsid w:val="00B70170"/>
    <w:rsid w:val="00B76683"/>
    <w:rsid w:val="00B817C6"/>
    <w:rsid w:val="00B86359"/>
    <w:rsid w:val="00BB6652"/>
    <w:rsid w:val="00BC5F38"/>
    <w:rsid w:val="00BC6801"/>
    <w:rsid w:val="00BD65F2"/>
    <w:rsid w:val="00BE3CDD"/>
    <w:rsid w:val="00BF40E6"/>
    <w:rsid w:val="00C1322D"/>
    <w:rsid w:val="00C16A51"/>
    <w:rsid w:val="00C272BC"/>
    <w:rsid w:val="00C27C8C"/>
    <w:rsid w:val="00C53152"/>
    <w:rsid w:val="00C649C3"/>
    <w:rsid w:val="00C6632F"/>
    <w:rsid w:val="00C66D83"/>
    <w:rsid w:val="00C727E8"/>
    <w:rsid w:val="00C73FD0"/>
    <w:rsid w:val="00CA3B09"/>
    <w:rsid w:val="00CB1582"/>
    <w:rsid w:val="00CB49E3"/>
    <w:rsid w:val="00CC0BB3"/>
    <w:rsid w:val="00CC40F6"/>
    <w:rsid w:val="00CD28E7"/>
    <w:rsid w:val="00CE0D29"/>
    <w:rsid w:val="00CE3473"/>
    <w:rsid w:val="00CE3E8C"/>
    <w:rsid w:val="00CE5612"/>
    <w:rsid w:val="00CE6418"/>
    <w:rsid w:val="00CF0E92"/>
    <w:rsid w:val="00D1548B"/>
    <w:rsid w:val="00D16C04"/>
    <w:rsid w:val="00D54C56"/>
    <w:rsid w:val="00D61189"/>
    <w:rsid w:val="00D67C0A"/>
    <w:rsid w:val="00D7096C"/>
    <w:rsid w:val="00D75CAC"/>
    <w:rsid w:val="00D8010A"/>
    <w:rsid w:val="00D87B15"/>
    <w:rsid w:val="00D9085C"/>
    <w:rsid w:val="00D912AA"/>
    <w:rsid w:val="00D97E09"/>
    <w:rsid w:val="00DA2F5C"/>
    <w:rsid w:val="00DC059B"/>
    <w:rsid w:val="00DC15F6"/>
    <w:rsid w:val="00DD09C7"/>
    <w:rsid w:val="00DD17F8"/>
    <w:rsid w:val="00DD1EB9"/>
    <w:rsid w:val="00DD696A"/>
    <w:rsid w:val="00DE3745"/>
    <w:rsid w:val="00E0453D"/>
    <w:rsid w:val="00E26532"/>
    <w:rsid w:val="00E27FBE"/>
    <w:rsid w:val="00E3091C"/>
    <w:rsid w:val="00E3761D"/>
    <w:rsid w:val="00E41B83"/>
    <w:rsid w:val="00E43DB7"/>
    <w:rsid w:val="00E54ED5"/>
    <w:rsid w:val="00E55C05"/>
    <w:rsid w:val="00E61950"/>
    <w:rsid w:val="00E626C4"/>
    <w:rsid w:val="00E62EE8"/>
    <w:rsid w:val="00E67C5E"/>
    <w:rsid w:val="00E7205C"/>
    <w:rsid w:val="00E907BB"/>
    <w:rsid w:val="00E92A37"/>
    <w:rsid w:val="00E93017"/>
    <w:rsid w:val="00E9619F"/>
    <w:rsid w:val="00EA7E7C"/>
    <w:rsid w:val="00EB1355"/>
    <w:rsid w:val="00EB7434"/>
    <w:rsid w:val="00EC334B"/>
    <w:rsid w:val="00ED08A3"/>
    <w:rsid w:val="00ED17D0"/>
    <w:rsid w:val="00ED4D2A"/>
    <w:rsid w:val="00EE6344"/>
    <w:rsid w:val="00EF18AF"/>
    <w:rsid w:val="00F000B8"/>
    <w:rsid w:val="00F109DC"/>
    <w:rsid w:val="00F23550"/>
    <w:rsid w:val="00F43552"/>
    <w:rsid w:val="00F51EF9"/>
    <w:rsid w:val="00F64BAE"/>
    <w:rsid w:val="00F80153"/>
    <w:rsid w:val="00F90972"/>
    <w:rsid w:val="00F947CB"/>
    <w:rsid w:val="00F955ED"/>
    <w:rsid w:val="00FB3691"/>
    <w:rsid w:val="00FC20E8"/>
    <w:rsid w:val="00FD331B"/>
    <w:rsid w:val="00FD4316"/>
    <w:rsid w:val="00FE2EC3"/>
    <w:rsid w:val="00FE43CF"/>
  </w:rsids>
  <m:mathPr>
    <m:mathFont m:val="Cambria Math"/>
    <m:brkBin m:val="before"/>
    <m:brkBinSub m:val="--"/>
    <m:smallFrac m:val="0"/>
    <m:dispDef/>
    <m:lMargin m:val="0"/>
    <m:rMargin m:val="0"/>
    <m:defJc m:val="centerGroup"/>
    <m:wrapIndent m:val="1440"/>
    <m:intLim m:val="subSup"/>
    <m:naryLim m:val="undOvr"/>
  </m:mathPr>
  <w:themeFontLang w:val="en-IE"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5FCF092"/>
  <w15:chartTrackingRefBased/>
  <w15:docId w15:val="{59AE7974-4803-4B92-B969-5F1A23BAB7F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E"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iPriority="0"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AB5526"/>
    <w:rPr>
      <w:rFonts w:ascii="Minion Pro" w:hAnsi="Minion Pro"/>
    </w:rPr>
  </w:style>
  <w:style w:type="paragraph" w:styleId="Heading1">
    <w:name w:val="heading 1"/>
    <w:basedOn w:val="Normal"/>
    <w:next w:val="Normal"/>
    <w:link w:val="Heading1Char"/>
    <w:uiPriority w:val="9"/>
    <w:qFormat/>
    <w:rsid w:val="002F5FE3"/>
    <w:pPr>
      <w:keepNext/>
      <w:keepLines/>
      <w:spacing w:before="240" w:after="0"/>
      <w:outlineLvl w:val="0"/>
    </w:pPr>
    <w:rPr>
      <w:rFonts w:ascii="Myriad Pro" w:eastAsiaTheme="majorEastAsia" w:hAnsi="Myriad Pro" w:cstheme="majorBidi"/>
      <w:color w:val="2E74B5" w:themeColor="accent1" w:themeShade="BF"/>
      <w:sz w:val="32"/>
      <w:szCs w:val="32"/>
    </w:rPr>
  </w:style>
  <w:style w:type="paragraph" w:styleId="Heading2">
    <w:name w:val="heading 2"/>
    <w:basedOn w:val="Normal"/>
    <w:next w:val="Normal"/>
    <w:link w:val="Heading2Char"/>
    <w:uiPriority w:val="9"/>
    <w:unhideWhenUsed/>
    <w:qFormat/>
    <w:rsid w:val="002F5FE3"/>
    <w:pPr>
      <w:keepNext/>
      <w:keepLines/>
      <w:numPr>
        <w:ilvl w:val="1"/>
        <w:numId w:val="1"/>
      </w:numPr>
      <w:spacing w:before="40" w:after="0"/>
      <w:outlineLvl w:val="1"/>
    </w:pPr>
    <w:rPr>
      <w:rFonts w:ascii="Myriad Pro" w:eastAsiaTheme="majorEastAsia" w:hAnsi="Myriad Pro" w:cstheme="majorBidi"/>
      <w:color w:val="2E74B5"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F5FE3"/>
    <w:rPr>
      <w:rFonts w:ascii="Myriad Pro" w:eastAsiaTheme="majorEastAsia" w:hAnsi="Myriad Pro" w:cstheme="majorBidi"/>
      <w:color w:val="2E74B5" w:themeColor="accent1" w:themeShade="BF"/>
      <w:sz w:val="32"/>
      <w:szCs w:val="32"/>
    </w:rPr>
  </w:style>
  <w:style w:type="character" w:customStyle="1" w:styleId="Heading2Char">
    <w:name w:val="Heading 2 Char"/>
    <w:basedOn w:val="DefaultParagraphFont"/>
    <w:link w:val="Heading2"/>
    <w:uiPriority w:val="9"/>
    <w:rsid w:val="002F5FE3"/>
    <w:rPr>
      <w:rFonts w:ascii="Myriad Pro" w:eastAsiaTheme="majorEastAsia" w:hAnsi="Myriad Pro" w:cstheme="majorBidi"/>
      <w:color w:val="2E74B5" w:themeColor="accent1" w:themeShade="BF"/>
      <w:sz w:val="26"/>
      <w:szCs w:val="26"/>
    </w:rPr>
  </w:style>
  <w:style w:type="paragraph" w:styleId="TOCHeading">
    <w:name w:val="TOC Heading"/>
    <w:basedOn w:val="Heading1"/>
    <w:next w:val="Normal"/>
    <w:uiPriority w:val="39"/>
    <w:unhideWhenUsed/>
    <w:qFormat/>
    <w:rsid w:val="009B697E"/>
    <w:pPr>
      <w:outlineLvl w:val="9"/>
    </w:pPr>
    <w:rPr>
      <w:lang w:val="en-US"/>
    </w:rPr>
  </w:style>
  <w:style w:type="paragraph" w:styleId="TOC1">
    <w:name w:val="toc 1"/>
    <w:basedOn w:val="Normal"/>
    <w:next w:val="Normal"/>
    <w:autoRedefine/>
    <w:uiPriority w:val="39"/>
    <w:unhideWhenUsed/>
    <w:rsid w:val="009B697E"/>
    <w:pPr>
      <w:spacing w:after="100"/>
    </w:pPr>
  </w:style>
  <w:style w:type="paragraph" w:styleId="TOC2">
    <w:name w:val="toc 2"/>
    <w:basedOn w:val="Normal"/>
    <w:next w:val="Normal"/>
    <w:autoRedefine/>
    <w:uiPriority w:val="39"/>
    <w:unhideWhenUsed/>
    <w:rsid w:val="009B697E"/>
    <w:pPr>
      <w:spacing w:after="100"/>
      <w:ind w:left="220"/>
    </w:pPr>
  </w:style>
  <w:style w:type="character" w:styleId="Hyperlink">
    <w:name w:val="Hyperlink"/>
    <w:basedOn w:val="DefaultParagraphFont"/>
    <w:uiPriority w:val="99"/>
    <w:unhideWhenUsed/>
    <w:rsid w:val="009B697E"/>
    <w:rPr>
      <w:color w:val="0563C1" w:themeColor="hyperlink"/>
      <w:u w:val="single"/>
    </w:rPr>
  </w:style>
  <w:style w:type="paragraph" w:styleId="ListParagraph">
    <w:name w:val="List Paragraph"/>
    <w:basedOn w:val="Normal"/>
    <w:uiPriority w:val="34"/>
    <w:qFormat/>
    <w:rsid w:val="007B63DE"/>
    <w:pPr>
      <w:ind w:left="720"/>
      <w:contextualSpacing/>
    </w:pPr>
  </w:style>
  <w:style w:type="paragraph" w:customStyle="1" w:styleId="Chapterheading">
    <w:name w:val="Chapter heading"/>
    <w:basedOn w:val="Normal"/>
    <w:rsid w:val="00151300"/>
    <w:pPr>
      <w:spacing w:after="0" w:line="240" w:lineRule="auto"/>
    </w:pPr>
    <w:rPr>
      <w:rFonts w:ascii="Times New Roman" w:eastAsia="Times New Roman" w:hAnsi="Times New Roman" w:cs="Times New Roman"/>
      <w:b/>
      <w:bCs/>
      <w:sz w:val="40"/>
      <w:szCs w:val="24"/>
    </w:rPr>
  </w:style>
  <w:style w:type="paragraph" w:styleId="BodyText">
    <w:name w:val="Body Text"/>
    <w:basedOn w:val="Normal"/>
    <w:link w:val="BodyTextChar"/>
    <w:semiHidden/>
    <w:rsid w:val="00151300"/>
    <w:pPr>
      <w:spacing w:after="120" w:line="240" w:lineRule="auto"/>
    </w:pPr>
    <w:rPr>
      <w:rFonts w:ascii="Times New Roman" w:eastAsia="Times New Roman" w:hAnsi="Times New Roman" w:cs="Times New Roman"/>
      <w:sz w:val="24"/>
      <w:szCs w:val="24"/>
      <w:lang w:val="en-GB"/>
    </w:rPr>
  </w:style>
  <w:style w:type="character" w:customStyle="1" w:styleId="BodyTextChar">
    <w:name w:val="Body Text Char"/>
    <w:basedOn w:val="DefaultParagraphFont"/>
    <w:link w:val="BodyText"/>
    <w:semiHidden/>
    <w:rsid w:val="00151300"/>
    <w:rPr>
      <w:rFonts w:ascii="Times New Roman" w:eastAsia="Times New Roman" w:hAnsi="Times New Roman" w:cs="Times New Roman"/>
      <w:sz w:val="24"/>
      <w:szCs w:val="24"/>
      <w:lang w:val="en-GB"/>
    </w:rPr>
  </w:style>
  <w:style w:type="paragraph" w:styleId="Footer">
    <w:name w:val="footer"/>
    <w:basedOn w:val="Normal"/>
    <w:link w:val="FooterChar"/>
    <w:semiHidden/>
    <w:rsid w:val="00151300"/>
    <w:pPr>
      <w:tabs>
        <w:tab w:val="center" w:pos="4153"/>
        <w:tab w:val="right" w:pos="8306"/>
      </w:tabs>
      <w:spacing w:after="0" w:line="240" w:lineRule="auto"/>
    </w:pPr>
    <w:rPr>
      <w:rFonts w:ascii="Times New Roman" w:eastAsia="Times New Roman" w:hAnsi="Times New Roman" w:cs="Times New Roman"/>
      <w:sz w:val="24"/>
      <w:szCs w:val="24"/>
      <w:lang w:val="en-GB"/>
    </w:rPr>
  </w:style>
  <w:style w:type="character" w:customStyle="1" w:styleId="FooterChar">
    <w:name w:val="Footer Char"/>
    <w:basedOn w:val="DefaultParagraphFont"/>
    <w:link w:val="Footer"/>
    <w:semiHidden/>
    <w:rsid w:val="00151300"/>
    <w:rPr>
      <w:rFonts w:ascii="Times New Roman" w:eastAsia="Times New Roman" w:hAnsi="Times New Roman" w:cs="Times New Roman"/>
      <w:sz w:val="24"/>
      <w:szCs w:val="24"/>
      <w:lang w:val="en-GB"/>
    </w:rPr>
  </w:style>
  <w:style w:type="character" w:styleId="PageNumber">
    <w:name w:val="page number"/>
    <w:basedOn w:val="DefaultParagraphFont"/>
    <w:semiHidden/>
    <w:rsid w:val="00151300"/>
  </w:style>
  <w:style w:type="paragraph" w:customStyle="1" w:styleId="BodyA">
    <w:name w:val="Body A"/>
    <w:rsid w:val="00346EEB"/>
    <w:pPr>
      <w:spacing w:after="0" w:line="240" w:lineRule="auto"/>
    </w:pPr>
    <w:rPr>
      <w:rFonts w:ascii="Verdana" w:eastAsia="Arial Unicode MS" w:hAnsi="Verdana" w:cs="Arial Unicode MS"/>
      <w:color w:val="000000"/>
      <w:sz w:val="20"/>
      <w:szCs w:val="20"/>
      <w:u w:color="000000"/>
      <w:lang w:val="en-US" w:eastAsia="en-IE"/>
    </w:rPr>
  </w:style>
  <w:style w:type="paragraph" w:customStyle="1" w:styleId="Heading">
    <w:name w:val="Heading"/>
    <w:next w:val="BodyA"/>
    <w:rsid w:val="00346EEB"/>
    <w:pPr>
      <w:keepNext/>
      <w:spacing w:after="0" w:line="240" w:lineRule="auto"/>
      <w:outlineLvl w:val="0"/>
    </w:pPr>
    <w:rPr>
      <w:rFonts w:ascii="Verdana" w:eastAsia="Arial Unicode MS" w:hAnsi="Verdana" w:cs="Arial Unicode MS"/>
      <w:b/>
      <w:bCs/>
      <w:color w:val="000000"/>
      <w:sz w:val="20"/>
      <w:szCs w:val="20"/>
      <w:u w:color="000000"/>
      <w:lang w:val="en-US" w:eastAsia="en-IE"/>
    </w:rPr>
  </w:style>
  <w:style w:type="character" w:customStyle="1" w:styleId="None">
    <w:name w:val="None"/>
    <w:rsid w:val="00346EEB"/>
  </w:style>
  <w:style w:type="paragraph" w:styleId="Header">
    <w:name w:val="header"/>
    <w:basedOn w:val="Normal"/>
    <w:link w:val="HeaderChar"/>
    <w:uiPriority w:val="99"/>
    <w:unhideWhenUsed/>
    <w:rsid w:val="00E9619F"/>
    <w:pPr>
      <w:tabs>
        <w:tab w:val="center" w:pos="4513"/>
        <w:tab w:val="right" w:pos="9026"/>
      </w:tabs>
      <w:spacing w:after="0" w:line="240" w:lineRule="auto"/>
    </w:pPr>
  </w:style>
  <w:style w:type="character" w:customStyle="1" w:styleId="HeaderChar">
    <w:name w:val="Header Char"/>
    <w:basedOn w:val="DefaultParagraphFont"/>
    <w:link w:val="Header"/>
    <w:uiPriority w:val="99"/>
    <w:rsid w:val="00E9619F"/>
  </w:style>
  <w:style w:type="paragraph" w:styleId="TOC3">
    <w:name w:val="toc 3"/>
    <w:basedOn w:val="Normal"/>
    <w:next w:val="Normal"/>
    <w:autoRedefine/>
    <w:uiPriority w:val="39"/>
    <w:unhideWhenUsed/>
    <w:rsid w:val="00A12A43"/>
    <w:pPr>
      <w:spacing w:after="100"/>
      <w:ind w:left="440"/>
    </w:pPr>
    <w:rPr>
      <w:rFonts w:asciiTheme="minorHAnsi" w:hAnsiTheme="minorHAnsi"/>
    </w:rPr>
  </w:style>
  <w:style w:type="character" w:styleId="UnresolvedMention">
    <w:name w:val="Unresolved Mention"/>
    <w:basedOn w:val="DefaultParagraphFont"/>
    <w:uiPriority w:val="99"/>
    <w:semiHidden/>
    <w:unhideWhenUsed/>
    <w:rsid w:val="00577A29"/>
    <w:rPr>
      <w:color w:val="605E5C"/>
      <w:shd w:val="clear" w:color="auto" w:fill="E1DFDD"/>
    </w:rPr>
  </w:style>
  <w:style w:type="paragraph" w:styleId="Caption">
    <w:name w:val="caption"/>
    <w:basedOn w:val="Normal"/>
    <w:next w:val="Normal"/>
    <w:uiPriority w:val="35"/>
    <w:unhideWhenUsed/>
    <w:qFormat/>
    <w:rsid w:val="00AB5526"/>
    <w:pPr>
      <w:spacing w:after="200" w:line="240" w:lineRule="auto"/>
    </w:pPr>
    <w:rPr>
      <w:rFonts w:asciiTheme="minorHAnsi" w:hAnsiTheme="minorHAnsi"/>
      <w:i/>
      <w:iCs/>
      <w:color w:val="44546A" w:themeColor="text2"/>
      <w:sz w:val="18"/>
      <w:szCs w:val="18"/>
    </w:rPr>
  </w:style>
  <w:style w:type="table" w:styleId="TableGrid">
    <w:name w:val="Table Grid"/>
    <w:basedOn w:val="TableNormal"/>
    <w:uiPriority w:val="39"/>
    <w:rsid w:val="00AB5526"/>
    <w:pPr>
      <w:spacing w:after="0" w:line="240" w:lineRule="auto"/>
    </w:pPr>
    <w:tblPr>
      <w:tblInd w:w="0" w:type="nil"/>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FollowedHyperlink">
    <w:name w:val="FollowedHyperlink"/>
    <w:basedOn w:val="DefaultParagraphFont"/>
    <w:uiPriority w:val="99"/>
    <w:semiHidden/>
    <w:unhideWhenUsed/>
    <w:rsid w:val="00F109DC"/>
    <w:rPr>
      <w:color w:val="954F72" w:themeColor="followedHyperlink"/>
      <w:u w:val="single"/>
    </w:rPr>
  </w:style>
  <w:style w:type="table" w:customStyle="1" w:styleId="3">
    <w:name w:val="3"/>
    <w:basedOn w:val="TableNormal"/>
    <w:rsid w:val="0040032B"/>
    <w:pPr>
      <w:spacing w:after="0" w:line="240" w:lineRule="auto"/>
    </w:pPr>
    <w:rPr>
      <w:rFonts w:ascii="Cambria" w:eastAsia="Cambria" w:hAnsi="Cambria" w:cs="Cambria"/>
      <w:sz w:val="24"/>
      <w:szCs w:val="24"/>
      <w:lang w:eastAsia="en-IE"/>
    </w:rPr>
    <w:tblPr>
      <w:tblStyleRowBandSize w:val="1"/>
      <w:tblStyleColBandSize w:val="1"/>
      <w:tblInd w:w="0" w:type="nil"/>
      <w:tblCellMar>
        <w:top w:w="100" w:type="dxa"/>
        <w:left w:w="100" w:type="dxa"/>
        <w:bottom w:w="100" w:type="dxa"/>
        <w:right w:w="100" w:type="dxa"/>
      </w:tblCellMar>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64883162">
      <w:bodyDiv w:val="1"/>
      <w:marLeft w:val="0"/>
      <w:marRight w:val="0"/>
      <w:marTop w:val="0"/>
      <w:marBottom w:val="0"/>
      <w:divBdr>
        <w:top w:val="none" w:sz="0" w:space="0" w:color="auto"/>
        <w:left w:val="none" w:sz="0" w:space="0" w:color="auto"/>
        <w:bottom w:val="none" w:sz="0" w:space="0" w:color="auto"/>
        <w:right w:val="none" w:sz="0" w:space="0" w:color="auto"/>
      </w:divBdr>
    </w:div>
    <w:div w:id="136798410">
      <w:bodyDiv w:val="1"/>
      <w:marLeft w:val="0"/>
      <w:marRight w:val="0"/>
      <w:marTop w:val="0"/>
      <w:marBottom w:val="0"/>
      <w:divBdr>
        <w:top w:val="none" w:sz="0" w:space="0" w:color="auto"/>
        <w:left w:val="none" w:sz="0" w:space="0" w:color="auto"/>
        <w:bottom w:val="none" w:sz="0" w:space="0" w:color="auto"/>
        <w:right w:val="none" w:sz="0" w:space="0" w:color="auto"/>
      </w:divBdr>
    </w:div>
    <w:div w:id="158623561">
      <w:bodyDiv w:val="1"/>
      <w:marLeft w:val="0"/>
      <w:marRight w:val="0"/>
      <w:marTop w:val="0"/>
      <w:marBottom w:val="0"/>
      <w:divBdr>
        <w:top w:val="none" w:sz="0" w:space="0" w:color="auto"/>
        <w:left w:val="none" w:sz="0" w:space="0" w:color="auto"/>
        <w:bottom w:val="none" w:sz="0" w:space="0" w:color="auto"/>
        <w:right w:val="none" w:sz="0" w:space="0" w:color="auto"/>
      </w:divBdr>
    </w:div>
    <w:div w:id="198275844">
      <w:bodyDiv w:val="1"/>
      <w:marLeft w:val="0"/>
      <w:marRight w:val="0"/>
      <w:marTop w:val="0"/>
      <w:marBottom w:val="0"/>
      <w:divBdr>
        <w:top w:val="none" w:sz="0" w:space="0" w:color="auto"/>
        <w:left w:val="none" w:sz="0" w:space="0" w:color="auto"/>
        <w:bottom w:val="none" w:sz="0" w:space="0" w:color="auto"/>
        <w:right w:val="none" w:sz="0" w:space="0" w:color="auto"/>
      </w:divBdr>
    </w:div>
    <w:div w:id="252326832">
      <w:bodyDiv w:val="1"/>
      <w:marLeft w:val="0"/>
      <w:marRight w:val="0"/>
      <w:marTop w:val="0"/>
      <w:marBottom w:val="0"/>
      <w:divBdr>
        <w:top w:val="none" w:sz="0" w:space="0" w:color="auto"/>
        <w:left w:val="none" w:sz="0" w:space="0" w:color="auto"/>
        <w:bottom w:val="none" w:sz="0" w:space="0" w:color="auto"/>
        <w:right w:val="none" w:sz="0" w:space="0" w:color="auto"/>
      </w:divBdr>
    </w:div>
    <w:div w:id="336664192">
      <w:bodyDiv w:val="1"/>
      <w:marLeft w:val="0"/>
      <w:marRight w:val="0"/>
      <w:marTop w:val="0"/>
      <w:marBottom w:val="0"/>
      <w:divBdr>
        <w:top w:val="none" w:sz="0" w:space="0" w:color="auto"/>
        <w:left w:val="none" w:sz="0" w:space="0" w:color="auto"/>
        <w:bottom w:val="none" w:sz="0" w:space="0" w:color="auto"/>
        <w:right w:val="none" w:sz="0" w:space="0" w:color="auto"/>
      </w:divBdr>
    </w:div>
    <w:div w:id="365641868">
      <w:bodyDiv w:val="1"/>
      <w:marLeft w:val="0"/>
      <w:marRight w:val="0"/>
      <w:marTop w:val="0"/>
      <w:marBottom w:val="0"/>
      <w:divBdr>
        <w:top w:val="none" w:sz="0" w:space="0" w:color="auto"/>
        <w:left w:val="none" w:sz="0" w:space="0" w:color="auto"/>
        <w:bottom w:val="none" w:sz="0" w:space="0" w:color="auto"/>
        <w:right w:val="none" w:sz="0" w:space="0" w:color="auto"/>
      </w:divBdr>
    </w:div>
    <w:div w:id="387069257">
      <w:bodyDiv w:val="1"/>
      <w:marLeft w:val="0"/>
      <w:marRight w:val="0"/>
      <w:marTop w:val="0"/>
      <w:marBottom w:val="0"/>
      <w:divBdr>
        <w:top w:val="none" w:sz="0" w:space="0" w:color="auto"/>
        <w:left w:val="none" w:sz="0" w:space="0" w:color="auto"/>
        <w:bottom w:val="none" w:sz="0" w:space="0" w:color="auto"/>
        <w:right w:val="none" w:sz="0" w:space="0" w:color="auto"/>
      </w:divBdr>
    </w:div>
    <w:div w:id="408116189">
      <w:bodyDiv w:val="1"/>
      <w:marLeft w:val="0"/>
      <w:marRight w:val="0"/>
      <w:marTop w:val="0"/>
      <w:marBottom w:val="0"/>
      <w:divBdr>
        <w:top w:val="none" w:sz="0" w:space="0" w:color="auto"/>
        <w:left w:val="none" w:sz="0" w:space="0" w:color="auto"/>
        <w:bottom w:val="none" w:sz="0" w:space="0" w:color="auto"/>
        <w:right w:val="none" w:sz="0" w:space="0" w:color="auto"/>
      </w:divBdr>
    </w:div>
    <w:div w:id="553009340">
      <w:bodyDiv w:val="1"/>
      <w:marLeft w:val="0"/>
      <w:marRight w:val="0"/>
      <w:marTop w:val="0"/>
      <w:marBottom w:val="0"/>
      <w:divBdr>
        <w:top w:val="none" w:sz="0" w:space="0" w:color="auto"/>
        <w:left w:val="none" w:sz="0" w:space="0" w:color="auto"/>
        <w:bottom w:val="none" w:sz="0" w:space="0" w:color="auto"/>
        <w:right w:val="none" w:sz="0" w:space="0" w:color="auto"/>
      </w:divBdr>
    </w:div>
    <w:div w:id="561791539">
      <w:bodyDiv w:val="1"/>
      <w:marLeft w:val="0"/>
      <w:marRight w:val="0"/>
      <w:marTop w:val="0"/>
      <w:marBottom w:val="0"/>
      <w:divBdr>
        <w:top w:val="none" w:sz="0" w:space="0" w:color="auto"/>
        <w:left w:val="none" w:sz="0" w:space="0" w:color="auto"/>
        <w:bottom w:val="none" w:sz="0" w:space="0" w:color="auto"/>
        <w:right w:val="none" w:sz="0" w:space="0" w:color="auto"/>
      </w:divBdr>
    </w:div>
    <w:div w:id="728844149">
      <w:bodyDiv w:val="1"/>
      <w:marLeft w:val="0"/>
      <w:marRight w:val="0"/>
      <w:marTop w:val="0"/>
      <w:marBottom w:val="0"/>
      <w:divBdr>
        <w:top w:val="none" w:sz="0" w:space="0" w:color="auto"/>
        <w:left w:val="none" w:sz="0" w:space="0" w:color="auto"/>
        <w:bottom w:val="none" w:sz="0" w:space="0" w:color="auto"/>
        <w:right w:val="none" w:sz="0" w:space="0" w:color="auto"/>
      </w:divBdr>
    </w:div>
    <w:div w:id="732890628">
      <w:bodyDiv w:val="1"/>
      <w:marLeft w:val="0"/>
      <w:marRight w:val="0"/>
      <w:marTop w:val="0"/>
      <w:marBottom w:val="0"/>
      <w:divBdr>
        <w:top w:val="none" w:sz="0" w:space="0" w:color="auto"/>
        <w:left w:val="none" w:sz="0" w:space="0" w:color="auto"/>
        <w:bottom w:val="none" w:sz="0" w:space="0" w:color="auto"/>
        <w:right w:val="none" w:sz="0" w:space="0" w:color="auto"/>
      </w:divBdr>
    </w:div>
    <w:div w:id="737096847">
      <w:bodyDiv w:val="1"/>
      <w:marLeft w:val="0"/>
      <w:marRight w:val="0"/>
      <w:marTop w:val="0"/>
      <w:marBottom w:val="0"/>
      <w:divBdr>
        <w:top w:val="none" w:sz="0" w:space="0" w:color="auto"/>
        <w:left w:val="none" w:sz="0" w:space="0" w:color="auto"/>
        <w:bottom w:val="none" w:sz="0" w:space="0" w:color="auto"/>
        <w:right w:val="none" w:sz="0" w:space="0" w:color="auto"/>
      </w:divBdr>
    </w:div>
    <w:div w:id="876696860">
      <w:bodyDiv w:val="1"/>
      <w:marLeft w:val="0"/>
      <w:marRight w:val="0"/>
      <w:marTop w:val="0"/>
      <w:marBottom w:val="0"/>
      <w:divBdr>
        <w:top w:val="none" w:sz="0" w:space="0" w:color="auto"/>
        <w:left w:val="none" w:sz="0" w:space="0" w:color="auto"/>
        <w:bottom w:val="none" w:sz="0" w:space="0" w:color="auto"/>
        <w:right w:val="none" w:sz="0" w:space="0" w:color="auto"/>
      </w:divBdr>
    </w:div>
    <w:div w:id="906691445">
      <w:bodyDiv w:val="1"/>
      <w:marLeft w:val="0"/>
      <w:marRight w:val="0"/>
      <w:marTop w:val="0"/>
      <w:marBottom w:val="0"/>
      <w:divBdr>
        <w:top w:val="none" w:sz="0" w:space="0" w:color="auto"/>
        <w:left w:val="none" w:sz="0" w:space="0" w:color="auto"/>
        <w:bottom w:val="none" w:sz="0" w:space="0" w:color="auto"/>
        <w:right w:val="none" w:sz="0" w:space="0" w:color="auto"/>
      </w:divBdr>
    </w:div>
    <w:div w:id="922421503">
      <w:bodyDiv w:val="1"/>
      <w:marLeft w:val="0"/>
      <w:marRight w:val="0"/>
      <w:marTop w:val="0"/>
      <w:marBottom w:val="0"/>
      <w:divBdr>
        <w:top w:val="none" w:sz="0" w:space="0" w:color="auto"/>
        <w:left w:val="none" w:sz="0" w:space="0" w:color="auto"/>
        <w:bottom w:val="none" w:sz="0" w:space="0" w:color="auto"/>
        <w:right w:val="none" w:sz="0" w:space="0" w:color="auto"/>
      </w:divBdr>
    </w:div>
    <w:div w:id="1022124326">
      <w:bodyDiv w:val="1"/>
      <w:marLeft w:val="0"/>
      <w:marRight w:val="0"/>
      <w:marTop w:val="0"/>
      <w:marBottom w:val="0"/>
      <w:divBdr>
        <w:top w:val="none" w:sz="0" w:space="0" w:color="auto"/>
        <w:left w:val="none" w:sz="0" w:space="0" w:color="auto"/>
        <w:bottom w:val="none" w:sz="0" w:space="0" w:color="auto"/>
        <w:right w:val="none" w:sz="0" w:space="0" w:color="auto"/>
      </w:divBdr>
    </w:div>
    <w:div w:id="1054936065">
      <w:bodyDiv w:val="1"/>
      <w:marLeft w:val="0"/>
      <w:marRight w:val="0"/>
      <w:marTop w:val="0"/>
      <w:marBottom w:val="0"/>
      <w:divBdr>
        <w:top w:val="none" w:sz="0" w:space="0" w:color="auto"/>
        <w:left w:val="none" w:sz="0" w:space="0" w:color="auto"/>
        <w:bottom w:val="none" w:sz="0" w:space="0" w:color="auto"/>
        <w:right w:val="none" w:sz="0" w:space="0" w:color="auto"/>
      </w:divBdr>
    </w:div>
    <w:div w:id="1090080400">
      <w:bodyDiv w:val="1"/>
      <w:marLeft w:val="0"/>
      <w:marRight w:val="0"/>
      <w:marTop w:val="0"/>
      <w:marBottom w:val="0"/>
      <w:divBdr>
        <w:top w:val="none" w:sz="0" w:space="0" w:color="auto"/>
        <w:left w:val="none" w:sz="0" w:space="0" w:color="auto"/>
        <w:bottom w:val="none" w:sz="0" w:space="0" w:color="auto"/>
        <w:right w:val="none" w:sz="0" w:space="0" w:color="auto"/>
      </w:divBdr>
    </w:div>
    <w:div w:id="1163551039">
      <w:bodyDiv w:val="1"/>
      <w:marLeft w:val="0"/>
      <w:marRight w:val="0"/>
      <w:marTop w:val="0"/>
      <w:marBottom w:val="0"/>
      <w:divBdr>
        <w:top w:val="none" w:sz="0" w:space="0" w:color="auto"/>
        <w:left w:val="none" w:sz="0" w:space="0" w:color="auto"/>
        <w:bottom w:val="none" w:sz="0" w:space="0" w:color="auto"/>
        <w:right w:val="none" w:sz="0" w:space="0" w:color="auto"/>
      </w:divBdr>
    </w:div>
    <w:div w:id="1225986098">
      <w:bodyDiv w:val="1"/>
      <w:marLeft w:val="0"/>
      <w:marRight w:val="0"/>
      <w:marTop w:val="0"/>
      <w:marBottom w:val="0"/>
      <w:divBdr>
        <w:top w:val="none" w:sz="0" w:space="0" w:color="auto"/>
        <w:left w:val="none" w:sz="0" w:space="0" w:color="auto"/>
        <w:bottom w:val="none" w:sz="0" w:space="0" w:color="auto"/>
        <w:right w:val="none" w:sz="0" w:space="0" w:color="auto"/>
      </w:divBdr>
    </w:div>
    <w:div w:id="1308362199">
      <w:bodyDiv w:val="1"/>
      <w:marLeft w:val="0"/>
      <w:marRight w:val="0"/>
      <w:marTop w:val="0"/>
      <w:marBottom w:val="0"/>
      <w:divBdr>
        <w:top w:val="none" w:sz="0" w:space="0" w:color="auto"/>
        <w:left w:val="none" w:sz="0" w:space="0" w:color="auto"/>
        <w:bottom w:val="none" w:sz="0" w:space="0" w:color="auto"/>
        <w:right w:val="none" w:sz="0" w:space="0" w:color="auto"/>
      </w:divBdr>
    </w:div>
    <w:div w:id="1330908195">
      <w:bodyDiv w:val="1"/>
      <w:marLeft w:val="0"/>
      <w:marRight w:val="0"/>
      <w:marTop w:val="0"/>
      <w:marBottom w:val="0"/>
      <w:divBdr>
        <w:top w:val="none" w:sz="0" w:space="0" w:color="auto"/>
        <w:left w:val="none" w:sz="0" w:space="0" w:color="auto"/>
        <w:bottom w:val="none" w:sz="0" w:space="0" w:color="auto"/>
        <w:right w:val="none" w:sz="0" w:space="0" w:color="auto"/>
      </w:divBdr>
    </w:div>
    <w:div w:id="1348823521">
      <w:bodyDiv w:val="1"/>
      <w:marLeft w:val="0"/>
      <w:marRight w:val="0"/>
      <w:marTop w:val="0"/>
      <w:marBottom w:val="0"/>
      <w:divBdr>
        <w:top w:val="none" w:sz="0" w:space="0" w:color="auto"/>
        <w:left w:val="none" w:sz="0" w:space="0" w:color="auto"/>
        <w:bottom w:val="none" w:sz="0" w:space="0" w:color="auto"/>
        <w:right w:val="none" w:sz="0" w:space="0" w:color="auto"/>
      </w:divBdr>
    </w:div>
    <w:div w:id="1364089795">
      <w:bodyDiv w:val="1"/>
      <w:marLeft w:val="0"/>
      <w:marRight w:val="0"/>
      <w:marTop w:val="0"/>
      <w:marBottom w:val="0"/>
      <w:divBdr>
        <w:top w:val="none" w:sz="0" w:space="0" w:color="auto"/>
        <w:left w:val="none" w:sz="0" w:space="0" w:color="auto"/>
        <w:bottom w:val="none" w:sz="0" w:space="0" w:color="auto"/>
        <w:right w:val="none" w:sz="0" w:space="0" w:color="auto"/>
      </w:divBdr>
    </w:div>
    <w:div w:id="1411973454">
      <w:bodyDiv w:val="1"/>
      <w:marLeft w:val="0"/>
      <w:marRight w:val="0"/>
      <w:marTop w:val="0"/>
      <w:marBottom w:val="0"/>
      <w:divBdr>
        <w:top w:val="none" w:sz="0" w:space="0" w:color="auto"/>
        <w:left w:val="none" w:sz="0" w:space="0" w:color="auto"/>
        <w:bottom w:val="none" w:sz="0" w:space="0" w:color="auto"/>
        <w:right w:val="none" w:sz="0" w:space="0" w:color="auto"/>
      </w:divBdr>
    </w:div>
    <w:div w:id="1425105983">
      <w:bodyDiv w:val="1"/>
      <w:marLeft w:val="0"/>
      <w:marRight w:val="0"/>
      <w:marTop w:val="0"/>
      <w:marBottom w:val="0"/>
      <w:divBdr>
        <w:top w:val="none" w:sz="0" w:space="0" w:color="auto"/>
        <w:left w:val="none" w:sz="0" w:space="0" w:color="auto"/>
        <w:bottom w:val="none" w:sz="0" w:space="0" w:color="auto"/>
        <w:right w:val="none" w:sz="0" w:space="0" w:color="auto"/>
      </w:divBdr>
    </w:div>
    <w:div w:id="1507212505">
      <w:bodyDiv w:val="1"/>
      <w:marLeft w:val="0"/>
      <w:marRight w:val="0"/>
      <w:marTop w:val="0"/>
      <w:marBottom w:val="0"/>
      <w:divBdr>
        <w:top w:val="none" w:sz="0" w:space="0" w:color="auto"/>
        <w:left w:val="none" w:sz="0" w:space="0" w:color="auto"/>
        <w:bottom w:val="none" w:sz="0" w:space="0" w:color="auto"/>
        <w:right w:val="none" w:sz="0" w:space="0" w:color="auto"/>
      </w:divBdr>
    </w:div>
    <w:div w:id="1558512362">
      <w:bodyDiv w:val="1"/>
      <w:marLeft w:val="0"/>
      <w:marRight w:val="0"/>
      <w:marTop w:val="0"/>
      <w:marBottom w:val="0"/>
      <w:divBdr>
        <w:top w:val="none" w:sz="0" w:space="0" w:color="auto"/>
        <w:left w:val="none" w:sz="0" w:space="0" w:color="auto"/>
        <w:bottom w:val="none" w:sz="0" w:space="0" w:color="auto"/>
        <w:right w:val="none" w:sz="0" w:space="0" w:color="auto"/>
      </w:divBdr>
    </w:div>
    <w:div w:id="1589533922">
      <w:bodyDiv w:val="1"/>
      <w:marLeft w:val="0"/>
      <w:marRight w:val="0"/>
      <w:marTop w:val="0"/>
      <w:marBottom w:val="0"/>
      <w:divBdr>
        <w:top w:val="none" w:sz="0" w:space="0" w:color="auto"/>
        <w:left w:val="none" w:sz="0" w:space="0" w:color="auto"/>
        <w:bottom w:val="none" w:sz="0" w:space="0" w:color="auto"/>
        <w:right w:val="none" w:sz="0" w:space="0" w:color="auto"/>
      </w:divBdr>
    </w:div>
    <w:div w:id="1690715297">
      <w:bodyDiv w:val="1"/>
      <w:marLeft w:val="0"/>
      <w:marRight w:val="0"/>
      <w:marTop w:val="0"/>
      <w:marBottom w:val="0"/>
      <w:divBdr>
        <w:top w:val="none" w:sz="0" w:space="0" w:color="auto"/>
        <w:left w:val="none" w:sz="0" w:space="0" w:color="auto"/>
        <w:bottom w:val="none" w:sz="0" w:space="0" w:color="auto"/>
        <w:right w:val="none" w:sz="0" w:space="0" w:color="auto"/>
      </w:divBdr>
    </w:div>
    <w:div w:id="1713462217">
      <w:bodyDiv w:val="1"/>
      <w:marLeft w:val="0"/>
      <w:marRight w:val="0"/>
      <w:marTop w:val="0"/>
      <w:marBottom w:val="0"/>
      <w:divBdr>
        <w:top w:val="none" w:sz="0" w:space="0" w:color="auto"/>
        <w:left w:val="none" w:sz="0" w:space="0" w:color="auto"/>
        <w:bottom w:val="none" w:sz="0" w:space="0" w:color="auto"/>
        <w:right w:val="none" w:sz="0" w:space="0" w:color="auto"/>
      </w:divBdr>
    </w:div>
    <w:div w:id="1737387699">
      <w:bodyDiv w:val="1"/>
      <w:marLeft w:val="0"/>
      <w:marRight w:val="0"/>
      <w:marTop w:val="0"/>
      <w:marBottom w:val="0"/>
      <w:divBdr>
        <w:top w:val="none" w:sz="0" w:space="0" w:color="auto"/>
        <w:left w:val="none" w:sz="0" w:space="0" w:color="auto"/>
        <w:bottom w:val="none" w:sz="0" w:space="0" w:color="auto"/>
        <w:right w:val="none" w:sz="0" w:space="0" w:color="auto"/>
      </w:divBdr>
    </w:div>
    <w:div w:id="1948390856">
      <w:bodyDiv w:val="1"/>
      <w:marLeft w:val="0"/>
      <w:marRight w:val="0"/>
      <w:marTop w:val="0"/>
      <w:marBottom w:val="0"/>
      <w:divBdr>
        <w:top w:val="none" w:sz="0" w:space="0" w:color="auto"/>
        <w:left w:val="none" w:sz="0" w:space="0" w:color="auto"/>
        <w:bottom w:val="none" w:sz="0" w:space="0" w:color="auto"/>
        <w:right w:val="none" w:sz="0" w:space="0" w:color="auto"/>
      </w:divBdr>
    </w:div>
    <w:div w:id="1970358765">
      <w:bodyDiv w:val="1"/>
      <w:marLeft w:val="0"/>
      <w:marRight w:val="0"/>
      <w:marTop w:val="0"/>
      <w:marBottom w:val="0"/>
      <w:divBdr>
        <w:top w:val="none" w:sz="0" w:space="0" w:color="auto"/>
        <w:left w:val="none" w:sz="0" w:space="0" w:color="auto"/>
        <w:bottom w:val="none" w:sz="0" w:space="0" w:color="auto"/>
        <w:right w:val="none" w:sz="0" w:space="0" w:color="auto"/>
      </w:divBdr>
    </w:div>
    <w:div w:id="2046251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6.png"/><Relationship Id="rId117" Type="http://schemas.openxmlformats.org/officeDocument/2006/relationships/image" Target="media/image106.png"/><Relationship Id="rId21" Type="http://schemas.openxmlformats.org/officeDocument/2006/relationships/image" Target="media/image11.png"/><Relationship Id="rId42" Type="http://schemas.openxmlformats.org/officeDocument/2006/relationships/image" Target="media/image32.png"/><Relationship Id="rId47" Type="http://schemas.openxmlformats.org/officeDocument/2006/relationships/image" Target="media/image36.png"/><Relationship Id="rId63" Type="http://schemas.openxmlformats.org/officeDocument/2006/relationships/image" Target="media/image52.jpeg"/><Relationship Id="rId68" Type="http://schemas.openxmlformats.org/officeDocument/2006/relationships/image" Target="media/image57.png"/><Relationship Id="rId84" Type="http://schemas.openxmlformats.org/officeDocument/2006/relationships/image" Target="media/image73.png"/><Relationship Id="rId89" Type="http://schemas.openxmlformats.org/officeDocument/2006/relationships/image" Target="media/image78.png"/><Relationship Id="rId112" Type="http://schemas.openxmlformats.org/officeDocument/2006/relationships/image" Target="media/image101.png"/><Relationship Id="rId133" Type="http://schemas.openxmlformats.org/officeDocument/2006/relationships/image" Target="media/image122.png"/><Relationship Id="rId138" Type="http://schemas.openxmlformats.org/officeDocument/2006/relationships/image" Target="media/image127.png"/><Relationship Id="rId154" Type="http://schemas.openxmlformats.org/officeDocument/2006/relationships/oleObject" Target="embeddings/oleObject3.bin"/><Relationship Id="rId159" Type="http://schemas.openxmlformats.org/officeDocument/2006/relationships/theme" Target="theme/theme1.xml"/><Relationship Id="rId16" Type="http://schemas.openxmlformats.org/officeDocument/2006/relationships/image" Target="media/image6.jpeg"/><Relationship Id="rId107" Type="http://schemas.openxmlformats.org/officeDocument/2006/relationships/image" Target="media/image96.png"/><Relationship Id="rId11" Type="http://schemas.openxmlformats.org/officeDocument/2006/relationships/image" Target="media/image2.png"/><Relationship Id="rId32" Type="http://schemas.openxmlformats.org/officeDocument/2006/relationships/image" Target="media/image22.png"/><Relationship Id="rId37" Type="http://schemas.openxmlformats.org/officeDocument/2006/relationships/image" Target="media/image27.jpeg"/><Relationship Id="rId53" Type="http://schemas.openxmlformats.org/officeDocument/2006/relationships/image" Target="media/image42.png"/><Relationship Id="rId58" Type="http://schemas.openxmlformats.org/officeDocument/2006/relationships/image" Target="media/image47.png"/><Relationship Id="rId74" Type="http://schemas.openxmlformats.org/officeDocument/2006/relationships/image" Target="media/image63.png"/><Relationship Id="rId79" Type="http://schemas.openxmlformats.org/officeDocument/2006/relationships/image" Target="media/image68.png"/><Relationship Id="rId102" Type="http://schemas.openxmlformats.org/officeDocument/2006/relationships/image" Target="media/image91.png"/><Relationship Id="rId123" Type="http://schemas.openxmlformats.org/officeDocument/2006/relationships/image" Target="media/image112.png"/><Relationship Id="rId128" Type="http://schemas.openxmlformats.org/officeDocument/2006/relationships/image" Target="media/image117.png"/><Relationship Id="rId144" Type="http://schemas.openxmlformats.org/officeDocument/2006/relationships/image" Target="media/image133.png"/><Relationship Id="rId149" Type="http://schemas.openxmlformats.org/officeDocument/2006/relationships/hyperlink" Target="https://www.researchgate.net/profile/Youcef_Baghdadi/publication/236310002_Web-enabled_services_development_with_respect_to_service-orientation_paradigm/links/5528c2640cf29b22c9bcb350.pdf" TargetMode="External"/><Relationship Id="rId5" Type="http://schemas.openxmlformats.org/officeDocument/2006/relationships/webSettings" Target="webSettings.xml"/><Relationship Id="rId90" Type="http://schemas.openxmlformats.org/officeDocument/2006/relationships/image" Target="media/image79.png"/><Relationship Id="rId95" Type="http://schemas.openxmlformats.org/officeDocument/2006/relationships/image" Target="media/image84.png"/><Relationship Id="rId22" Type="http://schemas.openxmlformats.org/officeDocument/2006/relationships/image" Target="media/image12.png"/><Relationship Id="rId27" Type="http://schemas.openxmlformats.org/officeDocument/2006/relationships/image" Target="media/image17.jpeg"/><Relationship Id="rId43" Type="http://schemas.openxmlformats.org/officeDocument/2006/relationships/oleObject" Target="embeddings/oleObject2.bin"/><Relationship Id="rId48" Type="http://schemas.openxmlformats.org/officeDocument/2006/relationships/image" Target="media/image37.png"/><Relationship Id="rId64" Type="http://schemas.openxmlformats.org/officeDocument/2006/relationships/image" Target="media/image53.jpeg"/><Relationship Id="rId69" Type="http://schemas.openxmlformats.org/officeDocument/2006/relationships/image" Target="media/image58.png"/><Relationship Id="rId113" Type="http://schemas.openxmlformats.org/officeDocument/2006/relationships/image" Target="media/image102.png"/><Relationship Id="rId118" Type="http://schemas.openxmlformats.org/officeDocument/2006/relationships/image" Target="media/image107.png"/><Relationship Id="rId134" Type="http://schemas.openxmlformats.org/officeDocument/2006/relationships/image" Target="media/image123.png"/><Relationship Id="rId139" Type="http://schemas.openxmlformats.org/officeDocument/2006/relationships/image" Target="media/image128.png"/><Relationship Id="rId80" Type="http://schemas.openxmlformats.org/officeDocument/2006/relationships/image" Target="media/image69.png"/><Relationship Id="rId85" Type="http://schemas.openxmlformats.org/officeDocument/2006/relationships/image" Target="media/image74.png"/><Relationship Id="rId150" Type="http://schemas.openxmlformats.org/officeDocument/2006/relationships/hyperlink" Target="https://uxmovement.com/thinking/why-rounded-corners-are-easier-on-the-eyes/" TargetMode="External"/><Relationship Id="rId155" Type="http://schemas.openxmlformats.org/officeDocument/2006/relationships/image" Target="media/image136.png"/><Relationship Id="rId12" Type="http://schemas.openxmlformats.org/officeDocument/2006/relationships/oleObject" Target="embeddings/oleObject1.bin"/><Relationship Id="rId17" Type="http://schemas.openxmlformats.org/officeDocument/2006/relationships/image" Target="media/image7.jpeg"/><Relationship Id="rId33" Type="http://schemas.openxmlformats.org/officeDocument/2006/relationships/image" Target="media/image23.jpeg"/><Relationship Id="rId38" Type="http://schemas.openxmlformats.org/officeDocument/2006/relationships/image" Target="media/image28.png"/><Relationship Id="rId59" Type="http://schemas.openxmlformats.org/officeDocument/2006/relationships/image" Target="media/image48.png"/><Relationship Id="rId103" Type="http://schemas.openxmlformats.org/officeDocument/2006/relationships/image" Target="media/image92.png"/><Relationship Id="rId108" Type="http://schemas.openxmlformats.org/officeDocument/2006/relationships/image" Target="media/image97.png"/><Relationship Id="rId124" Type="http://schemas.openxmlformats.org/officeDocument/2006/relationships/image" Target="media/image113.png"/><Relationship Id="rId129" Type="http://schemas.openxmlformats.org/officeDocument/2006/relationships/image" Target="media/image118.png"/><Relationship Id="rId20" Type="http://schemas.openxmlformats.org/officeDocument/2006/relationships/image" Target="media/image10.png"/><Relationship Id="rId41" Type="http://schemas.openxmlformats.org/officeDocument/2006/relationships/image" Target="media/image31.jpeg"/><Relationship Id="rId54" Type="http://schemas.openxmlformats.org/officeDocument/2006/relationships/image" Target="media/image43.png"/><Relationship Id="rId62" Type="http://schemas.openxmlformats.org/officeDocument/2006/relationships/image" Target="media/image51.png"/><Relationship Id="rId70" Type="http://schemas.openxmlformats.org/officeDocument/2006/relationships/image" Target="media/image59.png"/><Relationship Id="rId75" Type="http://schemas.openxmlformats.org/officeDocument/2006/relationships/image" Target="media/image64.png"/><Relationship Id="rId83" Type="http://schemas.openxmlformats.org/officeDocument/2006/relationships/image" Target="media/image72.png"/><Relationship Id="rId88" Type="http://schemas.openxmlformats.org/officeDocument/2006/relationships/image" Target="media/image77.png"/><Relationship Id="rId91" Type="http://schemas.openxmlformats.org/officeDocument/2006/relationships/image" Target="media/image80.png"/><Relationship Id="rId96" Type="http://schemas.openxmlformats.org/officeDocument/2006/relationships/image" Target="media/image85.png"/><Relationship Id="rId111" Type="http://schemas.openxmlformats.org/officeDocument/2006/relationships/image" Target="media/image100.png"/><Relationship Id="rId132" Type="http://schemas.openxmlformats.org/officeDocument/2006/relationships/image" Target="media/image121.png"/><Relationship Id="rId140" Type="http://schemas.openxmlformats.org/officeDocument/2006/relationships/image" Target="media/image129.png"/><Relationship Id="rId145" Type="http://schemas.openxmlformats.org/officeDocument/2006/relationships/image" Target="media/image134.png"/><Relationship Id="rId153" Type="http://schemas.openxmlformats.org/officeDocument/2006/relationships/hyperlink" Target="http://renketkisi.com/en/the-effects-of-colors-on-children.html" TargetMode="External"/><Relationship Id="rId1" Type="http://schemas.openxmlformats.org/officeDocument/2006/relationships/customXml" Target="../customXml/item1.xml"/><Relationship Id="rId6" Type="http://schemas.openxmlformats.org/officeDocument/2006/relationships/footnotes" Target="footnotes.xml"/><Relationship Id="rId15" Type="http://schemas.openxmlformats.org/officeDocument/2006/relationships/image" Target="media/image5.jpeg"/><Relationship Id="rId23" Type="http://schemas.openxmlformats.org/officeDocument/2006/relationships/image" Target="media/image13.png"/><Relationship Id="rId28" Type="http://schemas.openxmlformats.org/officeDocument/2006/relationships/image" Target="media/image18.jpeg"/><Relationship Id="rId36" Type="http://schemas.openxmlformats.org/officeDocument/2006/relationships/image" Target="media/image26.png"/><Relationship Id="rId49" Type="http://schemas.openxmlformats.org/officeDocument/2006/relationships/image" Target="media/image38.png"/><Relationship Id="rId57" Type="http://schemas.openxmlformats.org/officeDocument/2006/relationships/image" Target="media/image46.png"/><Relationship Id="rId106" Type="http://schemas.openxmlformats.org/officeDocument/2006/relationships/image" Target="media/image95.png"/><Relationship Id="rId114" Type="http://schemas.openxmlformats.org/officeDocument/2006/relationships/image" Target="media/image103.png"/><Relationship Id="rId119" Type="http://schemas.openxmlformats.org/officeDocument/2006/relationships/image" Target="media/image108.png"/><Relationship Id="rId127" Type="http://schemas.openxmlformats.org/officeDocument/2006/relationships/image" Target="media/image116.png"/><Relationship Id="rId10" Type="http://schemas.openxmlformats.org/officeDocument/2006/relationships/footer" Target="footer2.xml"/><Relationship Id="rId31" Type="http://schemas.openxmlformats.org/officeDocument/2006/relationships/image" Target="media/image21.jpeg"/><Relationship Id="rId44" Type="http://schemas.openxmlformats.org/officeDocument/2006/relationships/image" Target="media/image33.png"/><Relationship Id="rId52" Type="http://schemas.openxmlformats.org/officeDocument/2006/relationships/image" Target="media/image41.png"/><Relationship Id="rId60" Type="http://schemas.openxmlformats.org/officeDocument/2006/relationships/image" Target="media/image49.png"/><Relationship Id="rId65" Type="http://schemas.openxmlformats.org/officeDocument/2006/relationships/image" Target="media/image54.jpeg"/><Relationship Id="rId73" Type="http://schemas.openxmlformats.org/officeDocument/2006/relationships/image" Target="media/image62.png"/><Relationship Id="rId78" Type="http://schemas.openxmlformats.org/officeDocument/2006/relationships/image" Target="media/image67.png"/><Relationship Id="rId81" Type="http://schemas.openxmlformats.org/officeDocument/2006/relationships/image" Target="media/image70.png"/><Relationship Id="rId86" Type="http://schemas.openxmlformats.org/officeDocument/2006/relationships/image" Target="media/image75.png"/><Relationship Id="rId94" Type="http://schemas.openxmlformats.org/officeDocument/2006/relationships/image" Target="media/image83.png"/><Relationship Id="rId99" Type="http://schemas.openxmlformats.org/officeDocument/2006/relationships/image" Target="media/image88.png"/><Relationship Id="rId101" Type="http://schemas.openxmlformats.org/officeDocument/2006/relationships/image" Target="media/image90.png"/><Relationship Id="rId122" Type="http://schemas.openxmlformats.org/officeDocument/2006/relationships/image" Target="media/image111.png"/><Relationship Id="rId130" Type="http://schemas.openxmlformats.org/officeDocument/2006/relationships/image" Target="media/image119.png"/><Relationship Id="rId135" Type="http://schemas.openxmlformats.org/officeDocument/2006/relationships/image" Target="media/image124.png"/><Relationship Id="rId143" Type="http://schemas.openxmlformats.org/officeDocument/2006/relationships/image" Target="media/image132.png"/><Relationship Id="rId148" Type="http://schemas.openxmlformats.org/officeDocument/2006/relationships/hyperlink" Target="https://www.researchgate.net/profile/Machdel_Matthee/publication/238749401_Mathematics_on_the_Move_Supporting_Mathematics_Learners_through_Mobile_Technology_in_South/links/0a85e53c38801e8c9d000000/Mathematics-on-the-Move-Supporting-Mathematics-Learners-through-Mobile-Technology-in-South.pdf" TargetMode="External"/><Relationship Id="rId151" Type="http://schemas.openxmlformats.org/officeDocument/2006/relationships/hyperlink" Target="https://www.verywellmind.com/what-is-positive-reinforcement-2795412" TargetMode="External"/><Relationship Id="rId156" Type="http://schemas.openxmlformats.org/officeDocument/2006/relationships/hyperlink" Target="http://www.nccaplanning.ie" TargetMode="External"/><Relationship Id="rId4" Type="http://schemas.openxmlformats.org/officeDocument/2006/relationships/settings" Target="settings.xml"/><Relationship Id="rId9" Type="http://schemas.openxmlformats.org/officeDocument/2006/relationships/footer" Target="footer1.xml"/><Relationship Id="rId13" Type="http://schemas.openxmlformats.org/officeDocument/2006/relationships/image" Target="media/image3.png"/><Relationship Id="rId18" Type="http://schemas.openxmlformats.org/officeDocument/2006/relationships/image" Target="media/image8.png"/><Relationship Id="rId39" Type="http://schemas.openxmlformats.org/officeDocument/2006/relationships/image" Target="media/image29.jpeg"/><Relationship Id="rId109" Type="http://schemas.openxmlformats.org/officeDocument/2006/relationships/image" Target="media/image98.png"/><Relationship Id="rId34" Type="http://schemas.openxmlformats.org/officeDocument/2006/relationships/image" Target="media/image24.jpeg"/><Relationship Id="rId50" Type="http://schemas.openxmlformats.org/officeDocument/2006/relationships/image" Target="media/image39.png"/><Relationship Id="rId55" Type="http://schemas.openxmlformats.org/officeDocument/2006/relationships/image" Target="media/image44.png"/><Relationship Id="rId76" Type="http://schemas.openxmlformats.org/officeDocument/2006/relationships/image" Target="media/image65.png"/><Relationship Id="rId97" Type="http://schemas.openxmlformats.org/officeDocument/2006/relationships/image" Target="media/image86.png"/><Relationship Id="rId104" Type="http://schemas.openxmlformats.org/officeDocument/2006/relationships/image" Target="media/image93.png"/><Relationship Id="rId120" Type="http://schemas.openxmlformats.org/officeDocument/2006/relationships/image" Target="media/image109.png"/><Relationship Id="rId125" Type="http://schemas.openxmlformats.org/officeDocument/2006/relationships/image" Target="media/image114.png"/><Relationship Id="rId141" Type="http://schemas.openxmlformats.org/officeDocument/2006/relationships/image" Target="media/image130.png"/><Relationship Id="rId146" Type="http://schemas.openxmlformats.org/officeDocument/2006/relationships/image" Target="media/image135.png"/><Relationship Id="rId7" Type="http://schemas.openxmlformats.org/officeDocument/2006/relationships/endnotes" Target="endnotes.xml"/><Relationship Id="rId71" Type="http://schemas.openxmlformats.org/officeDocument/2006/relationships/image" Target="media/image60.png"/><Relationship Id="rId92" Type="http://schemas.openxmlformats.org/officeDocument/2006/relationships/image" Target="media/image81.png"/><Relationship Id="rId2" Type="http://schemas.openxmlformats.org/officeDocument/2006/relationships/numbering" Target="numbering.xml"/><Relationship Id="rId29" Type="http://schemas.openxmlformats.org/officeDocument/2006/relationships/image" Target="media/image19.jpeg"/><Relationship Id="rId24" Type="http://schemas.openxmlformats.org/officeDocument/2006/relationships/image" Target="media/image14.png"/><Relationship Id="rId40" Type="http://schemas.openxmlformats.org/officeDocument/2006/relationships/image" Target="media/image30.png"/><Relationship Id="rId45" Type="http://schemas.openxmlformats.org/officeDocument/2006/relationships/image" Target="media/image34.png"/><Relationship Id="rId66" Type="http://schemas.openxmlformats.org/officeDocument/2006/relationships/image" Target="media/image55.png"/><Relationship Id="rId87" Type="http://schemas.openxmlformats.org/officeDocument/2006/relationships/image" Target="media/image76.png"/><Relationship Id="rId110" Type="http://schemas.openxmlformats.org/officeDocument/2006/relationships/image" Target="media/image99.png"/><Relationship Id="rId115" Type="http://schemas.openxmlformats.org/officeDocument/2006/relationships/image" Target="media/image104.png"/><Relationship Id="rId131" Type="http://schemas.openxmlformats.org/officeDocument/2006/relationships/image" Target="media/image120.png"/><Relationship Id="rId136" Type="http://schemas.openxmlformats.org/officeDocument/2006/relationships/image" Target="media/image125.png"/><Relationship Id="rId157" Type="http://schemas.openxmlformats.org/officeDocument/2006/relationships/hyperlink" Target="http://www.ixl.ie" TargetMode="External"/><Relationship Id="rId61" Type="http://schemas.openxmlformats.org/officeDocument/2006/relationships/image" Target="media/image50.png"/><Relationship Id="rId82" Type="http://schemas.openxmlformats.org/officeDocument/2006/relationships/image" Target="media/image71.png"/><Relationship Id="rId152" Type="http://schemas.openxmlformats.org/officeDocument/2006/relationships/hyperlink" Target="https://uxdesign.cc/how-to-pick-colors-for-your-app-without-a-struggle-bc46c5e19574" TargetMode="External"/><Relationship Id="rId19" Type="http://schemas.openxmlformats.org/officeDocument/2006/relationships/image" Target="media/image9.png"/><Relationship Id="rId14" Type="http://schemas.openxmlformats.org/officeDocument/2006/relationships/image" Target="media/image4.png"/><Relationship Id="rId30" Type="http://schemas.openxmlformats.org/officeDocument/2006/relationships/image" Target="media/image20.png"/><Relationship Id="rId35" Type="http://schemas.openxmlformats.org/officeDocument/2006/relationships/image" Target="media/image25.png"/><Relationship Id="rId56" Type="http://schemas.openxmlformats.org/officeDocument/2006/relationships/image" Target="media/image45.png"/><Relationship Id="rId77" Type="http://schemas.openxmlformats.org/officeDocument/2006/relationships/image" Target="media/image66.png"/><Relationship Id="rId100" Type="http://schemas.openxmlformats.org/officeDocument/2006/relationships/image" Target="media/image89.png"/><Relationship Id="rId105" Type="http://schemas.openxmlformats.org/officeDocument/2006/relationships/image" Target="media/image94.png"/><Relationship Id="rId126" Type="http://schemas.openxmlformats.org/officeDocument/2006/relationships/image" Target="media/image115.png"/><Relationship Id="rId147" Type="http://schemas.openxmlformats.org/officeDocument/2006/relationships/hyperlink" Target="https://www.researchgate.net/profile/Matthew_Kearney/publication/285751515_Mobile_learning_in_maths_teacher_education_Using_ipads_to_support_pre-service_teachers'_professional_development/links/568c55ca08ae153299b66628.pdf" TargetMode="External"/><Relationship Id="rId8" Type="http://schemas.openxmlformats.org/officeDocument/2006/relationships/image" Target="media/image1.png"/><Relationship Id="rId51" Type="http://schemas.openxmlformats.org/officeDocument/2006/relationships/image" Target="media/image40.png"/><Relationship Id="rId72" Type="http://schemas.openxmlformats.org/officeDocument/2006/relationships/image" Target="media/image61.png"/><Relationship Id="rId93" Type="http://schemas.openxmlformats.org/officeDocument/2006/relationships/image" Target="media/image82.png"/><Relationship Id="rId98" Type="http://schemas.openxmlformats.org/officeDocument/2006/relationships/image" Target="media/image87.png"/><Relationship Id="rId121" Type="http://schemas.openxmlformats.org/officeDocument/2006/relationships/image" Target="media/image110.png"/><Relationship Id="rId142" Type="http://schemas.openxmlformats.org/officeDocument/2006/relationships/image" Target="media/image131.png"/><Relationship Id="rId3" Type="http://schemas.openxmlformats.org/officeDocument/2006/relationships/styles" Target="styles.xml"/><Relationship Id="rId25" Type="http://schemas.openxmlformats.org/officeDocument/2006/relationships/image" Target="media/image15.jpeg"/><Relationship Id="rId46" Type="http://schemas.openxmlformats.org/officeDocument/2006/relationships/image" Target="media/image35.png"/><Relationship Id="rId67" Type="http://schemas.openxmlformats.org/officeDocument/2006/relationships/image" Target="media/image56.png"/><Relationship Id="rId116" Type="http://schemas.openxmlformats.org/officeDocument/2006/relationships/image" Target="media/image105.png"/><Relationship Id="rId137" Type="http://schemas.openxmlformats.org/officeDocument/2006/relationships/image" Target="media/image126.png"/><Relationship Id="rId158"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2810366-CB9E-40A7-AD7A-24F14E48E382}">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72</TotalTime>
  <Pages>103</Pages>
  <Words>20352</Words>
  <Characters>116007</Characters>
  <Application>Microsoft Office Word</Application>
  <DocSecurity>0</DocSecurity>
  <Lines>966</Lines>
  <Paragraphs>272</Paragraphs>
  <ScaleCrop>false</ScaleCrop>
  <HeadingPairs>
    <vt:vector size="2" baseType="variant">
      <vt:variant>
        <vt:lpstr>Title</vt:lpstr>
      </vt:variant>
      <vt:variant>
        <vt:i4>1</vt:i4>
      </vt:variant>
    </vt:vector>
  </HeadingPairs>
  <TitlesOfParts>
    <vt:vector size="1" baseType="lpstr">
      <vt:lpstr/>
    </vt:vector>
  </TitlesOfParts>
  <Company>Dublin Institute of Technology</Company>
  <LinksUpToDate>false</LinksUpToDate>
  <CharactersWithSpaces>1360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mian Gordon</dc:creator>
  <cp:keywords/>
  <dc:description/>
  <cp:lastModifiedBy>Paul Davis</cp:lastModifiedBy>
  <cp:revision>18</cp:revision>
  <dcterms:created xsi:type="dcterms:W3CDTF">2020-04-09T13:00:00Z</dcterms:created>
  <dcterms:modified xsi:type="dcterms:W3CDTF">2020-04-09T17:32: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ZOTERO_PREF_1">
    <vt:lpwstr>&lt;data data-version="3" zotero-version="5.0.80"&gt;&lt;session id="KfJrq7WR"/&gt;&lt;style id="http://www.zotero.org/styles/elsevier-harvard" hasBibliography="1" bibliographyStyleHasBeenSet="0"/&gt;&lt;prefs&gt;&lt;pref name="fieldType" value="Field"/&gt;&lt;pref name="automaticJournal</vt:lpwstr>
  </property>
  <property fmtid="{D5CDD505-2E9C-101B-9397-08002B2CF9AE}" pid="3" name="ZOTERO_PREF_2">
    <vt:lpwstr>Abbreviations" value="true"/&gt;&lt;/prefs&gt;&lt;/data&gt;</vt:lpwstr>
  </property>
</Properties>
</file>